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fundamentals-of-high-level-system-design" w:displacedByCustomXml="next"/>
    <w:sdt>
      <w:sdtPr>
        <w:rPr>
          <w:rFonts w:ascii="Source Serif Pro" w:hAnsi="Source Serif Pro"/>
        </w:rPr>
        <w:id w:val="-923801222"/>
        <w:docPartObj>
          <w:docPartGallery w:val="Cover Pages"/>
          <w:docPartUnique/>
        </w:docPartObj>
      </w:sdtPr>
      <w:sdtContent>
        <w:p w14:paraId="2C13207B" w14:textId="37A123C7" w:rsidR="00CC3810" w:rsidRPr="00F10589" w:rsidRDefault="00000000">
          <w:pPr>
            <w:rPr>
              <w:rFonts w:ascii="Source Serif Pro" w:hAnsi="Source Serif Pro"/>
            </w:rPr>
          </w:pPr>
          <w:r w:rsidRPr="00F10589">
            <w:rPr>
              <w:rFonts w:ascii="Source Serif Pro" w:hAnsi="Source Serif Pro"/>
              <w:noProof/>
            </w:rPr>
            <w:pict w14:anchorId="64134FFA">
              <v:rect id="Rectangle 81" o:spid="_x0000_s1031" style="position:absolute;margin-left:278.45pt;margin-top:19.8pt;width:244.45pt;height:237.6pt;z-index:251660288;visibility:visible;mso-height-percent:300;mso-left-percent:455;mso-top-percent:25;mso-wrap-distance-left:9pt;mso-wrap-distance-top:0;mso-wrap-distance-right:9pt;mso-wrap-distance-bottom:0;mso-position-horizontal-relative:page;mso-position-vertical-relative:page;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" fillcolor="#1f497d [3215]" stroked="f" strokeweight="2pt">
                <v:textbox style="mso-next-textbox:#Rectangle 81" inset="14.4pt,14.4pt,14.4pt,28.8pt">
                  <w:txbxContent>
                    <w:p w14:paraId="3E2918AC" w14:textId="2BA41389" w:rsidR="00CC3810" w:rsidRDefault="00000000">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00F47B76" w:rsidRPr="00F47B76">
                            <w:rPr>
                              <w:color w:val="FFFFFF" w:themeColor="background1"/>
                            </w:rPr>
                            <w:t>System Design Fundamentals is designed to equip software engineers with the essential knowledge and skills required to design large complex systems.</w:t>
                          </w:r>
                        </w:sdtContent>
                      </w:sdt>
                    </w:p>
                  </w:txbxContent>
                </v:textbox>
                <w10:wrap anchorx="page" anchory="page"/>
              </v:rect>
            </w:pict>
          </w:r>
          <w:r w:rsidRPr="00F10589">
            <w:rPr>
              <w:rFonts w:ascii="Source Serif Pro" w:hAnsi="Source Serif Pro"/>
              <w:noProof/>
            </w:rPr>
            <w:pict w14:anchorId="1F8D8778">
              <v:rect id="Rectangle 82" o:spid="_x0000_s1030" style="position:absolute;margin-left:187.6pt;margin-top:20.85pt;width:284.4pt;height:552.45pt;z-index:251659264;visibility:visible;mso-wrap-style:square;mso-height-percent:700;mso-left-percent:440;mso-top-percent:25;mso-wrap-distance-left:9pt;mso-wrap-distance-top:0;mso-wrap-distance-right:9pt;mso-wrap-distance-bottom:0;mso-position-horizontal-relative:page;mso-position-vertical-relative:page;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938953 [1614]" strokeweight="1.25pt">
                <w10:wrap anchorx="page" anchory="page"/>
              </v:rect>
            </w:pict>
          </w:r>
          <w:r w:rsidRPr="00F10589">
            <w:rPr>
              <w:rFonts w:ascii="Source Serif Pro" w:hAnsi="Source Serif Pro"/>
              <w:noProof/>
            </w:rPr>
            <w:pict w14:anchorId="4162B06F">
              <v:shapetype id="_x0000_t202" coordsize="21600,21600" o:spt="202" path="m,l,21600r21600,l21600,xe">
                <v:stroke joinstyle="miter"/>
                <v:path gradientshapeok="t" o:connecttype="rect"/>
              </v:shapetype>
              <v:shape id="Text Box 79" o:spid="_x0000_s1033"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" filled="f" stroked="f" strokeweight=".5pt">
                <v:textbox style="mso-next-textbox:#Text Box 79;mso-fit-shape-to-text:t">
                  <w:txbxContent>
                    <w:p w14:paraId="3EDC17CE" w14:textId="1E1398AF" w:rsidR="00CC3810" w:rsidRDefault="00000000">
                      <w:pPr>
                        <w:pStyle w:val="NoSpacing"/>
                        <w:rPr>
                          <w:noProof/>
                          <w:color w:val="1F497D" w:themeColor="text2"/>
                        </w:rPr>
                      </w:pPr>
                      <w:sdt>
                        <w:sdtPr>
                          <w:rPr>
                            <w:noProof/>
                            <w:color w:val="1F497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CC3810">
                            <w:rPr>
                              <w:noProof/>
                              <w:color w:val="1F497D" w:themeColor="text2"/>
                            </w:rPr>
                            <w:t>Vikash Chauhan</w:t>
                          </w:r>
                        </w:sdtContent>
                      </w:sdt>
                    </w:p>
                  </w:txbxContent>
                </v:textbox>
                <w10:wrap type="square" anchorx="page" anchory="page"/>
              </v:shape>
            </w:pict>
          </w:r>
          <w:r w:rsidRPr="00F10589">
            <w:rPr>
              <w:rFonts w:ascii="Source Serif Pro" w:hAnsi="Source Serif Pro"/>
              <w:noProof/>
            </w:rPr>
            <w:pict w14:anchorId="35ECD112">
              <v:rect id="Rectangle 80" o:spid="_x0000_s1032"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" fillcolor="#dbe5f1 [660]" stroked="f" strokeweight="2pt">
                <v:fill color2="#95b3d7 [1940]" rotate="t" focusposition=".5,.5" focussize="" focus="100%" type="gradientRadial"/>
                <v:textbox style="mso-next-textbox:#Rectangle 80" inset="21.6pt,,21.6pt">
                  <w:txbxContent>
                    <w:p w14:paraId="7763EE0D" w14:textId="77777777" w:rsidR="00CC3810" w:rsidRDefault="00CC3810"/>
                  </w:txbxContent>
                </v:textbox>
                <w10:wrap anchorx="page" anchory="page"/>
              </v:rect>
            </w:pict>
          </w:r>
          <w:r w:rsidRPr="00F10589">
            <w:rPr>
              <w:rFonts w:ascii="Source Serif Pro" w:hAnsi="Source Serif Pro"/>
              <w:noProof/>
            </w:rPr>
            <w:pict w14:anchorId="55507F46">
              <v:rect id="Rectangle 83" o:spid="_x0000_s1029"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" fillcolor="#4f81bd [3204]" stroked="f" strokeweight="2pt">
                <w10:wrap anchorx="page" anchory="page"/>
              </v:rect>
            </w:pict>
          </w:r>
        </w:p>
        <w:p w14:paraId="272ADB7C" w14:textId="77777777" w:rsidR="00FF4757" w:rsidRPr="00F10589" w:rsidRDefault="00000000" w:rsidP="00FF4757">
          <w:pPr>
            <w:pStyle w:val="TOCHeading"/>
            <w:rPr>
              <w:rFonts w:ascii="Source Serif Pro" w:hAnsi="Source Serif Pro"/>
            </w:rPr>
          </w:pPr>
          <w:r w:rsidRPr="00F10589">
            <w:rPr>
              <w:rFonts w:ascii="Source Serif Pro" w:hAnsi="Source Serif Pro"/>
              <w:noProof/>
            </w:rPr>
            <w:pict w14:anchorId="0D9A3DB3">
              <v:shape id="Text Box 84" o:spid="_x0000_s1028" type="#_x0000_t202" style="position:absolute;margin-left:240.15pt;margin-top:277.2pt;width:239.15pt;height:222.5pt;z-index:251661312;visibility:visible;mso-height-percent:280;mso-left-percent:455;mso-top-percent:350;mso-wrap-distance-left:9pt;mso-wrap-distance-top:0;mso-wrap-distance-right:9pt;mso-wrap-distance-bottom:0;mso-position-horizontal-relative:page;mso-position-vertical-relative:page;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next-textbox:#Text Box 84;mso-fit-shape-to-text:t">
                  <w:txbxContent>
                    <w:p w14:paraId="13824CAD" w14:textId="77777777" w:rsidR="00CC3810" w:rsidRDefault="00CC3810">
                      <w:pPr>
                        <w:rPr>
                          <w:rFonts w:asciiTheme="majorHAnsi" w:eastAsiaTheme="majorEastAsia" w:hAnsiTheme="majorHAnsi" w:cstheme="majorBidi"/>
                          <w:noProof/>
                          <w:color w:val="4F81BD" w:themeColor="accent1"/>
                          <w:sz w:val="72"/>
                          <w:szCs w:val="72"/>
                        </w:rPr>
                      </w:pPr>
                      <w:r w:rsidRPr="00CC3810">
                        <w:rPr>
                          <w:rFonts w:asciiTheme="majorHAnsi" w:eastAsiaTheme="majorEastAsia" w:hAnsiTheme="majorHAnsi" w:cstheme="majorBidi"/>
                          <w:noProof/>
                          <w:color w:val="4F81BD" w:themeColor="accent1"/>
                          <w:sz w:val="72"/>
                          <w:szCs w:val="72"/>
                        </w:rPr>
                        <w:t>System Design Fundamentals</w:t>
                      </w:r>
                    </w:p>
                    <w:p w14:paraId="021F4A27" w14:textId="19205D14" w:rsidR="00CC3810" w:rsidRPr="003100F4" w:rsidRDefault="00000000">
                      <w:pPr>
                        <w:rPr>
                          <w:rFonts w:asciiTheme="majorHAnsi" w:eastAsiaTheme="majorEastAsia" w:hAnsiTheme="majorHAnsi" w:cstheme="majorBidi"/>
                          <w:noProof/>
                          <w:color w:val="1F497D" w:themeColor="text2"/>
                          <w:sz w:val="32"/>
                          <w:szCs w:val="40"/>
                          <w:lang w:val="en-IN"/>
                        </w:rPr>
                      </w:pPr>
                      <w:sdt>
                        <w:sdtPr>
                          <w:rPr>
                            <w:rFonts w:asciiTheme="majorHAnsi" w:eastAsiaTheme="majorEastAsia" w:hAnsiTheme="majorHAnsi" w:cstheme="majorBidi"/>
                            <w:noProof/>
                            <w:color w:val="1F497D" w:themeColor="text2"/>
                            <w:sz w:val="32"/>
                            <w:szCs w:val="32"/>
                          </w:rPr>
                          <w:alias w:val="Subtitle"/>
                          <w:id w:val="15524255"/>
                          <w:showingPlcHdr/>
                          <w:dataBinding w:prefixMappings="xmlns:ns0='http://schemas.openxmlformats.org/package/2006/metadata/core-properties' xmlns:ns1='http://purl.org/dc/elements/1.1/'" w:xpath="/ns0:coreProperties[1]/ns1:subject[1]" w:storeItemID="{6C3C8BC8-F283-45AE-878A-BAB7291924A1}"/>
                          <w:text/>
                        </w:sdtPr>
                        <w:sdtContent>
                          <w:r w:rsidR="0082560C">
                            <w:rPr>
                              <w:rFonts w:asciiTheme="majorHAnsi" w:eastAsiaTheme="majorEastAsia" w:hAnsiTheme="majorHAnsi" w:cstheme="majorBidi"/>
                              <w:noProof/>
                              <w:color w:val="1F497D" w:themeColor="text2"/>
                              <w:sz w:val="32"/>
                              <w:szCs w:val="32"/>
                            </w:rPr>
                            <w:t xml:space="preserve">     </w:t>
                          </w:r>
                        </w:sdtContent>
                      </w:sdt>
                    </w:p>
                  </w:txbxContent>
                </v:textbox>
                <w10:wrap type="square" anchorx="page" anchory="page"/>
              </v:shape>
            </w:pict>
          </w:r>
          <w:r w:rsidR="00CC3810" w:rsidRPr="00F10589">
            <w:rPr>
              <w:rFonts w:ascii="Source Serif Pro" w:hAnsi="Source Serif Pro"/>
            </w:rPr>
            <w:br w:type="page"/>
          </w:r>
        </w:p>
        <w:sdt>
          <w:sdtPr>
            <w:rPr>
              <w:rFonts w:ascii="Source Serif Pro" w:eastAsiaTheme="minorHAnsi" w:hAnsi="Source Serif Pro" w:cstheme="minorBidi"/>
              <w:color w:val="auto"/>
              <w:sz w:val="24"/>
              <w:szCs w:val="24"/>
            </w:rPr>
            <w:id w:val="274446124"/>
            <w:docPartObj>
              <w:docPartGallery w:val="Table of Contents"/>
              <w:docPartUnique/>
            </w:docPartObj>
          </w:sdtPr>
          <w:sdtContent>
            <w:p w14:paraId="38C54FCD" w14:textId="74241447" w:rsidR="00FF4757" w:rsidRPr="00F10589" w:rsidRDefault="00FF4757" w:rsidP="00FF4757">
              <w:pPr>
                <w:pStyle w:val="TOCHeading"/>
                <w:rPr>
                  <w:rFonts w:ascii="Source Serif Pro" w:hAnsi="Source Serif Pro"/>
                </w:rPr>
              </w:pPr>
              <w:r w:rsidRPr="00F10589">
                <w:rPr>
                  <w:rFonts w:ascii="Source Serif Pro" w:hAnsi="Source Serif Pro"/>
                </w:rPr>
                <w:t>Table of Contents</w:t>
              </w:r>
            </w:p>
            <w:p w14:paraId="04933E46" w14:textId="069A18EC" w:rsidR="00FF4757" w:rsidRPr="00F10589" w:rsidRDefault="00CD51A8" w:rsidP="00FF4757">
              <w:pPr>
                <w:pStyle w:val="TOC1"/>
                <w:rPr>
                  <w:rFonts w:ascii="Source Serif Pro" w:hAnsi="Source Serif Pro"/>
                </w:rPr>
              </w:pPr>
              <w:r w:rsidRPr="00F10589">
                <w:rPr>
                  <w:rFonts w:ascii="Source Serif Pro" w:hAnsi="Source Serif Pro"/>
                  <w:b/>
                  <w:bCs/>
                </w:rPr>
                <w:t>Fundamentals Of High-Level System Design</w:t>
              </w:r>
              <w:r w:rsidR="00FF4757" w:rsidRPr="00F10589">
                <w:rPr>
                  <w:rFonts w:ascii="Source Serif Pro" w:hAnsi="Source Serif Pro"/>
                </w:rPr>
                <w:ptab w:relativeTo="margin" w:alignment="right" w:leader="dot"/>
              </w:r>
              <w:r w:rsidRPr="00F10589">
                <w:rPr>
                  <w:rFonts w:ascii="Source Serif Pro" w:hAnsi="Source Serif Pro"/>
                  <w:b/>
                  <w:bCs/>
                </w:rPr>
                <w:t>3</w:t>
              </w:r>
            </w:p>
            <w:p w14:paraId="261EA31B" w14:textId="612CB5B7" w:rsidR="00FF4757" w:rsidRPr="00F10589" w:rsidRDefault="00D909B1" w:rsidP="00FF4757">
              <w:pPr>
                <w:pStyle w:val="TOC1"/>
                <w:rPr>
                  <w:rFonts w:ascii="Source Serif Pro" w:hAnsi="Source Serif Pro"/>
                </w:rPr>
              </w:pPr>
              <w:r w:rsidRPr="00F10589">
                <w:rPr>
                  <w:rFonts w:ascii="Source Serif Pro" w:hAnsi="Source Serif Pro"/>
                  <w:b/>
                  <w:bCs/>
                </w:rPr>
                <w:t>Distributed Systems</w:t>
              </w:r>
              <w:r w:rsidR="00FF4757" w:rsidRPr="00F10589">
                <w:rPr>
                  <w:rFonts w:ascii="Source Serif Pro" w:hAnsi="Source Serif Pro"/>
                </w:rPr>
                <w:ptab w:relativeTo="margin" w:alignment="right" w:leader="dot"/>
              </w:r>
              <w:r w:rsidR="00FF4757" w:rsidRPr="00F10589">
                <w:rPr>
                  <w:rFonts w:ascii="Source Serif Pro" w:hAnsi="Source Serif Pro"/>
                  <w:b/>
                  <w:bCs/>
                </w:rPr>
                <w:t>4</w:t>
              </w:r>
            </w:p>
            <w:p w14:paraId="2D9C0ED4" w14:textId="36B6D6ED" w:rsidR="00A017CB" w:rsidRPr="00F10589" w:rsidRDefault="008A070B" w:rsidP="00A017CB">
              <w:pPr>
                <w:pStyle w:val="TOC1"/>
                <w:rPr>
                  <w:rFonts w:ascii="Source Serif Pro" w:hAnsi="Source Serif Pro"/>
                </w:rPr>
              </w:pPr>
              <w:r w:rsidRPr="00F10589">
                <w:rPr>
                  <w:rFonts w:ascii="Source Serif Pro" w:hAnsi="Source Serif Pro"/>
                  <w:b/>
                  <w:bCs/>
                </w:rPr>
                <w:t>Network Essentials</w:t>
              </w:r>
              <w:r w:rsidR="00A017CB" w:rsidRPr="00F10589">
                <w:rPr>
                  <w:rFonts w:ascii="Source Serif Pro" w:hAnsi="Source Serif Pro"/>
                </w:rPr>
                <w:ptab w:relativeTo="margin" w:alignment="right" w:leader="dot"/>
              </w:r>
              <w:r w:rsidRPr="00F10589">
                <w:rPr>
                  <w:rFonts w:ascii="Source Serif Pro" w:hAnsi="Source Serif Pro"/>
                  <w:b/>
                  <w:bCs/>
                </w:rPr>
                <w:t>7</w:t>
              </w:r>
            </w:p>
            <w:p w14:paraId="56F1A831" w14:textId="17703499" w:rsidR="00A017CB" w:rsidRPr="00F10589" w:rsidRDefault="005A4FB8" w:rsidP="00A017CB">
              <w:pPr>
                <w:pStyle w:val="TOC1"/>
                <w:rPr>
                  <w:rFonts w:ascii="Source Serif Pro" w:hAnsi="Source Serif Pro"/>
                </w:rPr>
              </w:pPr>
              <w:r w:rsidRPr="00F10589">
                <w:rPr>
                  <w:rFonts w:ascii="Source Serif Pro" w:hAnsi="Source Serif Pro"/>
                  <w:b/>
                  <w:bCs/>
                </w:rPr>
                <w:t>Security</w:t>
              </w:r>
              <w:r w:rsidR="00A017CB" w:rsidRPr="00F10589">
                <w:rPr>
                  <w:rFonts w:ascii="Source Serif Pro" w:hAnsi="Source Serif Pro"/>
                </w:rPr>
                <w:ptab w:relativeTo="margin" w:alignment="right" w:leader="dot"/>
              </w:r>
              <w:r w:rsidRPr="00F10589">
                <w:rPr>
                  <w:rFonts w:ascii="Source Serif Pro" w:hAnsi="Source Serif Pro"/>
                  <w:b/>
                  <w:bCs/>
                </w:rPr>
                <w:t>17</w:t>
              </w:r>
            </w:p>
            <w:p w14:paraId="64994661" w14:textId="20009E72" w:rsidR="00A017CB" w:rsidRPr="00F10589" w:rsidRDefault="00C71913" w:rsidP="00A017CB">
              <w:pPr>
                <w:pStyle w:val="TOC1"/>
                <w:rPr>
                  <w:rFonts w:ascii="Source Serif Pro" w:hAnsi="Source Serif Pro"/>
                </w:rPr>
              </w:pPr>
              <w:r w:rsidRPr="00F10589">
                <w:rPr>
                  <w:rFonts w:ascii="Source Serif Pro" w:hAnsi="Source Serif Pro"/>
                  <w:b/>
                  <w:bCs/>
                </w:rPr>
                <w:t>System Design Architectures</w:t>
              </w:r>
              <w:r w:rsidR="00A017CB" w:rsidRPr="00F10589">
                <w:rPr>
                  <w:rFonts w:ascii="Source Serif Pro" w:hAnsi="Source Serif Pro"/>
                </w:rPr>
                <w:ptab w:relativeTo="margin" w:alignment="right" w:leader="dot"/>
              </w:r>
              <w:r w:rsidRPr="00F10589">
                <w:rPr>
                  <w:rFonts w:ascii="Source Serif Pro" w:hAnsi="Source Serif Pro"/>
                  <w:b/>
                  <w:bCs/>
                </w:rPr>
                <w:t>29</w:t>
              </w:r>
            </w:p>
            <w:p w14:paraId="672DF664" w14:textId="7ACA61E1" w:rsidR="00A017CB" w:rsidRPr="00F10589" w:rsidRDefault="00DD5FE7" w:rsidP="00A017CB">
              <w:pPr>
                <w:pStyle w:val="TOC1"/>
                <w:rPr>
                  <w:rFonts w:ascii="Source Serif Pro" w:hAnsi="Source Serif Pro"/>
                </w:rPr>
              </w:pPr>
              <w:r w:rsidRPr="00F10589">
                <w:rPr>
                  <w:rFonts w:ascii="Source Serif Pro" w:hAnsi="Source Serif Pro"/>
                  <w:b/>
                  <w:bCs/>
                </w:rPr>
                <w:t>API</w:t>
              </w:r>
              <w:r w:rsidR="00A017CB" w:rsidRPr="00F10589">
                <w:rPr>
                  <w:rFonts w:ascii="Source Serif Pro" w:hAnsi="Source Serif Pro"/>
                </w:rPr>
                <w:ptab w:relativeTo="margin" w:alignment="right" w:leader="dot"/>
              </w:r>
              <w:r w:rsidRPr="00F10589">
                <w:rPr>
                  <w:rFonts w:ascii="Source Serif Pro" w:hAnsi="Source Serif Pro"/>
                  <w:b/>
                  <w:bCs/>
                </w:rPr>
                <w:t>38</w:t>
              </w:r>
            </w:p>
            <w:p w14:paraId="78185762" w14:textId="27B7BC97" w:rsidR="00A017CB" w:rsidRPr="00F10589" w:rsidRDefault="00F858BD" w:rsidP="00A017CB">
              <w:pPr>
                <w:pStyle w:val="TOC1"/>
                <w:rPr>
                  <w:rFonts w:ascii="Source Serif Pro" w:hAnsi="Source Serif Pro"/>
                </w:rPr>
              </w:pPr>
              <w:r w:rsidRPr="00F10589">
                <w:rPr>
                  <w:rFonts w:ascii="Source Serif Pro" w:hAnsi="Source Serif Pro"/>
                  <w:b/>
                  <w:bCs/>
                </w:rPr>
                <w:t>Load Balancing</w:t>
              </w:r>
              <w:r w:rsidR="00A017CB" w:rsidRPr="00F10589">
                <w:rPr>
                  <w:rFonts w:ascii="Source Serif Pro" w:hAnsi="Source Serif Pro"/>
                </w:rPr>
                <w:ptab w:relativeTo="margin" w:alignment="right" w:leader="dot"/>
              </w:r>
              <w:r w:rsidRPr="00F10589">
                <w:rPr>
                  <w:rFonts w:ascii="Source Serif Pro" w:hAnsi="Source Serif Pro"/>
                  <w:b/>
                  <w:bCs/>
                </w:rPr>
                <w:t>4</w:t>
              </w:r>
              <w:r w:rsidR="00804FD6" w:rsidRPr="00F10589">
                <w:rPr>
                  <w:rFonts w:ascii="Source Serif Pro" w:hAnsi="Source Serif Pro"/>
                  <w:b/>
                  <w:bCs/>
                </w:rPr>
                <w:t>6</w:t>
              </w:r>
            </w:p>
            <w:p w14:paraId="58DD55BE" w14:textId="7D5E8C67" w:rsidR="00A017CB" w:rsidRPr="00F10589" w:rsidRDefault="00F4286D" w:rsidP="00A017CB">
              <w:pPr>
                <w:pStyle w:val="TOC1"/>
                <w:rPr>
                  <w:rFonts w:ascii="Source Serif Pro" w:hAnsi="Source Serif Pro"/>
                </w:rPr>
              </w:pPr>
              <w:r w:rsidRPr="00F10589">
                <w:rPr>
                  <w:rFonts w:ascii="Source Serif Pro" w:hAnsi="Source Serif Pro"/>
                  <w:b/>
                  <w:bCs/>
                </w:rPr>
                <w:t>API Gateway</w:t>
              </w:r>
              <w:r w:rsidR="00A017CB" w:rsidRPr="00F10589">
                <w:rPr>
                  <w:rFonts w:ascii="Source Serif Pro" w:hAnsi="Source Serif Pro"/>
                </w:rPr>
                <w:ptab w:relativeTo="margin" w:alignment="right" w:leader="dot"/>
              </w:r>
              <w:r w:rsidRPr="00F10589">
                <w:rPr>
                  <w:rFonts w:ascii="Source Serif Pro" w:hAnsi="Source Serif Pro"/>
                  <w:b/>
                  <w:bCs/>
                </w:rPr>
                <w:t>71</w:t>
              </w:r>
            </w:p>
            <w:p w14:paraId="24234674" w14:textId="54DC6B77" w:rsidR="00A017CB" w:rsidRPr="00F10589" w:rsidRDefault="000C5AB7" w:rsidP="00A017CB">
              <w:pPr>
                <w:pStyle w:val="TOC1"/>
                <w:rPr>
                  <w:rFonts w:ascii="Source Serif Pro" w:hAnsi="Source Serif Pro"/>
                </w:rPr>
              </w:pPr>
              <w:r w:rsidRPr="00F10589">
                <w:rPr>
                  <w:rFonts w:ascii="Source Serif Pro" w:hAnsi="Source Serif Pro"/>
                  <w:b/>
                  <w:bCs/>
                </w:rPr>
                <w:t>Rate Limiting</w:t>
              </w:r>
              <w:r w:rsidR="00A017CB" w:rsidRPr="00F10589">
                <w:rPr>
                  <w:rFonts w:ascii="Source Serif Pro" w:hAnsi="Source Serif Pro"/>
                </w:rPr>
                <w:ptab w:relativeTo="margin" w:alignment="right" w:leader="dot"/>
              </w:r>
              <w:r w:rsidRPr="00F10589">
                <w:rPr>
                  <w:rFonts w:ascii="Source Serif Pro" w:hAnsi="Source Serif Pro"/>
                  <w:b/>
                  <w:bCs/>
                </w:rPr>
                <w:t>82</w:t>
              </w:r>
            </w:p>
            <w:p w14:paraId="7852996B" w14:textId="11E50AB3" w:rsidR="00A017CB" w:rsidRPr="00F10589" w:rsidRDefault="00D4013C" w:rsidP="00A017CB">
              <w:pPr>
                <w:pStyle w:val="TOC1"/>
                <w:rPr>
                  <w:rFonts w:ascii="Source Serif Pro" w:hAnsi="Source Serif Pro"/>
                </w:rPr>
              </w:pPr>
              <w:r w:rsidRPr="00F10589">
                <w:rPr>
                  <w:rFonts w:ascii="Source Serif Pro" w:hAnsi="Source Serif Pro"/>
                  <w:b/>
                  <w:bCs/>
                </w:rPr>
                <w:t>Heart Beat</w:t>
              </w:r>
              <w:r w:rsidR="00A017CB" w:rsidRPr="00F10589">
                <w:rPr>
                  <w:rFonts w:ascii="Source Serif Pro" w:hAnsi="Source Serif Pro"/>
                </w:rPr>
                <w:ptab w:relativeTo="margin" w:alignment="right" w:leader="dot"/>
              </w:r>
              <w:r w:rsidRPr="00F10589">
                <w:rPr>
                  <w:rFonts w:ascii="Source Serif Pro" w:hAnsi="Source Serif Pro"/>
                </w:rPr>
                <w:t>8</w:t>
              </w:r>
              <w:r w:rsidR="00A017CB" w:rsidRPr="00F10589">
                <w:rPr>
                  <w:rFonts w:ascii="Source Serif Pro" w:hAnsi="Source Serif Pro"/>
                  <w:b/>
                  <w:bCs/>
                </w:rPr>
                <w:t>4</w:t>
              </w:r>
            </w:p>
            <w:p w14:paraId="0686AEFE" w14:textId="1E217E76" w:rsidR="00A017CB" w:rsidRPr="00F10589" w:rsidRDefault="005735F4" w:rsidP="00A017CB">
              <w:pPr>
                <w:pStyle w:val="TOC1"/>
                <w:rPr>
                  <w:rFonts w:ascii="Source Serif Pro" w:hAnsi="Source Serif Pro"/>
                </w:rPr>
              </w:pPr>
              <w:r w:rsidRPr="00F10589">
                <w:rPr>
                  <w:rFonts w:ascii="Source Serif Pro" w:hAnsi="Source Serif Pro"/>
                  <w:b/>
                  <w:bCs/>
                </w:rPr>
                <w:t>Circuit Breaker Pattern</w:t>
              </w:r>
              <w:r w:rsidR="00A017CB" w:rsidRPr="00F10589">
                <w:rPr>
                  <w:rFonts w:ascii="Source Serif Pro" w:hAnsi="Source Serif Pro"/>
                </w:rPr>
                <w:ptab w:relativeTo="margin" w:alignment="right" w:leader="dot"/>
              </w:r>
              <w:r w:rsidRPr="00F10589">
                <w:rPr>
                  <w:rFonts w:ascii="Source Serif Pro" w:hAnsi="Source Serif Pro"/>
                  <w:b/>
                  <w:bCs/>
                </w:rPr>
                <w:t>86</w:t>
              </w:r>
            </w:p>
            <w:p w14:paraId="77F3EE5B" w14:textId="0485CF61" w:rsidR="00A017CB" w:rsidRPr="00F10589" w:rsidRDefault="006D7A13" w:rsidP="00A017CB">
              <w:pPr>
                <w:pStyle w:val="TOC1"/>
                <w:rPr>
                  <w:rFonts w:ascii="Source Serif Pro" w:hAnsi="Source Serif Pro"/>
                </w:rPr>
              </w:pPr>
              <w:r w:rsidRPr="00F10589">
                <w:rPr>
                  <w:rFonts w:ascii="Source Serif Pro" w:hAnsi="Source Serif Pro"/>
                  <w:b/>
                  <w:bCs/>
                </w:rPr>
                <w:t>Distributed Tracing</w:t>
              </w:r>
              <w:r w:rsidR="00A017CB" w:rsidRPr="00F10589">
                <w:rPr>
                  <w:rFonts w:ascii="Source Serif Pro" w:hAnsi="Source Serif Pro"/>
                </w:rPr>
                <w:ptab w:relativeTo="margin" w:alignment="right" w:leader="dot"/>
              </w:r>
              <w:r w:rsidRPr="00F10589">
                <w:rPr>
                  <w:rFonts w:ascii="Source Serif Pro" w:hAnsi="Source Serif Pro"/>
                  <w:b/>
                  <w:bCs/>
                </w:rPr>
                <w:t>88</w:t>
              </w:r>
            </w:p>
            <w:p w14:paraId="7D547CD3" w14:textId="0BA428AF" w:rsidR="00A017CB" w:rsidRPr="00F10589" w:rsidRDefault="0009296E" w:rsidP="00A017CB">
              <w:pPr>
                <w:pStyle w:val="TOC1"/>
                <w:rPr>
                  <w:rFonts w:ascii="Source Serif Pro" w:hAnsi="Source Serif Pro"/>
                </w:rPr>
              </w:pPr>
              <w:r w:rsidRPr="00F10589">
                <w:rPr>
                  <w:rFonts w:ascii="Source Serif Pro" w:hAnsi="Source Serif Pro"/>
                  <w:b/>
                  <w:bCs/>
                </w:rPr>
                <w:t>Failover</w:t>
              </w:r>
              <w:r w:rsidR="00A017CB" w:rsidRPr="00F10589">
                <w:rPr>
                  <w:rFonts w:ascii="Source Serif Pro" w:hAnsi="Source Serif Pro"/>
                </w:rPr>
                <w:ptab w:relativeTo="margin" w:alignment="right" w:leader="dot"/>
              </w:r>
              <w:r w:rsidRPr="00F10589">
                <w:rPr>
                  <w:rFonts w:ascii="Source Serif Pro" w:hAnsi="Source Serif Pro"/>
                  <w:b/>
                  <w:bCs/>
                </w:rPr>
                <w:t>91</w:t>
              </w:r>
            </w:p>
            <w:p w14:paraId="2D459CEB" w14:textId="5CD863C7" w:rsidR="00A017CB" w:rsidRPr="00F10589" w:rsidRDefault="00742259" w:rsidP="00A017CB">
              <w:pPr>
                <w:pStyle w:val="TOC1"/>
                <w:rPr>
                  <w:rFonts w:ascii="Source Serif Pro" w:hAnsi="Source Serif Pro"/>
                </w:rPr>
              </w:pPr>
              <w:r w:rsidRPr="00F10589">
                <w:rPr>
                  <w:rFonts w:ascii="Source Serif Pro" w:hAnsi="Source Serif Pro"/>
                  <w:b/>
                  <w:bCs/>
                </w:rPr>
                <w:t>Proxy Server</w:t>
              </w:r>
              <w:r w:rsidR="00A017CB" w:rsidRPr="00F10589">
                <w:rPr>
                  <w:rFonts w:ascii="Source Serif Pro" w:hAnsi="Source Serif Pro"/>
                </w:rPr>
                <w:ptab w:relativeTo="margin" w:alignment="right" w:leader="dot"/>
              </w:r>
              <w:r w:rsidRPr="00F10589">
                <w:rPr>
                  <w:rFonts w:ascii="Source Serif Pro" w:hAnsi="Source Serif Pro"/>
                  <w:b/>
                  <w:bCs/>
                </w:rPr>
                <w:t>92</w:t>
              </w:r>
            </w:p>
            <w:p w14:paraId="631A86EB" w14:textId="0E4206FB" w:rsidR="00A017CB" w:rsidRPr="00F10589" w:rsidRDefault="00BA28DF" w:rsidP="00A017CB">
              <w:pPr>
                <w:pStyle w:val="TOC1"/>
                <w:rPr>
                  <w:rFonts w:ascii="Source Serif Pro" w:hAnsi="Source Serif Pro"/>
                </w:rPr>
              </w:pPr>
              <w:r w:rsidRPr="00F10589">
                <w:rPr>
                  <w:rFonts w:ascii="Source Serif Pro" w:hAnsi="Source Serif Pro"/>
                  <w:b/>
                  <w:bCs/>
                </w:rPr>
                <w:t>Gossip Protocol</w:t>
              </w:r>
              <w:r w:rsidR="00A017CB" w:rsidRPr="00F10589">
                <w:rPr>
                  <w:rFonts w:ascii="Source Serif Pro" w:hAnsi="Source Serif Pro"/>
                </w:rPr>
                <w:ptab w:relativeTo="margin" w:alignment="right" w:leader="dot"/>
              </w:r>
              <w:r w:rsidR="00735F17" w:rsidRPr="00F10589">
                <w:rPr>
                  <w:rFonts w:ascii="Source Serif Pro" w:hAnsi="Source Serif Pro"/>
                  <w:b/>
                  <w:bCs/>
                </w:rPr>
                <w:t>100</w:t>
              </w:r>
            </w:p>
            <w:p w14:paraId="0BB6D697" w14:textId="77777777" w:rsidR="00A017CB" w:rsidRPr="00F10589" w:rsidRDefault="00000000" w:rsidP="00A017CB">
              <w:pPr>
                <w:pStyle w:val="TOC1"/>
                <w:rPr>
                  <w:rFonts w:ascii="Source Serif Pro" w:hAnsi="Source Serif Pro"/>
                  <w:b/>
                  <w:bCs/>
                </w:rPr>
              </w:pPr>
              <w:sdt>
                <w:sdtPr>
                  <w:rPr>
                    <w:rFonts w:ascii="Source Serif Pro" w:hAnsi="Source Serif Pro"/>
                    <w:b/>
                    <w:bCs/>
                  </w:rPr>
                  <w:id w:val="1889297435"/>
                  <w:placeholder>
                    <w:docPart w:val="AAA61FC8B9814033BB1765D9D727A545"/>
                  </w:placeholder>
                  <w:temporary/>
                  <w:showingPlcHdr/>
                </w:sdtPr>
                <w:sdtContent>
                  <w:r w:rsidR="00A017CB" w:rsidRPr="00F10589">
                    <w:rPr>
                      <w:rFonts w:ascii="Source Serif Pro" w:hAnsi="Source Serif Pro"/>
                      <w:b/>
                      <w:bCs/>
                    </w:rPr>
                    <w:t>Type chapter title (level 1)</w:t>
                  </w:r>
                </w:sdtContent>
              </w:sdt>
              <w:r w:rsidR="00A017CB" w:rsidRPr="00F10589">
                <w:rPr>
                  <w:rFonts w:ascii="Source Serif Pro" w:hAnsi="Source Serif Pro"/>
                </w:rPr>
                <w:ptab w:relativeTo="margin" w:alignment="right" w:leader="dot"/>
              </w:r>
              <w:r w:rsidR="00A017CB" w:rsidRPr="00F10589">
                <w:rPr>
                  <w:rFonts w:ascii="Source Serif Pro" w:hAnsi="Source Serif Pro"/>
                  <w:b/>
                  <w:bCs/>
                </w:rPr>
                <w:t>4</w:t>
              </w:r>
            </w:p>
            <w:p w14:paraId="1DF2C01D" w14:textId="77777777" w:rsidR="00817EE1" w:rsidRPr="00F10589" w:rsidRDefault="00000000" w:rsidP="00817EE1">
              <w:pPr>
                <w:pStyle w:val="TOC1"/>
                <w:rPr>
                  <w:rFonts w:ascii="Source Serif Pro" w:hAnsi="Source Serif Pro"/>
                </w:rPr>
              </w:pPr>
              <w:sdt>
                <w:sdtPr>
                  <w:rPr>
                    <w:rFonts w:ascii="Source Serif Pro" w:hAnsi="Source Serif Pro"/>
                    <w:b/>
                    <w:bCs/>
                  </w:rPr>
                  <w:id w:val="3876948"/>
                  <w:placeholder>
                    <w:docPart w:val="7069167FF5584DA298C871A17F6FBD33"/>
                  </w:placeholder>
                  <w:temporary/>
                  <w:showingPlcHdr/>
                </w:sdtPr>
                <w:sdtContent>
                  <w:r w:rsidR="00817EE1" w:rsidRPr="00F10589">
                    <w:rPr>
                      <w:rFonts w:ascii="Source Serif Pro" w:hAnsi="Source Serif Pro"/>
                      <w:b/>
                      <w:bCs/>
                    </w:rPr>
                    <w:t>Type chapter title (level 1)</w:t>
                  </w:r>
                </w:sdtContent>
              </w:sdt>
              <w:r w:rsidR="00817EE1" w:rsidRPr="00F10589">
                <w:rPr>
                  <w:rFonts w:ascii="Source Serif Pro" w:hAnsi="Source Serif Pro"/>
                </w:rPr>
                <w:ptab w:relativeTo="margin" w:alignment="right" w:leader="dot"/>
              </w:r>
              <w:r w:rsidR="00817EE1" w:rsidRPr="00F10589">
                <w:rPr>
                  <w:rFonts w:ascii="Source Serif Pro" w:hAnsi="Source Serif Pro"/>
                  <w:b/>
                  <w:bCs/>
                </w:rPr>
                <w:t>4</w:t>
              </w:r>
            </w:p>
            <w:p w14:paraId="04C0DE86" w14:textId="77777777" w:rsidR="00817EE1" w:rsidRPr="00F10589" w:rsidRDefault="00000000" w:rsidP="00817EE1">
              <w:pPr>
                <w:pStyle w:val="TOC1"/>
                <w:rPr>
                  <w:rFonts w:ascii="Source Serif Pro" w:hAnsi="Source Serif Pro"/>
                </w:rPr>
              </w:pPr>
              <w:sdt>
                <w:sdtPr>
                  <w:rPr>
                    <w:rFonts w:ascii="Source Serif Pro" w:hAnsi="Source Serif Pro"/>
                    <w:b/>
                    <w:bCs/>
                  </w:rPr>
                  <w:id w:val="2032526781"/>
                  <w:placeholder>
                    <w:docPart w:val="15E27C9A86F44DF188FC453CFE74D836"/>
                  </w:placeholder>
                  <w:temporary/>
                  <w:showingPlcHdr/>
                </w:sdtPr>
                <w:sdtContent>
                  <w:r w:rsidR="00817EE1" w:rsidRPr="00F10589">
                    <w:rPr>
                      <w:rFonts w:ascii="Source Serif Pro" w:hAnsi="Source Serif Pro"/>
                      <w:b/>
                      <w:bCs/>
                    </w:rPr>
                    <w:t>Type chapter title (level 1)</w:t>
                  </w:r>
                </w:sdtContent>
              </w:sdt>
              <w:r w:rsidR="00817EE1" w:rsidRPr="00F10589">
                <w:rPr>
                  <w:rFonts w:ascii="Source Serif Pro" w:hAnsi="Source Serif Pro"/>
                </w:rPr>
                <w:ptab w:relativeTo="margin" w:alignment="right" w:leader="dot"/>
              </w:r>
              <w:r w:rsidR="00817EE1" w:rsidRPr="00F10589">
                <w:rPr>
                  <w:rFonts w:ascii="Source Serif Pro" w:hAnsi="Source Serif Pro"/>
                  <w:b/>
                  <w:bCs/>
                </w:rPr>
                <w:t>1</w:t>
              </w:r>
            </w:p>
            <w:p w14:paraId="762560D1" w14:textId="77777777" w:rsidR="00817EE1" w:rsidRPr="00F10589" w:rsidRDefault="00000000" w:rsidP="00817EE1">
              <w:pPr>
                <w:pStyle w:val="TOC1"/>
                <w:rPr>
                  <w:rFonts w:ascii="Source Serif Pro" w:hAnsi="Source Serif Pro"/>
                </w:rPr>
              </w:pPr>
              <w:sdt>
                <w:sdtPr>
                  <w:rPr>
                    <w:rFonts w:ascii="Source Serif Pro" w:hAnsi="Source Serif Pro"/>
                    <w:b/>
                    <w:bCs/>
                  </w:rPr>
                  <w:id w:val="-578368627"/>
                  <w:placeholder>
                    <w:docPart w:val="15E27C9A86F44DF188FC453CFE74D836"/>
                  </w:placeholder>
                  <w:temporary/>
                  <w:showingPlcHdr/>
                </w:sdtPr>
                <w:sdtContent>
                  <w:r w:rsidR="00817EE1" w:rsidRPr="00F10589">
                    <w:rPr>
                      <w:rFonts w:ascii="Source Serif Pro" w:hAnsi="Source Serif Pro"/>
                      <w:b/>
                      <w:bCs/>
                    </w:rPr>
                    <w:t>Type chapter title (level 1)</w:t>
                  </w:r>
                </w:sdtContent>
              </w:sdt>
              <w:r w:rsidR="00817EE1" w:rsidRPr="00F10589">
                <w:rPr>
                  <w:rFonts w:ascii="Source Serif Pro" w:hAnsi="Source Serif Pro"/>
                </w:rPr>
                <w:ptab w:relativeTo="margin" w:alignment="right" w:leader="dot"/>
              </w:r>
              <w:r w:rsidR="00817EE1" w:rsidRPr="00F10589">
                <w:rPr>
                  <w:rFonts w:ascii="Source Serif Pro" w:hAnsi="Source Serif Pro"/>
                  <w:b/>
                  <w:bCs/>
                </w:rPr>
                <w:t>4</w:t>
              </w:r>
            </w:p>
            <w:p w14:paraId="0F05015D" w14:textId="77777777" w:rsidR="00817EE1" w:rsidRPr="00F10589" w:rsidRDefault="00000000" w:rsidP="00817EE1">
              <w:pPr>
                <w:pStyle w:val="TOC1"/>
                <w:rPr>
                  <w:rFonts w:ascii="Source Serif Pro" w:hAnsi="Source Serif Pro"/>
                </w:rPr>
              </w:pPr>
              <w:sdt>
                <w:sdtPr>
                  <w:rPr>
                    <w:rFonts w:ascii="Source Serif Pro" w:hAnsi="Source Serif Pro"/>
                    <w:b/>
                    <w:bCs/>
                  </w:rPr>
                  <w:id w:val="-334145520"/>
                  <w:placeholder>
                    <w:docPart w:val="5846DF517BAA4839AE2CEAAB69A9E9AF"/>
                  </w:placeholder>
                  <w:temporary/>
                  <w:showingPlcHdr/>
                </w:sdtPr>
                <w:sdtContent>
                  <w:r w:rsidR="00817EE1" w:rsidRPr="00F10589">
                    <w:rPr>
                      <w:rFonts w:ascii="Source Serif Pro" w:hAnsi="Source Serif Pro"/>
                      <w:b/>
                      <w:bCs/>
                    </w:rPr>
                    <w:t>Type chapter title (level 1)</w:t>
                  </w:r>
                </w:sdtContent>
              </w:sdt>
              <w:r w:rsidR="00817EE1" w:rsidRPr="00F10589">
                <w:rPr>
                  <w:rFonts w:ascii="Source Serif Pro" w:hAnsi="Source Serif Pro"/>
                </w:rPr>
                <w:ptab w:relativeTo="margin" w:alignment="right" w:leader="dot"/>
              </w:r>
              <w:r w:rsidR="00817EE1" w:rsidRPr="00F10589">
                <w:rPr>
                  <w:rFonts w:ascii="Source Serif Pro" w:hAnsi="Source Serif Pro"/>
                  <w:b/>
                  <w:bCs/>
                </w:rPr>
                <w:t>4</w:t>
              </w:r>
            </w:p>
            <w:p w14:paraId="4E120488" w14:textId="77777777" w:rsidR="00817EE1" w:rsidRPr="00F10589" w:rsidRDefault="00000000" w:rsidP="00817EE1">
              <w:pPr>
                <w:pStyle w:val="TOC1"/>
                <w:rPr>
                  <w:rFonts w:ascii="Source Serif Pro" w:hAnsi="Source Serif Pro"/>
                </w:rPr>
              </w:pPr>
              <w:sdt>
                <w:sdtPr>
                  <w:rPr>
                    <w:rFonts w:ascii="Source Serif Pro" w:hAnsi="Source Serif Pro"/>
                    <w:b/>
                    <w:bCs/>
                  </w:rPr>
                  <w:id w:val="-1459953770"/>
                  <w:placeholder>
                    <w:docPart w:val="5D455C7582D245A6B8C9714451980758"/>
                  </w:placeholder>
                  <w:temporary/>
                  <w:showingPlcHdr/>
                </w:sdtPr>
                <w:sdtContent>
                  <w:r w:rsidR="00817EE1" w:rsidRPr="00F10589">
                    <w:rPr>
                      <w:rFonts w:ascii="Source Serif Pro" w:hAnsi="Source Serif Pro"/>
                      <w:b/>
                      <w:bCs/>
                    </w:rPr>
                    <w:t>Type chapter title (level 1)</w:t>
                  </w:r>
                </w:sdtContent>
              </w:sdt>
              <w:r w:rsidR="00817EE1" w:rsidRPr="00F10589">
                <w:rPr>
                  <w:rFonts w:ascii="Source Serif Pro" w:hAnsi="Source Serif Pro"/>
                </w:rPr>
                <w:ptab w:relativeTo="margin" w:alignment="right" w:leader="dot"/>
              </w:r>
              <w:r w:rsidR="00817EE1" w:rsidRPr="00F10589">
                <w:rPr>
                  <w:rFonts w:ascii="Source Serif Pro" w:hAnsi="Source Serif Pro"/>
                  <w:b/>
                  <w:bCs/>
                </w:rPr>
                <w:t>1</w:t>
              </w:r>
            </w:p>
            <w:p w14:paraId="2444B4A4" w14:textId="77777777" w:rsidR="00817EE1" w:rsidRPr="00F10589" w:rsidRDefault="00000000" w:rsidP="00817EE1">
              <w:pPr>
                <w:pStyle w:val="TOC1"/>
                <w:rPr>
                  <w:rFonts w:ascii="Source Serif Pro" w:hAnsi="Source Serif Pro"/>
                </w:rPr>
              </w:pPr>
              <w:sdt>
                <w:sdtPr>
                  <w:rPr>
                    <w:rFonts w:ascii="Source Serif Pro" w:hAnsi="Source Serif Pro"/>
                    <w:b/>
                    <w:bCs/>
                  </w:rPr>
                  <w:id w:val="-162480796"/>
                  <w:placeholder>
                    <w:docPart w:val="5D455C7582D245A6B8C9714451980758"/>
                  </w:placeholder>
                  <w:temporary/>
                  <w:showingPlcHdr/>
                </w:sdtPr>
                <w:sdtContent>
                  <w:r w:rsidR="00817EE1" w:rsidRPr="00F10589">
                    <w:rPr>
                      <w:rFonts w:ascii="Source Serif Pro" w:hAnsi="Source Serif Pro"/>
                      <w:b/>
                      <w:bCs/>
                    </w:rPr>
                    <w:t>Type chapter title (level 1)</w:t>
                  </w:r>
                </w:sdtContent>
              </w:sdt>
              <w:r w:rsidR="00817EE1" w:rsidRPr="00F10589">
                <w:rPr>
                  <w:rFonts w:ascii="Source Serif Pro" w:hAnsi="Source Serif Pro"/>
                </w:rPr>
                <w:ptab w:relativeTo="margin" w:alignment="right" w:leader="dot"/>
              </w:r>
              <w:r w:rsidR="00817EE1" w:rsidRPr="00F10589">
                <w:rPr>
                  <w:rFonts w:ascii="Source Serif Pro" w:hAnsi="Source Serif Pro"/>
                  <w:b/>
                  <w:bCs/>
                </w:rPr>
                <w:t>4</w:t>
              </w:r>
            </w:p>
            <w:p w14:paraId="4AB7CAE5" w14:textId="77777777" w:rsidR="00542C3E" w:rsidRPr="00F10589" w:rsidRDefault="00000000" w:rsidP="00542C3E">
              <w:pPr>
                <w:pStyle w:val="TOC1"/>
                <w:rPr>
                  <w:rFonts w:ascii="Source Serif Pro" w:hAnsi="Source Serif Pro"/>
                </w:rPr>
              </w:pPr>
              <w:sdt>
                <w:sdtPr>
                  <w:rPr>
                    <w:rFonts w:ascii="Source Serif Pro" w:hAnsi="Source Serif Pro"/>
                    <w:b/>
                    <w:bCs/>
                  </w:rPr>
                  <w:id w:val="1344206041"/>
                  <w:placeholder>
                    <w:docPart w:val="945980A597AA4578A7A661C4ACD367BF"/>
                  </w:placeholder>
                  <w:temporary/>
                  <w:showingPlcHdr/>
                </w:sdtPr>
                <w:sdtContent>
                  <w:r w:rsidR="00542C3E" w:rsidRPr="00F10589">
                    <w:rPr>
                      <w:rFonts w:ascii="Source Serif Pro" w:hAnsi="Source Serif Pro"/>
                      <w:b/>
                      <w:bCs/>
                    </w:rPr>
                    <w:t>Type chapter title (level 1)</w:t>
                  </w:r>
                </w:sdtContent>
              </w:sdt>
              <w:r w:rsidR="00542C3E" w:rsidRPr="00F10589">
                <w:rPr>
                  <w:rFonts w:ascii="Source Serif Pro" w:hAnsi="Source Serif Pro"/>
                </w:rPr>
                <w:ptab w:relativeTo="margin" w:alignment="right" w:leader="dot"/>
              </w:r>
              <w:r w:rsidR="00542C3E" w:rsidRPr="00F10589">
                <w:rPr>
                  <w:rFonts w:ascii="Source Serif Pro" w:hAnsi="Source Serif Pro"/>
                  <w:b/>
                  <w:bCs/>
                </w:rPr>
                <w:t>1</w:t>
              </w:r>
            </w:p>
            <w:p w14:paraId="07EF8026" w14:textId="77777777" w:rsidR="00542C3E" w:rsidRPr="00F10589" w:rsidRDefault="00000000" w:rsidP="00542C3E">
              <w:pPr>
                <w:pStyle w:val="TOC1"/>
                <w:rPr>
                  <w:rFonts w:ascii="Source Serif Pro" w:hAnsi="Source Serif Pro"/>
                </w:rPr>
              </w:pPr>
              <w:sdt>
                <w:sdtPr>
                  <w:rPr>
                    <w:rFonts w:ascii="Source Serif Pro" w:hAnsi="Source Serif Pro"/>
                    <w:b/>
                    <w:bCs/>
                  </w:rPr>
                  <w:id w:val="-1695227558"/>
                  <w:placeholder>
                    <w:docPart w:val="945980A597AA4578A7A661C4ACD367BF"/>
                  </w:placeholder>
                  <w:temporary/>
                  <w:showingPlcHdr/>
                </w:sdtPr>
                <w:sdtContent>
                  <w:r w:rsidR="00542C3E" w:rsidRPr="00F10589">
                    <w:rPr>
                      <w:rFonts w:ascii="Source Serif Pro" w:hAnsi="Source Serif Pro"/>
                      <w:b/>
                      <w:bCs/>
                    </w:rPr>
                    <w:t>Type chapter title (level 1)</w:t>
                  </w:r>
                </w:sdtContent>
              </w:sdt>
              <w:r w:rsidR="00542C3E" w:rsidRPr="00F10589">
                <w:rPr>
                  <w:rFonts w:ascii="Source Serif Pro" w:hAnsi="Source Serif Pro"/>
                </w:rPr>
                <w:ptab w:relativeTo="margin" w:alignment="right" w:leader="dot"/>
              </w:r>
              <w:r w:rsidR="00542C3E" w:rsidRPr="00F10589">
                <w:rPr>
                  <w:rFonts w:ascii="Source Serif Pro" w:hAnsi="Source Serif Pro"/>
                  <w:b/>
                  <w:bCs/>
                </w:rPr>
                <w:t>4</w:t>
              </w:r>
            </w:p>
            <w:p w14:paraId="29AD8040" w14:textId="77777777" w:rsidR="00817EE1" w:rsidRPr="00F10589" w:rsidRDefault="00817EE1" w:rsidP="00817EE1">
              <w:pPr>
                <w:rPr>
                  <w:rFonts w:ascii="Source Serif Pro" w:hAnsi="Source Serif Pro"/>
                </w:rPr>
              </w:pPr>
            </w:p>
            <w:p w14:paraId="17730E9B" w14:textId="6BB61F14" w:rsidR="00FF4757" w:rsidRPr="00F10589" w:rsidRDefault="00000000" w:rsidP="00A017CB">
              <w:pPr>
                <w:rPr>
                  <w:rFonts w:ascii="Source Serif Pro" w:hAnsi="Source Serif Pro"/>
                </w:rPr>
              </w:pPr>
            </w:p>
          </w:sdtContent>
        </w:sdt>
        <w:p w14:paraId="54B19B52" w14:textId="34041253" w:rsidR="00FF4757" w:rsidRPr="00F10589" w:rsidRDefault="000D331C">
          <w:pPr>
            <w:rPr>
              <w:rFonts w:ascii="Source Serif Pro" w:hAnsi="Source Serif Pro"/>
            </w:rPr>
          </w:pPr>
          <w:r w:rsidRPr="00F10589">
            <w:rPr>
              <w:rFonts w:ascii="Source Serif Pro" w:hAnsi="Source Serif Pro"/>
            </w:rPr>
            <w:br w:type="page"/>
          </w:r>
        </w:p>
        <w:p w14:paraId="28FA82D7" w14:textId="68C7D134" w:rsidR="000D331C" w:rsidRPr="00F10589" w:rsidRDefault="000D331C">
          <w:pPr>
            <w:rPr>
              <w:rFonts w:ascii="Source Serif Pro" w:hAnsi="Source Serif Pro"/>
            </w:rPr>
          </w:pPr>
        </w:p>
        <w:p w14:paraId="75DEC233" w14:textId="01A81A02" w:rsidR="00CC3810" w:rsidRPr="00F10589" w:rsidRDefault="00000000">
          <w:pPr>
            <w:rPr>
              <w:rFonts w:ascii="Source Serif Pro" w:eastAsiaTheme="majorEastAsia" w:hAnsi="Source Serif Pro" w:cstheme="majorBidi"/>
              <w:b/>
              <w:bCs/>
              <w:color w:val="345A8A" w:themeColor="accent1" w:themeShade="B5"/>
              <w:sz w:val="36"/>
              <w:szCs w:val="36"/>
            </w:rPr>
          </w:pPr>
        </w:p>
      </w:sdtContent>
    </w:sdt>
    <w:p w14:paraId="26CFB9D5" w14:textId="77777777" w:rsidR="003100F4" w:rsidRPr="00F10589" w:rsidRDefault="003100F4" w:rsidP="00644633">
      <w:pPr>
        <w:pStyle w:val="Title"/>
        <w:rPr>
          <w:rFonts w:ascii="Source Serif Pro" w:hAnsi="Source Serif Pro"/>
        </w:rPr>
      </w:pPr>
    </w:p>
    <w:p w14:paraId="79DF980C" w14:textId="77777777" w:rsidR="003100F4" w:rsidRPr="00F10589" w:rsidRDefault="003100F4">
      <w:pPr>
        <w:rPr>
          <w:rFonts w:ascii="Source Serif Pro" w:eastAsiaTheme="majorEastAsia" w:hAnsi="Source Serif Pro" w:cstheme="majorBidi"/>
          <w:b/>
          <w:bCs/>
          <w:color w:val="345A8A" w:themeColor="accent1" w:themeShade="B5"/>
          <w:sz w:val="36"/>
          <w:szCs w:val="36"/>
        </w:rPr>
      </w:pPr>
      <w:r w:rsidRPr="00F10589">
        <w:rPr>
          <w:rFonts w:ascii="Source Serif Pro" w:hAnsi="Source Serif Pro"/>
        </w:rPr>
        <w:br w:type="page"/>
      </w:r>
    </w:p>
    <w:p w14:paraId="5F89594E" w14:textId="0A18F0EE" w:rsidR="005D24DB" w:rsidRPr="00F10589" w:rsidRDefault="00000000" w:rsidP="002E4C80">
      <w:pPr>
        <w:pStyle w:val="Title"/>
        <w:rPr>
          <w:rFonts w:ascii="Source Serif Pro" w:hAnsi="Source Serif Pro"/>
        </w:rPr>
      </w:pPr>
      <w:r w:rsidRPr="00F10589">
        <w:rPr>
          <w:rFonts w:ascii="Source Serif Pro" w:hAnsi="Source Serif Pro"/>
        </w:rPr>
        <w:lastRenderedPageBreak/>
        <w:t>Fundamentals Of High-Level System Design</w:t>
      </w:r>
    </w:p>
    <w:p w14:paraId="4E001F6C" w14:textId="0FB6F6EB" w:rsidR="00115085" w:rsidRPr="00F10589" w:rsidRDefault="00000000" w:rsidP="001D16CB">
      <w:pPr>
        <w:pStyle w:val="FirstParagraph"/>
        <w:rPr>
          <w:rFonts w:ascii="Source Serif Pro" w:hAnsi="Source Serif Pro"/>
        </w:rPr>
      </w:pPr>
      <w:r w:rsidRPr="00F10589">
        <w:rPr>
          <w:rFonts w:ascii="Source Serif Pro" w:hAnsi="Source Serif Pro"/>
        </w:rPr>
        <w:t>High-Level System Design (HLD) provides an overview of a system, product, service, or process. It’s a generic system design that includes the system architecture, database design, and a brief description of systems, services, platforms, and relationships among modules.</w:t>
      </w:r>
    </w:p>
    <w:p w14:paraId="6A1F1AD5" w14:textId="77777777" w:rsidR="005D24DB" w:rsidRPr="00F10589" w:rsidRDefault="00000000">
      <w:pPr>
        <w:pStyle w:val="BodyText"/>
        <w:rPr>
          <w:rFonts w:ascii="Source Serif Pro" w:hAnsi="Source Serif Pro"/>
        </w:rPr>
      </w:pPr>
      <w:r w:rsidRPr="00F10589">
        <w:rPr>
          <w:rFonts w:ascii="Source Serif Pro" w:hAnsi="Source Serif Pro"/>
        </w:rPr>
        <w:t>Here are some fundamentals of High-Level System Design:</w:t>
      </w:r>
    </w:p>
    <w:p w14:paraId="465559C3" w14:textId="77777777" w:rsidR="005D24DB" w:rsidRPr="00F10589" w:rsidRDefault="00000000">
      <w:pPr>
        <w:pStyle w:val="BodyText"/>
        <w:rPr>
          <w:rFonts w:ascii="Source Serif Pro" w:hAnsi="Source Serif Pro"/>
        </w:rPr>
      </w:pPr>
      <w:r w:rsidRPr="00F10589">
        <w:rPr>
          <w:rFonts w:ascii="Source Serif Pro" w:hAnsi="Source Serif Pro"/>
        </w:rPr>
        <w:t xml:space="preserve">1.     </w:t>
      </w:r>
      <w:r w:rsidRPr="00F10589">
        <w:rPr>
          <w:rFonts w:ascii="Source Serif Pro" w:hAnsi="Source Serif Pro"/>
          <w:b/>
          <w:bCs/>
        </w:rPr>
        <w:t>System Architecture:</w:t>
      </w:r>
      <w:r w:rsidRPr="00F10589">
        <w:rPr>
          <w:rFonts w:ascii="Source Serif Pro" w:hAnsi="Source Serif Pro"/>
        </w:rPr>
        <w:t> The overall structure of the software and the ways in which that structure provides conceptual integrity for a system.</w:t>
      </w:r>
    </w:p>
    <w:p w14:paraId="53615565" w14:textId="77777777" w:rsidR="005D24DB" w:rsidRPr="00F10589" w:rsidRDefault="00000000">
      <w:pPr>
        <w:pStyle w:val="BodyText"/>
        <w:rPr>
          <w:rFonts w:ascii="Source Serif Pro" w:hAnsi="Source Serif Pro"/>
        </w:rPr>
      </w:pPr>
      <w:r w:rsidRPr="00F10589">
        <w:rPr>
          <w:rFonts w:ascii="Source Serif Pro" w:hAnsi="Source Serif Pro"/>
        </w:rPr>
        <w:t xml:space="preserve">2.     </w:t>
      </w:r>
      <w:r w:rsidRPr="00F10589">
        <w:rPr>
          <w:rFonts w:ascii="Source Serif Pro" w:hAnsi="Source Serif Pro"/>
          <w:b/>
          <w:bCs/>
        </w:rPr>
        <w:t>Database Design:</w:t>
      </w:r>
      <w:r w:rsidRPr="00F10589">
        <w:rPr>
          <w:rFonts w:ascii="Source Serif Pro" w:hAnsi="Source Serif Pro"/>
        </w:rPr>
        <w:t> The process of producing a detailed data model of a database.</w:t>
      </w:r>
    </w:p>
    <w:p w14:paraId="5815EF70" w14:textId="77777777" w:rsidR="005D24DB" w:rsidRPr="00F10589" w:rsidRDefault="00000000">
      <w:pPr>
        <w:pStyle w:val="BodyText"/>
        <w:rPr>
          <w:rFonts w:ascii="Source Serif Pro" w:hAnsi="Source Serif Pro"/>
        </w:rPr>
      </w:pPr>
      <w:r w:rsidRPr="00F10589">
        <w:rPr>
          <w:rFonts w:ascii="Source Serif Pro" w:hAnsi="Source Serif Pro"/>
        </w:rPr>
        <w:t xml:space="preserve">3.     </w:t>
      </w:r>
      <w:r w:rsidRPr="00F10589">
        <w:rPr>
          <w:rFonts w:ascii="Source Serif Pro" w:hAnsi="Source Serif Pro"/>
          <w:b/>
          <w:bCs/>
        </w:rPr>
        <w:t>Managing Trade-offs:</w:t>
      </w:r>
      <w:r w:rsidRPr="00F10589">
        <w:rPr>
          <w:rFonts w:ascii="Source Serif Pro" w:hAnsi="Source Serif Pro"/>
        </w:rPr>
        <w:t> While designing large scale applications, it’s important to manage trade-offs between consistency, availability, scalability, and performance.</w:t>
      </w:r>
    </w:p>
    <w:p w14:paraId="5C8F7D2B" w14:textId="77777777" w:rsidR="005D24DB" w:rsidRPr="00F10589" w:rsidRDefault="00000000">
      <w:pPr>
        <w:pStyle w:val="BodyText"/>
        <w:rPr>
          <w:rFonts w:ascii="Source Serif Pro" w:hAnsi="Source Serif Pro"/>
        </w:rPr>
      </w:pPr>
      <w:r w:rsidRPr="00F10589">
        <w:rPr>
          <w:rFonts w:ascii="Source Serif Pro" w:hAnsi="Source Serif Pro"/>
        </w:rPr>
        <w:t xml:space="preserve">4.     </w:t>
      </w:r>
      <w:r w:rsidRPr="00F10589">
        <w:rPr>
          <w:rFonts w:ascii="Source Serif Pro" w:hAnsi="Source Serif Pro"/>
          <w:b/>
          <w:bCs/>
        </w:rPr>
        <w:t>Key System Resources:</w:t>
      </w:r>
      <w:r w:rsidRPr="00F10589">
        <w:rPr>
          <w:rFonts w:ascii="Source Serif Pro" w:hAnsi="Source Serif Pro"/>
        </w:rPr>
        <w:t> Compute, storage, and network resources and how they can be scaled in a large-scale system.</w:t>
      </w:r>
    </w:p>
    <w:p w14:paraId="07C1C087" w14:textId="77777777" w:rsidR="005D24DB" w:rsidRPr="00F10589" w:rsidRDefault="00000000">
      <w:pPr>
        <w:pStyle w:val="BodyText"/>
        <w:rPr>
          <w:rFonts w:ascii="Source Serif Pro" w:hAnsi="Source Serif Pro"/>
        </w:rPr>
      </w:pPr>
      <w:r w:rsidRPr="00F10589">
        <w:rPr>
          <w:rFonts w:ascii="Source Serif Pro" w:hAnsi="Source Serif Pro"/>
        </w:rPr>
        <w:t xml:space="preserve">5.     </w:t>
      </w:r>
      <w:r w:rsidRPr="00F10589">
        <w:rPr>
          <w:rFonts w:ascii="Source Serif Pro" w:hAnsi="Source Serif Pro"/>
          <w:b/>
          <w:bCs/>
        </w:rPr>
        <w:t>Building Blocks of Large-Scale Systems:</w:t>
      </w:r>
      <w:r w:rsidRPr="00F10589">
        <w:rPr>
          <w:rFonts w:ascii="Source Serif Pro" w:hAnsi="Source Serif Pro"/>
        </w:rPr>
        <w:t> Load balancers, proxies, gateways, caching solutions, and databases.</w:t>
      </w:r>
    </w:p>
    <w:p w14:paraId="2F03AFB8" w14:textId="77777777" w:rsidR="005D24DB" w:rsidRPr="00F10589" w:rsidRDefault="00000000">
      <w:pPr>
        <w:pStyle w:val="BodyText"/>
        <w:rPr>
          <w:rFonts w:ascii="Source Serif Pro" w:hAnsi="Source Serif Pro"/>
        </w:rPr>
      </w:pPr>
      <w:r w:rsidRPr="00F10589">
        <w:rPr>
          <w:rFonts w:ascii="Source Serif Pro" w:hAnsi="Source Serif Pro"/>
        </w:rPr>
        <w:t xml:space="preserve">6.     </w:t>
      </w:r>
      <w:r w:rsidRPr="00F10589">
        <w:rPr>
          <w:rFonts w:ascii="Source Serif Pro" w:hAnsi="Source Serif Pro"/>
          <w:b/>
          <w:bCs/>
        </w:rPr>
        <w:t>Inter-Process Communication:</w:t>
      </w:r>
      <w:r w:rsidRPr="00F10589">
        <w:rPr>
          <w:rFonts w:ascii="Source Serif Pro" w:hAnsi="Source Serif Pro"/>
        </w:rPr>
        <w:t> This is key to architecting large scale micro-service-based applications.</w:t>
      </w:r>
    </w:p>
    <w:p w14:paraId="3B78F3EB" w14:textId="77777777" w:rsidR="005D24DB" w:rsidRPr="00F10589" w:rsidRDefault="00000000">
      <w:pPr>
        <w:pStyle w:val="BodyText"/>
        <w:rPr>
          <w:rFonts w:ascii="Source Serif Pro" w:hAnsi="Source Serif Pro"/>
        </w:rPr>
      </w:pPr>
      <w:r w:rsidRPr="00F10589">
        <w:rPr>
          <w:rFonts w:ascii="Source Serif Pro" w:hAnsi="Source Serif Pro"/>
        </w:rPr>
        <w:t>The purpose of HLD is to present a clear and broad understanding of the system’s performance, scalability, and functionality. It describes the system architecture, which includes a database design and a synopsis of the systems’ platforms and services. It also describes the relationships between the modules present in the system.</w:t>
      </w:r>
    </w:p>
    <w:p w14:paraId="2A32628D" w14:textId="77777777" w:rsidR="005D24DB" w:rsidRPr="00F10589" w:rsidRDefault="00000000">
      <w:pPr>
        <w:pStyle w:val="BodyText"/>
        <w:rPr>
          <w:rFonts w:ascii="Source Serif Pro" w:hAnsi="Source Serif Pro"/>
        </w:rPr>
      </w:pPr>
      <w:r w:rsidRPr="00F10589">
        <w:rPr>
          <w:rFonts w:ascii="Source Serif Pro" w:hAnsi="Source Serif Pro"/>
        </w:rPr>
        <w:t xml:space="preserve">In order to excel in system design, it is essential to develop a deep understanding of fundamental system design concepts, such as </w:t>
      </w:r>
      <w:r w:rsidRPr="00F10589">
        <w:rPr>
          <w:rFonts w:ascii="Source Serif Pro" w:hAnsi="Source Serif Pro"/>
          <w:b/>
          <w:bCs/>
        </w:rPr>
        <w:t>Load Balancing</w:t>
      </w:r>
      <w:r w:rsidRPr="00F10589">
        <w:rPr>
          <w:rFonts w:ascii="Source Serif Pro" w:hAnsi="Source Serif Pro"/>
        </w:rPr>
        <w:t xml:space="preserve">, </w:t>
      </w:r>
      <w:r w:rsidRPr="00F10589">
        <w:rPr>
          <w:rFonts w:ascii="Source Serif Pro" w:hAnsi="Source Serif Pro"/>
          <w:b/>
          <w:bCs/>
        </w:rPr>
        <w:t>Caching</w:t>
      </w:r>
      <w:r w:rsidRPr="00F10589">
        <w:rPr>
          <w:rFonts w:ascii="Source Serif Pro" w:hAnsi="Source Serif Pro"/>
        </w:rPr>
        <w:t xml:space="preserve">, </w:t>
      </w:r>
      <w:r w:rsidRPr="00F10589">
        <w:rPr>
          <w:rFonts w:ascii="Source Serif Pro" w:hAnsi="Source Serif Pro"/>
          <w:b/>
          <w:bCs/>
        </w:rPr>
        <w:t>Partitioning</w:t>
      </w:r>
      <w:r w:rsidRPr="00F10589">
        <w:rPr>
          <w:rFonts w:ascii="Source Serif Pro" w:hAnsi="Source Serif Pro"/>
        </w:rPr>
        <w:t xml:space="preserve">, </w:t>
      </w:r>
      <w:r w:rsidRPr="00F10589">
        <w:rPr>
          <w:rFonts w:ascii="Source Serif Pro" w:hAnsi="Source Serif Pro"/>
          <w:b/>
          <w:bCs/>
        </w:rPr>
        <w:t>Replication</w:t>
      </w:r>
      <w:r w:rsidRPr="00F10589">
        <w:rPr>
          <w:rFonts w:ascii="Source Serif Pro" w:hAnsi="Source Serif Pro"/>
        </w:rPr>
        <w:t xml:space="preserve">, </w:t>
      </w:r>
      <w:r w:rsidRPr="00F10589">
        <w:rPr>
          <w:rFonts w:ascii="Source Serif Pro" w:hAnsi="Source Serif Pro"/>
          <w:b/>
          <w:bCs/>
        </w:rPr>
        <w:t>Databases</w:t>
      </w:r>
      <w:r w:rsidRPr="00F10589">
        <w:rPr>
          <w:rFonts w:ascii="Source Serif Pro" w:hAnsi="Source Serif Pro"/>
        </w:rPr>
        <w:t xml:space="preserve">, and </w:t>
      </w:r>
      <w:r w:rsidRPr="00F10589">
        <w:rPr>
          <w:rFonts w:ascii="Source Serif Pro" w:hAnsi="Source Serif Pro"/>
          <w:b/>
          <w:bCs/>
        </w:rPr>
        <w:t>Proxies</w:t>
      </w:r>
      <w:r w:rsidRPr="00F10589">
        <w:rPr>
          <w:rFonts w:ascii="Source Serif Pro" w:hAnsi="Source Serif Pro"/>
        </w:rPr>
        <w:t>.</w:t>
      </w:r>
    </w:p>
    <w:p w14:paraId="7BEEF3C5" w14:textId="77777777" w:rsidR="00A912C0" w:rsidRPr="00F10589" w:rsidRDefault="00A912C0">
      <w:pPr>
        <w:pStyle w:val="BodyText"/>
        <w:rPr>
          <w:rFonts w:ascii="Source Serif Pro" w:hAnsi="Source Serif Pro"/>
        </w:rPr>
      </w:pPr>
    </w:p>
    <w:p w14:paraId="731CEC79" w14:textId="77777777" w:rsidR="009616BE" w:rsidRPr="00F10589" w:rsidRDefault="009616BE">
      <w:pPr>
        <w:pStyle w:val="BodyText"/>
        <w:rPr>
          <w:rFonts w:ascii="Source Serif Pro" w:hAnsi="Source Serif Pro"/>
        </w:rPr>
      </w:pPr>
    </w:p>
    <w:p w14:paraId="608B68D1" w14:textId="77777777" w:rsidR="009616BE" w:rsidRPr="00F10589" w:rsidRDefault="009616BE">
      <w:pPr>
        <w:pStyle w:val="BodyText"/>
        <w:rPr>
          <w:rFonts w:ascii="Source Serif Pro" w:hAnsi="Source Serif Pro"/>
        </w:rPr>
      </w:pPr>
    </w:p>
    <w:p w14:paraId="59BA990A" w14:textId="77777777" w:rsidR="009616BE" w:rsidRPr="00F10589" w:rsidRDefault="009616BE">
      <w:pPr>
        <w:pStyle w:val="BodyText"/>
        <w:rPr>
          <w:rFonts w:ascii="Source Serif Pro" w:hAnsi="Source Serif Pro"/>
        </w:rPr>
      </w:pPr>
    </w:p>
    <w:p w14:paraId="6DC04C9A" w14:textId="77777777" w:rsidR="009616BE" w:rsidRPr="00F10589" w:rsidRDefault="009616BE">
      <w:pPr>
        <w:pStyle w:val="BodyText"/>
        <w:rPr>
          <w:rFonts w:ascii="Source Serif Pro" w:hAnsi="Source Serif Pro"/>
        </w:rPr>
      </w:pPr>
    </w:p>
    <w:p w14:paraId="27213774" w14:textId="77777777" w:rsidR="009616BE" w:rsidRPr="00F10589" w:rsidRDefault="009616BE">
      <w:pPr>
        <w:pStyle w:val="BodyText"/>
        <w:rPr>
          <w:rFonts w:ascii="Source Serif Pro" w:hAnsi="Source Serif Pro"/>
        </w:rPr>
      </w:pPr>
    </w:p>
    <w:p w14:paraId="774E9374" w14:textId="77777777" w:rsidR="00A912C0" w:rsidRPr="00F10589" w:rsidRDefault="00A912C0" w:rsidP="009616BE">
      <w:pPr>
        <w:pStyle w:val="Title"/>
        <w:rPr>
          <w:rFonts w:ascii="Source Serif Pro" w:hAnsi="Source Serif Pro"/>
        </w:rPr>
      </w:pPr>
      <w:r w:rsidRPr="00F10589">
        <w:rPr>
          <w:rFonts w:ascii="Source Serif Pro" w:hAnsi="Source Serif Pro"/>
        </w:rPr>
        <w:lastRenderedPageBreak/>
        <w:t>Distributed Systems</w:t>
      </w:r>
    </w:p>
    <w:p w14:paraId="4C9B27B1" w14:textId="21E67B73" w:rsidR="00A912C0" w:rsidRPr="00F10589" w:rsidRDefault="00A912C0">
      <w:pPr>
        <w:pStyle w:val="BodyText"/>
        <w:rPr>
          <w:rFonts w:ascii="Source Serif Pro" w:hAnsi="Source Serif Pro"/>
        </w:rPr>
      </w:pPr>
      <w:r w:rsidRPr="00F10589">
        <w:rPr>
          <w:rFonts w:ascii="Source Serif Pro" w:hAnsi="Source Serif Pro"/>
        </w:rPr>
        <w:t>A distributed system is a collection of independent computers that appear to users as a single, unified system. These separate computers, also called nodes, communicate and coordinate with each other across a network to achieve a common goal.</w:t>
      </w:r>
    </w:p>
    <w:p w14:paraId="776039CB" w14:textId="77777777" w:rsidR="00A912C0" w:rsidRPr="00F10589" w:rsidRDefault="00A912C0">
      <w:pPr>
        <w:pStyle w:val="BodyText"/>
        <w:rPr>
          <w:rFonts w:ascii="Source Serif Pro" w:hAnsi="Source Serif Pro"/>
        </w:rPr>
      </w:pPr>
    </w:p>
    <w:p w14:paraId="245478B5" w14:textId="0E479FE4" w:rsidR="00390921" w:rsidRPr="00F10589" w:rsidRDefault="00390921" w:rsidP="009616BE">
      <w:pPr>
        <w:pStyle w:val="Heading1"/>
        <w:rPr>
          <w:rFonts w:ascii="Source Serif Pro" w:hAnsi="Source Serif Pro"/>
        </w:rPr>
      </w:pPr>
      <w:r w:rsidRPr="00F10589">
        <w:rPr>
          <w:rFonts w:ascii="Source Serif Pro" w:hAnsi="Source Serif Pro"/>
        </w:rPr>
        <w:t>Key Characteristics of Distributed Systems</w:t>
      </w:r>
    </w:p>
    <w:p w14:paraId="12BBF3D8" w14:textId="215B55CA" w:rsidR="00390921" w:rsidRPr="00F10589" w:rsidRDefault="009B6EAD" w:rsidP="009616BE">
      <w:pPr>
        <w:pStyle w:val="Heading2"/>
        <w:rPr>
          <w:rFonts w:ascii="Source Serif Pro" w:hAnsi="Source Serif Pro"/>
        </w:rPr>
      </w:pPr>
      <w:r w:rsidRPr="00F10589">
        <w:rPr>
          <w:rFonts w:ascii="Source Serif Pro" w:hAnsi="Source Serif Pro"/>
        </w:rPr>
        <w:t xml:space="preserve">1. </w:t>
      </w:r>
      <w:r w:rsidR="00390921" w:rsidRPr="00F10589">
        <w:rPr>
          <w:rFonts w:ascii="Source Serif Pro" w:hAnsi="Source Serif Pro"/>
        </w:rPr>
        <w:t>Scalability</w:t>
      </w:r>
    </w:p>
    <w:p w14:paraId="06FB2C14" w14:textId="77777777" w:rsidR="00390921" w:rsidRPr="00F10589" w:rsidRDefault="00390921" w:rsidP="00390921">
      <w:pPr>
        <w:pStyle w:val="BodyText"/>
        <w:rPr>
          <w:rFonts w:ascii="Source Serif Pro" w:hAnsi="Source Serif Pro"/>
        </w:rPr>
      </w:pPr>
    </w:p>
    <w:p w14:paraId="4F865918" w14:textId="75B86ED1" w:rsidR="00390921" w:rsidRPr="00F10589" w:rsidRDefault="00390921" w:rsidP="00390921">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Scalability is the ability of a system to handle an increasing workload, either by adding more resources </w:t>
      </w:r>
      <w:r w:rsidRPr="00F10589">
        <w:rPr>
          <w:rFonts w:ascii="Source Serif Pro" w:hAnsi="Source Serif Pro"/>
          <w:b/>
          <w:bCs/>
          <w:spacing w:val="2"/>
        </w:rPr>
        <w:t>(scaling out)</w:t>
      </w:r>
      <w:r w:rsidRPr="00F10589">
        <w:rPr>
          <w:rFonts w:ascii="Source Serif Pro" w:hAnsi="Source Serif Pro"/>
          <w:spacing w:val="2"/>
        </w:rPr>
        <w:t xml:space="preserve"> or by upgrading the capacity of existing resources </w:t>
      </w:r>
      <w:r w:rsidRPr="00F10589">
        <w:rPr>
          <w:rFonts w:ascii="Source Serif Pro" w:hAnsi="Source Serif Pro"/>
          <w:b/>
          <w:bCs/>
          <w:spacing w:val="2"/>
        </w:rPr>
        <w:t>(scaling up).</w:t>
      </w:r>
      <w:r w:rsidRPr="00F10589">
        <w:rPr>
          <w:rFonts w:ascii="Source Serif Pro" w:hAnsi="Source Serif Pro"/>
          <w:spacing w:val="2"/>
        </w:rPr>
        <w:t xml:space="preserve"> In distributed systems, scalability is essential to ensure that the system can effectively manage the growing demands of users, data, and processing power. </w:t>
      </w:r>
    </w:p>
    <w:p w14:paraId="7014CD53" w14:textId="77777777" w:rsidR="00390921" w:rsidRPr="00F10589" w:rsidRDefault="00390921" w:rsidP="00390921">
      <w:pPr>
        <w:pStyle w:val="Heading3"/>
        <w:rPr>
          <w:rFonts w:ascii="Source Serif Pro" w:hAnsi="Source Serif Pro"/>
        </w:rPr>
      </w:pPr>
      <w:r w:rsidRPr="00F10589">
        <w:rPr>
          <w:rFonts w:ascii="Source Serif Pro" w:hAnsi="Source Serif Pro"/>
        </w:rPr>
        <w:t>A. Horizontal Scaling</w:t>
      </w:r>
    </w:p>
    <w:p w14:paraId="6915E0A9" w14:textId="77777777" w:rsidR="00390921" w:rsidRPr="00F10589" w:rsidRDefault="00390921" w:rsidP="00390921">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Horizontal scaling, also known as scaling out, involves adding more machines or nodes to a system to distribute the workload evenly. This approach allows the system to handle an increased number of requests without overloading individual nodes. Horizontal scaling is particularly useful in distributed systems because it provides a cost-effective way to manage fluctuating workloads and maintain high availability.</w:t>
      </w:r>
    </w:p>
    <w:p w14:paraId="0758A8D0" w14:textId="77777777" w:rsidR="00390921" w:rsidRPr="00F10589" w:rsidRDefault="00390921" w:rsidP="00390921">
      <w:pPr>
        <w:pStyle w:val="Heading3"/>
        <w:rPr>
          <w:rFonts w:ascii="Source Serif Pro" w:hAnsi="Source Serif Pro"/>
        </w:rPr>
      </w:pPr>
      <w:r w:rsidRPr="00F10589">
        <w:rPr>
          <w:rFonts w:ascii="Source Serif Pro" w:hAnsi="Source Serif Pro"/>
        </w:rPr>
        <w:t>B. Vertical Scaling</w:t>
      </w:r>
    </w:p>
    <w:p w14:paraId="6F50D8E0" w14:textId="77777777" w:rsidR="00390921" w:rsidRPr="00F10589" w:rsidRDefault="00390921" w:rsidP="00390921">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Vertical scaling, or scaling up, refers to increasing the capacity of individual nodes within a system. This can be achieved by upgrading the hardware, such as adding more CPU, memory, or storage. Vertical scaling can help improve the performance of a system by allowing it to handle more workloads on a single node. However, this approach has limitations, as there is a physical limit to the </w:t>
      </w:r>
      <w:proofErr w:type="gramStart"/>
      <w:r w:rsidRPr="00F10589">
        <w:rPr>
          <w:rFonts w:ascii="Source Serif Pro" w:hAnsi="Source Serif Pro"/>
          <w:spacing w:val="2"/>
        </w:rPr>
        <w:t>amount</w:t>
      </w:r>
      <w:proofErr w:type="gramEnd"/>
      <w:r w:rsidRPr="00F10589">
        <w:rPr>
          <w:rFonts w:ascii="Source Serif Pro" w:hAnsi="Source Serif Pro"/>
          <w:spacing w:val="2"/>
        </w:rPr>
        <w:t xml:space="preserve"> of resources that can be added to a single machine, and it can also lead to single points of failure.</w:t>
      </w:r>
    </w:p>
    <w:p w14:paraId="0B9CF4C0" w14:textId="77777777" w:rsidR="00390921" w:rsidRPr="00F10589" w:rsidRDefault="00390921" w:rsidP="00390921">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Horizontal vs. Vertical Scaling</w:t>
      </w:r>
    </w:p>
    <w:p w14:paraId="1F662878" w14:textId="77777777" w:rsidR="00390921" w:rsidRPr="00F10589" w:rsidRDefault="00390921" w:rsidP="00390921">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With horizontal-scaling it is often easier to scale dynamically by adding more machines into the existing pool; Vertical-scaling is usually limited to the capacity of a single server and scaling beyond that capacity often involves downtime and comes with an upper limit.</w:t>
      </w:r>
    </w:p>
    <w:p w14:paraId="2D2B3858" w14:textId="77777777" w:rsidR="00390921" w:rsidRPr="00F10589" w:rsidRDefault="00390921" w:rsidP="00390921">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Good examples of horizontal scaling are Cassandra and MongoDB as they both provide an easy way to scale horizontally by adding more machines to meet growing </w:t>
      </w:r>
      <w:r w:rsidRPr="00F10589">
        <w:rPr>
          <w:rFonts w:ascii="Source Serif Pro" w:hAnsi="Source Serif Pro"/>
          <w:spacing w:val="2"/>
        </w:rPr>
        <w:lastRenderedPageBreak/>
        <w:t>needs. Similarly, a good example of vertical scaling is MySQL as it allows for an easy way to scale vertically by switching from smaller to bigger machines. However, this process often involves downtime.</w:t>
      </w:r>
    </w:p>
    <w:p w14:paraId="6E1D5D03" w14:textId="67012864" w:rsidR="00390921" w:rsidRPr="00F10589" w:rsidRDefault="00390921" w:rsidP="00390921">
      <w:pPr>
        <w:rPr>
          <w:rFonts w:ascii="Source Serif Pro" w:hAnsi="Source Serif Pro"/>
          <w:spacing w:val="2"/>
        </w:rPr>
      </w:pPr>
      <w:r w:rsidRPr="00F10589">
        <w:rPr>
          <w:rFonts w:ascii="Source Serif Pro" w:hAnsi="Source Serif Pro"/>
          <w:noProof/>
          <w:spacing w:val="2"/>
        </w:rPr>
        <w:drawing>
          <wp:inline distT="0" distB="0" distL="0" distR="0" wp14:anchorId="4D35599E" wp14:editId="00696981">
            <wp:extent cx="5943600" cy="3743960"/>
            <wp:effectExtent l="0" t="0" r="0" b="0"/>
            <wp:docPr id="895767875"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Image"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43960"/>
                    </a:xfrm>
                    <a:prstGeom prst="rect">
                      <a:avLst/>
                    </a:prstGeom>
                    <a:noFill/>
                    <a:ln>
                      <a:noFill/>
                    </a:ln>
                  </pic:spPr>
                </pic:pic>
              </a:graphicData>
            </a:graphic>
          </wp:inline>
        </w:drawing>
      </w:r>
    </w:p>
    <w:p w14:paraId="77861C25" w14:textId="77777777" w:rsidR="00390921" w:rsidRPr="00F10589" w:rsidRDefault="00390921" w:rsidP="00390921">
      <w:pPr>
        <w:rPr>
          <w:rFonts w:ascii="Source Serif Pro" w:hAnsi="Source Serif Pro"/>
          <w:spacing w:val="2"/>
        </w:rPr>
      </w:pPr>
      <w:r w:rsidRPr="00F10589">
        <w:rPr>
          <w:rFonts w:ascii="Source Serif Pro" w:hAnsi="Source Serif Pro"/>
          <w:spacing w:val="2"/>
        </w:rPr>
        <w:t>Vertical scaling vs. Horizontal scaling</w:t>
      </w:r>
    </w:p>
    <w:p w14:paraId="64B86850" w14:textId="77777777" w:rsidR="00390921" w:rsidRPr="00F10589" w:rsidRDefault="00390921" w:rsidP="00390921">
      <w:pPr>
        <w:rPr>
          <w:rFonts w:ascii="Source Serif Pro" w:hAnsi="Source Serif Pro"/>
          <w:spacing w:val="2"/>
        </w:rPr>
      </w:pPr>
    </w:p>
    <w:p w14:paraId="31B02E63" w14:textId="57CAFF59" w:rsidR="00390921" w:rsidRPr="00F10589" w:rsidRDefault="007B6932" w:rsidP="00390921">
      <w:pPr>
        <w:pStyle w:val="Heading2"/>
        <w:rPr>
          <w:rFonts w:ascii="Source Serif Pro" w:hAnsi="Source Serif Pro"/>
        </w:rPr>
      </w:pPr>
      <w:r w:rsidRPr="00F10589">
        <w:rPr>
          <w:rFonts w:ascii="Source Serif Pro" w:hAnsi="Source Serif Pro"/>
        </w:rPr>
        <w:t xml:space="preserve">2. </w:t>
      </w:r>
      <w:r w:rsidR="00390921" w:rsidRPr="00F10589">
        <w:rPr>
          <w:rFonts w:ascii="Source Serif Pro" w:hAnsi="Source Serif Pro"/>
        </w:rPr>
        <w:t>Availability</w:t>
      </w:r>
    </w:p>
    <w:p w14:paraId="5AD555BC" w14:textId="77777777" w:rsidR="00390921" w:rsidRPr="00F10589" w:rsidRDefault="00390921" w:rsidP="00390921">
      <w:pPr>
        <w:pStyle w:val="BodyText"/>
        <w:rPr>
          <w:rFonts w:ascii="Source Serif Pro" w:hAnsi="Source Serif Pro"/>
        </w:rPr>
      </w:pPr>
    </w:p>
    <w:p w14:paraId="4EF0668D" w14:textId="77777777" w:rsidR="00390921" w:rsidRPr="00F10589" w:rsidRDefault="00390921" w:rsidP="00390921">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Availability is a measure of how accessible and reliable a system is to its users. In distributed systems, high availability is crucial to ensure that the system remains operational even in the face of failures or increased demand. It is the backbone that enables businesses to provide uninterrupted services to their users, regardless of any unforeseen circumstances. In today’s fast-paced digital world, where downtime can lead to significant financial losses and reputational damage, high availability has become a critical requirement for organizations across various industries.</w:t>
      </w:r>
    </w:p>
    <w:p w14:paraId="6AB4C0DA" w14:textId="2F739632" w:rsidR="00390921" w:rsidRPr="00F10589" w:rsidRDefault="00B90539" w:rsidP="00AA2F93">
      <w:pPr>
        <w:pStyle w:val="Heading2"/>
        <w:rPr>
          <w:rFonts w:ascii="Source Serif Pro" w:hAnsi="Source Serif Pro"/>
        </w:rPr>
      </w:pPr>
      <w:r w:rsidRPr="00F10589">
        <w:rPr>
          <w:rFonts w:ascii="Source Serif Pro" w:hAnsi="Source Serif Pro"/>
        </w:rPr>
        <w:t xml:space="preserve">3. </w:t>
      </w:r>
      <w:r w:rsidR="00390921" w:rsidRPr="00F10589">
        <w:rPr>
          <w:rFonts w:ascii="Source Serif Pro" w:hAnsi="Source Serif Pro"/>
        </w:rPr>
        <w:t>Latency and Performance</w:t>
      </w:r>
    </w:p>
    <w:p w14:paraId="1409F180" w14:textId="77777777" w:rsidR="00AA2F93" w:rsidRPr="00F10589" w:rsidRDefault="00AA2F93" w:rsidP="00AA2F93">
      <w:pPr>
        <w:pStyle w:val="BodyText"/>
        <w:rPr>
          <w:rFonts w:ascii="Source Serif Pro" w:hAnsi="Source Serif Pro"/>
        </w:rPr>
      </w:pPr>
    </w:p>
    <w:p w14:paraId="33576C39" w14:textId="77777777" w:rsidR="00390921" w:rsidRPr="00F10589" w:rsidRDefault="00390921" w:rsidP="00AA2F93">
      <w:pPr>
        <w:pStyle w:val="NormalWeb"/>
        <w:spacing w:before="0" w:beforeAutospacing="0" w:after="258" w:afterAutospacing="0"/>
        <w:rPr>
          <w:rFonts w:ascii="Source Serif Pro" w:hAnsi="Source Serif Pro"/>
          <w:spacing w:val="2"/>
        </w:rPr>
      </w:pPr>
      <w:r w:rsidRPr="00F10589">
        <w:rPr>
          <w:rFonts w:ascii="Source Serif Pro" w:hAnsi="Source Serif Pro"/>
          <w:spacing w:val="2"/>
        </w:rPr>
        <w:lastRenderedPageBreak/>
        <w:t>Latency and performance are critical aspects of distributed systems, as they directly impact the user experience and the system's ability to handle large amounts of data and traffic. In distributed systems, optimizing latency and performance involves considering factors such as data locality, load balancing, and caching strategies.</w:t>
      </w:r>
    </w:p>
    <w:p w14:paraId="2E0132F1" w14:textId="03B3044A" w:rsidR="00AA2F93" w:rsidRPr="00F10589" w:rsidRDefault="006B3805" w:rsidP="00AA2F93">
      <w:pPr>
        <w:pStyle w:val="Heading2"/>
        <w:rPr>
          <w:rFonts w:ascii="Source Serif Pro" w:hAnsi="Source Serif Pro"/>
        </w:rPr>
      </w:pPr>
      <w:r w:rsidRPr="00F10589">
        <w:rPr>
          <w:rFonts w:ascii="Source Serif Pro" w:hAnsi="Source Serif Pro"/>
        </w:rPr>
        <w:t xml:space="preserve">4. </w:t>
      </w:r>
      <w:r w:rsidR="00AA2F93" w:rsidRPr="00F10589">
        <w:rPr>
          <w:rFonts w:ascii="Source Serif Pro" w:hAnsi="Source Serif Pro"/>
        </w:rPr>
        <w:t>Concurrency and Coordination</w:t>
      </w:r>
    </w:p>
    <w:p w14:paraId="6E286D43" w14:textId="77777777" w:rsidR="00AA2F93" w:rsidRPr="00F10589" w:rsidRDefault="00AA2F93" w:rsidP="00AA2F93">
      <w:pPr>
        <w:pStyle w:val="BodyText"/>
        <w:rPr>
          <w:rFonts w:ascii="Source Serif Pro" w:hAnsi="Source Serif Pro"/>
        </w:rPr>
      </w:pPr>
    </w:p>
    <w:p w14:paraId="7F0C04C4" w14:textId="77777777" w:rsidR="00AA2F93" w:rsidRPr="00F10589" w:rsidRDefault="00AA2F93" w:rsidP="00AA2F93">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In distributed systems, multiple processes or components often need to work together concurrently, which can introduce challenges related to coordination, synchronization, and data consistency.</w:t>
      </w:r>
    </w:p>
    <w:p w14:paraId="1F8BC5FF" w14:textId="696740AB" w:rsidR="00AA2F93" w:rsidRPr="00F10589" w:rsidRDefault="00702D3A" w:rsidP="00AA2F93">
      <w:pPr>
        <w:pStyle w:val="Heading2"/>
        <w:rPr>
          <w:rFonts w:ascii="Source Serif Pro" w:hAnsi="Source Serif Pro"/>
        </w:rPr>
      </w:pPr>
      <w:r w:rsidRPr="00F10589">
        <w:rPr>
          <w:rFonts w:ascii="Source Serif Pro" w:hAnsi="Source Serif Pro"/>
        </w:rPr>
        <w:t xml:space="preserve">5. </w:t>
      </w:r>
      <w:r w:rsidR="00AA2F93" w:rsidRPr="00F10589">
        <w:rPr>
          <w:rFonts w:ascii="Source Serif Pro" w:hAnsi="Source Serif Pro"/>
        </w:rPr>
        <w:t>Monitoring and Observability</w:t>
      </w:r>
    </w:p>
    <w:p w14:paraId="21DD43C9" w14:textId="77777777" w:rsidR="00AA2F93" w:rsidRPr="00F10589" w:rsidRDefault="00AA2F93" w:rsidP="00AA2F93">
      <w:pPr>
        <w:pStyle w:val="BodyText"/>
        <w:rPr>
          <w:rFonts w:ascii="Source Serif Pro" w:hAnsi="Source Serif Pro"/>
        </w:rPr>
      </w:pPr>
    </w:p>
    <w:p w14:paraId="50378B4C" w14:textId="2FD73377" w:rsidR="00AA2F93" w:rsidRPr="00F10589" w:rsidRDefault="00AA2F93" w:rsidP="00AA2F93">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Monitoring and observability are essential aspects of managing distributed systems, as they help identify issues, understand system </w:t>
      </w:r>
      <w:r w:rsidR="00A06C5E" w:rsidRPr="00F10589">
        <w:rPr>
          <w:rFonts w:ascii="Source Serif Pro" w:hAnsi="Source Serif Pro"/>
          <w:spacing w:val="2"/>
        </w:rPr>
        <w:t>behaviour</w:t>
      </w:r>
      <w:r w:rsidRPr="00F10589">
        <w:rPr>
          <w:rFonts w:ascii="Source Serif Pro" w:hAnsi="Source Serif Pro"/>
          <w:spacing w:val="2"/>
        </w:rPr>
        <w:t>, and ensure optimal performance.</w:t>
      </w:r>
    </w:p>
    <w:p w14:paraId="6ABE041D" w14:textId="4EFFF889" w:rsidR="00AA2F93" w:rsidRPr="00F10589" w:rsidRDefault="00C73B61" w:rsidP="00AA2F93">
      <w:pPr>
        <w:pStyle w:val="Heading2"/>
        <w:rPr>
          <w:rFonts w:ascii="Source Serif Pro" w:hAnsi="Source Serif Pro"/>
        </w:rPr>
      </w:pPr>
      <w:r w:rsidRPr="00F10589">
        <w:rPr>
          <w:rFonts w:ascii="Source Serif Pro" w:hAnsi="Source Serif Pro"/>
        </w:rPr>
        <w:t xml:space="preserve">6. </w:t>
      </w:r>
      <w:r w:rsidR="00AA2F93" w:rsidRPr="00F10589">
        <w:rPr>
          <w:rFonts w:ascii="Source Serif Pro" w:hAnsi="Source Serif Pro"/>
        </w:rPr>
        <w:t>Resilience and Error Handling</w:t>
      </w:r>
    </w:p>
    <w:p w14:paraId="1E77DDA8" w14:textId="77777777" w:rsidR="00AA2F93" w:rsidRPr="00F10589" w:rsidRDefault="00AA2F93" w:rsidP="00AA2F93">
      <w:pPr>
        <w:pStyle w:val="BodyText"/>
        <w:rPr>
          <w:rFonts w:ascii="Source Serif Pro" w:hAnsi="Source Serif Pro"/>
        </w:rPr>
      </w:pPr>
    </w:p>
    <w:p w14:paraId="16B0CD31" w14:textId="77777777" w:rsidR="00AA2F93" w:rsidRPr="00F10589" w:rsidRDefault="00AA2F93" w:rsidP="00AA2F93">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Resilience and error handling help minimize the impact of failures and ensure that the system can recover gracefully from unexpected events. </w:t>
      </w:r>
    </w:p>
    <w:p w14:paraId="7F66B664" w14:textId="647566AA" w:rsidR="00AA2F93" w:rsidRPr="00F10589" w:rsidRDefault="00E73853" w:rsidP="00AA2F93">
      <w:pPr>
        <w:pStyle w:val="Heading2"/>
        <w:rPr>
          <w:rFonts w:ascii="Source Serif Pro" w:hAnsi="Source Serif Pro"/>
        </w:rPr>
      </w:pPr>
      <w:r w:rsidRPr="00F10589">
        <w:rPr>
          <w:rFonts w:ascii="Source Serif Pro" w:hAnsi="Source Serif Pro"/>
        </w:rPr>
        <w:t xml:space="preserve">7. </w:t>
      </w:r>
      <w:r w:rsidR="00AA2F93" w:rsidRPr="00F10589">
        <w:rPr>
          <w:rFonts w:ascii="Source Serif Pro" w:hAnsi="Source Serif Pro"/>
        </w:rPr>
        <w:t>Fault Tolerance vs. High Availability</w:t>
      </w:r>
    </w:p>
    <w:p w14:paraId="0AA490A5" w14:textId="77777777" w:rsidR="00AA2F93" w:rsidRPr="00F10589" w:rsidRDefault="00AA2F93" w:rsidP="00AA2F93">
      <w:pPr>
        <w:pStyle w:val="BodyText"/>
        <w:rPr>
          <w:rFonts w:ascii="Source Serif Pro" w:hAnsi="Source Serif Pro"/>
        </w:rPr>
      </w:pPr>
    </w:p>
    <w:p w14:paraId="227023F9" w14:textId="77777777" w:rsidR="00AA2F93" w:rsidRPr="00F10589" w:rsidRDefault="00AA2F93" w:rsidP="00AA2F93">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Fault Tolerance and High Availability are both critical concepts in system design, especially in the context of distributed systems, cloud computing, and IT infrastructure. They are strategies used to ensure reliable and continuous operation of a system, but they address different aspects and have distinct operational focuses.</w:t>
      </w:r>
    </w:p>
    <w:p w14:paraId="5295FEF1" w14:textId="62BE2572" w:rsidR="00AA2F93" w:rsidRPr="00F10589" w:rsidRDefault="00AA2F93" w:rsidP="00AA2F93">
      <w:p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b/>
          <w:bCs/>
          <w:spacing w:val="2"/>
          <w:lang w:val="en-IN" w:eastAsia="en-IN"/>
        </w:rPr>
        <w:t>Fault Tolerance</w:t>
      </w:r>
      <w:r w:rsidRPr="00F10589">
        <w:rPr>
          <w:rFonts w:ascii="Source Serif Pro" w:eastAsia="Times New Roman" w:hAnsi="Source Serif Pro" w:cs="Times New Roman"/>
          <w:spacing w:val="2"/>
          <w:lang w:val="en-IN" w:eastAsia="en-IN"/>
        </w:rPr>
        <w:t> refers to a system's ability to continue operating without interruption when one or more of its components fail. Fault-tolerant systems are designed to handle hardware, software, and network failures seamlessly.</w:t>
      </w:r>
    </w:p>
    <w:p w14:paraId="77D50FB2" w14:textId="77777777" w:rsidR="00390921" w:rsidRPr="00F10589" w:rsidRDefault="00390921" w:rsidP="00390921">
      <w:pPr>
        <w:rPr>
          <w:rFonts w:ascii="Source Serif Pro" w:hAnsi="Source Serif Pro"/>
          <w:spacing w:val="2"/>
        </w:rPr>
      </w:pPr>
    </w:p>
    <w:p w14:paraId="7620E342" w14:textId="77777777" w:rsidR="00390921" w:rsidRPr="00F10589" w:rsidRDefault="00390921">
      <w:pPr>
        <w:pStyle w:val="BodyText"/>
        <w:rPr>
          <w:rFonts w:ascii="Source Serif Pro" w:hAnsi="Source Serif Pro"/>
        </w:rPr>
      </w:pPr>
    </w:p>
    <w:p w14:paraId="0DD41E62" w14:textId="77777777" w:rsidR="00644633" w:rsidRPr="00F10589" w:rsidRDefault="00644633">
      <w:pPr>
        <w:pStyle w:val="BodyText"/>
        <w:rPr>
          <w:rFonts w:ascii="Source Serif Pro" w:hAnsi="Source Serif Pro"/>
        </w:rPr>
      </w:pPr>
    </w:p>
    <w:p w14:paraId="72468AAE" w14:textId="77777777" w:rsidR="00220EA8" w:rsidRPr="00F10589" w:rsidRDefault="00220EA8">
      <w:pPr>
        <w:pStyle w:val="BodyText"/>
        <w:rPr>
          <w:rFonts w:ascii="Source Serif Pro" w:hAnsi="Source Serif Pro"/>
        </w:rPr>
      </w:pPr>
    </w:p>
    <w:p w14:paraId="37D46EC6" w14:textId="041D9BEB" w:rsidR="00220EA8" w:rsidRPr="00F10589" w:rsidRDefault="00220EA8" w:rsidP="00220EA8">
      <w:pPr>
        <w:pStyle w:val="Title"/>
        <w:rPr>
          <w:rFonts w:ascii="Source Serif Pro" w:hAnsi="Source Serif Pro"/>
        </w:rPr>
      </w:pPr>
      <w:r w:rsidRPr="00F10589">
        <w:rPr>
          <w:rFonts w:ascii="Source Serif Pro" w:hAnsi="Source Serif Pro"/>
        </w:rPr>
        <w:lastRenderedPageBreak/>
        <w:t>Network Essentials</w:t>
      </w:r>
    </w:p>
    <w:p w14:paraId="511F2C9C" w14:textId="77777777" w:rsidR="00220EA8" w:rsidRPr="00F10589" w:rsidRDefault="00220EA8" w:rsidP="00220EA8">
      <w:pPr>
        <w:pStyle w:val="BodyText"/>
        <w:rPr>
          <w:rFonts w:ascii="Source Serif Pro" w:hAnsi="Source Serif Pro"/>
        </w:rPr>
      </w:pPr>
    </w:p>
    <w:p w14:paraId="48932674" w14:textId="77777777" w:rsidR="00220EA8" w:rsidRPr="00F10589" w:rsidRDefault="00220EA8" w:rsidP="00220EA8">
      <w:pPr>
        <w:spacing w:after="240"/>
        <w:rPr>
          <w:rFonts w:ascii="Source Serif Pro" w:eastAsia="Times New Roman" w:hAnsi="Source Serif Pro" w:cs="Arial"/>
          <w:color w:val="1F1F1F"/>
          <w:lang w:val="en-IN" w:eastAsia="en-IN"/>
        </w:rPr>
      </w:pPr>
      <w:r w:rsidRPr="00F10589">
        <w:rPr>
          <w:rFonts w:ascii="Source Serif Pro" w:eastAsia="Times New Roman" w:hAnsi="Source Serif Pro" w:cs="Arial"/>
          <w:color w:val="1F1F1F"/>
          <w:lang w:val="en-IN" w:eastAsia="en-IN"/>
        </w:rPr>
        <w:t>Network essentials are the fundamental concepts and building blocks of computer networks. They encompass the knowledge of how devices and computers communicate and share resources across a network. This foundational knowledge forms the basis for understanding more complex networking topics and configurations.</w:t>
      </w:r>
    </w:p>
    <w:p w14:paraId="503716B7" w14:textId="77777777" w:rsidR="00220EA8" w:rsidRPr="00F10589" w:rsidRDefault="00220EA8" w:rsidP="00220EA8">
      <w:pPr>
        <w:spacing w:before="240" w:after="240"/>
        <w:rPr>
          <w:rFonts w:ascii="Source Serif Pro" w:eastAsia="Times New Roman" w:hAnsi="Source Serif Pro" w:cs="Arial"/>
          <w:color w:val="1F1F1F"/>
          <w:lang w:val="en-IN" w:eastAsia="en-IN"/>
        </w:rPr>
      </w:pPr>
      <w:r w:rsidRPr="00F10589">
        <w:rPr>
          <w:rFonts w:ascii="Source Serif Pro" w:eastAsia="Times New Roman" w:hAnsi="Source Serif Pro" w:cs="Arial"/>
          <w:color w:val="1F1F1F"/>
          <w:lang w:val="en-IN" w:eastAsia="en-IN"/>
        </w:rPr>
        <w:t>Here are some key areas covered in network essentials:</w:t>
      </w:r>
    </w:p>
    <w:p w14:paraId="6C6F5DDE" w14:textId="77777777" w:rsidR="00220EA8" w:rsidRPr="00F10589" w:rsidRDefault="00220EA8" w:rsidP="00220EA8">
      <w:pPr>
        <w:numPr>
          <w:ilvl w:val="0"/>
          <w:numId w:val="297"/>
        </w:numPr>
        <w:spacing w:after="0"/>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Network Components:</w:t>
      </w:r>
      <w:r w:rsidRPr="00F10589">
        <w:rPr>
          <w:rFonts w:ascii="Source Serif Pro" w:eastAsia="Times New Roman" w:hAnsi="Source Serif Pro" w:cs="Arial"/>
          <w:color w:val="1F1F1F"/>
          <w:lang w:val="en-IN" w:eastAsia="en-IN"/>
        </w:rPr>
        <w:t xml:space="preserve"> This includes understanding various networking devices like routers, switches, firewalls, and their functionalities within a network.</w:t>
      </w:r>
    </w:p>
    <w:p w14:paraId="0771035D" w14:textId="77777777" w:rsidR="00220EA8" w:rsidRPr="00F10589" w:rsidRDefault="00220EA8" w:rsidP="00220EA8">
      <w:pPr>
        <w:numPr>
          <w:ilvl w:val="0"/>
          <w:numId w:val="297"/>
        </w:numPr>
        <w:spacing w:after="0"/>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Network Protocols:</w:t>
      </w:r>
      <w:r w:rsidRPr="00F10589">
        <w:rPr>
          <w:rFonts w:ascii="Source Serif Pro" w:eastAsia="Times New Roman" w:hAnsi="Source Serif Pro" w:cs="Arial"/>
          <w:color w:val="1F1F1F"/>
          <w:lang w:val="en-IN" w:eastAsia="en-IN"/>
        </w:rPr>
        <w:t xml:space="preserve"> Learning about communication protocols like TCP/IP, which define how data is formatted, transmitted, and received across networks.</w:t>
      </w:r>
    </w:p>
    <w:p w14:paraId="159AC80D" w14:textId="77777777" w:rsidR="00220EA8" w:rsidRPr="00F10589" w:rsidRDefault="00220EA8" w:rsidP="00220EA8">
      <w:pPr>
        <w:numPr>
          <w:ilvl w:val="0"/>
          <w:numId w:val="297"/>
        </w:numPr>
        <w:spacing w:after="0"/>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Network Topologies:</w:t>
      </w:r>
      <w:r w:rsidRPr="00F10589">
        <w:rPr>
          <w:rFonts w:ascii="Source Serif Pro" w:eastAsia="Times New Roman" w:hAnsi="Source Serif Pro" w:cs="Arial"/>
          <w:color w:val="1F1F1F"/>
          <w:lang w:val="en-IN" w:eastAsia="en-IN"/>
        </w:rPr>
        <w:t xml:space="preserve"> Grasping different network layouts (e.g., bus, star, mesh) and their strengths and weaknesses.</w:t>
      </w:r>
    </w:p>
    <w:p w14:paraId="6DF95637" w14:textId="77777777" w:rsidR="00220EA8" w:rsidRPr="00F10589" w:rsidRDefault="00220EA8" w:rsidP="00220EA8">
      <w:pPr>
        <w:numPr>
          <w:ilvl w:val="0"/>
          <w:numId w:val="297"/>
        </w:numPr>
        <w:spacing w:after="0"/>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Network Security Basics:</w:t>
      </w:r>
      <w:r w:rsidRPr="00F10589">
        <w:rPr>
          <w:rFonts w:ascii="Source Serif Pro" w:eastAsia="Times New Roman" w:hAnsi="Source Serif Pro" w:cs="Arial"/>
          <w:color w:val="1F1F1F"/>
          <w:lang w:val="en-IN" w:eastAsia="en-IN"/>
        </w:rPr>
        <w:t xml:space="preserve"> Understanding fundamental security concepts like firewalls, access control, and encryption to protect network resources.</w:t>
      </w:r>
    </w:p>
    <w:p w14:paraId="116D5E5D" w14:textId="77777777" w:rsidR="00220EA8" w:rsidRPr="00F10589" w:rsidRDefault="00220EA8" w:rsidP="00220EA8">
      <w:pPr>
        <w:numPr>
          <w:ilvl w:val="0"/>
          <w:numId w:val="297"/>
        </w:numPr>
        <w:spacing w:after="0"/>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IP Addressing:</w:t>
      </w:r>
      <w:r w:rsidRPr="00F10589">
        <w:rPr>
          <w:rFonts w:ascii="Source Serif Pro" w:eastAsia="Times New Roman" w:hAnsi="Source Serif Pro" w:cs="Arial"/>
          <w:color w:val="1F1F1F"/>
          <w:lang w:val="en-IN" w:eastAsia="en-IN"/>
        </w:rPr>
        <w:t xml:space="preserve"> Learning about IP addresses (v4 and v6) and their role in uniquely identifying devices on a network.</w:t>
      </w:r>
    </w:p>
    <w:p w14:paraId="63AF70AB" w14:textId="54720052" w:rsidR="00220EA8" w:rsidRPr="00F10589" w:rsidRDefault="00220EA8" w:rsidP="00220EA8">
      <w:pPr>
        <w:numPr>
          <w:ilvl w:val="0"/>
          <w:numId w:val="297"/>
        </w:numPr>
        <w:spacing w:after="0"/>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Subnet Masking:</w:t>
      </w:r>
      <w:r w:rsidRPr="00F10589">
        <w:rPr>
          <w:rFonts w:ascii="Source Serif Pro" w:eastAsia="Times New Roman" w:hAnsi="Source Serif Pro" w:cs="Arial"/>
          <w:color w:val="1F1F1F"/>
          <w:lang w:val="en-IN" w:eastAsia="en-IN"/>
        </w:rPr>
        <w:t xml:space="preserve"> Understanding subnet masks used to divide networks into smaller logical segments for better organization and security.</w:t>
      </w:r>
    </w:p>
    <w:p w14:paraId="4A10E5F1" w14:textId="77777777" w:rsidR="009553F4" w:rsidRPr="00F10589" w:rsidRDefault="009553F4" w:rsidP="00220EA8">
      <w:pPr>
        <w:pStyle w:val="Heading1"/>
        <w:rPr>
          <w:rFonts w:ascii="Source Serif Pro" w:hAnsi="Source Serif Pro"/>
        </w:rPr>
      </w:pPr>
      <w:bookmarkStart w:id="1" w:name="network-protocols"/>
      <w:r w:rsidRPr="00F10589">
        <w:rPr>
          <w:rFonts w:ascii="Source Serif Pro" w:hAnsi="Source Serif Pro"/>
        </w:rPr>
        <w:t>Network Protocols</w:t>
      </w:r>
    </w:p>
    <w:p w14:paraId="05521B0E" w14:textId="77777777" w:rsidR="009553F4" w:rsidRPr="00F10589" w:rsidRDefault="009553F4" w:rsidP="009553F4">
      <w:pPr>
        <w:pStyle w:val="FirstParagraph"/>
        <w:rPr>
          <w:rFonts w:ascii="Source Serif Pro" w:hAnsi="Source Serif Pro"/>
        </w:rPr>
      </w:pPr>
      <w:r w:rsidRPr="00F10589">
        <w:rPr>
          <w:rFonts w:ascii="Source Serif Pro" w:hAnsi="Source Serif Pro"/>
        </w:rPr>
        <w:t>The network protocols are like the traffic laws of computer networks. They define how devices communicate, ensuring orderly and efficient data exchange.</w:t>
      </w:r>
    </w:p>
    <w:p w14:paraId="39E4AD05" w14:textId="77777777" w:rsidR="009553F4" w:rsidRPr="00F10589" w:rsidRDefault="009553F4" w:rsidP="009553F4">
      <w:pPr>
        <w:pStyle w:val="BodyText"/>
        <w:rPr>
          <w:rFonts w:ascii="Source Serif Pro" w:hAnsi="Source Serif Pro"/>
        </w:rPr>
      </w:pPr>
      <w:r w:rsidRPr="00F10589">
        <w:rPr>
          <w:rFonts w:ascii="Source Serif Pro" w:hAnsi="Source Serif Pro"/>
          <w:noProof/>
        </w:rPr>
        <w:lastRenderedPageBreak/>
        <w:drawing>
          <wp:inline distT="0" distB="0" distL="0" distR="0" wp14:anchorId="7D24BF93" wp14:editId="05D66058">
            <wp:extent cx="5334000" cy="4882765"/>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https://blogger.googleusercontent.com/img/a/AVvXsEg5ABf2KRSzLWe0BHDPqlC0M2pX7oFQ1V6aNVkthoTOzd0iZ63wc9mZBwcQGUE6nLpceK5yaFrro4PxEgAskVvgAXMmjiYpsyw07ySuaij8_Uw_e-Dy7F5sP322GmV3_7Q2z1j66mZYWIqvJc2nPTmllvWLdMYwywk6hoQtR6w7BK7RQH1kp51nThzYD3f9"/>
                    <pic:cNvPicPr>
                      <a:picLocks noChangeAspect="1" noChangeArrowheads="1"/>
                    </pic:cNvPicPr>
                  </pic:nvPicPr>
                  <pic:blipFill>
                    <a:blip r:embed="rId10"/>
                    <a:stretch>
                      <a:fillRect/>
                    </a:stretch>
                  </pic:blipFill>
                  <pic:spPr bwMode="auto">
                    <a:xfrm>
                      <a:off x="0" y="0"/>
                      <a:ext cx="5334000" cy="4882765"/>
                    </a:xfrm>
                    <a:prstGeom prst="rect">
                      <a:avLst/>
                    </a:prstGeom>
                    <a:noFill/>
                    <a:ln w="9525">
                      <a:noFill/>
                      <a:headEnd/>
                      <a:tailEnd/>
                    </a:ln>
                  </pic:spPr>
                </pic:pic>
              </a:graphicData>
            </a:graphic>
          </wp:inline>
        </w:drawing>
      </w:r>
    </w:p>
    <w:p w14:paraId="14CE76DB" w14:textId="77777777" w:rsidR="009553F4" w:rsidRPr="00F10589" w:rsidRDefault="009553F4" w:rsidP="009553F4">
      <w:pPr>
        <w:pStyle w:val="BodyText"/>
        <w:rPr>
          <w:rFonts w:ascii="Source Serif Pro" w:hAnsi="Source Serif Pro"/>
        </w:rPr>
      </w:pPr>
      <w:r w:rsidRPr="00F10589">
        <w:rPr>
          <w:rFonts w:ascii="Source Serif Pro" w:hAnsi="Source Serif Pro"/>
        </w:rPr>
        <w:t>Here’s a focused look at two key layers and their primary protocols:</w:t>
      </w:r>
    </w:p>
    <w:p w14:paraId="4FB26176" w14:textId="77777777" w:rsidR="009553F4" w:rsidRPr="00F10589" w:rsidRDefault="009553F4" w:rsidP="009553F4">
      <w:pPr>
        <w:pStyle w:val="Compact"/>
        <w:numPr>
          <w:ilvl w:val="0"/>
          <w:numId w:val="154"/>
        </w:numPr>
        <w:rPr>
          <w:rFonts w:ascii="Source Serif Pro" w:hAnsi="Source Serif Pro"/>
        </w:rPr>
      </w:pPr>
      <w:r w:rsidRPr="00F10589">
        <w:rPr>
          <w:rFonts w:ascii="Source Serif Pro" w:hAnsi="Source Serif Pro"/>
          <w:b/>
          <w:bCs/>
        </w:rPr>
        <w:t>Application Layer (Layer 7):</w:t>
      </w:r>
      <w:r w:rsidRPr="00F10589">
        <w:rPr>
          <w:rFonts w:ascii="Source Serif Pro" w:hAnsi="Source Serif Pro"/>
        </w:rPr>
        <w:t> Manages specific application tasks and data interactions.</w:t>
      </w:r>
    </w:p>
    <w:p w14:paraId="0951C4A9" w14:textId="77777777" w:rsidR="009553F4" w:rsidRPr="00F10589" w:rsidRDefault="009553F4" w:rsidP="009553F4">
      <w:pPr>
        <w:pStyle w:val="Compact"/>
        <w:numPr>
          <w:ilvl w:val="0"/>
          <w:numId w:val="154"/>
        </w:numPr>
        <w:rPr>
          <w:rFonts w:ascii="Source Serif Pro" w:hAnsi="Source Serif Pro"/>
        </w:rPr>
      </w:pPr>
      <w:r w:rsidRPr="00F10589">
        <w:rPr>
          <w:rFonts w:ascii="Source Serif Pro" w:hAnsi="Source Serif Pro"/>
          <w:b/>
          <w:bCs/>
        </w:rPr>
        <w:t>Transport Layer (Layer 4):</w:t>
      </w:r>
      <w:r w:rsidRPr="00F10589">
        <w:rPr>
          <w:rFonts w:ascii="Source Serif Pro" w:hAnsi="Source Serif Pro"/>
        </w:rPr>
        <w:t> Manages data delivery and reliability between applications.</w:t>
      </w:r>
    </w:p>
    <w:p w14:paraId="20F2443D" w14:textId="77777777" w:rsidR="009553F4" w:rsidRPr="00F10589" w:rsidRDefault="009553F4" w:rsidP="009553F4">
      <w:pPr>
        <w:pStyle w:val="Heading2"/>
        <w:rPr>
          <w:rFonts w:ascii="Source Serif Pro" w:hAnsi="Source Serif Pro"/>
        </w:rPr>
      </w:pPr>
      <w:bookmarkStart w:id="2" w:name="application-layer-layer-7"/>
      <w:bookmarkEnd w:id="1"/>
      <w:r w:rsidRPr="00F10589">
        <w:rPr>
          <w:rFonts w:ascii="Source Serif Pro" w:hAnsi="Source Serif Pro"/>
        </w:rPr>
        <w:t>Application Layer (Layer 7)</w:t>
      </w:r>
    </w:p>
    <w:p w14:paraId="09309E86" w14:textId="77777777" w:rsidR="009553F4" w:rsidRPr="00F10589" w:rsidRDefault="009553F4" w:rsidP="009553F4">
      <w:pPr>
        <w:pStyle w:val="Compact"/>
        <w:numPr>
          <w:ilvl w:val="0"/>
          <w:numId w:val="155"/>
        </w:numPr>
        <w:rPr>
          <w:rFonts w:ascii="Source Serif Pro" w:hAnsi="Source Serif Pro"/>
        </w:rPr>
      </w:pPr>
      <w:r w:rsidRPr="00F10589">
        <w:rPr>
          <w:rFonts w:ascii="Source Serif Pro" w:hAnsi="Source Serif Pro"/>
          <w:b/>
          <w:bCs/>
        </w:rPr>
        <w:t>HTTP:</w:t>
      </w:r>
      <w:r w:rsidRPr="00F10589">
        <w:rPr>
          <w:rFonts w:ascii="Source Serif Pro" w:hAnsi="Source Serif Pro"/>
        </w:rPr>
        <w:t> Web content transfer</w:t>
      </w:r>
    </w:p>
    <w:p w14:paraId="293E1D4C" w14:textId="77777777" w:rsidR="009553F4" w:rsidRPr="00F10589" w:rsidRDefault="009553F4" w:rsidP="009553F4">
      <w:pPr>
        <w:pStyle w:val="Compact"/>
        <w:numPr>
          <w:ilvl w:val="0"/>
          <w:numId w:val="155"/>
        </w:numPr>
        <w:rPr>
          <w:rFonts w:ascii="Source Serif Pro" w:hAnsi="Source Serif Pro"/>
        </w:rPr>
      </w:pPr>
      <w:r w:rsidRPr="00F10589">
        <w:rPr>
          <w:rFonts w:ascii="Source Serif Pro" w:hAnsi="Source Serif Pro"/>
          <w:b/>
          <w:bCs/>
        </w:rPr>
        <w:t>HTTPS:</w:t>
      </w:r>
      <w:r w:rsidRPr="00F10589">
        <w:rPr>
          <w:rFonts w:ascii="Source Serif Pro" w:hAnsi="Source Serif Pro"/>
        </w:rPr>
        <w:t> Secure HTTP with encryption</w:t>
      </w:r>
    </w:p>
    <w:p w14:paraId="4EF6C34D" w14:textId="77777777" w:rsidR="009553F4" w:rsidRPr="00F10589" w:rsidRDefault="009553F4" w:rsidP="009553F4">
      <w:pPr>
        <w:pStyle w:val="Compact"/>
        <w:numPr>
          <w:ilvl w:val="0"/>
          <w:numId w:val="155"/>
        </w:numPr>
        <w:rPr>
          <w:rFonts w:ascii="Source Serif Pro" w:hAnsi="Source Serif Pro"/>
        </w:rPr>
      </w:pPr>
      <w:r w:rsidRPr="00F10589">
        <w:rPr>
          <w:rFonts w:ascii="Source Serif Pro" w:hAnsi="Source Serif Pro"/>
          <w:b/>
          <w:bCs/>
        </w:rPr>
        <w:t>FTP:</w:t>
      </w:r>
      <w:r w:rsidRPr="00F10589">
        <w:rPr>
          <w:rFonts w:ascii="Source Serif Pro" w:hAnsi="Source Serif Pro"/>
        </w:rPr>
        <w:t> File transfers</w:t>
      </w:r>
    </w:p>
    <w:p w14:paraId="6BAF40E1" w14:textId="77777777" w:rsidR="009553F4" w:rsidRPr="00F10589" w:rsidRDefault="009553F4" w:rsidP="009553F4">
      <w:pPr>
        <w:pStyle w:val="Compact"/>
        <w:numPr>
          <w:ilvl w:val="0"/>
          <w:numId w:val="155"/>
        </w:numPr>
        <w:rPr>
          <w:rFonts w:ascii="Source Serif Pro" w:hAnsi="Source Serif Pro"/>
        </w:rPr>
      </w:pPr>
      <w:r w:rsidRPr="00F10589">
        <w:rPr>
          <w:rFonts w:ascii="Source Serif Pro" w:hAnsi="Source Serif Pro"/>
          <w:b/>
          <w:bCs/>
        </w:rPr>
        <w:t>SMTP:</w:t>
      </w:r>
      <w:r w:rsidRPr="00F10589">
        <w:rPr>
          <w:rFonts w:ascii="Source Serif Pro" w:hAnsi="Source Serif Pro"/>
        </w:rPr>
        <w:t> Email</w:t>
      </w:r>
    </w:p>
    <w:p w14:paraId="3D58E4C2" w14:textId="77777777" w:rsidR="009553F4" w:rsidRPr="00F10589" w:rsidRDefault="009553F4" w:rsidP="009553F4">
      <w:pPr>
        <w:pStyle w:val="Compact"/>
        <w:numPr>
          <w:ilvl w:val="0"/>
          <w:numId w:val="155"/>
        </w:numPr>
        <w:rPr>
          <w:rFonts w:ascii="Source Serif Pro" w:hAnsi="Source Serif Pro"/>
        </w:rPr>
      </w:pPr>
      <w:r w:rsidRPr="00F10589">
        <w:rPr>
          <w:rFonts w:ascii="Source Serif Pro" w:hAnsi="Source Serif Pro"/>
          <w:b/>
          <w:bCs/>
        </w:rPr>
        <w:t>DNS:</w:t>
      </w:r>
      <w:r w:rsidRPr="00F10589">
        <w:rPr>
          <w:rFonts w:ascii="Source Serif Pro" w:hAnsi="Source Serif Pro"/>
        </w:rPr>
        <w:t> Domain name resolution</w:t>
      </w:r>
    </w:p>
    <w:p w14:paraId="164CCB68" w14:textId="77777777" w:rsidR="009553F4" w:rsidRPr="00F10589" w:rsidRDefault="009553F4" w:rsidP="009553F4">
      <w:pPr>
        <w:pStyle w:val="Compact"/>
        <w:numPr>
          <w:ilvl w:val="0"/>
          <w:numId w:val="155"/>
        </w:numPr>
        <w:rPr>
          <w:rFonts w:ascii="Source Serif Pro" w:hAnsi="Source Serif Pro"/>
        </w:rPr>
      </w:pPr>
      <w:proofErr w:type="spellStart"/>
      <w:r w:rsidRPr="00F10589">
        <w:rPr>
          <w:rFonts w:ascii="Source Serif Pro" w:hAnsi="Source Serif Pro"/>
          <w:b/>
          <w:bCs/>
        </w:rPr>
        <w:t>WebSockets</w:t>
      </w:r>
      <w:proofErr w:type="spellEnd"/>
      <w:r w:rsidRPr="00F10589">
        <w:rPr>
          <w:rFonts w:ascii="Source Serif Pro" w:hAnsi="Source Serif Pro"/>
          <w:b/>
          <w:bCs/>
        </w:rPr>
        <w:t>:</w:t>
      </w:r>
      <w:r w:rsidRPr="00F10589">
        <w:rPr>
          <w:rFonts w:ascii="Source Serif Pro" w:hAnsi="Source Serif Pro"/>
        </w:rPr>
        <w:t> Full-duplex, real-time communication between web browsers and servers</w:t>
      </w:r>
    </w:p>
    <w:p w14:paraId="1B2421F6" w14:textId="77777777" w:rsidR="009553F4" w:rsidRPr="00F10589" w:rsidRDefault="009553F4" w:rsidP="009553F4">
      <w:pPr>
        <w:pStyle w:val="Compact"/>
        <w:numPr>
          <w:ilvl w:val="0"/>
          <w:numId w:val="155"/>
        </w:numPr>
        <w:rPr>
          <w:rFonts w:ascii="Source Serif Pro" w:hAnsi="Source Serif Pro"/>
        </w:rPr>
      </w:pPr>
      <w:r w:rsidRPr="00F10589">
        <w:rPr>
          <w:rFonts w:ascii="Source Serif Pro" w:hAnsi="Source Serif Pro"/>
          <w:b/>
          <w:bCs/>
        </w:rPr>
        <w:t>WebRTC:</w:t>
      </w:r>
      <w:r w:rsidRPr="00F10589">
        <w:rPr>
          <w:rFonts w:ascii="Source Serif Pro" w:hAnsi="Source Serif Pro"/>
        </w:rPr>
        <w:t> Peer-to-peer audio/video communication and data exchange</w:t>
      </w:r>
    </w:p>
    <w:p w14:paraId="5437914A" w14:textId="77777777" w:rsidR="009553F4" w:rsidRPr="00F10589" w:rsidRDefault="009553F4" w:rsidP="009553F4">
      <w:pPr>
        <w:pStyle w:val="Heading2"/>
        <w:rPr>
          <w:rFonts w:ascii="Source Serif Pro" w:hAnsi="Source Serif Pro"/>
        </w:rPr>
      </w:pPr>
      <w:bookmarkStart w:id="3" w:name="transport-layer-layer-4"/>
      <w:bookmarkEnd w:id="2"/>
      <w:r w:rsidRPr="00F10589">
        <w:rPr>
          <w:rFonts w:ascii="Source Serif Pro" w:hAnsi="Source Serif Pro"/>
        </w:rPr>
        <w:lastRenderedPageBreak/>
        <w:t>Transport Layer (Layer 4)</w:t>
      </w:r>
    </w:p>
    <w:p w14:paraId="72CDA330" w14:textId="77777777" w:rsidR="009553F4" w:rsidRPr="00F10589" w:rsidRDefault="009553F4" w:rsidP="00AE2F2D">
      <w:pPr>
        <w:pStyle w:val="ListParagraph"/>
        <w:numPr>
          <w:ilvl w:val="0"/>
          <w:numId w:val="303"/>
        </w:numPr>
        <w:rPr>
          <w:rFonts w:ascii="Source Serif Pro" w:hAnsi="Source Serif Pro"/>
        </w:rPr>
      </w:pPr>
      <w:r w:rsidRPr="00F10589">
        <w:rPr>
          <w:rFonts w:ascii="Source Serif Pro" w:hAnsi="Source Serif Pro"/>
          <w:b/>
          <w:bCs/>
        </w:rPr>
        <w:t>TCP:</w:t>
      </w:r>
      <w:r w:rsidRPr="00F10589">
        <w:rPr>
          <w:rFonts w:ascii="Source Serif Pro" w:hAnsi="Source Serif Pro"/>
        </w:rPr>
        <w:t> Reliable, connection-oriented delivery (like sending a tracked package)</w:t>
      </w:r>
    </w:p>
    <w:p w14:paraId="55FA6A70" w14:textId="77777777" w:rsidR="009553F4" w:rsidRPr="00F10589" w:rsidRDefault="009553F4" w:rsidP="00AE2F2D">
      <w:pPr>
        <w:pStyle w:val="ListParagraph"/>
        <w:ind w:left="960"/>
        <w:rPr>
          <w:rFonts w:ascii="Source Serif Pro" w:hAnsi="Source Serif Pro"/>
        </w:rPr>
      </w:pPr>
      <w:r w:rsidRPr="00F10589">
        <w:rPr>
          <w:rFonts w:ascii="Source Serif Pro" w:hAnsi="Source Serif Pro"/>
        </w:rPr>
        <w:t xml:space="preserve">Used by HTTP, HTTPS, </w:t>
      </w:r>
      <w:proofErr w:type="spellStart"/>
      <w:r w:rsidRPr="00F10589">
        <w:rPr>
          <w:rFonts w:ascii="Source Serif Pro" w:hAnsi="Source Serif Pro"/>
        </w:rPr>
        <w:t>WebSockets</w:t>
      </w:r>
      <w:proofErr w:type="spellEnd"/>
      <w:r w:rsidRPr="00F10589">
        <w:rPr>
          <w:rFonts w:ascii="Source Serif Pro" w:hAnsi="Source Serif Pro"/>
        </w:rPr>
        <w:t>, WebRTC, and many others for guaranteed delivery.</w:t>
      </w:r>
    </w:p>
    <w:p w14:paraId="02D22A3A" w14:textId="77777777" w:rsidR="009553F4" w:rsidRPr="00F10589" w:rsidRDefault="009553F4" w:rsidP="00AE2F2D">
      <w:pPr>
        <w:pStyle w:val="ListParagraph"/>
        <w:numPr>
          <w:ilvl w:val="0"/>
          <w:numId w:val="303"/>
        </w:numPr>
        <w:rPr>
          <w:rFonts w:ascii="Source Serif Pro" w:hAnsi="Source Serif Pro"/>
        </w:rPr>
      </w:pPr>
      <w:r w:rsidRPr="00F10589">
        <w:rPr>
          <w:rFonts w:ascii="Source Serif Pro" w:hAnsi="Source Serif Pro"/>
          <w:b/>
          <w:bCs/>
        </w:rPr>
        <w:t>UDP:</w:t>
      </w:r>
      <w:r w:rsidRPr="00F10589">
        <w:rPr>
          <w:rFonts w:ascii="Source Serif Pro" w:hAnsi="Source Serif Pro"/>
        </w:rPr>
        <w:t> Unreliable, connectionless, faster but lossy (like sending a postcard)</w:t>
      </w:r>
    </w:p>
    <w:p w14:paraId="53AA96E3" w14:textId="77777777" w:rsidR="009553F4" w:rsidRPr="00F10589" w:rsidRDefault="009553F4" w:rsidP="00AE2F2D">
      <w:pPr>
        <w:pStyle w:val="ListParagraph"/>
        <w:ind w:left="960"/>
        <w:rPr>
          <w:rFonts w:ascii="Source Serif Pro" w:hAnsi="Source Serif Pro"/>
        </w:rPr>
      </w:pPr>
      <w:r w:rsidRPr="00F10589">
        <w:rPr>
          <w:rFonts w:ascii="Source Serif Pro" w:hAnsi="Source Serif Pro"/>
        </w:rPr>
        <w:t>Used for real-time applications (streaming, gaming) where some loss is acceptable.</w:t>
      </w:r>
    </w:p>
    <w:p w14:paraId="526B5590" w14:textId="77777777" w:rsidR="009553F4" w:rsidRPr="00F10589" w:rsidRDefault="009553F4" w:rsidP="009553F4">
      <w:pPr>
        <w:pStyle w:val="FirstParagraph"/>
        <w:rPr>
          <w:rFonts w:ascii="Source Serif Pro" w:hAnsi="Source Serif Pro"/>
        </w:rPr>
      </w:pPr>
      <w:r w:rsidRPr="00F10589">
        <w:rPr>
          <w:rFonts w:ascii="Source Serif Pro" w:hAnsi="Source Serif Pro"/>
          <w:b/>
          <w:bCs/>
        </w:rPr>
        <w:t>Key Considerations for System Design:</w:t>
      </w:r>
    </w:p>
    <w:p w14:paraId="7ABE50A6" w14:textId="77777777" w:rsidR="009553F4" w:rsidRPr="00F10589" w:rsidRDefault="009553F4" w:rsidP="009553F4">
      <w:pPr>
        <w:pStyle w:val="Compact"/>
        <w:numPr>
          <w:ilvl w:val="0"/>
          <w:numId w:val="157"/>
        </w:numPr>
        <w:rPr>
          <w:rFonts w:ascii="Source Serif Pro" w:hAnsi="Source Serif Pro"/>
        </w:rPr>
      </w:pPr>
      <w:r w:rsidRPr="00F10589">
        <w:rPr>
          <w:rFonts w:ascii="Source Serif Pro" w:hAnsi="Source Serif Pro"/>
          <w:b/>
          <w:bCs/>
        </w:rPr>
        <w:t>Application Needs:</w:t>
      </w:r>
      <w:r w:rsidRPr="00F10589">
        <w:rPr>
          <w:rFonts w:ascii="Source Serif Pro" w:hAnsi="Source Serif Pro"/>
        </w:rPr>
        <w:t xml:space="preserve"> Match protocols to specific requirements (e.g., </w:t>
      </w:r>
      <w:proofErr w:type="spellStart"/>
      <w:r w:rsidRPr="00F10589">
        <w:rPr>
          <w:rFonts w:ascii="Source Serif Pro" w:hAnsi="Source Serif Pro"/>
        </w:rPr>
        <w:t>WebSockets</w:t>
      </w:r>
      <w:proofErr w:type="spellEnd"/>
      <w:r w:rsidRPr="00F10589">
        <w:rPr>
          <w:rFonts w:ascii="Source Serif Pro" w:hAnsi="Source Serif Pro"/>
        </w:rPr>
        <w:t xml:space="preserve"> for chat, WebRTC for video calls, TCP for file transfers, UDP for real-time gaming).</w:t>
      </w:r>
    </w:p>
    <w:p w14:paraId="7228DA40" w14:textId="77777777" w:rsidR="009553F4" w:rsidRPr="00F10589" w:rsidRDefault="009553F4" w:rsidP="009553F4">
      <w:pPr>
        <w:pStyle w:val="Compact"/>
        <w:numPr>
          <w:ilvl w:val="0"/>
          <w:numId w:val="157"/>
        </w:numPr>
        <w:rPr>
          <w:rFonts w:ascii="Source Serif Pro" w:hAnsi="Source Serif Pro"/>
        </w:rPr>
      </w:pPr>
      <w:r w:rsidRPr="00F10589">
        <w:rPr>
          <w:rFonts w:ascii="Source Serif Pro" w:hAnsi="Source Serif Pro"/>
          <w:b/>
          <w:bCs/>
        </w:rPr>
        <w:t>Network Conditions:</w:t>
      </w:r>
      <w:r w:rsidRPr="00F10589">
        <w:rPr>
          <w:rFonts w:ascii="Source Serif Pro" w:hAnsi="Source Serif Pro"/>
        </w:rPr>
        <w:t> Consider bandwidth, latency, and reliability.</w:t>
      </w:r>
    </w:p>
    <w:p w14:paraId="2449C376" w14:textId="77777777" w:rsidR="009553F4" w:rsidRPr="00F10589" w:rsidRDefault="009553F4" w:rsidP="009553F4">
      <w:pPr>
        <w:pStyle w:val="Compact"/>
        <w:numPr>
          <w:ilvl w:val="0"/>
          <w:numId w:val="157"/>
        </w:numPr>
        <w:rPr>
          <w:rFonts w:ascii="Source Serif Pro" w:hAnsi="Source Serif Pro"/>
        </w:rPr>
      </w:pPr>
      <w:r w:rsidRPr="00F10589">
        <w:rPr>
          <w:rFonts w:ascii="Source Serif Pro" w:hAnsi="Source Serif Pro"/>
          <w:b/>
          <w:bCs/>
        </w:rPr>
        <w:t>Security:</w:t>
      </w:r>
      <w:r w:rsidRPr="00F10589">
        <w:rPr>
          <w:rFonts w:ascii="Source Serif Pro" w:hAnsi="Source Serif Pro"/>
        </w:rPr>
        <w:t> Implement appropriate measures based on protocol vulnerabilities.</w:t>
      </w:r>
    </w:p>
    <w:p w14:paraId="3CDC433C" w14:textId="77777777" w:rsidR="009553F4" w:rsidRPr="00F10589" w:rsidRDefault="009553F4" w:rsidP="009553F4">
      <w:pPr>
        <w:pStyle w:val="Compact"/>
        <w:numPr>
          <w:ilvl w:val="0"/>
          <w:numId w:val="157"/>
        </w:numPr>
        <w:rPr>
          <w:rFonts w:ascii="Source Serif Pro" w:hAnsi="Source Serif Pro"/>
        </w:rPr>
      </w:pPr>
      <w:r w:rsidRPr="00F10589">
        <w:rPr>
          <w:rFonts w:ascii="Source Serif Pro" w:hAnsi="Source Serif Pro"/>
          <w:b/>
          <w:bCs/>
        </w:rPr>
        <w:t>Interoperability:</w:t>
      </w:r>
      <w:r w:rsidRPr="00F10589">
        <w:rPr>
          <w:rFonts w:ascii="Source Serif Pro" w:hAnsi="Source Serif Pro"/>
        </w:rPr>
        <w:t> Ensure compatibility between devices and systems.</w:t>
      </w:r>
    </w:p>
    <w:p w14:paraId="690C2591" w14:textId="77777777" w:rsidR="009553F4" w:rsidRPr="00F10589" w:rsidRDefault="009553F4" w:rsidP="009553F4">
      <w:pPr>
        <w:pStyle w:val="Compact"/>
        <w:numPr>
          <w:ilvl w:val="0"/>
          <w:numId w:val="157"/>
        </w:numPr>
        <w:rPr>
          <w:rFonts w:ascii="Source Serif Pro" w:hAnsi="Source Serif Pro"/>
        </w:rPr>
      </w:pPr>
      <w:r w:rsidRPr="00F10589">
        <w:rPr>
          <w:rFonts w:ascii="Source Serif Pro" w:hAnsi="Source Serif Pro"/>
          <w:b/>
          <w:bCs/>
        </w:rPr>
        <w:t>Reliability vs. Speed:</w:t>
      </w:r>
      <w:r w:rsidRPr="00F10589">
        <w:rPr>
          <w:rFonts w:ascii="Source Serif Pro" w:hAnsi="Source Serif Pro"/>
        </w:rPr>
        <w:t> TCP for critical data, UDP for real-time applications where some loss is acceptable.</w:t>
      </w:r>
    </w:p>
    <w:p w14:paraId="120A248A" w14:textId="77777777" w:rsidR="009553F4" w:rsidRPr="00F10589" w:rsidRDefault="009553F4" w:rsidP="009553F4">
      <w:pPr>
        <w:pStyle w:val="Compact"/>
        <w:numPr>
          <w:ilvl w:val="0"/>
          <w:numId w:val="157"/>
        </w:numPr>
        <w:rPr>
          <w:rFonts w:ascii="Source Serif Pro" w:hAnsi="Source Serif Pro"/>
        </w:rPr>
      </w:pPr>
      <w:r w:rsidRPr="00F10589">
        <w:rPr>
          <w:rFonts w:ascii="Source Serif Pro" w:hAnsi="Source Serif Pro"/>
          <w:b/>
          <w:bCs/>
        </w:rPr>
        <w:t>Latency:</w:t>
      </w:r>
      <w:r w:rsidRPr="00F10589">
        <w:rPr>
          <w:rFonts w:ascii="Source Serif Pro" w:hAnsi="Source Serif Pro"/>
        </w:rPr>
        <w:t xml:space="preserve"> WebRTC often offers lower latency than </w:t>
      </w:r>
      <w:proofErr w:type="spellStart"/>
      <w:r w:rsidRPr="00F10589">
        <w:rPr>
          <w:rFonts w:ascii="Source Serif Pro" w:hAnsi="Source Serif Pro"/>
        </w:rPr>
        <w:t>WebSockets</w:t>
      </w:r>
      <w:proofErr w:type="spellEnd"/>
      <w:r w:rsidRPr="00F10589">
        <w:rPr>
          <w:rFonts w:ascii="Source Serif Pro" w:hAnsi="Source Serif Pro"/>
        </w:rPr>
        <w:t>.</w:t>
      </w:r>
    </w:p>
    <w:p w14:paraId="2A287516" w14:textId="77777777" w:rsidR="009553F4" w:rsidRPr="00F10589" w:rsidRDefault="009553F4" w:rsidP="009553F4">
      <w:pPr>
        <w:pStyle w:val="Compact"/>
        <w:numPr>
          <w:ilvl w:val="0"/>
          <w:numId w:val="157"/>
        </w:numPr>
        <w:rPr>
          <w:rFonts w:ascii="Source Serif Pro" w:hAnsi="Source Serif Pro"/>
        </w:rPr>
      </w:pPr>
      <w:r w:rsidRPr="00F10589">
        <w:rPr>
          <w:rFonts w:ascii="Source Serif Pro" w:hAnsi="Source Serif Pro"/>
          <w:b/>
          <w:bCs/>
        </w:rPr>
        <w:t>Scalability:</w:t>
      </w:r>
      <w:r w:rsidRPr="00F10589">
        <w:rPr>
          <w:rFonts w:ascii="Source Serif Pro" w:hAnsi="Source Serif Pro"/>
        </w:rPr>
        <w:t> </w:t>
      </w:r>
      <w:proofErr w:type="spellStart"/>
      <w:r w:rsidRPr="00F10589">
        <w:rPr>
          <w:rFonts w:ascii="Source Serif Pro" w:hAnsi="Source Serif Pro"/>
        </w:rPr>
        <w:t>WebSockets</w:t>
      </w:r>
      <w:proofErr w:type="spellEnd"/>
      <w:r w:rsidRPr="00F10589">
        <w:rPr>
          <w:rFonts w:ascii="Source Serif Pro" w:hAnsi="Source Serif Pro"/>
        </w:rPr>
        <w:t xml:space="preserve"> excel in scalability for server-client communication.</w:t>
      </w:r>
    </w:p>
    <w:p w14:paraId="6D20943F" w14:textId="77777777" w:rsidR="009553F4" w:rsidRPr="00F10589" w:rsidRDefault="009553F4" w:rsidP="009553F4">
      <w:pPr>
        <w:pStyle w:val="Compact"/>
        <w:rPr>
          <w:rFonts w:ascii="Source Serif Pro" w:hAnsi="Source Serif Pro"/>
        </w:rPr>
      </w:pPr>
    </w:p>
    <w:p w14:paraId="15E42B20" w14:textId="77777777" w:rsidR="009553F4" w:rsidRPr="00F10589" w:rsidRDefault="009553F4" w:rsidP="009553F4">
      <w:pPr>
        <w:pStyle w:val="Compact"/>
        <w:rPr>
          <w:rFonts w:ascii="Source Serif Pro" w:hAnsi="Source Serif Pro"/>
        </w:rPr>
      </w:pPr>
    </w:p>
    <w:p w14:paraId="066014DE" w14:textId="4F21B633" w:rsidR="00881A73" w:rsidRPr="00F10589" w:rsidRDefault="00177309" w:rsidP="009553F4">
      <w:pPr>
        <w:pStyle w:val="Compact"/>
        <w:rPr>
          <w:rFonts w:ascii="Source Serif Pro" w:hAnsi="Source Serif Pro"/>
        </w:rPr>
      </w:pPr>
      <w:r w:rsidRPr="00F10589">
        <w:rPr>
          <w:rFonts w:ascii="Source Serif Pro" w:hAnsi="Source Serif Pro"/>
        </w:rPr>
        <w:lastRenderedPageBreak/>
        <w:fldChar w:fldCharType="begin"/>
      </w:r>
      <w:r w:rsidRPr="00F10589">
        <w:rPr>
          <w:rFonts w:ascii="Source Serif Pro" w:hAnsi="Source Serif Pro"/>
        </w:rPr>
        <w:instrText xml:space="preserve"> INCLUDEPICTURE "https://substackcdn.com/image/fetch/w_1456,c_limit,f_auto,q_auto:good,fl_lossy/https%3A%2F%2Fsubstack-post-media.s3.amazonaws.com%2Fpublic%2Fimages%2F6f9e43fa-84d5-4875-817c-c2e1af75d16e_1280x1664.gif" \* MERGEFORMATINET </w:instrText>
      </w:r>
      <w:r w:rsidRPr="00F10589">
        <w:rPr>
          <w:rFonts w:ascii="Source Serif Pro" w:hAnsi="Source Serif Pro"/>
        </w:rPr>
        <w:fldChar w:fldCharType="separate"/>
      </w:r>
      <w:r w:rsidR="00000000" w:rsidRPr="00F10589">
        <w:rPr>
          <w:rFonts w:ascii="Source Serif Pro" w:hAnsi="Source Serif Pro"/>
        </w:rPr>
        <w:pict w14:anchorId="6CA0B3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No alternative text description for this image" style="width:24pt;height:24pt"/>
        </w:pict>
      </w:r>
      <w:r w:rsidRPr="00F10589">
        <w:rPr>
          <w:rFonts w:ascii="Source Serif Pro" w:hAnsi="Source Serif Pro"/>
        </w:rPr>
        <w:fldChar w:fldCharType="end"/>
      </w:r>
      <w:r w:rsidRPr="00F10589">
        <w:rPr>
          <w:rFonts w:ascii="Source Serif Pro" w:hAnsi="Source Serif Pro"/>
          <w:noProof/>
        </w:rPr>
        <w:drawing>
          <wp:inline distT="0" distB="0" distL="0" distR="0" wp14:anchorId="50A09C9A" wp14:editId="0B3015CD">
            <wp:extent cx="5943600" cy="7726680"/>
            <wp:effectExtent l="0" t="0" r="0" b="0"/>
            <wp:docPr id="936022069" name="Picture 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No alternative text description for this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726680"/>
                    </a:xfrm>
                    <a:prstGeom prst="rect">
                      <a:avLst/>
                    </a:prstGeom>
                    <a:noFill/>
                    <a:ln>
                      <a:noFill/>
                    </a:ln>
                  </pic:spPr>
                </pic:pic>
              </a:graphicData>
            </a:graphic>
          </wp:inline>
        </w:drawing>
      </w:r>
    </w:p>
    <w:p w14:paraId="48ACA1F4" w14:textId="77777777" w:rsidR="00881A73" w:rsidRPr="00F10589" w:rsidRDefault="00881A73" w:rsidP="009553F4">
      <w:pPr>
        <w:pStyle w:val="Compact"/>
        <w:rPr>
          <w:rFonts w:ascii="Source Serif Pro" w:hAnsi="Source Serif Pro"/>
        </w:rPr>
      </w:pPr>
    </w:p>
    <w:p w14:paraId="6D573660" w14:textId="77777777" w:rsidR="009553F4" w:rsidRPr="00F10589" w:rsidRDefault="009553F4" w:rsidP="009553F4">
      <w:pPr>
        <w:pStyle w:val="Heading2"/>
        <w:rPr>
          <w:rFonts w:ascii="Source Serif Pro" w:hAnsi="Source Serif Pro"/>
        </w:rPr>
      </w:pPr>
      <w:r w:rsidRPr="00F10589">
        <w:rPr>
          <w:rFonts w:ascii="Source Serif Pro" w:hAnsi="Source Serif Pro"/>
        </w:rPr>
        <w:t>HTTP vs. HTTPS</w:t>
      </w:r>
    </w:p>
    <w:p w14:paraId="45CDF337" w14:textId="77777777" w:rsidR="009553F4" w:rsidRPr="00F10589" w:rsidRDefault="009553F4" w:rsidP="009553F4">
      <w:pPr>
        <w:pStyle w:val="BodyText"/>
        <w:rPr>
          <w:rFonts w:ascii="Source Serif Pro" w:hAnsi="Source Serif Pro"/>
        </w:rPr>
      </w:pPr>
    </w:p>
    <w:p w14:paraId="08F86604" w14:textId="77777777" w:rsidR="009553F4" w:rsidRPr="00F10589" w:rsidRDefault="009553F4" w:rsidP="009553F4">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HTTP (Hypertext Transfer Protocol) and HTTPS (Hypertext Transfer Protocol Secure) are both protocols used for transmitting data over the internet, primarily used for loading webpages. While they are similar in many ways, the key difference lies in the security aspect provided by HTTPS.</w:t>
      </w:r>
    </w:p>
    <w:p w14:paraId="3C6E638C" w14:textId="77777777" w:rsidR="009553F4" w:rsidRPr="00F10589" w:rsidRDefault="009553F4" w:rsidP="009553F4">
      <w:pPr>
        <w:spacing w:after="240" w:line="420" w:lineRule="atLeast"/>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Here's a comparison of HTTP and HTTPS:</w:t>
      </w:r>
    </w:p>
    <w:p w14:paraId="7641284E" w14:textId="77777777" w:rsidR="00881A73" w:rsidRPr="00F10589" w:rsidRDefault="00881A73" w:rsidP="009553F4">
      <w:pPr>
        <w:spacing w:after="240" w:line="420" w:lineRule="atLeast"/>
        <w:rPr>
          <w:rFonts w:ascii="Source Serif Pro" w:eastAsia="Times New Roman" w:hAnsi="Source Serif Pro" w:cs="Times New Roman"/>
          <w:spacing w:val="2"/>
          <w:lang w:val="en-IN" w:eastAsia="en-IN"/>
        </w:rPr>
      </w:pPr>
    </w:p>
    <w:p w14:paraId="6834BFF3" w14:textId="77777777" w:rsidR="00881A73" w:rsidRPr="00F10589" w:rsidRDefault="00881A73" w:rsidP="009553F4">
      <w:pPr>
        <w:spacing w:after="240" w:line="420" w:lineRule="atLeast"/>
        <w:rPr>
          <w:rFonts w:ascii="Source Serif Pro" w:eastAsia="Times New Roman" w:hAnsi="Source Serif Pro" w:cs="Times New Roman"/>
          <w:spacing w:val="2"/>
          <w:lang w:val="en-IN" w:eastAsia="en-IN"/>
        </w:rPr>
      </w:pP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2081"/>
        <w:gridCol w:w="3712"/>
        <w:gridCol w:w="4107"/>
      </w:tblGrid>
      <w:tr w:rsidR="009553F4" w:rsidRPr="00F10589" w14:paraId="7C030C6F"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71EDBF42" w14:textId="77777777" w:rsidR="009553F4" w:rsidRPr="00F10589"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F10589">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8CF392B" w14:textId="77777777" w:rsidR="009553F4" w:rsidRPr="00F10589"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F10589">
              <w:rPr>
                <w:rFonts w:ascii="Source Serif Pro" w:eastAsia="Times New Roman" w:hAnsi="Source Serif Pro" w:cs="Arial"/>
                <w:b/>
                <w:bCs/>
                <w:color w:val="1F1F1F"/>
                <w:sz w:val="21"/>
                <w:szCs w:val="21"/>
                <w:lang w:val="en-IN" w:eastAsia="en-IN"/>
              </w:rPr>
              <w:t>HTTP</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0D0F991" w14:textId="77777777" w:rsidR="009553F4" w:rsidRPr="00F10589"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F10589">
              <w:rPr>
                <w:rFonts w:ascii="Source Serif Pro" w:eastAsia="Times New Roman" w:hAnsi="Source Serif Pro" w:cs="Arial"/>
                <w:b/>
                <w:bCs/>
                <w:color w:val="1F1F1F"/>
                <w:sz w:val="21"/>
                <w:szCs w:val="21"/>
                <w:lang w:val="en-IN" w:eastAsia="en-IN"/>
              </w:rPr>
              <w:t>HTTPS</w:t>
            </w:r>
          </w:p>
        </w:tc>
      </w:tr>
      <w:tr w:rsidR="009553F4" w:rsidRPr="00F10589" w14:paraId="5AEA68B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C00F995"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Security</w:t>
            </w:r>
          </w:p>
        </w:tc>
        <w:tc>
          <w:tcPr>
            <w:tcW w:w="0" w:type="auto"/>
            <w:shd w:val="clear" w:color="auto" w:fill="EEECE1" w:themeFill="background2"/>
            <w:tcMar>
              <w:top w:w="240" w:type="dxa"/>
              <w:left w:w="240" w:type="dxa"/>
              <w:bottom w:w="240" w:type="dxa"/>
              <w:right w:w="240" w:type="dxa"/>
            </w:tcMar>
            <w:vAlign w:val="center"/>
            <w:hideMark/>
          </w:tcPr>
          <w:p w14:paraId="6C739B53"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No encryption, data sent in plain text</w:t>
            </w:r>
          </w:p>
        </w:tc>
        <w:tc>
          <w:tcPr>
            <w:tcW w:w="0" w:type="auto"/>
            <w:shd w:val="clear" w:color="auto" w:fill="EEECE1" w:themeFill="background2"/>
            <w:tcMar>
              <w:top w:w="240" w:type="dxa"/>
              <w:left w:w="240" w:type="dxa"/>
              <w:bottom w:w="240" w:type="dxa"/>
              <w:right w:w="240" w:type="dxa"/>
            </w:tcMar>
            <w:vAlign w:val="center"/>
            <w:hideMark/>
          </w:tcPr>
          <w:p w14:paraId="2A1AA2F5"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Encrypts data using TLS/SSL, securing information</w:t>
            </w:r>
          </w:p>
        </w:tc>
      </w:tr>
      <w:tr w:rsidR="009553F4" w:rsidRPr="00F10589" w14:paraId="781DC29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DC135C2"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Data Privacy</w:t>
            </w:r>
          </w:p>
        </w:tc>
        <w:tc>
          <w:tcPr>
            <w:tcW w:w="0" w:type="auto"/>
            <w:shd w:val="clear" w:color="auto" w:fill="EEECE1" w:themeFill="background2"/>
            <w:tcMar>
              <w:top w:w="240" w:type="dxa"/>
              <w:left w:w="240" w:type="dxa"/>
              <w:bottom w:w="240" w:type="dxa"/>
              <w:right w:w="240" w:type="dxa"/>
            </w:tcMar>
            <w:vAlign w:val="center"/>
            <w:hideMark/>
          </w:tcPr>
          <w:p w14:paraId="28385388"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Vulnerable to eavesdropping and tampering</w:t>
            </w:r>
          </w:p>
        </w:tc>
        <w:tc>
          <w:tcPr>
            <w:tcW w:w="0" w:type="auto"/>
            <w:shd w:val="clear" w:color="auto" w:fill="EEECE1" w:themeFill="background2"/>
            <w:tcMar>
              <w:top w:w="240" w:type="dxa"/>
              <w:left w:w="240" w:type="dxa"/>
              <w:bottom w:w="240" w:type="dxa"/>
              <w:right w:w="240" w:type="dxa"/>
            </w:tcMar>
            <w:vAlign w:val="center"/>
            <w:hideMark/>
          </w:tcPr>
          <w:p w14:paraId="13E94C38"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Protects data from unauthorized access</w:t>
            </w:r>
          </w:p>
        </w:tc>
      </w:tr>
      <w:tr w:rsidR="009553F4" w:rsidRPr="00F10589" w14:paraId="3F39C0BA"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8BE977C"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Confidentiality</w:t>
            </w:r>
          </w:p>
        </w:tc>
        <w:tc>
          <w:tcPr>
            <w:tcW w:w="0" w:type="auto"/>
            <w:shd w:val="clear" w:color="auto" w:fill="EEECE1" w:themeFill="background2"/>
            <w:tcMar>
              <w:top w:w="240" w:type="dxa"/>
              <w:left w:w="240" w:type="dxa"/>
              <w:bottom w:w="240" w:type="dxa"/>
              <w:right w:w="240" w:type="dxa"/>
            </w:tcMar>
            <w:vAlign w:val="center"/>
            <w:hideMark/>
          </w:tcPr>
          <w:p w14:paraId="32C6434B"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Information like passwords can be stolen</w:t>
            </w:r>
          </w:p>
        </w:tc>
        <w:tc>
          <w:tcPr>
            <w:tcW w:w="0" w:type="auto"/>
            <w:shd w:val="clear" w:color="auto" w:fill="EEECE1" w:themeFill="background2"/>
            <w:tcMar>
              <w:top w:w="240" w:type="dxa"/>
              <w:left w:w="240" w:type="dxa"/>
              <w:bottom w:w="240" w:type="dxa"/>
              <w:right w:w="240" w:type="dxa"/>
            </w:tcMar>
            <w:vAlign w:val="center"/>
            <w:hideMark/>
          </w:tcPr>
          <w:p w14:paraId="7B106684"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Sensitive data like credit cards remains confidential</w:t>
            </w:r>
          </w:p>
        </w:tc>
      </w:tr>
      <w:tr w:rsidR="009553F4" w:rsidRPr="00F10589" w14:paraId="3851F206"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5A37344"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Connection</w:t>
            </w:r>
          </w:p>
        </w:tc>
        <w:tc>
          <w:tcPr>
            <w:tcW w:w="0" w:type="auto"/>
            <w:shd w:val="clear" w:color="auto" w:fill="EEECE1" w:themeFill="background2"/>
            <w:tcMar>
              <w:top w:w="240" w:type="dxa"/>
              <w:left w:w="240" w:type="dxa"/>
              <w:bottom w:w="240" w:type="dxa"/>
              <w:right w:w="240" w:type="dxa"/>
            </w:tcMar>
            <w:vAlign w:val="center"/>
            <w:hideMark/>
          </w:tcPr>
          <w:p w14:paraId="0A89CD6D"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Connectionless, new connection per request</w:t>
            </w:r>
          </w:p>
        </w:tc>
        <w:tc>
          <w:tcPr>
            <w:tcW w:w="0" w:type="auto"/>
            <w:shd w:val="clear" w:color="auto" w:fill="EEECE1" w:themeFill="background2"/>
            <w:tcMar>
              <w:top w:w="240" w:type="dxa"/>
              <w:left w:w="240" w:type="dxa"/>
              <w:bottom w:w="240" w:type="dxa"/>
              <w:right w:w="240" w:type="dxa"/>
            </w:tcMar>
            <w:vAlign w:val="center"/>
            <w:hideMark/>
          </w:tcPr>
          <w:p w14:paraId="639A7A47"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Secure connection established before data transfer</w:t>
            </w:r>
          </w:p>
        </w:tc>
      </w:tr>
      <w:tr w:rsidR="009553F4" w:rsidRPr="00F10589" w14:paraId="5D4B2653"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ABEB02A"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Port</w:t>
            </w:r>
          </w:p>
        </w:tc>
        <w:tc>
          <w:tcPr>
            <w:tcW w:w="0" w:type="auto"/>
            <w:shd w:val="clear" w:color="auto" w:fill="EEECE1" w:themeFill="background2"/>
            <w:tcMar>
              <w:top w:w="240" w:type="dxa"/>
              <w:left w:w="240" w:type="dxa"/>
              <w:bottom w:w="240" w:type="dxa"/>
              <w:right w:w="240" w:type="dxa"/>
            </w:tcMar>
            <w:vAlign w:val="center"/>
            <w:hideMark/>
          </w:tcPr>
          <w:p w14:paraId="407908E2"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Port 80 (default)</w:t>
            </w:r>
          </w:p>
        </w:tc>
        <w:tc>
          <w:tcPr>
            <w:tcW w:w="0" w:type="auto"/>
            <w:shd w:val="clear" w:color="auto" w:fill="EEECE1" w:themeFill="background2"/>
            <w:tcMar>
              <w:top w:w="240" w:type="dxa"/>
              <w:left w:w="240" w:type="dxa"/>
              <w:bottom w:w="240" w:type="dxa"/>
              <w:right w:w="240" w:type="dxa"/>
            </w:tcMar>
            <w:vAlign w:val="center"/>
            <w:hideMark/>
          </w:tcPr>
          <w:p w14:paraId="7E56A6D5"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Port 443 (default)</w:t>
            </w:r>
          </w:p>
        </w:tc>
      </w:tr>
      <w:tr w:rsidR="009553F4" w:rsidRPr="00F10589" w14:paraId="6329AEEA"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70A1C30"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URL address</w:t>
            </w:r>
          </w:p>
        </w:tc>
        <w:tc>
          <w:tcPr>
            <w:tcW w:w="0" w:type="auto"/>
            <w:shd w:val="clear" w:color="auto" w:fill="EEECE1" w:themeFill="background2"/>
            <w:tcMar>
              <w:top w:w="240" w:type="dxa"/>
              <w:left w:w="240" w:type="dxa"/>
              <w:bottom w:w="240" w:type="dxa"/>
              <w:right w:w="240" w:type="dxa"/>
            </w:tcMar>
            <w:vAlign w:val="center"/>
            <w:hideMark/>
          </w:tcPr>
          <w:p w14:paraId="49E835B4"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Starts with "http://"</w:t>
            </w:r>
          </w:p>
        </w:tc>
        <w:tc>
          <w:tcPr>
            <w:tcW w:w="0" w:type="auto"/>
            <w:shd w:val="clear" w:color="auto" w:fill="EEECE1" w:themeFill="background2"/>
            <w:tcMar>
              <w:top w:w="240" w:type="dxa"/>
              <w:left w:w="240" w:type="dxa"/>
              <w:bottom w:w="240" w:type="dxa"/>
              <w:right w:w="240" w:type="dxa"/>
            </w:tcMar>
            <w:vAlign w:val="center"/>
            <w:hideMark/>
          </w:tcPr>
          <w:p w14:paraId="6C61132E"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Starts with "https://"</w:t>
            </w:r>
          </w:p>
        </w:tc>
      </w:tr>
      <w:tr w:rsidR="009553F4" w:rsidRPr="00F10589" w14:paraId="43995AF0"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12833BA"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 xml:space="preserve">Content </w:t>
            </w:r>
            <w:r w:rsidRPr="00F10589">
              <w:rPr>
                <w:rFonts w:ascii="Source Serif Pro" w:eastAsia="Times New Roman" w:hAnsi="Source Serif Pro" w:cs="Arial"/>
                <w:b/>
                <w:bCs/>
                <w:color w:val="1F1F1F"/>
                <w:sz w:val="21"/>
                <w:szCs w:val="21"/>
                <w:bdr w:val="none" w:sz="0" w:space="0" w:color="auto" w:frame="1"/>
                <w:lang w:val="en-IN" w:eastAsia="en-IN"/>
              </w:rPr>
              <w:lastRenderedPageBreak/>
              <w:t>delivery</w:t>
            </w:r>
          </w:p>
        </w:tc>
        <w:tc>
          <w:tcPr>
            <w:tcW w:w="0" w:type="auto"/>
            <w:shd w:val="clear" w:color="auto" w:fill="EEECE1" w:themeFill="background2"/>
            <w:tcMar>
              <w:top w:w="240" w:type="dxa"/>
              <w:left w:w="240" w:type="dxa"/>
              <w:bottom w:w="240" w:type="dxa"/>
              <w:right w:w="240" w:type="dxa"/>
            </w:tcMar>
            <w:vAlign w:val="center"/>
            <w:hideMark/>
          </w:tcPr>
          <w:p w14:paraId="0E5555EB"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lastRenderedPageBreak/>
              <w:t xml:space="preserve">May be faster due to simpler </w:t>
            </w:r>
            <w:r w:rsidRPr="00F10589">
              <w:rPr>
                <w:rFonts w:ascii="Source Serif Pro" w:eastAsia="Times New Roman" w:hAnsi="Source Serif Pro" w:cs="Arial"/>
                <w:color w:val="1F1F1F"/>
                <w:sz w:val="21"/>
                <w:szCs w:val="21"/>
                <w:lang w:val="en-IN" w:eastAsia="en-IN"/>
              </w:rPr>
              <w:lastRenderedPageBreak/>
              <w:t>protocol</w:t>
            </w:r>
          </w:p>
        </w:tc>
        <w:tc>
          <w:tcPr>
            <w:tcW w:w="0" w:type="auto"/>
            <w:shd w:val="clear" w:color="auto" w:fill="EEECE1" w:themeFill="background2"/>
            <w:tcMar>
              <w:top w:w="240" w:type="dxa"/>
              <w:left w:w="240" w:type="dxa"/>
              <w:bottom w:w="240" w:type="dxa"/>
              <w:right w:w="240" w:type="dxa"/>
            </w:tcMar>
            <w:vAlign w:val="center"/>
            <w:hideMark/>
          </w:tcPr>
          <w:p w14:paraId="7ACDC8B2"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lastRenderedPageBreak/>
              <w:t xml:space="preserve">May be slightly slower due to </w:t>
            </w:r>
            <w:r w:rsidRPr="00F10589">
              <w:rPr>
                <w:rFonts w:ascii="Source Serif Pro" w:eastAsia="Times New Roman" w:hAnsi="Source Serif Pro" w:cs="Arial"/>
                <w:color w:val="1F1F1F"/>
                <w:sz w:val="21"/>
                <w:szCs w:val="21"/>
                <w:lang w:val="en-IN" w:eastAsia="en-IN"/>
              </w:rPr>
              <w:lastRenderedPageBreak/>
              <w:t>encryption overhead</w:t>
            </w:r>
          </w:p>
        </w:tc>
      </w:tr>
      <w:tr w:rsidR="009553F4" w:rsidRPr="00F10589" w14:paraId="7551CE91"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D426FD8"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lastRenderedPageBreak/>
              <w:t>SEO</w:t>
            </w:r>
          </w:p>
        </w:tc>
        <w:tc>
          <w:tcPr>
            <w:tcW w:w="0" w:type="auto"/>
            <w:shd w:val="clear" w:color="auto" w:fill="EEECE1" w:themeFill="background2"/>
            <w:tcMar>
              <w:top w:w="240" w:type="dxa"/>
              <w:left w:w="240" w:type="dxa"/>
              <w:bottom w:w="240" w:type="dxa"/>
              <w:right w:w="240" w:type="dxa"/>
            </w:tcMar>
            <w:vAlign w:val="center"/>
            <w:hideMark/>
          </w:tcPr>
          <w:p w14:paraId="28C99653"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May be ranked lower by search engines</w:t>
            </w:r>
          </w:p>
        </w:tc>
        <w:tc>
          <w:tcPr>
            <w:tcW w:w="0" w:type="auto"/>
            <w:shd w:val="clear" w:color="auto" w:fill="EEECE1" w:themeFill="background2"/>
            <w:tcMar>
              <w:top w:w="240" w:type="dxa"/>
              <w:left w:w="240" w:type="dxa"/>
              <w:bottom w:w="240" w:type="dxa"/>
              <w:right w:w="240" w:type="dxa"/>
            </w:tcMar>
            <w:vAlign w:val="center"/>
            <w:hideMark/>
          </w:tcPr>
          <w:p w14:paraId="5898B482"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Preferred by search engines, may rank higher</w:t>
            </w:r>
          </w:p>
        </w:tc>
      </w:tr>
      <w:tr w:rsidR="009553F4" w:rsidRPr="00F10589" w14:paraId="68BA195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E6E8DBB"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Trust</w:t>
            </w:r>
          </w:p>
        </w:tc>
        <w:tc>
          <w:tcPr>
            <w:tcW w:w="0" w:type="auto"/>
            <w:shd w:val="clear" w:color="auto" w:fill="EEECE1" w:themeFill="background2"/>
            <w:tcMar>
              <w:top w:w="240" w:type="dxa"/>
              <w:left w:w="240" w:type="dxa"/>
              <w:bottom w:w="240" w:type="dxa"/>
              <w:right w:w="240" w:type="dxa"/>
            </w:tcMar>
            <w:vAlign w:val="center"/>
            <w:hideMark/>
          </w:tcPr>
          <w:p w14:paraId="52401EEA"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May be seen as less trustworthy</w:t>
            </w:r>
          </w:p>
        </w:tc>
        <w:tc>
          <w:tcPr>
            <w:tcW w:w="0" w:type="auto"/>
            <w:shd w:val="clear" w:color="auto" w:fill="EEECE1" w:themeFill="background2"/>
            <w:tcMar>
              <w:top w:w="240" w:type="dxa"/>
              <w:left w:w="240" w:type="dxa"/>
              <w:bottom w:w="240" w:type="dxa"/>
              <w:right w:w="240" w:type="dxa"/>
            </w:tcMar>
            <w:vAlign w:val="center"/>
            <w:hideMark/>
          </w:tcPr>
          <w:p w14:paraId="00EEEB00"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Indicates a more secure and trustworthy connection</w:t>
            </w:r>
          </w:p>
        </w:tc>
      </w:tr>
    </w:tbl>
    <w:p w14:paraId="466C1818" w14:textId="77777777" w:rsidR="009553F4" w:rsidRPr="00F10589" w:rsidRDefault="009553F4" w:rsidP="009553F4">
      <w:pPr>
        <w:spacing w:before="240" w:after="240" w:line="420" w:lineRule="atLeast"/>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In summary, HTTPS is the more secure version of HTTP because it encrypts data traveling between the browser and server. This encryption protects sensitive information like passwords and credit card numbers from being intercepted by hackers. While HTTP may be slightly faster, the security benefits of HTTPS make it the preferred protocol for most websites.</w:t>
      </w:r>
    </w:p>
    <w:p w14:paraId="3BE53A12" w14:textId="77777777" w:rsidR="009553F4" w:rsidRPr="00F10589" w:rsidRDefault="009553F4" w:rsidP="009553F4">
      <w:pPr>
        <w:spacing w:before="240" w:after="240" w:line="420" w:lineRule="atLeast"/>
        <w:rPr>
          <w:rFonts w:ascii="Source Serif Pro" w:eastAsia="Times New Roman" w:hAnsi="Source Serif Pro" w:cs="Times New Roman"/>
          <w:spacing w:val="2"/>
          <w:lang w:val="en-IN" w:eastAsia="en-IN"/>
        </w:rPr>
      </w:pPr>
    </w:p>
    <w:p w14:paraId="63F186D9" w14:textId="77777777" w:rsidR="009553F4" w:rsidRPr="00F10589" w:rsidRDefault="009553F4" w:rsidP="009553F4">
      <w:pPr>
        <w:pStyle w:val="Heading2"/>
        <w:rPr>
          <w:rFonts w:ascii="Source Serif Pro" w:hAnsi="Source Serif Pro"/>
        </w:rPr>
      </w:pPr>
      <w:r w:rsidRPr="00F10589">
        <w:rPr>
          <w:rFonts w:ascii="Source Serif Pro" w:hAnsi="Source Serif Pro"/>
        </w:rPr>
        <w:t>TCP vs. UDP</w:t>
      </w:r>
    </w:p>
    <w:p w14:paraId="43CF2985" w14:textId="77777777" w:rsidR="009553F4" w:rsidRPr="00F10589" w:rsidRDefault="009553F4" w:rsidP="009553F4">
      <w:pPr>
        <w:pStyle w:val="BodyText"/>
        <w:rPr>
          <w:rFonts w:ascii="Source Serif Pro" w:hAnsi="Source Serif Pro"/>
        </w:rPr>
      </w:pPr>
    </w:p>
    <w:p w14:paraId="7D78A25D" w14:textId="77777777" w:rsidR="009553F4" w:rsidRPr="00F10589" w:rsidRDefault="009553F4" w:rsidP="009553F4">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CP (Transmission Control Protocol) and UDP (User Datagram Protocol) are two of the main protocols used for transmitting data over the internet. Each has its characteristics, advantages, and disadvantages, making them suitable for different types of applications.</w:t>
      </w:r>
    </w:p>
    <w:p w14:paraId="17F9BBD4" w14:textId="77777777" w:rsidR="009553F4" w:rsidRPr="00F10589" w:rsidRDefault="009553F4" w:rsidP="009553F4">
      <w:pPr>
        <w:spacing w:after="240" w:line="420" w:lineRule="atLeast"/>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Here's a comparison list for TCP vs. UDP:</w:t>
      </w: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2059"/>
        <w:gridCol w:w="4009"/>
        <w:gridCol w:w="3832"/>
      </w:tblGrid>
      <w:tr w:rsidR="009553F4" w:rsidRPr="00F10589" w14:paraId="4B80A0EA"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62A7792C" w14:textId="77777777" w:rsidR="009553F4" w:rsidRPr="00F10589"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F10589">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DE07FED" w14:textId="77777777" w:rsidR="009553F4" w:rsidRPr="00F10589"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F10589">
              <w:rPr>
                <w:rFonts w:ascii="Source Serif Pro" w:eastAsia="Times New Roman" w:hAnsi="Source Serif Pro" w:cs="Arial"/>
                <w:b/>
                <w:bCs/>
                <w:color w:val="1F1F1F"/>
                <w:sz w:val="21"/>
                <w:szCs w:val="21"/>
                <w:lang w:val="en-IN" w:eastAsia="en-IN"/>
              </w:rPr>
              <w:t>TCP (Transmission Control Protocol)</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38987300" w14:textId="77777777" w:rsidR="009553F4" w:rsidRPr="00F10589"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F10589">
              <w:rPr>
                <w:rFonts w:ascii="Source Serif Pro" w:eastAsia="Times New Roman" w:hAnsi="Source Serif Pro" w:cs="Arial"/>
                <w:b/>
                <w:bCs/>
                <w:color w:val="1F1F1F"/>
                <w:sz w:val="21"/>
                <w:szCs w:val="21"/>
                <w:lang w:val="en-IN" w:eastAsia="en-IN"/>
              </w:rPr>
              <w:t>UDP (User Datagram Protocol)</w:t>
            </w:r>
          </w:p>
        </w:tc>
      </w:tr>
      <w:tr w:rsidR="009553F4" w:rsidRPr="00F10589" w14:paraId="3A0EF698"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0AA09A6"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Connection Type</w:t>
            </w:r>
          </w:p>
        </w:tc>
        <w:tc>
          <w:tcPr>
            <w:tcW w:w="0" w:type="auto"/>
            <w:shd w:val="clear" w:color="auto" w:fill="EEECE1" w:themeFill="background2"/>
            <w:tcMar>
              <w:top w:w="240" w:type="dxa"/>
              <w:left w:w="240" w:type="dxa"/>
              <w:bottom w:w="240" w:type="dxa"/>
              <w:right w:w="240" w:type="dxa"/>
            </w:tcMar>
            <w:vAlign w:val="center"/>
            <w:hideMark/>
          </w:tcPr>
          <w:p w14:paraId="3640FA93"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Connection-oriented</w:t>
            </w:r>
          </w:p>
        </w:tc>
        <w:tc>
          <w:tcPr>
            <w:tcW w:w="0" w:type="auto"/>
            <w:shd w:val="clear" w:color="auto" w:fill="EEECE1" w:themeFill="background2"/>
            <w:tcMar>
              <w:top w:w="240" w:type="dxa"/>
              <w:left w:w="240" w:type="dxa"/>
              <w:bottom w:w="240" w:type="dxa"/>
              <w:right w:w="240" w:type="dxa"/>
            </w:tcMar>
            <w:vAlign w:val="center"/>
            <w:hideMark/>
          </w:tcPr>
          <w:p w14:paraId="75D9A800"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Connectionless</w:t>
            </w:r>
          </w:p>
        </w:tc>
      </w:tr>
      <w:tr w:rsidR="009553F4" w:rsidRPr="00F10589" w14:paraId="7DC6F940"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B1702F4"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Reliability</w:t>
            </w:r>
          </w:p>
        </w:tc>
        <w:tc>
          <w:tcPr>
            <w:tcW w:w="0" w:type="auto"/>
            <w:shd w:val="clear" w:color="auto" w:fill="EEECE1" w:themeFill="background2"/>
            <w:tcMar>
              <w:top w:w="240" w:type="dxa"/>
              <w:left w:w="240" w:type="dxa"/>
              <w:bottom w:w="240" w:type="dxa"/>
              <w:right w:w="240" w:type="dxa"/>
            </w:tcMar>
            <w:vAlign w:val="center"/>
            <w:hideMark/>
          </w:tcPr>
          <w:p w14:paraId="6CD92D65"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Guarantees in-order delivery of data</w:t>
            </w:r>
          </w:p>
        </w:tc>
        <w:tc>
          <w:tcPr>
            <w:tcW w:w="0" w:type="auto"/>
            <w:shd w:val="clear" w:color="auto" w:fill="EEECE1" w:themeFill="background2"/>
            <w:tcMar>
              <w:top w:w="240" w:type="dxa"/>
              <w:left w:w="240" w:type="dxa"/>
              <w:bottom w:w="240" w:type="dxa"/>
              <w:right w:w="240" w:type="dxa"/>
            </w:tcMar>
            <w:vAlign w:val="center"/>
            <w:hideMark/>
          </w:tcPr>
          <w:p w14:paraId="62AF651D"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Does not guarantee delivery or order</w:t>
            </w:r>
          </w:p>
        </w:tc>
      </w:tr>
      <w:tr w:rsidR="009553F4" w:rsidRPr="00F10589" w14:paraId="5D320B99"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55505C8"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lastRenderedPageBreak/>
              <w:t>Error Checking</w:t>
            </w:r>
          </w:p>
        </w:tc>
        <w:tc>
          <w:tcPr>
            <w:tcW w:w="0" w:type="auto"/>
            <w:shd w:val="clear" w:color="auto" w:fill="EEECE1" w:themeFill="background2"/>
            <w:tcMar>
              <w:top w:w="240" w:type="dxa"/>
              <w:left w:w="240" w:type="dxa"/>
              <w:bottom w:w="240" w:type="dxa"/>
              <w:right w:w="240" w:type="dxa"/>
            </w:tcMar>
            <w:vAlign w:val="center"/>
            <w:hideMark/>
          </w:tcPr>
          <w:p w14:paraId="39CBBB79"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Includes error checking and retransmission</w:t>
            </w:r>
          </w:p>
        </w:tc>
        <w:tc>
          <w:tcPr>
            <w:tcW w:w="0" w:type="auto"/>
            <w:shd w:val="clear" w:color="auto" w:fill="EEECE1" w:themeFill="background2"/>
            <w:tcMar>
              <w:top w:w="240" w:type="dxa"/>
              <w:left w:w="240" w:type="dxa"/>
              <w:bottom w:w="240" w:type="dxa"/>
              <w:right w:w="240" w:type="dxa"/>
            </w:tcMar>
            <w:vAlign w:val="center"/>
            <w:hideMark/>
          </w:tcPr>
          <w:p w14:paraId="57E3E76C"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Limited error checking, no retransmission</w:t>
            </w:r>
          </w:p>
        </w:tc>
      </w:tr>
      <w:tr w:rsidR="009553F4" w:rsidRPr="00F10589" w14:paraId="44786113"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3F3E5F7"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Flow Control</w:t>
            </w:r>
          </w:p>
        </w:tc>
        <w:tc>
          <w:tcPr>
            <w:tcW w:w="0" w:type="auto"/>
            <w:shd w:val="clear" w:color="auto" w:fill="EEECE1" w:themeFill="background2"/>
            <w:tcMar>
              <w:top w:w="240" w:type="dxa"/>
              <w:left w:w="240" w:type="dxa"/>
              <w:bottom w:w="240" w:type="dxa"/>
              <w:right w:w="240" w:type="dxa"/>
            </w:tcMar>
            <w:vAlign w:val="center"/>
            <w:hideMark/>
          </w:tcPr>
          <w:p w14:paraId="1ECA1876"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Prevents overwhelming receiver with data</w:t>
            </w:r>
          </w:p>
        </w:tc>
        <w:tc>
          <w:tcPr>
            <w:tcW w:w="0" w:type="auto"/>
            <w:shd w:val="clear" w:color="auto" w:fill="EEECE1" w:themeFill="background2"/>
            <w:tcMar>
              <w:top w:w="240" w:type="dxa"/>
              <w:left w:w="240" w:type="dxa"/>
              <w:bottom w:w="240" w:type="dxa"/>
              <w:right w:w="240" w:type="dxa"/>
            </w:tcMar>
            <w:vAlign w:val="center"/>
            <w:hideMark/>
          </w:tcPr>
          <w:p w14:paraId="4A1937A4"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No flow control</w:t>
            </w:r>
          </w:p>
        </w:tc>
      </w:tr>
      <w:tr w:rsidR="009553F4" w:rsidRPr="00F10589" w14:paraId="39F228E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930EF37"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Speed</w:t>
            </w:r>
          </w:p>
        </w:tc>
        <w:tc>
          <w:tcPr>
            <w:tcW w:w="0" w:type="auto"/>
            <w:shd w:val="clear" w:color="auto" w:fill="EEECE1" w:themeFill="background2"/>
            <w:tcMar>
              <w:top w:w="240" w:type="dxa"/>
              <w:left w:w="240" w:type="dxa"/>
              <w:bottom w:w="240" w:type="dxa"/>
              <w:right w:w="240" w:type="dxa"/>
            </w:tcMar>
            <w:vAlign w:val="center"/>
            <w:hideMark/>
          </w:tcPr>
          <w:p w14:paraId="4555FE9A"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Slower due to connection setup and overhead</w:t>
            </w:r>
          </w:p>
        </w:tc>
        <w:tc>
          <w:tcPr>
            <w:tcW w:w="0" w:type="auto"/>
            <w:shd w:val="clear" w:color="auto" w:fill="EEECE1" w:themeFill="background2"/>
            <w:tcMar>
              <w:top w:w="240" w:type="dxa"/>
              <w:left w:w="240" w:type="dxa"/>
              <w:bottom w:w="240" w:type="dxa"/>
              <w:right w:w="240" w:type="dxa"/>
            </w:tcMar>
            <w:vAlign w:val="center"/>
            <w:hideMark/>
          </w:tcPr>
          <w:p w14:paraId="0F1529D2"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Faster due to simpler protocol</w:t>
            </w:r>
          </w:p>
        </w:tc>
      </w:tr>
      <w:tr w:rsidR="009553F4" w:rsidRPr="00F10589" w14:paraId="0481BF89"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A17973C"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Security</w:t>
            </w:r>
          </w:p>
        </w:tc>
        <w:tc>
          <w:tcPr>
            <w:tcW w:w="0" w:type="auto"/>
            <w:shd w:val="clear" w:color="auto" w:fill="EEECE1" w:themeFill="background2"/>
            <w:tcMar>
              <w:top w:w="240" w:type="dxa"/>
              <w:left w:w="240" w:type="dxa"/>
              <w:bottom w:w="240" w:type="dxa"/>
              <w:right w:w="240" w:type="dxa"/>
            </w:tcMar>
            <w:vAlign w:val="center"/>
            <w:hideMark/>
          </w:tcPr>
          <w:p w14:paraId="16119B90"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More secure due to connection management</w:t>
            </w:r>
          </w:p>
        </w:tc>
        <w:tc>
          <w:tcPr>
            <w:tcW w:w="0" w:type="auto"/>
            <w:shd w:val="clear" w:color="auto" w:fill="EEECE1" w:themeFill="background2"/>
            <w:tcMar>
              <w:top w:w="240" w:type="dxa"/>
              <w:left w:w="240" w:type="dxa"/>
              <w:bottom w:w="240" w:type="dxa"/>
              <w:right w:w="240" w:type="dxa"/>
            </w:tcMar>
            <w:vAlign w:val="center"/>
            <w:hideMark/>
          </w:tcPr>
          <w:p w14:paraId="3C8990B8"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Less secure, no connection management</w:t>
            </w:r>
          </w:p>
        </w:tc>
      </w:tr>
      <w:tr w:rsidR="009553F4" w:rsidRPr="00F10589" w14:paraId="5269C60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09D9256"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Applications</w:t>
            </w:r>
          </w:p>
        </w:tc>
        <w:tc>
          <w:tcPr>
            <w:tcW w:w="0" w:type="auto"/>
            <w:shd w:val="clear" w:color="auto" w:fill="EEECE1" w:themeFill="background2"/>
            <w:tcMar>
              <w:top w:w="240" w:type="dxa"/>
              <w:left w:w="240" w:type="dxa"/>
              <w:bottom w:w="240" w:type="dxa"/>
              <w:right w:w="240" w:type="dxa"/>
            </w:tcMar>
            <w:vAlign w:val="center"/>
            <w:hideMark/>
          </w:tcPr>
          <w:p w14:paraId="38039D1F"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Web browsing, email, file transfer</w:t>
            </w:r>
          </w:p>
        </w:tc>
        <w:tc>
          <w:tcPr>
            <w:tcW w:w="0" w:type="auto"/>
            <w:shd w:val="clear" w:color="auto" w:fill="EEECE1" w:themeFill="background2"/>
            <w:tcMar>
              <w:top w:w="240" w:type="dxa"/>
              <w:left w:w="240" w:type="dxa"/>
              <w:bottom w:w="240" w:type="dxa"/>
              <w:right w:w="240" w:type="dxa"/>
            </w:tcMar>
            <w:vAlign w:val="center"/>
            <w:hideMark/>
          </w:tcPr>
          <w:p w14:paraId="7DAF8AB9"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Online gaming, live streaming, VoIP</w:t>
            </w:r>
          </w:p>
        </w:tc>
      </w:tr>
    </w:tbl>
    <w:p w14:paraId="3EDFE1D3" w14:textId="77777777" w:rsidR="009553F4" w:rsidRPr="00F10589" w:rsidRDefault="009553F4" w:rsidP="009553F4">
      <w:p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Additional Points:</w:t>
      </w:r>
    </w:p>
    <w:p w14:paraId="2DE73438" w14:textId="77777777" w:rsidR="009553F4" w:rsidRPr="00F10589"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Data Stream vs. Message Stream:</w:t>
      </w:r>
      <w:r w:rsidRPr="00F10589">
        <w:rPr>
          <w:rFonts w:ascii="Source Serif Pro" w:eastAsia="Times New Roman" w:hAnsi="Source Serif Pro" w:cs="Arial"/>
          <w:color w:val="1F1F1F"/>
          <w:lang w:val="en-IN" w:eastAsia="en-IN"/>
        </w:rPr>
        <w:t xml:space="preserve"> TCP treats data as a stream of bytes, ensuring all parts arrive and in order. UDP sends individual datagrams (messages) that may arrive out of order or not at all.</w:t>
      </w:r>
    </w:p>
    <w:p w14:paraId="19CB16A5" w14:textId="77777777" w:rsidR="009553F4" w:rsidRPr="00F10589"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Complexity:</w:t>
      </w:r>
      <w:r w:rsidRPr="00F10589">
        <w:rPr>
          <w:rFonts w:ascii="Source Serif Pro" w:eastAsia="Times New Roman" w:hAnsi="Source Serif Pro" w:cs="Arial"/>
          <w:color w:val="1F1F1F"/>
          <w:lang w:val="en-IN" w:eastAsia="en-IN"/>
        </w:rPr>
        <w:t xml:space="preserve"> TCP is a more complex protocol due to its connection management and error checking features.</w:t>
      </w:r>
    </w:p>
    <w:p w14:paraId="1F308AAA" w14:textId="77777777" w:rsidR="009553F4" w:rsidRPr="00F10589"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Suitability:</w:t>
      </w:r>
      <w:r w:rsidRPr="00F10589">
        <w:rPr>
          <w:rFonts w:ascii="Source Serif Pro" w:eastAsia="Times New Roman" w:hAnsi="Source Serif Pro" w:cs="Arial"/>
          <w:color w:val="1F1F1F"/>
          <w:lang w:val="en-IN" w:eastAsia="en-IN"/>
        </w:rPr>
        <w:t xml:space="preserve"> Choose TCP for reliable data delivery where order and accuracy are crucial. Choose UDP for speed-critical applications where occasional data loss is acceptable.</w:t>
      </w:r>
    </w:p>
    <w:p w14:paraId="546008BD" w14:textId="77777777" w:rsidR="007C7BC5" w:rsidRPr="00F10589" w:rsidRDefault="007C7BC5" w:rsidP="007C7BC5">
      <w:pPr>
        <w:spacing w:after="0" w:line="420" w:lineRule="atLeast"/>
        <w:rPr>
          <w:rFonts w:ascii="Source Serif Pro" w:eastAsia="Times New Roman" w:hAnsi="Source Serif Pro" w:cs="Arial"/>
          <w:color w:val="1F1F1F"/>
          <w:lang w:val="en-IN" w:eastAsia="en-IN"/>
        </w:rPr>
      </w:pPr>
    </w:p>
    <w:p w14:paraId="3494B108" w14:textId="77777777" w:rsidR="007C7BC5" w:rsidRPr="00F10589" w:rsidRDefault="007C7BC5" w:rsidP="007C7BC5">
      <w:pPr>
        <w:spacing w:after="0" w:line="420" w:lineRule="atLeast"/>
        <w:rPr>
          <w:rFonts w:ascii="Source Serif Pro" w:eastAsia="Times New Roman" w:hAnsi="Source Serif Pro" w:cs="Arial"/>
          <w:color w:val="1F1F1F"/>
          <w:lang w:val="en-IN" w:eastAsia="en-IN"/>
        </w:rPr>
      </w:pPr>
    </w:p>
    <w:p w14:paraId="4491FCB4" w14:textId="4F2A51FC" w:rsidR="00546B38" w:rsidRPr="00F10589" w:rsidRDefault="007C7BC5" w:rsidP="00546B38">
      <w:pPr>
        <w:pStyle w:val="Heading3"/>
        <w:rPr>
          <w:rFonts w:ascii="Source Serif Pro" w:hAnsi="Source Serif Pro"/>
        </w:rPr>
      </w:pPr>
      <w:r w:rsidRPr="00F10589">
        <w:rPr>
          <w:rFonts w:ascii="Source Serif Pro" w:hAnsi="Source Serif Pro"/>
        </w:rPr>
        <w:t>HTTP Keep-Alive</w:t>
      </w:r>
    </w:p>
    <w:p w14:paraId="03B26A4D" w14:textId="3E5A9297" w:rsidR="00546B38" w:rsidRPr="00F10589" w:rsidRDefault="00546B38" w:rsidP="00546B38">
      <w:pPr>
        <w:pStyle w:val="NormalWeb"/>
        <w:shd w:val="clear" w:color="auto" w:fill="FFFFFF"/>
        <w:rPr>
          <w:rFonts w:ascii="Source Serif Pro" w:hAnsi="Source Serif Pro"/>
          <w:b/>
          <w:bCs/>
          <w:color w:val="363737"/>
        </w:rPr>
      </w:pPr>
      <w:r w:rsidRPr="00F10589">
        <w:rPr>
          <w:rFonts w:ascii="Source Serif Pro" w:hAnsi="Source Serif Pro"/>
          <w:b/>
          <w:bCs/>
          <w:color w:val="363737"/>
        </w:rPr>
        <w:t>HTTP Keep-Alive, linked to HTTP persistent connections, operates at the application layer.</w:t>
      </w:r>
    </w:p>
    <w:p w14:paraId="0E4E370B" w14:textId="2F986048" w:rsidR="007C7BC5" w:rsidRPr="00F10589" w:rsidRDefault="007C7BC5" w:rsidP="00546B38">
      <w:pPr>
        <w:pStyle w:val="NormalWeb"/>
        <w:shd w:val="clear" w:color="auto" w:fill="FFFFFF"/>
        <w:rPr>
          <w:rFonts w:ascii="Source Serif Pro" w:hAnsi="Source Serif Pro"/>
          <w:color w:val="363737"/>
        </w:rPr>
      </w:pPr>
      <w:r w:rsidRPr="00F10589">
        <w:rPr>
          <w:rFonts w:ascii="Source Serif Pro" w:hAnsi="Source Serif Pro"/>
          <w:color w:val="363737"/>
        </w:rPr>
        <w:t>HTTP, except for HTTP/3, is built on TCP. Establishing an HTTP connection requires a 3-way TCP handshake. After sending an HTTP request and receiving a response, the TCP connection disconnects. </w:t>
      </w:r>
    </w:p>
    <w:p w14:paraId="69A261CF" w14:textId="77777777" w:rsidR="007C7BC5" w:rsidRPr="00F10589" w:rsidRDefault="007C7BC5" w:rsidP="00546B38">
      <w:pPr>
        <w:pStyle w:val="NormalWeb"/>
        <w:shd w:val="clear" w:color="auto" w:fill="FFFFFF"/>
        <w:rPr>
          <w:rFonts w:ascii="Source Serif Pro" w:hAnsi="Source Serif Pro"/>
          <w:color w:val="363737"/>
        </w:rPr>
      </w:pPr>
      <w:r w:rsidRPr="00F10589">
        <w:rPr>
          <w:rFonts w:ascii="Source Serif Pro" w:hAnsi="Source Serif Pro"/>
          <w:color w:val="363737"/>
        </w:rPr>
        <w:lastRenderedPageBreak/>
        <w:t>Sending multiple requests to the same server this way is quite inefficient. Wouldn’t it be better to reuse the same TCP connection? That’s the purpose of HTTP Keep-Alive. It maintains the TCP connection until either party requests disconnection.</w:t>
      </w:r>
    </w:p>
    <w:p w14:paraId="158F209D" w14:textId="77777777" w:rsidR="007C7BC5" w:rsidRPr="00F10589" w:rsidRDefault="007C7BC5" w:rsidP="00546B38">
      <w:pPr>
        <w:pStyle w:val="NormalWeb"/>
        <w:shd w:val="clear" w:color="auto" w:fill="FFFFFF"/>
        <w:rPr>
          <w:rFonts w:ascii="Source Serif Pro" w:hAnsi="Source Serif Pro"/>
          <w:color w:val="363737"/>
        </w:rPr>
      </w:pPr>
      <w:r w:rsidRPr="00F10589">
        <w:rPr>
          <w:rFonts w:ascii="Source Serif Pro" w:hAnsi="Source Serif Pro"/>
          <w:color w:val="363737"/>
        </w:rPr>
        <w:t>HTTP/1.1 enables HTTP Keep-Alive by default. </w:t>
      </w:r>
    </w:p>
    <w:p w14:paraId="2EE2D56B" w14:textId="77777777" w:rsidR="007C7BC5" w:rsidRPr="00F10589" w:rsidRDefault="007C7BC5" w:rsidP="00546B38">
      <w:pPr>
        <w:pStyle w:val="NormalWeb"/>
        <w:shd w:val="clear" w:color="auto" w:fill="FFFFFF"/>
        <w:rPr>
          <w:rFonts w:ascii="Source Serif Pro" w:hAnsi="Source Serif Pro"/>
          <w:color w:val="363737"/>
        </w:rPr>
      </w:pPr>
      <w:r w:rsidRPr="00F10589">
        <w:rPr>
          <w:rFonts w:ascii="Source Serif Pro" w:hAnsi="Source Serif Pro"/>
          <w:color w:val="363737"/>
        </w:rPr>
        <w:t>HTTP Keep-Alive reduces the overhead of opening and closing TCP connections. It's even more powerful when combined with HTTP/2, which introduces the concept of “streams”.</w:t>
      </w:r>
    </w:p>
    <w:p w14:paraId="4F222E0E" w14:textId="77777777" w:rsidR="007C7BC5" w:rsidRPr="00F10589" w:rsidRDefault="007C7BC5" w:rsidP="00546B38">
      <w:pPr>
        <w:pStyle w:val="NormalWeb"/>
        <w:shd w:val="clear" w:color="auto" w:fill="FFFFFF"/>
        <w:rPr>
          <w:rFonts w:ascii="Source Serif Pro" w:hAnsi="Source Serif Pro"/>
          <w:color w:val="363737"/>
        </w:rPr>
      </w:pPr>
      <w:r w:rsidRPr="00F10589">
        <w:rPr>
          <w:rFonts w:ascii="Source Serif Pro" w:hAnsi="Source Serif Pro"/>
          <w:color w:val="363737"/>
        </w:rPr>
        <w:t>Streams allow us to send multiple requests simultaneously without waiting for server responses. More importantly, these requests and responses can be handled out of order, which is not possible with only HTTP Keep-Alive.</w:t>
      </w:r>
    </w:p>
    <w:p w14:paraId="6D4DB429" w14:textId="77777777" w:rsidR="007C7BC5" w:rsidRPr="00F10589" w:rsidRDefault="007C7BC5" w:rsidP="00546B38">
      <w:pPr>
        <w:pStyle w:val="NormalWeb"/>
        <w:shd w:val="clear" w:color="auto" w:fill="FFFFFF"/>
        <w:rPr>
          <w:rFonts w:ascii="Source Serif Pro" w:hAnsi="Source Serif Pro"/>
          <w:color w:val="363737"/>
        </w:rPr>
      </w:pPr>
      <w:r w:rsidRPr="00F10589">
        <w:rPr>
          <w:rFonts w:ascii="Source Serif Pro" w:hAnsi="Source Serif Pro"/>
          <w:color w:val="363737"/>
        </w:rPr>
        <w:t>The comparison diagram below shows the difference between HTTP Keep-Alive and HTTP/2 streams. Normally, we wait for the first response before sending a second request. With HTTP/2 streams, we can send multiple requests simultaneously without waiting for the first response, and the server can respond out of order.  </w:t>
      </w:r>
    </w:p>
    <w:p w14:paraId="59058A5F" w14:textId="77777777" w:rsidR="007C7BC5" w:rsidRPr="00F10589" w:rsidRDefault="007C7BC5" w:rsidP="00546B38">
      <w:pPr>
        <w:pStyle w:val="NormalWeb"/>
        <w:shd w:val="clear" w:color="auto" w:fill="FFFFFF"/>
        <w:rPr>
          <w:rFonts w:ascii="Source Serif Pro" w:hAnsi="Source Serif Pro"/>
          <w:color w:val="363737"/>
        </w:rPr>
      </w:pPr>
      <w:r w:rsidRPr="00F10589">
        <w:rPr>
          <w:rFonts w:ascii="Source Serif Pro" w:hAnsi="Source Serif Pro"/>
          <w:color w:val="363737"/>
        </w:rPr>
        <w:t xml:space="preserve">Why is this important? This feature is crucial to avoid head-of-line (HOL) blocking. </w:t>
      </w:r>
      <w:r w:rsidRPr="00F10589">
        <w:rPr>
          <w:rFonts w:ascii="Source Serif Pro" w:hAnsi="Source Serif Pro"/>
          <w:b/>
          <w:bCs/>
          <w:color w:val="363737"/>
        </w:rPr>
        <w:t>In earlier versions of HTTP, if the server takes a long time to process one request, subsequent requests have to wait, leading to delays.</w:t>
      </w:r>
      <w:r w:rsidRPr="00F10589">
        <w:rPr>
          <w:rFonts w:ascii="Source Serif Pro" w:hAnsi="Source Serif Pro"/>
          <w:color w:val="363737"/>
        </w:rPr>
        <w:t xml:space="preserve"> </w:t>
      </w:r>
      <w:r w:rsidRPr="00F10589">
        <w:rPr>
          <w:rFonts w:ascii="Source Serif Pro" w:hAnsi="Source Serif Pro"/>
          <w:b/>
          <w:bCs/>
          <w:color w:val="363737"/>
        </w:rPr>
        <w:t>But with HTTP/2 streams, each request is independent. Even if a server takes longer to process one request, it can still respond to other requests.</w:t>
      </w:r>
      <w:r w:rsidRPr="00F10589">
        <w:rPr>
          <w:rFonts w:ascii="Source Serif Pro" w:hAnsi="Source Serif Pro"/>
          <w:color w:val="363737"/>
        </w:rPr>
        <w:t xml:space="preserve"> Responses can come back as soon as they're ready, even if that means they're not in the original request order.</w:t>
      </w:r>
    </w:p>
    <w:p w14:paraId="449A338E" w14:textId="77777777" w:rsidR="007C7BC5" w:rsidRPr="00F10589" w:rsidRDefault="007C7BC5" w:rsidP="007C7BC5">
      <w:pPr>
        <w:shd w:val="clear" w:color="auto" w:fill="FFFFFF"/>
        <w:rPr>
          <w:rStyle w:val="Hyperlink"/>
          <w:rFonts w:ascii="Source Serif Pro" w:hAnsi="Source Serif Pro"/>
          <w:bdr w:val="none" w:sz="0" w:space="0" w:color="auto" w:frame="1"/>
        </w:rPr>
      </w:pPr>
      <w:r w:rsidRPr="00F10589">
        <w:rPr>
          <w:rFonts w:ascii="Source Serif Pro" w:hAnsi="Source Serif Pro"/>
          <w:color w:val="363737"/>
          <w:sz w:val="29"/>
          <w:szCs w:val="29"/>
        </w:rPr>
        <w:fldChar w:fldCharType="begin"/>
      </w:r>
      <w:r w:rsidRPr="00F10589">
        <w:rPr>
          <w:rFonts w:ascii="Source Serif Pro" w:hAnsi="Source Serif Pro"/>
          <w:color w:val="363737"/>
          <w:sz w:val="29"/>
          <w:szCs w:val="29"/>
        </w:rPr>
        <w:instrText>HYPERLINK "https://substackcdn.com/image/fetch/f_auto,q_auto:good,fl_progressive:steep/https%3A%2F%2Fsubstack-post-media.s3.amazonaws.com%2Fpublic%2Fimages%2Fd9d498fd-b0ce-49af-91a5-3fcae4680514_1600x1046.png" \t "_blank"</w:instrText>
      </w:r>
      <w:r w:rsidRPr="00F10589">
        <w:rPr>
          <w:rFonts w:ascii="Source Serif Pro" w:hAnsi="Source Serif Pro"/>
          <w:color w:val="363737"/>
          <w:sz w:val="29"/>
          <w:szCs w:val="29"/>
        </w:rPr>
      </w:r>
      <w:r w:rsidRPr="00F10589">
        <w:rPr>
          <w:rFonts w:ascii="Source Serif Pro" w:hAnsi="Source Serif Pro"/>
          <w:color w:val="363737"/>
          <w:sz w:val="29"/>
          <w:szCs w:val="29"/>
        </w:rPr>
        <w:fldChar w:fldCharType="separate"/>
      </w:r>
    </w:p>
    <w:p w14:paraId="6AB8AEA4" w14:textId="16DC3D1B" w:rsidR="007C7BC5" w:rsidRPr="00F10589" w:rsidRDefault="007C7BC5" w:rsidP="007C7BC5">
      <w:pPr>
        <w:shd w:val="clear" w:color="auto" w:fill="FFFFFF"/>
        <w:rPr>
          <w:rFonts w:ascii="Source Serif Pro" w:hAnsi="Source Serif Pro"/>
        </w:rPr>
      </w:pPr>
      <w:r w:rsidRPr="00F10589">
        <w:rPr>
          <w:rFonts w:ascii="Source Serif Pro" w:hAnsi="Source Serif Pro"/>
          <w:noProof/>
          <w:color w:val="0000FF"/>
          <w:sz w:val="29"/>
          <w:szCs w:val="29"/>
          <w:bdr w:val="none" w:sz="0" w:space="0" w:color="auto" w:frame="1"/>
        </w:rPr>
        <w:lastRenderedPageBreak/>
        <w:drawing>
          <wp:inline distT="0" distB="0" distL="0" distR="0" wp14:anchorId="0019696E" wp14:editId="70EE871B">
            <wp:extent cx="5943600" cy="3885565"/>
            <wp:effectExtent l="0" t="0" r="0" b="0"/>
            <wp:docPr id="1008123444" name="Picture 10">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a:hlinkClick r:id="rId12" tgtFrame="&quot;_blank&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885565"/>
                    </a:xfrm>
                    <a:prstGeom prst="rect">
                      <a:avLst/>
                    </a:prstGeom>
                    <a:noFill/>
                    <a:ln>
                      <a:noFill/>
                    </a:ln>
                  </pic:spPr>
                </pic:pic>
              </a:graphicData>
            </a:graphic>
          </wp:inline>
        </w:drawing>
      </w:r>
    </w:p>
    <w:p w14:paraId="4A10C489" w14:textId="77777777" w:rsidR="007C7BC5" w:rsidRPr="00F10589" w:rsidRDefault="007C7BC5" w:rsidP="007C7BC5">
      <w:pPr>
        <w:shd w:val="clear" w:color="auto" w:fill="FFFFFF"/>
        <w:rPr>
          <w:rFonts w:ascii="Source Serif Pro" w:hAnsi="Source Serif Pro"/>
          <w:color w:val="363737"/>
          <w:sz w:val="29"/>
          <w:szCs w:val="29"/>
        </w:rPr>
      </w:pPr>
      <w:r w:rsidRPr="00F10589">
        <w:rPr>
          <w:rFonts w:ascii="Source Serif Pro" w:hAnsi="Source Serif Pro"/>
          <w:color w:val="363737"/>
          <w:sz w:val="29"/>
          <w:szCs w:val="29"/>
        </w:rPr>
        <w:fldChar w:fldCharType="end"/>
      </w:r>
    </w:p>
    <w:p w14:paraId="00509863" w14:textId="77777777" w:rsidR="007C7BC5" w:rsidRPr="00F10589" w:rsidRDefault="007C7BC5" w:rsidP="00E53D27">
      <w:pPr>
        <w:pStyle w:val="Heading2"/>
        <w:rPr>
          <w:rFonts w:ascii="Source Serif Pro" w:hAnsi="Source Serif Pro"/>
        </w:rPr>
      </w:pPr>
      <w:r w:rsidRPr="00F10589">
        <w:rPr>
          <w:rFonts w:ascii="Source Serif Pro" w:hAnsi="Source Serif Pro"/>
        </w:rPr>
        <w:t>TCP keepalive</w:t>
      </w:r>
    </w:p>
    <w:p w14:paraId="57852A99" w14:textId="7A4C8714" w:rsidR="00546B38" w:rsidRPr="00F10589" w:rsidRDefault="00546B38" w:rsidP="00E53D27">
      <w:pPr>
        <w:pStyle w:val="NormalWeb"/>
        <w:shd w:val="clear" w:color="auto" w:fill="FFFFFF"/>
        <w:rPr>
          <w:rFonts w:ascii="Source Serif Pro" w:hAnsi="Source Serif Pro"/>
          <w:b/>
          <w:bCs/>
          <w:color w:val="363737"/>
        </w:rPr>
      </w:pPr>
      <w:r w:rsidRPr="00F10589">
        <w:rPr>
          <w:rFonts w:ascii="Source Serif Pro" w:hAnsi="Source Serif Pro"/>
          <w:b/>
          <w:bCs/>
          <w:color w:val="363737"/>
        </w:rPr>
        <w:t>TCP keepalive, working at the transport layer, keeps a TCP connection alive during periods of data exchange inactivity.</w:t>
      </w:r>
    </w:p>
    <w:p w14:paraId="2EF2AE8F" w14:textId="25981C5F" w:rsidR="007C7BC5" w:rsidRPr="00F10589" w:rsidRDefault="007C7BC5" w:rsidP="00E53D27">
      <w:pPr>
        <w:pStyle w:val="NormalWeb"/>
        <w:shd w:val="clear" w:color="auto" w:fill="FFFFFF"/>
        <w:rPr>
          <w:rFonts w:ascii="Source Serif Pro" w:hAnsi="Source Serif Pro"/>
          <w:color w:val="363737"/>
        </w:rPr>
      </w:pPr>
      <w:r w:rsidRPr="00F10589">
        <w:rPr>
          <w:rFonts w:ascii="Source Serif Pro" w:hAnsi="Source Serif Pro"/>
          <w:color w:val="363737"/>
        </w:rPr>
        <w:t xml:space="preserve">TCP keepalive is unrelated to HTTP Keep-Alive. In a TCP connection, both parties remain in the ESTABLISHED state until one ends it. </w:t>
      </w:r>
      <w:r w:rsidRPr="00F10589">
        <w:rPr>
          <w:rFonts w:ascii="Source Serif Pro" w:hAnsi="Source Serif Pro"/>
          <w:b/>
          <w:bCs/>
          <w:color w:val="363737"/>
        </w:rPr>
        <w:t>If one party disconnects without notifying the other, the remaining party wouldn’t know about it. TCP keepalive addresses this by periodically sending probes when there’s no data exchange.</w:t>
      </w:r>
      <w:r w:rsidRPr="00F10589">
        <w:rPr>
          <w:rFonts w:ascii="Source Serif Pro" w:hAnsi="Source Serif Pro"/>
          <w:color w:val="363737"/>
        </w:rPr>
        <w:t xml:space="preserve"> We discussed this in our previous TCP issue. The following diagram should serve as a refresher.</w:t>
      </w:r>
    </w:p>
    <w:p w14:paraId="2F1F7E51" w14:textId="77777777" w:rsidR="007C7BC5" w:rsidRPr="00F10589" w:rsidRDefault="007C7BC5" w:rsidP="007C7BC5">
      <w:pPr>
        <w:shd w:val="clear" w:color="auto" w:fill="FFFFFF"/>
        <w:rPr>
          <w:rStyle w:val="Hyperlink"/>
          <w:rFonts w:ascii="Source Serif Pro" w:hAnsi="Source Serif Pro"/>
          <w:bdr w:val="none" w:sz="0" w:space="0" w:color="auto" w:frame="1"/>
        </w:rPr>
      </w:pPr>
      <w:r w:rsidRPr="00F10589">
        <w:rPr>
          <w:rFonts w:ascii="Source Serif Pro" w:hAnsi="Source Serif Pro"/>
          <w:color w:val="363737"/>
          <w:sz w:val="29"/>
          <w:szCs w:val="29"/>
        </w:rPr>
        <w:fldChar w:fldCharType="begin"/>
      </w:r>
      <w:r w:rsidRPr="00F10589">
        <w:rPr>
          <w:rFonts w:ascii="Source Serif Pro" w:hAnsi="Source Serif Pro"/>
          <w:color w:val="363737"/>
          <w:sz w:val="29"/>
          <w:szCs w:val="29"/>
        </w:rPr>
        <w:instrText>HYPERLINK "https://substackcdn.com/image/fetch/f_auto,q_auto:good,fl_progressive:steep/https%3A%2F%2Fsubstack-post-media.s3.amazonaws.com%2Fpublic%2Fimages%2F339a0b68-b25f-49a2-a810-35297d4e5bc7_1344x1600.png" \t "_blank"</w:instrText>
      </w:r>
      <w:r w:rsidRPr="00F10589">
        <w:rPr>
          <w:rFonts w:ascii="Source Serif Pro" w:hAnsi="Source Serif Pro"/>
          <w:color w:val="363737"/>
          <w:sz w:val="29"/>
          <w:szCs w:val="29"/>
        </w:rPr>
      </w:r>
      <w:r w:rsidRPr="00F10589">
        <w:rPr>
          <w:rFonts w:ascii="Source Serif Pro" w:hAnsi="Source Serif Pro"/>
          <w:color w:val="363737"/>
          <w:sz w:val="29"/>
          <w:szCs w:val="29"/>
        </w:rPr>
        <w:fldChar w:fldCharType="separate"/>
      </w:r>
    </w:p>
    <w:p w14:paraId="663DAD89" w14:textId="77991A90" w:rsidR="007C7BC5" w:rsidRPr="00F10589" w:rsidRDefault="007C7BC5" w:rsidP="007C7BC5">
      <w:pPr>
        <w:shd w:val="clear" w:color="auto" w:fill="FFFFFF"/>
        <w:rPr>
          <w:rFonts w:ascii="Source Serif Pro" w:hAnsi="Source Serif Pro"/>
        </w:rPr>
      </w:pPr>
      <w:r w:rsidRPr="00F10589">
        <w:rPr>
          <w:rFonts w:ascii="Source Serif Pro" w:hAnsi="Source Serif Pro"/>
          <w:noProof/>
          <w:color w:val="0000FF"/>
          <w:sz w:val="29"/>
          <w:szCs w:val="29"/>
          <w:bdr w:val="none" w:sz="0" w:space="0" w:color="auto" w:frame="1"/>
        </w:rPr>
        <w:lastRenderedPageBreak/>
        <w:drawing>
          <wp:inline distT="0" distB="0" distL="0" distR="0" wp14:anchorId="69EE514A" wp14:editId="389D6EE3">
            <wp:extent cx="4436110" cy="5279390"/>
            <wp:effectExtent l="0" t="0" r="0" b="0"/>
            <wp:docPr id="1001226524" name="Picture 9">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a:hlinkClick r:id="rId14" tgtFrame="&quot;_blank&quo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36110" cy="5279390"/>
                    </a:xfrm>
                    <a:prstGeom prst="rect">
                      <a:avLst/>
                    </a:prstGeom>
                    <a:noFill/>
                    <a:ln>
                      <a:noFill/>
                    </a:ln>
                  </pic:spPr>
                </pic:pic>
              </a:graphicData>
            </a:graphic>
          </wp:inline>
        </w:drawing>
      </w:r>
    </w:p>
    <w:p w14:paraId="67373EE1" w14:textId="77777777" w:rsidR="007C7BC5" w:rsidRPr="00F10589" w:rsidRDefault="007C7BC5" w:rsidP="007C7BC5">
      <w:pPr>
        <w:shd w:val="clear" w:color="auto" w:fill="FFFFFF"/>
        <w:rPr>
          <w:rFonts w:ascii="Source Serif Pro" w:hAnsi="Source Serif Pro"/>
          <w:color w:val="363737"/>
          <w:sz w:val="29"/>
          <w:szCs w:val="29"/>
        </w:rPr>
      </w:pPr>
      <w:r w:rsidRPr="00F10589">
        <w:rPr>
          <w:rFonts w:ascii="Source Serif Pro" w:hAnsi="Source Serif Pro"/>
          <w:color w:val="363737"/>
          <w:sz w:val="29"/>
          <w:szCs w:val="29"/>
        </w:rPr>
        <w:fldChar w:fldCharType="end"/>
      </w:r>
    </w:p>
    <w:p w14:paraId="23FC171D" w14:textId="77777777" w:rsidR="007C7BC5" w:rsidRPr="00F10589" w:rsidRDefault="007C7BC5" w:rsidP="007C7BC5">
      <w:pPr>
        <w:spacing w:after="0" w:line="420" w:lineRule="atLeast"/>
        <w:rPr>
          <w:rFonts w:ascii="Source Serif Pro" w:eastAsia="Times New Roman" w:hAnsi="Source Serif Pro" w:cs="Arial"/>
          <w:color w:val="1F1F1F"/>
          <w:lang w:val="en-IN" w:eastAsia="en-IN"/>
        </w:rPr>
      </w:pPr>
    </w:p>
    <w:p w14:paraId="2444639E" w14:textId="77777777" w:rsidR="009553F4" w:rsidRPr="00F10589" w:rsidRDefault="009553F4" w:rsidP="009553F4">
      <w:pPr>
        <w:pStyle w:val="NormalWeb"/>
        <w:spacing w:before="0" w:beforeAutospacing="0" w:after="258" w:afterAutospacing="0"/>
        <w:rPr>
          <w:rFonts w:ascii="Source Serif Pro" w:hAnsi="Source Serif Pro"/>
          <w:spacing w:val="2"/>
        </w:rPr>
      </w:pPr>
    </w:p>
    <w:p w14:paraId="6EAE5F4A" w14:textId="77777777" w:rsidR="009553F4" w:rsidRPr="00F10589" w:rsidRDefault="009553F4" w:rsidP="009553F4">
      <w:pPr>
        <w:pStyle w:val="Heading2"/>
        <w:rPr>
          <w:rFonts w:ascii="Source Serif Pro" w:hAnsi="Source Serif Pro"/>
        </w:rPr>
      </w:pPr>
      <w:r w:rsidRPr="00F10589">
        <w:rPr>
          <w:rFonts w:ascii="Source Serif Pro" w:hAnsi="Source Serif Pro"/>
        </w:rPr>
        <w:t>URL vs. URI vs. URN</w:t>
      </w:r>
    </w:p>
    <w:p w14:paraId="328A913F" w14:textId="77777777" w:rsidR="009553F4" w:rsidRPr="00F10589" w:rsidRDefault="009553F4" w:rsidP="009553F4">
      <w:pPr>
        <w:pStyle w:val="BodyText"/>
        <w:rPr>
          <w:rFonts w:ascii="Source Serif Pro" w:hAnsi="Source Serif Pro"/>
        </w:rPr>
      </w:pPr>
    </w:p>
    <w:p w14:paraId="08F2DF01" w14:textId="77777777" w:rsidR="009553F4" w:rsidRPr="00F10589" w:rsidRDefault="009553F4" w:rsidP="009553F4">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Understanding the differences between URL, URI, and URN can be crucial in web development and networking. </w:t>
      </w:r>
    </w:p>
    <w:p w14:paraId="224C681C" w14:textId="77777777" w:rsidR="00F55204" w:rsidRPr="00F10589" w:rsidRDefault="00F55204" w:rsidP="009553F4">
      <w:pPr>
        <w:pStyle w:val="NormalWeb"/>
        <w:spacing w:before="0" w:beforeAutospacing="0" w:after="258" w:afterAutospacing="0"/>
        <w:rPr>
          <w:rFonts w:ascii="Source Serif Pro" w:hAnsi="Source Serif Pro"/>
          <w:spacing w:val="2"/>
        </w:rPr>
      </w:pPr>
    </w:p>
    <w:p w14:paraId="6242FD02" w14:textId="06F58ECE" w:rsidR="00F55204" w:rsidRPr="00F10589" w:rsidRDefault="00F55204" w:rsidP="00F55204">
      <w:pPr>
        <w:pStyle w:val="Heading3"/>
        <w:rPr>
          <w:rFonts w:ascii="Source Serif Pro" w:hAnsi="Source Serif Pro"/>
        </w:rPr>
      </w:pPr>
      <w:r w:rsidRPr="00F10589">
        <w:rPr>
          <w:rFonts w:ascii="Source Serif Pro" w:hAnsi="Source Serif Pro"/>
        </w:rPr>
        <w:lastRenderedPageBreak/>
        <w:t>UR</w:t>
      </w:r>
      <w:r w:rsidR="0058548E" w:rsidRPr="00F10589">
        <w:rPr>
          <w:rFonts w:ascii="Source Serif Pro" w:hAnsi="Source Serif Pro"/>
        </w:rPr>
        <w:t>I</w:t>
      </w:r>
    </w:p>
    <w:p w14:paraId="711627FA" w14:textId="77777777" w:rsidR="00F55204" w:rsidRPr="00F10589" w:rsidRDefault="00F55204" w:rsidP="00F55204">
      <w:pPr>
        <w:pStyle w:val="NormalWeb"/>
        <w:shd w:val="clear" w:color="auto" w:fill="FFFFFF"/>
        <w:spacing w:line="384" w:lineRule="atLeast"/>
        <w:rPr>
          <w:rFonts w:ascii="Source Serif Pro" w:hAnsi="Source Serif Pro"/>
          <w:spacing w:val="2"/>
        </w:rPr>
      </w:pPr>
      <w:r w:rsidRPr="00F10589">
        <w:rPr>
          <w:rFonts w:ascii="Source Serif Pro" w:hAnsi="Source Serif Pro"/>
          <w:spacing w:val="2"/>
        </w:rPr>
        <w:t>URI stands for Uniform Resource Identifier. It identifies a logical or physical resource on the web. URL and URN are subtypes of URI. URL locates a resource, while URN names a resource.</w:t>
      </w:r>
    </w:p>
    <w:p w14:paraId="7A0885FF" w14:textId="77777777" w:rsidR="00F55204" w:rsidRPr="00F10589" w:rsidRDefault="00F55204" w:rsidP="00F55204">
      <w:pPr>
        <w:pStyle w:val="NormalWeb"/>
        <w:shd w:val="clear" w:color="auto" w:fill="FFFFFF"/>
        <w:spacing w:line="384" w:lineRule="atLeast"/>
        <w:rPr>
          <w:rFonts w:ascii="Source Serif Pro" w:hAnsi="Source Serif Pro"/>
          <w:spacing w:val="2"/>
        </w:rPr>
      </w:pPr>
      <w:r w:rsidRPr="00F10589">
        <w:rPr>
          <w:rFonts w:ascii="Source Serif Pro" w:hAnsi="Source Serif Pro"/>
          <w:spacing w:val="2"/>
        </w:rPr>
        <w:t>A URI is composed of the following parts:</w:t>
      </w:r>
    </w:p>
    <w:p w14:paraId="3409824C" w14:textId="77777777" w:rsidR="00F55204" w:rsidRPr="00F10589" w:rsidRDefault="00F55204" w:rsidP="00F55204">
      <w:pPr>
        <w:pStyle w:val="NormalWeb"/>
        <w:shd w:val="clear" w:color="auto" w:fill="FFFFFF"/>
        <w:spacing w:line="384" w:lineRule="atLeast"/>
        <w:rPr>
          <w:rFonts w:ascii="Source Serif Pro" w:hAnsi="Source Serif Pro"/>
          <w:b/>
          <w:bCs/>
          <w:spacing w:val="2"/>
        </w:rPr>
      </w:pPr>
      <w:proofErr w:type="gramStart"/>
      <w:r w:rsidRPr="00F10589">
        <w:rPr>
          <w:rFonts w:ascii="Source Serif Pro" w:hAnsi="Source Serif Pro"/>
          <w:b/>
          <w:bCs/>
          <w:spacing w:val="2"/>
        </w:rPr>
        <w:t>scheme:[</w:t>
      </w:r>
      <w:proofErr w:type="gramEnd"/>
      <w:r w:rsidRPr="00F10589">
        <w:rPr>
          <w:rFonts w:ascii="Source Serif Pro" w:hAnsi="Source Serif Pro"/>
          <w:b/>
          <w:bCs/>
          <w:spacing w:val="2"/>
        </w:rPr>
        <w:t>//authority]path[?query][#fragment]</w:t>
      </w:r>
    </w:p>
    <w:p w14:paraId="1E828224" w14:textId="77777777" w:rsidR="00F55204" w:rsidRPr="00F10589" w:rsidRDefault="00F55204" w:rsidP="00F55204">
      <w:pPr>
        <w:pStyle w:val="NormalWeb"/>
        <w:shd w:val="clear" w:color="auto" w:fill="FFFFFF"/>
        <w:spacing w:line="384" w:lineRule="atLeast"/>
        <w:rPr>
          <w:rFonts w:ascii="Source Serif Pro" w:hAnsi="Source Serif Pro"/>
          <w:b/>
          <w:bCs/>
          <w:spacing w:val="2"/>
        </w:rPr>
      </w:pPr>
    </w:p>
    <w:p w14:paraId="6FBC2077" w14:textId="140DE4A2" w:rsidR="00F55204" w:rsidRPr="00F10589" w:rsidRDefault="00F55204" w:rsidP="00F55204">
      <w:pPr>
        <w:pStyle w:val="Heading3"/>
        <w:rPr>
          <w:rFonts w:ascii="Source Serif Pro" w:hAnsi="Source Serif Pro"/>
        </w:rPr>
      </w:pPr>
      <w:r w:rsidRPr="00F10589">
        <w:rPr>
          <w:rFonts w:ascii="Source Serif Pro" w:hAnsi="Source Serif Pro"/>
        </w:rPr>
        <w:t>URL</w:t>
      </w:r>
    </w:p>
    <w:p w14:paraId="108A0212" w14:textId="687EC29A" w:rsidR="00F55204" w:rsidRPr="00F10589" w:rsidRDefault="00F55204" w:rsidP="00F55204">
      <w:pPr>
        <w:pStyle w:val="NormalWeb"/>
        <w:shd w:val="clear" w:color="auto" w:fill="FFFFFF"/>
        <w:spacing w:line="384" w:lineRule="atLeast"/>
        <w:rPr>
          <w:rFonts w:ascii="Source Serif Pro" w:hAnsi="Source Serif Pro"/>
          <w:spacing w:val="2"/>
        </w:rPr>
      </w:pPr>
      <w:r w:rsidRPr="00F10589">
        <w:rPr>
          <w:rFonts w:ascii="Source Serif Pro" w:hAnsi="Source Serif Pro"/>
          <w:spacing w:val="2"/>
        </w:rPr>
        <w:t>URL stands for Uniform Resource Locator, the key concept of HTTP. It is the address of a unique resource on the web. It can be used with other protocols like FTP and JDBC.</w:t>
      </w:r>
    </w:p>
    <w:p w14:paraId="5EF625C1" w14:textId="77777777" w:rsidR="00F55204" w:rsidRPr="00F10589" w:rsidRDefault="00F55204" w:rsidP="00F55204">
      <w:pPr>
        <w:pStyle w:val="NormalWeb"/>
        <w:shd w:val="clear" w:color="auto" w:fill="FFFFFF"/>
        <w:spacing w:line="384" w:lineRule="atLeast"/>
        <w:rPr>
          <w:rFonts w:ascii="Source Serif Pro" w:hAnsi="Source Serif Pro"/>
          <w:spacing w:val="2"/>
        </w:rPr>
      </w:pPr>
    </w:p>
    <w:p w14:paraId="6B0E1BF8" w14:textId="77777777" w:rsidR="00F55204" w:rsidRPr="00F10589" w:rsidRDefault="00F55204" w:rsidP="00F55204">
      <w:pPr>
        <w:pStyle w:val="Heading3"/>
        <w:rPr>
          <w:rFonts w:ascii="Source Serif Pro" w:hAnsi="Source Serif Pro"/>
        </w:rPr>
      </w:pPr>
      <w:r w:rsidRPr="00F10589">
        <w:rPr>
          <w:rFonts w:ascii="Source Serif Pro" w:hAnsi="Source Serif Pro"/>
        </w:rPr>
        <w:t>URN</w:t>
      </w:r>
    </w:p>
    <w:p w14:paraId="1399D900" w14:textId="34C52A86" w:rsidR="00F55204" w:rsidRPr="00F10589" w:rsidRDefault="00F55204" w:rsidP="00F55204">
      <w:pPr>
        <w:pStyle w:val="NormalWeb"/>
        <w:shd w:val="clear" w:color="auto" w:fill="FFFFFF"/>
        <w:spacing w:line="384" w:lineRule="atLeast"/>
        <w:rPr>
          <w:rFonts w:ascii="Source Serif Pro" w:hAnsi="Source Serif Pro"/>
          <w:spacing w:val="2"/>
        </w:rPr>
      </w:pPr>
      <w:r w:rsidRPr="00F10589">
        <w:rPr>
          <w:rFonts w:ascii="Source Serif Pro" w:hAnsi="Source Serif Pro"/>
          <w:spacing w:val="2"/>
        </w:rPr>
        <w:t>URN stands for Uniform Resource Name. It uses the urn scheme. URNs cannot be used to locate a resource. A simple example given in the diagram is composed of a namespace and a namespace-specific string.</w:t>
      </w:r>
    </w:p>
    <w:p w14:paraId="39863672" w14:textId="3484DFD7" w:rsidR="00F55204" w:rsidRPr="00F10589" w:rsidRDefault="00F55204" w:rsidP="009553F4">
      <w:pPr>
        <w:pStyle w:val="NormalWeb"/>
        <w:spacing w:before="0" w:beforeAutospacing="0" w:after="258" w:afterAutospacing="0"/>
        <w:rPr>
          <w:rFonts w:ascii="Source Serif Pro" w:hAnsi="Source Serif Pro"/>
          <w:spacing w:val="2"/>
        </w:rPr>
      </w:pPr>
      <w:r w:rsidRPr="00F10589">
        <w:rPr>
          <w:rFonts w:ascii="Source Serif Pro" w:hAnsi="Source Serif Pro"/>
        </w:rPr>
        <w:lastRenderedPageBreak/>
        <w:fldChar w:fldCharType="begin"/>
      </w:r>
      <w:r w:rsidRPr="00F10589">
        <w:rPr>
          <w:rFonts w:ascii="Source Serif Pro" w:hAnsi="Source Serif Pro"/>
        </w:rPr>
        <w:instrText xml:space="preserve"> INCLUDEPICTURE "https://substackcdn.com/image/fetch/w_1456,c_limit,f_auto,q_auto:good,fl_progressive:steep/https%3A%2F%2Fsubstack-post-media.s3.amazonaws.com%2Fpublic%2Fimages%2F1b143a39-0445-4906-baca-25633217e5c0_1539x1536.jpeg" \* MERGEFORMATINET </w:instrText>
      </w:r>
      <w:r w:rsidRPr="00F10589">
        <w:rPr>
          <w:rFonts w:ascii="Source Serif Pro" w:hAnsi="Source Serif Pro"/>
        </w:rPr>
        <w:fldChar w:fldCharType="separate"/>
      </w:r>
      <w:r w:rsidR="00000000" w:rsidRPr="00F10589">
        <w:rPr>
          <w:rFonts w:ascii="Source Serif Pro" w:hAnsi="Source Serif Pro"/>
        </w:rPr>
        <w:pict w14:anchorId="23B7D7FE">
          <v:shape id="_x0000_i1026" type="#_x0000_t75" alt="" style="width:24pt;height:24pt"/>
        </w:pict>
      </w:r>
      <w:r w:rsidRPr="00F10589">
        <w:rPr>
          <w:rFonts w:ascii="Source Serif Pro" w:hAnsi="Source Serif Pro"/>
        </w:rPr>
        <w:fldChar w:fldCharType="end"/>
      </w:r>
      <w:r w:rsidRPr="00F10589">
        <w:rPr>
          <w:rFonts w:ascii="Source Serif Pro" w:hAnsi="Source Serif Pro"/>
          <w:noProof/>
        </w:rPr>
        <w:drawing>
          <wp:inline distT="0" distB="0" distL="0" distR="0" wp14:anchorId="6D6152F8" wp14:editId="73808D65">
            <wp:extent cx="5943600" cy="5932170"/>
            <wp:effectExtent l="0" t="0" r="0" b="0"/>
            <wp:docPr id="2839661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932170"/>
                    </a:xfrm>
                    <a:prstGeom prst="rect">
                      <a:avLst/>
                    </a:prstGeom>
                    <a:noFill/>
                    <a:ln>
                      <a:noFill/>
                    </a:ln>
                  </pic:spPr>
                </pic:pic>
              </a:graphicData>
            </a:graphic>
          </wp:inline>
        </w:drawing>
      </w:r>
    </w:p>
    <w:p w14:paraId="22D9251B" w14:textId="77777777" w:rsidR="00F55204" w:rsidRPr="00F10589" w:rsidRDefault="00F55204" w:rsidP="009553F4">
      <w:pPr>
        <w:pStyle w:val="NormalWeb"/>
        <w:spacing w:before="0" w:beforeAutospacing="0" w:after="258" w:afterAutospacing="0"/>
        <w:rPr>
          <w:rFonts w:ascii="Source Serif Pro" w:hAnsi="Source Serif Pro"/>
          <w:spacing w:val="2"/>
        </w:rPr>
      </w:pPr>
    </w:p>
    <w:p w14:paraId="6861D6EB" w14:textId="77777777" w:rsidR="009553F4" w:rsidRPr="00F10589" w:rsidRDefault="009553F4" w:rsidP="009553F4">
      <w:pPr>
        <w:spacing w:after="240" w:line="420" w:lineRule="atLeast"/>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Here's a comparison list for URL vs. URI vs. URN:</w:t>
      </w: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1800"/>
        <w:gridCol w:w="3173"/>
        <w:gridCol w:w="1750"/>
        <w:gridCol w:w="3177"/>
      </w:tblGrid>
      <w:tr w:rsidR="009553F4" w:rsidRPr="00F10589" w14:paraId="37B9864F"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0C7EDFFF" w14:textId="77777777" w:rsidR="009553F4" w:rsidRPr="00F10589"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F10589">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7A63FF51" w14:textId="77777777" w:rsidR="009553F4" w:rsidRPr="00F10589"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F10589">
              <w:rPr>
                <w:rFonts w:ascii="Source Serif Pro" w:eastAsia="Times New Roman" w:hAnsi="Source Serif Pro" w:cs="Arial"/>
                <w:b/>
                <w:bCs/>
                <w:color w:val="1F1F1F"/>
                <w:sz w:val="21"/>
                <w:szCs w:val="21"/>
                <w:lang w:val="en-IN" w:eastAsia="en-IN"/>
              </w:rPr>
              <w:t>URL (Uniform Resource Locator)</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6946C3C7" w14:textId="77777777" w:rsidR="009553F4" w:rsidRPr="00F10589"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F10589">
              <w:rPr>
                <w:rFonts w:ascii="Source Serif Pro" w:eastAsia="Times New Roman" w:hAnsi="Source Serif Pro" w:cs="Arial"/>
                <w:b/>
                <w:bCs/>
                <w:color w:val="1F1F1F"/>
                <w:sz w:val="21"/>
                <w:szCs w:val="21"/>
                <w:lang w:val="en-IN" w:eastAsia="en-IN"/>
              </w:rPr>
              <w:t xml:space="preserve">URI (Uniform Resource </w:t>
            </w:r>
            <w:r w:rsidRPr="00F10589">
              <w:rPr>
                <w:rFonts w:ascii="Source Serif Pro" w:eastAsia="Times New Roman" w:hAnsi="Source Serif Pro" w:cs="Arial"/>
                <w:b/>
                <w:bCs/>
                <w:color w:val="1F1F1F"/>
                <w:sz w:val="21"/>
                <w:szCs w:val="21"/>
                <w:lang w:val="en-IN" w:eastAsia="en-IN"/>
              </w:rPr>
              <w:lastRenderedPageBreak/>
              <w:t>Identifier)</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AD1A526" w14:textId="77777777" w:rsidR="009553F4" w:rsidRPr="00F10589"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F10589">
              <w:rPr>
                <w:rFonts w:ascii="Source Serif Pro" w:eastAsia="Times New Roman" w:hAnsi="Source Serif Pro" w:cs="Arial"/>
                <w:b/>
                <w:bCs/>
                <w:color w:val="1F1F1F"/>
                <w:sz w:val="21"/>
                <w:szCs w:val="21"/>
                <w:lang w:val="en-IN" w:eastAsia="en-IN"/>
              </w:rPr>
              <w:lastRenderedPageBreak/>
              <w:t>URN (Uniform Resource Name)</w:t>
            </w:r>
          </w:p>
        </w:tc>
      </w:tr>
      <w:tr w:rsidR="009553F4" w:rsidRPr="00F10589" w14:paraId="444B3CB1"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36266EE"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Function</w:t>
            </w:r>
          </w:p>
        </w:tc>
        <w:tc>
          <w:tcPr>
            <w:tcW w:w="0" w:type="auto"/>
            <w:shd w:val="clear" w:color="auto" w:fill="EEECE1" w:themeFill="background2"/>
            <w:tcMar>
              <w:top w:w="240" w:type="dxa"/>
              <w:left w:w="240" w:type="dxa"/>
              <w:bottom w:w="240" w:type="dxa"/>
              <w:right w:w="240" w:type="dxa"/>
            </w:tcMar>
            <w:vAlign w:val="center"/>
            <w:hideMark/>
          </w:tcPr>
          <w:p w14:paraId="51139752"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Locates a resource on a network</w:t>
            </w:r>
          </w:p>
        </w:tc>
        <w:tc>
          <w:tcPr>
            <w:tcW w:w="0" w:type="auto"/>
            <w:shd w:val="clear" w:color="auto" w:fill="EEECE1" w:themeFill="background2"/>
            <w:tcMar>
              <w:top w:w="240" w:type="dxa"/>
              <w:left w:w="240" w:type="dxa"/>
              <w:bottom w:w="240" w:type="dxa"/>
              <w:right w:w="240" w:type="dxa"/>
            </w:tcMar>
            <w:vAlign w:val="center"/>
            <w:hideMark/>
          </w:tcPr>
          <w:p w14:paraId="77A0FCFA"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Identifies a resource</w:t>
            </w:r>
          </w:p>
        </w:tc>
        <w:tc>
          <w:tcPr>
            <w:tcW w:w="0" w:type="auto"/>
            <w:shd w:val="clear" w:color="auto" w:fill="EEECE1" w:themeFill="background2"/>
            <w:tcMar>
              <w:top w:w="240" w:type="dxa"/>
              <w:left w:w="240" w:type="dxa"/>
              <w:bottom w:w="240" w:type="dxa"/>
              <w:right w:w="240" w:type="dxa"/>
            </w:tcMar>
            <w:vAlign w:val="center"/>
            <w:hideMark/>
          </w:tcPr>
          <w:p w14:paraId="7615FB01"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Names a resource uniquely</w:t>
            </w:r>
          </w:p>
        </w:tc>
      </w:tr>
      <w:tr w:rsidR="009553F4" w:rsidRPr="00F10589" w14:paraId="0580BAA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564185D"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Location Specificity</w:t>
            </w:r>
          </w:p>
        </w:tc>
        <w:tc>
          <w:tcPr>
            <w:tcW w:w="0" w:type="auto"/>
            <w:shd w:val="clear" w:color="auto" w:fill="EEECE1" w:themeFill="background2"/>
            <w:tcMar>
              <w:top w:w="240" w:type="dxa"/>
              <w:left w:w="240" w:type="dxa"/>
              <w:bottom w:w="240" w:type="dxa"/>
              <w:right w:w="240" w:type="dxa"/>
            </w:tcMar>
            <w:vAlign w:val="center"/>
            <w:hideMark/>
          </w:tcPr>
          <w:p w14:paraId="3C0754E4"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Includes location (e.g., server address)</w:t>
            </w:r>
          </w:p>
        </w:tc>
        <w:tc>
          <w:tcPr>
            <w:tcW w:w="0" w:type="auto"/>
            <w:shd w:val="clear" w:color="auto" w:fill="EEECE1" w:themeFill="background2"/>
            <w:tcMar>
              <w:top w:w="240" w:type="dxa"/>
              <w:left w:w="240" w:type="dxa"/>
              <w:bottom w:w="240" w:type="dxa"/>
              <w:right w:w="240" w:type="dxa"/>
            </w:tcMar>
            <w:vAlign w:val="center"/>
            <w:hideMark/>
          </w:tcPr>
          <w:p w14:paraId="00509602"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May or may not include location</w:t>
            </w:r>
          </w:p>
        </w:tc>
        <w:tc>
          <w:tcPr>
            <w:tcW w:w="0" w:type="auto"/>
            <w:shd w:val="clear" w:color="auto" w:fill="EEECE1" w:themeFill="background2"/>
            <w:tcMar>
              <w:top w:w="240" w:type="dxa"/>
              <w:left w:w="240" w:type="dxa"/>
              <w:bottom w:w="240" w:type="dxa"/>
              <w:right w:w="240" w:type="dxa"/>
            </w:tcMar>
            <w:vAlign w:val="center"/>
            <w:hideMark/>
          </w:tcPr>
          <w:p w14:paraId="2E9782C6"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Does not include location</w:t>
            </w:r>
          </w:p>
        </w:tc>
      </w:tr>
      <w:tr w:rsidR="009553F4" w:rsidRPr="00F10589" w14:paraId="1CBFEB98"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686516B"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Access Mechanism</w:t>
            </w:r>
          </w:p>
        </w:tc>
        <w:tc>
          <w:tcPr>
            <w:tcW w:w="0" w:type="auto"/>
            <w:shd w:val="clear" w:color="auto" w:fill="EEECE1" w:themeFill="background2"/>
            <w:tcMar>
              <w:top w:w="240" w:type="dxa"/>
              <w:left w:w="240" w:type="dxa"/>
              <w:bottom w:w="240" w:type="dxa"/>
              <w:right w:w="240" w:type="dxa"/>
            </w:tcMar>
            <w:vAlign w:val="center"/>
            <w:hideMark/>
          </w:tcPr>
          <w:p w14:paraId="59EE5627"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Often implies access method (e.g., HTTP)</w:t>
            </w:r>
          </w:p>
        </w:tc>
        <w:tc>
          <w:tcPr>
            <w:tcW w:w="0" w:type="auto"/>
            <w:shd w:val="clear" w:color="auto" w:fill="EEECE1" w:themeFill="background2"/>
            <w:tcMar>
              <w:top w:w="240" w:type="dxa"/>
              <w:left w:w="240" w:type="dxa"/>
              <w:bottom w:w="240" w:type="dxa"/>
              <w:right w:w="240" w:type="dxa"/>
            </w:tcMar>
            <w:vAlign w:val="center"/>
            <w:hideMark/>
          </w:tcPr>
          <w:p w14:paraId="276BFFAB"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Does not imply access method</w:t>
            </w:r>
          </w:p>
        </w:tc>
        <w:tc>
          <w:tcPr>
            <w:tcW w:w="0" w:type="auto"/>
            <w:shd w:val="clear" w:color="auto" w:fill="EEECE1" w:themeFill="background2"/>
            <w:tcMar>
              <w:top w:w="240" w:type="dxa"/>
              <w:left w:w="240" w:type="dxa"/>
              <w:bottom w:w="240" w:type="dxa"/>
              <w:right w:w="240" w:type="dxa"/>
            </w:tcMar>
            <w:vAlign w:val="center"/>
            <w:hideMark/>
          </w:tcPr>
          <w:p w14:paraId="753C135E"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Does not imply access method</w:t>
            </w:r>
          </w:p>
        </w:tc>
      </w:tr>
      <w:tr w:rsidR="009553F4" w:rsidRPr="00F10589" w14:paraId="0CE9573D"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9BDF62C"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Example</w:t>
            </w:r>
          </w:p>
        </w:tc>
        <w:tc>
          <w:tcPr>
            <w:tcW w:w="0" w:type="auto"/>
            <w:shd w:val="clear" w:color="auto" w:fill="EEECE1" w:themeFill="background2"/>
            <w:tcMar>
              <w:top w:w="240" w:type="dxa"/>
              <w:left w:w="240" w:type="dxa"/>
              <w:bottom w:w="240" w:type="dxa"/>
              <w:right w:w="240" w:type="dxa"/>
            </w:tcMar>
            <w:vAlign w:val="center"/>
            <w:hideMark/>
          </w:tcPr>
          <w:p w14:paraId="5799A231"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Courier New"/>
                <w:color w:val="444746"/>
                <w:sz w:val="21"/>
                <w:szCs w:val="21"/>
                <w:bdr w:val="none" w:sz="0" w:space="0" w:color="auto" w:frame="1"/>
                <w:lang w:val="en-IN" w:eastAsia="en-IN"/>
              </w:rPr>
              <w:t>https://www.example.com/</w:t>
            </w:r>
          </w:p>
        </w:tc>
        <w:tc>
          <w:tcPr>
            <w:tcW w:w="0" w:type="auto"/>
            <w:shd w:val="clear" w:color="auto" w:fill="EEECE1" w:themeFill="background2"/>
            <w:tcMar>
              <w:top w:w="240" w:type="dxa"/>
              <w:left w:w="240" w:type="dxa"/>
              <w:bottom w:w="240" w:type="dxa"/>
              <w:right w:w="240" w:type="dxa"/>
            </w:tcMar>
            <w:vAlign w:val="center"/>
            <w:hideMark/>
          </w:tcPr>
          <w:p w14:paraId="3BF01216"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proofErr w:type="gramStart"/>
            <w:r w:rsidRPr="00F10589">
              <w:rPr>
                <w:rFonts w:ascii="Source Serif Pro" w:eastAsia="Times New Roman" w:hAnsi="Source Serif Pro" w:cs="Courier New"/>
                <w:color w:val="444746"/>
                <w:sz w:val="21"/>
                <w:szCs w:val="21"/>
                <w:bdr w:val="none" w:sz="0" w:space="0" w:color="auto" w:frame="1"/>
                <w:lang w:val="en-IN" w:eastAsia="en-IN"/>
              </w:rPr>
              <w:t>urn:isbn</w:t>
            </w:r>
            <w:proofErr w:type="gramEnd"/>
            <w:r w:rsidRPr="00F10589">
              <w:rPr>
                <w:rFonts w:ascii="Source Serif Pro" w:eastAsia="Times New Roman" w:hAnsi="Source Serif Pro" w:cs="Courier New"/>
                <w:color w:val="444746"/>
                <w:sz w:val="21"/>
                <w:szCs w:val="21"/>
                <w:bdr w:val="none" w:sz="0" w:space="0" w:color="auto" w:frame="1"/>
                <w:lang w:val="en-IN" w:eastAsia="en-IN"/>
              </w:rPr>
              <w:t>:0-302-38402-6</w:t>
            </w:r>
          </w:p>
        </w:tc>
        <w:tc>
          <w:tcPr>
            <w:tcW w:w="0" w:type="auto"/>
            <w:shd w:val="clear" w:color="auto" w:fill="EEECE1" w:themeFill="background2"/>
            <w:tcMar>
              <w:top w:w="240" w:type="dxa"/>
              <w:left w:w="240" w:type="dxa"/>
              <w:bottom w:w="240" w:type="dxa"/>
              <w:right w:w="240" w:type="dxa"/>
            </w:tcMar>
            <w:vAlign w:val="center"/>
            <w:hideMark/>
          </w:tcPr>
          <w:p w14:paraId="03F29922"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Courier New"/>
                <w:color w:val="444746"/>
                <w:sz w:val="21"/>
                <w:szCs w:val="21"/>
                <w:bdr w:val="none" w:sz="0" w:space="0" w:color="auto" w:frame="1"/>
                <w:lang w:val="en-IN" w:eastAsia="en-IN"/>
              </w:rPr>
              <w:t>doi:10.1126/science.1234567</w:t>
            </w:r>
          </w:p>
        </w:tc>
      </w:tr>
      <w:tr w:rsidR="009553F4" w:rsidRPr="00F10589" w14:paraId="13C33F2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EC4873D"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Permanence</w:t>
            </w:r>
          </w:p>
        </w:tc>
        <w:tc>
          <w:tcPr>
            <w:tcW w:w="0" w:type="auto"/>
            <w:shd w:val="clear" w:color="auto" w:fill="EEECE1" w:themeFill="background2"/>
            <w:tcMar>
              <w:top w:w="240" w:type="dxa"/>
              <w:left w:w="240" w:type="dxa"/>
              <w:bottom w:w="240" w:type="dxa"/>
              <w:right w:w="240" w:type="dxa"/>
            </w:tcMar>
            <w:vAlign w:val="center"/>
            <w:hideMark/>
          </w:tcPr>
          <w:p w14:paraId="04852553"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May change if resource location moves</w:t>
            </w:r>
          </w:p>
        </w:tc>
        <w:tc>
          <w:tcPr>
            <w:tcW w:w="0" w:type="auto"/>
            <w:shd w:val="clear" w:color="auto" w:fill="EEECE1" w:themeFill="background2"/>
            <w:tcMar>
              <w:top w:w="240" w:type="dxa"/>
              <w:left w:w="240" w:type="dxa"/>
              <w:bottom w:w="240" w:type="dxa"/>
              <w:right w:w="240" w:type="dxa"/>
            </w:tcMar>
            <w:vAlign w:val="center"/>
            <w:hideMark/>
          </w:tcPr>
          <w:p w14:paraId="02F5A5DE"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Can be persistent even if resource moves</w:t>
            </w:r>
          </w:p>
        </w:tc>
        <w:tc>
          <w:tcPr>
            <w:tcW w:w="0" w:type="auto"/>
            <w:shd w:val="clear" w:color="auto" w:fill="EEECE1" w:themeFill="background2"/>
            <w:tcMar>
              <w:top w:w="240" w:type="dxa"/>
              <w:left w:w="240" w:type="dxa"/>
              <w:bottom w:w="240" w:type="dxa"/>
              <w:right w:w="240" w:type="dxa"/>
            </w:tcMar>
            <w:vAlign w:val="center"/>
            <w:hideMark/>
          </w:tcPr>
          <w:p w14:paraId="24E8D86B"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Designed to be persistent</w:t>
            </w:r>
          </w:p>
        </w:tc>
      </w:tr>
      <w:tr w:rsidR="009553F4" w:rsidRPr="00F10589" w14:paraId="5D6AB035"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445A1062"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b/>
                <w:bCs/>
                <w:color w:val="1F1F1F"/>
                <w:sz w:val="21"/>
                <w:szCs w:val="21"/>
                <w:bdr w:val="none" w:sz="0" w:space="0" w:color="auto" w:frame="1"/>
                <w:lang w:val="en-IN" w:eastAsia="en-IN"/>
              </w:rPr>
              <w:t>Use Case</w:t>
            </w:r>
          </w:p>
        </w:tc>
        <w:tc>
          <w:tcPr>
            <w:tcW w:w="0" w:type="auto"/>
            <w:shd w:val="clear" w:color="auto" w:fill="EEECE1" w:themeFill="background2"/>
            <w:tcMar>
              <w:top w:w="240" w:type="dxa"/>
              <w:left w:w="240" w:type="dxa"/>
              <w:bottom w:w="240" w:type="dxa"/>
              <w:right w:w="240" w:type="dxa"/>
            </w:tcMar>
            <w:vAlign w:val="center"/>
            <w:hideMark/>
          </w:tcPr>
          <w:p w14:paraId="4E33644E"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Web browsing, downloads</w:t>
            </w:r>
          </w:p>
        </w:tc>
        <w:tc>
          <w:tcPr>
            <w:tcW w:w="0" w:type="auto"/>
            <w:shd w:val="clear" w:color="auto" w:fill="EEECE1" w:themeFill="background2"/>
            <w:tcMar>
              <w:top w:w="240" w:type="dxa"/>
              <w:left w:w="240" w:type="dxa"/>
              <w:bottom w:w="240" w:type="dxa"/>
              <w:right w:w="240" w:type="dxa"/>
            </w:tcMar>
            <w:vAlign w:val="center"/>
            <w:hideMark/>
          </w:tcPr>
          <w:p w14:paraId="249BE2F9"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Citations, references</w:t>
            </w:r>
          </w:p>
        </w:tc>
        <w:tc>
          <w:tcPr>
            <w:tcW w:w="0" w:type="auto"/>
            <w:shd w:val="clear" w:color="auto" w:fill="EEECE1" w:themeFill="background2"/>
            <w:tcMar>
              <w:top w:w="240" w:type="dxa"/>
              <w:left w:w="240" w:type="dxa"/>
              <w:bottom w:w="240" w:type="dxa"/>
              <w:right w:w="240" w:type="dxa"/>
            </w:tcMar>
            <w:vAlign w:val="center"/>
            <w:hideMark/>
          </w:tcPr>
          <w:p w14:paraId="0B5F2DBF" w14:textId="77777777" w:rsidR="009553F4" w:rsidRPr="00F10589" w:rsidRDefault="009553F4" w:rsidP="00DC0A54">
            <w:pPr>
              <w:spacing w:after="0" w:line="300" w:lineRule="atLeast"/>
              <w:rPr>
                <w:rFonts w:ascii="Source Serif Pro" w:eastAsia="Times New Roman" w:hAnsi="Source Serif Pro" w:cs="Arial"/>
                <w:color w:val="1F1F1F"/>
                <w:sz w:val="21"/>
                <w:szCs w:val="21"/>
                <w:lang w:val="en-IN" w:eastAsia="en-IN"/>
              </w:rPr>
            </w:pPr>
            <w:r w:rsidRPr="00F10589">
              <w:rPr>
                <w:rFonts w:ascii="Source Serif Pro" w:eastAsia="Times New Roman" w:hAnsi="Source Serif Pro" w:cs="Arial"/>
                <w:color w:val="1F1F1F"/>
                <w:sz w:val="21"/>
                <w:szCs w:val="21"/>
                <w:lang w:val="en-IN" w:eastAsia="en-IN"/>
              </w:rPr>
              <w:t>Digital object identifiers (DOIs)</w:t>
            </w:r>
          </w:p>
        </w:tc>
      </w:tr>
    </w:tbl>
    <w:p w14:paraId="60F6C774" w14:textId="77777777" w:rsidR="009553F4" w:rsidRPr="00F10589" w:rsidRDefault="009553F4" w:rsidP="009553F4">
      <w:p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Additional Points:</w:t>
      </w:r>
    </w:p>
    <w:p w14:paraId="764EA40D" w14:textId="77777777" w:rsidR="009553F4" w:rsidRPr="00F10589"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URI Hierarchy:</w:t>
      </w:r>
      <w:r w:rsidRPr="00F10589">
        <w:rPr>
          <w:rFonts w:ascii="Source Serif Pro" w:eastAsia="Times New Roman" w:hAnsi="Source Serif Pro" w:cs="Arial"/>
          <w:color w:val="1F1F1F"/>
          <w:lang w:val="en-IN" w:eastAsia="en-IN"/>
        </w:rPr>
        <w:t xml:space="preserve"> URL and URN are both types of URIs. A URI acts as an umbrella term for any identifier for a resource.</w:t>
      </w:r>
    </w:p>
    <w:p w14:paraId="41F86AAD" w14:textId="77777777" w:rsidR="009553F4" w:rsidRPr="00F10589"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URL Breakdown:</w:t>
      </w:r>
      <w:r w:rsidRPr="00F10589">
        <w:rPr>
          <w:rFonts w:ascii="Source Serif Pro" w:eastAsia="Times New Roman" w:hAnsi="Source Serif Pro" w:cs="Arial"/>
          <w:color w:val="1F1F1F"/>
          <w:lang w:val="en-IN" w:eastAsia="en-IN"/>
        </w:rPr>
        <w:t xml:space="preserve"> A URL typically consists of a protocol (e.g., https), domain name, path, and query string.</w:t>
      </w:r>
    </w:p>
    <w:p w14:paraId="722154AC" w14:textId="77777777" w:rsidR="009553F4" w:rsidRPr="00F10589"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URN Breakdown:</w:t>
      </w:r>
      <w:r w:rsidRPr="00F10589">
        <w:rPr>
          <w:rFonts w:ascii="Source Serif Pro" w:eastAsia="Times New Roman" w:hAnsi="Source Serif Pro" w:cs="Arial"/>
          <w:color w:val="1F1F1F"/>
          <w:lang w:val="en-IN" w:eastAsia="en-IN"/>
        </w:rPr>
        <w:t xml:space="preserve"> A URN usually starts with "urn:" followed by a namespace identifier and a specific identifier for the resource within that namespace.</w:t>
      </w:r>
    </w:p>
    <w:p w14:paraId="03BA44EC" w14:textId="77777777" w:rsidR="009553F4" w:rsidRPr="00F10589"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b/>
          <w:bCs/>
          <w:color w:val="1F1F1F"/>
          <w:bdr w:val="none" w:sz="0" w:space="0" w:color="auto" w:frame="1"/>
          <w:lang w:val="en-IN" w:eastAsia="en-IN"/>
        </w:rPr>
        <w:t>Real-World Analogy:</w:t>
      </w:r>
      <w:r w:rsidRPr="00F10589">
        <w:rPr>
          <w:rFonts w:ascii="Source Serif Pro" w:eastAsia="Times New Roman" w:hAnsi="Source Serif Pro" w:cs="Arial"/>
          <w:color w:val="1F1F1F"/>
          <w:lang w:val="en-IN" w:eastAsia="en-IN"/>
        </w:rPr>
        <w:t xml:space="preserve"> </w:t>
      </w:r>
    </w:p>
    <w:p w14:paraId="1BF2BDB8" w14:textId="77777777" w:rsidR="009553F4" w:rsidRPr="00F10589"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color w:val="1F1F1F"/>
          <w:lang w:val="en-IN" w:eastAsia="en-IN"/>
        </w:rPr>
        <w:lastRenderedPageBreak/>
        <w:t>URL: Like a physical address that tells you how to get to a house (location and access method).</w:t>
      </w:r>
    </w:p>
    <w:p w14:paraId="4A650739" w14:textId="77777777" w:rsidR="009553F4" w:rsidRPr="00F10589"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color w:val="1F1F1F"/>
          <w:lang w:val="en-IN" w:eastAsia="en-IN"/>
        </w:rPr>
        <w:t>URI: Like a name tag that identifies a person (unique identifier).</w:t>
      </w:r>
    </w:p>
    <w:p w14:paraId="20D2E535" w14:textId="77777777" w:rsidR="009553F4" w:rsidRPr="00F10589"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F10589">
        <w:rPr>
          <w:rFonts w:ascii="Source Serif Pro" w:eastAsia="Times New Roman" w:hAnsi="Source Serif Pro" w:cs="Arial"/>
          <w:color w:val="1F1F1F"/>
          <w:lang w:val="en-IN" w:eastAsia="en-IN"/>
        </w:rPr>
        <w:t>URN: Like a social security number that uniquely identifies a person regardless of their address (unique name).</w:t>
      </w:r>
    </w:p>
    <w:p w14:paraId="55AFF161" w14:textId="77777777" w:rsidR="009553F4" w:rsidRPr="00F10589" w:rsidRDefault="009553F4" w:rsidP="009553F4">
      <w:pPr>
        <w:pStyle w:val="NormalWeb"/>
        <w:spacing w:before="0" w:beforeAutospacing="0" w:after="258" w:afterAutospacing="0"/>
        <w:rPr>
          <w:rFonts w:ascii="Source Serif Pro" w:hAnsi="Source Serif Pro"/>
          <w:spacing w:val="2"/>
        </w:rPr>
      </w:pPr>
    </w:p>
    <w:p w14:paraId="59CBE8E2" w14:textId="77777777" w:rsidR="009553F4" w:rsidRPr="00F10589" w:rsidRDefault="009553F4" w:rsidP="009553F4">
      <w:pPr>
        <w:spacing w:before="240" w:after="240" w:line="420" w:lineRule="atLeast"/>
        <w:rPr>
          <w:rFonts w:ascii="Source Serif Pro" w:eastAsia="Times New Roman" w:hAnsi="Source Serif Pro" w:cs="Times New Roman"/>
          <w:spacing w:val="2"/>
          <w:lang w:val="en-IN" w:eastAsia="en-IN"/>
        </w:rPr>
      </w:pPr>
    </w:p>
    <w:p w14:paraId="7EB20D59" w14:textId="77777777" w:rsidR="009553F4" w:rsidRPr="00F10589" w:rsidRDefault="009553F4" w:rsidP="009553F4">
      <w:pPr>
        <w:pStyle w:val="NormalWeb"/>
        <w:spacing w:before="0" w:beforeAutospacing="0" w:after="258" w:afterAutospacing="0"/>
        <w:rPr>
          <w:rFonts w:ascii="Source Serif Pro" w:hAnsi="Source Serif Pro"/>
          <w:spacing w:val="2"/>
        </w:rPr>
      </w:pPr>
    </w:p>
    <w:p w14:paraId="0FB71B14" w14:textId="77777777" w:rsidR="009553F4" w:rsidRPr="00F10589" w:rsidRDefault="009553F4" w:rsidP="009553F4">
      <w:pPr>
        <w:pStyle w:val="Compact"/>
        <w:rPr>
          <w:rFonts w:ascii="Source Serif Pro" w:hAnsi="Source Serif Pro"/>
        </w:rPr>
      </w:pPr>
    </w:p>
    <w:p w14:paraId="740156B4" w14:textId="77777777" w:rsidR="009553F4" w:rsidRPr="00F10589" w:rsidRDefault="009553F4" w:rsidP="003E2E6A">
      <w:pPr>
        <w:pStyle w:val="Heading1"/>
        <w:rPr>
          <w:rFonts w:ascii="Source Serif Pro" w:hAnsi="Source Serif Pro"/>
        </w:rPr>
      </w:pPr>
      <w:bookmarkStart w:id="4" w:name="latency-vs-throughput"/>
      <w:bookmarkEnd w:id="3"/>
      <w:r w:rsidRPr="00F10589">
        <w:rPr>
          <w:rFonts w:ascii="Source Serif Pro" w:hAnsi="Source Serif Pro"/>
        </w:rPr>
        <w:t>Latency vs Throughput</w:t>
      </w:r>
    </w:p>
    <w:p w14:paraId="72683258" w14:textId="0A149528" w:rsidR="009553F4" w:rsidRPr="00F10589" w:rsidRDefault="009553F4" w:rsidP="009553F4">
      <w:pPr>
        <w:pStyle w:val="FirstParagraph"/>
        <w:rPr>
          <w:rFonts w:ascii="Source Serif Pro" w:hAnsi="Source Serif Pro"/>
        </w:rPr>
      </w:pPr>
      <w:r w:rsidRPr="00F10589">
        <w:rPr>
          <w:rFonts w:ascii="Source Serif Pro" w:hAnsi="Source Serif Pro"/>
        </w:rPr>
        <w:t xml:space="preserve">Latency and throughput are two metrics that measure the performance of a computer network. </w:t>
      </w:r>
      <w:r w:rsidRPr="00F10589">
        <w:rPr>
          <w:rFonts w:ascii="Source Serif Pro" w:hAnsi="Source Serif Pro"/>
          <w:b/>
          <w:bCs/>
        </w:rPr>
        <w:t>Latency is the delay in network communication. It shows the time that data takes to transfer across the network</w:t>
      </w:r>
      <w:r w:rsidR="00921E59" w:rsidRPr="00F10589">
        <w:rPr>
          <w:rFonts w:ascii="Source Serif Pro" w:hAnsi="Source Serif Pro"/>
          <w:b/>
          <w:bCs/>
        </w:rPr>
        <w:t xml:space="preserve"> from client to server and vice versa</w:t>
      </w:r>
      <w:r w:rsidR="00EC42B5" w:rsidRPr="00F10589">
        <w:rPr>
          <w:rFonts w:ascii="Source Serif Pro" w:hAnsi="Source Serif Pro"/>
          <w:b/>
          <w:bCs/>
        </w:rPr>
        <w:t xml:space="preserve"> </w:t>
      </w:r>
      <w:r w:rsidR="00EC42B5" w:rsidRPr="00F10589">
        <w:rPr>
          <w:rFonts w:ascii="Source Serif Pro" w:hAnsi="Source Serif Pro"/>
        </w:rPr>
        <w:t>(client-&gt;server-&gt;Process request-&gt;client)</w:t>
      </w:r>
      <w:r w:rsidRPr="00F10589">
        <w:rPr>
          <w:rFonts w:ascii="Source Serif Pro" w:hAnsi="Source Serif Pro"/>
        </w:rPr>
        <w:t xml:space="preserve">. Networks with a longer delay or lag have high latency, while those with fast response times have lower latency. In contrast, throughput refers to the average volume of data that can actually pass through the network over a specific time. It indicates the number of data packets that arrive at their destinations successfully and the data packet loss. </w:t>
      </w:r>
      <w:r w:rsidRPr="00F10589">
        <w:rPr>
          <w:rFonts w:ascii="Source Serif Pro" w:hAnsi="Source Serif Pro"/>
          <w:b/>
          <w:bCs/>
        </w:rPr>
        <w:t>In other words, how much data a server can process within a given time frame.</w:t>
      </w:r>
      <w:r w:rsidRPr="00F10589">
        <w:rPr>
          <w:rFonts w:ascii="Source Serif Pro" w:hAnsi="Source Serif Pro"/>
        </w:rPr>
        <w:t xml:space="preserve"> If server is able to process more data in than server has heigh throughput else low throughput.</w:t>
      </w:r>
    </w:p>
    <w:p w14:paraId="22605D05" w14:textId="77777777" w:rsidR="009553F4" w:rsidRPr="00F10589" w:rsidRDefault="009553F4" w:rsidP="009553F4">
      <w:pPr>
        <w:pStyle w:val="BodyText"/>
        <w:rPr>
          <w:rFonts w:ascii="Source Serif Pro" w:hAnsi="Source Serif Pro"/>
        </w:rPr>
      </w:pPr>
      <w:r w:rsidRPr="00F10589">
        <w:rPr>
          <w:rFonts w:ascii="Source Serif Pro" w:hAnsi="Source Serif Pro"/>
          <w:noProof/>
        </w:rPr>
        <w:drawing>
          <wp:inline distT="0" distB="0" distL="0" distR="0" wp14:anchorId="311D50A2" wp14:editId="4CAB1318">
            <wp:extent cx="5334000" cy="2332206"/>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https://blogger.googleusercontent.com/img/a/AVvXsEiKaZ_L7mtBzj7WZ467E30eso_LIHQXxA2tfeoZ4Bl4gxhAhot1YbRf6Rowt1g8gzO5Lk0Gb8xI5VbraoFgsc-V2-kt8ujTenxMKrOXTXm82y_zdEblW1e9oP8T44LF_JOumQ7KBdbTK9yfud9f48uTxlMwT8BA6D2hpOLbuYr2E9XnxPsfkaiNp8KSOyDI"/>
                    <pic:cNvPicPr>
                      <a:picLocks noChangeAspect="1" noChangeArrowheads="1"/>
                    </pic:cNvPicPr>
                  </pic:nvPicPr>
                  <pic:blipFill>
                    <a:blip r:embed="rId17"/>
                    <a:stretch>
                      <a:fillRect/>
                    </a:stretch>
                  </pic:blipFill>
                  <pic:spPr bwMode="auto">
                    <a:xfrm>
                      <a:off x="0" y="0"/>
                      <a:ext cx="5334000" cy="2332206"/>
                    </a:xfrm>
                    <a:prstGeom prst="rect">
                      <a:avLst/>
                    </a:prstGeom>
                    <a:noFill/>
                    <a:ln w="9525">
                      <a:noFill/>
                      <a:headEnd/>
                      <a:tailEnd/>
                    </a:ln>
                  </pic:spPr>
                </pic:pic>
              </a:graphicData>
            </a:graphic>
          </wp:inline>
        </w:drawing>
      </w:r>
    </w:p>
    <w:p w14:paraId="65DD56D1" w14:textId="77777777" w:rsidR="009553F4" w:rsidRPr="00F10589" w:rsidRDefault="009553F4" w:rsidP="00BC0211">
      <w:pPr>
        <w:pStyle w:val="Heading2"/>
        <w:rPr>
          <w:rFonts w:ascii="Source Serif Pro" w:hAnsi="Source Serif Pro"/>
        </w:rPr>
      </w:pPr>
      <w:bookmarkStart w:id="5" w:name="Xc0a28b2a83d29fe00a7f3fd27f90e86a1578ee5"/>
      <w:bookmarkEnd w:id="4"/>
      <w:r w:rsidRPr="00F10589">
        <w:rPr>
          <w:rFonts w:ascii="Source Serif Pro" w:hAnsi="Source Serif Pro"/>
        </w:rPr>
        <w:lastRenderedPageBreak/>
        <w:t>Network Performance: Key Metrics Explained</w:t>
      </w:r>
    </w:p>
    <w:p w14:paraId="77586D22" w14:textId="77777777" w:rsidR="009553F4" w:rsidRPr="00F10589" w:rsidRDefault="009553F4" w:rsidP="009553F4">
      <w:pPr>
        <w:pStyle w:val="FirstParagraph"/>
        <w:rPr>
          <w:rFonts w:ascii="Source Serif Pro" w:hAnsi="Source Serif Pro"/>
        </w:rPr>
      </w:pPr>
      <w:r w:rsidRPr="00F10589">
        <w:rPr>
          <w:rFonts w:ascii="Source Serif Pro" w:hAnsi="Source Serif Pro"/>
          <w:b/>
          <w:bCs/>
        </w:rPr>
        <w:t>Three vital measures:</w:t>
      </w:r>
    </w:p>
    <w:p w14:paraId="165FB00F" w14:textId="77777777" w:rsidR="009553F4" w:rsidRPr="00F10589" w:rsidRDefault="009553F4" w:rsidP="009553F4">
      <w:pPr>
        <w:pStyle w:val="Compact"/>
        <w:numPr>
          <w:ilvl w:val="0"/>
          <w:numId w:val="162"/>
        </w:numPr>
        <w:rPr>
          <w:rFonts w:ascii="Source Serif Pro" w:hAnsi="Source Serif Pro"/>
        </w:rPr>
      </w:pPr>
      <w:r w:rsidRPr="00F10589">
        <w:rPr>
          <w:rFonts w:ascii="Source Serif Pro" w:hAnsi="Source Serif Pro"/>
          <w:b/>
          <w:bCs/>
        </w:rPr>
        <w:t>Latency:</w:t>
      </w:r>
      <w:r w:rsidRPr="00F10589">
        <w:rPr>
          <w:rFonts w:ascii="Source Serif Pro" w:hAnsi="Source Serif Pro"/>
        </w:rPr>
        <w:t> Delay in data transfer, impacting response times (low = fast, high = slow).</w:t>
      </w:r>
    </w:p>
    <w:p w14:paraId="6FF1E8EB" w14:textId="77777777" w:rsidR="009553F4" w:rsidRPr="00F10589" w:rsidRDefault="009553F4" w:rsidP="009553F4">
      <w:pPr>
        <w:pStyle w:val="Compact"/>
        <w:numPr>
          <w:ilvl w:val="0"/>
          <w:numId w:val="162"/>
        </w:numPr>
        <w:rPr>
          <w:rFonts w:ascii="Source Serif Pro" w:hAnsi="Source Serif Pro"/>
        </w:rPr>
      </w:pPr>
      <w:r w:rsidRPr="00F10589">
        <w:rPr>
          <w:rFonts w:ascii="Source Serif Pro" w:hAnsi="Source Serif Pro"/>
          <w:b/>
          <w:bCs/>
        </w:rPr>
        <w:t>Throughput:</w:t>
      </w:r>
      <w:r w:rsidRPr="00F10589">
        <w:rPr>
          <w:rFonts w:ascii="Source Serif Pro" w:hAnsi="Source Serif Pro"/>
        </w:rPr>
        <w:t> Volume of data transferred over time, indicating capacity (high = handles lots of data, low = easily overloaded).</w:t>
      </w:r>
    </w:p>
    <w:p w14:paraId="2E81656D" w14:textId="77777777" w:rsidR="009553F4" w:rsidRPr="00F10589" w:rsidRDefault="009553F4" w:rsidP="009553F4">
      <w:pPr>
        <w:pStyle w:val="Compact"/>
        <w:numPr>
          <w:ilvl w:val="0"/>
          <w:numId w:val="162"/>
        </w:numPr>
        <w:rPr>
          <w:rFonts w:ascii="Source Serif Pro" w:hAnsi="Source Serif Pro"/>
        </w:rPr>
      </w:pPr>
      <w:r w:rsidRPr="00F10589">
        <w:rPr>
          <w:rFonts w:ascii="Source Serif Pro" w:hAnsi="Source Serif Pro"/>
          <w:b/>
          <w:bCs/>
        </w:rPr>
        <w:t>Bandwidth:</w:t>
      </w:r>
      <w:r w:rsidRPr="00F10589">
        <w:rPr>
          <w:rFonts w:ascii="Source Serif Pro" w:hAnsi="Source Serif Pro"/>
        </w:rPr>
        <w:t> Bandwidth refers to the amount of data that can be transmitted and received during a specific period of time.</w:t>
      </w:r>
    </w:p>
    <w:p w14:paraId="351CC95C" w14:textId="77777777" w:rsidR="009553F4" w:rsidRPr="00F10589" w:rsidRDefault="009553F4" w:rsidP="009553F4">
      <w:pPr>
        <w:pStyle w:val="FirstParagraph"/>
        <w:rPr>
          <w:rFonts w:ascii="Source Serif Pro" w:hAnsi="Source Serif Pro"/>
        </w:rPr>
      </w:pPr>
      <w:r w:rsidRPr="00F10589">
        <w:rPr>
          <w:rFonts w:ascii="Source Serif Pro" w:hAnsi="Source Serif Pro"/>
          <w:b/>
          <w:bCs/>
        </w:rPr>
        <w:t>Why they matter:</w:t>
      </w:r>
    </w:p>
    <w:p w14:paraId="2C65A231" w14:textId="77777777" w:rsidR="009553F4" w:rsidRPr="00F10589" w:rsidRDefault="009553F4" w:rsidP="009553F4">
      <w:pPr>
        <w:pStyle w:val="Compact"/>
        <w:numPr>
          <w:ilvl w:val="0"/>
          <w:numId w:val="163"/>
        </w:numPr>
        <w:rPr>
          <w:rFonts w:ascii="Source Serif Pro" w:hAnsi="Source Serif Pro"/>
        </w:rPr>
      </w:pPr>
      <w:r w:rsidRPr="00F10589">
        <w:rPr>
          <w:rFonts w:ascii="Source Serif Pro" w:hAnsi="Source Serif Pro"/>
          <w:b/>
          <w:bCs/>
        </w:rPr>
        <w:t>Speed:</w:t>
      </w:r>
      <w:r w:rsidRPr="00F10589">
        <w:rPr>
          <w:rFonts w:ascii="Source Serif Pro" w:hAnsi="Source Serif Pro"/>
        </w:rPr>
        <w:t> Determine overall network speed and user experience.</w:t>
      </w:r>
    </w:p>
    <w:p w14:paraId="520C0E7C" w14:textId="77777777" w:rsidR="009553F4" w:rsidRPr="00F10589" w:rsidRDefault="009553F4" w:rsidP="009553F4">
      <w:pPr>
        <w:pStyle w:val="Compact"/>
        <w:numPr>
          <w:ilvl w:val="0"/>
          <w:numId w:val="163"/>
        </w:numPr>
        <w:rPr>
          <w:rFonts w:ascii="Source Serif Pro" w:hAnsi="Source Serif Pro"/>
        </w:rPr>
      </w:pPr>
      <w:r w:rsidRPr="00F10589">
        <w:rPr>
          <w:rFonts w:ascii="Source Serif Pro" w:hAnsi="Source Serif Pro"/>
          <w:b/>
          <w:bCs/>
        </w:rPr>
        <w:t>Efficiency:</w:t>
      </w:r>
      <w:r w:rsidRPr="00F10589">
        <w:rPr>
          <w:rFonts w:ascii="Source Serif Pro" w:hAnsi="Source Serif Pro"/>
        </w:rPr>
        <w:t xml:space="preserve"> Low latency ensures </w:t>
      </w:r>
      <w:proofErr w:type="gramStart"/>
      <w:r w:rsidRPr="00F10589">
        <w:rPr>
          <w:rFonts w:ascii="Source Serif Pro" w:hAnsi="Source Serif Pro"/>
        </w:rPr>
        <w:t>responsiveness,</w:t>
      </w:r>
      <w:proofErr w:type="gramEnd"/>
      <w:r w:rsidRPr="00F10589">
        <w:rPr>
          <w:rFonts w:ascii="Source Serif Pro" w:hAnsi="Source Serif Pro"/>
        </w:rPr>
        <w:t xml:space="preserve"> high throughput supports many users.</w:t>
      </w:r>
    </w:p>
    <w:p w14:paraId="33949F56" w14:textId="77777777" w:rsidR="009553F4" w:rsidRPr="00F10589" w:rsidRDefault="009553F4" w:rsidP="009553F4">
      <w:pPr>
        <w:pStyle w:val="Compact"/>
        <w:numPr>
          <w:ilvl w:val="0"/>
          <w:numId w:val="163"/>
        </w:numPr>
        <w:rPr>
          <w:rFonts w:ascii="Source Serif Pro" w:hAnsi="Source Serif Pro"/>
        </w:rPr>
      </w:pPr>
      <w:r w:rsidRPr="00F10589">
        <w:rPr>
          <w:rFonts w:ascii="Source Serif Pro" w:hAnsi="Source Serif Pro"/>
          <w:b/>
          <w:bCs/>
        </w:rPr>
        <w:t>Impact:</w:t>
      </w:r>
      <w:r w:rsidRPr="00F10589">
        <w:rPr>
          <w:rFonts w:ascii="Source Serif Pro" w:hAnsi="Source Serif Pro"/>
        </w:rPr>
        <w:t> High performance boosts revenue and operational efficiency.</w:t>
      </w:r>
    </w:p>
    <w:p w14:paraId="67B17C7C" w14:textId="77777777" w:rsidR="009553F4" w:rsidRPr="00F10589" w:rsidRDefault="009553F4" w:rsidP="009553F4">
      <w:pPr>
        <w:pStyle w:val="FirstParagraph"/>
        <w:rPr>
          <w:rFonts w:ascii="Source Serif Pro" w:hAnsi="Source Serif Pro"/>
        </w:rPr>
      </w:pPr>
      <w:r w:rsidRPr="00F10589">
        <w:rPr>
          <w:rFonts w:ascii="Source Serif Pro" w:hAnsi="Source Serif Pro"/>
          <w:b/>
          <w:bCs/>
        </w:rPr>
        <w:t>Measuring them:</w:t>
      </w:r>
    </w:p>
    <w:p w14:paraId="1F017D83" w14:textId="77777777" w:rsidR="009553F4" w:rsidRPr="00F10589" w:rsidRDefault="009553F4" w:rsidP="009553F4">
      <w:pPr>
        <w:pStyle w:val="Compact"/>
        <w:numPr>
          <w:ilvl w:val="0"/>
          <w:numId w:val="164"/>
        </w:numPr>
        <w:rPr>
          <w:rFonts w:ascii="Source Serif Pro" w:hAnsi="Source Serif Pro"/>
        </w:rPr>
      </w:pPr>
      <w:r w:rsidRPr="00F10589">
        <w:rPr>
          <w:rFonts w:ascii="Source Serif Pro" w:hAnsi="Source Serif Pro"/>
          <w:b/>
          <w:bCs/>
        </w:rPr>
        <w:t>Latency:</w:t>
      </w:r>
      <w:r w:rsidRPr="00F10589">
        <w:rPr>
          <w:rFonts w:ascii="Source Serif Pro" w:hAnsi="Source Serif Pro"/>
        </w:rPr>
        <w:t> Ping time (round-trip) in milliseconds (lower = better).</w:t>
      </w:r>
    </w:p>
    <w:p w14:paraId="1738C39D" w14:textId="77777777" w:rsidR="009553F4" w:rsidRPr="00F10589" w:rsidRDefault="009553F4" w:rsidP="009553F4">
      <w:pPr>
        <w:pStyle w:val="Compact"/>
        <w:numPr>
          <w:ilvl w:val="0"/>
          <w:numId w:val="164"/>
        </w:numPr>
        <w:rPr>
          <w:rFonts w:ascii="Source Serif Pro" w:hAnsi="Source Serif Pro"/>
        </w:rPr>
      </w:pPr>
      <w:r w:rsidRPr="00F10589">
        <w:rPr>
          <w:rFonts w:ascii="Source Serif Pro" w:hAnsi="Source Serif Pro"/>
          <w:b/>
          <w:bCs/>
        </w:rPr>
        <w:t>Throughput:</w:t>
      </w:r>
      <w:r w:rsidRPr="00F10589">
        <w:rPr>
          <w:rFonts w:ascii="Source Serif Pro" w:hAnsi="Source Serif Pro"/>
        </w:rPr>
        <w:t> Network testing tools or manual calculations (divide file size by transfer time).</w:t>
      </w:r>
    </w:p>
    <w:p w14:paraId="77B51A46" w14:textId="77777777" w:rsidR="009553F4" w:rsidRPr="00F10589" w:rsidRDefault="009553F4" w:rsidP="009553F4">
      <w:pPr>
        <w:pStyle w:val="FirstParagraph"/>
        <w:rPr>
          <w:rFonts w:ascii="Source Serif Pro" w:hAnsi="Source Serif Pro"/>
        </w:rPr>
      </w:pPr>
      <w:r w:rsidRPr="00F10589">
        <w:rPr>
          <w:rFonts w:ascii="Source Serif Pro" w:hAnsi="Source Serif Pro"/>
          <w:b/>
          <w:bCs/>
        </w:rPr>
        <w:t>Units:</w:t>
      </w:r>
    </w:p>
    <w:p w14:paraId="79BDF121" w14:textId="77777777" w:rsidR="009553F4" w:rsidRPr="00F10589" w:rsidRDefault="009553F4" w:rsidP="009553F4">
      <w:pPr>
        <w:pStyle w:val="Compact"/>
        <w:numPr>
          <w:ilvl w:val="0"/>
          <w:numId w:val="165"/>
        </w:numPr>
        <w:rPr>
          <w:rFonts w:ascii="Source Serif Pro" w:hAnsi="Source Serif Pro"/>
        </w:rPr>
      </w:pPr>
      <w:r w:rsidRPr="00F10589">
        <w:rPr>
          <w:rFonts w:ascii="Source Serif Pro" w:hAnsi="Source Serif Pro"/>
          <w:b/>
          <w:bCs/>
        </w:rPr>
        <w:t>Latency:</w:t>
      </w:r>
      <w:r w:rsidRPr="00F10589">
        <w:rPr>
          <w:rFonts w:ascii="Source Serif Pro" w:hAnsi="Source Serif Pro"/>
        </w:rPr>
        <w:t> Milliseconds (</w:t>
      </w:r>
      <w:proofErr w:type="spellStart"/>
      <w:r w:rsidRPr="00F10589">
        <w:rPr>
          <w:rFonts w:ascii="Source Serif Pro" w:hAnsi="Source Serif Pro"/>
        </w:rPr>
        <w:t>ms</w:t>
      </w:r>
      <w:proofErr w:type="spellEnd"/>
      <w:r w:rsidRPr="00F10589">
        <w:rPr>
          <w:rFonts w:ascii="Source Serif Pro" w:hAnsi="Source Serif Pro"/>
        </w:rPr>
        <w:t>).</w:t>
      </w:r>
    </w:p>
    <w:p w14:paraId="06D86904" w14:textId="77777777" w:rsidR="009553F4" w:rsidRPr="00F10589" w:rsidRDefault="009553F4" w:rsidP="009553F4">
      <w:pPr>
        <w:pStyle w:val="Compact"/>
        <w:numPr>
          <w:ilvl w:val="0"/>
          <w:numId w:val="165"/>
        </w:numPr>
        <w:rPr>
          <w:rFonts w:ascii="Source Serif Pro" w:hAnsi="Source Serif Pro"/>
        </w:rPr>
      </w:pPr>
      <w:r w:rsidRPr="00F10589">
        <w:rPr>
          <w:rFonts w:ascii="Source Serif Pro" w:hAnsi="Source Serif Pro"/>
          <w:b/>
          <w:bCs/>
        </w:rPr>
        <w:t>Throughput:</w:t>
      </w:r>
      <w:r w:rsidRPr="00F10589">
        <w:rPr>
          <w:rFonts w:ascii="Source Serif Pro" w:hAnsi="Source Serif Pro"/>
        </w:rPr>
        <w:t> Bits per second (bps), kilobytes per second (</w:t>
      </w:r>
      <w:proofErr w:type="spellStart"/>
      <w:r w:rsidRPr="00F10589">
        <w:rPr>
          <w:rFonts w:ascii="Source Serif Pro" w:hAnsi="Source Serif Pro"/>
        </w:rPr>
        <w:t>KBps</w:t>
      </w:r>
      <w:proofErr w:type="spellEnd"/>
      <w:r w:rsidRPr="00F10589">
        <w:rPr>
          <w:rFonts w:ascii="Source Serif Pro" w:hAnsi="Source Serif Pro"/>
        </w:rPr>
        <w:t>), megabytes per second (</w:t>
      </w:r>
      <w:proofErr w:type="spellStart"/>
      <w:r w:rsidRPr="00F10589">
        <w:rPr>
          <w:rFonts w:ascii="Source Serif Pro" w:hAnsi="Source Serif Pro"/>
        </w:rPr>
        <w:t>MBps</w:t>
      </w:r>
      <w:proofErr w:type="spellEnd"/>
      <w:r w:rsidRPr="00F10589">
        <w:rPr>
          <w:rFonts w:ascii="Source Serif Pro" w:hAnsi="Source Serif Pro"/>
        </w:rPr>
        <w:t>), gigabytes per second (</w:t>
      </w:r>
      <w:proofErr w:type="spellStart"/>
      <w:r w:rsidRPr="00F10589">
        <w:rPr>
          <w:rFonts w:ascii="Source Serif Pro" w:hAnsi="Source Serif Pro"/>
        </w:rPr>
        <w:t>GBps</w:t>
      </w:r>
      <w:proofErr w:type="spellEnd"/>
      <w:r w:rsidRPr="00F10589">
        <w:rPr>
          <w:rFonts w:ascii="Source Serif Pro" w:hAnsi="Source Serif Pro"/>
        </w:rPr>
        <w:t>).</w:t>
      </w:r>
    </w:p>
    <w:p w14:paraId="374172D4" w14:textId="77777777" w:rsidR="009553F4" w:rsidRPr="00F10589" w:rsidRDefault="009553F4" w:rsidP="009553F4">
      <w:pPr>
        <w:pStyle w:val="Compact"/>
        <w:numPr>
          <w:ilvl w:val="0"/>
          <w:numId w:val="165"/>
        </w:numPr>
        <w:rPr>
          <w:rFonts w:ascii="Source Serif Pro" w:hAnsi="Source Serif Pro"/>
        </w:rPr>
      </w:pPr>
      <w:r w:rsidRPr="00F10589">
        <w:rPr>
          <w:rFonts w:ascii="Source Serif Pro" w:hAnsi="Source Serif Pro"/>
          <w:b/>
          <w:bCs/>
        </w:rPr>
        <w:t>Bandwidth:</w:t>
      </w:r>
      <w:r w:rsidRPr="00F10589">
        <w:rPr>
          <w:rFonts w:ascii="Source Serif Pro" w:hAnsi="Source Serif Pro"/>
        </w:rPr>
        <w:t> Bits per second (bps), kilobytes per second (</w:t>
      </w:r>
      <w:proofErr w:type="spellStart"/>
      <w:r w:rsidRPr="00F10589">
        <w:rPr>
          <w:rFonts w:ascii="Source Serif Pro" w:hAnsi="Source Serif Pro"/>
        </w:rPr>
        <w:t>KBps</w:t>
      </w:r>
      <w:proofErr w:type="spellEnd"/>
      <w:r w:rsidRPr="00F10589">
        <w:rPr>
          <w:rFonts w:ascii="Source Serif Pro" w:hAnsi="Source Serif Pro"/>
        </w:rPr>
        <w:t>), megabytes per second (</w:t>
      </w:r>
      <w:proofErr w:type="spellStart"/>
      <w:r w:rsidRPr="00F10589">
        <w:rPr>
          <w:rFonts w:ascii="Source Serif Pro" w:hAnsi="Source Serif Pro"/>
        </w:rPr>
        <w:t>MBps</w:t>
      </w:r>
      <w:proofErr w:type="spellEnd"/>
      <w:r w:rsidRPr="00F10589">
        <w:rPr>
          <w:rFonts w:ascii="Source Serif Pro" w:hAnsi="Source Serif Pro"/>
        </w:rPr>
        <w:t>), gigabytes per second (</w:t>
      </w:r>
      <w:proofErr w:type="spellStart"/>
      <w:r w:rsidRPr="00F10589">
        <w:rPr>
          <w:rFonts w:ascii="Source Serif Pro" w:hAnsi="Source Serif Pro"/>
        </w:rPr>
        <w:t>GBps</w:t>
      </w:r>
      <w:proofErr w:type="spellEnd"/>
      <w:r w:rsidRPr="00F10589">
        <w:rPr>
          <w:rFonts w:ascii="Source Serif Pro" w:hAnsi="Source Serif Pro"/>
        </w:rPr>
        <w:t>).</w:t>
      </w:r>
    </w:p>
    <w:p w14:paraId="64DF0794" w14:textId="77777777" w:rsidR="009553F4" w:rsidRPr="00F10589" w:rsidRDefault="009553F4" w:rsidP="009553F4">
      <w:pPr>
        <w:pStyle w:val="FirstParagraph"/>
        <w:rPr>
          <w:rFonts w:ascii="Source Serif Pro" w:hAnsi="Source Serif Pro"/>
        </w:rPr>
      </w:pPr>
      <w:r w:rsidRPr="00F10589">
        <w:rPr>
          <w:rFonts w:ascii="Source Serif Pro" w:hAnsi="Source Serif Pro"/>
          <w:noProof/>
        </w:rPr>
        <w:drawing>
          <wp:inline distT="0" distB="0" distL="0" distR="0" wp14:anchorId="5A085B0E" wp14:editId="0D9A120A">
            <wp:extent cx="5334000" cy="1753108"/>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https://blogger.googleusercontent.com/img/a/AVvXsEjhpjqTPx_BpAm8BDffzsiRivZpM9Y0P0rsUITdgg0a47T8-gRcqUyRKE02Lexx-LGN3djBikP5-7xHS1OIf3njqCC5UcL9TaAgDn1qCZ4IOBUbAGmpWD-ZMNvmaMRW8mgnMMVJHdGbGju9DYbjUnExv4JW7E8wgE91Wi-HjLw8BPAH0mmXHgUBo4YzOneR"/>
                    <pic:cNvPicPr>
                      <a:picLocks noChangeAspect="1" noChangeArrowheads="1"/>
                    </pic:cNvPicPr>
                  </pic:nvPicPr>
                  <pic:blipFill>
                    <a:blip r:embed="rId18"/>
                    <a:stretch>
                      <a:fillRect/>
                    </a:stretch>
                  </pic:blipFill>
                  <pic:spPr bwMode="auto">
                    <a:xfrm>
                      <a:off x="0" y="0"/>
                      <a:ext cx="5334000" cy="1753108"/>
                    </a:xfrm>
                    <a:prstGeom prst="rect">
                      <a:avLst/>
                    </a:prstGeom>
                    <a:noFill/>
                    <a:ln w="9525">
                      <a:noFill/>
                      <a:headEnd/>
                      <a:tailEnd/>
                    </a:ln>
                  </pic:spPr>
                </pic:pic>
              </a:graphicData>
            </a:graphic>
          </wp:inline>
        </w:drawing>
      </w:r>
    </w:p>
    <w:p w14:paraId="5B32AD6D" w14:textId="77777777" w:rsidR="009553F4" w:rsidRPr="00F10589" w:rsidRDefault="00000000" w:rsidP="009553F4">
      <w:pPr>
        <w:rPr>
          <w:rFonts w:ascii="Source Serif Pro" w:hAnsi="Source Serif Pro"/>
        </w:rPr>
      </w:pPr>
      <w:r w:rsidRPr="00F10589">
        <w:rPr>
          <w:rFonts w:ascii="Source Serif Pro" w:hAnsi="Source Serif Pro"/>
        </w:rPr>
        <w:pict w14:anchorId="70B42589">
          <v:rect id="_x0000_i1027" style="width:0;height:1.5pt" o:hralign="center" o:hrstd="t" o:hr="t"/>
        </w:pict>
      </w:r>
    </w:p>
    <w:p w14:paraId="423427AF" w14:textId="77777777" w:rsidR="009553F4" w:rsidRPr="00F10589" w:rsidRDefault="009553F4" w:rsidP="00BC0211">
      <w:pPr>
        <w:pStyle w:val="Heading2"/>
        <w:rPr>
          <w:rFonts w:ascii="Source Serif Pro" w:hAnsi="Source Serif Pro"/>
        </w:rPr>
      </w:pPr>
      <w:bookmarkStart w:id="6" w:name="bandwidth-vs-throughput"/>
      <w:bookmarkEnd w:id="5"/>
      <w:r w:rsidRPr="00F10589">
        <w:rPr>
          <w:rFonts w:ascii="Source Serif Pro" w:hAnsi="Source Serif Pro"/>
        </w:rPr>
        <w:lastRenderedPageBreak/>
        <w:t>Bandwidth vs Throughput</w:t>
      </w:r>
    </w:p>
    <w:p w14:paraId="65E32C6E" w14:textId="77777777" w:rsidR="009553F4" w:rsidRPr="00F10589" w:rsidRDefault="009553F4" w:rsidP="009553F4">
      <w:pPr>
        <w:pStyle w:val="FirstParagraph"/>
        <w:rPr>
          <w:rFonts w:ascii="Source Serif Pro" w:hAnsi="Source Serif Pro"/>
        </w:rPr>
      </w:pPr>
      <w:r w:rsidRPr="00F10589">
        <w:rPr>
          <w:rFonts w:ascii="Source Serif Pro" w:hAnsi="Source Serif Pro"/>
        </w:rPr>
        <w:t>While throughput and bandwidth may seem similar, there are some notable differences between them. If bandwidth is the pipe, then throughput is the water running through the pipe. The bigger the pipe, the higher the bandwidth, which means a greater amount of water can move through at any given time.</w:t>
      </w:r>
    </w:p>
    <w:p w14:paraId="572C5937" w14:textId="77777777" w:rsidR="009553F4" w:rsidRPr="00F10589" w:rsidRDefault="009553F4" w:rsidP="009553F4">
      <w:pPr>
        <w:pStyle w:val="BodyText"/>
        <w:rPr>
          <w:rFonts w:ascii="Source Serif Pro" w:hAnsi="Source Serif Pro"/>
        </w:rPr>
      </w:pPr>
      <w:r w:rsidRPr="00F10589">
        <w:rPr>
          <w:rFonts w:ascii="Source Serif Pro" w:hAnsi="Source Serif Pro"/>
        </w:rPr>
        <w:t xml:space="preserve">In a network, </w:t>
      </w:r>
      <w:r w:rsidRPr="00F10589">
        <w:rPr>
          <w:rFonts w:ascii="Source Serif Pro" w:hAnsi="Source Serif Pro"/>
          <w:b/>
          <w:bCs/>
        </w:rPr>
        <w:t>bandwidth availability determines the number of data packets that can be transmitted and received during a specific time period, while throughput informs you of the number of packets actually sent and received.</w:t>
      </w:r>
    </w:p>
    <w:p w14:paraId="5B678A57" w14:textId="77777777" w:rsidR="009553F4" w:rsidRPr="00F10589" w:rsidRDefault="009553F4" w:rsidP="009553F4">
      <w:pPr>
        <w:pStyle w:val="BodyText"/>
        <w:rPr>
          <w:rFonts w:ascii="Source Serif Pro" w:hAnsi="Source Serif Pro"/>
        </w:rPr>
      </w:pPr>
      <w:r w:rsidRPr="00F10589">
        <w:rPr>
          <w:rFonts w:ascii="Source Serif Pro" w:hAnsi="Source Serif Pro"/>
          <w:b/>
          <w:bCs/>
        </w:rPr>
        <w:t>Influencing factors:</w:t>
      </w:r>
    </w:p>
    <w:p w14:paraId="2E331302" w14:textId="77777777" w:rsidR="009553F4" w:rsidRPr="00F10589" w:rsidRDefault="009553F4" w:rsidP="009553F4">
      <w:pPr>
        <w:pStyle w:val="Compact"/>
        <w:numPr>
          <w:ilvl w:val="0"/>
          <w:numId w:val="166"/>
        </w:numPr>
        <w:rPr>
          <w:rFonts w:ascii="Source Serif Pro" w:hAnsi="Source Serif Pro"/>
        </w:rPr>
      </w:pPr>
      <w:r w:rsidRPr="00F10589">
        <w:rPr>
          <w:rFonts w:ascii="Source Serif Pro" w:hAnsi="Source Serif Pro"/>
          <w:b/>
          <w:bCs/>
        </w:rPr>
        <w:t>Latency:</w:t>
      </w:r>
      <w:r w:rsidRPr="00F10589">
        <w:rPr>
          <w:rFonts w:ascii="Source Serif Pro" w:hAnsi="Source Serif Pro"/>
        </w:rPr>
        <w:t> Location, congestion, protocols, network infrastructure.</w:t>
      </w:r>
    </w:p>
    <w:p w14:paraId="786D00AD" w14:textId="77777777" w:rsidR="009553F4" w:rsidRPr="00F10589" w:rsidRDefault="009553F4" w:rsidP="009553F4">
      <w:pPr>
        <w:pStyle w:val="Compact"/>
        <w:numPr>
          <w:ilvl w:val="0"/>
          <w:numId w:val="166"/>
        </w:numPr>
        <w:rPr>
          <w:rFonts w:ascii="Source Serif Pro" w:hAnsi="Source Serif Pro"/>
        </w:rPr>
      </w:pPr>
      <w:r w:rsidRPr="00F10589">
        <w:rPr>
          <w:rFonts w:ascii="Source Serif Pro" w:hAnsi="Source Serif Pro"/>
          <w:b/>
          <w:bCs/>
        </w:rPr>
        <w:t>Throughput:</w:t>
      </w:r>
      <w:r w:rsidRPr="00F10589">
        <w:rPr>
          <w:rFonts w:ascii="Source Serif Pro" w:hAnsi="Source Serif Pro"/>
        </w:rPr>
        <w:t> Bandwidth, processing power, packet loss, network topology.</w:t>
      </w:r>
    </w:p>
    <w:p w14:paraId="08BFDB98" w14:textId="77777777" w:rsidR="009553F4" w:rsidRPr="00F10589" w:rsidRDefault="009553F4" w:rsidP="009553F4">
      <w:pPr>
        <w:pStyle w:val="FirstParagraph"/>
        <w:rPr>
          <w:rFonts w:ascii="Source Serif Pro" w:hAnsi="Source Serif Pro"/>
        </w:rPr>
      </w:pPr>
      <w:r w:rsidRPr="00F10589">
        <w:rPr>
          <w:rFonts w:ascii="Source Serif Pro" w:hAnsi="Source Serif Pro"/>
          <w:b/>
          <w:bCs/>
        </w:rPr>
        <w:t>Relationship:</w:t>
      </w:r>
    </w:p>
    <w:p w14:paraId="43581BAD" w14:textId="77777777" w:rsidR="009553F4" w:rsidRPr="00F10589" w:rsidRDefault="009553F4" w:rsidP="009553F4">
      <w:pPr>
        <w:pStyle w:val="Compact"/>
        <w:numPr>
          <w:ilvl w:val="0"/>
          <w:numId w:val="167"/>
        </w:numPr>
        <w:rPr>
          <w:rFonts w:ascii="Source Serif Pro" w:hAnsi="Source Serif Pro"/>
        </w:rPr>
      </w:pPr>
      <w:r w:rsidRPr="00F10589">
        <w:rPr>
          <w:rFonts w:ascii="Source Serif Pro" w:hAnsi="Source Serif Pro"/>
        </w:rPr>
        <w:t xml:space="preserve">Both </w:t>
      </w:r>
      <w:proofErr w:type="gramStart"/>
      <w:r w:rsidRPr="00F10589">
        <w:rPr>
          <w:rFonts w:ascii="Source Serif Pro" w:hAnsi="Source Serif Pro"/>
        </w:rPr>
        <w:t>work</w:t>
      </w:r>
      <w:proofErr w:type="gramEnd"/>
      <w:r w:rsidRPr="00F10589">
        <w:rPr>
          <w:rFonts w:ascii="Source Serif Pro" w:hAnsi="Source Serif Pro"/>
        </w:rPr>
        <w:t xml:space="preserve"> together for optimal performance.</w:t>
      </w:r>
    </w:p>
    <w:p w14:paraId="262AA44D" w14:textId="77777777" w:rsidR="009553F4" w:rsidRPr="00F10589" w:rsidRDefault="009553F4" w:rsidP="009553F4">
      <w:pPr>
        <w:pStyle w:val="Compact"/>
        <w:numPr>
          <w:ilvl w:val="0"/>
          <w:numId w:val="167"/>
        </w:numPr>
        <w:rPr>
          <w:rFonts w:ascii="Source Serif Pro" w:hAnsi="Source Serif Pro"/>
        </w:rPr>
      </w:pPr>
      <w:r w:rsidRPr="00F10589">
        <w:rPr>
          <w:rFonts w:ascii="Source Serif Pro" w:hAnsi="Source Serif Pro"/>
        </w:rPr>
        <w:t>Bandwidth sets the upper limit for throughput.</w:t>
      </w:r>
    </w:p>
    <w:p w14:paraId="4CEDD964" w14:textId="77777777" w:rsidR="009553F4" w:rsidRPr="00F10589" w:rsidRDefault="009553F4" w:rsidP="009553F4">
      <w:pPr>
        <w:pStyle w:val="Compact"/>
        <w:numPr>
          <w:ilvl w:val="0"/>
          <w:numId w:val="167"/>
        </w:numPr>
        <w:rPr>
          <w:rFonts w:ascii="Source Serif Pro" w:hAnsi="Source Serif Pro"/>
        </w:rPr>
      </w:pPr>
      <w:r w:rsidRPr="00F10589">
        <w:rPr>
          <w:rFonts w:ascii="Source Serif Pro" w:hAnsi="Source Serif Pro"/>
        </w:rPr>
        <w:t>Low latency improves efficiency even with limited bandwidth.</w:t>
      </w:r>
    </w:p>
    <w:p w14:paraId="5BB9ACBD" w14:textId="77777777" w:rsidR="009553F4" w:rsidRPr="00F10589" w:rsidRDefault="009553F4" w:rsidP="009553F4">
      <w:pPr>
        <w:pStyle w:val="FirstParagraph"/>
        <w:rPr>
          <w:rFonts w:ascii="Source Serif Pro" w:hAnsi="Source Serif Pro"/>
        </w:rPr>
      </w:pPr>
      <w:r w:rsidRPr="00F10589">
        <w:rPr>
          <w:rFonts w:ascii="Source Serif Pro" w:hAnsi="Source Serif Pro"/>
          <w:b/>
          <w:bCs/>
        </w:rPr>
        <w:t>Takeaway:</w:t>
      </w:r>
      <w:r w:rsidRPr="00F10589">
        <w:rPr>
          <w:rFonts w:ascii="Source Serif Pro" w:hAnsi="Source Serif Pro"/>
        </w:rPr>
        <w:t> Understand and optimize latency and throughput for a responsive, efficient network that supports your needs.</w:t>
      </w:r>
    </w:p>
    <w:p w14:paraId="7FE1F867" w14:textId="77777777" w:rsidR="00BC0211" w:rsidRPr="00F10589" w:rsidRDefault="00BC0211" w:rsidP="00BC0211">
      <w:pPr>
        <w:pStyle w:val="BodyText"/>
        <w:rPr>
          <w:rFonts w:ascii="Source Serif Pro" w:hAnsi="Source Serif Pro"/>
        </w:rPr>
      </w:pPr>
    </w:p>
    <w:p w14:paraId="6EC7BAE1" w14:textId="77777777" w:rsidR="00BC0211" w:rsidRPr="00F10589" w:rsidRDefault="00BC0211" w:rsidP="00BC0211">
      <w:pPr>
        <w:pStyle w:val="BodyText"/>
        <w:rPr>
          <w:rFonts w:ascii="Source Serif Pro" w:hAnsi="Source Serif Pro"/>
        </w:rPr>
      </w:pPr>
    </w:p>
    <w:p w14:paraId="6A62BB57" w14:textId="77777777" w:rsidR="00BC0211" w:rsidRPr="00F10589" w:rsidRDefault="00BC0211" w:rsidP="00BC0211">
      <w:pPr>
        <w:pStyle w:val="BodyText"/>
        <w:rPr>
          <w:rFonts w:ascii="Source Serif Pro" w:hAnsi="Source Serif Pro"/>
        </w:rPr>
      </w:pPr>
    </w:p>
    <w:p w14:paraId="453AD75F" w14:textId="77777777" w:rsidR="00BC0211" w:rsidRPr="00F10589" w:rsidRDefault="00BC0211" w:rsidP="00BC0211">
      <w:pPr>
        <w:pStyle w:val="BodyText"/>
        <w:rPr>
          <w:rFonts w:ascii="Source Serif Pro" w:hAnsi="Source Serif Pro"/>
        </w:rPr>
      </w:pPr>
    </w:p>
    <w:p w14:paraId="12638BAB" w14:textId="77777777" w:rsidR="00BC0211" w:rsidRPr="00F10589" w:rsidRDefault="00BC0211" w:rsidP="00BC0211">
      <w:pPr>
        <w:pStyle w:val="BodyText"/>
        <w:rPr>
          <w:rFonts w:ascii="Source Serif Pro" w:hAnsi="Source Serif Pro"/>
        </w:rPr>
      </w:pPr>
    </w:p>
    <w:p w14:paraId="6F2E6F60" w14:textId="77777777" w:rsidR="00BC0211" w:rsidRPr="00F10589" w:rsidRDefault="00BC0211" w:rsidP="00BC0211">
      <w:pPr>
        <w:pStyle w:val="BodyText"/>
        <w:rPr>
          <w:rFonts w:ascii="Source Serif Pro" w:hAnsi="Source Serif Pro"/>
        </w:rPr>
      </w:pPr>
    </w:p>
    <w:p w14:paraId="638471A2" w14:textId="77777777" w:rsidR="00BC0211" w:rsidRPr="00F10589" w:rsidRDefault="00BC0211" w:rsidP="00BC0211">
      <w:pPr>
        <w:pStyle w:val="BodyText"/>
        <w:rPr>
          <w:rFonts w:ascii="Source Serif Pro" w:hAnsi="Source Serif Pro"/>
        </w:rPr>
      </w:pPr>
    </w:p>
    <w:p w14:paraId="3BA03DE1" w14:textId="77777777" w:rsidR="00BC0211" w:rsidRPr="00F10589" w:rsidRDefault="00BC0211" w:rsidP="00BC0211">
      <w:pPr>
        <w:pStyle w:val="BodyText"/>
        <w:rPr>
          <w:rFonts w:ascii="Source Serif Pro" w:hAnsi="Source Serif Pro"/>
        </w:rPr>
      </w:pPr>
    </w:p>
    <w:p w14:paraId="238C00A9" w14:textId="77777777" w:rsidR="00BC0211" w:rsidRPr="00F10589" w:rsidRDefault="00BC0211" w:rsidP="00BC0211">
      <w:pPr>
        <w:pStyle w:val="BodyText"/>
        <w:rPr>
          <w:rFonts w:ascii="Source Serif Pro" w:hAnsi="Source Serif Pro"/>
        </w:rPr>
      </w:pPr>
    </w:p>
    <w:p w14:paraId="3F5BF680" w14:textId="77777777" w:rsidR="00BC0211" w:rsidRPr="00F10589" w:rsidRDefault="00BC0211" w:rsidP="00BC0211">
      <w:pPr>
        <w:pStyle w:val="BodyText"/>
        <w:rPr>
          <w:rFonts w:ascii="Source Serif Pro" w:hAnsi="Source Serif Pro"/>
        </w:rPr>
      </w:pPr>
    </w:p>
    <w:p w14:paraId="40D96A51" w14:textId="77777777" w:rsidR="00BC0211" w:rsidRPr="00F10589" w:rsidRDefault="00BC0211" w:rsidP="00BC0211">
      <w:pPr>
        <w:pStyle w:val="BodyText"/>
        <w:rPr>
          <w:rFonts w:ascii="Source Serif Pro" w:hAnsi="Source Serif Pro"/>
        </w:rPr>
      </w:pPr>
    </w:p>
    <w:p w14:paraId="37B15C9E" w14:textId="77777777" w:rsidR="00BC0211" w:rsidRPr="00F10589" w:rsidRDefault="00BC0211" w:rsidP="00BC0211">
      <w:pPr>
        <w:pStyle w:val="BodyText"/>
        <w:rPr>
          <w:rFonts w:ascii="Source Serif Pro" w:hAnsi="Source Serif Pro"/>
        </w:rPr>
      </w:pPr>
    </w:p>
    <w:bookmarkEnd w:id="6"/>
    <w:p w14:paraId="4F4EA136" w14:textId="77777777" w:rsidR="00AE3007" w:rsidRPr="00F10589" w:rsidRDefault="00AE3007">
      <w:pPr>
        <w:pStyle w:val="BodyText"/>
        <w:rPr>
          <w:rFonts w:ascii="Source Serif Pro" w:hAnsi="Source Serif Pro"/>
        </w:rPr>
      </w:pPr>
    </w:p>
    <w:p w14:paraId="7E97CA7B" w14:textId="46627353" w:rsidR="00AE3007" w:rsidRPr="00F10589" w:rsidRDefault="00AE3007" w:rsidP="00AE3007">
      <w:pPr>
        <w:pStyle w:val="Title"/>
        <w:rPr>
          <w:rFonts w:ascii="Source Serif Pro" w:hAnsi="Source Serif Pro"/>
        </w:rPr>
      </w:pPr>
      <w:r w:rsidRPr="00F10589">
        <w:rPr>
          <w:rFonts w:ascii="Source Serif Pro" w:hAnsi="Source Serif Pro"/>
        </w:rPr>
        <w:lastRenderedPageBreak/>
        <w:t>Security</w:t>
      </w:r>
    </w:p>
    <w:p w14:paraId="1D8FC15F" w14:textId="4A2B0566" w:rsidR="00AE3007" w:rsidRPr="00F10589" w:rsidRDefault="00AE3007" w:rsidP="00AE3007">
      <w:pPr>
        <w:pStyle w:val="BodyText"/>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Ensuring security and privacy in distributed systems is essential to protect sensitive data, user information, and system integrity. Distributed systems face unique challenges related to security and privacy due to their distributed nature, which makes them more vulnerable to attacks and data breaches. Here's an overview of various aspects of security and privacy in distributed systems:</w:t>
      </w:r>
      <w:r w:rsidRPr="00F10589">
        <w:rPr>
          <w:rFonts w:ascii="Source Serif Pro" w:eastAsia="Times New Roman" w:hAnsi="Source Serif Pro" w:cs="Times New Roman"/>
          <w:spacing w:val="2"/>
          <w:lang w:val="en-IN" w:eastAsia="en-IN"/>
        </w:rPr>
        <w:br/>
      </w:r>
      <w:r w:rsidRPr="00F10589">
        <w:rPr>
          <w:rFonts w:ascii="Source Serif Pro" w:eastAsia="Times New Roman" w:hAnsi="Source Serif Pro" w:cs="Times New Roman"/>
          <w:spacing w:val="2"/>
          <w:lang w:val="en-IN" w:eastAsia="en-IN"/>
        </w:rPr>
        <w:br/>
      </w:r>
    </w:p>
    <w:p w14:paraId="7BD9701F" w14:textId="26346F18" w:rsidR="00AE3007" w:rsidRPr="00F10589" w:rsidRDefault="00AE3007" w:rsidP="006B7765">
      <w:pPr>
        <w:pStyle w:val="Heading1"/>
        <w:rPr>
          <w:rFonts w:ascii="Source Serif Pro" w:hAnsi="Source Serif Pro"/>
        </w:rPr>
      </w:pPr>
      <w:r w:rsidRPr="00F10589">
        <w:rPr>
          <w:rFonts w:ascii="Source Serif Pro" w:hAnsi="Source Serif Pro"/>
        </w:rPr>
        <w:t>Authentication and Authorization</w:t>
      </w:r>
    </w:p>
    <w:p w14:paraId="65520BB7" w14:textId="77777777" w:rsidR="00063F13" w:rsidRPr="00F10589" w:rsidRDefault="00063F13" w:rsidP="00063F13">
      <w:pPr>
        <w:pStyle w:val="BodyText"/>
        <w:rPr>
          <w:rFonts w:ascii="Source Serif Pro" w:hAnsi="Source Serif Pro"/>
        </w:rPr>
      </w:pPr>
    </w:p>
    <w:p w14:paraId="5FAF4414" w14:textId="52A9F806" w:rsidR="00AE3007" w:rsidRPr="00F10589" w:rsidRDefault="00AE3007" w:rsidP="00AE3007">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Authentication and authorization are critical components of security in distributed systems.</w:t>
      </w:r>
    </w:p>
    <w:p w14:paraId="67C9CAEF" w14:textId="19CED9EF" w:rsidR="00AE3007" w:rsidRPr="00F10589" w:rsidRDefault="00AE3007" w:rsidP="00AE3007">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In a distributed system, where tasks and data are spread across multiple servers, securing access to resources and information becomes paramount. Traditional security models designed for centralized systems often fall short in this complex environment.  This is where authentication and authorization come into play, acting as a two-step verification process to ensure only authorized users can access specific resources.</w:t>
      </w:r>
    </w:p>
    <w:p w14:paraId="5D865404" w14:textId="77777777" w:rsidR="00AE3007" w:rsidRPr="00F10589" w:rsidRDefault="00AE3007" w:rsidP="00AE3007">
      <w:pPr>
        <w:pStyle w:val="NormalWeb"/>
        <w:shd w:val="clear" w:color="auto" w:fill="FFFFFF"/>
        <w:spacing w:before="0" w:beforeAutospacing="0" w:after="258" w:afterAutospacing="0"/>
        <w:rPr>
          <w:rFonts w:ascii="Source Serif Pro" w:hAnsi="Source Serif Pro"/>
          <w:spacing w:val="2"/>
        </w:rPr>
      </w:pPr>
    </w:p>
    <w:p w14:paraId="582079AC" w14:textId="77777777" w:rsidR="00AE3007" w:rsidRPr="00F10589" w:rsidRDefault="00AE3007" w:rsidP="00AE3007">
      <w:pPr>
        <w:pStyle w:val="Heading2"/>
        <w:rPr>
          <w:rFonts w:ascii="Source Serif Pro" w:hAnsi="Source Serif Pro"/>
        </w:rPr>
      </w:pPr>
      <w:r w:rsidRPr="00F10589">
        <w:rPr>
          <w:rFonts w:ascii="Source Serif Pro" w:hAnsi="Source Serif Pro"/>
        </w:rPr>
        <w:t>What is Authentication?</w:t>
      </w:r>
    </w:p>
    <w:p w14:paraId="0BEBE0D5" w14:textId="77777777" w:rsidR="00AE3007" w:rsidRPr="00F10589" w:rsidRDefault="00AE3007" w:rsidP="00AE3007">
      <w:pPr>
        <w:pStyle w:val="BodyText"/>
        <w:rPr>
          <w:rFonts w:ascii="Source Serif Pro" w:hAnsi="Source Serif Pro"/>
        </w:rPr>
      </w:pPr>
    </w:p>
    <w:p w14:paraId="70E899BE" w14:textId="1A226F70" w:rsidR="00AE3007" w:rsidRPr="00F10589" w:rsidRDefault="00AE3007" w:rsidP="00AE3007">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Authentication in software systems is like showing your ID at the entrance of a club. It's the process of verifying who you are. </w:t>
      </w:r>
    </w:p>
    <w:p w14:paraId="265F06A9" w14:textId="79179E57" w:rsidR="00AE3007" w:rsidRPr="00F10589" w:rsidRDefault="00AE3007" w:rsidP="00AE3007">
      <w:pPr>
        <w:pStyle w:val="NormalWeb"/>
        <w:spacing w:before="0" w:beforeAutospacing="0" w:after="0" w:afterAutospacing="0"/>
        <w:rPr>
          <w:rFonts w:ascii="Source Serif Pro" w:hAnsi="Source Serif Pro"/>
          <w:spacing w:val="2"/>
        </w:rPr>
      </w:pPr>
      <w:r w:rsidRPr="00F10589">
        <w:rPr>
          <w:rFonts w:ascii="Source Serif Pro" w:hAnsi="Source Serif Pro"/>
          <w:spacing w:val="2"/>
        </w:rPr>
        <w:t>Just like the bouncer checks your ID, authentication in software checks if you are who you say you are. This is usually done through something you know (like a password), something you have (like a phone or security token), or something you are (like your fingerprint).</w:t>
      </w:r>
    </w:p>
    <w:p w14:paraId="502C44F2" w14:textId="77777777" w:rsidR="00BB1E0F" w:rsidRPr="00F10589" w:rsidRDefault="00BB1E0F" w:rsidP="00BB1E0F">
      <w:pPr>
        <w:pStyle w:val="Heading3"/>
        <w:rPr>
          <w:rFonts w:ascii="Source Serif Pro" w:hAnsi="Source Serif Pro"/>
        </w:rPr>
      </w:pPr>
      <w:r w:rsidRPr="00F10589">
        <w:rPr>
          <w:rFonts w:ascii="Source Serif Pro" w:hAnsi="Source Serif Pro"/>
        </w:rPr>
        <w:t xml:space="preserve">Types of </w:t>
      </w:r>
      <w:proofErr w:type="gramStart"/>
      <w:r w:rsidRPr="00F10589">
        <w:rPr>
          <w:rFonts w:ascii="Source Serif Pro" w:hAnsi="Source Serif Pro"/>
        </w:rPr>
        <w:t>Authentication</w:t>
      </w:r>
      <w:proofErr w:type="gramEnd"/>
      <w:r w:rsidRPr="00F10589">
        <w:rPr>
          <w:rFonts w:ascii="Source Serif Pro" w:hAnsi="Source Serif Pro"/>
        </w:rPr>
        <w:t xml:space="preserve"> in Distributed Web Development</w:t>
      </w:r>
    </w:p>
    <w:p w14:paraId="4D5DDDF7" w14:textId="77777777" w:rsidR="00BB1E0F" w:rsidRPr="00F10589" w:rsidRDefault="00BB1E0F" w:rsidP="00BB1E0F">
      <w:pPr>
        <w:pStyle w:val="NormalWeb"/>
        <w:spacing w:before="240" w:beforeAutospacing="0" w:after="240" w:afterAutospacing="0" w:line="420" w:lineRule="atLeast"/>
        <w:rPr>
          <w:rFonts w:ascii="Source Serif Pro" w:hAnsi="Source Serif Pro" w:cs="Arial"/>
          <w:color w:val="1F1F1F"/>
        </w:rPr>
      </w:pPr>
      <w:r w:rsidRPr="00F10589">
        <w:rPr>
          <w:rFonts w:ascii="Source Serif Pro" w:hAnsi="Source Serif Pro" w:cs="Arial"/>
          <w:color w:val="1F1F1F"/>
        </w:rPr>
        <w:t xml:space="preserve">In distributed web development, where applications are spread across multiple servers, securing access to user data and functionalities becomes even more critical. </w:t>
      </w:r>
      <w:r w:rsidRPr="00F10589">
        <w:rPr>
          <w:rFonts w:ascii="Source Serif Pro" w:hAnsi="Source Serif Pro" w:cs="Arial"/>
          <w:color w:val="1F1F1F"/>
        </w:rPr>
        <w:lastRenderedPageBreak/>
        <w:t>Traditional single-server authentication methods might not be sufficient. Here's a breakdown of common authentication types used in distributed web development:</w:t>
      </w:r>
    </w:p>
    <w:p w14:paraId="251935B5" w14:textId="77777777" w:rsidR="00BB1E0F" w:rsidRPr="00F10589" w:rsidRDefault="00BB1E0F" w:rsidP="00BB1E0F">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1. Single-Factor Authentication (SFA):</w:t>
      </w:r>
    </w:p>
    <w:p w14:paraId="532E2696" w14:textId="77777777" w:rsidR="00BB1E0F" w:rsidRPr="00F10589" w:rsidRDefault="00BB1E0F" w:rsidP="00BB1E0F">
      <w:pPr>
        <w:numPr>
          <w:ilvl w:val="0"/>
          <w:numId w:val="264"/>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oncept:</w:t>
      </w:r>
      <w:r w:rsidRPr="00F10589">
        <w:rPr>
          <w:rFonts w:ascii="Source Serif Pro" w:hAnsi="Source Serif Pro" w:cs="Arial"/>
          <w:color w:val="1F1F1F"/>
        </w:rPr>
        <w:t xml:space="preserve"> Similar to showing a single ID card at a club entrance. Users rely on one factor, typically a password or username, to verify their identity.</w:t>
      </w:r>
    </w:p>
    <w:p w14:paraId="2C8B2D6C" w14:textId="77777777" w:rsidR="00BB1E0F" w:rsidRPr="00F10589" w:rsidRDefault="00BB1E0F" w:rsidP="00BB1E0F">
      <w:pPr>
        <w:numPr>
          <w:ilvl w:val="0"/>
          <w:numId w:val="264"/>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ecurity:</w:t>
      </w:r>
      <w:r w:rsidRPr="00F10589">
        <w:rPr>
          <w:rFonts w:ascii="Source Serif Pro" w:hAnsi="Source Serif Pro" w:cs="Arial"/>
          <w:color w:val="1F1F1F"/>
        </w:rPr>
        <w:t xml:space="preserve"> Least secure option. Passwords can be vulnerable to hacking, phishing, and brute-force attacks.</w:t>
      </w:r>
    </w:p>
    <w:p w14:paraId="725A5568" w14:textId="77777777" w:rsidR="00BB1E0F" w:rsidRPr="00F10589" w:rsidRDefault="00BB1E0F" w:rsidP="00BB1E0F">
      <w:pPr>
        <w:numPr>
          <w:ilvl w:val="0"/>
          <w:numId w:val="264"/>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Use Cases:</w:t>
      </w:r>
      <w:r w:rsidRPr="00F10589">
        <w:rPr>
          <w:rFonts w:ascii="Source Serif Pro" w:hAnsi="Source Serif Pro" w:cs="Arial"/>
          <w:color w:val="1F1F1F"/>
        </w:rPr>
        <w:t xml:space="preserve"> Low-security applications where the risk of data breaches is minimal. Often used in conjunction with other security measures like session timeouts.</w:t>
      </w:r>
    </w:p>
    <w:p w14:paraId="0E8B7A6F" w14:textId="77777777" w:rsidR="00BB1E0F" w:rsidRPr="00F10589" w:rsidRDefault="00BB1E0F" w:rsidP="00BB1E0F">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2. Multi-Factor Authentication (MFA):</w:t>
      </w:r>
    </w:p>
    <w:p w14:paraId="17E4AD59" w14:textId="77777777" w:rsidR="00BB1E0F" w:rsidRPr="00F10589" w:rsidRDefault="00BB1E0F" w:rsidP="00BB1E0F">
      <w:pPr>
        <w:numPr>
          <w:ilvl w:val="0"/>
          <w:numId w:val="265"/>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oncept:</w:t>
      </w:r>
      <w:r w:rsidRPr="00F10589">
        <w:rPr>
          <w:rFonts w:ascii="Source Serif Pro" w:hAnsi="Source Serif Pro" w:cs="Arial"/>
          <w:color w:val="1F1F1F"/>
        </w:rPr>
        <w:t xml:space="preserve"> Requires two or more verification factors to gain access. This adds layers of security beyond just a password.</w:t>
      </w:r>
    </w:p>
    <w:p w14:paraId="3ADAEB93" w14:textId="77777777" w:rsidR="00BB1E0F" w:rsidRPr="00F10589" w:rsidRDefault="00BB1E0F" w:rsidP="00BB1E0F">
      <w:pPr>
        <w:numPr>
          <w:ilvl w:val="0"/>
          <w:numId w:val="265"/>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ommon Factors:</w:t>
      </w:r>
      <w:r w:rsidRPr="00F10589">
        <w:rPr>
          <w:rFonts w:ascii="Source Serif Pro" w:hAnsi="Source Serif Pro" w:cs="Arial"/>
          <w:color w:val="1F1F1F"/>
        </w:rPr>
        <w:t xml:space="preserve"> </w:t>
      </w:r>
    </w:p>
    <w:p w14:paraId="7B8C41BD" w14:textId="77777777" w:rsidR="00BB1E0F" w:rsidRPr="00F10589" w:rsidRDefault="00BB1E0F" w:rsidP="00BB1E0F">
      <w:pPr>
        <w:numPr>
          <w:ilvl w:val="1"/>
          <w:numId w:val="265"/>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omething you know:</w:t>
      </w:r>
      <w:r w:rsidRPr="00F10589">
        <w:rPr>
          <w:rFonts w:ascii="Source Serif Pro" w:hAnsi="Source Serif Pro" w:cs="Arial"/>
          <w:color w:val="1F1F1F"/>
        </w:rPr>
        <w:t xml:space="preserve"> Password, PIN, security question.</w:t>
      </w:r>
    </w:p>
    <w:p w14:paraId="4EC2D99C" w14:textId="77777777" w:rsidR="00BB1E0F" w:rsidRPr="00F10589" w:rsidRDefault="00BB1E0F" w:rsidP="00BB1E0F">
      <w:pPr>
        <w:numPr>
          <w:ilvl w:val="1"/>
          <w:numId w:val="265"/>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omething you have:</w:t>
      </w:r>
      <w:r w:rsidRPr="00F10589">
        <w:rPr>
          <w:rFonts w:ascii="Source Serif Pro" w:hAnsi="Source Serif Pro" w:cs="Arial"/>
          <w:color w:val="1F1F1F"/>
        </w:rPr>
        <w:t xml:space="preserve"> Phone with a verification app, security token.</w:t>
      </w:r>
    </w:p>
    <w:p w14:paraId="24230985" w14:textId="77777777" w:rsidR="00BB1E0F" w:rsidRPr="00F10589" w:rsidRDefault="00BB1E0F" w:rsidP="00BB1E0F">
      <w:pPr>
        <w:numPr>
          <w:ilvl w:val="1"/>
          <w:numId w:val="265"/>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omething you are:</w:t>
      </w:r>
      <w:r w:rsidRPr="00F10589">
        <w:rPr>
          <w:rFonts w:ascii="Source Serif Pro" w:hAnsi="Source Serif Pro" w:cs="Arial"/>
          <w:color w:val="1F1F1F"/>
        </w:rPr>
        <w:t xml:space="preserve"> Fingerprint, facial recognition, iris scan.</w:t>
      </w:r>
    </w:p>
    <w:p w14:paraId="6F30F09B" w14:textId="77777777" w:rsidR="00BB1E0F" w:rsidRPr="00F10589" w:rsidRDefault="00BB1E0F" w:rsidP="00BB1E0F">
      <w:pPr>
        <w:numPr>
          <w:ilvl w:val="0"/>
          <w:numId w:val="265"/>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ecurity:</w:t>
      </w:r>
      <w:r w:rsidRPr="00F10589">
        <w:rPr>
          <w:rFonts w:ascii="Source Serif Pro" w:hAnsi="Source Serif Pro" w:cs="Arial"/>
          <w:color w:val="1F1F1F"/>
        </w:rPr>
        <w:t xml:space="preserve"> Significantly improves security compared to SFA. Bypassing MFA usually requires compromising multiple factors, making it more challenging for attackers.</w:t>
      </w:r>
    </w:p>
    <w:p w14:paraId="438B5A7A" w14:textId="77777777" w:rsidR="00BB1E0F" w:rsidRPr="00F10589" w:rsidRDefault="00BB1E0F" w:rsidP="00BB1E0F">
      <w:pPr>
        <w:numPr>
          <w:ilvl w:val="0"/>
          <w:numId w:val="265"/>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Use Cases:</w:t>
      </w:r>
      <w:r w:rsidRPr="00F10589">
        <w:rPr>
          <w:rFonts w:ascii="Source Serif Pro" w:hAnsi="Source Serif Pro" w:cs="Arial"/>
          <w:color w:val="1F1F1F"/>
        </w:rPr>
        <w:t xml:space="preserve"> Widely used in distributed web applications, especially those dealing with sensitive user data or financial transactions.</w:t>
      </w:r>
    </w:p>
    <w:p w14:paraId="541AD103" w14:textId="77777777" w:rsidR="00BB1E0F" w:rsidRPr="00F10589" w:rsidRDefault="00BB1E0F" w:rsidP="00BB1E0F">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3. Token-Based Authentication:</w:t>
      </w:r>
    </w:p>
    <w:p w14:paraId="23D14000" w14:textId="77777777" w:rsidR="00BB1E0F" w:rsidRPr="00F10589" w:rsidRDefault="00BB1E0F" w:rsidP="00BB1E0F">
      <w:pPr>
        <w:numPr>
          <w:ilvl w:val="0"/>
          <w:numId w:val="266"/>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oncept:</w:t>
      </w:r>
      <w:r w:rsidRPr="00F10589">
        <w:rPr>
          <w:rFonts w:ascii="Source Serif Pro" w:hAnsi="Source Serif Pro" w:cs="Arial"/>
          <w:color w:val="1F1F1F"/>
        </w:rPr>
        <w:t xml:space="preserve"> Uses short-lived tokens issued after successful authentication to verify user identity for subsequent requests. This reduces reliance on constant password verification.</w:t>
      </w:r>
    </w:p>
    <w:p w14:paraId="2D9106A9" w14:textId="77777777" w:rsidR="00BB1E0F" w:rsidRPr="00F10589" w:rsidRDefault="00BB1E0F" w:rsidP="00BB1E0F">
      <w:pPr>
        <w:numPr>
          <w:ilvl w:val="0"/>
          <w:numId w:val="266"/>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Workflow:</w:t>
      </w:r>
      <w:r w:rsidRPr="00F10589">
        <w:rPr>
          <w:rFonts w:ascii="Source Serif Pro" w:hAnsi="Source Serif Pro" w:cs="Arial"/>
          <w:color w:val="1F1F1F"/>
        </w:rPr>
        <w:t xml:space="preserve"> </w:t>
      </w:r>
    </w:p>
    <w:p w14:paraId="2FB93FE3" w14:textId="77777777" w:rsidR="00BB1E0F" w:rsidRPr="00F10589" w:rsidRDefault="00BB1E0F" w:rsidP="00BB1E0F">
      <w:pPr>
        <w:numPr>
          <w:ilvl w:val="1"/>
          <w:numId w:val="266"/>
        </w:numPr>
        <w:spacing w:after="0" w:line="420" w:lineRule="atLeast"/>
        <w:rPr>
          <w:rFonts w:ascii="Source Serif Pro" w:hAnsi="Source Serif Pro" w:cs="Arial"/>
          <w:color w:val="1F1F1F"/>
        </w:rPr>
      </w:pPr>
      <w:r w:rsidRPr="00F10589">
        <w:rPr>
          <w:rFonts w:ascii="Source Serif Pro" w:hAnsi="Source Serif Pro" w:cs="Arial"/>
          <w:color w:val="1F1F1F"/>
        </w:rPr>
        <w:t>User logs in with credentials (username/password).</w:t>
      </w:r>
    </w:p>
    <w:p w14:paraId="70D4ADAC" w14:textId="77777777" w:rsidR="00BB1E0F" w:rsidRPr="00F10589" w:rsidRDefault="00BB1E0F" w:rsidP="00BB1E0F">
      <w:pPr>
        <w:numPr>
          <w:ilvl w:val="1"/>
          <w:numId w:val="266"/>
        </w:numPr>
        <w:spacing w:after="0" w:line="420" w:lineRule="atLeast"/>
        <w:rPr>
          <w:rFonts w:ascii="Source Serif Pro" w:hAnsi="Source Serif Pro" w:cs="Arial"/>
          <w:color w:val="1F1F1F"/>
        </w:rPr>
      </w:pPr>
      <w:r w:rsidRPr="00F10589">
        <w:rPr>
          <w:rFonts w:ascii="Source Serif Pro" w:hAnsi="Source Serif Pro" w:cs="Arial"/>
          <w:color w:val="1F1F1F"/>
        </w:rPr>
        <w:t>Server validates credentials and issues a token.</w:t>
      </w:r>
    </w:p>
    <w:p w14:paraId="2A1780E5" w14:textId="77777777" w:rsidR="00BB1E0F" w:rsidRPr="00F10589" w:rsidRDefault="00BB1E0F" w:rsidP="00BB1E0F">
      <w:pPr>
        <w:numPr>
          <w:ilvl w:val="1"/>
          <w:numId w:val="266"/>
        </w:numPr>
        <w:spacing w:after="0" w:line="420" w:lineRule="atLeast"/>
        <w:rPr>
          <w:rFonts w:ascii="Source Serif Pro" w:hAnsi="Source Serif Pro" w:cs="Arial"/>
          <w:color w:val="1F1F1F"/>
        </w:rPr>
      </w:pPr>
      <w:r w:rsidRPr="00F10589">
        <w:rPr>
          <w:rFonts w:ascii="Source Serif Pro" w:hAnsi="Source Serif Pro" w:cs="Arial"/>
          <w:color w:val="1F1F1F"/>
        </w:rPr>
        <w:t>Subsequent requests include the token for verification.</w:t>
      </w:r>
    </w:p>
    <w:p w14:paraId="62B889C3" w14:textId="77777777" w:rsidR="00BB1E0F" w:rsidRPr="00F10589" w:rsidRDefault="00BB1E0F" w:rsidP="00BB1E0F">
      <w:pPr>
        <w:numPr>
          <w:ilvl w:val="1"/>
          <w:numId w:val="266"/>
        </w:numPr>
        <w:spacing w:after="0" w:line="420" w:lineRule="atLeast"/>
        <w:rPr>
          <w:rFonts w:ascii="Source Serif Pro" w:hAnsi="Source Serif Pro" w:cs="Arial"/>
          <w:color w:val="1F1F1F"/>
        </w:rPr>
      </w:pPr>
      <w:r w:rsidRPr="00F10589">
        <w:rPr>
          <w:rFonts w:ascii="Source Serif Pro" w:hAnsi="Source Serif Pro" w:cs="Arial"/>
          <w:color w:val="1F1F1F"/>
        </w:rPr>
        <w:lastRenderedPageBreak/>
        <w:t>Token expires after a certain time, requiring re-authentication.</w:t>
      </w:r>
    </w:p>
    <w:p w14:paraId="5C89DCFF" w14:textId="77777777" w:rsidR="00BB1E0F" w:rsidRPr="00F10589" w:rsidRDefault="00BB1E0F" w:rsidP="00BB1E0F">
      <w:pPr>
        <w:numPr>
          <w:ilvl w:val="0"/>
          <w:numId w:val="266"/>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ecurity:</w:t>
      </w:r>
      <w:r w:rsidRPr="00F10589">
        <w:rPr>
          <w:rFonts w:ascii="Source Serif Pro" w:hAnsi="Source Serif Pro" w:cs="Arial"/>
          <w:color w:val="1F1F1F"/>
        </w:rPr>
        <w:t xml:space="preserve"> Improves security as tokens are time-limited and don't expose actual passwords during every request.</w:t>
      </w:r>
    </w:p>
    <w:p w14:paraId="2FF016B4" w14:textId="363ACD28" w:rsidR="00BB1E0F" w:rsidRPr="00F10589" w:rsidRDefault="00BB1E0F" w:rsidP="00BB1E0F">
      <w:pPr>
        <w:numPr>
          <w:ilvl w:val="0"/>
          <w:numId w:val="266"/>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Use Cases:</w:t>
      </w:r>
      <w:r w:rsidRPr="00F10589">
        <w:rPr>
          <w:rFonts w:ascii="Source Serif Pro" w:hAnsi="Source Serif Pro" w:cs="Arial"/>
          <w:color w:val="1F1F1F"/>
        </w:rPr>
        <w:t xml:space="preserve"> Popular approach in distributed web applications due to its scalability and security benefits. Often used in conjunction with mechanisms like OAuth and OpenID Connect</w:t>
      </w:r>
      <w:r w:rsidR="006E5956" w:rsidRPr="00F10589">
        <w:rPr>
          <w:rFonts w:ascii="Source Serif Pro" w:hAnsi="Source Serif Pro" w:cs="Arial"/>
          <w:color w:val="1F1F1F"/>
        </w:rPr>
        <w:t>.</w:t>
      </w:r>
    </w:p>
    <w:p w14:paraId="28A3B8BB" w14:textId="77777777" w:rsidR="00BB1E0F" w:rsidRPr="00F10589" w:rsidRDefault="00BB1E0F" w:rsidP="00BB1E0F">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4. API Key Authentication:</w:t>
      </w:r>
    </w:p>
    <w:p w14:paraId="2BF2A066" w14:textId="77777777" w:rsidR="00BB1E0F" w:rsidRPr="00F10589" w:rsidRDefault="00BB1E0F" w:rsidP="00BB1E0F">
      <w:pPr>
        <w:numPr>
          <w:ilvl w:val="0"/>
          <w:numId w:val="267"/>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oncept:</w:t>
      </w:r>
      <w:r w:rsidRPr="00F10589">
        <w:rPr>
          <w:rFonts w:ascii="Source Serif Pro" w:hAnsi="Source Serif Pro" w:cs="Arial"/>
          <w:color w:val="1F1F1F"/>
        </w:rPr>
        <w:t xml:space="preserve"> Uses unique API keys to identify and authorize applications or services to access specific resources within a distributed system.</w:t>
      </w:r>
    </w:p>
    <w:p w14:paraId="160020F4" w14:textId="77777777" w:rsidR="00BB1E0F" w:rsidRPr="00F10589" w:rsidRDefault="00BB1E0F" w:rsidP="00BB1E0F">
      <w:pPr>
        <w:numPr>
          <w:ilvl w:val="0"/>
          <w:numId w:val="267"/>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ecurity:</w:t>
      </w:r>
      <w:r w:rsidRPr="00F10589">
        <w:rPr>
          <w:rFonts w:ascii="Source Serif Pro" w:hAnsi="Source Serif Pro" w:cs="Arial"/>
          <w:color w:val="1F1F1F"/>
        </w:rPr>
        <w:t xml:space="preserve"> Provides a mechanism for controlled access to APIs by external applications. Requires proper key management to prevent unauthorized access.</w:t>
      </w:r>
    </w:p>
    <w:p w14:paraId="1DFCF773" w14:textId="77777777" w:rsidR="00BB1E0F" w:rsidRPr="00F10589" w:rsidRDefault="00BB1E0F" w:rsidP="00BB1E0F">
      <w:pPr>
        <w:numPr>
          <w:ilvl w:val="0"/>
          <w:numId w:val="267"/>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Use Cases:</w:t>
      </w:r>
      <w:r w:rsidRPr="00F10589">
        <w:rPr>
          <w:rFonts w:ascii="Source Serif Pro" w:hAnsi="Source Serif Pro" w:cs="Arial"/>
          <w:color w:val="1F1F1F"/>
        </w:rPr>
        <w:t xml:space="preserve"> Essential for distributed systems with APIs that allow external applications to interact and access data.</w:t>
      </w:r>
    </w:p>
    <w:p w14:paraId="0CADC335" w14:textId="77777777" w:rsidR="00BB1E0F" w:rsidRPr="00F10589" w:rsidRDefault="00BB1E0F" w:rsidP="00BB1E0F">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5. OAuth and OpenID Connect:</w:t>
      </w:r>
    </w:p>
    <w:p w14:paraId="01268639" w14:textId="77777777" w:rsidR="00BB1E0F" w:rsidRPr="00F10589" w:rsidRDefault="00BB1E0F" w:rsidP="00BB1E0F">
      <w:pPr>
        <w:numPr>
          <w:ilvl w:val="0"/>
          <w:numId w:val="268"/>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oncept:</w:t>
      </w:r>
      <w:r w:rsidRPr="00F10589">
        <w:rPr>
          <w:rFonts w:ascii="Source Serif Pro" w:hAnsi="Source Serif Pro" w:cs="Arial"/>
          <w:color w:val="1F1F1F"/>
        </w:rPr>
        <w:t xml:space="preserve"> These are open standards that enable secure sign-in using existing user accounts from third-party providers (e.g., Google, Facebook).</w:t>
      </w:r>
    </w:p>
    <w:p w14:paraId="3DF7F480" w14:textId="77777777" w:rsidR="00BB1E0F" w:rsidRPr="00F10589" w:rsidRDefault="00BB1E0F" w:rsidP="00BB1E0F">
      <w:pPr>
        <w:numPr>
          <w:ilvl w:val="0"/>
          <w:numId w:val="268"/>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Benefits:</w:t>
      </w:r>
      <w:r w:rsidRPr="00F10589">
        <w:rPr>
          <w:rFonts w:ascii="Source Serif Pro" w:hAnsi="Source Serif Pro" w:cs="Arial"/>
          <w:color w:val="1F1F1F"/>
        </w:rPr>
        <w:t xml:space="preserve"> </w:t>
      </w:r>
    </w:p>
    <w:p w14:paraId="6C6BAA64" w14:textId="77777777" w:rsidR="00BB1E0F" w:rsidRPr="00F10589" w:rsidRDefault="00BB1E0F" w:rsidP="00BB1E0F">
      <w:pPr>
        <w:numPr>
          <w:ilvl w:val="1"/>
          <w:numId w:val="268"/>
        </w:numPr>
        <w:spacing w:after="0" w:line="420" w:lineRule="atLeast"/>
        <w:rPr>
          <w:rFonts w:ascii="Source Serif Pro" w:hAnsi="Source Serif Pro" w:cs="Arial"/>
          <w:color w:val="1F1F1F"/>
        </w:rPr>
      </w:pPr>
      <w:r w:rsidRPr="00F10589">
        <w:rPr>
          <w:rFonts w:ascii="Source Serif Pro" w:hAnsi="Source Serif Pro" w:cs="Arial"/>
          <w:color w:val="1F1F1F"/>
        </w:rPr>
        <w:t>Users can sign in with familiar credentials.</w:t>
      </w:r>
    </w:p>
    <w:p w14:paraId="7974A61A" w14:textId="77777777" w:rsidR="00BB1E0F" w:rsidRPr="00F10589" w:rsidRDefault="00BB1E0F" w:rsidP="00BB1E0F">
      <w:pPr>
        <w:numPr>
          <w:ilvl w:val="1"/>
          <w:numId w:val="268"/>
        </w:numPr>
        <w:spacing w:after="0" w:line="420" w:lineRule="atLeast"/>
        <w:rPr>
          <w:rFonts w:ascii="Source Serif Pro" w:hAnsi="Source Serif Pro" w:cs="Arial"/>
          <w:color w:val="1F1F1F"/>
        </w:rPr>
      </w:pPr>
      <w:r w:rsidRPr="00F10589">
        <w:rPr>
          <w:rFonts w:ascii="Source Serif Pro" w:hAnsi="Source Serif Pro" w:cs="Arial"/>
          <w:color w:val="1F1F1F"/>
        </w:rPr>
        <w:t>Applications avoid storing user passwords, reducing security risks.</w:t>
      </w:r>
    </w:p>
    <w:p w14:paraId="0B152351" w14:textId="77777777" w:rsidR="00BB1E0F" w:rsidRPr="00F10589" w:rsidRDefault="00BB1E0F" w:rsidP="00BB1E0F">
      <w:pPr>
        <w:numPr>
          <w:ilvl w:val="1"/>
          <w:numId w:val="268"/>
        </w:numPr>
        <w:spacing w:after="0" w:line="420" w:lineRule="atLeast"/>
        <w:rPr>
          <w:rFonts w:ascii="Source Serif Pro" w:hAnsi="Source Serif Pro" w:cs="Arial"/>
          <w:color w:val="1F1F1F"/>
        </w:rPr>
      </w:pPr>
      <w:r w:rsidRPr="00F10589">
        <w:rPr>
          <w:rFonts w:ascii="Source Serif Pro" w:hAnsi="Source Serif Pro" w:cs="Arial"/>
          <w:color w:val="1F1F1F"/>
        </w:rPr>
        <w:t>Standardized approach simplifies integration for developers.</w:t>
      </w:r>
    </w:p>
    <w:p w14:paraId="44F8953F" w14:textId="77777777" w:rsidR="00BB1E0F" w:rsidRPr="00F10589" w:rsidRDefault="00BB1E0F" w:rsidP="00BB1E0F">
      <w:pPr>
        <w:numPr>
          <w:ilvl w:val="0"/>
          <w:numId w:val="268"/>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Use Cases:</w:t>
      </w:r>
      <w:r w:rsidRPr="00F10589">
        <w:rPr>
          <w:rFonts w:ascii="Source Serif Pro" w:hAnsi="Source Serif Pro" w:cs="Arial"/>
          <w:color w:val="1F1F1F"/>
        </w:rPr>
        <w:t xml:space="preserve"> Widely used in modern web applications to offer convenient and secure login options for users.</w:t>
      </w:r>
    </w:p>
    <w:p w14:paraId="0F825BEB" w14:textId="77777777" w:rsidR="00BB1E0F" w:rsidRPr="00F10589" w:rsidRDefault="00BB1E0F" w:rsidP="00BB1E0F">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hoosing the Right Authentication Method:</w:t>
      </w:r>
    </w:p>
    <w:p w14:paraId="170D0B88" w14:textId="77777777" w:rsidR="00BB1E0F" w:rsidRPr="00F10589" w:rsidRDefault="00BB1E0F" w:rsidP="00BB1E0F">
      <w:pPr>
        <w:pStyle w:val="NormalWeb"/>
        <w:spacing w:before="240" w:beforeAutospacing="0" w:after="240" w:afterAutospacing="0" w:line="420" w:lineRule="atLeast"/>
        <w:rPr>
          <w:rFonts w:ascii="Source Serif Pro" w:hAnsi="Source Serif Pro" w:cs="Arial"/>
          <w:color w:val="1F1F1F"/>
        </w:rPr>
      </w:pPr>
      <w:r w:rsidRPr="00F10589">
        <w:rPr>
          <w:rFonts w:ascii="Source Serif Pro" w:hAnsi="Source Serif Pro" w:cs="Arial"/>
          <w:color w:val="1F1F1F"/>
        </w:rPr>
        <w:t>The choice of authentication method depends on several factors, including:</w:t>
      </w:r>
    </w:p>
    <w:p w14:paraId="6A802CFB" w14:textId="77777777" w:rsidR="00BB1E0F" w:rsidRPr="00F10589" w:rsidRDefault="00BB1E0F" w:rsidP="00BB1E0F">
      <w:pPr>
        <w:numPr>
          <w:ilvl w:val="0"/>
          <w:numId w:val="269"/>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ecurity requirements:</w:t>
      </w:r>
      <w:r w:rsidRPr="00F10589">
        <w:rPr>
          <w:rFonts w:ascii="Source Serif Pro" w:hAnsi="Source Serif Pro" w:cs="Arial"/>
          <w:color w:val="1F1F1F"/>
        </w:rPr>
        <w:t xml:space="preserve"> How sensitive is the user data and functionality being protected?</w:t>
      </w:r>
    </w:p>
    <w:p w14:paraId="524A8B73" w14:textId="77777777" w:rsidR="00BB1E0F" w:rsidRPr="00F10589" w:rsidRDefault="00BB1E0F" w:rsidP="00BB1E0F">
      <w:pPr>
        <w:numPr>
          <w:ilvl w:val="0"/>
          <w:numId w:val="269"/>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User experience:</w:t>
      </w:r>
      <w:r w:rsidRPr="00F10589">
        <w:rPr>
          <w:rFonts w:ascii="Source Serif Pro" w:hAnsi="Source Serif Pro" w:cs="Arial"/>
          <w:color w:val="1F1F1F"/>
        </w:rPr>
        <w:t xml:space="preserve"> How easy and convenient should the login process be for users?</w:t>
      </w:r>
    </w:p>
    <w:p w14:paraId="10D494B2" w14:textId="77777777" w:rsidR="00BB1E0F" w:rsidRPr="00F10589" w:rsidRDefault="00BB1E0F" w:rsidP="00BB1E0F">
      <w:pPr>
        <w:numPr>
          <w:ilvl w:val="0"/>
          <w:numId w:val="269"/>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lastRenderedPageBreak/>
        <w:t>Scalability:</w:t>
      </w:r>
      <w:r w:rsidRPr="00F10589">
        <w:rPr>
          <w:rFonts w:ascii="Source Serif Pro" w:hAnsi="Source Serif Pro" w:cs="Arial"/>
          <w:color w:val="1F1F1F"/>
        </w:rPr>
        <w:t xml:space="preserve"> Can the chosen method handle a potentially large number of users and requests efficiently?</w:t>
      </w:r>
    </w:p>
    <w:p w14:paraId="78D5610A" w14:textId="77777777" w:rsidR="00F850B9" w:rsidRPr="00F10589" w:rsidRDefault="00F850B9" w:rsidP="00BB1E0F">
      <w:pPr>
        <w:pStyle w:val="NormalWeb"/>
        <w:spacing w:before="240" w:beforeAutospacing="0" w:after="240" w:afterAutospacing="0" w:line="420" w:lineRule="atLeast"/>
        <w:rPr>
          <w:rFonts w:ascii="Source Serif Pro" w:hAnsi="Source Serif Pro" w:cs="Arial"/>
          <w:color w:val="1F1F1F"/>
        </w:rPr>
      </w:pPr>
    </w:p>
    <w:p w14:paraId="5C0F9F52" w14:textId="2BDFF6DA" w:rsidR="00F850B9" w:rsidRPr="00F10589" w:rsidRDefault="00F850B9" w:rsidP="00BB1E0F">
      <w:pPr>
        <w:pStyle w:val="NormalWeb"/>
        <w:spacing w:before="240" w:beforeAutospacing="0" w:after="240" w:afterAutospacing="0" w:line="420" w:lineRule="atLeast"/>
        <w:rPr>
          <w:rFonts w:ascii="Source Serif Pro" w:hAnsi="Source Serif Pro" w:cs="Arial"/>
          <w:color w:val="1F1F1F"/>
        </w:rPr>
      </w:pPr>
      <w:r w:rsidRPr="00F10589">
        <w:rPr>
          <w:rFonts w:ascii="Source Serif Pro" w:hAnsi="Source Serif Pro"/>
          <w:noProof/>
        </w:rPr>
        <w:lastRenderedPageBreak/>
        <w:drawing>
          <wp:inline distT="0" distB="0" distL="0" distR="0" wp14:anchorId="7CC85AB0" wp14:editId="425D0552">
            <wp:extent cx="5943600" cy="7726680"/>
            <wp:effectExtent l="0" t="0" r="0" b="0"/>
            <wp:docPr id="11031075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7726680"/>
                    </a:xfrm>
                    <a:prstGeom prst="rect">
                      <a:avLst/>
                    </a:prstGeom>
                    <a:noFill/>
                    <a:ln>
                      <a:noFill/>
                    </a:ln>
                  </pic:spPr>
                </pic:pic>
              </a:graphicData>
            </a:graphic>
          </wp:inline>
        </w:drawing>
      </w:r>
    </w:p>
    <w:p w14:paraId="465922F1" w14:textId="2CF8B39F" w:rsidR="00BB1E0F" w:rsidRPr="00F10589" w:rsidRDefault="00BB1E0F" w:rsidP="00BB1E0F">
      <w:pPr>
        <w:pStyle w:val="NormalWeb"/>
        <w:spacing w:before="240" w:beforeAutospacing="0" w:after="240" w:afterAutospacing="0" w:line="420" w:lineRule="atLeast"/>
        <w:rPr>
          <w:rFonts w:ascii="Source Serif Pro" w:hAnsi="Source Serif Pro" w:cs="Arial"/>
          <w:color w:val="1F1F1F"/>
        </w:rPr>
      </w:pPr>
      <w:r w:rsidRPr="00F10589">
        <w:rPr>
          <w:rFonts w:ascii="Source Serif Pro" w:hAnsi="Source Serif Pro" w:cs="Arial"/>
          <w:color w:val="1F1F1F"/>
        </w:rPr>
        <w:lastRenderedPageBreak/>
        <w:t xml:space="preserve">By considering these factors and understanding the different types of </w:t>
      </w:r>
      <w:proofErr w:type="gramStart"/>
      <w:r w:rsidRPr="00F10589">
        <w:rPr>
          <w:rFonts w:ascii="Source Serif Pro" w:hAnsi="Source Serif Pro" w:cs="Arial"/>
          <w:color w:val="1F1F1F"/>
        </w:rPr>
        <w:t>authentication</w:t>
      </w:r>
      <w:proofErr w:type="gramEnd"/>
      <w:r w:rsidRPr="00F10589">
        <w:rPr>
          <w:rFonts w:ascii="Source Serif Pro" w:hAnsi="Source Serif Pro" w:cs="Arial"/>
          <w:color w:val="1F1F1F"/>
        </w:rPr>
        <w:t xml:space="preserve"> available, developers can implement robust security measures for their distributed web applications.</w:t>
      </w:r>
    </w:p>
    <w:p w14:paraId="416A4CD5" w14:textId="77777777" w:rsidR="00196D9D" w:rsidRPr="00F10589" w:rsidRDefault="00196D9D" w:rsidP="00BB1E0F">
      <w:pPr>
        <w:pStyle w:val="NormalWeb"/>
        <w:spacing w:before="240" w:beforeAutospacing="0" w:after="240" w:afterAutospacing="0" w:line="420" w:lineRule="atLeast"/>
        <w:rPr>
          <w:rFonts w:ascii="Source Serif Pro" w:hAnsi="Source Serif Pro" w:cs="Arial"/>
          <w:color w:val="1F1F1F"/>
        </w:rPr>
      </w:pPr>
    </w:p>
    <w:p w14:paraId="2C44DAB4" w14:textId="28F79A0D" w:rsidR="00196D9D" w:rsidRPr="00F10589" w:rsidRDefault="00196D9D" w:rsidP="00BB1E0F">
      <w:pPr>
        <w:pStyle w:val="NormalWeb"/>
        <w:spacing w:before="240" w:beforeAutospacing="0" w:after="240" w:afterAutospacing="0" w:line="420" w:lineRule="atLeast"/>
        <w:rPr>
          <w:rFonts w:ascii="Source Serif Pro" w:hAnsi="Source Serif Pro" w:cs="Arial"/>
          <w:color w:val="1F1F1F"/>
        </w:rPr>
      </w:pPr>
      <w:r w:rsidRPr="00F10589">
        <w:rPr>
          <w:rFonts w:ascii="Source Serif Pro" w:hAnsi="Source Serif Pro"/>
          <w:noProof/>
        </w:rPr>
        <w:lastRenderedPageBreak/>
        <w:drawing>
          <wp:inline distT="0" distB="0" distL="0" distR="0" wp14:anchorId="1A3BD6CE" wp14:editId="1C908FEF">
            <wp:extent cx="5943600" cy="7767955"/>
            <wp:effectExtent l="0" t="0" r="0" b="0"/>
            <wp:docPr id="20159547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7767955"/>
                    </a:xfrm>
                    <a:prstGeom prst="rect">
                      <a:avLst/>
                    </a:prstGeom>
                    <a:noFill/>
                    <a:ln>
                      <a:noFill/>
                    </a:ln>
                  </pic:spPr>
                </pic:pic>
              </a:graphicData>
            </a:graphic>
          </wp:inline>
        </w:drawing>
      </w:r>
    </w:p>
    <w:p w14:paraId="7E8ACFB8" w14:textId="77777777" w:rsidR="00BB1E0F" w:rsidRPr="00F10589" w:rsidRDefault="00BB1E0F" w:rsidP="00BB1E0F">
      <w:pPr>
        <w:pStyle w:val="NormalWeb"/>
        <w:spacing w:before="240" w:beforeAutospacing="0" w:after="240" w:afterAutospacing="0" w:line="420" w:lineRule="atLeast"/>
        <w:rPr>
          <w:rFonts w:ascii="Source Serif Pro" w:hAnsi="Source Serif Pro" w:cs="Arial"/>
          <w:color w:val="1F1F1F"/>
        </w:rPr>
      </w:pPr>
    </w:p>
    <w:p w14:paraId="5BC7F78B" w14:textId="77777777" w:rsidR="00BB1E0F" w:rsidRPr="00F10589" w:rsidRDefault="00BB1E0F" w:rsidP="00BB1E0F">
      <w:pPr>
        <w:pStyle w:val="Heading2"/>
        <w:rPr>
          <w:rFonts w:ascii="Source Serif Pro" w:hAnsi="Source Serif Pro"/>
        </w:rPr>
      </w:pPr>
      <w:r w:rsidRPr="00F10589">
        <w:rPr>
          <w:rFonts w:ascii="Source Serif Pro" w:hAnsi="Source Serif Pro"/>
        </w:rPr>
        <w:lastRenderedPageBreak/>
        <w:t>What is Authorization?</w:t>
      </w:r>
    </w:p>
    <w:p w14:paraId="70C6E714" w14:textId="77777777" w:rsidR="00EC449D" w:rsidRPr="00F10589" w:rsidRDefault="00EC449D" w:rsidP="00EC449D">
      <w:pPr>
        <w:pStyle w:val="BodyText"/>
        <w:rPr>
          <w:rFonts w:ascii="Source Serif Pro" w:hAnsi="Source Serif Pro"/>
        </w:rPr>
      </w:pPr>
    </w:p>
    <w:p w14:paraId="217068E3" w14:textId="77777777" w:rsidR="00BB1E0F" w:rsidRPr="00F10589" w:rsidRDefault="00BB1E0F" w:rsidP="00BB1E0F">
      <w:pPr>
        <w:pStyle w:val="NormalWeb"/>
        <w:spacing w:before="0" w:beforeAutospacing="0" w:after="258" w:afterAutospacing="0"/>
        <w:rPr>
          <w:rFonts w:ascii="Source Serif Pro" w:hAnsi="Source Serif Pro" w:cs="Arial"/>
          <w:color w:val="1F1F1F"/>
        </w:rPr>
      </w:pPr>
      <w:r w:rsidRPr="00F10589">
        <w:rPr>
          <w:rFonts w:ascii="Source Serif Pro" w:hAnsi="Source Serif Pro" w:cs="Arial"/>
          <w:color w:val="1F1F1F"/>
        </w:rPr>
        <w:t>Authorization in software systems is like getting a specific wristband at a festival that allows you access to certain areas. It's about granting or denying permissions to do something after your identity is verified.</w:t>
      </w:r>
    </w:p>
    <w:p w14:paraId="15C29924" w14:textId="1A0D0501" w:rsidR="00BB1E0F" w:rsidRPr="00F10589" w:rsidRDefault="00BB1E0F" w:rsidP="001D17EA">
      <w:pPr>
        <w:pStyle w:val="NormalWeb"/>
        <w:spacing w:before="0" w:beforeAutospacing="0" w:after="258" w:afterAutospacing="0"/>
        <w:rPr>
          <w:rFonts w:ascii="Source Serif Pro" w:hAnsi="Source Serif Pro" w:cs="Arial"/>
          <w:color w:val="1F1F1F"/>
        </w:rPr>
      </w:pPr>
      <w:r w:rsidRPr="00F10589">
        <w:rPr>
          <w:rFonts w:ascii="Source Serif Pro" w:hAnsi="Source Serif Pro" w:cs="Arial"/>
          <w:color w:val="1F1F1F"/>
        </w:rPr>
        <w:t>Authorization always comes after authentication. First, the system recognizes you (like the club knows who you are), and then it decides what you are allowed to do (like what areas of the club you can enter).</w:t>
      </w:r>
    </w:p>
    <w:p w14:paraId="453D6BB6" w14:textId="2D59227B" w:rsidR="00EC449D" w:rsidRPr="00F10589" w:rsidRDefault="005D5448" w:rsidP="00BB1E0F">
      <w:pPr>
        <w:pStyle w:val="NormalWeb"/>
        <w:spacing w:before="240" w:beforeAutospacing="0" w:after="240" w:afterAutospacing="0" w:line="420" w:lineRule="atLeast"/>
        <w:rPr>
          <w:rFonts w:ascii="Source Serif Pro" w:hAnsi="Source Serif Pro" w:cs="Arial"/>
          <w:color w:val="1F1F1F"/>
        </w:rPr>
      </w:pPr>
      <w:r w:rsidRPr="00F10589">
        <w:rPr>
          <w:rFonts w:ascii="Source Serif Pro" w:hAnsi="Source Serif Pro" w:cs="Arial"/>
          <w:color w:val="1F1F1F"/>
        </w:rPr>
        <w:t xml:space="preserve">For an example, </w:t>
      </w:r>
      <w:r w:rsidR="001D17EA" w:rsidRPr="00F10589">
        <w:rPr>
          <w:rFonts w:ascii="Source Serif Pro" w:hAnsi="Source Serif Pro" w:cs="Arial"/>
          <w:color w:val="1F1F1F"/>
        </w:rPr>
        <w:t>imagine</w:t>
      </w:r>
      <w:r w:rsidRPr="00F10589">
        <w:rPr>
          <w:rFonts w:ascii="Source Serif Pro" w:hAnsi="Source Serif Pro" w:cs="Arial"/>
          <w:color w:val="1F1F1F"/>
        </w:rPr>
        <w:t xml:space="preserve"> a music festival with different </w:t>
      </w:r>
      <w:proofErr w:type="spellStart"/>
      <w:r w:rsidRPr="00F10589">
        <w:rPr>
          <w:rFonts w:ascii="Source Serif Pro" w:hAnsi="Source Serif Pro" w:cs="Arial"/>
          <w:color w:val="1F1F1F"/>
        </w:rPr>
        <w:t>colored</w:t>
      </w:r>
      <w:proofErr w:type="spellEnd"/>
      <w:r w:rsidRPr="00F10589">
        <w:rPr>
          <w:rFonts w:ascii="Source Serif Pro" w:hAnsi="Source Serif Pro" w:cs="Arial"/>
          <w:color w:val="1F1F1F"/>
        </w:rPr>
        <w:t xml:space="preserve"> wristbands granting access to specific areas. Authentication verifies your identity at the entrance (checking your ID), while authorization determines which wristband (permission level) you receive (granting access to certain stages or areas).</w:t>
      </w:r>
    </w:p>
    <w:p w14:paraId="0EE5E9FB" w14:textId="77777777" w:rsidR="00EC449D" w:rsidRPr="00F10589" w:rsidRDefault="00EC449D" w:rsidP="00EC449D">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Roles and Permissions:</w:t>
      </w:r>
    </w:p>
    <w:p w14:paraId="254DFA15" w14:textId="77777777" w:rsidR="00EC449D" w:rsidRPr="00F10589" w:rsidRDefault="00EC449D" w:rsidP="00EC449D">
      <w:pPr>
        <w:numPr>
          <w:ilvl w:val="0"/>
          <w:numId w:val="271"/>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Roles:</w:t>
      </w:r>
      <w:r w:rsidRPr="00F10589">
        <w:rPr>
          <w:rFonts w:ascii="Source Serif Pro" w:hAnsi="Source Serif Pro" w:cs="Arial"/>
          <w:color w:val="1F1F1F"/>
        </w:rPr>
        <w:t xml:space="preserve"> These represent different user categories within a system, similar to various colored wristbands at a festival. Examples include "admin," "editor," "user," etc.</w:t>
      </w:r>
    </w:p>
    <w:p w14:paraId="3B7FBE70" w14:textId="77777777" w:rsidR="00EC449D" w:rsidRPr="00F10589" w:rsidRDefault="00EC449D" w:rsidP="00EC449D">
      <w:pPr>
        <w:numPr>
          <w:ilvl w:val="0"/>
          <w:numId w:val="271"/>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Permissions:</w:t>
      </w:r>
      <w:r w:rsidRPr="00F10589">
        <w:rPr>
          <w:rFonts w:ascii="Source Serif Pro" w:hAnsi="Source Serif Pro" w:cs="Arial"/>
          <w:color w:val="1F1F1F"/>
        </w:rPr>
        <w:t xml:space="preserve"> These are specific actions a user with a particular role can perform. They define what users can do within the system, like "create content," "edit posts," or "view private data."</w:t>
      </w:r>
    </w:p>
    <w:p w14:paraId="2EB99B1E" w14:textId="77777777" w:rsidR="00EC449D" w:rsidRPr="00F10589" w:rsidRDefault="00EC449D" w:rsidP="00EC449D">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Authorization Mechanisms:</w:t>
      </w:r>
    </w:p>
    <w:p w14:paraId="21808BDE" w14:textId="77777777" w:rsidR="00EC449D" w:rsidRPr="00F10589" w:rsidRDefault="00EC449D" w:rsidP="00EC449D">
      <w:pPr>
        <w:numPr>
          <w:ilvl w:val="0"/>
          <w:numId w:val="272"/>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Access Control Lists (ACLs):</w:t>
      </w:r>
      <w:r w:rsidRPr="00F10589">
        <w:rPr>
          <w:rFonts w:ascii="Source Serif Pro" w:hAnsi="Source Serif Pro" w:cs="Arial"/>
          <w:color w:val="1F1F1F"/>
        </w:rPr>
        <w:t xml:space="preserve"> Explicitly list users or groups and their associated permissions for specific resources. This approach can become complex for large systems with many users and resources.</w:t>
      </w:r>
    </w:p>
    <w:p w14:paraId="5B827F71" w14:textId="77777777" w:rsidR="00EC449D" w:rsidRPr="00F10589" w:rsidRDefault="00EC449D" w:rsidP="00EC449D">
      <w:pPr>
        <w:numPr>
          <w:ilvl w:val="0"/>
          <w:numId w:val="272"/>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Role-Based Access Control (RBAC):</w:t>
      </w:r>
      <w:r w:rsidRPr="00F10589">
        <w:rPr>
          <w:rFonts w:ascii="Source Serif Pro" w:hAnsi="Source Serif Pro" w:cs="Arial"/>
          <w:color w:val="1F1F1F"/>
        </w:rPr>
        <w:t xml:space="preserve"> Defines roles with pre-defined sets of permissions. This simplifies user access management as users are assigned roles with pre-conceived permissions.</w:t>
      </w:r>
    </w:p>
    <w:p w14:paraId="385FE9F1" w14:textId="77777777" w:rsidR="00EC449D" w:rsidRPr="00F10589" w:rsidRDefault="00EC449D" w:rsidP="00EC449D">
      <w:pPr>
        <w:numPr>
          <w:ilvl w:val="0"/>
          <w:numId w:val="272"/>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Attribute-Based Access Control (ABAC):</w:t>
      </w:r>
      <w:r w:rsidRPr="00F10589">
        <w:rPr>
          <w:rFonts w:ascii="Source Serif Pro" w:hAnsi="Source Serif Pro" w:cs="Arial"/>
          <w:color w:val="1F1F1F"/>
        </w:rPr>
        <w:t xml:space="preserve"> Makes access decisions based on a combination of factors: user attributes (role, department), resource attributes (confidentiality level), and environmental conditions (time of day). This offers more flexibility but can be more complex to implement.</w:t>
      </w:r>
    </w:p>
    <w:p w14:paraId="529E9EDD" w14:textId="77777777" w:rsidR="00EC449D" w:rsidRPr="00F10589" w:rsidRDefault="00EC449D" w:rsidP="00EC449D">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lastRenderedPageBreak/>
        <w:t>Authorization in Distributed Systems:</w:t>
      </w:r>
    </w:p>
    <w:p w14:paraId="2A4155BC" w14:textId="77777777" w:rsidR="00EC449D" w:rsidRPr="00F10589" w:rsidRDefault="00EC449D" w:rsidP="00EC449D">
      <w:pPr>
        <w:numPr>
          <w:ilvl w:val="0"/>
          <w:numId w:val="273"/>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entralized vs. Decentralized:</w:t>
      </w:r>
      <w:r w:rsidRPr="00F10589">
        <w:rPr>
          <w:rFonts w:ascii="Source Serif Pro" w:hAnsi="Source Serif Pro" w:cs="Arial"/>
          <w:color w:val="1F1F1F"/>
        </w:rPr>
        <w:t xml:space="preserve"> In a distributed system, a central authorization server might not be ideal due to scalability and single point of failure concerns. Decentralized approaches may involve storing authorization policies on individual servers or using tokens with embedded permissions.</w:t>
      </w:r>
    </w:p>
    <w:p w14:paraId="2782D1C8" w14:textId="77777777" w:rsidR="00EC449D" w:rsidRPr="00F10589" w:rsidRDefault="00EC449D" w:rsidP="00EC449D">
      <w:pPr>
        <w:numPr>
          <w:ilvl w:val="0"/>
          <w:numId w:val="273"/>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onsistency:</w:t>
      </w:r>
      <w:r w:rsidRPr="00F10589">
        <w:rPr>
          <w:rFonts w:ascii="Source Serif Pro" w:hAnsi="Source Serif Pro" w:cs="Arial"/>
          <w:color w:val="1F1F1F"/>
        </w:rPr>
        <w:t xml:space="preserve"> Ensuring consistent enforcement of access control policies across all servers in the distributed system is crucial to prevent unauthorized access.</w:t>
      </w:r>
    </w:p>
    <w:p w14:paraId="60B6C03E" w14:textId="77777777" w:rsidR="00EC449D" w:rsidRPr="00F10589" w:rsidRDefault="00EC449D" w:rsidP="00EC449D">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Benefits of Strong Authorization:</w:t>
      </w:r>
    </w:p>
    <w:p w14:paraId="5DF9FB84" w14:textId="77777777" w:rsidR="00EC449D" w:rsidRPr="00F10589" w:rsidRDefault="00EC449D" w:rsidP="00EC449D">
      <w:pPr>
        <w:numPr>
          <w:ilvl w:val="0"/>
          <w:numId w:val="274"/>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Data Security:</w:t>
      </w:r>
      <w:r w:rsidRPr="00F10589">
        <w:rPr>
          <w:rFonts w:ascii="Source Serif Pro" w:hAnsi="Source Serif Pro" w:cs="Arial"/>
          <w:color w:val="1F1F1F"/>
        </w:rPr>
        <w:t xml:space="preserve"> Limits access to sensitive data only to authorized users.</w:t>
      </w:r>
    </w:p>
    <w:p w14:paraId="5A32CD7E" w14:textId="77777777" w:rsidR="00EC449D" w:rsidRPr="00F10589" w:rsidRDefault="00EC449D" w:rsidP="00EC449D">
      <w:pPr>
        <w:numPr>
          <w:ilvl w:val="0"/>
          <w:numId w:val="274"/>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ompliance:</w:t>
      </w:r>
      <w:r w:rsidRPr="00F10589">
        <w:rPr>
          <w:rFonts w:ascii="Source Serif Pro" w:hAnsi="Source Serif Pro" w:cs="Arial"/>
          <w:color w:val="1F1F1F"/>
        </w:rPr>
        <w:t xml:space="preserve"> Helps meet regulatory requirements for data protection.</w:t>
      </w:r>
    </w:p>
    <w:p w14:paraId="6A02531B" w14:textId="77777777" w:rsidR="00EC449D" w:rsidRPr="00F10589" w:rsidRDefault="00EC449D" w:rsidP="00EC449D">
      <w:pPr>
        <w:numPr>
          <w:ilvl w:val="0"/>
          <w:numId w:val="274"/>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Improved User Experience:</w:t>
      </w:r>
      <w:r w:rsidRPr="00F10589">
        <w:rPr>
          <w:rFonts w:ascii="Source Serif Pro" w:hAnsi="Source Serif Pro" w:cs="Arial"/>
          <w:color w:val="1F1F1F"/>
        </w:rPr>
        <w:t xml:space="preserve"> Provides a controlled environment where users can perform intended actions without unnecessary restrictions.</w:t>
      </w:r>
    </w:p>
    <w:p w14:paraId="763B2812" w14:textId="77777777" w:rsidR="00EC449D" w:rsidRPr="00F10589" w:rsidRDefault="00EC449D" w:rsidP="00EC449D">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hoosing the Right Authorization Method:</w:t>
      </w:r>
    </w:p>
    <w:p w14:paraId="567D1EA4" w14:textId="77777777" w:rsidR="00EC449D" w:rsidRPr="00F10589" w:rsidRDefault="00EC449D" w:rsidP="00EC449D">
      <w:pPr>
        <w:pStyle w:val="NormalWeb"/>
        <w:spacing w:before="240" w:beforeAutospacing="0" w:after="240" w:afterAutospacing="0" w:line="420" w:lineRule="atLeast"/>
        <w:rPr>
          <w:rFonts w:ascii="Source Serif Pro" w:hAnsi="Source Serif Pro" w:cs="Arial"/>
          <w:color w:val="1F1F1F"/>
        </w:rPr>
      </w:pPr>
      <w:r w:rsidRPr="00F10589">
        <w:rPr>
          <w:rFonts w:ascii="Source Serif Pro" w:hAnsi="Source Serif Pro" w:cs="Arial"/>
          <w:color w:val="1F1F1F"/>
        </w:rPr>
        <w:t>The selection of an authorization approach depends on several factors:</w:t>
      </w:r>
    </w:p>
    <w:p w14:paraId="190D6D32" w14:textId="77777777" w:rsidR="00EC449D" w:rsidRPr="00F10589" w:rsidRDefault="00EC449D" w:rsidP="00EC449D">
      <w:pPr>
        <w:numPr>
          <w:ilvl w:val="0"/>
          <w:numId w:val="275"/>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omplexity of access control needs:</w:t>
      </w:r>
      <w:r w:rsidRPr="00F10589">
        <w:rPr>
          <w:rFonts w:ascii="Source Serif Pro" w:hAnsi="Source Serif Pro" w:cs="Arial"/>
          <w:color w:val="1F1F1F"/>
        </w:rPr>
        <w:t xml:space="preserve"> How granular do permissions need to be?</w:t>
      </w:r>
    </w:p>
    <w:p w14:paraId="3322D50E" w14:textId="77777777" w:rsidR="00EC449D" w:rsidRPr="00F10589" w:rsidRDefault="00EC449D" w:rsidP="00EC449D">
      <w:pPr>
        <w:numPr>
          <w:ilvl w:val="0"/>
          <w:numId w:val="275"/>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ystem size and scalability:</w:t>
      </w:r>
      <w:r w:rsidRPr="00F10589">
        <w:rPr>
          <w:rFonts w:ascii="Source Serif Pro" w:hAnsi="Source Serif Pro" w:cs="Arial"/>
          <w:color w:val="1F1F1F"/>
        </w:rPr>
        <w:t xml:space="preserve"> Can the chosen method handle a large number of users and resources efficiently?</w:t>
      </w:r>
    </w:p>
    <w:p w14:paraId="5A545546" w14:textId="77777777" w:rsidR="00EC449D" w:rsidRPr="00F10589" w:rsidRDefault="00EC449D" w:rsidP="00EC449D">
      <w:pPr>
        <w:numPr>
          <w:ilvl w:val="0"/>
          <w:numId w:val="275"/>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ecurity requirements:</w:t>
      </w:r>
      <w:r w:rsidRPr="00F10589">
        <w:rPr>
          <w:rFonts w:ascii="Source Serif Pro" w:hAnsi="Source Serif Pro" w:cs="Arial"/>
          <w:color w:val="1F1F1F"/>
        </w:rPr>
        <w:t xml:space="preserve"> How critical is it to ensure consistent enforcement of access control policies?</w:t>
      </w:r>
    </w:p>
    <w:p w14:paraId="70583A70" w14:textId="77777777" w:rsidR="00EC449D" w:rsidRPr="00F10589" w:rsidRDefault="00EC449D" w:rsidP="00EC449D">
      <w:pPr>
        <w:pStyle w:val="NormalWeb"/>
        <w:spacing w:before="240" w:beforeAutospacing="0" w:after="240" w:afterAutospacing="0" w:line="420" w:lineRule="atLeast"/>
        <w:rPr>
          <w:rFonts w:ascii="Source Serif Pro" w:hAnsi="Source Serif Pro" w:cs="Arial"/>
          <w:color w:val="1F1F1F"/>
        </w:rPr>
      </w:pPr>
      <w:r w:rsidRPr="00F10589">
        <w:rPr>
          <w:rFonts w:ascii="Source Serif Pro" w:hAnsi="Source Serif Pro" w:cs="Arial"/>
          <w:color w:val="1F1F1F"/>
        </w:rPr>
        <w:t>By implementing a robust authorization strategy in conjunction with effective authentication, developers can create secure and well-controlled distributed web applications.</w:t>
      </w:r>
    </w:p>
    <w:p w14:paraId="53FA54F2" w14:textId="77777777" w:rsidR="00010D75" w:rsidRPr="00F10589" w:rsidRDefault="00010D75" w:rsidP="00EC449D">
      <w:pPr>
        <w:pStyle w:val="NormalWeb"/>
        <w:spacing w:before="240" w:beforeAutospacing="0" w:after="240" w:afterAutospacing="0" w:line="420" w:lineRule="atLeast"/>
        <w:rPr>
          <w:rFonts w:ascii="Source Serif Pro" w:hAnsi="Source Serif Pro" w:cs="Arial"/>
          <w:color w:val="1F1F1F"/>
        </w:rPr>
      </w:pPr>
    </w:p>
    <w:p w14:paraId="0649C074" w14:textId="1F7EEB7F" w:rsidR="00010D75" w:rsidRPr="00F10589" w:rsidRDefault="00010D75" w:rsidP="00010D75">
      <w:pPr>
        <w:pStyle w:val="Heading2"/>
        <w:rPr>
          <w:rFonts w:ascii="Source Serif Pro" w:hAnsi="Source Serif Pro"/>
        </w:rPr>
      </w:pPr>
      <w:r w:rsidRPr="00F10589">
        <w:rPr>
          <w:rFonts w:ascii="Source Serif Pro" w:hAnsi="Source Serif Pro"/>
        </w:rPr>
        <w:t>Authentication vs. Authorization</w:t>
      </w:r>
    </w:p>
    <w:p w14:paraId="719DC7A8" w14:textId="77777777" w:rsidR="00010D75" w:rsidRPr="00F10589" w:rsidRDefault="00010D75" w:rsidP="00010D75">
      <w:pPr>
        <w:pStyle w:val="BodyText"/>
        <w:rPr>
          <w:rFonts w:ascii="Source Serif Pro" w:hAnsi="Source Serif Pro"/>
        </w:rPr>
      </w:pP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1937"/>
        <w:gridCol w:w="3805"/>
        <w:gridCol w:w="4158"/>
      </w:tblGrid>
      <w:tr w:rsidR="00010D75" w:rsidRPr="00F10589" w14:paraId="4833069E" w14:textId="77777777" w:rsidTr="00010D75">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668C37C" w14:textId="77777777" w:rsidR="00010D75" w:rsidRPr="00F10589" w:rsidRDefault="00010D75">
            <w:pPr>
              <w:spacing w:line="300" w:lineRule="atLeast"/>
              <w:jc w:val="center"/>
              <w:rPr>
                <w:rFonts w:ascii="Source Serif Pro" w:hAnsi="Source Serif Pro" w:cs="Arial"/>
                <w:b/>
                <w:bCs/>
                <w:color w:val="1F1F1F"/>
                <w:sz w:val="21"/>
                <w:szCs w:val="21"/>
              </w:rPr>
            </w:pPr>
            <w:r w:rsidRPr="00F10589">
              <w:rPr>
                <w:rFonts w:ascii="Source Serif Pro" w:hAnsi="Source Serif Pro" w:cs="Arial"/>
                <w:b/>
                <w:bCs/>
                <w:color w:val="1F1F1F"/>
                <w:sz w:val="21"/>
                <w:szCs w:val="21"/>
              </w:rPr>
              <w:lastRenderedPageBreak/>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0C203F5F" w14:textId="77777777" w:rsidR="00010D75" w:rsidRPr="00F10589" w:rsidRDefault="00010D75">
            <w:pPr>
              <w:spacing w:line="300" w:lineRule="atLeast"/>
              <w:jc w:val="center"/>
              <w:rPr>
                <w:rFonts w:ascii="Source Serif Pro" w:hAnsi="Source Serif Pro" w:cs="Arial"/>
                <w:b/>
                <w:bCs/>
                <w:color w:val="1F1F1F"/>
                <w:sz w:val="21"/>
                <w:szCs w:val="21"/>
              </w:rPr>
            </w:pPr>
            <w:r w:rsidRPr="00F10589">
              <w:rPr>
                <w:rFonts w:ascii="Source Serif Pro" w:hAnsi="Source Serif Pro" w:cs="Arial"/>
                <w:b/>
                <w:bCs/>
                <w:color w:val="1F1F1F"/>
                <w:sz w:val="21"/>
                <w:szCs w:val="21"/>
              </w:rPr>
              <w:t>Authentication</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C2BD263" w14:textId="77777777" w:rsidR="00010D75" w:rsidRPr="00F10589" w:rsidRDefault="00010D75">
            <w:pPr>
              <w:spacing w:line="300" w:lineRule="atLeast"/>
              <w:jc w:val="center"/>
              <w:rPr>
                <w:rFonts w:ascii="Source Serif Pro" w:hAnsi="Source Serif Pro" w:cs="Arial"/>
                <w:b/>
                <w:bCs/>
                <w:color w:val="1F1F1F"/>
                <w:sz w:val="21"/>
                <w:szCs w:val="21"/>
              </w:rPr>
            </w:pPr>
            <w:r w:rsidRPr="00F10589">
              <w:rPr>
                <w:rFonts w:ascii="Source Serif Pro" w:hAnsi="Source Serif Pro" w:cs="Arial"/>
                <w:b/>
                <w:bCs/>
                <w:color w:val="1F1F1F"/>
                <w:sz w:val="21"/>
                <w:szCs w:val="21"/>
              </w:rPr>
              <w:t>Authorization</w:t>
            </w:r>
          </w:p>
        </w:tc>
      </w:tr>
      <w:tr w:rsidR="00010D75" w:rsidRPr="00F10589" w14:paraId="72A3FDF9"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891AF64" w14:textId="77777777" w:rsidR="00010D75" w:rsidRPr="00F10589" w:rsidRDefault="00010D75">
            <w:pPr>
              <w:spacing w:line="300" w:lineRule="atLeast"/>
              <w:rPr>
                <w:rFonts w:ascii="Source Serif Pro" w:hAnsi="Source Serif Pro" w:cs="Arial"/>
                <w:color w:val="1F1F1F"/>
                <w:sz w:val="21"/>
                <w:szCs w:val="21"/>
              </w:rPr>
            </w:pPr>
            <w:r w:rsidRPr="00F10589">
              <w:rPr>
                <w:rStyle w:val="Strong"/>
                <w:rFonts w:ascii="Source Serif Pro" w:hAnsi="Source Serif Pro" w:cs="Arial"/>
                <w:color w:val="1F1F1F"/>
                <w:sz w:val="21"/>
                <w:szCs w:val="21"/>
                <w:bdr w:val="none" w:sz="0" w:space="0" w:color="auto" w:frame="1"/>
              </w:rPr>
              <w:t>Purpose</w:t>
            </w:r>
          </w:p>
        </w:tc>
        <w:tc>
          <w:tcPr>
            <w:tcW w:w="0" w:type="auto"/>
            <w:shd w:val="clear" w:color="auto" w:fill="EEECE1" w:themeFill="background2"/>
            <w:tcMar>
              <w:top w:w="240" w:type="dxa"/>
              <w:left w:w="240" w:type="dxa"/>
              <w:bottom w:w="240" w:type="dxa"/>
              <w:right w:w="240" w:type="dxa"/>
            </w:tcMar>
            <w:vAlign w:val="center"/>
            <w:hideMark/>
          </w:tcPr>
          <w:p w14:paraId="380280EC"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Verifies a user's identity</w:t>
            </w:r>
          </w:p>
        </w:tc>
        <w:tc>
          <w:tcPr>
            <w:tcW w:w="0" w:type="auto"/>
            <w:shd w:val="clear" w:color="auto" w:fill="EEECE1" w:themeFill="background2"/>
            <w:tcMar>
              <w:top w:w="240" w:type="dxa"/>
              <w:left w:w="240" w:type="dxa"/>
              <w:bottom w:w="240" w:type="dxa"/>
              <w:right w:w="240" w:type="dxa"/>
            </w:tcMar>
            <w:vAlign w:val="center"/>
            <w:hideMark/>
          </w:tcPr>
          <w:p w14:paraId="53189F4C"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Determines what a user can do within the system</w:t>
            </w:r>
          </w:p>
        </w:tc>
      </w:tr>
      <w:tr w:rsidR="00010D75" w:rsidRPr="00F10589" w14:paraId="57D1984C"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85331B8" w14:textId="77777777" w:rsidR="00010D75" w:rsidRPr="00F10589" w:rsidRDefault="00010D75">
            <w:pPr>
              <w:spacing w:line="300" w:lineRule="atLeast"/>
              <w:rPr>
                <w:rFonts w:ascii="Source Serif Pro" w:hAnsi="Source Serif Pro" w:cs="Arial"/>
                <w:color w:val="1F1F1F"/>
                <w:sz w:val="21"/>
                <w:szCs w:val="21"/>
              </w:rPr>
            </w:pPr>
            <w:r w:rsidRPr="00F10589">
              <w:rPr>
                <w:rStyle w:val="Strong"/>
                <w:rFonts w:ascii="Source Serif Pro" w:hAnsi="Source Serif Pro" w:cs="Arial"/>
                <w:color w:val="1F1F1F"/>
                <w:sz w:val="21"/>
                <w:szCs w:val="21"/>
                <w:bdr w:val="none" w:sz="0" w:space="0" w:color="auto" w:frame="1"/>
              </w:rPr>
              <w:t>Analogy</w:t>
            </w:r>
          </w:p>
        </w:tc>
        <w:tc>
          <w:tcPr>
            <w:tcW w:w="0" w:type="auto"/>
            <w:shd w:val="clear" w:color="auto" w:fill="EEECE1" w:themeFill="background2"/>
            <w:tcMar>
              <w:top w:w="240" w:type="dxa"/>
              <w:left w:w="240" w:type="dxa"/>
              <w:bottom w:w="240" w:type="dxa"/>
              <w:right w:w="240" w:type="dxa"/>
            </w:tcMar>
            <w:vAlign w:val="center"/>
            <w:hideMark/>
          </w:tcPr>
          <w:p w14:paraId="4AA727D9"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Checking ID at a club entrance</w:t>
            </w:r>
          </w:p>
        </w:tc>
        <w:tc>
          <w:tcPr>
            <w:tcW w:w="0" w:type="auto"/>
            <w:shd w:val="clear" w:color="auto" w:fill="EEECE1" w:themeFill="background2"/>
            <w:tcMar>
              <w:top w:w="240" w:type="dxa"/>
              <w:left w:w="240" w:type="dxa"/>
              <w:bottom w:w="240" w:type="dxa"/>
              <w:right w:w="240" w:type="dxa"/>
            </w:tcMar>
            <w:vAlign w:val="center"/>
            <w:hideMark/>
          </w:tcPr>
          <w:p w14:paraId="09B09F07"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Granting specific wristbands for festival areas</w:t>
            </w:r>
          </w:p>
        </w:tc>
      </w:tr>
      <w:tr w:rsidR="00010D75" w:rsidRPr="00F10589" w14:paraId="53A63593"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ECC83C3" w14:textId="77777777" w:rsidR="00010D75" w:rsidRPr="00F10589" w:rsidRDefault="00010D75">
            <w:pPr>
              <w:spacing w:line="300" w:lineRule="atLeast"/>
              <w:rPr>
                <w:rFonts w:ascii="Source Serif Pro" w:hAnsi="Source Serif Pro" w:cs="Arial"/>
                <w:color w:val="1F1F1F"/>
                <w:sz w:val="21"/>
                <w:szCs w:val="21"/>
              </w:rPr>
            </w:pPr>
            <w:r w:rsidRPr="00F10589">
              <w:rPr>
                <w:rStyle w:val="Strong"/>
                <w:rFonts w:ascii="Source Serif Pro" w:hAnsi="Source Serif Pro" w:cs="Arial"/>
                <w:color w:val="1F1F1F"/>
                <w:sz w:val="21"/>
                <w:szCs w:val="21"/>
                <w:bdr w:val="none" w:sz="0" w:space="0" w:color="auto" w:frame="1"/>
              </w:rPr>
              <w:t>Focus</w:t>
            </w:r>
          </w:p>
        </w:tc>
        <w:tc>
          <w:tcPr>
            <w:tcW w:w="0" w:type="auto"/>
            <w:shd w:val="clear" w:color="auto" w:fill="EEECE1" w:themeFill="background2"/>
            <w:tcMar>
              <w:top w:w="240" w:type="dxa"/>
              <w:left w:w="240" w:type="dxa"/>
              <w:bottom w:w="240" w:type="dxa"/>
              <w:right w:w="240" w:type="dxa"/>
            </w:tcMar>
            <w:vAlign w:val="center"/>
            <w:hideMark/>
          </w:tcPr>
          <w:p w14:paraId="26E795C0"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Who you are</w:t>
            </w:r>
          </w:p>
        </w:tc>
        <w:tc>
          <w:tcPr>
            <w:tcW w:w="0" w:type="auto"/>
            <w:shd w:val="clear" w:color="auto" w:fill="EEECE1" w:themeFill="background2"/>
            <w:tcMar>
              <w:top w:w="240" w:type="dxa"/>
              <w:left w:w="240" w:type="dxa"/>
              <w:bottom w:w="240" w:type="dxa"/>
              <w:right w:w="240" w:type="dxa"/>
            </w:tcMar>
            <w:vAlign w:val="center"/>
            <w:hideMark/>
          </w:tcPr>
          <w:p w14:paraId="1D68AC49"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What you can do</w:t>
            </w:r>
          </w:p>
        </w:tc>
      </w:tr>
      <w:tr w:rsidR="00010D75" w:rsidRPr="00F10589" w14:paraId="1E265128"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A622610" w14:textId="77777777" w:rsidR="00010D75" w:rsidRPr="00F10589" w:rsidRDefault="00010D75">
            <w:pPr>
              <w:spacing w:line="300" w:lineRule="atLeast"/>
              <w:rPr>
                <w:rFonts w:ascii="Source Serif Pro" w:hAnsi="Source Serif Pro" w:cs="Arial"/>
                <w:color w:val="1F1F1F"/>
                <w:sz w:val="21"/>
                <w:szCs w:val="21"/>
              </w:rPr>
            </w:pPr>
            <w:r w:rsidRPr="00F10589">
              <w:rPr>
                <w:rStyle w:val="Strong"/>
                <w:rFonts w:ascii="Source Serif Pro" w:hAnsi="Source Serif Pro" w:cs="Arial"/>
                <w:color w:val="1F1F1F"/>
                <w:sz w:val="21"/>
                <w:szCs w:val="21"/>
                <w:bdr w:val="none" w:sz="0" w:space="0" w:color="auto" w:frame="1"/>
              </w:rPr>
              <w:t>Methods</w:t>
            </w:r>
          </w:p>
        </w:tc>
        <w:tc>
          <w:tcPr>
            <w:tcW w:w="0" w:type="auto"/>
            <w:shd w:val="clear" w:color="auto" w:fill="EEECE1" w:themeFill="background2"/>
            <w:tcMar>
              <w:top w:w="240" w:type="dxa"/>
              <w:left w:w="240" w:type="dxa"/>
              <w:bottom w:w="240" w:type="dxa"/>
              <w:right w:w="240" w:type="dxa"/>
            </w:tcMar>
            <w:vAlign w:val="center"/>
            <w:hideMark/>
          </w:tcPr>
          <w:p w14:paraId="125B0F9A"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Username/password, MFA, tokens</w:t>
            </w:r>
          </w:p>
        </w:tc>
        <w:tc>
          <w:tcPr>
            <w:tcW w:w="0" w:type="auto"/>
            <w:shd w:val="clear" w:color="auto" w:fill="EEECE1" w:themeFill="background2"/>
            <w:tcMar>
              <w:top w:w="240" w:type="dxa"/>
              <w:left w:w="240" w:type="dxa"/>
              <w:bottom w:w="240" w:type="dxa"/>
              <w:right w:w="240" w:type="dxa"/>
            </w:tcMar>
            <w:vAlign w:val="center"/>
            <w:hideMark/>
          </w:tcPr>
          <w:p w14:paraId="4A724DFA"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Roles, permissions (ACLs, RBAC, ABAC)</w:t>
            </w:r>
          </w:p>
        </w:tc>
      </w:tr>
      <w:tr w:rsidR="00010D75" w:rsidRPr="00F10589" w14:paraId="1DAD9193"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F041D22" w14:textId="77777777" w:rsidR="00010D75" w:rsidRPr="00F10589" w:rsidRDefault="00010D75">
            <w:pPr>
              <w:spacing w:line="300" w:lineRule="atLeast"/>
              <w:rPr>
                <w:rFonts w:ascii="Source Serif Pro" w:hAnsi="Source Serif Pro" w:cs="Arial"/>
                <w:color w:val="1F1F1F"/>
                <w:sz w:val="21"/>
                <w:szCs w:val="21"/>
              </w:rPr>
            </w:pPr>
            <w:r w:rsidRPr="00F10589">
              <w:rPr>
                <w:rStyle w:val="Strong"/>
                <w:rFonts w:ascii="Source Serif Pro" w:hAnsi="Source Serif Pro" w:cs="Arial"/>
                <w:color w:val="1F1F1F"/>
                <w:sz w:val="21"/>
                <w:szCs w:val="21"/>
                <w:bdr w:val="none" w:sz="0" w:space="0" w:color="auto" w:frame="1"/>
              </w:rPr>
              <w:t>Process</w:t>
            </w:r>
          </w:p>
        </w:tc>
        <w:tc>
          <w:tcPr>
            <w:tcW w:w="0" w:type="auto"/>
            <w:shd w:val="clear" w:color="auto" w:fill="EEECE1" w:themeFill="background2"/>
            <w:tcMar>
              <w:top w:w="240" w:type="dxa"/>
              <w:left w:w="240" w:type="dxa"/>
              <w:bottom w:w="240" w:type="dxa"/>
              <w:right w:w="240" w:type="dxa"/>
            </w:tcMar>
            <w:vAlign w:val="center"/>
            <w:hideMark/>
          </w:tcPr>
          <w:p w14:paraId="1BDE84A2"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Happens before authorization</w:t>
            </w:r>
          </w:p>
        </w:tc>
        <w:tc>
          <w:tcPr>
            <w:tcW w:w="0" w:type="auto"/>
            <w:shd w:val="clear" w:color="auto" w:fill="EEECE1" w:themeFill="background2"/>
            <w:tcMar>
              <w:top w:w="240" w:type="dxa"/>
              <w:left w:w="240" w:type="dxa"/>
              <w:bottom w:w="240" w:type="dxa"/>
              <w:right w:w="240" w:type="dxa"/>
            </w:tcMar>
            <w:vAlign w:val="center"/>
            <w:hideMark/>
          </w:tcPr>
          <w:p w14:paraId="4293082D"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Happens after successful authentication</w:t>
            </w:r>
          </w:p>
        </w:tc>
      </w:tr>
      <w:tr w:rsidR="00010D75" w:rsidRPr="00F10589" w14:paraId="4950737E"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6B6651C" w14:textId="77777777" w:rsidR="00010D75" w:rsidRPr="00F10589" w:rsidRDefault="00010D75">
            <w:pPr>
              <w:spacing w:line="300" w:lineRule="atLeast"/>
              <w:rPr>
                <w:rFonts w:ascii="Source Serif Pro" w:hAnsi="Source Serif Pro" w:cs="Arial"/>
                <w:color w:val="1F1F1F"/>
                <w:sz w:val="21"/>
                <w:szCs w:val="21"/>
              </w:rPr>
            </w:pPr>
            <w:r w:rsidRPr="00F10589">
              <w:rPr>
                <w:rStyle w:val="Strong"/>
                <w:rFonts w:ascii="Source Serif Pro" w:hAnsi="Source Serif Pro" w:cs="Arial"/>
                <w:color w:val="1F1F1F"/>
                <w:sz w:val="21"/>
                <w:szCs w:val="21"/>
                <w:bdr w:val="none" w:sz="0" w:space="0" w:color="auto" w:frame="1"/>
              </w:rPr>
              <w:t>Security Focus</w:t>
            </w:r>
          </w:p>
        </w:tc>
        <w:tc>
          <w:tcPr>
            <w:tcW w:w="0" w:type="auto"/>
            <w:shd w:val="clear" w:color="auto" w:fill="EEECE1" w:themeFill="background2"/>
            <w:tcMar>
              <w:top w:w="240" w:type="dxa"/>
              <w:left w:w="240" w:type="dxa"/>
              <w:bottom w:w="240" w:type="dxa"/>
              <w:right w:w="240" w:type="dxa"/>
            </w:tcMar>
            <w:vAlign w:val="center"/>
            <w:hideMark/>
          </w:tcPr>
          <w:p w14:paraId="3E519932"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Prevents unauthorized access to the system</w:t>
            </w:r>
          </w:p>
        </w:tc>
        <w:tc>
          <w:tcPr>
            <w:tcW w:w="0" w:type="auto"/>
            <w:shd w:val="clear" w:color="auto" w:fill="EEECE1" w:themeFill="background2"/>
            <w:tcMar>
              <w:top w:w="240" w:type="dxa"/>
              <w:left w:w="240" w:type="dxa"/>
              <w:bottom w:w="240" w:type="dxa"/>
              <w:right w:w="240" w:type="dxa"/>
            </w:tcMar>
            <w:vAlign w:val="center"/>
            <w:hideMark/>
          </w:tcPr>
          <w:p w14:paraId="5B6EEB94"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Prevents unauthorized actions within the system</w:t>
            </w:r>
          </w:p>
        </w:tc>
      </w:tr>
      <w:tr w:rsidR="00010D75" w:rsidRPr="00F10589" w14:paraId="713123B5"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E6B83BD" w14:textId="77777777" w:rsidR="00010D75" w:rsidRPr="00F10589" w:rsidRDefault="00010D75">
            <w:pPr>
              <w:spacing w:line="300" w:lineRule="atLeast"/>
              <w:rPr>
                <w:rFonts w:ascii="Source Serif Pro" w:hAnsi="Source Serif Pro" w:cs="Arial"/>
                <w:color w:val="1F1F1F"/>
                <w:sz w:val="21"/>
                <w:szCs w:val="21"/>
              </w:rPr>
            </w:pPr>
            <w:r w:rsidRPr="00F10589">
              <w:rPr>
                <w:rStyle w:val="Strong"/>
                <w:rFonts w:ascii="Source Serif Pro" w:hAnsi="Source Serif Pro" w:cs="Arial"/>
                <w:color w:val="1F1F1F"/>
                <w:sz w:val="21"/>
                <w:szCs w:val="21"/>
                <w:bdr w:val="none" w:sz="0" w:space="0" w:color="auto" w:frame="1"/>
              </w:rPr>
              <w:t>Scalability</w:t>
            </w:r>
          </w:p>
        </w:tc>
        <w:tc>
          <w:tcPr>
            <w:tcW w:w="0" w:type="auto"/>
            <w:shd w:val="clear" w:color="auto" w:fill="EEECE1" w:themeFill="background2"/>
            <w:tcMar>
              <w:top w:w="240" w:type="dxa"/>
              <w:left w:w="240" w:type="dxa"/>
              <w:bottom w:w="240" w:type="dxa"/>
              <w:right w:w="240" w:type="dxa"/>
            </w:tcMar>
            <w:vAlign w:val="center"/>
            <w:hideMark/>
          </w:tcPr>
          <w:p w14:paraId="6DA9B0C4"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Can be challenging for large user bases</w:t>
            </w:r>
          </w:p>
        </w:tc>
        <w:tc>
          <w:tcPr>
            <w:tcW w:w="0" w:type="auto"/>
            <w:shd w:val="clear" w:color="auto" w:fill="EEECE1" w:themeFill="background2"/>
            <w:tcMar>
              <w:top w:w="240" w:type="dxa"/>
              <w:left w:w="240" w:type="dxa"/>
              <w:bottom w:w="240" w:type="dxa"/>
              <w:right w:w="240" w:type="dxa"/>
            </w:tcMar>
            <w:vAlign w:val="center"/>
            <w:hideMark/>
          </w:tcPr>
          <w:p w14:paraId="21EF3781"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Can become complex with many users and resources</w:t>
            </w:r>
          </w:p>
        </w:tc>
      </w:tr>
      <w:tr w:rsidR="00010D75" w:rsidRPr="00F10589" w14:paraId="0C084CEB"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533BA6A" w14:textId="77777777" w:rsidR="00010D75" w:rsidRPr="00F10589" w:rsidRDefault="00010D75">
            <w:pPr>
              <w:spacing w:line="300" w:lineRule="atLeast"/>
              <w:rPr>
                <w:rFonts w:ascii="Source Serif Pro" w:hAnsi="Source Serif Pro" w:cs="Arial"/>
                <w:color w:val="1F1F1F"/>
                <w:sz w:val="21"/>
                <w:szCs w:val="21"/>
              </w:rPr>
            </w:pPr>
            <w:r w:rsidRPr="00F10589">
              <w:rPr>
                <w:rStyle w:val="Strong"/>
                <w:rFonts w:ascii="Source Serif Pro" w:hAnsi="Source Serif Pro" w:cs="Arial"/>
                <w:color w:val="1F1F1F"/>
                <w:sz w:val="21"/>
                <w:szCs w:val="21"/>
                <w:bdr w:val="none" w:sz="0" w:space="0" w:color="auto" w:frame="1"/>
              </w:rPr>
              <w:t>Centralization</w:t>
            </w:r>
          </w:p>
        </w:tc>
        <w:tc>
          <w:tcPr>
            <w:tcW w:w="0" w:type="auto"/>
            <w:shd w:val="clear" w:color="auto" w:fill="EEECE1" w:themeFill="background2"/>
            <w:tcMar>
              <w:top w:w="240" w:type="dxa"/>
              <w:left w:w="240" w:type="dxa"/>
              <w:bottom w:w="240" w:type="dxa"/>
              <w:right w:w="240" w:type="dxa"/>
            </w:tcMar>
            <w:vAlign w:val="center"/>
            <w:hideMark/>
          </w:tcPr>
          <w:p w14:paraId="2C83181A"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May use a central authentication server</w:t>
            </w:r>
          </w:p>
        </w:tc>
        <w:tc>
          <w:tcPr>
            <w:tcW w:w="0" w:type="auto"/>
            <w:shd w:val="clear" w:color="auto" w:fill="EEECE1" w:themeFill="background2"/>
            <w:tcMar>
              <w:top w:w="240" w:type="dxa"/>
              <w:left w:w="240" w:type="dxa"/>
              <w:bottom w:w="240" w:type="dxa"/>
              <w:right w:w="240" w:type="dxa"/>
            </w:tcMar>
            <w:vAlign w:val="center"/>
            <w:hideMark/>
          </w:tcPr>
          <w:p w14:paraId="3C405BA3" w14:textId="77777777" w:rsidR="00010D75" w:rsidRPr="00F10589" w:rsidRDefault="00010D75">
            <w:pPr>
              <w:spacing w:line="300" w:lineRule="atLeast"/>
              <w:rPr>
                <w:rFonts w:ascii="Source Serif Pro" w:hAnsi="Source Serif Pro" w:cs="Arial"/>
                <w:color w:val="1F1F1F"/>
                <w:sz w:val="21"/>
                <w:szCs w:val="21"/>
              </w:rPr>
            </w:pPr>
            <w:r w:rsidRPr="00F10589">
              <w:rPr>
                <w:rFonts w:ascii="Source Serif Pro" w:hAnsi="Source Serif Pro" w:cs="Arial"/>
                <w:color w:val="1F1F1F"/>
                <w:sz w:val="21"/>
                <w:szCs w:val="21"/>
              </w:rPr>
              <w:t>May use centralized or decentralized approaches</w:t>
            </w:r>
          </w:p>
        </w:tc>
      </w:tr>
    </w:tbl>
    <w:p w14:paraId="30698B99" w14:textId="77777777" w:rsidR="00010D75" w:rsidRPr="00F10589" w:rsidRDefault="00010D75" w:rsidP="00EC449D">
      <w:pPr>
        <w:pStyle w:val="NormalWeb"/>
        <w:spacing w:before="240" w:beforeAutospacing="0" w:after="240" w:afterAutospacing="0" w:line="420" w:lineRule="atLeast"/>
        <w:rPr>
          <w:rFonts w:ascii="Source Serif Pro" w:hAnsi="Source Serif Pro" w:cs="Arial"/>
          <w:color w:val="1F1F1F"/>
        </w:rPr>
      </w:pPr>
    </w:p>
    <w:p w14:paraId="4876B15E" w14:textId="77777777" w:rsidR="006B7765" w:rsidRPr="00F10589" w:rsidRDefault="006B7765" w:rsidP="006B7765">
      <w:pPr>
        <w:pStyle w:val="Heading1"/>
        <w:rPr>
          <w:rFonts w:ascii="Source Serif Pro" w:hAnsi="Source Serif Pro"/>
        </w:rPr>
      </w:pPr>
      <w:r w:rsidRPr="00F10589">
        <w:rPr>
          <w:rFonts w:ascii="Source Serif Pro" w:hAnsi="Source Serif Pro"/>
        </w:rPr>
        <w:lastRenderedPageBreak/>
        <w:t>OAuth vs. JWT for Authentication</w:t>
      </w:r>
    </w:p>
    <w:p w14:paraId="362E4CAF" w14:textId="77777777" w:rsidR="006B7765" w:rsidRPr="00F10589" w:rsidRDefault="006B7765" w:rsidP="006B7765">
      <w:pPr>
        <w:pStyle w:val="BodyText"/>
        <w:rPr>
          <w:rFonts w:ascii="Source Serif Pro" w:hAnsi="Source Serif Pro"/>
        </w:rPr>
      </w:pPr>
    </w:p>
    <w:p w14:paraId="0C7F3234" w14:textId="77777777" w:rsidR="006B7765" w:rsidRPr="00F10589" w:rsidRDefault="006B7765" w:rsidP="006B7765">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OAuth and JWT (JSON Web Tokens) are both widely used in the field of web security, but they serve different purposes and are often used in conjunction with each other rather than in opposition. Understanding their distinct roles is key to implementing effective authentication and authorization strategies in web applications.</w:t>
      </w:r>
    </w:p>
    <w:p w14:paraId="714EE55A" w14:textId="77777777" w:rsidR="006B7765" w:rsidRPr="00F10589" w:rsidRDefault="006B7765" w:rsidP="000E6293">
      <w:pPr>
        <w:pStyle w:val="NormalWeb"/>
        <w:spacing w:before="240" w:beforeAutospacing="0" w:after="240" w:afterAutospacing="0"/>
        <w:rPr>
          <w:rFonts w:ascii="Source Serif Pro" w:hAnsi="Source Serif Pro" w:cs="Arial"/>
          <w:color w:val="1F1F1F"/>
        </w:rPr>
      </w:pPr>
      <w:r w:rsidRPr="00F10589">
        <w:rPr>
          <w:rFonts w:ascii="Source Serif Pro" w:hAnsi="Source Serif Pro" w:cs="Arial"/>
          <w:color w:val="1F1F1F"/>
        </w:rPr>
        <w:t>While both OAuth and JWT play crucial roles in web application security, they address different aspects of user authentication and authorization. Here's a detailed breakdown to clarify their functionalities:</w:t>
      </w:r>
    </w:p>
    <w:p w14:paraId="7AC1A2A8" w14:textId="77777777" w:rsidR="006B7765" w:rsidRPr="00F10589" w:rsidRDefault="006B7765" w:rsidP="004103A8">
      <w:pPr>
        <w:pStyle w:val="Heading2"/>
        <w:rPr>
          <w:rFonts w:ascii="Source Serif Pro" w:hAnsi="Source Serif Pro"/>
        </w:rPr>
      </w:pPr>
      <w:r w:rsidRPr="00F10589">
        <w:rPr>
          <w:rStyle w:val="Strong"/>
          <w:rFonts w:ascii="Source Serif Pro" w:hAnsi="Source Serif Pro"/>
          <w:b/>
          <w:bCs/>
        </w:rPr>
        <w:t>OAuth: The Authorization Delegate</w:t>
      </w:r>
    </w:p>
    <w:p w14:paraId="7189F5B3" w14:textId="77777777" w:rsidR="006B7765" w:rsidRPr="00F10589" w:rsidRDefault="006B7765" w:rsidP="000E6293">
      <w:pPr>
        <w:numPr>
          <w:ilvl w:val="0"/>
          <w:numId w:val="27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Concept:</w:t>
      </w:r>
      <w:r w:rsidRPr="00F10589">
        <w:rPr>
          <w:rFonts w:ascii="Source Serif Pro" w:hAnsi="Source Serif Pro" w:cs="Arial"/>
          <w:color w:val="1F1F1F"/>
        </w:rPr>
        <w:t xml:space="preserve"> OAuth is an open standard authorization framework. It allows users to grant third-party applications access to their information on other websites, without revealing their passwords.</w:t>
      </w:r>
    </w:p>
    <w:p w14:paraId="54A3B8CE" w14:textId="77777777" w:rsidR="006B7765" w:rsidRPr="00F10589" w:rsidRDefault="006B7765" w:rsidP="000E6293">
      <w:pPr>
        <w:numPr>
          <w:ilvl w:val="0"/>
          <w:numId w:val="27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Workflow:</w:t>
      </w:r>
      <w:r w:rsidRPr="00F10589">
        <w:rPr>
          <w:rFonts w:ascii="Source Serif Pro" w:hAnsi="Source Serif Pro" w:cs="Arial"/>
          <w:color w:val="1F1F1F"/>
        </w:rPr>
        <w:t xml:space="preserve"> </w:t>
      </w:r>
    </w:p>
    <w:p w14:paraId="27F59C84" w14:textId="77777777" w:rsidR="006B7765" w:rsidRPr="00F10589" w:rsidRDefault="006B7765" w:rsidP="000E6293">
      <w:pPr>
        <w:numPr>
          <w:ilvl w:val="1"/>
          <w:numId w:val="27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User Initiates:</w:t>
      </w:r>
      <w:r w:rsidRPr="00F10589">
        <w:rPr>
          <w:rFonts w:ascii="Source Serif Pro" w:hAnsi="Source Serif Pro" w:cs="Arial"/>
          <w:color w:val="1F1F1F"/>
        </w:rPr>
        <w:t xml:space="preserve"> A user attempts to access a resource on a website (Resource Server). This website might not have the user's data and needs to access it from another website (Authorization Server).</w:t>
      </w:r>
    </w:p>
    <w:p w14:paraId="14823A17" w14:textId="77777777" w:rsidR="006B7765" w:rsidRPr="00F10589" w:rsidRDefault="006B7765" w:rsidP="000E6293">
      <w:pPr>
        <w:numPr>
          <w:ilvl w:val="1"/>
          <w:numId w:val="27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Redirection:</w:t>
      </w:r>
      <w:r w:rsidRPr="00F10589">
        <w:rPr>
          <w:rFonts w:ascii="Source Serif Pro" w:hAnsi="Source Serif Pro" w:cs="Arial"/>
          <w:color w:val="1F1F1F"/>
        </w:rPr>
        <w:t xml:space="preserve"> The Resource Server redirects the user to the Authorization Server.</w:t>
      </w:r>
    </w:p>
    <w:p w14:paraId="62FB386E" w14:textId="77777777" w:rsidR="006B7765" w:rsidRPr="00F10589" w:rsidRDefault="006B7765" w:rsidP="000E6293">
      <w:pPr>
        <w:numPr>
          <w:ilvl w:val="1"/>
          <w:numId w:val="27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Login and Consent:</w:t>
      </w:r>
      <w:r w:rsidRPr="00F10589">
        <w:rPr>
          <w:rFonts w:ascii="Source Serif Pro" w:hAnsi="Source Serif Pro" w:cs="Arial"/>
          <w:color w:val="1F1F1F"/>
        </w:rPr>
        <w:t xml:space="preserve"> The user logs in to the Authorization Server and grants permission to the application (Client) to access their specific data.</w:t>
      </w:r>
    </w:p>
    <w:p w14:paraId="5AB0B704" w14:textId="77777777" w:rsidR="006B7765" w:rsidRPr="00F10589" w:rsidRDefault="006B7765" w:rsidP="000E6293">
      <w:pPr>
        <w:numPr>
          <w:ilvl w:val="1"/>
          <w:numId w:val="27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Authorization Code Grant:</w:t>
      </w:r>
      <w:r w:rsidRPr="00F10589">
        <w:rPr>
          <w:rFonts w:ascii="Source Serif Pro" w:hAnsi="Source Serif Pro" w:cs="Arial"/>
          <w:color w:val="1F1F1F"/>
        </w:rPr>
        <w:t xml:space="preserve"> If consent is granted, the Authorization Server sends an authorization code back to the Client.</w:t>
      </w:r>
    </w:p>
    <w:p w14:paraId="4869F33D" w14:textId="77777777" w:rsidR="006B7765" w:rsidRPr="00F10589" w:rsidRDefault="006B7765" w:rsidP="000E6293">
      <w:pPr>
        <w:numPr>
          <w:ilvl w:val="1"/>
          <w:numId w:val="27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Token Request:</w:t>
      </w:r>
      <w:r w:rsidRPr="00F10589">
        <w:rPr>
          <w:rFonts w:ascii="Source Serif Pro" w:hAnsi="Source Serif Pro" w:cs="Arial"/>
          <w:color w:val="1F1F1F"/>
        </w:rPr>
        <w:t xml:space="preserve"> The Client sends the authorization code back to the Authorization Server along with its client credentials to request an access token.</w:t>
      </w:r>
    </w:p>
    <w:p w14:paraId="23A53C62" w14:textId="77777777" w:rsidR="006B7765" w:rsidRPr="00F10589" w:rsidRDefault="006B7765" w:rsidP="000E6293">
      <w:pPr>
        <w:numPr>
          <w:ilvl w:val="1"/>
          <w:numId w:val="27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Access Token Grant:</w:t>
      </w:r>
      <w:r w:rsidRPr="00F10589">
        <w:rPr>
          <w:rFonts w:ascii="Source Serif Pro" w:hAnsi="Source Serif Pro" w:cs="Arial"/>
          <w:color w:val="1F1F1F"/>
        </w:rPr>
        <w:t xml:space="preserve"> The Authorization Server verifies the Client's credentials and, if valid, issues an access token specific to the requested resource.</w:t>
      </w:r>
    </w:p>
    <w:p w14:paraId="150A518C" w14:textId="77777777" w:rsidR="006B7765" w:rsidRPr="00F10589" w:rsidRDefault="006B7765" w:rsidP="000E6293">
      <w:pPr>
        <w:numPr>
          <w:ilvl w:val="1"/>
          <w:numId w:val="27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Access Resource:</w:t>
      </w:r>
      <w:r w:rsidRPr="00F10589">
        <w:rPr>
          <w:rFonts w:ascii="Source Serif Pro" w:hAnsi="Source Serif Pro" w:cs="Arial"/>
          <w:color w:val="1F1F1F"/>
        </w:rPr>
        <w:t xml:space="preserve"> The Client sends the access token to the Resource Server to access the user's information.</w:t>
      </w:r>
    </w:p>
    <w:p w14:paraId="47E72873" w14:textId="77777777" w:rsidR="006B7765" w:rsidRPr="00F10589" w:rsidRDefault="006B7765" w:rsidP="000E6293">
      <w:pPr>
        <w:numPr>
          <w:ilvl w:val="1"/>
          <w:numId w:val="27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Resource Access:</w:t>
      </w:r>
      <w:r w:rsidRPr="00F10589">
        <w:rPr>
          <w:rFonts w:ascii="Source Serif Pro" w:hAnsi="Source Serif Pro" w:cs="Arial"/>
          <w:color w:val="1F1F1F"/>
        </w:rPr>
        <w:t xml:space="preserve"> The Resource Server validates the access token and, if valid, grants access to the requested information.</w:t>
      </w:r>
    </w:p>
    <w:p w14:paraId="0D442C5F" w14:textId="77777777" w:rsidR="00405437" w:rsidRPr="00F10589" w:rsidRDefault="00405437" w:rsidP="00405437">
      <w:pPr>
        <w:spacing w:after="0"/>
        <w:rPr>
          <w:rFonts w:ascii="Source Serif Pro" w:hAnsi="Source Serif Pro" w:cs="Arial"/>
          <w:color w:val="1F1F1F"/>
        </w:rPr>
      </w:pPr>
    </w:p>
    <w:p w14:paraId="054D2809" w14:textId="77777777" w:rsidR="00405437" w:rsidRPr="00F10589" w:rsidRDefault="00405437" w:rsidP="00405437">
      <w:pPr>
        <w:spacing w:after="0"/>
        <w:rPr>
          <w:rFonts w:ascii="Source Serif Pro" w:hAnsi="Source Serif Pro" w:cs="Arial"/>
          <w:color w:val="1F1F1F"/>
        </w:rPr>
      </w:pPr>
    </w:p>
    <w:p w14:paraId="0A078D49" w14:textId="77777777" w:rsidR="006B7765" w:rsidRPr="00F10589" w:rsidRDefault="006B7765" w:rsidP="00405437">
      <w:pPr>
        <w:pStyle w:val="Heading3"/>
        <w:rPr>
          <w:rFonts w:ascii="Source Serif Pro" w:hAnsi="Source Serif Pro"/>
        </w:rPr>
      </w:pPr>
      <w:r w:rsidRPr="00F10589">
        <w:rPr>
          <w:rStyle w:val="Strong"/>
          <w:rFonts w:ascii="Source Serif Pro" w:hAnsi="Source Serif Pro"/>
          <w:b/>
          <w:bCs/>
        </w:rPr>
        <w:t>Benefits of OAuth:</w:t>
      </w:r>
    </w:p>
    <w:p w14:paraId="5EC3E443" w14:textId="77777777" w:rsidR="006B7765" w:rsidRPr="00F10589" w:rsidRDefault="006B7765" w:rsidP="000E6293">
      <w:pPr>
        <w:numPr>
          <w:ilvl w:val="0"/>
          <w:numId w:val="279"/>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Improved Security:</w:t>
      </w:r>
      <w:r w:rsidRPr="00F10589">
        <w:rPr>
          <w:rFonts w:ascii="Source Serif Pro" w:hAnsi="Source Serif Pro" w:cs="Arial"/>
          <w:color w:val="1F1F1F"/>
        </w:rPr>
        <w:t xml:space="preserve"> Users don't share passwords with third-party applications, reducing security risks.</w:t>
      </w:r>
    </w:p>
    <w:p w14:paraId="1C18C7C4" w14:textId="77777777" w:rsidR="006B7765" w:rsidRPr="00F10589" w:rsidRDefault="006B7765" w:rsidP="000E6293">
      <w:pPr>
        <w:numPr>
          <w:ilvl w:val="0"/>
          <w:numId w:val="279"/>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lastRenderedPageBreak/>
        <w:t>Standardized Approach:</w:t>
      </w:r>
      <w:r w:rsidRPr="00F10589">
        <w:rPr>
          <w:rFonts w:ascii="Source Serif Pro" w:hAnsi="Source Serif Pro" w:cs="Arial"/>
          <w:color w:val="1F1F1F"/>
        </w:rPr>
        <w:t xml:space="preserve"> Simplifies integration for developers using a well-defined protocol.</w:t>
      </w:r>
    </w:p>
    <w:p w14:paraId="7DB4737B" w14:textId="77777777" w:rsidR="006B7765" w:rsidRPr="00F10589" w:rsidRDefault="006B7765" w:rsidP="000E6293">
      <w:pPr>
        <w:numPr>
          <w:ilvl w:val="0"/>
          <w:numId w:val="279"/>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Granular Access Control:</w:t>
      </w:r>
      <w:r w:rsidRPr="00F10589">
        <w:rPr>
          <w:rFonts w:ascii="Source Serif Pro" w:hAnsi="Source Serif Pro" w:cs="Arial"/>
          <w:color w:val="1F1F1F"/>
        </w:rPr>
        <w:t xml:space="preserve"> Allows users to grant specific permissions (e.g., read-only access) to their data.</w:t>
      </w:r>
    </w:p>
    <w:p w14:paraId="7E13EA73" w14:textId="77777777" w:rsidR="00405437" w:rsidRPr="00F10589" w:rsidRDefault="00405437" w:rsidP="00405437">
      <w:pPr>
        <w:spacing w:after="0"/>
        <w:rPr>
          <w:rFonts w:ascii="Source Serif Pro" w:hAnsi="Source Serif Pro" w:cs="Arial"/>
          <w:color w:val="1F1F1F"/>
        </w:rPr>
      </w:pPr>
    </w:p>
    <w:p w14:paraId="3A5D0C08" w14:textId="77777777" w:rsidR="00405437" w:rsidRPr="00F10589" w:rsidRDefault="00405437" w:rsidP="00405437">
      <w:pPr>
        <w:pStyle w:val="Heading3"/>
        <w:rPr>
          <w:rFonts w:ascii="Source Serif Pro" w:hAnsi="Source Serif Pro"/>
        </w:rPr>
      </w:pPr>
    </w:p>
    <w:p w14:paraId="0EBF2841" w14:textId="77777777" w:rsidR="006B7765" w:rsidRPr="00F10589" w:rsidRDefault="006B7765" w:rsidP="00405437">
      <w:pPr>
        <w:pStyle w:val="Heading3"/>
        <w:rPr>
          <w:rFonts w:ascii="Source Serif Pro" w:hAnsi="Source Serif Pro"/>
        </w:rPr>
      </w:pPr>
      <w:r w:rsidRPr="00F10589">
        <w:rPr>
          <w:rStyle w:val="Strong"/>
          <w:rFonts w:ascii="Source Serif Pro" w:hAnsi="Source Serif Pro"/>
          <w:b/>
          <w:bCs/>
        </w:rPr>
        <w:t>Limitations of OAuth:</w:t>
      </w:r>
    </w:p>
    <w:p w14:paraId="5677EEBF" w14:textId="77777777" w:rsidR="006B7765" w:rsidRPr="00F10589" w:rsidRDefault="006B7765" w:rsidP="000E6293">
      <w:pPr>
        <w:numPr>
          <w:ilvl w:val="0"/>
          <w:numId w:val="280"/>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Complexity:</w:t>
      </w:r>
      <w:r w:rsidRPr="00F10589">
        <w:rPr>
          <w:rFonts w:ascii="Source Serif Pro" w:hAnsi="Source Serif Pro" w:cs="Arial"/>
          <w:color w:val="1F1F1F"/>
        </w:rPr>
        <w:t xml:space="preserve"> The OAuth flow can involve multiple steps and redirects, adding complexity to the process.</w:t>
      </w:r>
    </w:p>
    <w:p w14:paraId="520F0AE0" w14:textId="77777777" w:rsidR="006B7765" w:rsidRPr="00F10589" w:rsidRDefault="006B7765" w:rsidP="000E6293">
      <w:pPr>
        <w:numPr>
          <w:ilvl w:val="0"/>
          <w:numId w:val="280"/>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Multiple Servers:</w:t>
      </w:r>
      <w:r w:rsidRPr="00F10589">
        <w:rPr>
          <w:rFonts w:ascii="Source Serif Pro" w:hAnsi="Source Serif Pro" w:cs="Arial"/>
          <w:color w:val="1F1F1F"/>
        </w:rPr>
        <w:t xml:space="preserve"> Requires communication between multiple servers (Client, Authorization Server, Resource Server).</w:t>
      </w:r>
    </w:p>
    <w:p w14:paraId="37EB7575" w14:textId="77777777" w:rsidR="004103A8" w:rsidRPr="00F10589" w:rsidRDefault="004103A8" w:rsidP="004103A8">
      <w:pPr>
        <w:spacing w:after="0"/>
        <w:rPr>
          <w:rFonts w:ascii="Source Serif Pro" w:hAnsi="Source Serif Pro" w:cs="Arial"/>
          <w:color w:val="1F1F1F"/>
        </w:rPr>
      </w:pPr>
    </w:p>
    <w:p w14:paraId="26210606" w14:textId="77777777" w:rsidR="006B7765" w:rsidRPr="00F10589" w:rsidRDefault="006B7765" w:rsidP="004103A8">
      <w:pPr>
        <w:pStyle w:val="Heading2"/>
        <w:rPr>
          <w:rFonts w:ascii="Source Serif Pro" w:hAnsi="Source Serif Pro"/>
        </w:rPr>
      </w:pPr>
      <w:r w:rsidRPr="00F10589">
        <w:rPr>
          <w:rStyle w:val="Strong"/>
          <w:rFonts w:ascii="Source Serif Pro" w:hAnsi="Source Serif Pro"/>
          <w:b/>
          <w:bCs/>
        </w:rPr>
        <w:t>JWT: The Secure Token Carrier</w:t>
      </w:r>
    </w:p>
    <w:p w14:paraId="5BF0D511" w14:textId="77777777" w:rsidR="006B7765" w:rsidRPr="00F10589" w:rsidRDefault="006B7765" w:rsidP="000E6293">
      <w:pPr>
        <w:numPr>
          <w:ilvl w:val="0"/>
          <w:numId w:val="281"/>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Concept:</w:t>
      </w:r>
      <w:r w:rsidRPr="00F10589">
        <w:rPr>
          <w:rFonts w:ascii="Source Serif Pro" w:hAnsi="Source Serif Pro" w:cs="Arial"/>
          <w:color w:val="1F1F1F"/>
        </w:rPr>
        <w:t xml:space="preserve"> JSON Web Tokens (JWT) are a compact and self-contained way to securely transmit information between parties. They are often used to implement token-based authentication after a successful login process using other methods (e.g., username/password, OAuth).</w:t>
      </w:r>
    </w:p>
    <w:p w14:paraId="412AD28E" w14:textId="77777777" w:rsidR="006B7765" w:rsidRPr="00F10589" w:rsidRDefault="006B7765" w:rsidP="000E6293">
      <w:pPr>
        <w:numPr>
          <w:ilvl w:val="0"/>
          <w:numId w:val="281"/>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Structure:</w:t>
      </w:r>
      <w:r w:rsidRPr="00F10589">
        <w:rPr>
          <w:rFonts w:ascii="Source Serif Pro" w:hAnsi="Source Serif Pro" w:cs="Arial"/>
          <w:color w:val="1F1F1F"/>
        </w:rPr>
        <w:t xml:space="preserve"> A JWT comprises three parts separated by dots: </w:t>
      </w:r>
    </w:p>
    <w:p w14:paraId="22DC6236" w14:textId="77777777" w:rsidR="006B7765" w:rsidRPr="00F10589" w:rsidRDefault="006B7765" w:rsidP="000E6293">
      <w:pPr>
        <w:numPr>
          <w:ilvl w:val="1"/>
          <w:numId w:val="281"/>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Header:</w:t>
      </w:r>
      <w:r w:rsidRPr="00F10589">
        <w:rPr>
          <w:rFonts w:ascii="Source Serif Pro" w:hAnsi="Source Serif Pro" w:cs="Arial"/>
          <w:color w:val="1F1F1F"/>
        </w:rPr>
        <w:t xml:space="preserve"> Contains information about the token type (JWT) and signing algorithm used.</w:t>
      </w:r>
    </w:p>
    <w:p w14:paraId="7BB0762C" w14:textId="77777777" w:rsidR="006B7765" w:rsidRPr="00F10589" w:rsidRDefault="006B7765" w:rsidP="000E6293">
      <w:pPr>
        <w:numPr>
          <w:ilvl w:val="1"/>
          <w:numId w:val="281"/>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Payload:</w:t>
      </w:r>
      <w:r w:rsidRPr="00F10589">
        <w:rPr>
          <w:rFonts w:ascii="Source Serif Pro" w:hAnsi="Source Serif Pro" w:cs="Arial"/>
          <w:color w:val="1F1F1F"/>
        </w:rPr>
        <w:t xml:space="preserve"> Contains claims (data about the user) in JSON format. This can include user ID, username, roles, expiration time, etc.</w:t>
      </w:r>
    </w:p>
    <w:p w14:paraId="3BB27DE8" w14:textId="77777777" w:rsidR="006B7765" w:rsidRPr="00F10589" w:rsidRDefault="006B7765" w:rsidP="000E6293">
      <w:pPr>
        <w:numPr>
          <w:ilvl w:val="1"/>
          <w:numId w:val="281"/>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Signature:</w:t>
      </w:r>
      <w:r w:rsidRPr="00F10589">
        <w:rPr>
          <w:rFonts w:ascii="Source Serif Pro" w:hAnsi="Source Serif Pro" w:cs="Arial"/>
          <w:color w:val="1F1F1F"/>
        </w:rPr>
        <w:t xml:space="preserve"> Ensures the integrity of the token by being cryptographically signed using a secret key.</w:t>
      </w:r>
    </w:p>
    <w:p w14:paraId="6CF9DE49" w14:textId="77777777" w:rsidR="00405437" w:rsidRPr="00F10589" w:rsidRDefault="00405437" w:rsidP="00405437">
      <w:pPr>
        <w:spacing w:after="0"/>
        <w:rPr>
          <w:rFonts w:ascii="Source Serif Pro" w:hAnsi="Source Serif Pro" w:cs="Arial"/>
          <w:color w:val="1F1F1F"/>
        </w:rPr>
      </w:pPr>
    </w:p>
    <w:p w14:paraId="269F41DC" w14:textId="7C7437CB" w:rsidR="00405437" w:rsidRPr="00F10589" w:rsidRDefault="00275E39" w:rsidP="00405437">
      <w:pPr>
        <w:spacing w:after="0"/>
        <w:rPr>
          <w:rFonts w:ascii="Source Serif Pro" w:hAnsi="Source Serif Pro" w:cs="Arial"/>
          <w:color w:val="1F1F1F"/>
        </w:rPr>
      </w:pPr>
      <w:r w:rsidRPr="00F10589">
        <w:rPr>
          <w:rFonts w:ascii="Source Serif Pro" w:hAnsi="Source Serif Pro"/>
          <w:noProof/>
        </w:rPr>
        <w:lastRenderedPageBreak/>
        <w:drawing>
          <wp:inline distT="0" distB="0" distL="0" distR="0" wp14:anchorId="19A4BCDB" wp14:editId="4ED5BF76">
            <wp:extent cx="5943600" cy="5967095"/>
            <wp:effectExtent l="0" t="0" r="0" b="0"/>
            <wp:docPr id="1387476421" name="Picture 7"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iagram"/>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5967095"/>
                    </a:xfrm>
                    <a:prstGeom prst="rect">
                      <a:avLst/>
                    </a:prstGeom>
                    <a:noFill/>
                    <a:ln>
                      <a:noFill/>
                    </a:ln>
                  </pic:spPr>
                </pic:pic>
              </a:graphicData>
            </a:graphic>
          </wp:inline>
        </w:drawing>
      </w:r>
    </w:p>
    <w:p w14:paraId="4994F3F0" w14:textId="77777777" w:rsidR="006B7765" w:rsidRPr="00F10589" w:rsidRDefault="006B7765" w:rsidP="00405437">
      <w:pPr>
        <w:pStyle w:val="Heading3"/>
        <w:rPr>
          <w:rFonts w:ascii="Source Serif Pro" w:hAnsi="Source Serif Pro"/>
        </w:rPr>
      </w:pPr>
      <w:r w:rsidRPr="00F10589">
        <w:rPr>
          <w:rStyle w:val="Strong"/>
          <w:rFonts w:ascii="Source Serif Pro" w:hAnsi="Source Serif Pro"/>
          <w:b/>
          <w:bCs/>
        </w:rPr>
        <w:t>Benefits of JWT:</w:t>
      </w:r>
    </w:p>
    <w:p w14:paraId="725F230A" w14:textId="77777777" w:rsidR="006B7765" w:rsidRPr="00F10589" w:rsidRDefault="006B7765" w:rsidP="000E6293">
      <w:pPr>
        <w:numPr>
          <w:ilvl w:val="0"/>
          <w:numId w:val="282"/>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Stateless:</w:t>
      </w:r>
      <w:r w:rsidRPr="00F10589">
        <w:rPr>
          <w:rFonts w:ascii="Source Serif Pro" w:hAnsi="Source Serif Pro" w:cs="Arial"/>
          <w:color w:val="1F1F1F"/>
        </w:rPr>
        <w:t xml:space="preserve"> Eliminates the need for server-side session management, improving scalability.</w:t>
      </w:r>
    </w:p>
    <w:p w14:paraId="46D02334" w14:textId="77777777" w:rsidR="006B7765" w:rsidRPr="00F10589" w:rsidRDefault="006B7765" w:rsidP="000E6293">
      <w:pPr>
        <w:numPr>
          <w:ilvl w:val="0"/>
          <w:numId w:val="282"/>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Security:</w:t>
      </w:r>
      <w:r w:rsidRPr="00F10589">
        <w:rPr>
          <w:rFonts w:ascii="Source Serif Pro" w:hAnsi="Source Serif Pro" w:cs="Arial"/>
          <w:color w:val="1F1F1F"/>
        </w:rPr>
        <w:t xml:space="preserve"> Signed tokens ensure data integrity and prevent unauthorized modifications.</w:t>
      </w:r>
    </w:p>
    <w:p w14:paraId="39E3635F" w14:textId="77777777" w:rsidR="006B7765" w:rsidRPr="00F10589" w:rsidRDefault="006B7765" w:rsidP="000E6293">
      <w:pPr>
        <w:numPr>
          <w:ilvl w:val="0"/>
          <w:numId w:val="282"/>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Flexibility:</w:t>
      </w:r>
      <w:r w:rsidRPr="00F10589">
        <w:rPr>
          <w:rFonts w:ascii="Source Serif Pro" w:hAnsi="Source Serif Pro" w:cs="Arial"/>
          <w:color w:val="1F1F1F"/>
        </w:rPr>
        <w:t xml:space="preserve"> JWTs can contain various claims, enabling fine-grained authorization decisions.</w:t>
      </w:r>
    </w:p>
    <w:p w14:paraId="299D45E3" w14:textId="77777777" w:rsidR="00405437" w:rsidRPr="00F10589" w:rsidRDefault="00405437" w:rsidP="00405437">
      <w:pPr>
        <w:spacing w:after="0"/>
        <w:rPr>
          <w:rFonts w:ascii="Source Serif Pro" w:hAnsi="Source Serif Pro" w:cs="Arial"/>
          <w:color w:val="1F1F1F"/>
        </w:rPr>
      </w:pPr>
    </w:p>
    <w:p w14:paraId="33B032CF" w14:textId="77777777" w:rsidR="00405437" w:rsidRPr="00F10589" w:rsidRDefault="00405437" w:rsidP="00405437">
      <w:pPr>
        <w:spacing w:after="0"/>
        <w:rPr>
          <w:rFonts w:ascii="Source Serif Pro" w:hAnsi="Source Serif Pro" w:cs="Arial"/>
          <w:color w:val="1F1F1F"/>
        </w:rPr>
      </w:pPr>
    </w:p>
    <w:p w14:paraId="6368196A" w14:textId="77777777" w:rsidR="006B7765" w:rsidRPr="00F10589" w:rsidRDefault="006B7765" w:rsidP="00405437">
      <w:pPr>
        <w:pStyle w:val="Heading3"/>
        <w:rPr>
          <w:rFonts w:ascii="Source Serif Pro" w:hAnsi="Source Serif Pro"/>
        </w:rPr>
      </w:pPr>
      <w:r w:rsidRPr="00F10589">
        <w:rPr>
          <w:rStyle w:val="Strong"/>
          <w:rFonts w:ascii="Source Serif Pro" w:hAnsi="Source Serif Pro"/>
          <w:b/>
          <w:bCs/>
        </w:rPr>
        <w:lastRenderedPageBreak/>
        <w:t>Limitations of JWT:</w:t>
      </w:r>
    </w:p>
    <w:p w14:paraId="2BA3D28C" w14:textId="77777777" w:rsidR="006B7765" w:rsidRPr="00F10589" w:rsidRDefault="006B7765" w:rsidP="000E6293">
      <w:pPr>
        <w:numPr>
          <w:ilvl w:val="0"/>
          <w:numId w:val="283"/>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Token Revocation:</w:t>
      </w:r>
      <w:r w:rsidRPr="00F10589">
        <w:rPr>
          <w:rFonts w:ascii="Source Serif Pro" w:hAnsi="Source Serif Pro" w:cs="Arial"/>
          <w:color w:val="1F1F1F"/>
        </w:rPr>
        <w:t xml:space="preserve"> Revoking access for a specific user requires additional mechanisms (e.g., blacklists) as tokens are self-contained.</w:t>
      </w:r>
    </w:p>
    <w:p w14:paraId="46D112EF" w14:textId="77777777" w:rsidR="006B7765" w:rsidRPr="00F10589" w:rsidRDefault="006B7765" w:rsidP="000E6293">
      <w:pPr>
        <w:numPr>
          <w:ilvl w:val="0"/>
          <w:numId w:val="283"/>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Large Tokens:</w:t>
      </w:r>
      <w:r w:rsidRPr="00F10589">
        <w:rPr>
          <w:rFonts w:ascii="Source Serif Pro" w:hAnsi="Source Serif Pro" w:cs="Arial"/>
          <w:color w:val="1F1F1F"/>
        </w:rPr>
        <w:t xml:space="preserve"> Large amounts of user data within the token can increase payload size and impact performance.</w:t>
      </w:r>
    </w:p>
    <w:p w14:paraId="76482B91" w14:textId="77777777" w:rsidR="00405437" w:rsidRPr="00F10589" w:rsidRDefault="00405437" w:rsidP="00405437">
      <w:pPr>
        <w:spacing w:after="0"/>
        <w:rPr>
          <w:rFonts w:ascii="Source Serif Pro" w:hAnsi="Source Serif Pro" w:cs="Arial"/>
          <w:color w:val="1F1F1F"/>
        </w:rPr>
      </w:pPr>
    </w:p>
    <w:p w14:paraId="5A3B39A0" w14:textId="77777777" w:rsidR="00405437" w:rsidRPr="00F10589" w:rsidRDefault="00405437" w:rsidP="00405437">
      <w:pPr>
        <w:spacing w:after="0"/>
        <w:rPr>
          <w:rFonts w:ascii="Source Serif Pro" w:hAnsi="Source Serif Pro" w:cs="Arial"/>
          <w:color w:val="1F1F1F"/>
        </w:rPr>
      </w:pPr>
    </w:p>
    <w:p w14:paraId="5DD03F00" w14:textId="77777777" w:rsidR="006B7765" w:rsidRPr="00F10589" w:rsidRDefault="006B7765" w:rsidP="00405437">
      <w:pPr>
        <w:pStyle w:val="Heading2"/>
        <w:rPr>
          <w:rFonts w:ascii="Source Serif Pro" w:hAnsi="Source Serif Pro"/>
        </w:rPr>
      </w:pPr>
      <w:r w:rsidRPr="00F10589">
        <w:rPr>
          <w:rStyle w:val="Strong"/>
          <w:rFonts w:ascii="Source Serif Pro" w:hAnsi="Source Serif Pro"/>
          <w:b/>
          <w:bCs/>
        </w:rPr>
        <w:t>OAuth and JWT Working Together:</w:t>
      </w:r>
    </w:p>
    <w:p w14:paraId="190DDD96" w14:textId="77777777" w:rsidR="006B7765" w:rsidRPr="00F10589" w:rsidRDefault="006B7765" w:rsidP="000E6293">
      <w:pPr>
        <w:pStyle w:val="NormalWeb"/>
        <w:spacing w:before="240" w:beforeAutospacing="0" w:after="240" w:afterAutospacing="0"/>
        <w:rPr>
          <w:rFonts w:ascii="Source Serif Pro" w:hAnsi="Source Serif Pro" w:cs="Arial"/>
          <w:color w:val="1F1F1F"/>
        </w:rPr>
      </w:pPr>
      <w:r w:rsidRPr="00F10589">
        <w:rPr>
          <w:rFonts w:ascii="Source Serif Pro" w:hAnsi="Source Serif Pro" w:cs="Arial"/>
          <w:color w:val="1F1F1F"/>
        </w:rPr>
        <w:t>OAuth and JWT are often used in conjunction for a robust authentication and authorization flow:</w:t>
      </w:r>
    </w:p>
    <w:p w14:paraId="43FA7D43" w14:textId="77777777" w:rsidR="006B7765" w:rsidRPr="00F10589" w:rsidRDefault="006B7765" w:rsidP="000E6293">
      <w:pPr>
        <w:numPr>
          <w:ilvl w:val="0"/>
          <w:numId w:val="284"/>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User Authenticates:</w:t>
      </w:r>
      <w:r w:rsidRPr="00F10589">
        <w:rPr>
          <w:rFonts w:ascii="Source Serif Pro" w:hAnsi="Source Serif Pro" w:cs="Arial"/>
          <w:color w:val="1F1F1F"/>
        </w:rPr>
        <w:t xml:space="preserve"> The user logs in to the application using a traditional method (e.g., username/password) or an OAuth flow with another service.</w:t>
      </w:r>
    </w:p>
    <w:p w14:paraId="7BA44EE6" w14:textId="77777777" w:rsidR="006B7765" w:rsidRPr="00F10589" w:rsidRDefault="006B7765" w:rsidP="000E6293">
      <w:pPr>
        <w:numPr>
          <w:ilvl w:val="0"/>
          <w:numId w:val="284"/>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Access Token Grant:</w:t>
      </w:r>
      <w:r w:rsidRPr="00F10589">
        <w:rPr>
          <w:rFonts w:ascii="Source Serif Pro" w:hAnsi="Source Serif Pro" w:cs="Arial"/>
          <w:color w:val="1F1F1F"/>
        </w:rPr>
        <w:t xml:space="preserve"> Upon successful authentication, an OAuth flow might be used to obtain an access token from an Authorization Server.</w:t>
      </w:r>
    </w:p>
    <w:p w14:paraId="6973CC68" w14:textId="77777777" w:rsidR="006B7765" w:rsidRPr="00F10589" w:rsidRDefault="006B7765" w:rsidP="000E6293">
      <w:pPr>
        <w:numPr>
          <w:ilvl w:val="0"/>
          <w:numId w:val="284"/>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JWT Issuance:</w:t>
      </w:r>
      <w:r w:rsidRPr="00F10589">
        <w:rPr>
          <w:rFonts w:ascii="Source Serif Pro" w:hAnsi="Source Serif Pro" w:cs="Arial"/>
          <w:color w:val="1F1F1F"/>
        </w:rPr>
        <w:t xml:space="preserve"> The application server creates a JWT containing user information (claims) signed with a secret key.</w:t>
      </w:r>
    </w:p>
    <w:p w14:paraId="1A759F8E" w14:textId="77777777" w:rsidR="006B7765" w:rsidRPr="00F10589" w:rsidRDefault="006B7765" w:rsidP="000E6293">
      <w:pPr>
        <w:numPr>
          <w:ilvl w:val="0"/>
          <w:numId w:val="284"/>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Client Receives JWT:</w:t>
      </w:r>
      <w:r w:rsidRPr="00F10589">
        <w:rPr>
          <w:rFonts w:ascii="Source Serif Pro" w:hAnsi="Source Serif Pro" w:cs="Arial"/>
          <w:color w:val="1F1F1F"/>
        </w:rPr>
        <w:t xml:space="preserve"> The JWT is sent back to the client (usually stored in browser local storage).</w:t>
      </w:r>
    </w:p>
    <w:p w14:paraId="2D76C209" w14:textId="77777777" w:rsidR="006B7765" w:rsidRPr="00F10589" w:rsidRDefault="006B7765" w:rsidP="000E6293">
      <w:pPr>
        <w:numPr>
          <w:ilvl w:val="0"/>
          <w:numId w:val="284"/>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Subsequent Requests:</w:t>
      </w:r>
      <w:r w:rsidRPr="00F10589">
        <w:rPr>
          <w:rFonts w:ascii="Source Serif Pro" w:hAnsi="Source Serif Pro" w:cs="Arial"/>
          <w:color w:val="1F1F1F"/>
        </w:rPr>
        <w:t xml:space="preserve"> With each request to a protected resource, the client includes the JWT in the authorization header.</w:t>
      </w:r>
    </w:p>
    <w:p w14:paraId="3FFE96A1" w14:textId="77777777" w:rsidR="006B7765" w:rsidRPr="00F10589" w:rsidRDefault="006B7765" w:rsidP="000E6293">
      <w:pPr>
        <w:numPr>
          <w:ilvl w:val="0"/>
          <w:numId w:val="284"/>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Server Validates Token:</w:t>
      </w:r>
      <w:r w:rsidRPr="00F10589">
        <w:rPr>
          <w:rFonts w:ascii="Source Serif Pro" w:hAnsi="Source Serif Pro" w:cs="Arial"/>
          <w:color w:val="1F1F1F"/>
        </w:rPr>
        <w:t xml:space="preserve"> The server receives the JWT, verifies its signature using the same secret key, and extracts user information from the claims.</w:t>
      </w:r>
    </w:p>
    <w:p w14:paraId="24E583A5" w14:textId="77777777" w:rsidR="006B7765" w:rsidRPr="00F10589" w:rsidRDefault="006B7765" w:rsidP="000E6293">
      <w:pPr>
        <w:numPr>
          <w:ilvl w:val="0"/>
          <w:numId w:val="284"/>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Access Granted/Denied:</w:t>
      </w:r>
      <w:r w:rsidRPr="00F10589">
        <w:rPr>
          <w:rFonts w:ascii="Source Serif Pro" w:hAnsi="Source Serif Pro" w:cs="Arial"/>
          <w:color w:val="1F1F1F"/>
        </w:rPr>
        <w:t xml:space="preserve"> Based on the extracted user information and authorization rules, the server grants or denies access to the requested resource.</w:t>
      </w:r>
    </w:p>
    <w:p w14:paraId="13F80CAA" w14:textId="77777777" w:rsidR="006B7765" w:rsidRPr="00F10589" w:rsidRDefault="006B7765" w:rsidP="000E6293">
      <w:pPr>
        <w:pStyle w:val="NormalWeb"/>
        <w:spacing w:before="240" w:beforeAutospacing="0" w:after="240" w:afterAutospacing="0"/>
        <w:rPr>
          <w:rFonts w:ascii="Source Serif Pro" w:hAnsi="Source Serif Pro" w:cs="Arial"/>
          <w:color w:val="1F1F1F"/>
        </w:rPr>
      </w:pPr>
      <w:r w:rsidRPr="00F10589">
        <w:rPr>
          <w:rFonts w:ascii="Source Serif Pro" w:hAnsi="Source Serif Pro" w:cs="Arial"/>
          <w:color w:val="1F1F1F"/>
        </w:rPr>
        <w:t>By combining OAuth for secure authorization and JWT for efficient user information exchange, developers can create secure and scalable web applications.</w:t>
      </w:r>
    </w:p>
    <w:p w14:paraId="7909A974" w14:textId="77777777" w:rsidR="00EC449D" w:rsidRPr="00F10589" w:rsidRDefault="00EC449D" w:rsidP="000E6293">
      <w:pPr>
        <w:pStyle w:val="NormalWeb"/>
        <w:spacing w:before="240" w:beforeAutospacing="0" w:after="240" w:afterAutospacing="0"/>
        <w:rPr>
          <w:rFonts w:ascii="Source Serif Pro" w:hAnsi="Source Serif Pro" w:cs="Arial"/>
          <w:color w:val="1F1F1F"/>
        </w:rPr>
      </w:pPr>
    </w:p>
    <w:p w14:paraId="3FE54D13" w14:textId="77777777" w:rsidR="00405437" w:rsidRPr="00F10589" w:rsidRDefault="00405437" w:rsidP="00405437">
      <w:pPr>
        <w:pStyle w:val="Heading1"/>
        <w:rPr>
          <w:rFonts w:ascii="Source Serif Pro" w:hAnsi="Source Serif Pro"/>
        </w:rPr>
      </w:pPr>
      <w:r w:rsidRPr="00F10589">
        <w:rPr>
          <w:rFonts w:ascii="Source Serif Pro" w:hAnsi="Source Serif Pro"/>
        </w:rPr>
        <w:t>What is Encryption?</w:t>
      </w:r>
    </w:p>
    <w:p w14:paraId="0CF72E0B" w14:textId="77777777" w:rsidR="00405437" w:rsidRPr="00F10589" w:rsidRDefault="00405437" w:rsidP="00405437">
      <w:pPr>
        <w:pStyle w:val="BodyText"/>
        <w:rPr>
          <w:rFonts w:ascii="Source Serif Pro" w:hAnsi="Source Serif Pro"/>
        </w:rPr>
      </w:pPr>
    </w:p>
    <w:p w14:paraId="19BC9727" w14:textId="78DE9DAE" w:rsidR="00BB1E0F" w:rsidRPr="00F10589" w:rsidRDefault="00405437" w:rsidP="00141AC2">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Encryption in software systems is like sending a secret letter where the message is scrambled into a code. Only someone with the right key can read it. It's a method to protect data by making it unreadable to unauthorized users.</w:t>
      </w:r>
    </w:p>
    <w:p w14:paraId="28A20288" w14:textId="4F5A4029" w:rsidR="00141AC2" w:rsidRPr="00F10589" w:rsidRDefault="00141AC2" w:rsidP="00141AC2">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encryption transforms readable data (plaintext) into a scrambled, unreadable format (ciphertext). To turn it back into readable form, you need the correct decryption key.</w:t>
      </w:r>
    </w:p>
    <w:p w14:paraId="6EB4AF27" w14:textId="77777777" w:rsidR="00197815" w:rsidRPr="00F10589" w:rsidRDefault="00197815" w:rsidP="00197815">
      <w:pPr>
        <w:pStyle w:val="Heading2"/>
        <w:rPr>
          <w:rFonts w:ascii="Source Serif Pro" w:hAnsi="Source Serif Pro"/>
        </w:rPr>
      </w:pPr>
      <w:r w:rsidRPr="00F10589">
        <w:rPr>
          <w:rStyle w:val="Strong"/>
          <w:rFonts w:ascii="Source Serif Pro" w:hAnsi="Source Serif Pro"/>
          <w:b/>
          <w:bCs/>
        </w:rPr>
        <w:lastRenderedPageBreak/>
        <w:t>The Encryption Process:</w:t>
      </w:r>
    </w:p>
    <w:p w14:paraId="24B057D1" w14:textId="77777777" w:rsidR="00197815" w:rsidRPr="00F10589" w:rsidRDefault="00197815" w:rsidP="00197815">
      <w:pPr>
        <w:numPr>
          <w:ilvl w:val="0"/>
          <w:numId w:val="286"/>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Plaintext:</w:t>
      </w:r>
      <w:r w:rsidRPr="00F10589">
        <w:rPr>
          <w:rFonts w:ascii="Source Serif Pro" w:hAnsi="Source Serif Pro" w:cs="Arial"/>
          <w:color w:val="1F1F1F"/>
        </w:rPr>
        <w:t xml:space="preserve"> The original, readable data you want to protect is called plaintext.</w:t>
      </w:r>
    </w:p>
    <w:p w14:paraId="1C25AF17" w14:textId="77777777" w:rsidR="00197815" w:rsidRPr="00F10589" w:rsidRDefault="00197815" w:rsidP="00197815">
      <w:pPr>
        <w:numPr>
          <w:ilvl w:val="0"/>
          <w:numId w:val="286"/>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Encryption Algorithm:</w:t>
      </w:r>
      <w:r w:rsidRPr="00F10589">
        <w:rPr>
          <w:rFonts w:ascii="Source Serif Pro" w:hAnsi="Source Serif Pro" w:cs="Arial"/>
          <w:color w:val="1F1F1F"/>
        </w:rPr>
        <w:t xml:space="preserve"> A specific encryption algorithm is chosen (e.g., AES, RSA). This algorithm acts as a recipe for scrambling and </w:t>
      </w:r>
      <w:proofErr w:type="spellStart"/>
      <w:r w:rsidRPr="00F10589">
        <w:rPr>
          <w:rFonts w:ascii="Source Serif Pro" w:hAnsi="Source Serif Pro" w:cs="Arial"/>
          <w:color w:val="1F1F1F"/>
        </w:rPr>
        <w:t>unsc</w:t>
      </w:r>
      <w:proofErr w:type="spellEnd"/>
      <w:r w:rsidRPr="00F10589">
        <w:rPr>
          <w:rFonts w:ascii="Source Serif Pro" w:hAnsi="Source Serif Pro" w:cs="Arial"/>
          <w:color w:val="1F1F1F"/>
        </w:rPr>
        <w:t xml:space="preserve"> scrambling the data.</w:t>
      </w:r>
    </w:p>
    <w:p w14:paraId="6CBAC7BD" w14:textId="77777777" w:rsidR="00197815" w:rsidRPr="00F10589" w:rsidRDefault="00197815" w:rsidP="00197815">
      <w:pPr>
        <w:numPr>
          <w:ilvl w:val="0"/>
          <w:numId w:val="286"/>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Encryption Key:</w:t>
      </w:r>
      <w:r w:rsidRPr="00F10589">
        <w:rPr>
          <w:rFonts w:ascii="Source Serif Pro" w:hAnsi="Source Serif Pro" w:cs="Arial"/>
          <w:color w:val="1F1F1F"/>
        </w:rPr>
        <w:t xml:space="preserve"> A secret key is used by the encryption algorithm to transform the plaintext into ciphertext (unreadable scrambled format).</w:t>
      </w:r>
    </w:p>
    <w:p w14:paraId="548D9B50" w14:textId="77777777" w:rsidR="00197815" w:rsidRPr="00F10589" w:rsidRDefault="00197815" w:rsidP="00197815">
      <w:pPr>
        <w:numPr>
          <w:ilvl w:val="0"/>
          <w:numId w:val="286"/>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Ciphertext:</w:t>
      </w:r>
      <w:r w:rsidRPr="00F10589">
        <w:rPr>
          <w:rFonts w:ascii="Source Serif Pro" w:hAnsi="Source Serif Pro" w:cs="Arial"/>
          <w:color w:val="1F1F1F"/>
        </w:rPr>
        <w:t xml:space="preserve"> The resulting unreadable data is called ciphertext.</w:t>
      </w:r>
    </w:p>
    <w:p w14:paraId="33BBB329" w14:textId="77777777" w:rsidR="00197815" w:rsidRPr="00F10589" w:rsidRDefault="00197815" w:rsidP="00197815">
      <w:pPr>
        <w:spacing w:after="0"/>
        <w:rPr>
          <w:rFonts w:ascii="Source Serif Pro" w:hAnsi="Source Serif Pro" w:cs="Arial"/>
          <w:color w:val="1F1F1F"/>
        </w:rPr>
      </w:pPr>
    </w:p>
    <w:p w14:paraId="578C3D6E" w14:textId="70C7F99E" w:rsidR="00197815" w:rsidRPr="00F10589" w:rsidRDefault="00197815" w:rsidP="00197815">
      <w:pPr>
        <w:pStyle w:val="Heading2"/>
        <w:rPr>
          <w:rFonts w:ascii="Source Serif Pro" w:hAnsi="Source Serif Pro"/>
        </w:rPr>
      </w:pPr>
      <w:r w:rsidRPr="00F10589">
        <w:rPr>
          <w:rStyle w:val="Strong"/>
          <w:rFonts w:ascii="Source Serif Pro" w:hAnsi="Source Serif Pro"/>
          <w:b/>
          <w:bCs/>
        </w:rPr>
        <w:t>Decryption</w:t>
      </w:r>
    </w:p>
    <w:p w14:paraId="3A1D77FB" w14:textId="77777777" w:rsidR="00197815" w:rsidRPr="00F10589" w:rsidRDefault="00197815" w:rsidP="00197815">
      <w:pPr>
        <w:pStyle w:val="NormalWeb"/>
        <w:spacing w:before="240" w:beforeAutospacing="0" w:after="240" w:afterAutospacing="0"/>
        <w:rPr>
          <w:rFonts w:ascii="Source Serif Pro" w:hAnsi="Source Serif Pro" w:cs="Arial"/>
          <w:color w:val="1F1F1F"/>
        </w:rPr>
      </w:pPr>
      <w:r w:rsidRPr="00F10589">
        <w:rPr>
          <w:rFonts w:ascii="Source Serif Pro" w:hAnsi="Source Serif Pro" w:cs="Arial"/>
          <w:color w:val="1F1F1F"/>
        </w:rPr>
        <w:t>For authorized users to access the protected information, a decryption process is required:</w:t>
      </w:r>
    </w:p>
    <w:p w14:paraId="1790BBEA" w14:textId="77777777" w:rsidR="00197815" w:rsidRPr="00F10589" w:rsidRDefault="00197815" w:rsidP="00197815">
      <w:pPr>
        <w:numPr>
          <w:ilvl w:val="0"/>
          <w:numId w:val="287"/>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Decryption Key:</w:t>
      </w:r>
      <w:r w:rsidRPr="00F10589">
        <w:rPr>
          <w:rFonts w:ascii="Source Serif Pro" w:hAnsi="Source Serif Pro" w:cs="Arial"/>
          <w:color w:val="1F1F1F"/>
        </w:rPr>
        <w:t xml:space="preserve"> The same key used for encryption (or its counterpart in some algorithms) is required for decryption.</w:t>
      </w:r>
    </w:p>
    <w:p w14:paraId="2685D0C8" w14:textId="77777777" w:rsidR="00197815" w:rsidRPr="00F10589" w:rsidRDefault="00197815" w:rsidP="00197815">
      <w:pPr>
        <w:numPr>
          <w:ilvl w:val="0"/>
          <w:numId w:val="287"/>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Decryption Algorithm:</w:t>
      </w:r>
      <w:r w:rsidRPr="00F10589">
        <w:rPr>
          <w:rFonts w:ascii="Source Serif Pro" w:hAnsi="Source Serif Pro" w:cs="Arial"/>
          <w:color w:val="1F1F1F"/>
        </w:rPr>
        <w:t xml:space="preserve"> The decryption algorithm works in conjunction with the decryption key to reverse the transformation, converting ciphertext back to readable plaintext.</w:t>
      </w:r>
    </w:p>
    <w:p w14:paraId="7DA958BD" w14:textId="77777777" w:rsidR="00197815" w:rsidRPr="00F10589" w:rsidRDefault="00197815" w:rsidP="00197815">
      <w:pPr>
        <w:spacing w:after="0"/>
        <w:rPr>
          <w:rFonts w:ascii="Source Serif Pro" w:hAnsi="Source Serif Pro" w:cs="Arial"/>
          <w:color w:val="1F1F1F"/>
        </w:rPr>
      </w:pPr>
    </w:p>
    <w:p w14:paraId="76A75B26" w14:textId="77777777" w:rsidR="00197815" w:rsidRPr="00F10589" w:rsidRDefault="00197815" w:rsidP="00197815">
      <w:pPr>
        <w:pStyle w:val="Heading2"/>
        <w:rPr>
          <w:rFonts w:ascii="Source Serif Pro" w:hAnsi="Source Serif Pro"/>
        </w:rPr>
      </w:pPr>
      <w:r w:rsidRPr="00F10589">
        <w:rPr>
          <w:rStyle w:val="Strong"/>
          <w:rFonts w:ascii="Source Serif Pro" w:hAnsi="Source Serif Pro"/>
          <w:b/>
          <w:bCs/>
        </w:rPr>
        <w:t>Types of Encryption Keys:</w:t>
      </w:r>
    </w:p>
    <w:p w14:paraId="0D60C07C" w14:textId="77777777" w:rsidR="00197815" w:rsidRPr="00F10589" w:rsidRDefault="00197815" w:rsidP="00197815">
      <w:pPr>
        <w:numPr>
          <w:ilvl w:val="0"/>
          <w:numId w:val="28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Symmetric Encryption:</w:t>
      </w:r>
      <w:r w:rsidRPr="00F10589">
        <w:rPr>
          <w:rFonts w:ascii="Source Serif Pro" w:hAnsi="Source Serif Pro" w:cs="Arial"/>
          <w:color w:val="1F1F1F"/>
        </w:rPr>
        <w:t xml:space="preserve"> This approach uses a single secret key for both encryption and decryption. It's efficient but requires secure key distribution to all authorized parties.</w:t>
      </w:r>
    </w:p>
    <w:p w14:paraId="53C51C4E" w14:textId="77777777" w:rsidR="00197815" w:rsidRPr="00F10589" w:rsidRDefault="00197815" w:rsidP="00197815">
      <w:pPr>
        <w:numPr>
          <w:ilvl w:val="0"/>
          <w:numId w:val="288"/>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Asymmetric Encryption (Public Key Encryption):</w:t>
      </w:r>
      <w:r w:rsidRPr="00F10589">
        <w:rPr>
          <w:rFonts w:ascii="Source Serif Pro" w:hAnsi="Source Serif Pro" w:cs="Arial"/>
          <w:color w:val="1F1F1F"/>
        </w:rPr>
        <w:t xml:space="preserve"> This method utilizes a key pair: a public key for encryption and a private key for decryption. The public key is widely distributed, while the private key is kept secret. Anyone can encrypt data with the public key, but only the holder of the private key can decrypt it. This is advantageous for scenarios where secure key distribution is challenging.</w:t>
      </w:r>
    </w:p>
    <w:p w14:paraId="09627438" w14:textId="77777777" w:rsidR="00197815" w:rsidRPr="00F10589" w:rsidRDefault="00197815" w:rsidP="00197815">
      <w:pPr>
        <w:spacing w:after="0"/>
        <w:rPr>
          <w:rFonts w:ascii="Source Serif Pro" w:hAnsi="Source Serif Pro" w:cs="Arial"/>
          <w:color w:val="1F1F1F"/>
        </w:rPr>
      </w:pPr>
    </w:p>
    <w:p w14:paraId="2DC6323D" w14:textId="77777777" w:rsidR="00197815" w:rsidRPr="00F10589" w:rsidRDefault="00197815" w:rsidP="00197815">
      <w:pPr>
        <w:spacing w:after="0"/>
        <w:rPr>
          <w:rFonts w:ascii="Source Serif Pro" w:hAnsi="Source Serif Pro" w:cs="Arial"/>
          <w:color w:val="1F1F1F"/>
        </w:rPr>
      </w:pPr>
    </w:p>
    <w:p w14:paraId="4BDBAC36" w14:textId="77777777" w:rsidR="00197815" w:rsidRPr="00F10589" w:rsidRDefault="00197815" w:rsidP="00197815">
      <w:pPr>
        <w:pStyle w:val="Heading2"/>
        <w:rPr>
          <w:rFonts w:ascii="Source Serif Pro" w:hAnsi="Source Serif Pro"/>
        </w:rPr>
      </w:pPr>
      <w:r w:rsidRPr="00F10589">
        <w:rPr>
          <w:rStyle w:val="Strong"/>
          <w:rFonts w:ascii="Source Serif Pro" w:hAnsi="Source Serif Pro"/>
          <w:b/>
          <w:bCs/>
        </w:rPr>
        <w:t>Benefits of Encryption:</w:t>
      </w:r>
    </w:p>
    <w:p w14:paraId="456A5F38" w14:textId="77777777" w:rsidR="00197815" w:rsidRPr="00F10589" w:rsidRDefault="00197815" w:rsidP="00197815">
      <w:pPr>
        <w:numPr>
          <w:ilvl w:val="0"/>
          <w:numId w:val="289"/>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Confidentiality:</w:t>
      </w:r>
      <w:r w:rsidRPr="00F10589">
        <w:rPr>
          <w:rFonts w:ascii="Source Serif Pro" w:hAnsi="Source Serif Pro" w:cs="Arial"/>
          <w:color w:val="1F1F1F"/>
        </w:rPr>
        <w:t xml:space="preserve"> Protects sensitive data from unauthorized access, ensuring only authorized users can read it.</w:t>
      </w:r>
    </w:p>
    <w:p w14:paraId="1CD3CBC0" w14:textId="77777777" w:rsidR="00197815" w:rsidRPr="00F10589" w:rsidRDefault="00197815" w:rsidP="00197815">
      <w:pPr>
        <w:numPr>
          <w:ilvl w:val="0"/>
          <w:numId w:val="289"/>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Data Integrity:</w:t>
      </w:r>
      <w:r w:rsidRPr="00F10589">
        <w:rPr>
          <w:rFonts w:ascii="Source Serif Pro" w:hAnsi="Source Serif Pro" w:cs="Arial"/>
          <w:color w:val="1F1F1F"/>
        </w:rPr>
        <w:t xml:space="preserve"> Encryption algorithms can detect any tampering with the data during transmission or storage.</w:t>
      </w:r>
    </w:p>
    <w:p w14:paraId="043C4784" w14:textId="77777777" w:rsidR="00197815" w:rsidRPr="00F10589" w:rsidRDefault="00197815" w:rsidP="00197815">
      <w:pPr>
        <w:numPr>
          <w:ilvl w:val="0"/>
          <w:numId w:val="289"/>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Compliance:</w:t>
      </w:r>
      <w:r w:rsidRPr="00F10589">
        <w:rPr>
          <w:rFonts w:ascii="Source Serif Pro" w:hAnsi="Source Serif Pro" w:cs="Arial"/>
          <w:color w:val="1F1F1F"/>
        </w:rPr>
        <w:t xml:space="preserve"> Encryption may be required to meet regulatory compliance standards for data protection.</w:t>
      </w:r>
    </w:p>
    <w:p w14:paraId="12D36242" w14:textId="77777777" w:rsidR="00197815" w:rsidRPr="00F10589" w:rsidRDefault="00197815" w:rsidP="00197815">
      <w:pPr>
        <w:spacing w:after="0"/>
        <w:rPr>
          <w:rFonts w:ascii="Source Serif Pro" w:hAnsi="Source Serif Pro" w:cs="Arial"/>
          <w:color w:val="1F1F1F"/>
        </w:rPr>
      </w:pPr>
    </w:p>
    <w:p w14:paraId="1790405D" w14:textId="77777777" w:rsidR="00197815" w:rsidRPr="00F10589" w:rsidRDefault="00197815" w:rsidP="00197815">
      <w:pPr>
        <w:pStyle w:val="Heading2"/>
        <w:rPr>
          <w:rFonts w:ascii="Source Serif Pro" w:hAnsi="Source Serif Pro"/>
        </w:rPr>
      </w:pPr>
      <w:r w:rsidRPr="00F10589">
        <w:rPr>
          <w:rStyle w:val="Strong"/>
          <w:rFonts w:ascii="Source Serif Pro" w:hAnsi="Source Serif Pro"/>
          <w:b/>
          <w:bCs/>
        </w:rPr>
        <w:lastRenderedPageBreak/>
        <w:t>Use Cases of Encryption:</w:t>
      </w:r>
    </w:p>
    <w:p w14:paraId="1401E61C" w14:textId="77777777" w:rsidR="00197815" w:rsidRPr="00F10589" w:rsidRDefault="00197815" w:rsidP="00197815">
      <w:pPr>
        <w:numPr>
          <w:ilvl w:val="0"/>
          <w:numId w:val="290"/>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Securing data in transit:</w:t>
      </w:r>
      <w:r w:rsidRPr="00F10589">
        <w:rPr>
          <w:rFonts w:ascii="Source Serif Pro" w:hAnsi="Source Serif Pro" w:cs="Arial"/>
          <w:color w:val="1F1F1F"/>
        </w:rPr>
        <w:t xml:space="preserve"> Encrypts data communication over networks (e.g., HTTPS for web traffic, VPNs for secure remote access).</w:t>
      </w:r>
    </w:p>
    <w:p w14:paraId="27E58E19" w14:textId="77777777" w:rsidR="00197815" w:rsidRPr="00F10589" w:rsidRDefault="00197815" w:rsidP="00197815">
      <w:pPr>
        <w:numPr>
          <w:ilvl w:val="0"/>
          <w:numId w:val="290"/>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Protecting data at rest:</w:t>
      </w:r>
      <w:r w:rsidRPr="00F10589">
        <w:rPr>
          <w:rFonts w:ascii="Source Serif Pro" w:hAnsi="Source Serif Pro" w:cs="Arial"/>
          <w:color w:val="1F1F1F"/>
        </w:rPr>
        <w:t xml:space="preserve"> Encrypts data stored on devices (e.g., hard drives, mobile phones) to prevent unauthorized access in case of theft or loss.</w:t>
      </w:r>
    </w:p>
    <w:p w14:paraId="35DDD6E0" w14:textId="77777777" w:rsidR="00197815" w:rsidRPr="00F10589" w:rsidRDefault="00197815" w:rsidP="00197815">
      <w:pPr>
        <w:spacing w:after="0"/>
        <w:rPr>
          <w:rFonts w:ascii="Source Serif Pro" w:hAnsi="Source Serif Pro" w:cs="Arial"/>
          <w:color w:val="1F1F1F"/>
        </w:rPr>
      </w:pPr>
    </w:p>
    <w:p w14:paraId="1BFEC925" w14:textId="77777777" w:rsidR="00197815" w:rsidRPr="00F10589" w:rsidRDefault="00197815" w:rsidP="00197815">
      <w:pPr>
        <w:spacing w:after="0"/>
        <w:rPr>
          <w:rFonts w:ascii="Source Serif Pro" w:hAnsi="Source Serif Pro" w:cs="Arial"/>
          <w:color w:val="1F1F1F"/>
        </w:rPr>
      </w:pPr>
    </w:p>
    <w:p w14:paraId="2C892B53" w14:textId="77777777" w:rsidR="00197815" w:rsidRPr="00F10589" w:rsidRDefault="00197815" w:rsidP="00197815">
      <w:pPr>
        <w:pStyle w:val="Heading2"/>
        <w:rPr>
          <w:rFonts w:ascii="Source Serif Pro" w:hAnsi="Source Serif Pro"/>
        </w:rPr>
      </w:pPr>
      <w:r w:rsidRPr="00F10589">
        <w:rPr>
          <w:rStyle w:val="Strong"/>
          <w:rFonts w:ascii="Source Serif Pro" w:hAnsi="Source Serif Pro"/>
          <w:b/>
          <w:bCs/>
        </w:rPr>
        <w:t>Choosing the Right Encryption Method:</w:t>
      </w:r>
    </w:p>
    <w:p w14:paraId="254FEB9E" w14:textId="77777777" w:rsidR="00197815" w:rsidRPr="00F10589" w:rsidRDefault="00197815" w:rsidP="00197815">
      <w:pPr>
        <w:pStyle w:val="NormalWeb"/>
        <w:spacing w:before="240" w:beforeAutospacing="0" w:after="240" w:afterAutospacing="0"/>
        <w:rPr>
          <w:rFonts w:ascii="Source Serif Pro" w:hAnsi="Source Serif Pro" w:cs="Arial"/>
          <w:color w:val="1F1F1F"/>
        </w:rPr>
      </w:pPr>
      <w:r w:rsidRPr="00F10589">
        <w:rPr>
          <w:rFonts w:ascii="Source Serif Pro" w:hAnsi="Source Serif Pro" w:cs="Arial"/>
          <w:color w:val="1F1F1F"/>
        </w:rPr>
        <w:t>The selection of an encryption method depends on factors like:</w:t>
      </w:r>
    </w:p>
    <w:p w14:paraId="060EC56C" w14:textId="77777777" w:rsidR="00197815" w:rsidRPr="00F10589" w:rsidRDefault="00197815" w:rsidP="00197815">
      <w:pPr>
        <w:numPr>
          <w:ilvl w:val="0"/>
          <w:numId w:val="291"/>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Security requirements:</w:t>
      </w:r>
      <w:r w:rsidRPr="00F10589">
        <w:rPr>
          <w:rFonts w:ascii="Source Serif Pro" w:hAnsi="Source Serif Pro" w:cs="Arial"/>
          <w:color w:val="1F1F1F"/>
        </w:rPr>
        <w:t xml:space="preserve"> The level of sensitivity of the data being protected.</w:t>
      </w:r>
    </w:p>
    <w:p w14:paraId="7FB87C79" w14:textId="77777777" w:rsidR="00197815" w:rsidRPr="00F10589" w:rsidRDefault="00197815" w:rsidP="00197815">
      <w:pPr>
        <w:numPr>
          <w:ilvl w:val="0"/>
          <w:numId w:val="291"/>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Performance:</w:t>
      </w:r>
      <w:r w:rsidRPr="00F10589">
        <w:rPr>
          <w:rFonts w:ascii="Source Serif Pro" w:hAnsi="Source Serif Pro" w:cs="Arial"/>
          <w:color w:val="1F1F1F"/>
        </w:rPr>
        <w:t xml:space="preserve"> Some algorithms are faster than others, impacting processing overhead.</w:t>
      </w:r>
    </w:p>
    <w:p w14:paraId="638C2FA8" w14:textId="77777777" w:rsidR="00197815" w:rsidRPr="00F10589" w:rsidRDefault="00197815" w:rsidP="00197815">
      <w:pPr>
        <w:numPr>
          <w:ilvl w:val="0"/>
          <w:numId w:val="291"/>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Key management complexity:</w:t>
      </w:r>
      <w:r w:rsidRPr="00F10589">
        <w:rPr>
          <w:rFonts w:ascii="Source Serif Pro" w:hAnsi="Source Serif Pro" w:cs="Arial"/>
          <w:color w:val="1F1F1F"/>
        </w:rPr>
        <w:t xml:space="preserve"> Symmetric encryption requires secure key distribution, while asymmetric encryption might involve complex key pair management.</w:t>
      </w:r>
    </w:p>
    <w:p w14:paraId="4D3BF085" w14:textId="77777777" w:rsidR="00795B4F" w:rsidRPr="00F10589" w:rsidRDefault="00795B4F" w:rsidP="00795B4F">
      <w:pPr>
        <w:spacing w:after="0"/>
        <w:rPr>
          <w:rFonts w:ascii="Source Serif Pro" w:hAnsi="Source Serif Pro" w:cs="Arial"/>
          <w:color w:val="1F1F1F"/>
        </w:rPr>
      </w:pPr>
    </w:p>
    <w:p w14:paraId="4A634BC0" w14:textId="45711FA4" w:rsidR="00795B4F" w:rsidRPr="00F10589" w:rsidRDefault="00795B4F" w:rsidP="00795B4F">
      <w:pPr>
        <w:spacing w:after="0"/>
        <w:rPr>
          <w:rFonts w:ascii="Source Serif Pro" w:hAnsi="Source Serif Pro" w:cs="Arial"/>
          <w:color w:val="1F1F1F"/>
        </w:rPr>
      </w:pPr>
      <w:r w:rsidRPr="00F10589">
        <w:rPr>
          <w:rFonts w:ascii="Source Serif Pro" w:hAnsi="Source Serif Pro"/>
          <w:noProof/>
        </w:rPr>
        <w:lastRenderedPageBreak/>
        <w:drawing>
          <wp:inline distT="0" distB="0" distL="0" distR="0" wp14:anchorId="66F8F8CC" wp14:editId="1AE349BD">
            <wp:extent cx="5943600" cy="5943600"/>
            <wp:effectExtent l="0" t="0" r="0" b="0"/>
            <wp:docPr id="4154696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D2A0F" w14:textId="77777777" w:rsidR="00197815" w:rsidRPr="00F10589" w:rsidRDefault="00197815" w:rsidP="00197815">
      <w:pPr>
        <w:pStyle w:val="NormalWeb"/>
        <w:spacing w:before="240" w:beforeAutospacing="0" w:after="240" w:afterAutospacing="0"/>
        <w:rPr>
          <w:rFonts w:ascii="Source Serif Pro" w:hAnsi="Source Serif Pro" w:cs="Arial"/>
          <w:color w:val="1F1F1F"/>
        </w:rPr>
      </w:pPr>
      <w:r w:rsidRPr="00F10589">
        <w:rPr>
          <w:rFonts w:ascii="Source Serif Pro" w:hAnsi="Source Serif Pro" w:cs="Arial"/>
          <w:color w:val="1F1F1F"/>
        </w:rPr>
        <w:t>By implementing robust encryption techniques, you can significantly enhance the security of your data and safeguard it from unauthorized access.</w:t>
      </w:r>
    </w:p>
    <w:p w14:paraId="344C5C7F" w14:textId="77777777" w:rsidR="00320A2D" w:rsidRPr="00F10589" w:rsidRDefault="00320A2D" w:rsidP="00320A2D">
      <w:pPr>
        <w:pStyle w:val="Heading1"/>
        <w:rPr>
          <w:rFonts w:ascii="Source Serif Pro" w:hAnsi="Source Serif Pro"/>
        </w:rPr>
      </w:pPr>
      <w:r w:rsidRPr="00F10589">
        <w:rPr>
          <w:rFonts w:ascii="Source Serif Pro" w:hAnsi="Source Serif Pro"/>
        </w:rPr>
        <w:t>What are DDoS Attacks?</w:t>
      </w:r>
    </w:p>
    <w:p w14:paraId="77B24B5B" w14:textId="77777777" w:rsidR="00320A2D" w:rsidRPr="00F10589" w:rsidRDefault="00320A2D" w:rsidP="00320A2D">
      <w:pPr>
        <w:pStyle w:val="BodyText"/>
        <w:rPr>
          <w:rFonts w:ascii="Source Serif Pro" w:hAnsi="Source Serif Pro"/>
        </w:rPr>
      </w:pPr>
    </w:p>
    <w:p w14:paraId="70853971" w14:textId="77777777" w:rsidR="00320A2D" w:rsidRPr="00F10589" w:rsidRDefault="00320A2D" w:rsidP="00320A2D">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A Distributed Denial of Service (DDoS) attack is a malicious attempt to disrupt normal traffic of a targeted server, service, or network by overwhelming the target or its surrounding infrastructure with a flood of Internet traffic. DDoS attacks achieve effectiveness by utilizing multiple compromised computer systems as sources of </w:t>
      </w:r>
      <w:r w:rsidRPr="00F10589">
        <w:rPr>
          <w:rFonts w:ascii="Source Serif Pro" w:hAnsi="Source Serif Pro"/>
          <w:spacing w:val="2"/>
        </w:rPr>
        <w:lastRenderedPageBreak/>
        <w:t>attack traffic. These systems can include computers and other networked resources such as IoT devices.</w:t>
      </w:r>
    </w:p>
    <w:p w14:paraId="132CF1F0" w14:textId="77777777" w:rsidR="00C74112" w:rsidRPr="00F10589" w:rsidRDefault="00C74112" w:rsidP="00F32B37">
      <w:pPr>
        <w:pStyle w:val="Heading2"/>
        <w:rPr>
          <w:rFonts w:ascii="Source Serif Pro" w:hAnsi="Source Serif Pro"/>
        </w:rPr>
      </w:pPr>
      <w:r w:rsidRPr="00F10589">
        <w:rPr>
          <w:rStyle w:val="Strong"/>
          <w:rFonts w:ascii="Source Serif Pro" w:hAnsi="Source Serif Pro"/>
          <w:b/>
          <w:bCs/>
        </w:rPr>
        <w:t>Understanding the Attack:</w:t>
      </w:r>
    </w:p>
    <w:p w14:paraId="3E4A3B43" w14:textId="77777777" w:rsidR="00C74112" w:rsidRPr="00F10589" w:rsidRDefault="00C74112" w:rsidP="00C74112">
      <w:pPr>
        <w:numPr>
          <w:ilvl w:val="0"/>
          <w:numId w:val="292"/>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Goal:</w:t>
      </w:r>
      <w:r w:rsidRPr="00F10589">
        <w:rPr>
          <w:rFonts w:ascii="Source Serif Pro" w:hAnsi="Source Serif Pro" w:cs="Arial"/>
          <w:color w:val="1F1F1F"/>
        </w:rPr>
        <w:t xml:space="preserve"> To disrupt normal operations of a server, service, or network by consuming all available resources (bandwidth, processing power).</w:t>
      </w:r>
    </w:p>
    <w:p w14:paraId="40D04039" w14:textId="77777777" w:rsidR="00C74112" w:rsidRPr="00F10589" w:rsidRDefault="00C74112" w:rsidP="00C74112">
      <w:pPr>
        <w:numPr>
          <w:ilvl w:val="0"/>
          <w:numId w:val="292"/>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Weapons:</w:t>
      </w:r>
      <w:r w:rsidRPr="00F10589">
        <w:rPr>
          <w:rFonts w:ascii="Source Serif Pro" w:hAnsi="Source Serif Pro" w:cs="Arial"/>
          <w:color w:val="1F1F1F"/>
        </w:rPr>
        <w:t xml:space="preserve"> A network of compromised computers or devices (botnet) controlled by the attacker. These bots bombard the target with a massive influx of requests, making it difficult or impossible for legitimate users to access the system.</w:t>
      </w:r>
    </w:p>
    <w:p w14:paraId="7F2C7E0B" w14:textId="77777777" w:rsidR="00C74112" w:rsidRPr="00F10589" w:rsidRDefault="00C74112" w:rsidP="00C74112">
      <w:pPr>
        <w:spacing w:after="0"/>
        <w:rPr>
          <w:rFonts w:ascii="Source Serif Pro" w:hAnsi="Source Serif Pro" w:cs="Arial"/>
          <w:color w:val="1F1F1F"/>
        </w:rPr>
      </w:pPr>
    </w:p>
    <w:p w14:paraId="103C9E1B" w14:textId="77777777" w:rsidR="00C74112" w:rsidRPr="00F10589" w:rsidRDefault="00C74112" w:rsidP="00F32B37">
      <w:pPr>
        <w:pStyle w:val="Heading2"/>
        <w:rPr>
          <w:rFonts w:ascii="Source Serif Pro" w:hAnsi="Source Serif Pro"/>
        </w:rPr>
      </w:pPr>
      <w:r w:rsidRPr="00F10589">
        <w:rPr>
          <w:rStyle w:val="Strong"/>
          <w:rFonts w:ascii="Source Serif Pro" w:hAnsi="Source Serif Pro"/>
          <w:b/>
          <w:bCs/>
        </w:rPr>
        <w:t>How DDoS Attacks Work:</w:t>
      </w:r>
    </w:p>
    <w:p w14:paraId="008A2BA8" w14:textId="77777777" w:rsidR="00C74112" w:rsidRPr="00F10589" w:rsidRDefault="00C74112" w:rsidP="00C74112">
      <w:pPr>
        <w:numPr>
          <w:ilvl w:val="0"/>
          <w:numId w:val="293"/>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Botnet Recruitment:</w:t>
      </w:r>
      <w:r w:rsidRPr="00F10589">
        <w:rPr>
          <w:rFonts w:ascii="Source Serif Pro" w:hAnsi="Source Serif Pro" w:cs="Arial"/>
          <w:color w:val="1F1F1F"/>
        </w:rPr>
        <w:t xml:space="preserve"> Attackers infect a large number of devices (computers, IoT devices) with malware, turning them into bots under their control.</w:t>
      </w:r>
    </w:p>
    <w:p w14:paraId="4FB98833" w14:textId="77777777" w:rsidR="00C74112" w:rsidRPr="00F10589" w:rsidRDefault="00C74112" w:rsidP="00C74112">
      <w:pPr>
        <w:numPr>
          <w:ilvl w:val="0"/>
          <w:numId w:val="293"/>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Command and Control:</w:t>
      </w:r>
      <w:r w:rsidRPr="00F10589">
        <w:rPr>
          <w:rFonts w:ascii="Source Serif Pro" w:hAnsi="Source Serif Pro" w:cs="Arial"/>
          <w:color w:val="1F1F1F"/>
        </w:rPr>
        <w:t xml:space="preserve"> The attacker establishes a communication channel to remotely control the botnet.</w:t>
      </w:r>
    </w:p>
    <w:p w14:paraId="1BAAE0E6" w14:textId="77777777" w:rsidR="00C74112" w:rsidRPr="00F10589" w:rsidRDefault="00C74112" w:rsidP="00C74112">
      <w:pPr>
        <w:numPr>
          <w:ilvl w:val="0"/>
          <w:numId w:val="293"/>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DDoS Launch:</w:t>
      </w:r>
      <w:r w:rsidRPr="00F10589">
        <w:rPr>
          <w:rFonts w:ascii="Source Serif Pro" w:hAnsi="Source Serif Pro" w:cs="Arial"/>
          <w:color w:val="1F1F1F"/>
        </w:rPr>
        <w:t xml:space="preserve"> The attacker instructs the botnet to bombard the target with various types of attack traffic, overwhelming its capacity.</w:t>
      </w:r>
    </w:p>
    <w:p w14:paraId="4E2B6140" w14:textId="77777777" w:rsidR="00C74112" w:rsidRPr="00F10589" w:rsidRDefault="00C74112" w:rsidP="00C74112">
      <w:pPr>
        <w:spacing w:after="0"/>
        <w:rPr>
          <w:rFonts w:ascii="Source Serif Pro" w:hAnsi="Source Serif Pro" w:cs="Arial"/>
          <w:color w:val="1F1F1F"/>
        </w:rPr>
      </w:pPr>
    </w:p>
    <w:p w14:paraId="0582AABB" w14:textId="77777777" w:rsidR="00C74112" w:rsidRPr="00F10589" w:rsidRDefault="00C74112" w:rsidP="00F32B37">
      <w:pPr>
        <w:pStyle w:val="Heading2"/>
        <w:rPr>
          <w:rFonts w:ascii="Source Serif Pro" w:hAnsi="Source Serif Pro"/>
        </w:rPr>
      </w:pPr>
      <w:r w:rsidRPr="00F10589">
        <w:rPr>
          <w:rStyle w:val="Strong"/>
          <w:rFonts w:ascii="Source Serif Pro" w:hAnsi="Source Serif Pro"/>
          <w:b/>
          <w:bCs/>
        </w:rPr>
        <w:t>Types of DDoS Attacks:</w:t>
      </w:r>
    </w:p>
    <w:p w14:paraId="00DC6CE1" w14:textId="77777777" w:rsidR="00C74112" w:rsidRPr="00F10589" w:rsidRDefault="00C74112" w:rsidP="00C74112">
      <w:pPr>
        <w:numPr>
          <w:ilvl w:val="0"/>
          <w:numId w:val="294"/>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Volume-Based Attacks:</w:t>
      </w:r>
      <w:r w:rsidRPr="00F10589">
        <w:rPr>
          <w:rFonts w:ascii="Source Serif Pro" w:hAnsi="Source Serif Pro" w:cs="Arial"/>
          <w:color w:val="1F1F1F"/>
        </w:rPr>
        <w:t xml:space="preserve"> Flood the target with a massive amount of data, saturating its bandwidth and preventing legitimate traffic from reaching its destination.</w:t>
      </w:r>
    </w:p>
    <w:p w14:paraId="234995E8" w14:textId="77777777" w:rsidR="00C74112" w:rsidRPr="00F10589" w:rsidRDefault="00C74112" w:rsidP="00C74112">
      <w:pPr>
        <w:numPr>
          <w:ilvl w:val="0"/>
          <w:numId w:val="294"/>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Protocol Attacks:</w:t>
      </w:r>
      <w:r w:rsidRPr="00F10589">
        <w:rPr>
          <w:rFonts w:ascii="Source Serif Pro" w:hAnsi="Source Serif Pro" w:cs="Arial"/>
          <w:color w:val="1F1F1F"/>
        </w:rPr>
        <w:t xml:space="preserve"> Exploit vulnerabilities in network protocols to disrupt communication and exhaust server resources.</w:t>
      </w:r>
    </w:p>
    <w:p w14:paraId="5908B887" w14:textId="77777777" w:rsidR="00C74112" w:rsidRPr="00F10589" w:rsidRDefault="00C74112" w:rsidP="00C74112">
      <w:pPr>
        <w:numPr>
          <w:ilvl w:val="0"/>
          <w:numId w:val="294"/>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Application-Layer Attacks:</w:t>
      </w:r>
      <w:r w:rsidRPr="00F10589">
        <w:rPr>
          <w:rFonts w:ascii="Source Serif Pro" w:hAnsi="Source Serif Pro" w:cs="Arial"/>
          <w:color w:val="1F1F1F"/>
        </w:rPr>
        <w:t xml:space="preserve"> Target specific application functionalities to overload the target system.</w:t>
      </w:r>
    </w:p>
    <w:p w14:paraId="0D531267" w14:textId="77777777" w:rsidR="00C74112" w:rsidRPr="00F10589" w:rsidRDefault="00C74112" w:rsidP="00C74112">
      <w:pPr>
        <w:spacing w:after="0"/>
        <w:rPr>
          <w:rFonts w:ascii="Source Serif Pro" w:hAnsi="Source Serif Pro" w:cs="Arial"/>
          <w:color w:val="1F1F1F"/>
        </w:rPr>
      </w:pPr>
    </w:p>
    <w:p w14:paraId="3E9BF0D1" w14:textId="77777777" w:rsidR="00C74112" w:rsidRPr="00F10589" w:rsidRDefault="00C74112" w:rsidP="00F32B37">
      <w:pPr>
        <w:pStyle w:val="Heading2"/>
        <w:rPr>
          <w:rFonts w:ascii="Source Serif Pro" w:hAnsi="Source Serif Pro"/>
        </w:rPr>
      </w:pPr>
      <w:r w:rsidRPr="00F10589">
        <w:rPr>
          <w:rStyle w:val="Strong"/>
          <w:rFonts w:ascii="Source Serif Pro" w:hAnsi="Source Serif Pro"/>
          <w:b/>
          <w:bCs/>
        </w:rPr>
        <w:t>Impact of DDoS Attacks:</w:t>
      </w:r>
    </w:p>
    <w:p w14:paraId="7F7254F1" w14:textId="77777777" w:rsidR="00C74112" w:rsidRPr="00F10589" w:rsidRDefault="00C74112" w:rsidP="00C74112">
      <w:pPr>
        <w:numPr>
          <w:ilvl w:val="0"/>
          <w:numId w:val="295"/>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Disrupted Services:</w:t>
      </w:r>
      <w:r w:rsidRPr="00F10589">
        <w:rPr>
          <w:rFonts w:ascii="Source Serif Pro" w:hAnsi="Source Serif Pro" w:cs="Arial"/>
          <w:color w:val="1F1F1F"/>
        </w:rPr>
        <w:t xml:space="preserve"> Websites, online applications, and critical infrastructure can become inaccessible to legitimate users.</w:t>
      </w:r>
    </w:p>
    <w:p w14:paraId="6031ABA4" w14:textId="77777777" w:rsidR="00C74112" w:rsidRPr="00F10589" w:rsidRDefault="00C74112" w:rsidP="00C74112">
      <w:pPr>
        <w:numPr>
          <w:ilvl w:val="0"/>
          <w:numId w:val="295"/>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Financial Losses:</w:t>
      </w:r>
      <w:r w:rsidRPr="00F10589">
        <w:rPr>
          <w:rFonts w:ascii="Source Serif Pro" w:hAnsi="Source Serif Pro" w:cs="Arial"/>
          <w:color w:val="1F1F1F"/>
        </w:rPr>
        <w:t xml:space="preserve"> Businesses can suffer revenue loss due to downtime and operational disruptions.</w:t>
      </w:r>
    </w:p>
    <w:p w14:paraId="6C92A9C9" w14:textId="77777777" w:rsidR="00C74112" w:rsidRPr="00F10589" w:rsidRDefault="00C74112" w:rsidP="00C74112">
      <w:pPr>
        <w:numPr>
          <w:ilvl w:val="0"/>
          <w:numId w:val="295"/>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Reputational Damage:</w:t>
      </w:r>
      <w:r w:rsidRPr="00F10589">
        <w:rPr>
          <w:rFonts w:ascii="Source Serif Pro" w:hAnsi="Source Serif Pro" w:cs="Arial"/>
          <w:color w:val="1F1F1F"/>
        </w:rPr>
        <w:t xml:space="preserve"> DDoS attacks can damage a company's reputation and erode customer trust.</w:t>
      </w:r>
    </w:p>
    <w:p w14:paraId="57F6F5E2" w14:textId="77777777" w:rsidR="00C74112" w:rsidRPr="00F10589" w:rsidRDefault="00C74112" w:rsidP="00C74112">
      <w:pPr>
        <w:spacing w:after="0"/>
        <w:rPr>
          <w:rFonts w:ascii="Source Serif Pro" w:hAnsi="Source Serif Pro" w:cs="Arial"/>
          <w:color w:val="1F1F1F"/>
        </w:rPr>
      </w:pPr>
    </w:p>
    <w:p w14:paraId="518883D9" w14:textId="77777777" w:rsidR="00C74112" w:rsidRPr="00F10589" w:rsidRDefault="00C74112" w:rsidP="00F32B37">
      <w:pPr>
        <w:pStyle w:val="Heading2"/>
        <w:rPr>
          <w:rFonts w:ascii="Source Serif Pro" w:hAnsi="Source Serif Pro"/>
        </w:rPr>
      </w:pPr>
      <w:r w:rsidRPr="00F10589">
        <w:rPr>
          <w:rStyle w:val="Strong"/>
          <w:rFonts w:ascii="Source Serif Pro" w:hAnsi="Source Serif Pro"/>
          <w:b/>
          <w:bCs/>
        </w:rPr>
        <w:t>Defending Against DDoS Attacks:</w:t>
      </w:r>
    </w:p>
    <w:p w14:paraId="7D36F12C" w14:textId="77777777" w:rsidR="00C74112" w:rsidRPr="00F10589" w:rsidRDefault="00C74112" w:rsidP="00C74112">
      <w:pPr>
        <w:numPr>
          <w:ilvl w:val="0"/>
          <w:numId w:val="296"/>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DDoS Mitigation Services:</w:t>
      </w:r>
      <w:r w:rsidRPr="00F10589">
        <w:rPr>
          <w:rFonts w:ascii="Source Serif Pro" w:hAnsi="Source Serif Pro" w:cs="Arial"/>
          <w:color w:val="1F1F1F"/>
        </w:rPr>
        <w:t xml:space="preserve"> Specialized services can help absorb attack traffic and protect critical systems.</w:t>
      </w:r>
    </w:p>
    <w:p w14:paraId="3FCF20EB" w14:textId="77777777" w:rsidR="00C74112" w:rsidRPr="00F10589" w:rsidRDefault="00C74112" w:rsidP="00C74112">
      <w:pPr>
        <w:numPr>
          <w:ilvl w:val="0"/>
          <w:numId w:val="296"/>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lastRenderedPageBreak/>
        <w:t>Traffic Filtering:</w:t>
      </w:r>
      <w:r w:rsidRPr="00F10589">
        <w:rPr>
          <w:rFonts w:ascii="Source Serif Pro" w:hAnsi="Source Serif Pro" w:cs="Arial"/>
          <w:color w:val="1F1F1F"/>
        </w:rPr>
        <w:t xml:space="preserve"> Techniques can be implemented to identify and filter out malicious traffic.</w:t>
      </w:r>
    </w:p>
    <w:p w14:paraId="082E9BA2" w14:textId="77777777" w:rsidR="00C74112" w:rsidRPr="00F10589" w:rsidRDefault="00C74112" w:rsidP="00C74112">
      <w:pPr>
        <w:numPr>
          <w:ilvl w:val="0"/>
          <w:numId w:val="296"/>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Scalable Infrastructure:</w:t>
      </w:r>
      <w:r w:rsidRPr="00F10589">
        <w:rPr>
          <w:rFonts w:ascii="Source Serif Pro" w:hAnsi="Source Serif Pro" w:cs="Arial"/>
          <w:color w:val="1F1F1F"/>
        </w:rPr>
        <w:t xml:space="preserve"> Building a robust and scalable infrastructure can help withstand attack surges.</w:t>
      </w:r>
    </w:p>
    <w:p w14:paraId="7F155B88" w14:textId="77777777" w:rsidR="00C74112" w:rsidRPr="00F10589" w:rsidRDefault="00C74112" w:rsidP="00C74112">
      <w:pPr>
        <w:numPr>
          <w:ilvl w:val="0"/>
          <w:numId w:val="296"/>
        </w:numPr>
        <w:spacing w:after="0"/>
        <w:rPr>
          <w:rFonts w:ascii="Source Serif Pro" w:hAnsi="Source Serif Pro" w:cs="Arial"/>
          <w:color w:val="1F1F1F"/>
        </w:rPr>
      </w:pPr>
      <w:r w:rsidRPr="00F10589">
        <w:rPr>
          <w:rStyle w:val="Strong"/>
          <w:rFonts w:ascii="Source Serif Pro" w:hAnsi="Source Serif Pro" w:cs="Arial"/>
          <w:color w:val="1F1F1F"/>
          <w:bdr w:val="none" w:sz="0" w:space="0" w:color="auto" w:frame="1"/>
        </w:rPr>
        <w:t>Incident Response Plan:</w:t>
      </w:r>
      <w:r w:rsidRPr="00F10589">
        <w:rPr>
          <w:rFonts w:ascii="Source Serif Pro" w:hAnsi="Source Serif Pro" w:cs="Arial"/>
          <w:color w:val="1F1F1F"/>
        </w:rPr>
        <w:t xml:space="preserve"> Having a plan in place to identify, mitigate, and recover from DDoS attacks is crucial.</w:t>
      </w:r>
    </w:p>
    <w:p w14:paraId="19BBBFFC" w14:textId="77777777" w:rsidR="00C74112" w:rsidRPr="00F10589" w:rsidRDefault="00C74112" w:rsidP="00C74112">
      <w:pPr>
        <w:spacing w:after="0"/>
        <w:rPr>
          <w:rFonts w:ascii="Source Serif Pro" w:hAnsi="Source Serif Pro" w:cs="Arial"/>
          <w:color w:val="1F1F1F"/>
        </w:rPr>
      </w:pPr>
    </w:p>
    <w:p w14:paraId="71656DC2" w14:textId="77777777" w:rsidR="00C74112" w:rsidRPr="00F10589" w:rsidRDefault="00C74112" w:rsidP="00C74112">
      <w:pPr>
        <w:pStyle w:val="NormalWeb"/>
        <w:spacing w:before="0" w:beforeAutospacing="0" w:after="0" w:afterAutospacing="0"/>
        <w:rPr>
          <w:rFonts w:ascii="Source Serif Pro" w:hAnsi="Source Serif Pro" w:cs="Arial"/>
          <w:b/>
          <w:bCs/>
          <w:color w:val="1F1F1F"/>
        </w:rPr>
      </w:pPr>
      <w:r w:rsidRPr="00F10589">
        <w:rPr>
          <w:rStyle w:val="Strong"/>
          <w:rFonts w:ascii="Source Serif Pro" w:hAnsi="Source Serif Pro" w:cs="Arial"/>
          <w:b w:val="0"/>
          <w:bCs w:val="0"/>
          <w:color w:val="1F1F1F"/>
          <w:bdr w:val="none" w:sz="0" w:space="0" w:color="auto" w:frame="1"/>
        </w:rPr>
        <w:t>DDoS attacks are a continuous threat in the digital landscape. By understanding their tactics and implementing appropriate security measures, organizations can protect their online presence and critical systems.</w:t>
      </w:r>
    </w:p>
    <w:p w14:paraId="166E057B" w14:textId="77777777" w:rsidR="00644633" w:rsidRPr="00F10589" w:rsidRDefault="00644633">
      <w:pPr>
        <w:pStyle w:val="BodyText"/>
        <w:rPr>
          <w:rFonts w:ascii="Source Serif Pro" w:hAnsi="Source Serif Pro"/>
        </w:rPr>
      </w:pPr>
    </w:p>
    <w:p w14:paraId="1389B72A" w14:textId="77777777" w:rsidR="00556CCB" w:rsidRPr="00F10589" w:rsidRDefault="00556CCB">
      <w:pPr>
        <w:pStyle w:val="BodyText"/>
        <w:rPr>
          <w:rFonts w:ascii="Source Serif Pro" w:hAnsi="Source Serif Pro"/>
        </w:rPr>
      </w:pPr>
    </w:p>
    <w:p w14:paraId="428B21D2" w14:textId="77777777" w:rsidR="00556CCB" w:rsidRPr="00F10589" w:rsidRDefault="00556CCB">
      <w:pPr>
        <w:pStyle w:val="BodyText"/>
        <w:rPr>
          <w:rFonts w:ascii="Source Serif Pro" w:hAnsi="Source Serif Pro"/>
        </w:rPr>
      </w:pPr>
    </w:p>
    <w:p w14:paraId="6E258CE4" w14:textId="77777777" w:rsidR="00556CCB" w:rsidRPr="00F10589" w:rsidRDefault="00556CCB">
      <w:pPr>
        <w:pStyle w:val="BodyText"/>
        <w:rPr>
          <w:rFonts w:ascii="Source Serif Pro" w:hAnsi="Source Serif Pro"/>
        </w:rPr>
      </w:pPr>
    </w:p>
    <w:p w14:paraId="09922E46" w14:textId="77777777" w:rsidR="00556CCB" w:rsidRPr="00F10589" w:rsidRDefault="00556CCB">
      <w:pPr>
        <w:pStyle w:val="BodyText"/>
        <w:rPr>
          <w:rFonts w:ascii="Source Serif Pro" w:hAnsi="Source Serif Pro"/>
        </w:rPr>
      </w:pPr>
    </w:p>
    <w:p w14:paraId="5954B79E" w14:textId="77777777" w:rsidR="00556CCB" w:rsidRPr="00F10589" w:rsidRDefault="00556CCB">
      <w:pPr>
        <w:pStyle w:val="BodyText"/>
        <w:rPr>
          <w:rFonts w:ascii="Source Serif Pro" w:hAnsi="Source Serif Pro"/>
        </w:rPr>
      </w:pPr>
    </w:p>
    <w:p w14:paraId="2B5CCE89" w14:textId="77777777" w:rsidR="00556CCB" w:rsidRPr="00F10589" w:rsidRDefault="00556CCB">
      <w:pPr>
        <w:pStyle w:val="BodyText"/>
        <w:rPr>
          <w:rFonts w:ascii="Source Serif Pro" w:hAnsi="Source Serif Pro"/>
        </w:rPr>
      </w:pPr>
    </w:p>
    <w:p w14:paraId="77DC71ED" w14:textId="77777777" w:rsidR="00556CCB" w:rsidRPr="00F10589" w:rsidRDefault="00556CCB">
      <w:pPr>
        <w:pStyle w:val="BodyText"/>
        <w:rPr>
          <w:rFonts w:ascii="Source Serif Pro" w:hAnsi="Source Serif Pro"/>
        </w:rPr>
      </w:pPr>
    </w:p>
    <w:p w14:paraId="00A64205" w14:textId="77777777" w:rsidR="00556CCB" w:rsidRPr="00F10589" w:rsidRDefault="00556CCB">
      <w:pPr>
        <w:pStyle w:val="BodyText"/>
        <w:rPr>
          <w:rFonts w:ascii="Source Serif Pro" w:hAnsi="Source Serif Pro"/>
        </w:rPr>
      </w:pPr>
    </w:p>
    <w:p w14:paraId="41F03E51" w14:textId="77777777" w:rsidR="00556CCB" w:rsidRPr="00F10589" w:rsidRDefault="00556CCB">
      <w:pPr>
        <w:pStyle w:val="BodyText"/>
        <w:rPr>
          <w:rFonts w:ascii="Source Serif Pro" w:hAnsi="Source Serif Pro"/>
        </w:rPr>
      </w:pPr>
    </w:p>
    <w:p w14:paraId="51CF433E" w14:textId="77777777" w:rsidR="00556CCB" w:rsidRPr="00F10589" w:rsidRDefault="00556CCB">
      <w:pPr>
        <w:pStyle w:val="BodyText"/>
        <w:rPr>
          <w:rFonts w:ascii="Source Serif Pro" w:hAnsi="Source Serif Pro"/>
        </w:rPr>
      </w:pPr>
    </w:p>
    <w:p w14:paraId="00A7EC94" w14:textId="77777777" w:rsidR="00556CCB" w:rsidRPr="00F10589" w:rsidRDefault="00556CCB">
      <w:pPr>
        <w:pStyle w:val="BodyText"/>
        <w:rPr>
          <w:rFonts w:ascii="Source Serif Pro" w:hAnsi="Source Serif Pro"/>
        </w:rPr>
      </w:pPr>
    </w:p>
    <w:p w14:paraId="03C834C8" w14:textId="77777777" w:rsidR="00556CCB" w:rsidRPr="00F10589" w:rsidRDefault="00556CCB">
      <w:pPr>
        <w:pStyle w:val="BodyText"/>
        <w:rPr>
          <w:rFonts w:ascii="Source Serif Pro" w:hAnsi="Source Serif Pro"/>
        </w:rPr>
      </w:pPr>
    </w:p>
    <w:p w14:paraId="035D4CF6" w14:textId="77777777" w:rsidR="00556CCB" w:rsidRPr="00F10589" w:rsidRDefault="00556CCB">
      <w:pPr>
        <w:pStyle w:val="BodyText"/>
        <w:rPr>
          <w:rFonts w:ascii="Source Serif Pro" w:hAnsi="Source Serif Pro"/>
        </w:rPr>
      </w:pPr>
    </w:p>
    <w:p w14:paraId="7A388392" w14:textId="77777777" w:rsidR="00556CCB" w:rsidRPr="00F10589" w:rsidRDefault="00556CCB">
      <w:pPr>
        <w:pStyle w:val="BodyText"/>
        <w:rPr>
          <w:rFonts w:ascii="Source Serif Pro" w:hAnsi="Source Serif Pro"/>
        </w:rPr>
      </w:pPr>
    </w:p>
    <w:p w14:paraId="025331E2" w14:textId="77777777" w:rsidR="00556CCB" w:rsidRPr="00F10589" w:rsidRDefault="00556CCB">
      <w:pPr>
        <w:pStyle w:val="BodyText"/>
        <w:rPr>
          <w:rFonts w:ascii="Source Serif Pro" w:hAnsi="Source Serif Pro"/>
        </w:rPr>
      </w:pPr>
    </w:p>
    <w:p w14:paraId="5A67816A" w14:textId="77777777" w:rsidR="00556CCB" w:rsidRPr="00F10589" w:rsidRDefault="00556CCB">
      <w:pPr>
        <w:pStyle w:val="BodyText"/>
        <w:rPr>
          <w:rFonts w:ascii="Source Serif Pro" w:hAnsi="Source Serif Pro"/>
        </w:rPr>
      </w:pPr>
    </w:p>
    <w:p w14:paraId="69FB8F71" w14:textId="77777777" w:rsidR="005D24DB" w:rsidRPr="00F10589" w:rsidRDefault="00000000" w:rsidP="00D037C0">
      <w:pPr>
        <w:pStyle w:val="Title"/>
        <w:rPr>
          <w:rFonts w:ascii="Source Serif Pro" w:hAnsi="Source Serif Pro"/>
        </w:rPr>
      </w:pPr>
      <w:bookmarkStart w:id="7" w:name="system-design-architectures"/>
      <w:r w:rsidRPr="00F10589">
        <w:rPr>
          <w:rFonts w:ascii="Source Serif Pro" w:hAnsi="Source Serif Pro"/>
        </w:rPr>
        <w:lastRenderedPageBreak/>
        <w:t>System Design Architectures</w:t>
      </w:r>
    </w:p>
    <w:p w14:paraId="72BAC22E" w14:textId="77777777" w:rsidR="005D24DB" w:rsidRPr="00F10589" w:rsidRDefault="00000000">
      <w:pPr>
        <w:pStyle w:val="FirstParagraph"/>
        <w:rPr>
          <w:rFonts w:ascii="Source Serif Pro" w:hAnsi="Source Serif Pro"/>
        </w:rPr>
      </w:pPr>
      <w:r w:rsidRPr="00F10589">
        <w:rPr>
          <w:rFonts w:ascii="Source Serif Pro" w:hAnsi="Source Serif Pro"/>
        </w:rPr>
        <w:t>System Architecture is the overall structure of the software and the ways in which that structure provides conceptual integrity for a system.</w:t>
      </w:r>
    </w:p>
    <w:p w14:paraId="01B860A4" w14:textId="77777777" w:rsidR="005D24DB" w:rsidRPr="00F10589" w:rsidRDefault="00000000">
      <w:pPr>
        <w:pStyle w:val="BodyText"/>
        <w:rPr>
          <w:rFonts w:ascii="Source Serif Pro" w:hAnsi="Source Serif Pro"/>
        </w:rPr>
      </w:pPr>
      <w:r w:rsidRPr="00F10589">
        <w:rPr>
          <w:rFonts w:ascii="Source Serif Pro" w:hAnsi="Source Serif Pro"/>
        </w:rPr>
        <w:t>There are countless system design architectures, each tailored to specific needs and contexts. Here’s a list of some prominent ones, along with their pros and cons:</w:t>
      </w:r>
    </w:p>
    <w:p w14:paraId="196025DC" w14:textId="77777777" w:rsidR="005D24DB" w:rsidRPr="00F10589" w:rsidRDefault="00000000" w:rsidP="00FA6AD5">
      <w:pPr>
        <w:pStyle w:val="Heading1"/>
        <w:rPr>
          <w:rFonts w:ascii="Source Serif Pro" w:hAnsi="Source Serif Pro"/>
        </w:rPr>
      </w:pPr>
      <w:bookmarkStart w:id="8" w:name="monolithic-architecture"/>
      <w:bookmarkEnd w:id="7"/>
      <w:r w:rsidRPr="00F10589">
        <w:rPr>
          <w:rFonts w:ascii="Source Serif Pro" w:hAnsi="Source Serif Pro"/>
        </w:rPr>
        <w:t>Monolithic Architecture</w:t>
      </w:r>
    </w:p>
    <w:p w14:paraId="189917D5" w14:textId="77777777" w:rsidR="005D24DB" w:rsidRPr="00F10589" w:rsidRDefault="00000000">
      <w:pPr>
        <w:pStyle w:val="FirstParagraph"/>
        <w:rPr>
          <w:rFonts w:ascii="Source Serif Pro" w:hAnsi="Source Serif Pro"/>
        </w:rPr>
      </w:pPr>
      <w:r w:rsidRPr="00F10589">
        <w:rPr>
          <w:rFonts w:ascii="Source Serif Pro" w:hAnsi="Source Serif Pro"/>
        </w:rPr>
        <w:t>A Monolithic Architecture is like a well-built castle – everything’s under one roof! All the parts, from foundation to towers, are tightly packed together. It’s simple, efficient, and easy to manage. But just like a castle, adding rooms or changing the layout gets tricky, and one big crack can bring the whole thing down.</w:t>
      </w:r>
    </w:p>
    <w:p w14:paraId="4434059E" w14:textId="77777777" w:rsidR="005D24DB" w:rsidRPr="00F10589" w:rsidRDefault="00000000">
      <w:pPr>
        <w:pStyle w:val="BodyText"/>
        <w:rPr>
          <w:rFonts w:ascii="Source Serif Pro" w:hAnsi="Source Serif Pro"/>
        </w:rPr>
      </w:pPr>
      <w:r w:rsidRPr="00F10589">
        <w:rPr>
          <w:rFonts w:ascii="Source Serif Pro" w:hAnsi="Source Serif Pro"/>
          <w:noProof/>
        </w:rPr>
        <w:lastRenderedPageBreak/>
        <w:drawing>
          <wp:inline distT="0" distB="0" distL="0" distR="0" wp14:anchorId="1F99EE53" wp14:editId="6F58BB7E">
            <wp:extent cx="4394200" cy="6159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blogger.googleusercontent.com/img/a/AVvXsEhMPwEhkL0fzH0n3TfoworKWCQvy-MGuZOtXWom18fURiqdSCVrE5qXvqjBWfC97OmrfMRmlYf9oscuMGtRF0L50RfYOleHf8Eh5lflHQrwCZ4ShQYTJGT_nctGQzcA8m2avaryF9SQJ9puAV2K-uvq1Ief4VMa28XDuwPItVweF8aJaAnSSrcO08xFb2v2"/>
                    <pic:cNvPicPr>
                      <a:picLocks noChangeAspect="1" noChangeArrowheads="1"/>
                    </pic:cNvPicPr>
                  </pic:nvPicPr>
                  <pic:blipFill>
                    <a:blip r:embed="rId23"/>
                    <a:stretch>
                      <a:fillRect/>
                    </a:stretch>
                  </pic:blipFill>
                  <pic:spPr bwMode="auto">
                    <a:xfrm>
                      <a:off x="0" y="0"/>
                      <a:ext cx="4394200" cy="6159500"/>
                    </a:xfrm>
                    <a:prstGeom prst="rect">
                      <a:avLst/>
                    </a:prstGeom>
                    <a:noFill/>
                    <a:ln w="9525">
                      <a:noFill/>
                      <a:headEnd/>
                      <a:tailEnd/>
                    </a:ln>
                  </pic:spPr>
                </pic:pic>
              </a:graphicData>
            </a:graphic>
          </wp:inline>
        </w:drawing>
      </w:r>
    </w:p>
    <w:p w14:paraId="1AC863EE" w14:textId="77777777" w:rsidR="005D24DB" w:rsidRPr="00F10589" w:rsidRDefault="00000000">
      <w:pPr>
        <w:pStyle w:val="BodyText"/>
        <w:rPr>
          <w:rFonts w:ascii="Source Serif Pro" w:hAnsi="Source Serif Pro"/>
        </w:rPr>
      </w:pPr>
      <w:r w:rsidRPr="00F10589">
        <w:rPr>
          <w:rFonts w:ascii="Source Serif Pro" w:hAnsi="Source Serif Pro"/>
        </w:rPr>
        <w:t>That’s the gist of Monolithic Architecture in the software world. It’s a single codebase where everything’s connected, making it straightforward to develop and deploy. But scaling gets tough, and changes can be risky. Think of it as a strong foundation for smaller projects, but less flexible for grand renovations.</w:t>
      </w:r>
    </w:p>
    <w:p w14:paraId="14AE59A9" w14:textId="77777777" w:rsidR="005D24DB" w:rsidRPr="00F10589" w:rsidRDefault="00000000" w:rsidP="00FA6AD5">
      <w:pPr>
        <w:pStyle w:val="Heading2"/>
        <w:rPr>
          <w:rFonts w:ascii="Source Serif Pro" w:hAnsi="Source Serif Pro"/>
        </w:rPr>
      </w:pPr>
      <w:bookmarkStart w:id="9" w:name="multi-tier-vs-multi-layer"/>
      <w:r w:rsidRPr="00F10589">
        <w:rPr>
          <w:rFonts w:ascii="Source Serif Pro" w:hAnsi="Source Serif Pro"/>
        </w:rPr>
        <w:t>Multi-Tier Vs Multi-Layer</w:t>
      </w:r>
    </w:p>
    <w:p w14:paraId="7FB264B5" w14:textId="77777777" w:rsidR="005D24DB" w:rsidRPr="00F10589" w:rsidRDefault="00000000">
      <w:pPr>
        <w:pStyle w:val="FirstParagraph"/>
        <w:rPr>
          <w:rFonts w:ascii="Source Serif Pro" w:hAnsi="Source Serif Pro"/>
        </w:rPr>
      </w:pPr>
      <w:r w:rsidRPr="00F10589">
        <w:rPr>
          <w:rFonts w:ascii="Source Serif Pro" w:hAnsi="Source Serif Pro"/>
        </w:rPr>
        <w:t>In the context of software architecture, the terms “multi-tier” and “multi-layer” are often used interchangeably, but they have distinct meanings:</w:t>
      </w:r>
    </w:p>
    <w:p w14:paraId="79CE7C6B" w14:textId="77777777" w:rsidR="005D24DB" w:rsidRPr="00F10589" w:rsidRDefault="00000000">
      <w:pPr>
        <w:numPr>
          <w:ilvl w:val="0"/>
          <w:numId w:val="2"/>
        </w:numPr>
        <w:rPr>
          <w:rFonts w:ascii="Source Serif Pro" w:hAnsi="Source Serif Pro"/>
        </w:rPr>
      </w:pPr>
      <w:r w:rsidRPr="00F10589">
        <w:rPr>
          <w:rFonts w:ascii="Source Serif Pro" w:hAnsi="Source Serif Pro"/>
          <w:b/>
          <w:bCs/>
        </w:rPr>
        <w:lastRenderedPageBreak/>
        <w:t>Multi-layer architecture</w:t>
      </w:r>
      <w:r w:rsidRPr="00F10589">
        <w:rPr>
          <w:rFonts w:ascii="Source Serif Pro" w:hAnsi="Source Serif Pro"/>
        </w:rPr>
        <w:t xml:space="preserve"> refers to how the codebase is organized into logical layers. Each layer has a specific role and responsibility within the application. For example, a typical three-layer architecture might consist of a presentation layer (UI), a business logic layer, and a data access layer.</w:t>
      </w:r>
    </w:p>
    <w:p w14:paraId="01882111" w14:textId="77777777" w:rsidR="005D24DB" w:rsidRPr="00F10589" w:rsidRDefault="00000000">
      <w:pPr>
        <w:numPr>
          <w:ilvl w:val="0"/>
          <w:numId w:val="2"/>
        </w:numPr>
        <w:rPr>
          <w:rFonts w:ascii="Source Serif Pro" w:hAnsi="Source Serif Pro"/>
        </w:rPr>
      </w:pPr>
      <w:r w:rsidRPr="00F10589">
        <w:rPr>
          <w:rFonts w:ascii="Source Serif Pro" w:hAnsi="Source Serif Pro"/>
          <w:b/>
          <w:bCs/>
        </w:rPr>
        <w:t>Multi-tier architecture</w:t>
      </w:r>
      <w:r w:rsidRPr="00F10589">
        <w:rPr>
          <w:rFonts w:ascii="Source Serif Pro" w:hAnsi="Source Serif Pro"/>
        </w:rPr>
        <w:t>, on the other hand, refers to the physical distribution of these layers across multiple servers or machines. In a multi-tier system, each layer runs on a separate hardware platform. This separation can enhance performance, scalability, and security.</w:t>
      </w:r>
    </w:p>
    <w:p w14:paraId="5E6936F5" w14:textId="77777777" w:rsidR="005D24DB" w:rsidRPr="00F10589" w:rsidRDefault="00000000">
      <w:pPr>
        <w:pStyle w:val="FirstParagraph"/>
        <w:rPr>
          <w:rFonts w:ascii="Source Serif Pro" w:hAnsi="Source Serif Pro"/>
        </w:rPr>
      </w:pPr>
      <w:r w:rsidRPr="00F10589">
        <w:rPr>
          <w:rFonts w:ascii="Source Serif Pro" w:hAnsi="Source Serif Pro"/>
        </w:rPr>
        <w:t xml:space="preserve">In a </w:t>
      </w:r>
      <w:r w:rsidRPr="00F10589">
        <w:rPr>
          <w:rFonts w:ascii="Source Serif Pro" w:hAnsi="Source Serif Pro"/>
          <w:b/>
          <w:bCs/>
        </w:rPr>
        <w:t>monolithic architecture</w:t>
      </w:r>
      <w:r w:rsidRPr="00F10589">
        <w:rPr>
          <w:rFonts w:ascii="Source Serif Pro" w:hAnsi="Source Serif Pro"/>
        </w:rPr>
        <w:t>, all the components of the application are interconnected and interdependent. In the context of a monolithic application, multi-layer refers to the organization of code into layers within a single application, while multi-tier would imply that different parts of the application are deployed on different servers.</w:t>
      </w:r>
    </w:p>
    <w:p w14:paraId="056E2E2C" w14:textId="77777777" w:rsidR="005D24DB" w:rsidRPr="00F10589" w:rsidRDefault="00000000">
      <w:pPr>
        <w:pStyle w:val="BodyText"/>
        <w:rPr>
          <w:rFonts w:ascii="Source Serif Pro" w:hAnsi="Source Serif Pro"/>
        </w:rPr>
      </w:pPr>
      <w:r w:rsidRPr="00F10589">
        <w:rPr>
          <w:rFonts w:ascii="Source Serif Pro" w:hAnsi="Source Serif Pro"/>
        </w:rPr>
        <w:t>The three-tier architecture is the most popular implementation of a multi-tier architecture and consists of a single presentation tier, logic tier, and data tier. The following illustration shows an example of a simple, generic three-tier application.</w:t>
      </w:r>
    </w:p>
    <w:p w14:paraId="6EEE12C4" w14:textId="77777777" w:rsidR="005D24DB" w:rsidRPr="00F10589" w:rsidRDefault="00000000">
      <w:pPr>
        <w:pStyle w:val="BodyText"/>
        <w:rPr>
          <w:rFonts w:ascii="Source Serif Pro" w:hAnsi="Source Serif Pro"/>
        </w:rPr>
      </w:pPr>
      <w:r w:rsidRPr="00F10589">
        <w:rPr>
          <w:rFonts w:ascii="Source Serif Pro" w:hAnsi="Source Serif Pro"/>
          <w:noProof/>
        </w:rPr>
        <w:drawing>
          <wp:inline distT="0" distB="0" distL="0" distR="0" wp14:anchorId="3A1DCCB5" wp14:editId="24430004">
            <wp:extent cx="5334000" cy="223148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ttps://blogger.googleusercontent.com/img/a/AVvXsEi3cfKbiF7uQbOyJCvCKP0vyi_e52U3RNOesnRu-NzWcYlpVs4OYOIRyztvjpQ1JKnXMs4bsXaChSp8w-BV02mfGly8qeZaqLLbK-5klSjj048RTH-EI6ttEy6wpV0AQo4A6zj721Xdo4wdjUb43-LlhvPPgY3_ppEqLM-kc2udqASHg6-tYHM0op8jvsU7"/>
                    <pic:cNvPicPr>
                      <a:picLocks noChangeAspect="1" noChangeArrowheads="1"/>
                    </pic:cNvPicPr>
                  </pic:nvPicPr>
                  <pic:blipFill>
                    <a:blip r:embed="rId24"/>
                    <a:stretch>
                      <a:fillRect/>
                    </a:stretch>
                  </pic:blipFill>
                  <pic:spPr bwMode="auto">
                    <a:xfrm>
                      <a:off x="0" y="0"/>
                      <a:ext cx="5334000" cy="2231486"/>
                    </a:xfrm>
                    <a:prstGeom prst="rect">
                      <a:avLst/>
                    </a:prstGeom>
                    <a:noFill/>
                    <a:ln w="9525">
                      <a:noFill/>
                      <a:headEnd/>
                      <a:tailEnd/>
                    </a:ln>
                  </pic:spPr>
                </pic:pic>
              </a:graphicData>
            </a:graphic>
          </wp:inline>
        </w:drawing>
      </w:r>
    </w:p>
    <w:p w14:paraId="3E52DFAA" w14:textId="77777777" w:rsidR="005D24DB" w:rsidRPr="00F10589" w:rsidRDefault="00000000">
      <w:pPr>
        <w:pStyle w:val="BodyText"/>
        <w:rPr>
          <w:rFonts w:ascii="Source Serif Pro" w:hAnsi="Source Serif Pro"/>
        </w:rPr>
      </w:pPr>
      <w:r w:rsidRPr="00F10589">
        <w:rPr>
          <w:rFonts w:ascii="Source Serif Pro" w:hAnsi="Source Serif Pro"/>
        </w:rPr>
        <w:t>In the two-tier architecture, one tier contains presentation and logic, and data tier.  For example, Mobile app contains both UI and business logic and use Api calls to communicate with database.</w:t>
      </w:r>
    </w:p>
    <w:p w14:paraId="0C5B5D58" w14:textId="77777777" w:rsidR="005D24DB" w:rsidRPr="00F10589" w:rsidRDefault="00000000">
      <w:pPr>
        <w:pStyle w:val="BodyText"/>
        <w:rPr>
          <w:rFonts w:ascii="Source Serif Pro" w:hAnsi="Source Serif Pro"/>
        </w:rPr>
      </w:pPr>
      <w:r w:rsidRPr="00F10589">
        <w:rPr>
          <w:rFonts w:ascii="Source Serif Pro" w:hAnsi="Source Serif Pro"/>
        </w:rPr>
        <w:t>To summarize, a layer is a logical separation within the application, and a tier is a physical separation of components. Most of the time, it makes sense to split the above-mentioned tiers to achieve further architecture flexibility, synergy, security, and efficiency.</w:t>
      </w:r>
    </w:p>
    <w:p w14:paraId="2818B19E" w14:textId="5A60D141" w:rsidR="005D24DB" w:rsidRPr="00F10589" w:rsidRDefault="00000000" w:rsidP="00FA6AD5">
      <w:pPr>
        <w:pStyle w:val="BodyText"/>
        <w:numPr>
          <w:ilvl w:val="0"/>
          <w:numId w:val="260"/>
        </w:numPr>
        <w:rPr>
          <w:rFonts w:ascii="Source Serif Pro" w:hAnsi="Source Serif Pro"/>
        </w:rPr>
      </w:pPr>
      <w:r w:rsidRPr="00F10589">
        <w:rPr>
          <w:rFonts w:ascii="Source Serif Pro" w:hAnsi="Source Serif Pro"/>
          <w:b/>
          <w:bCs/>
        </w:rPr>
        <w:t>Pros:</w:t>
      </w:r>
      <w:r w:rsidRPr="00F10589">
        <w:rPr>
          <w:rFonts w:ascii="Source Serif Pro" w:hAnsi="Source Serif Pro"/>
        </w:rPr>
        <w:t> Simple to develop and deploy, easy to manage and debug, efficient performance.</w:t>
      </w:r>
    </w:p>
    <w:p w14:paraId="5662BA29" w14:textId="7C0CCE46" w:rsidR="005D24DB" w:rsidRPr="00F10589" w:rsidRDefault="00000000" w:rsidP="00FA6AD5">
      <w:pPr>
        <w:pStyle w:val="BodyText"/>
        <w:numPr>
          <w:ilvl w:val="0"/>
          <w:numId w:val="260"/>
        </w:numPr>
        <w:rPr>
          <w:rFonts w:ascii="Source Serif Pro" w:hAnsi="Source Serif Pro"/>
        </w:rPr>
      </w:pPr>
      <w:r w:rsidRPr="00F10589">
        <w:rPr>
          <w:rFonts w:ascii="Source Serif Pro" w:hAnsi="Source Serif Pro"/>
          <w:b/>
          <w:bCs/>
        </w:rPr>
        <w:t>Cons:</w:t>
      </w:r>
      <w:r w:rsidRPr="00F10589">
        <w:rPr>
          <w:rFonts w:ascii="Source Serif Pro" w:hAnsi="Source Serif Pro"/>
        </w:rPr>
        <w:t> Not scalable, tightly coupled components make changes risky, single point of failure.</w:t>
      </w:r>
    </w:p>
    <w:p w14:paraId="248CA6D7" w14:textId="77777777" w:rsidR="005D24DB" w:rsidRPr="00F10589" w:rsidRDefault="00000000" w:rsidP="00FA6AD5">
      <w:pPr>
        <w:pStyle w:val="Heading1"/>
        <w:rPr>
          <w:rFonts w:ascii="Source Serif Pro" w:hAnsi="Source Serif Pro"/>
        </w:rPr>
      </w:pPr>
      <w:bookmarkStart w:id="10" w:name="microservices-architecture"/>
      <w:bookmarkEnd w:id="8"/>
      <w:bookmarkEnd w:id="9"/>
      <w:r w:rsidRPr="00F10589">
        <w:rPr>
          <w:rFonts w:ascii="Source Serif Pro" w:hAnsi="Source Serif Pro"/>
        </w:rPr>
        <w:lastRenderedPageBreak/>
        <w:t>Microservices Architecture</w:t>
      </w:r>
    </w:p>
    <w:p w14:paraId="42E947D1" w14:textId="77777777" w:rsidR="005D24DB" w:rsidRPr="00F10589" w:rsidRDefault="00000000">
      <w:pPr>
        <w:pStyle w:val="FirstParagraph"/>
        <w:rPr>
          <w:rFonts w:ascii="Source Serif Pro" w:hAnsi="Source Serif Pro"/>
        </w:rPr>
      </w:pPr>
      <w:r w:rsidRPr="00F10589">
        <w:rPr>
          <w:rFonts w:ascii="Source Serif Pro" w:hAnsi="Source Serif Pro"/>
        </w:rPr>
        <w:t>Imagine a bustling city instead of a castle! Microservices Architecture is like a metropolis where everything revolves around specialized districts. Each district, a microservice, handles a specific task like shopping, entertainment, or transportation. They work together through well-defined roads (APIs) to keep the city running smoothly.</w:t>
      </w:r>
    </w:p>
    <w:p w14:paraId="0A75023C" w14:textId="77777777" w:rsidR="005D24DB" w:rsidRPr="00F10589" w:rsidRDefault="00000000">
      <w:pPr>
        <w:pStyle w:val="BodyText"/>
        <w:rPr>
          <w:rFonts w:ascii="Source Serif Pro" w:hAnsi="Source Serif Pro"/>
        </w:rPr>
      </w:pPr>
      <w:r w:rsidRPr="00F10589">
        <w:rPr>
          <w:rFonts w:ascii="Source Serif Pro" w:hAnsi="Source Serif Pro"/>
          <w:noProof/>
        </w:rPr>
        <w:drawing>
          <wp:inline distT="0" distB="0" distL="0" distR="0" wp14:anchorId="39645F23" wp14:editId="5AA298B5">
            <wp:extent cx="5334000" cy="386532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ttps://blogger.googleusercontent.com/img/a/AVvXsEgXv4dBnrw07Fg7yT4acjrnyxcE6tXqIKRap82t3x2dZYP567uUiLdv9KrBjFqovOZpOL0l99QUg3jFRhn47nn1--WiLcl4qSB7Ww8aLLEuvFaPfTJGepjgUoVrz528T8-NlQxzzxqdJS6m5mgkytH77Dgju6eFXguwqifVJM55dXRjkF5UMRQsB1Cct18L"/>
                    <pic:cNvPicPr>
                      <a:picLocks noChangeAspect="1" noChangeArrowheads="1"/>
                    </pic:cNvPicPr>
                  </pic:nvPicPr>
                  <pic:blipFill>
                    <a:blip r:embed="rId25"/>
                    <a:stretch>
                      <a:fillRect/>
                    </a:stretch>
                  </pic:blipFill>
                  <pic:spPr bwMode="auto">
                    <a:xfrm>
                      <a:off x="0" y="0"/>
                      <a:ext cx="5334000" cy="3865323"/>
                    </a:xfrm>
                    <a:prstGeom prst="rect">
                      <a:avLst/>
                    </a:prstGeom>
                    <a:noFill/>
                    <a:ln w="9525">
                      <a:noFill/>
                      <a:headEnd/>
                      <a:tailEnd/>
                    </a:ln>
                  </pic:spPr>
                </pic:pic>
              </a:graphicData>
            </a:graphic>
          </wp:inline>
        </w:drawing>
      </w:r>
    </w:p>
    <w:p w14:paraId="45E35B17" w14:textId="77777777" w:rsidR="005D24DB" w:rsidRPr="00F10589" w:rsidRDefault="00000000">
      <w:pPr>
        <w:pStyle w:val="Compact"/>
        <w:numPr>
          <w:ilvl w:val="0"/>
          <w:numId w:val="3"/>
        </w:numPr>
        <w:rPr>
          <w:rFonts w:ascii="Source Serif Pro" w:hAnsi="Source Serif Pro"/>
        </w:rPr>
      </w:pPr>
      <w:r w:rsidRPr="00F10589">
        <w:rPr>
          <w:rFonts w:ascii="Source Serif Pro" w:hAnsi="Source Serif Pro"/>
          <w:b/>
          <w:bCs/>
        </w:rPr>
        <w:t>Pros:</w:t>
      </w:r>
      <w:r w:rsidRPr="00F10589">
        <w:rPr>
          <w:rFonts w:ascii="Source Serif Pro" w:hAnsi="Source Serif Pro"/>
        </w:rPr>
        <w:t> Highly scalable and fault-tolerant, independent deployment and development cycles, agile and adaptable.</w:t>
      </w:r>
    </w:p>
    <w:p w14:paraId="3E2A4A09" w14:textId="77777777" w:rsidR="005D24DB" w:rsidRPr="00F10589" w:rsidRDefault="00000000">
      <w:pPr>
        <w:pStyle w:val="Compact"/>
        <w:numPr>
          <w:ilvl w:val="0"/>
          <w:numId w:val="3"/>
        </w:numPr>
        <w:rPr>
          <w:rFonts w:ascii="Source Serif Pro" w:hAnsi="Source Serif Pro"/>
        </w:rPr>
      </w:pPr>
      <w:r w:rsidRPr="00F10589">
        <w:rPr>
          <w:rFonts w:ascii="Source Serif Pro" w:hAnsi="Source Serif Pro"/>
          <w:b/>
          <w:bCs/>
        </w:rPr>
        <w:t>Cons:</w:t>
      </w:r>
      <w:r w:rsidRPr="00F10589">
        <w:rPr>
          <w:rFonts w:ascii="Source Serif Pro" w:hAnsi="Source Serif Pro"/>
        </w:rPr>
        <w:t> Increased complexity, challenges in distributed tracing and debugging, higher operational overhead.</w:t>
      </w:r>
    </w:p>
    <w:p w14:paraId="77671C73" w14:textId="77777777" w:rsidR="005D24DB" w:rsidRPr="00F10589" w:rsidRDefault="00000000">
      <w:pPr>
        <w:pStyle w:val="FirstParagraph"/>
        <w:rPr>
          <w:rFonts w:ascii="Source Serif Pro" w:hAnsi="Source Serif Pro"/>
        </w:rPr>
      </w:pPr>
      <w:r w:rsidRPr="00F10589">
        <w:rPr>
          <w:rFonts w:ascii="Source Serif Pro" w:hAnsi="Source Serif Pro"/>
        </w:rPr>
        <w:t>Overall, Microservices Architecture is like a flexible, adaptable city, perfect for large, ever-evolving applications. But remember, it comes with its own set of challenges. ️</w:t>
      </w:r>
    </w:p>
    <w:p w14:paraId="49BB582B" w14:textId="77777777" w:rsidR="005D24DB" w:rsidRPr="00F10589" w:rsidRDefault="00000000" w:rsidP="00FA6AD5">
      <w:pPr>
        <w:pStyle w:val="Heading1"/>
        <w:rPr>
          <w:rFonts w:ascii="Source Serif Pro" w:hAnsi="Source Serif Pro"/>
        </w:rPr>
      </w:pPr>
      <w:bookmarkStart w:id="11" w:name="serverless-architecture"/>
      <w:bookmarkEnd w:id="10"/>
      <w:r w:rsidRPr="00F10589">
        <w:rPr>
          <w:rFonts w:ascii="Source Serif Pro" w:hAnsi="Source Serif Pro"/>
        </w:rPr>
        <w:t>Serverless Architecture</w:t>
      </w:r>
    </w:p>
    <w:p w14:paraId="33325525" w14:textId="77777777" w:rsidR="005D24DB" w:rsidRPr="00F10589" w:rsidRDefault="00000000">
      <w:pPr>
        <w:pStyle w:val="FirstParagraph"/>
        <w:rPr>
          <w:rFonts w:ascii="Source Serif Pro" w:hAnsi="Source Serif Pro"/>
        </w:rPr>
      </w:pPr>
      <w:r w:rsidRPr="00F10589">
        <w:rPr>
          <w:rFonts w:ascii="Source Serif Pro" w:hAnsi="Source Serif Pro"/>
        </w:rPr>
        <w:t>Imagine a magical restaurant where you don’t need a kitchen! That’s Serverless Architecture in a nutshell. You focus on crafting delicious dishes (your code), and a trusty wizard (cloud provider) takes care of the cooking (servers) behind the scenes.</w:t>
      </w:r>
    </w:p>
    <w:p w14:paraId="2CF93905" w14:textId="77777777" w:rsidR="005D24DB" w:rsidRPr="00F10589" w:rsidRDefault="00000000">
      <w:pPr>
        <w:pStyle w:val="BodyText"/>
        <w:rPr>
          <w:rFonts w:ascii="Source Serif Pro" w:hAnsi="Source Serif Pro"/>
        </w:rPr>
      </w:pPr>
      <w:r w:rsidRPr="00F10589">
        <w:rPr>
          <w:rFonts w:ascii="Source Serif Pro" w:hAnsi="Source Serif Pro"/>
          <w:noProof/>
        </w:rPr>
        <w:lastRenderedPageBreak/>
        <w:drawing>
          <wp:inline distT="0" distB="0" distL="0" distR="0" wp14:anchorId="2AC92D2C" wp14:editId="02D6CD86">
            <wp:extent cx="5334000" cy="301340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ttps://blogger.googleusercontent.com/img/a/AVvXsEgx17N77OLfBH4qAn5g1Zv4mjX_5ahq11PIYbRgFSGkYoj4VUx09ITOQtF-xNlxt4pCxjv5fyxB596fNbluEMps8FNSjtC-xd_heK63xqYxaUr53iXKeoj9MfbwagvclGq_7x-ctgROrs_t2l2aszcUsvVLb6G0-taENAyrGZqvYANRjwEsu6vb3Msuyurq"/>
                    <pic:cNvPicPr>
                      <a:picLocks noChangeAspect="1" noChangeArrowheads="1"/>
                    </pic:cNvPicPr>
                  </pic:nvPicPr>
                  <pic:blipFill>
                    <a:blip r:embed="rId26"/>
                    <a:stretch>
                      <a:fillRect/>
                    </a:stretch>
                  </pic:blipFill>
                  <pic:spPr bwMode="auto">
                    <a:xfrm>
                      <a:off x="0" y="0"/>
                      <a:ext cx="5334000" cy="3013407"/>
                    </a:xfrm>
                    <a:prstGeom prst="rect">
                      <a:avLst/>
                    </a:prstGeom>
                    <a:noFill/>
                    <a:ln w="9525">
                      <a:noFill/>
                      <a:headEnd/>
                      <a:tailEnd/>
                    </a:ln>
                  </pic:spPr>
                </pic:pic>
              </a:graphicData>
            </a:graphic>
          </wp:inline>
        </w:drawing>
      </w:r>
    </w:p>
    <w:p w14:paraId="700D40B7" w14:textId="77777777" w:rsidR="005D24DB" w:rsidRPr="00F10589" w:rsidRDefault="00000000">
      <w:pPr>
        <w:pStyle w:val="Compact"/>
        <w:numPr>
          <w:ilvl w:val="0"/>
          <w:numId w:val="4"/>
        </w:numPr>
        <w:rPr>
          <w:rFonts w:ascii="Source Serif Pro" w:hAnsi="Source Serif Pro"/>
        </w:rPr>
      </w:pPr>
      <w:r w:rsidRPr="00F10589">
        <w:rPr>
          <w:rFonts w:ascii="Source Serif Pro" w:hAnsi="Source Serif Pro"/>
          <w:b/>
          <w:bCs/>
        </w:rPr>
        <w:t>Pros:</w:t>
      </w:r>
      <w:r w:rsidRPr="00F10589">
        <w:rPr>
          <w:rFonts w:ascii="Source Serif Pro" w:hAnsi="Source Serif Pro"/>
        </w:rPr>
        <w:t> Highly scalable and elastic, pay-per-use model reduces cost, no server management required.</w:t>
      </w:r>
    </w:p>
    <w:p w14:paraId="4778ACC2" w14:textId="77777777" w:rsidR="005D24DB" w:rsidRPr="00F10589" w:rsidRDefault="00000000">
      <w:pPr>
        <w:pStyle w:val="Compact"/>
        <w:numPr>
          <w:ilvl w:val="0"/>
          <w:numId w:val="4"/>
        </w:numPr>
        <w:rPr>
          <w:rFonts w:ascii="Source Serif Pro" w:hAnsi="Source Serif Pro"/>
        </w:rPr>
      </w:pPr>
      <w:r w:rsidRPr="00F10589">
        <w:rPr>
          <w:rFonts w:ascii="Source Serif Pro" w:hAnsi="Source Serif Pro"/>
          <w:b/>
          <w:bCs/>
        </w:rPr>
        <w:t>Cons:</w:t>
      </w:r>
      <w:r w:rsidRPr="00F10589">
        <w:rPr>
          <w:rFonts w:ascii="Source Serif Pro" w:hAnsi="Source Serif Pro"/>
        </w:rPr>
        <w:t> Vendor lock-in, potential cold start latency, limited debugging options, can be expensive for long-running tasks.</w:t>
      </w:r>
    </w:p>
    <w:p w14:paraId="7B88671D" w14:textId="77777777" w:rsidR="005D24DB" w:rsidRPr="00F10589" w:rsidRDefault="00000000" w:rsidP="00FA6AD5">
      <w:pPr>
        <w:pStyle w:val="Heading1"/>
        <w:rPr>
          <w:rFonts w:ascii="Source Serif Pro" w:hAnsi="Source Serif Pro"/>
        </w:rPr>
      </w:pPr>
      <w:bookmarkStart w:id="12" w:name="client-server-architecture"/>
      <w:bookmarkEnd w:id="11"/>
      <w:r w:rsidRPr="00F10589">
        <w:rPr>
          <w:rFonts w:ascii="Source Serif Pro" w:hAnsi="Source Serif Pro"/>
        </w:rPr>
        <w:t>Client-Server Architecture</w:t>
      </w:r>
    </w:p>
    <w:p w14:paraId="3AE8BF2B" w14:textId="77777777" w:rsidR="005D24DB" w:rsidRPr="00F10589" w:rsidRDefault="00000000">
      <w:pPr>
        <w:pStyle w:val="FirstParagraph"/>
        <w:rPr>
          <w:rFonts w:ascii="Source Serif Pro" w:hAnsi="Source Serif Pro"/>
        </w:rPr>
      </w:pPr>
      <w:r w:rsidRPr="00F10589">
        <w:rPr>
          <w:rFonts w:ascii="Source Serif Pro" w:hAnsi="Source Serif Pro"/>
        </w:rPr>
        <w:t>Imagine a fancy restaurant with expert chefs and attentive waiters! That’s Client-Server Architecture in a nutshell.</w:t>
      </w:r>
    </w:p>
    <w:p w14:paraId="0DFAA360" w14:textId="77777777" w:rsidR="005D24DB" w:rsidRPr="00F10589" w:rsidRDefault="00000000">
      <w:pPr>
        <w:pStyle w:val="BodyText"/>
        <w:rPr>
          <w:rFonts w:ascii="Source Serif Pro" w:hAnsi="Source Serif Pro"/>
        </w:rPr>
      </w:pPr>
      <w:r w:rsidRPr="00F10589">
        <w:rPr>
          <w:rFonts w:ascii="Source Serif Pro" w:hAnsi="Source Serif Pro"/>
        </w:rPr>
        <w:t>The kitchen (server) handles cooking and food preparation, while the waiters (clients) take orders and deliver meals. Each has clear responsibilities. Waiters communicate orders to the kitchen, and the kitchen sends back prepared dishes. They work together through a well-defined process.</w:t>
      </w:r>
    </w:p>
    <w:p w14:paraId="635A49AD" w14:textId="77777777" w:rsidR="005D24DB" w:rsidRPr="00F10589" w:rsidRDefault="00000000">
      <w:pPr>
        <w:pStyle w:val="BodyText"/>
        <w:rPr>
          <w:rFonts w:ascii="Source Serif Pro" w:hAnsi="Source Serif Pro"/>
        </w:rPr>
      </w:pPr>
      <w:r w:rsidRPr="00F10589">
        <w:rPr>
          <w:rFonts w:ascii="Source Serif Pro" w:hAnsi="Source Serif Pro"/>
          <w:noProof/>
        </w:rPr>
        <w:drawing>
          <wp:inline distT="0" distB="0" distL="0" distR="0" wp14:anchorId="05974DAC" wp14:editId="188B779C">
            <wp:extent cx="5334000" cy="207118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blogger.googleusercontent.com/img/a/AVvXsEh-_sWYAy3OHguRs6NEy5UktqzAjvvOSFjddu3rrpWm_pyWCmXe3tPVnaHyf84gtrZklWTnL7wp8b6rdUveyw0AHYh5r73I3iTl-0KsIqcUzEzraNFnPQ6Z4-7rEIIi7G5Q0PnKxen-9tsKAtGKpSGQ6aOToq5saaGOmY3Az2auVuTxLaTajMuWVAjmIzXx"/>
                    <pic:cNvPicPr>
                      <a:picLocks noChangeAspect="1" noChangeArrowheads="1"/>
                    </pic:cNvPicPr>
                  </pic:nvPicPr>
                  <pic:blipFill>
                    <a:blip r:embed="rId27"/>
                    <a:stretch>
                      <a:fillRect/>
                    </a:stretch>
                  </pic:blipFill>
                  <pic:spPr bwMode="auto">
                    <a:xfrm>
                      <a:off x="0" y="0"/>
                      <a:ext cx="5334000" cy="2071180"/>
                    </a:xfrm>
                    <a:prstGeom prst="rect">
                      <a:avLst/>
                    </a:prstGeom>
                    <a:noFill/>
                    <a:ln w="9525">
                      <a:noFill/>
                      <a:headEnd/>
                      <a:tailEnd/>
                    </a:ln>
                  </pic:spPr>
                </pic:pic>
              </a:graphicData>
            </a:graphic>
          </wp:inline>
        </w:drawing>
      </w:r>
    </w:p>
    <w:p w14:paraId="19C96DB5" w14:textId="77777777" w:rsidR="005D24DB" w:rsidRPr="00F10589" w:rsidRDefault="00000000">
      <w:pPr>
        <w:pStyle w:val="BodyText"/>
        <w:rPr>
          <w:rFonts w:ascii="Source Serif Pro" w:hAnsi="Source Serif Pro"/>
        </w:rPr>
      </w:pPr>
      <w:r w:rsidRPr="00F10589">
        <w:rPr>
          <w:rFonts w:ascii="Source Serif Pro" w:hAnsi="Source Serif Pro"/>
        </w:rPr>
        <w:lastRenderedPageBreak/>
        <w:t>All the food and recipes are stored in the kitchen, ensuring consistency and control. It’s like a central hub for data and services.</w:t>
      </w:r>
    </w:p>
    <w:p w14:paraId="5F8275E5" w14:textId="77777777" w:rsidR="005D24DB" w:rsidRPr="00F10589" w:rsidRDefault="00000000">
      <w:pPr>
        <w:pStyle w:val="Compact"/>
        <w:numPr>
          <w:ilvl w:val="0"/>
          <w:numId w:val="5"/>
        </w:numPr>
        <w:rPr>
          <w:rFonts w:ascii="Source Serif Pro" w:hAnsi="Source Serif Pro"/>
        </w:rPr>
      </w:pPr>
      <w:r w:rsidRPr="00F10589">
        <w:rPr>
          <w:rFonts w:ascii="Source Serif Pro" w:hAnsi="Source Serif Pro"/>
          <w:b/>
          <w:bCs/>
        </w:rPr>
        <w:t>Pros:</w:t>
      </w:r>
      <w:r w:rsidRPr="00F10589">
        <w:rPr>
          <w:rFonts w:ascii="Source Serif Pro" w:hAnsi="Source Serif Pro"/>
        </w:rPr>
        <w:t> Clear separation of concerns, improved security, centralized data management.</w:t>
      </w:r>
    </w:p>
    <w:p w14:paraId="2AF1B46D" w14:textId="77777777" w:rsidR="005D24DB" w:rsidRPr="00F10589" w:rsidRDefault="00000000">
      <w:pPr>
        <w:pStyle w:val="Compact"/>
        <w:numPr>
          <w:ilvl w:val="0"/>
          <w:numId w:val="5"/>
        </w:numPr>
        <w:rPr>
          <w:rFonts w:ascii="Source Serif Pro" w:hAnsi="Source Serif Pro"/>
        </w:rPr>
      </w:pPr>
      <w:r w:rsidRPr="00F10589">
        <w:rPr>
          <w:rFonts w:ascii="Source Serif Pro" w:hAnsi="Source Serif Pro"/>
          <w:b/>
          <w:bCs/>
        </w:rPr>
        <w:t>Cons:</w:t>
      </w:r>
      <w:r w:rsidRPr="00F10589">
        <w:rPr>
          <w:rFonts w:ascii="Source Serif Pro" w:hAnsi="Source Serif Pro"/>
        </w:rPr>
        <w:t> Increased network traffic, single point of failure at the server, potential performance bottlenecks.</w:t>
      </w:r>
    </w:p>
    <w:p w14:paraId="15A37219" w14:textId="77777777" w:rsidR="005D24DB" w:rsidRPr="00F10589" w:rsidRDefault="00000000" w:rsidP="00FA6AD5">
      <w:pPr>
        <w:pStyle w:val="Heading1"/>
        <w:rPr>
          <w:rFonts w:ascii="Source Serif Pro" w:hAnsi="Source Serif Pro"/>
        </w:rPr>
      </w:pPr>
      <w:bookmarkStart w:id="13" w:name="event-driven-architecture"/>
      <w:bookmarkEnd w:id="12"/>
      <w:r w:rsidRPr="00F10589">
        <w:rPr>
          <w:rFonts w:ascii="Source Serif Pro" w:hAnsi="Source Serif Pro"/>
        </w:rPr>
        <w:t>Event-Driven Architecture</w:t>
      </w:r>
    </w:p>
    <w:p w14:paraId="3A5CDAE9" w14:textId="77777777" w:rsidR="005D24DB" w:rsidRPr="00F10589" w:rsidRDefault="00000000">
      <w:pPr>
        <w:pStyle w:val="FirstParagraph"/>
        <w:rPr>
          <w:rFonts w:ascii="Source Serif Pro" w:hAnsi="Source Serif Pro"/>
        </w:rPr>
      </w:pPr>
      <w:r w:rsidRPr="00F10589">
        <w:rPr>
          <w:rFonts w:ascii="Source Serif Pro" w:hAnsi="Source Serif Pro"/>
        </w:rPr>
        <w:t>Imagine a bustling cityscape where things happen in response to events, not schedules. That’s the essence of Event-Driven Architecture. The is genially use in one direction communication.  </w:t>
      </w:r>
    </w:p>
    <w:p w14:paraId="1746EE78" w14:textId="77777777" w:rsidR="005D24DB" w:rsidRPr="00F10589" w:rsidRDefault="00000000">
      <w:pPr>
        <w:pStyle w:val="BodyText"/>
        <w:rPr>
          <w:rFonts w:ascii="Source Serif Pro" w:hAnsi="Source Serif Pro"/>
        </w:rPr>
      </w:pPr>
      <w:r w:rsidRPr="00F10589">
        <w:rPr>
          <w:rFonts w:ascii="Source Serif Pro" w:hAnsi="Source Serif Pro"/>
          <w:noProof/>
        </w:rPr>
        <w:drawing>
          <wp:inline distT="0" distB="0" distL="0" distR="0" wp14:anchorId="39786804" wp14:editId="5B3B2F91">
            <wp:extent cx="5334000" cy="182150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blogger.googleusercontent.com/img/a/AVvXsEiLppMLG8prslWUKXHrV2ywgD7SlwaxQUoIpNI0e_nX2zNRiDKDgezaUsxVb-1x3lPcfTEWNXGZQbdp_PMKT20myHpjyHZpxl1G3--eZ6uq06y-JIaHeUCveXiObsYD-r9VK6vw11nwIHvXqZ-IwpuB1dQyBTlZOFSoryrfYOXQCx8J16JsGw2w6YtMiEWe"/>
                    <pic:cNvPicPr>
                      <a:picLocks noChangeAspect="1" noChangeArrowheads="1"/>
                    </pic:cNvPicPr>
                  </pic:nvPicPr>
                  <pic:blipFill>
                    <a:blip r:embed="rId28"/>
                    <a:stretch>
                      <a:fillRect/>
                    </a:stretch>
                  </pic:blipFill>
                  <pic:spPr bwMode="auto">
                    <a:xfrm>
                      <a:off x="0" y="0"/>
                      <a:ext cx="5334000" cy="1821504"/>
                    </a:xfrm>
                    <a:prstGeom prst="rect">
                      <a:avLst/>
                    </a:prstGeom>
                    <a:noFill/>
                    <a:ln w="9525">
                      <a:noFill/>
                      <a:headEnd/>
                      <a:tailEnd/>
                    </a:ln>
                  </pic:spPr>
                </pic:pic>
              </a:graphicData>
            </a:graphic>
          </wp:inline>
        </w:drawing>
      </w:r>
    </w:p>
    <w:p w14:paraId="1737328F" w14:textId="77777777" w:rsidR="005D24DB" w:rsidRPr="00F10589" w:rsidRDefault="00000000">
      <w:pPr>
        <w:pStyle w:val="Compact"/>
        <w:numPr>
          <w:ilvl w:val="0"/>
          <w:numId w:val="6"/>
        </w:numPr>
        <w:rPr>
          <w:rFonts w:ascii="Source Serif Pro" w:hAnsi="Source Serif Pro"/>
        </w:rPr>
      </w:pPr>
      <w:r w:rsidRPr="00F10589">
        <w:rPr>
          <w:rFonts w:ascii="Source Serif Pro" w:hAnsi="Source Serif Pro"/>
          <w:b/>
          <w:bCs/>
        </w:rPr>
        <w:t>Pros:</w:t>
      </w:r>
      <w:r w:rsidRPr="00F10589">
        <w:rPr>
          <w:rFonts w:ascii="Source Serif Pro" w:hAnsi="Source Serif Pro"/>
        </w:rPr>
        <w:t> Highly decoupled components, responsive to real-time events, scalable and reliable.</w:t>
      </w:r>
    </w:p>
    <w:p w14:paraId="3B9B5DEF" w14:textId="77777777" w:rsidR="005D24DB" w:rsidRPr="00F10589" w:rsidRDefault="00000000">
      <w:pPr>
        <w:pStyle w:val="Compact"/>
        <w:numPr>
          <w:ilvl w:val="0"/>
          <w:numId w:val="6"/>
        </w:numPr>
        <w:rPr>
          <w:rFonts w:ascii="Source Serif Pro" w:hAnsi="Source Serif Pro"/>
        </w:rPr>
      </w:pPr>
      <w:r w:rsidRPr="00F10589">
        <w:rPr>
          <w:rFonts w:ascii="Source Serif Pro" w:hAnsi="Source Serif Pro"/>
          <w:b/>
          <w:bCs/>
        </w:rPr>
        <w:t>Cons:</w:t>
      </w:r>
      <w:r w:rsidRPr="00F10589">
        <w:rPr>
          <w:rFonts w:ascii="Source Serif Pro" w:hAnsi="Source Serif Pro"/>
        </w:rPr>
        <w:t> Increased complexity, debugging challenges, requires robust event handling infrastructure.</w:t>
      </w:r>
    </w:p>
    <w:p w14:paraId="526F6653" w14:textId="77777777" w:rsidR="005D24DB" w:rsidRPr="00F10589" w:rsidRDefault="00000000" w:rsidP="00FA6AD5">
      <w:pPr>
        <w:pStyle w:val="Heading1"/>
        <w:rPr>
          <w:rFonts w:ascii="Source Serif Pro" w:hAnsi="Source Serif Pro"/>
        </w:rPr>
      </w:pPr>
      <w:bookmarkStart w:id="14" w:name="layered-architecture"/>
      <w:bookmarkEnd w:id="13"/>
      <w:r w:rsidRPr="00F10589">
        <w:rPr>
          <w:rFonts w:ascii="Source Serif Pro" w:hAnsi="Source Serif Pro"/>
        </w:rPr>
        <w:t>Layered Architecture</w:t>
      </w:r>
    </w:p>
    <w:p w14:paraId="16B56974" w14:textId="77777777" w:rsidR="005D24DB" w:rsidRPr="00F10589" w:rsidRDefault="00000000">
      <w:pPr>
        <w:pStyle w:val="FirstParagraph"/>
        <w:rPr>
          <w:rFonts w:ascii="Source Serif Pro" w:hAnsi="Source Serif Pro"/>
        </w:rPr>
      </w:pPr>
      <w:r w:rsidRPr="00F10589">
        <w:rPr>
          <w:rFonts w:ascii="Source Serif Pro" w:hAnsi="Source Serif Pro"/>
        </w:rPr>
        <w:t>Imagine a beautiful cake! Layered Architecture is like building that cake with distinct, delicious layers, each with its own purpose.</w:t>
      </w:r>
    </w:p>
    <w:p w14:paraId="489B3ED0" w14:textId="77777777" w:rsidR="005D24DB" w:rsidRPr="00F10589" w:rsidRDefault="00000000">
      <w:pPr>
        <w:pStyle w:val="BodyText"/>
        <w:rPr>
          <w:rFonts w:ascii="Source Serif Pro" w:hAnsi="Source Serif Pro"/>
        </w:rPr>
      </w:pPr>
      <w:r w:rsidRPr="00F10589">
        <w:rPr>
          <w:rFonts w:ascii="Source Serif Pro" w:hAnsi="Source Serif Pro"/>
          <w:noProof/>
        </w:rPr>
        <w:lastRenderedPageBreak/>
        <w:drawing>
          <wp:inline distT="0" distB="0" distL="0" distR="0" wp14:anchorId="089CA233" wp14:editId="7C072DCE">
            <wp:extent cx="5334000" cy="323412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blogger.googleusercontent.com/img/a/AVvXsEikAFAiTP-05d_3kPWgIsj-VF5DqW_6MOgbvpUJs-Rb5mAvoKDgqGibdX79R0P_QKxgfPShZkY9IGXrONat2ncnhtf_0Iwry31lEDlPAMpW8WLFZDMmnce_TXhejzherGEbLIXpgsfL3eb3gN5A53N-U9vthvg93T06aMzOpo_B9pwjrI6Q5T7DxR5ZlWLF"/>
                    <pic:cNvPicPr>
                      <a:picLocks noChangeAspect="1" noChangeArrowheads="1"/>
                    </pic:cNvPicPr>
                  </pic:nvPicPr>
                  <pic:blipFill>
                    <a:blip r:embed="rId29"/>
                    <a:stretch>
                      <a:fillRect/>
                    </a:stretch>
                  </pic:blipFill>
                  <pic:spPr bwMode="auto">
                    <a:xfrm>
                      <a:off x="0" y="0"/>
                      <a:ext cx="5334000" cy="3234120"/>
                    </a:xfrm>
                    <a:prstGeom prst="rect">
                      <a:avLst/>
                    </a:prstGeom>
                    <a:noFill/>
                    <a:ln w="9525">
                      <a:noFill/>
                      <a:headEnd/>
                      <a:tailEnd/>
                    </a:ln>
                  </pic:spPr>
                </pic:pic>
              </a:graphicData>
            </a:graphic>
          </wp:inline>
        </w:drawing>
      </w:r>
    </w:p>
    <w:p w14:paraId="06C589D5" w14:textId="77777777" w:rsidR="005D24DB" w:rsidRPr="00F10589" w:rsidRDefault="00000000">
      <w:pPr>
        <w:pStyle w:val="Compact"/>
        <w:numPr>
          <w:ilvl w:val="0"/>
          <w:numId w:val="7"/>
        </w:numPr>
        <w:rPr>
          <w:rFonts w:ascii="Source Serif Pro" w:hAnsi="Source Serif Pro"/>
        </w:rPr>
      </w:pPr>
      <w:r w:rsidRPr="00F10589">
        <w:rPr>
          <w:rFonts w:ascii="Source Serif Pro" w:hAnsi="Source Serif Pro"/>
          <w:b/>
          <w:bCs/>
        </w:rPr>
        <w:t>Pros:</w:t>
      </w:r>
      <w:r w:rsidRPr="00F10589">
        <w:rPr>
          <w:rFonts w:ascii="Source Serif Pro" w:hAnsi="Source Serif Pro"/>
        </w:rPr>
        <w:t> Organized and maintainable, promotes code reuse, simplifies testing and deployment.</w:t>
      </w:r>
    </w:p>
    <w:p w14:paraId="634562CE" w14:textId="77777777" w:rsidR="005D24DB" w:rsidRPr="00F10589" w:rsidRDefault="00000000">
      <w:pPr>
        <w:pStyle w:val="Compact"/>
        <w:numPr>
          <w:ilvl w:val="0"/>
          <w:numId w:val="7"/>
        </w:numPr>
        <w:rPr>
          <w:rFonts w:ascii="Source Serif Pro" w:hAnsi="Source Serif Pro"/>
        </w:rPr>
      </w:pPr>
      <w:r w:rsidRPr="00F10589">
        <w:rPr>
          <w:rFonts w:ascii="Source Serif Pro" w:hAnsi="Source Serif Pro"/>
          <w:b/>
          <w:bCs/>
        </w:rPr>
        <w:t>Cons:</w:t>
      </w:r>
      <w:r w:rsidRPr="00F10589">
        <w:rPr>
          <w:rFonts w:ascii="Source Serif Pro" w:hAnsi="Source Serif Pro"/>
        </w:rPr>
        <w:t> Can be inflexible, performance overhead due to layered dependencies, potential bottlenecks at lower layers.</w:t>
      </w:r>
    </w:p>
    <w:p w14:paraId="77EC5C0A" w14:textId="77777777" w:rsidR="005D24DB" w:rsidRPr="00F10589" w:rsidRDefault="00000000" w:rsidP="00FA6AD5">
      <w:pPr>
        <w:pStyle w:val="Heading1"/>
        <w:rPr>
          <w:rFonts w:ascii="Source Serif Pro" w:hAnsi="Source Serif Pro"/>
        </w:rPr>
      </w:pPr>
      <w:bookmarkStart w:id="15" w:name="peer-to-peer-architecture"/>
      <w:bookmarkEnd w:id="14"/>
      <w:r w:rsidRPr="00F10589">
        <w:rPr>
          <w:rFonts w:ascii="Source Serif Pro" w:hAnsi="Source Serif Pro"/>
        </w:rPr>
        <w:t>Peer-to-Peer Architecture</w:t>
      </w:r>
    </w:p>
    <w:p w14:paraId="4193D85B" w14:textId="77777777" w:rsidR="005D24DB" w:rsidRPr="00F10589" w:rsidRDefault="00000000">
      <w:pPr>
        <w:pStyle w:val="FirstParagraph"/>
        <w:rPr>
          <w:rFonts w:ascii="Source Serif Pro" w:hAnsi="Source Serif Pro"/>
        </w:rPr>
      </w:pPr>
      <w:r w:rsidRPr="00F10589">
        <w:rPr>
          <w:rFonts w:ascii="Source Serif Pro" w:hAnsi="Source Serif Pro"/>
        </w:rPr>
        <w:t>Imagine a lively market where everyone is both shopkeeper and shopper! That’s the essence of Peer-to-Peer (P2P) Architecture, where everyone plays an equal role in sharing resources and completing tasks.</w:t>
      </w:r>
    </w:p>
    <w:p w14:paraId="5FDFE41D" w14:textId="77777777" w:rsidR="005D24DB" w:rsidRPr="00F10589" w:rsidRDefault="00000000">
      <w:pPr>
        <w:pStyle w:val="BodyText"/>
        <w:rPr>
          <w:rFonts w:ascii="Source Serif Pro" w:hAnsi="Source Serif Pro"/>
        </w:rPr>
      </w:pPr>
      <w:r w:rsidRPr="00F10589">
        <w:rPr>
          <w:rFonts w:ascii="Source Serif Pro" w:hAnsi="Source Serif Pro"/>
          <w:noProof/>
        </w:rPr>
        <w:lastRenderedPageBreak/>
        <w:drawing>
          <wp:inline distT="0" distB="0" distL="0" distR="0" wp14:anchorId="3A752947" wp14:editId="3BBD62EF">
            <wp:extent cx="5334000" cy="3259666"/>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ttps://blogger.googleusercontent.com/img/a/AVvXsEjHFk3hhOZdV3CNS7cySbFsRCBpjdl4eLyYVc01EQuqCaWGx5lgb9nNYZTrUNAQ4-8-ErrgaCQRG534jJ5MqY1QDoHIFQcFbCvDTF_tLIC9Ht4yVEv4L4QCnm-NoFfmDHxy4zk_fWdeoMhxmBPiVc6iBvPpqzaenvNZSvlT4xTTbYBZ3kMU7mrFZbMKGtoa"/>
                    <pic:cNvPicPr>
                      <a:picLocks noChangeAspect="1" noChangeArrowheads="1"/>
                    </pic:cNvPicPr>
                  </pic:nvPicPr>
                  <pic:blipFill>
                    <a:blip r:embed="rId30"/>
                    <a:stretch>
                      <a:fillRect/>
                    </a:stretch>
                  </pic:blipFill>
                  <pic:spPr bwMode="auto">
                    <a:xfrm>
                      <a:off x="0" y="0"/>
                      <a:ext cx="5334000" cy="3259666"/>
                    </a:xfrm>
                    <a:prstGeom prst="rect">
                      <a:avLst/>
                    </a:prstGeom>
                    <a:noFill/>
                    <a:ln w="9525">
                      <a:noFill/>
                      <a:headEnd/>
                      <a:tailEnd/>
                    </a:ln>
                  </pic:spPr>
                </pic:pic>
              </a:graphicData>
            </a:graphic>
          </wp:inline>
        </w:drawing>
      </w:r>
    </w:p>
    <w:p w14:paraId="2B3F0A32" w14:textId="77777777" w:rsidR="005D24DB" w:rsidRPr="00F10589" w:rsidRDefault="00000000">
      <w:pPr>
        <w:pStyle w:val="Compact"/>
        <w:numPr>
          <w:ilvl w:val="0"/>
          <w:numId w:val="8"/>
        </w:numPr>
        <w:rPr>
          <w:rFonts w:ascii="Source Serif Pro" w:hAnsi="Source Serif Pro"/>
        </w:rPr>
      </w:pPr>
      <w:r w:rsidRPr="00F10589">
        <w:rPr>
          <w:rFonts w:ascii="Source Serif Pro" w:hAnsi="Source Serif Pro"/>
          <w:b/>
          <w:bCs/>
        </w:rPr>
        <w:t>Pros:</w:t>
      </w:r>
      <w:r w:rsidRPr="00F10589">
        <w:rPr>
          <w:rFonts w:ascii="Source Serif Pro" w:hAnsi="Source Serif Pro"/>
        </w:rPr>
        <w:t> Highly scalable and resilient, no central point of failure, efficient for sharing resources.</w:t>
      </w:r>
    </w:p>
    <w:p w14:paraId="2C76FBF4" w14:textId="77777777" w:rsidR="005D24DB" w:rsidRPr="00F10589" w:rsidRDefault="00000000">
      <w:pPr>
        <w:pStyle w:val="Compact"/>
        <w:numPr>
          <w:ilvl w:val="0"/>
          <w:numId w:val="8"/>
        </w:numPr>
        <w:rPr>
          <w:rFonts w:ascii="Source Serif Pro" w:hAnsi="Source Serif Pro"/>
        </w:rPr>
      </w:pPr>
      <w:r w:rsidRPr="00F10589">
        <w:rPr>
          <w:rFonts w:ascii="Source Serif Pro" w:hAnsi="Source Serif Pro"/>
          <w:b/>
          <w:bCs/>
        </w:rPr>
        <w:t>Cons:</w:t>
      </w:r>
      <w:r w:rsidRPr="00F10589">
        <w:rPr>
          <w:rFonts w:ascii="Source Serif Pro" w:hAnsi="Source Serif Pro"/>
        </w:rPr>
        <w:t> Increased complexity, security challenges, potential for data inconsistencies.</w:t>
      </w:r>
    </w:p>
    <w:p w14:paraId="6BAC86AC" w14:textId="77777777" w:rsidR="005D24DB" w:rsidRPr="00F10589" w:rsidRDefault="00000000" w:rsidP="00FA6AD5">
      <w:pPr>
        <w:pStyle w:val="Heading1"/>
        <w:rPr>
          <w:rFonts w:ascii="Source Serif Pro" w:hAnsi="Source Serif Pro"/>
        </w:rPr>
      </w:pPr>
      <w:bookmarkStart w:id="16" w:name="api-driven-architecture"/>
      <w:bookmarkEnd w:id="15"/>
      <w:r w:rsidRPr="00F10589">
        <w:rPr>
          <w:rFonts w:ascii="Source Serif Pro" w:hAnsi="Source Serif Pro"/>
        </w:rPr>
        <w:t>API-Driven Architecture</w:t>
      </w:r>
    </w:p>
    <w:p w14:paraId="54B755D1" w14:textId="77777777" w:rsidR="005D24DB" w:rsidRPr="00F10589" w:rsidRDefault="00000000">
      <w:pPr>
        <w:pStyle w:val="FirstParagraph"/>
        <w:rPr>
          <w:rFonts w:ascii="Source Serif Pro" w:hAnsi="Source Serif Pro"/>
        </w:rPr>
      </w:pPr>
      <w:r w:rsidRPr="00F10589">
        <w:rPr>
          <w:rFonts w:ascii="Source Serif Pro" w:hAnsi="Source Serif Pro"/>
        </w:rPr>
        <w:t>Imagine a bustling transportation hub with interconnected trains, buses, and taxis! That’s API-Driven Architecture in a nutshell. It’s all about building a system where different components communicate seamlessly through well-defined routes, like a network of transportation options.</w:t>
      </w:r>
    </w:p>
    <w:p w14:paraId="18640AF8" w14:textId="77777777" w:rsidR="005D24DB" w:rsidRPr="00F10589" w:rsidRDefault="00000000">
      <w:pPr>
        <w:pStyle w:val="BodyText"/>
        <w:rPr>
          <w:rFonts w:ascii="Source Serif Pro" w:hAnsi="Source Serif Pro"/>
        </w:rPr>
      </w:pPr>
      <w:r w:rsidRPr="00F10589">
        <w:rPr>
          <w:rFonts w:ascii="Source Serif Pro" w:hAnsi="Source Serif Pro"/>
          <w:noProof/>
        </w:rPr>
        <w:drawing>
          <wp:inline distT="0" distB="0" distL="0" distR="0" wp14:anchorId="6B893201" wp14:editId="09503FA3">
            <wp:extent cx="5334000" cy="209955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blogger.googleusercontent.com/img/a/AVvXsEi4XOZ7c_hKsm-dZRbQ0cS7Q2ibhWPiITtFAaKBHSMGVDaoPy1UoZMrOI9lXcU3SSW0qOp8on5qzHmEYCp6dYcLFSAT8eYpfPPrLjEbL1YEquhB7PMC6Zq-nT1Qn1zXz8lGryv_PrBT02B03sJO-2YO0DHioxu74PVV0bVLcBjUOiXysgmVFFFPhKGYywrl"/>
                    <pic:cNvPicPr>
                      <a:picLocks noChangeAspect="1" noChangeArrowheads="1"/>
                    </pic:cNvPicPr>
                  </pic:nvPicPr>
                  <pic:blipFill>
                    <a:blip r:embed="rId31"/>
                    <a:stretch>
                      <a:fillRect/>
                    </a:stretch>
                  </pic:blipFill>
                  <pic:spPr bwMode="auto">
                    <a:xfrm>
                      <a:off x="0" y="0"/>
                      <a:ext cx="5334000" cy="2099553"/>
                    </a:xfrm>
                    <a:prstGeom prst="rect">
                      <a:avLst/>
                    </a:prstGeom>
                    <a:noFill/>
                    <a:ln w="9525">
                      <a:noFill/>
                      <a:headEnd/>
                      <a:tailEnd/>
                    </a:ln>
                  </pic:spPr>
                </pic:pic>
              </a:graphicData>
            </a:graphic>
          </wp:inline>
        </w:drawing>
      </w:r>
    </w:p>
    <w:p w14:paraId="51058FFA" w14:textId="77777777" w:rsidR="005D24DB" w:rsidRPr="00F10589" w:rsidRDefault="00000000">
      <w:pPr>
        <w:pStyle w:val="Compact"/>
        <w:numPr>
          <w:ilvl w:val="0"/>
          <w:numId w:val="9"/>
        </w:numPr>
        <w:rPr>
          <w:rFonts w:ascii="Source Serif Pro" w:hAnsi="Source Serif Pro"/>
        </w:rPr>
      </w:pPr>
      <w:r w:rsidRPr="00F10589">
        <w:rPr>
          <w:rFonts w:ascii="Source Serif Pro" w:hAnsi="Source Serif Pro"/>
          <w:b/>
          <w:bCs/>
        </w:rPr>
        <w:lastRenderedPageBreak/>
        <w:t>Pros:</w:t>
      </w:r>
      <w:r w:rsidRPr="00F10589">
        <w:rPr>
          <w:rFonts w:ascii="Source Serif Pro" w:hAnsi="Source Serif Pro"/>
        </w:rPr>
        <w:t> Enables integration with diverse systems, promotes loose coupling, provides flexibility and scalability.</w:t>
      </w:r>
    </w:p>
    <w:p w14:paraId="5D715963" w14:textId="77777777" w:rsidR="005D24DB" w:rsidRPr="00F10589" w:rsidRDefault="00000000">
      <w:pPr>
        <w:pStyle w:val="Compact"/>
        <w:numPr>
          <w:ilvl w:val="0"/>
          <w:numId w:val="9"/>
        </w:numPr>
        <w:rPr>
          <w:rFonts w:ascii="Source Serif Pro" w:hAnsi="Source Serif Pro"/>
        </w:rPr>
      </w:pPr>
      <w:r w:rsidRPr="00F10589">
        <w:rPr>
          <w:rFonts w:ascii="Source Serif Pro" w:hAnsi="Source Serif Pro"/>
          <w:b/>
          <w:bCs/>
        </w:rPr>
        <w:t>Cons:</w:t>
      </w:r>
      <w:r w:rsidRPr="00F10589">
        <w:rPr>
          <w:rFonts w:ascii="Source Serif Pro" w:hAnsi="Source Serif Pro"/>
        </w:rPr>
        <w:t> Requires well-defined and documented APIs, increased security considerations, potential compatibility issues.</w:t>
      </w:r>
    </w:p>
    <w:p w14:paraId="607F168F" w14:textId="77777777" w:rsidR="005D24DB" w:rsidRPr="00F10589" w:rsidRDefault="00000000" w:rsidP="00FA6AD5">
      <w:pPr>
        <w:pStyle w:val="Heading2"/>
        <w:rPr>
          <w:rFonts w:ascii="Source Serif Pro" w:hAnsi="Source Serif Pro"/>
        </w:rPr>
      </w:pPr>
      <w:bookmarkStart w:id="17" w:name="X6bf45e54b57c8a9c77c4576c4388009fbe6290a"/>
      <w:bookmarkEnd w:id="16"/>
      <w:r w:rsidRPr="00F10589">
        <w:rPr>
          <w:rFonts w:ascii="Source Serif Pro" w:hAnsi="Source Serif Pro"/>
        </w:rPr>
        <w:t>Choosing the right architecture depends on various factors</w:t>
      </w:r>
    </w:p>
    <w:p w14:paraId="069165DD" w14:textId="77777777" w:rsidR="005D24DB" w:rsidRPr="00F10589" w:rsidRDefault="00000000">
      <w:pPr>
        <w:pStyle w:val="Compact"/>
        <w:numPr>
          <w:ilvl w:val="0"/>
          <w:numId w:val="10"/>
        </w:numPr>
        <w:rPr>
          <w:rFonts w:ascii="Source Serif Pro" w:hAnsi="Source Serif Pro"/>
        </w:rPr>
      </w:pPr>
      <w:r w:rsidRPr="00F10589">
        <w:rPr>
          <w:rFonts w:ascii="Source Serif Pro" w:hAnsi="Source Serif Pro"/>
        </w:rPr>
        <w:t>System requirements and functionality</w:t>
      </w:r>
    </w:p>
    <w:p w14:paraId="12FD70B5" w14:textId="77777777" w:rsidR="005D24DB" w:rsidRPr="00F10589" w:rsidRDefault="00000000">
      <w:pPr>
        <w:pStyle w:val="Compact"/>
        <w:numPr>
          <w:ilvl w:val="0"/>
          <w:numId w:val="10"/>
        </w:numPr>
        <w:rPr>
          <w:rFonts w:ascii="Source Serif Pro" w:hAnsi="Source Serif Pro"/>
        </w:rPr>
      </w:pPr>
      <w:r w:rsidRPr="00F10589">
        <w:rPr>
          <w:rFonts w:ascii="Source Serif Pro" w:hAnsi="Source Serif Pro"/>
        </w:rPr>
        <w:t>Scalability and performance needs</w:t>
      </w:r>
    </w:p>
    <w:p w14:paraId="1FD983AE" w14:textId="77777777" w:rsidR="005D24DB" w:rsidRPr="00F10589" w:rsidRDefault="00000000">
      <w:pPr>
        <w:pStyle w:val="Compact"/>
        <w:numPr>
          <w:ilvl w:val="0"/>
          <w:numId w:val="10"/>
        </w:numPr>
        <w:rPr>
          <w:rFonts w:ascii="Source Serif Pro" w:hAnsi="Source Serif Pro"/>
        </w:rPr>
      </w:pPr>
      <w:r w:rsidRPr="00F10589">
        <w:rPr>
          <w:rFonts w:ascii="Source Serif Pro" w:hAnsi="Source Serif Pro"/>
        </w:rPr>
        <w:t>Development and operational resources</w:t>
      </w:r>
    </w:p>
    <w:p w14:paraId="769D7F54" w14:textId="77777777" w:rsidR="005D24DB" w:rsidRPr="00F10589" w:rsidRDefault="00000000">
      <w:pPr>
        <w:pStyle w:val="Compact"/>
        <w:numPr>
          <w:ilvl w:val="0"/>
          <w:numId w:val="10"/>
        </w:numPr>
        <w:rPr>
          <w:rFonts w:ascii="Source Serif Pro" w:hAnsi="Source Serif Pro"/>
        </w:rPr>
      </w:pPr>
      <w:r w:rsidRPr="00F10589">
        <w:rPr>
          <w:rFonts w:ascii="Source Serif Pro" w:hAnsi="Source Serif Pro"/>
        </w:rPr>
        <w:t>Existing infrastructure and constraints</w:t>
      </w:r>
    </w:p>
    <w:p w14:paraId="132AA08C" w14:textId="77777777" w:rsidR="005D24DB" w:rsidRPr="00F10589" w:rsidRDefault="00000000">
      <w:pPr>
        <w:pStyle w:val="FirstParagraph"/>
        <w:rPr>
          <w:rFonts w:ascii="Source Serif Pro" w:hAnsi="Source Serif Pro"/>
        </w:rPr>
      </w:pPr>
      <w:r w:rsidRPr="00F10589">
        <w:rPr>
          <w:rFonts w:ascii="Source Serif Pro" w:hAnsi="Source Serif Pro"/>
        </w:rPr>
        <w:t>Remember, there’s no </w:t>
      </w:r>
      <w:r w:rsidRPr="00F10589">
        <w:rPr>
          <w:rFonts w:ascii="Source Serif Pro" w:hAnsi="Source Serif Pro"/>
          <w:b/>
          <w:bCs/>
        </w:rPr>
        <w:t>“one-size-fits-all”</w:t>
      </w:r>
      <w:r w:rsidRPr="00F10589">
        <w:rPr>
          <w:rFonts w:ascii="Source Serif Pro" w:hAnsi="Source Serif Pro"/>
        </w:rPr>
        <w:t> architecture. Understanding the </w:t>
      </w:r>
      <w:r w:rsidRPr="00F10589">
        <w:rPr>
          <w:rFonts w:ascii="Source Serif Pro" w:hAnsi="Source Serif Pro"/>
          <w:i/>
          <w:iCs/>
        </w:rPr>
        <w:t>pros</w:t>
      </w:r>
      <w:r w:rsidRPr="00F10589">
        <w:rPr>
          <w:rFonts w:ascii="Source Serif Pro" w:hAnsi="Source Serif Pro"/>
        </w:rPr>
        <w:t> and </w:t>
      </w:r>
      <w:r w:rsidRPr="00F10589">
        <w:rPr>
          <w:rFonts w:ascii="Source Serif Pro" w:hAnsi="Source Serif Pro"/>
          <w:i/>
          <w:iCs/>
        </w:rPr>
        <w:t>cons</w:t>
      </w:r>
      <w:r w:rsidRPr="00F10589">
        <w:rPr>
          <w:rFonts w:ascii="Source Serif Pro" w:hAnsi="Source Serif Pro"/>
        </w:rPr>
        <w:t> of each can help you make informed decisions for your specific needs.</w:t>
      </w:r>
    </w:p>
    <w:p w14:paraId="0A4033C7" w14:textId="77777777" w:rsidR="00FA6AD5" w:rsidRPr="00F10589" w:rsidRDefault="00FA6AD5" w:rsidP="00FA6AD5">
      <w:pPr>
        <w:pStyle w:val="BodyText"/>
        <w:rPr>
          <w:rFonts w:ascii="Source Serif Pro" w:hAnsi="Source Serif Pro"/>
        </w:rPr>
      </w:pPr>
    </w:p>
    <w:p w14:paraId="4ADF36EA" w14:textId="77777777" w:rsidR="00FA6AD5" w:rsidRPr="00F10589" w:rsidRDefault="00FA6AD5" w:rsidP="00FA6AD5">
      <w:pPr>
        <w:pStyle w:val="BodyText"/>
        <w:rPr>
          <w:rFonts w:ascii="Source Serif Pro" w:hAnsi="Source Serif Pro"/>
        </w:rPr>
      </w:pPr>
    </w:p>
    <w:p w14:paraId="3B0E0326" w14:textId="77777777" w:rsidR="00FA6AD5" w:rsidRPr="00F10589" w:rsidRDefault="00FA6AD5" w:rsidP="00FA6AD5">
      <w:pPr>
        <w:pStyle w:val="BodyText"/>
        <w:rPr>
          <w:rFonts w:ascii="Source Serif Pro" w:hAnsi="Source Serif Pro"/>
        </w:rPr>
      </w:pPr>
    </w:p>
    <w:p w14:paraId="59DDFB4A" w14:textId="77777777" w:rsidR="00FA6AD5" w:rsidRPr="00F10589" w:rsidRDefault="00FA6AD5" w:rsidP="00FA6AD5">
      <w:pPr>
        <w:pStyle w:val="BodyText"/>
        <w:rPr>
          <w:rFonts w:ascii="Source Serif Pro" w:hAnsi="Source Serif Pro"/>
        </w:rPr>
      </w:pPr>
    </w:p>
    <w:p w14:paraId="24F4AFF3" w14:textId="77777777" w:rsidR="00FA6AD5" w:rsidRPr="00F10589" w:rsidRDefault="00FA6AD5" w:rsidP="00FA6AD5">
      <w:pPr>
        <w:pStyle w:val="BodyText"/>
        <w:rPr>
          <w:rFonts w:ascii="Source Serif Pro" w:hAnsi="Source Serif Pro"/>
        </w:rPr>
      </w:pPr>
    </w:p>
    <w:p w14:paraId="23E38BDE" w14:textId="77777777" w:rsidR="00FA6AD5" w:rsidRPr="00F10589" w:rsidRDefault="00FA6AD5" w:rsidP="00FA6AD5">
      <w:pPr>
        <w:pStyle w:val="BodyText"/>
        <w:rPr>
          <w:rFonts w:ascii="Source Serif Pro" w:hAnsi="Source Serif Pro"/>
        </w:rPr>
      </w:pPr>
    </w:p>
    <w:p w14:paraId="19120259" w14:textId="77777777" w:rsidR="00FA6AD5" w:rsidRPr="00F10589" w:rsidRDefault="00FA6AD5" w:rsidP="00FA6AD5">
      <w:pPr>
        <w:pStyle w:val="BodyText"/>
        <w:rPr>
          <w:rFonts w:ascii="Source Serif Pro" w:hAnsi="Source Serif Pro"/>
        </w:rPr>
      </w:pPr>
    </w:p>
    <w:p w14:paraId="7621ABD1" w14:textId="77777777" w:rsidR="00FA6AD5" w:rsidRPr="00F10589" w:rsidRDefault="00FA6AD5" w:rsidP="00FA6AD5">
      <w:pPr>
        <w:pStyle w:val="BodyText"/>
        <w:rPr>
          <w:rFonts w:ascii="Source Serif Pro" w:hAnsi="Source Serif Pro"/>
        </w:rPr>
      </w:pPr>
    </w:p>
    <w:p w14:paraId="212EAA8C" w14:textId="77777777" w:rsidR="00FA6AD5" w:rsidRPr="00F10589" w:rsidRDefault="00FA6AD5" w:rsidP="00FA6AD5">
      <w:pPr>
        <w:pStyle w:val="BodyText"/>
        <w:rPr>
          <w:rFonts w:ascii="Source Serif Pro" w:hAnsi="Source Serif Pro"/>
        </w:rPr>
      </w:pPr>
    </w:p>
    <w:p w14:paraId="6066C489" w14:textId="77777777" w:rsidR="00FA6AD5" w:rsidRPr="00F10589" w:rsidRDefault="00FA6AD5" w:rsidP="00FA6AD5">
      <w:pPr>
        <w:pStyle w:val="BodyText"/>
        <w:rPr>
          <w:rFonts w:ascii="Source Serif Pro" w:hAnsi="Source Serif Pro"/>
        </w:rPr>
      </w:pPr>
    </w:p>
    <w:p w14:paraId="0139BE67" w14:textId="77777777" w:rsidR="00FA6AD5" w:rsidRPr="00F10589" w:rsidRDefault="00FA6AD5" w:rsidP="00FA6AD5">
      <w:pPr>
        <w:pStyle w:val="BodyText"/>
        <w:rPr>
          <w:rFonts w:ascii="Source Serif Pro" w:hAnsi="Source Serif Pro"/>
        </w:rPr>
      </w:pPr>
    </w:p>
    <w:p w14:paraId="0287EF2F" w14:textId="77777777" w:rsidR="00FA6AD5" w:rsidRPr="00F10589" w:rsidRDefault="00FA6AD5" w:rsidP="00FA6AD5">
      <w:pPr>
        <w:pStyle w:val="BodyText"/>
        <w:rPr>
          <w:rFonts w:ascii="Source Serif Pro" w:hAnsi="Source Serif Pro"/>
        </w:rPr>
      </w:pPr>
    </w:p>
    <w:p w14:paraId="05D1853F" w14:textId="77777777" w:rsidR="00FA6AD5" w:rsidRPr="00F10589" w:rsidRDefault="00FA6AD5" w:rsidP="00FA6AD5">
      <w:pPr>
        <w:pStyle w:val="BodyText"/>
        <w:rPr>
          <w:rFonts w:ascii="Source Serif Pro" w:hAnsi="Source Serif Pro"/>
        </w:rPr>
      </w:pPr>
    </w:p>
    <w:p w14:paraId="603E95D9" w14:textId="77777777" w:rsidR="00FA6AD5" w:rsidRPr="00F10589" w:rsidRDefault="00FA6AD5" w:rsidP="00FA6AD5">
      <w:pPr>
        <w:pStyle w:val="BodyText"/>
        <w:rPr>
          <w:rFonts w:ascii="Source Serif Pro" w:hAnsi="Source Serif Pro"/>
        </w:rPr>
      </w:pPr>
    </w:p>
    <w:p w14:paraId="65DD35A7" w14:textId="77777777" w:rsidR="00FA6AD5" w:rsidRPr="00F10589" w:rsidRDefault="00FA6AD5" w:rsidP="00FA6AD5">
      <w:pPr>
        <w:pStyle w:val="BodyText"/>
        <w:rPr>
          <w:rFonts w:ascii="Source Serif Pro" w:hAnsi="Source Serif Pro"/>
        </w:rPr>
      </w:pPr>
    </w:p>
    <w:p w14:paraId="4A584E8C" w14:textId="77777777" w:rsidR="00FA6AD5" w:rsidRPr="00F10589" w:rsidRDefault="00FA6AD5" w:rsidP="00FA6AD5">
      <w:pPr>
        <w:pStyle w:val="BodyText"/>
        <w:rPr>
          <w:rFonts w:ascii="Source Serif Pro" w:hAnsi="Source Serif Pro"/>
        </w:rPr>
      </w:pPr>
    </w:p>
    <w:p w14:paraId="359B0EF0" w14:textId="77777777" w:rsidR="00FA6AD5" w:rsidRPr="00F10589" w:rsidRDefault="00FA6AD5" w:rsidP="00FA6AD5">
      <w:pPr>
        <w:pStyle w:val="BodyText"/>
        <w:rPr>
          <w:rFonts w:ascii="Source Serif Pro" w:hAnsi="Source Serif Pro"/>
        </w:rPr>
      </w:pPr>
    </w:p>
    <w:p w14:paraId="169750C9" w14:textId="77777777" w:rsidR="00FA6AD5" w:rsidRPr="00F10589" w:rsidRDefault="00FA6AD5" w:rsidP="00FA6AD5">
      <w:pPr>
        <w:pStyle w:val="BodyText"/>
        <w:rPr>
          <w:rFonts w:ascii="Source Serif Pro" w:hAnsi="Source Serif Pro"/>
        </w:rPr>
      </w:pPr>
    </w:p>
    <w:p w14:paraId="655DC50B" w14:textId="77777777" w:rsidR="005D24DB" w:rsidRPr="00F10589" w:rsidRDefault="00000000" w:rsidP="00FA6AD5">
      <w:pPr>
        <w:pStyle w:val="Title"/>
        <w:rPr>
          <w:rFonts w:ascii="Source Serif Pro" w:hAnsi="Source Serif Pro"/>
        </w:rPr>
      </w:pPr>
      <w:bookmarkStart w:id="18" w:name="api"/>
      <w:bookmarkEnd w:id="17"/>
      <w:r w:rsidRPr="00F10589">
        <w:rPr>
          <w:rFonts w:ascii="Source Serif Pro" w:hAnsi="Source Serif Pro"/>
        </w:rPr>
        <w:lastRenderedPageBreak/>
        <w:t>API</w:t>
      </w:r>
    </w:p>
    <w:p w14:paraId="595D1AF3" w14:textId="77777777" w:rsidR="005D24DB" w:rsidRPr="00F10589" w:rsidRDefault="00000000">
      <w:pPr>
        <w:pStyle w:val="FirstParagraph"/>
        <w:rPr>
          <w:rFonts w:ascii="Source Serif Pro" w:hAnsi="Source Serif Pro"/>
        </w:rPr>
      </w:pPr>
      <w:r w:rsidRPr="00F10589">
        <w:rPr>
          <w:rFonts w:ascii="Source Serif Pro" w:hAnsi="Source Serif Pro"/>
        </w:rPr>
        <w:t>APIs are mechanisms that enable two software components to communicate with each other using a set of definitions and protocols.</w:t>
      </w:r>
    </w:p>
    <w:p w14:paraId="63DFC1F4" w14:textId="77777777" w:rsidR="005D24DB" w:rsidRPr="00F10589" w:rsidRDefault="00000000">
      <w:pPr>
        <w:pStyle w:val="BodyText"/>
        <w:rPr>
          <w:rFonts w:ascii="Source Serif Pro" w:hAnsi="Source Serif Pro"/>
        </w:rPr>
      </w:pPr>
      <w:r w:rsidRPr="00F10589">
        <w:rPr>
          <w:rFonts w:ascii="Source Serif Pro" w:hAnsi="Source Serif Pro"/>
          <w:b/>
          <w:bCs/>
        </w:rPr>
        <w:t>Think of an API as a translator for applications.</w:t>
      </w:r>
      <w:r w:rsidRPr="00F10589">
        <w:rPr>
          <w:rFonts w:ascii="Source Serif Pro" w:hAnsi="Source Serif Pro"/>
        </w:rPr>
        <w:t> It lets them talk to each other, share data, and work together seamlessly.</w:t>
      </w:r>
    </w:p>
    <w:p w14:paraId="1A209A24" w14:textId="77777777" w:rsidR="005D24DB" w:rsidRPr="00F10589" w:rsidRDefault="00000000">
      <w:pPr>
        <w:pStyle w:val="Heading2"/>
        <w:rPr>
          <w:rFonts w:ascii="Source Serif Pro" w:hAnsi="Source Serif Pro"/>
        </w:rPr>
      </w:pPr>
      <w:bookmarkStart w:id="19" w:name="what-it-is"/>
      <w:bookmarkEnd w:id="18"/>
      <w:r w:rsidRPr="00F10589">
        <w:rPr>
          <w:rFonts w:ascii="Source Serif Pro" w:hAnsi="Source Serif Pro"/>
        </w:rPr>
        <w:t>What it is?</w:t>
      </w:r>
    </w:p>
    <w:p w14:paraId="6FC60B27" w14:textId="77777777" w:rsidR="005D24DB" w:rsidRPr="00F10589" w:rsidRDefault="00000000">
      <w:pPr>
        <w:pStyle w:val="Compact"/>
        <w:numPr>
          <w:ilvl w:val="0"/>
          <w:numId w:val="11"/>
        </w:numPr>
        <w:rPr>
          <w:rFonts w:ascii="Source Serif Pro" w:hAnsi="Source Serif Pro"/>
        </w:rPr>
      </w:pPr>
      <w:r w:rsidRPr="00F10589">
        <w:rPr>
          <w:rFonts w:ascii="Source Serif Pro" w:hAnsi="Source Serif Pro"/>
        </w:rPr>
        <w:t>A set of rules and tools for apps to communicate.</w:t>
      </w:r>
    </w:p>
    <w:p w14:paraId="1BA6BA3A" w14:textId="77777777" w:rsidR="005D24DB" w:rsidRPr="00F10589" w:rsidRDefault="00000000">
      <w:pPr>
        <w:pStyle w:val="Compact"/>
        <w:numPr>
          <w:ilvl w:val="0"/>
          <w:numId w:val="11"/>
        </w:numPr>
        <w:rPr>
          <w:rFonts w:ascii="Source Serif Pro" w:hAnsi="Source Serif Pro"/>
        </w:rPr>
      </w:pPr>
      <w:r w:rsidRPr="00F10589">
        <w:rPr>
          <w:rFonts w:ascii="Source Serif Pro" w:hAnsi="Source Serif Pro"/>
        </w:rPr>
        <w:t>Like a waiter taking orders between a kitchen and diners.</w:t>
      </w:r>
    </w:p>
    <w:p w14:paraId="6642FBA4" w14:textId="77777777" w:rsidR="005D24DB" w:rsidRPr="00F10589" w:rsidRDefault="00000000">
      <w:pPr>
        <w:pStyle w:val="Compact"/>
        <w:numPr>
          <w:ilvl w:val="0"/>
          <w:numId w:val="11"/>
        </w:numPr>
        <w:rPr>
          <w:rFonts w:ascii="Source Serif Pro" w:hAnsi="Source Serif Pro"/>
        </w:rPr>
      </w:pPr>
      <w:r w:rsidRPr="00F10589">
        <w:rPr>
          <w:rFonts w:ascii="Source Serif Pro" w:hAnsi="Source Serif Pro"/>
        </w:rPr>
        <w:t xml:space="preserve">Different types: SOAP, REST (most popular), </w:t>
      </w:r>
      <w:proofErr w:type="spellStart"/>
      <w:r w:rsidRPr="00F10589">
        <w:rPr>
          <w:rFonts w:ascii="Source Serif Pro" w:hAnsi="Source Serif Pro"/>
        </w:rPr>
        <w:t>GraphQL</w:t>
      </w:r>
      <w:proofErr w:type="spellEnd"/>
      <w:r w:rsidRPr="00F10589">
        <w:rPr>
          <w:rFonts w:ascii="Source Serif Pro" w:hAnsi="Source Serif Pro"/>
        </w:rPr>
        <w:t>.</w:t>
      </w:r>
    </w:p>
    <w:p w14:paraId="32BCA1BD" w14:textId="77777777" w:rsidR="005D24DB" w:rsidRPr="00F10589" w:rsidRDefault="00000000">
      <w:pPr>
        <w:pStyle w:val="Heading2"/>
        <w:rPr>
          <w:rFonts w:ascii="Source Serif Pro" w:hAnsi="Source Serif Pro"/>
        </w:rPr>
      </w:pPr>
      <w:bookmarkStart w:id="20" w:name="how-it-works"/>
      <w:bookmarkEnd w:id="19"/>
      <w:r w:rsidRPr="00F10589">
        <w:rPr>
          <w:rFonts w:ascii="Source Serif Pro" w:hAnsi="Source Serif Pro"/>
        </w:rPr>
        <w:t>How it works</w:t>
      </w:r>
    </w:p>
    <w:p w14:paraId="09959D5D" w14:textId="77777777" w:rsidR="005D24DB" w:rsidRPr="00F10589" w:rsidRDefault="00000000">
      <w:pPr>
        <w:pStyle w:val="Compact"/>
        <w:numPr>
          <w:ilvl w:val="0"/>
          <w:numId w:val="12"/>
        </w:numPr>
        <w:rPr>
          <w:rFonts w:ascii="Source Serif Pro" w:hAnsi="Source Serif Pro"/>
        </w:rPr>
      </w:pPr>
      <w:r w:rsidRPr="00F10589">
        <w:rPr>
          <w:rFonts w:ascii="Source Serif Pro" w:hAnsi="Source Serif Pro"/>
        </w:rPr>
        <w:t>Client app (like your phone) sends a request (order).</w:t>
      </w:r>
    </w:p>
    <w:p w14:paraId="4BC2BA1F" w14:textId="77777777" w:rsidR="005D24DB" w:rsidRPr="00F10589" w:rsidRDefault="00000000">
      <w:pPr>
        <w:pStyle w:val="Compact"/>
        <w:numPr>
          <w:ilvl w:val="0"/>
          <w:numId w:val="12"/>
        </w:numPr>
        <w:rPr>
          <w:rFonts w:ascii="Source Serif Pro" w:hAnsi="Source Serif Pro"/>
        </w:rPr>
      </w:pPr>
      <w:r w:rsidRPr="00F10589">
        <w:rPr>
          <w:rFonts w:ascii="Source Serif Pro" w:hAnsi="Source Serif Pro"/>
        </w:rPr>
        <w:t>Server app (like a weather service) processes and sends response (food).</w:t>
      </w:r>
    </w:p>
    <w:p w14:paraId="086B2017" w14:textId="77777777" w:rsidR="005D24DB" w:rsidRPr="00F10589" w:rsidRDefault="00000000">
      <w:pPr>
        <w:pStyle w:val="Compact"/>
        <w:numPr>
          <w:ilvl w:val="0"/>
          <w:numId w:val="12"/>
        </w:numPr>
        <w:rPr>
          <w:rFonts w:ascii="Source Serif Pro" w:hAnsi="Source Serif Pro"/>
        </w:rPr>
      </w:pPr>
      <w:r w:rsidRPr="00F10589">
        <w:rPr>
          <w:rFonts w:ascii="Source Serif Pro" w:hAnsi="Source Serif Pro"/>
        </w:rPr>
        <w:t>Data flows back and forth through APIs.</w:t>
      </w:r>
    </w:p>
    <w:p w14:paraId="10BACA41" w14:textId="77777777" w:rsidR="005D24DB" w:rsidRPr="00F10589" w:rsidRDefault="00000000">
      <w:pPr>
        <w:pStyle w:val="Heading2"/>
        <w:rPr>
          <w:rFonts w:ascii="Source Serif Pro" w:hAnsi="Source Serif Pro"/>
        </w:rPr>
      </w:pPr>
      <w:bookmarkStart w:id="21" w:name="benefits"/>
      <w:bookmarkEnd w:id="20"/>
      <w:r w:rsidRPr="00F10589">
        <w:rPr>
          <w:rFonts w:ascii="Source Serif Pro" w:hAnsi="Source Serif Pro"/>
        </w:rPr>
        <w:t>Benefits</w:t>
      </w:r>
    </w:p>
    <w:p w14:paraId="68EDE66B" w14:textId="77777777" w:rsidR="005D24DB" w:rsidRPr="00F10589" w:rsidRDefault="00000000">
      <w:pPr>
        <w:pStyle w:val="Compact"/>
        <w:numPr>
          <w:ilvl w:val="0"/>
          <w:numId w:val="13"/>
        </w:numPr>
        <w:rPr>
          <w:rFonts w:ascii="Source Serif Pro" w:hAnsi="Source Serif Pro"/>
        </w:rPr>
      </w:pPr>
      <w:r w:rsidRPr="00F10589">
        <w:rPr>
          <w:rFonts w:ascii="Source Serif Pro" w:hAnsi="Source Serif Pro"/>
          <w:b/>
          <w:bCs/>
        </w:rPr>
        <w:t>Easier development:</w:t>
      </w:r>
      <w:r w:rsidRPr="00F10589">
        <w:rPr>
          <w:rFonts w:ascii="Source Serif Pro" w:hAnsi="Source Serif Pro"/>
        </w:rPr>
        <w:t> Use existing code instead of starting from scratch.</w:t>
      </w:r>
    </w:p>
    <w:p w14:paraId="09AD89AA" w14:textId="77777777" w:rsidR="005D24DB" w:rsidRPr="00F10589" w:rsidRDefault="00000000">
      <w:pPr>
        <w:pStyle w:val="Compact"/>
        <w:numPr>
          <w:ilvl w:val="0"/>
          <w:numId w:val="13"/>
        </w:numPr>
        <w:rPr>
          <w:rFonts w:ascii="Source Serif Pro" w:hAnsi="Source Serif Pro"/>
        </w:rPr>
      </w:pPr>
      <w:r w:rsidRPr="00F10589">
        <w:rPr>
          <w:rFonts w:ascii="Source Serif Pro" w:hAnsi="Source Serif Pro"/>
          <w:b/>
          <w:bCs/>
        </w:rPr>
        <w:t>Faster innovation:</w:t>
      </w:r>
      <w:r w:rsidRPr="00F10589">
        <w:rPr>
          <w:rFonts w:ascii="Source Serif Pro" w:hAnsi="Source Serif Pro"/>
        </w:rPr>
        <w:t> Adapt to new needs quickly by changing APIs, not whole apps.</w:t>
      </w:r>
    </w:p>
    <w:p w14:paraId="6186FCB9" w14:textId="77777777" w:rsidR="005D24DB" w:rsidRPr="00F10589" w:rsidRDefault="00000000">
      <w:pPr>
        <w:pStyle w:val="Compact"/>
        <w:numPr>
          <w:ilvl w:val="0"/>
          <w:numId w:val="13"/>
        </w:numPr>
        <w:rPr>
          <w:rFonts w:ascii="Source Serif Pro" w:hAnsi="Source Serif Pro"/>
        </w:rPr>
      </w:pPr>
      <w:r w:rsidRPr="00F10589">
        <w:rPr>
          <w:rFonts w:ascii="Source Serif Pro" w:hAnsi="Source Serif Pro"/>
          <w:b/>
          <w:bCs/>
        </w:rPr>
        <w:t>Better integrations:</w:t>
      </w:r>
      <w:r w:rsidRPr="00F10589">
        <w:rPr>
          <w:rFonts w:ascii="Source Serif Pro" w:hAnsi="Source Serif Pro"/>
        </w:rPr>
        <w:t> Connect different apps and services effortlessly.</w:t>
      </w:r>
    </w:p>
    <w:p w14:paraId="129A275E" w14:textId="77777777" w:rsidR="005D24DB" w:rsidRPr="00F10589" w:rsidRDefault="00000000">
      <w:pPr>
        <w:pStyle w:val="Compact"/>
        <w:numPr>
          <w:ilvl w:val="0"/>
          <w:numId w:val="13"/>
        </w:numPr>
        <w:rPr>
          <w:rFonts w:ascii="Source Serif Pro" w:hAnsi="Source Serif Pro"/>
        </w:rPr>
      </w:pPr>
      <w:r w:rsidRPr="00F10589">
        <w:rPr>
          <w:rFonts w:ascii="Source Serif Pro" w:hAnsi="Source Serif Pro"/>
          <w:b/>
          <w:bCs/>
        </w:rPr>
        <w:t>Wider reach:</w:t>
      </w:r>
      <w:r w:rsidRPr="00F10589">
        <w:rPr>
          <w:rFonts w:ascii="Source Serif Pro" w:hAnsi="Source Serif Pro"/>
        </w:rPr>
        <w:t> Offer your data and functionality to others via public APIs.</w:t>
      </w:r>
    </w:p>
    <w:p w14:paraId="3EE4F2AD" w14:textId="77777777" w:rsidR="005D24DB" w:rsidRPr="00F10589" w:rsidRDefault="00000000">
      <w:pPr>
        <w:pStyle w:val="Heading2"/>
        <w:rPr>
          <w:rFonts w:ascii="Source Serif Pro" w:hAnsi="Source Serif Pro"/>
        </w:rPr>
      </w:pPr>
      <w:bookmarkStart w:id="22" w:name="types-of-apis"/>
      <w:bookmarkEnd w:id="21"/>
      <w:r w:rsidRPr="00F10589">
        <w:rPr>
          <w:rFonts w:ascii="Source Serif Pro" w:hAnsi="Source Serif Pro"/>
        </w:rPr>
        <w:t>Types of APIs</w:t>
      </w:r>
    </w:p>
    <w:p w14:paraId="703EB328" w14:textId="77777777" w:rsidR="005D24DB" w:rsidRPr="00F10589" w:rsidRDefault="00000000">
      <w:pPr>
        <w:pStyle w:val="Compact"/>
        <w:numPr>
          <w:ilvl w:val="0"/>
          <w:numId w:val="14"/>
        </w:numPr>
        <w:rPr>
          <w:rFonts w:ascii="Source Serif Pro" w:hAnsi="Source Serif Pro"/>
        </w:rPr>
      </w:pPr>
      <w:r w:rsidRPr="00F10589">
        <w:rPr>
          <w:rFonts w:ascii="Source Serif Pro" w:hAnsi="Source Serif Pro"/>
          <w:b/>
          <w:bCs/>
        </w:rPr>
        <w:t>Private:</w:t>
      </w:r>
      <w:r w:rsidRPr="00F10589">
        <w:rPr>
          <w:rFonts w:ascii="Source Serif Pro" w:hAnsi="Source Serif Pro"/>
        </w:rPr>
        <w:t> Internal to a company for connecting systems.</w:t>
      </w:r>
    </w:p>
    <w:p w14:paraId="306BFD58" w14:textId="77777777" w:rsidR="005D24DB" w:rsidRPr="00F10589" w:rsidRDefault="00000000">
      <w:pPr>
        <w:pStyle w:val="Compact"/>
        <w:numPr>
          <w:ilvl w:val="0"/>
          <w:numId w:val="14"/>
        </w:numPr>
        <w:rPr>
          <w:rFonts w:ascii="Source Serif Pro" w:hAnsi="Source Serif Pro"/>
        </w:rPr>
      </w:pPr>
      <w:r w:rsidRPr="00F10589">
        <w:rPr>
          <w:rFonts w:ascii="Source Serif Pro" w:hAnsi="Source Serif Pro"/>
          <w:b/>
          <w:bCs/>
        </w:rPr>
        <w:t>Public:</w:t>
      </w:r>
      <w:r w:rsidRPr="00F10589">
        <w:rPr>
          <w:rFonts w:ascii="Source Serif Pro" w:hAnsi="Source Serif Pro"/>
        </w:rPr>
        <w:t> Open to anyone, often with fees or restrictions.</w:t>
      </w:r>
    </w:p>
    <w:p w14:paraId="39E2DD87" w14:textId="77777777" w:rsidR="005D24DB" w:rsidRPr="00F10589" w:rsidRDefault="00000000">
      <w:pPr>
        <w:pStyle w:val="Compact"/>
        <w:numPr>
          <w:ilvl w:val="0"/>
          <w:numId w:val="14"/>
        </w:numPr>
        <w:rPr>
          <w:rFonts w:ascii="Source Serif Pro" w:hAnsi="Source Serif Pro"/>
        </w:rPr>
      </w:pPr>
      <w:r w:rsidRPr="00F10589">
        <w:rPr>
          <w:rFonts w:ascii="Source Serif Pro" w:hAnsi="Source Serif Pro"/>
          <w:b/>
          <w:bCs/>
        </w:rPr>
        <w:t>Partner:</w:t>
      </w:r>
      <w:r w:rsidRPr="00F10589">
        <w:rPr>
          <w:rFonts w:ascii="Source Serif Pro" w:hAnsi="Source Serif Pro"/>
        </w:rPr>
        <w:t> Accessible only to authorized external developers.</w:t>
      </w:r>
    </w:p>
    <w:p w14:paraId="4F596599" w14:textId="77777777" w:rsidR="005D24DB" w:rsidRPr="00F10589" w:rsidRDefault="00000000">
      <w:pPr>
        <w:pStyle w:val="Compact"/>
        <w:numPr>
          <w:ilvl w:val="0"/>
          <w:numId w:val="14"/>
        </w:numPr>
        <w:rPr>
          <w:rFonts w:ascii="Source Serif Pro" w:hAnsi="Source Serif Pro"/>
        </w:rPr>
      </w:pPr>
      <w:r w:rsidRPr="00F10589">
        <w:rPr>
          <w:rFonts w:ascii="Source Serif Pro" w:hAnsi="Source Serif Pro"/>
          <w:b/>
          <w:bCs/>
        </w:rPr>
        <w:t>Composite:</w:t>
      </w:r>
      <w:r w:rsidRPr="00F10589">
        <w:rPr>
          <w:rFonts w:ascii="Source Serif Pro" w:hAnsi="Source Serif Pro"/>
        </w:rPr>
        <w:t> Combines multiple APIs for complex tasks.</w:t>
      </w:r>
    </w:p>
    <w:p w14:paraId="339B8B74" w14:textId="77777777" w:rsidR="005D24DB" w:rsidRPr="00F10589" w:rsidRDefault="00000000">
      <w:pPr>
        <w:pStyle w:val="Heading2"/>
        <w:rPr>
          <w:rFonts w:ascii="Source Serif Pro" w:hAnsi="Source Serif Pro"/>
        </w:rPr>
      </w:pPr>
      <w:bookmarkStart w:id="23" w:name="important-aspects"/>
      <w:bookmarkEnd w:id="22"/>
      <w:r w:rsidRPr="00F10589">
        <w:rPr>
          <w:rFonts w:ascii="Source Serif Pro" w:hAnsi="Source Serif Pro"/>
        </w:rPr>
        <w:t>Important aspects</w:t>
      </w:r>
    </w:p>
    <w:p w14:paraId="7141B80E" w14:textId="77777777" w:rsidR="005D24DB" w:rsidRPr="00F10589" w:rsidRDefault="00000000">
      <w:pPr>
        <w:pStyle w:val="Compact"/>
        <w:numPr>
          <w:ilvl w:val="0"/>
          <w:numId w:val="15"/>
        </w:numPr>
        <w:rPr>
          <w:rFonts w:ascii="Source Serif Pro" w:hAnsi="Source Serif Pro"/>
        </w:rPr>
      </w:pPr>
      <w:r w:rsidRPr="00F10589">
        <w:rPr>
          <w:rFonts w:ascii="Source Serif Pro" w:hAnsi="Source Serif Pro"/>
          <w:b/>
          <w:bCs/>
        </w:rPr>
        <w:t>Endpoints:</w:t>
      </w:r>
      <w:r w:rsidRPr="00F10589">
        <w:rPr>
          <w:rFonts w:ascii="Source Serif Pro" w:hAnsi="Source Serif Pro"/>
        </w:rPr>
        <w:t> Specific locations where data is sent and received.</w:t>
      </w:r>
    </w:p>
    <w:p w14:paraId="013EE5E7" w14:textId="77777777" w:rsidR="005D24DB" w:rsidRPr="00F10589" w:rsidRDefault="00000000">
      <w:pPr>
        <w:pStyle w:val="Compact"/>
        <w:numPr>
          <w:ilvl w:val="0"/>
          <w:numId w:val="15"/>
        </w:numPr>
        <w:rPr>
          <w:rFonts w:ascii="Source Serif Pro" w:hAnsi="Source Serif Pro"/>
        </w:rPr>
      </w:pPr>
      <w:r w:rsidRPr="00F10589">
        <w:rPr>
          <w:rFonts w:ascii="Source Serif Pro" w:hAnsi="Source Serif Pro"/>
          <w:b/>
          <w:bCs/>
        </w:rPr>
        <w:t>Security:</w:t>
      </w:r>
      <w:r w:rsidRPr="00F10589">
        <w:rPr>
          <w:rFonts w:ascii="Source Serif Pro" w:hAnsi="Source Serif Pro"/>
        </w:rPr>
        <w:t> Authentication and monitoring to protect your data.</w:t>
      </w:r>
    </w:p>
    <w:p w14:paraId="65068949" w14:textId="77777777" w:rsidR="005D24DB" w:rsidRPr="00F10589" w:rsidRDefault="00000000">
      <w:pPr>
        <w:pStyle w:val="Compact"/>
        <w:numPr>
          <w:ilvl w:val="0"/>
          <w:numId w:val="15"/>
        </w:numPr>
        <w:rPr>
          <w:rFonts w:ascii="Source Serif Pro" w:hAnsi="Source Serif Pro"/>
        </w:rPr>
      </w:pPr>
      <w:r w:rsidRPr="00F10589">
        <w:rPr>
          <w:rFonts w:ascii="Source Serif Pro" w:hAnsi="Source Serif Pro"/>
          <w:b/>
          <w:bCs/>
        </w:rPr>
        <w:t>Documentation:</w:t>
      </w:r>
      <w:r w:rsidRPr="00F10589">
        <w:rPr>
          <w:rFonts w:ascii="Source Serif Pro" w:hAnsi="Source Serif Pro"/>
        </w:rPr>
        <w:t> Clear instructions for developers to use your API.</w:t>
      </w:r>
    </w:p>
    <w:p w14:paraId="46CDA277" w14:textId="77777777" w:rsidR="005D24DB" w:rsidRPr="00F10589" w:rsidRDefault="00000000">
      <w:pPr>
        <w:pStyle w:val="Compact"/>
        <w:numPr>
          <w:ilvl w:val="0"/>
          <w:numId w:val="15"/>
        </w:numPr>
        <w:rPr>
          <w:rFonts w:ascii="Source Serif Pro" w:hAnsi="Source Serif Pro"/>
        </w:rPr>
      </w:pPr>
      <w:r w:rsidRPr="00F10589">
        <w:rPr>
          <w:rFonts w:ascii="Source Serif Pro" w:hAnsi="Source Serif Pro"/>
          <w:b/>
          <w:bCs/>
        </w:rPr>
        <w:t>Testing:</w:t>
      </w:r>
      <w:r w:rsidRPr="00F10589">
        <w:rPr>
          <w:rFonts w:ascii="Source Serif Pro" w:hAnsi="Source Serif Pro"/>
        </w:rPr>
        <w:t> Ensuring your API works correctly and securely.</w:t>
      </w:r>
    </w:p>
    <w:p w14:paraId="59DE9894" w14:textId="77777777" w:rsidR="005D24DB" w:rsidRPr="00F10589" w:rsidRDefault="00000000">
      <w:pPr>
        <w:pStyle w:val="FirstParagraph"/>
        <w:rPr>
          <w:rFonts w:ascii="Source Serif Pro" w:hAnsi="Source Serif Pro"/>
        </w:rPr>
      </w:pPr>
      <w:r w:rsidRPr="00F10589">
        <w:rPr>
          <w:rFonts w:ascii="Source Serif Pro" w:hAnsi="Source Serif Pro"/>
          <w:b/>
          <w:bCs/>
        </w:rPr>
        <w:t>Remember</w:t>
      </w:r>
      <w:r w:rsidRPr="00F10589">
        <w:rPr>
          <w:rFonts w:ascii="Source Serif Pro" w:hAnsi="Source Serif Pro"/>
        </w:rPr>
        <w:t>, APIs are the invisible bridges connecting the software world. Master them, and your app possibilities become endless!</w:t>
      </w:r>
    </w:p>
    <w:p w14:paraId="4B904E71" w14:textId="77777777" w:rsidR="005D24DB" w:rsidRPr="00F10589" w:rsidRDefault="00000000" w:rsidP="00923193">
      <w:pPr>
        <w:pStyle w:val="Heading1"/>
        <w:rPr>
          <w:rFonts w:ascii="Source Serif Pro" w:hAnsi="Source Serif Pro"/>
        </w:rPr>
      </w:pPr>
      <w:bookmarkStart w:id="24" w:name="restful-api"/>
      <w:bookmarkEnd w:id="23"/>
      <w:r w:rsidRPr="00F10589">
        <w:rPr>
          <w:rFonts w:ascii="Source Serif Pro" w:hAnsi="Source Serif Pro"/>
        </w:rPr>
        <w:lastRenderedPageBreak/>
        <w:t>RESTful API</w:t>
      </w:r>
    </w:p>
    <w:p w14:paraId="7A1E155F" w14:textId="77777777" w:rsidR="005D24DB" w:rsidRPr="00F10589" w:rsidRDefault="00000000">
      <w:pPr>
        <w:pStyle w:val="FirstParagraph"/>
        <w:rPr>
          <w:rFonts w:ascii="Source Serif Pro" w:hAnsi="Source Serif Pro"/>
        </w:rPr>
      </w:pPr>
      <w:r w:rsidRPr="00F10589">
        <w:rPr>
          <w:rFonts w:ascii="Source Serif Pro" w:hAnsi="Source Serif Pro"/>
        </w:rPr>
        <w:t>It’s a type of API that follows the REST architectural style, providing a set of guidelines for designing web services.</w:t>
      </w:r>
    </w:p>
    <w:p w14:paraId="6F26D2EC" w14:textId="77777777" w:rsidR="005D24DB" w:rsidRPr="00F10589" w:rsidRDefault="00000000">
      <w:pPr>
        <w:pStyle w:val="BodyText"/>
        <w:rPr>
          <w:rFonts w:ascii="Source Serif Pro" w:hAnsi="Source Serif Pro"/>
        </w:rPr>
      </w:pPr>
      <w:r w:rsidRPr="00F10589">
        <w:rPr>
          <w:rFonts w:ascii="Source Serif Pro" w:hAnsi="Source Serif Pro"/>
        </w:rPr>
        <w:t>Representational State Transfer (REST) is a software architecture that imposes conditions on how an API should work.</w:t>
      </w:r>
    </w:p>
    <w:p w14:paraId="3F7699DA" w14:textId="77777777" w:rsidR="005D24DB" w:rsidRPr="00F10589" w:rsidRDefault="00000000">
      <w:pPr>
        <w:pStyle w:val="BodyText"/>
        <w:rPr>
          <w:rFonts w:ascii="Source Serif Pro" w:hAnsi="Source Serif Pro"/>
        </w:rPr>
      </w:pPr>
      <w:r w:rsidRPr="00F10589">
        <w:rPr>
          <w:rFonts w:ascii="Source Serif Pro" w:hAnsi="Source Serif Pro"/>
        </w:rPr>
        <w:t xml:space="preserve">In the context of REST (Representational State Transfer), “Representational State” refers to the state of a resource date at any given moment, which can be represented in a format that the client understands. So, when we say </w:t>
      </w:r>
      <w:r w:rsidRPr="00F10589">
        <w:rPr>
          <w:rFonts w:ascii="Source Serif Pro" w:hAnsi="Source Serif Pro"/>
          <w:b/>
          <w:bCs/>
        </w:rPr>
        <w:t>“Representational State”</w:t>
      </w:r>
      <w:r w:rsidRPr="00F10589">
        <w:rPr>
          <w:rFonts w:ascii="Source Serif Pro" w:hAnsi="Source Serif Pro"/>
        </w:rPr>
        <w:t>, we’re talking about a snapshot of a resource’s data (state) in a format (representation) that can be understood by the client.</w:t>
      </w:r>
    </w:p>
    <w:p w14:paraId="43F90C3F" w14:textId="77777777" w:rsidR="005D24DB" w:rsidRPr="00F10589" w:rsidRDefault="00000000">
      <w:pPr>
        <w:pStyle w:val="Heading2"/>
        <w:rPr>
          <w:rFonts w:ascii="Source Serif Pro" w:hAnsi="Source Serif Pro"/>
        </w:rPr>
      </w:pPr>
      <w:bookmarkStart w:id="25" w:name="benefits-of-restful-apis"/>
      <w:bookmarkEnd w:id="24"/>
      <w:r w:rsidRPr="00F10589">
        <w:rPr>
          <w:rFonts w:ascii="Source Serif Pro" w:hAnsi="Source Serif Pro"/>
        </w:rPr>
        <w:t>Benefits of RESTful APIs</w:t>
      </w:r>
    </w:p>
    <w:p w14:paraId="4457B4BD" w14:textId="77777777" w:rsidR="005D24DB" w:rsidRPr="00F10589" w:rsidRDefault="00000000">
      <w:pPr>
        <w:pStyle w:val="Compact"/>
        <w:numPr>
          <w:ilvl w:val="0"/>
          <w:numId w:val="16"/>
        </w:numPr>
        <w:rPr>
          <w:rFonts w:ascii="Source Serif Pro" w:hAnsi="Source Serif Pro"/>
        </w:rPr>
      </w:pPr>
      <w:r w:rsidRPr="00F10589">
        <w:rPr>
          <w:rFonts w:ascii="Source Serif Pro" w:hAnsi="Source Serif Pro"/>
          <w:b/>
          <w:bCs/>
        </w:rPr>
        <w:t>Scalability:</w:t>
      </w:r>
      <w:r w:rsidRPr="00F10589">
        <w:rPr>
          <w:rFonts w:ascii="Source Serif Pro" w:hAnsi="Source Serif Pro"/>
        </w:rPr>
        <w:t> They can handle large volumes of requests without performance bottlenecks.</w:t>
      </w:r>
    </w:p>
    <w:p w14:paraId="73BD870E" w14:textId="77777777" w:rsidR="005D24DB" w:rsidRPr="00F10589" w:rsidRDefault="00000000">
      <w:pPr>
        <w:pStyle w:val="Compact"/>
        <w:numPr>
          <w:ilvl w:val="0"/>
          <w:numId w:val="16"/>
        </w:numPr>
        <w:rPr>
          <w:rFonts w:ascii="Source Serif Pro" w:hAnsi="Source Serif Pro"/>
        </w:rPr>
      </w:pPr>
      <w:r w:rsidRPr="00F10589">
        <w:rPr>
          <w:rFonts w:ascii="Source Serif Pro" w:hAnsi="Source Serif Pro"/>
          <w:b/>
          <w:bCs/>
        </w:rPr>
        <w:t>Flexibility:</w:t>
      </w:r>
      <w:r w:rsidRPr="00F10589">
        <w:rPr>
          <w:rFonts w:ascii="Source Serif Pro" w:hAnsi="Source Serif Pro"/>
        </w:rPr>
        <w:t> They are independent of specific technologies and platforms, allowing for easier development and integration.</w:t>
      </w:r>
    </w:p>
    <w:p w14:paraId="48F32077" w14:textId="77777777" w:rsidR="005D24DB" w:rsidRPr="00F10589" w:rsidRDefault="00000000">
      <w:pPr>
        <w:pStyle w:val="Compact"/>
        <w:numPr>
          <w:ilvl w:val="0"/>
          <w:numId w:val="16"/>
        </w:numPr>
        <w:rPr>
          <w:rFonts w:ascii="Source Serif Pro" w:hAnsi="Source Serif Pro"/>
        </w:rPr>
      </w:pPr>
      <w:r w:rsidRPr="00F10589">
        <w:rPr>
          <w:rFonts w:ascii="Source Serif Pro" w:hAnsi="Source Serif Pro"/>
          <w:b/>
          <w:bCs/>
        </w:rPr>
        <w:t>Independence:</w:t>
      </w:r>
      <w:r w:rsidRPr="00F10589">
        <w:rPr>
          <w:rFonts w:ascii="Source Serif Pro" w:hAnsi="Source Serif Pro"/>
        </w:rPr>
        <w:t> Clients and servers are decoupled, enabling independent evolution and updates.</w:t>
      </w:r>
    </w:p>
    <w:p w14:paraId="32316327" w14:textId="77777777" w:rsidR="005D24DB" w:rsidRPr="00F10589" w:rsidRDefault="00000000">
      <w:pPr>
        <w:pStyle w:val="Heading2"/>
        <w:rPr>
          <w:rFonts w:ascii="Source Serif Pro" w:hAnsi="Source Serif Pro"/>
        </w:rPr>
      </w:pPr>
      <w:bookmarkStart w:id="26" w:name="how-do-restful-apis-work"/>
      <w:bookmarkEnd w:id="25"/>
      <w:r w:rsidRPr="00F10589">
        <w:rPr>
          <w:rFonts w:ascii="Source Serif Pro" w:hAnsi="Source Serif Pro"/>
        </w:rPr>
        <w:t>How do RESTful APIs work?</w:t>
      </w:r>
    </w:p>
    <w:p w14:paraId="2BB5948E" w14:textId="77777777" w:rsidR="005D24DB" w:rsidRPr="00F10589" w:rsidRDefault="00000000">
      <w:pPr>
        <w:pStyle w:val="Compact"/>
        <w:numPr>
          <w:ilvl w:val="0"/>
          <w:numId w:val="17"/>
        </w:numPr>
        <w:rPr>
          <w:rFonts w:ascii="Source Serif Pro" w:hAnsi="Source Serif Pro"/>
        </w:rPr>
      </w:pPr>
      <w:r w:rsidRPr="00F10589">
        <w:rPr>
          <w:rFonts w:ascii="Source Serif Pro" w:hAnsi="Source Serif Pro"/>
          <w:b/>
          <w:bCs/>
        </w:rPr>
        <w:t>Client sends a request:</w:t>
      </w:r>
      <w:r w:rsidRPr="00F10589">
        <w:rPr>
          <w:rFonts w:ascii="Source Serif Pro" w:hAnsi="Source Serif Pro"/>
        </w:rPr>
        <w:t> It specifies the desired resource (often through a URL) and the intended action (e.g., GET, POST, PUT, PATCH, DELETE) using HTTP methods.</w:t>
      </w:r>
    </w:p>
    <w:p w14:paraId="7010C6B4" w14:textId="77777777" w:rsidR="005D24DB" w:rsidRPr="00F10589" w:rsidRDefault="00000000">
      <w:pPr>
        <w:pStyle w:val="Compact"/>
        <w:numPr>
          <w:ilvl w:val="0"/>
          <w:numId w:val="17"/>
        </w:numPr>
        <w:rPr>
          <w:rFonts w:ascii="Source Serif Pro" w:hAnsi="Source Serif Pro"/>
        </w:rPr>
      </w:pPr>
      <w:r w:rsidRPr="00F10589">
        <w:rPr>
          <w:rFonts w:ascii="Source Serif Pro" w:hAnsi="Source Serif Pro"/>
          <w:b/>
          <w:bCs/>
        </w:rPr>
        <w:t>Server authenticates and processes:</w:t>
      </w:r>
      <w:r w:rsidRPr="00F10589">
        <w:rPr>
          <w:rFonts w:ascii="Source Serif Pro" w:hAnsi="Source Serif Pro"/>
        </w:rPr>
        <w:t> It verifies the client’s identity and performs the requested action on the resource.</w:t>
      </w:r>
    </w:p>
    <w:p w14:paraId="4EA3CD4B" w14:textId="201061E7" w:rsidR="005D24DB" w:rsidRPr="00F10589" w:rsidRDefault="00000000">
      <w:pPr>
        <w:pStyle w:val="Compact"/>
        <w:numPr>
          <w:ilvl w:val="0"/>
          <w:numId w:val="17"/>
        </w:numPr>
        <w:rPr>
          <w:rFonts w:ascii="Source Serif Pro" w:hAnsi="Source Serif Pro"/>
        </w:rPr>
      </w:pPr>
      <w:r w:rsidRPr="00F10589">
        <w:rPr>
          <w:rFonts w:ascii="Source Serif Pro" w:hAnsi="Source Serif Pro"/>
          <w:b/>
          <w:bCs/>
        </w:rPr>
        <w:t>Server sends a response:</w:t>
      </w:r>
      <w:r w:rsidRPr="00F10589">
        <w:rPr>
          <w:rFonts w:ascii="Source Serif Pro" w:hAnsi="Source Serif Pro"/>
        </w:rPr>
        <w:t> It includes a status code indicating success or failure, and optionally, the requested data in a structured format (e.g., JSON, XML).</w:t>
      </w:r>
    </w:p>
    <w:p w14:paraId="2746CDC9" w14:textId="77777777" w:rsidR="00D079DA" w:rsidRPr="00F10589" w:rsidRDefault="00D079DA" w:rsidP="00D079DA">
      <w:pPr>
        <w:pStyle w:val="Compact"/>
        <w:rPr>
          <w:rFonts w:ascii="Source Serif Pro" w:hAnsi="Source Serif Pro"/>
        </w:rPr>
      </w:pPr>
    </w:p>
    <w:p w14:paraId="08C8B230" w14:textId="73BD485D" w:rsidR="00D079DA" w:rsidRPr="00F10589" w:rsidRDefault="00D079DA" w:rsidP="00D079DA">
      <w:pPr>
        <w:pStyle w:val="Compact"/>
        <w:rPr>
          <w:rFonts w:ascii="Source Serif Pro" w:hAnsi="Source Serif Pro"/>
        </w:rPr>
      </w:pPr>
      <w:r w:rsidRPr="00F10589">
        <w:rPr>
          <w:rFonts w:ascii="Source Serif Pro" w:hAnsi="Source Serif Pro"/>
          <w:noProof/>
        </w:rPr>
        <w:lastRenderedPageBreak/>
        <w:drawing>
          <wp:inline distT="0" distB="0" distL="0" distR="0" wp14:anchorId="6A2EF86F" wp14:editId="094C2DAC">
            <wp:extent cx="5943600" cy="7729220"/>
            <wp:effectExtent l="0" t="0" r="0" b="0"/>
            <wp:docPr id="383778992" name="Picture 1" descr="graphical user interfac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applica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729220"/>
                    </a:xfrm>
                    <a:prstGeom prst="rect">
                      <a:avLst/>
                    </a:prstGeom>
                    <a:noFill/>
                    <a:ln>
                      <a:noFill/>
                    </a:ln>
                  </pic:spPr>
                </pic:pic>
              </a:graphicData>
            </a:graphic>
          </wp:inline>
        </w:drawing>
      </w:r>
    </w:p>
    <w:p w14:paraId="7D079148" w14:textId="77777777" w:rsidR="005D24DB" w:rsidRPr="00F10589" w:rsidRDefault="00000000">
      <w:pPr>
        <w:pStyle w:val="Heading2"/>
        <w:rPr>
          <w:rFonts w:ascii="Source Serif Pro" w:hAnsi="Source Serif Pro"/>
        </w:rPr>
      </w:pPr>
      <w:bookmarkStart w:id="27" w:name="additional-key-points"/>
      <w:bookmarkEnd w:id="26"/>
      <w:r w:rsidRPr="00F10589">
        <w:rPr>
          <w:rFonts w:ascii="Source Serif Pro" w:hAnsi="Source Serif Pro"/>
        </w:rPr>
        <w:lastRenderedPageBreak/>
        <w:t>Additional key points</w:t>
      </w:r>
    </w:p>
    <w:p w14:paraId="265D6B99" w14:textId="77777777" w:rsidR="005D24DB" w:rsidRPr="00F10589" w:rsidRDefault="00000000">
      <w:pPr>
        <w:pStyle w:val="Compact"/>
        <w:numPr>
          <w:ilvl w:val="0"/>
          <w:numId w:val="18"/>
        </w:numPr>
        <w:rPr>
          <w:rFonts w:ascii="Source Serif Pro" w:hAnsi="Source Serif Pro"/>
        </w:rPr>
      </w:pPr>
      <w:r w:rsidRPr="00F10589">
        <w:rPr>
          <w:rFonts w:ascii="Source Serif Pro" w:hAnsi="Source Serif Pro"/>
          <w:b/>
          <w:bCs/>
        </w:rPr>
        <w:t>Statelessness:</w:t>
      </w:r>
      <w:r w:rsidRPr="00F10589">
        <w:rPr>
          <w:rFonts w:ascii="Source Serif Pro" w:hAnsi="Source Serif Pro"/>
        </w:rPr>
        <w:t> Each request is independent and the server doesn’t need to remember past interactions.</w:t>
      </w:r>
    </w:p>
    <w:p w14:paraId="68F58A8C" w14:textId="77777777" w:rsidR="005D24DB" w:rsidRPr="00F10589" w:rsidRDefault="00000000">
      <w:pPr>
        <w:pStyle w:val="Compact"/>
        <w:numPr>
          <w:ilvl w:val="0"/>
          <w:numId w:val="18"/>
        </w:numPr>
        <w:rPr>
          <w:rFonts w:ascii="Source Serif Pro" w:hAnsi="Source Serif Pro"/>
        </w:rPr>
      </w:pPr>
      <w:r w:rsidRPr="00F10589">
        <w:rPr>
          <w:rFonts w:ascii="Source Serif Pro" w:hAnsi="Source Serif Pro"/>
          <w:b/>
          <w:bCs/>
        </w:rPr>
        <w:t>Caching:</w:t>
      </w:r>
      <w:r w:rsidRPr="00F10589">
        <w:rPr>
          <w:rFonts w:ascii="Source Serif Pro" w:hAnsi="Source Serif Pro"/>
        </w:rPr>
        <w:t> Responses can be cached to improve performance.</w:t>
      </w:r>
    </w:p>
    <w:p w14:paraId="2ED0FF04" w14:textId="77777777" w:rsidR="005D24DB" w:rsidRPr="00F10589" w:rsidRDefault="00000000">
      <w:pPr>
        <w:pStyle w:val="Compact"/>
        <w:numPr>
          <w:ilvl w:val="0"/>
          <w:numId w:val="18"/>
        </w:numPr>
        <w:rPr>
          <w:rFonts w:ascii="Source Serif Pro" w:hAnsi="Source Serif Pro"/>
        </w:rPr>
      </w:pPr>
      <w:r w:rsidRPr="00F10589">
        <w:rPr>
          <w:rFonts w:ascii="Source Serif Pro" w:hAnsi="Source Serif Pro"/>
          <w:b/>
          <w:bCs/>
        </w:rPr>
        <w:t>Code on demand:</w:t>
      </w:r>
      <w:r w:rsidRPr="00F10589">
        <w:rPr>
          <w:rFonts w:ascii="Source Serif Pro" w:hAnsi="Source Serif Pro"/>
        </w:rPr>
        <w:t> Servers can send code to clients for temporary customization.</w:t>
      </w:r>
    </w:p>
    <w:p w14:paraId="22D41459" w14:textId="77777777" w:rsidR="005D24DB" w:rsidRPr="00F10589" w:rsidRDefault="00000000">
      <w:pPr>
        <w:pStyle w:val="Compact"/>
        <w:numPr>
          <w:ilvl w:val="0"/>
          <w:numId w:val="18"/>
        </w:numPr>
        <w:rPr>
          <w:rFonts w:ascii="Source Serif Pro" w:hAnsi="Source Serif Pro"/>
        </w:rPr>
      </w:pPr>
      <w:r w:rsidRPr="00F10589">
        <w:rPr>
          <w:rFonts w:ascii="Source Serif Pro" w:hAnsi="Source Serif Pro"/>
          <w:b/>
          <w:bCs/>
        </w:rPr>
        <w:t>Authentication:</w:t>
      </w:r>
      <w:r w:rsidRPr="00F10589">
        <w:rPr>
          <w:rFonts w:ascii="Source Serif Pro" w:hAnsi="Source Serif Pro"/>
        </w:rPr>
        <w:t> Various methods like HTTP basic, OAuth, and API keys ensure secure access control.</w:t>
      </w:r>
    </w:p>
    <w:p w14:paraId="3D1D5048" w14:textId="77777777" w:rsidR="005D24DB" w:rsidRPr="00F10589" w:rsidRDefault="00000000">
      <w:pPr>
        <w:pStyle w:val="FirstParagraph"/>
        <w:rPr>
          <w:rFonts w:ascii="Source Serif Pro" w:hAnsi="Source Serif Pro"/>
        </w:rPr>
      </w:pPr>
      <w:r w:rsidRPr="00F10589">
        <w:rPr>
          <w:rFonts w:ascii="Source Serif Pro" w:hAnsi="Source Serif Pro"/>
        </w:rPr>
        <w:t>The following are some common status codes:</w:t>
      </w:r>
    </w:p>
    <w:p w14:paraId="289DAB9B" w14:textId="77777777" w:rsidR="005D24DB" w:rsidRPr="00F10589" w:rsidRDefault="00000000">
      <w:pPr>
        <w:pStyle w:val="BodyText"/>
        <w:rPr>
          <w:rFonts w:ascii="Source Serif Pro" w:hAnsi="Source Serif Pro"/>
        </w:rPr>
      </w:pPr>
      <w:r w:rsidRPr="00F10589">
        <w:rPr>
          <w:rFonts w:ascii="Source Serif Pro" w:hAnsi="Source Serif Pro"/>
          <w:b/>
          <w:bCs/>
        </w:rPr>
        <w:t>1xx (Informational):</w:t>
      </w:r>
    </w:p>
    <w:p w14:paraId="43CD1DCB" w14:textId="77777777" w:rsidR="005D24DB" w:rsidRPr="00F10589" w:rsidRDefault="00000000">
      <w:pPr>
        <w:pStyle w:val="Compact"/>
        <w:numPr>
          <w:ilvl w:val="0"/>
          <w:numId w:val="19"/>
        </w:numPr>
        <w:rPr>
          <w:rFonts w:ascii="Source Serif Pro" w:hAnsi="Source Serif Pro"/>
        </w:rPr>
      </w:pPr>
      <w:r w:rsidRPr="00F10589">
        <w:rPr>
          <w:rFonts w:ascii="Source Serif Pro" w:hAnsi="Source Serif Pro"/>
          <w:b/>
          <w:bCs/>
        </w:rPr>
        <w:t>100 Continue:</w:t>
      </w:r>
      <w:r w:rsidRPr="00F10589">
        <w:rPr>
          <w:rFonts w:ascii="Source Serif Pro" w:hAnsi="Source Serif Pro"/>
        </w:rPr>
        <w:t> The server has received the request and is waiting for the client to continue.</w:t>
      </w:r>
    </w:p>
    <w:p w14:paraId="2EFCCF56" w14:textId="77777777" w:rsidR="005D24DB" w:rsidRPr="00F10589" w:rsidRDefault="00000000">
      <w:pPr>
        <w:pStyle w:val="Compact"/>
        <w:numPr>
          <w:ilvl w:val="0"/>
          <w:numId w:val="19"/>
        </w:numPr>
        <w:rPr>
          <w:rFonts w:ascii="Source Serif Pro" w:hAnsi="Source Serif Pro"/>
        </w:rPr>
      </w:pPr>
      <w:r w:rsidRPr="00F10589">
        <w:rPr>
          <w:rFonts w:ascii="Source Serif Pro" w:hAnsi="Source Serif Pro"/>
          <w:b/>
          <w:bCs/>
        </w:rPr>
        <w:t>101 Switching Protocols:</w:t>
      </w:r>
      <w:r w:rsidRPr="00F10589">
        <w:rPr>
          <w:rFonts w:ascii="Source Serif Pro" w:hAnsi="Source Serif Pro"/>
        </w:rPr>
        <w:t> The server is switching protocols as requested by the client.</w:t>
      </w:r>
    </w:p>
    <w:p w14:paraId="33AAE0DF" w14:textId="77777777" w:rsidR="005D24DB" w:rsidRPr="00F10589" w:rsidRDefault="00000000">
      <w:pPr>
        <w:pStyle w:val="FirstParagraph"/>
        <w:rPr>
          <w:rFonts w:ascii="Source Serif Pro" w:hAnsi="Source Serif Pro"/>
        </w:rPr>
      </w:pPr>
      <w:r w:rsidRPr="00F10589">
        <w:rPr>
          <w:rFonts w:ascii="Source Serif Pro" w:hAnsi="Source Serif Pro"/>
          <w:b/>
          <w:bCs/>
        </w:rPr>
        <w:t>2xx (Success):</w:t>
      </w:r>
    </w:p>
    <w:p w14:paraId="3D81A18E" w14:textId="77777777" w:rsidR="005D24DB" w:rsidRPr="00F10589" w:rsidRDefault="00000000">
      <w:pPr>
        <w:pStyle w:val="Compact"/>
        <w:numPr>
          <w:ilvl w:val="0"/>
          <w:numId w:val="20"/>
        </w:numPr>
        <w:rPr>
          <w:rFonts w:ascii="Source Serif Pro" w:hAnsi="Source Serif Pro"/>
        </w:rPr>
      </w:pPr>
      <w:r w:rsidRPr="00F10589">
        <w:rPr>
          <w:rFonts w:ascii="Source Serif Pro" w:hAnsi="Source Serif Pro"/>
          <w:b/>
          <w:bCs/>
        </w:rPr>
        <w:t>200 OK:</w:t>
      </w:r>
      <w:r w:rsidRPr="00F10589">
        <w:rPr>
          <w:rFonts w:ascii="Source Serif Pro" w:hAnsi="Source Serif Pro"/>
        </w:rPr>
        <w:t> The request was successful, and the requested resource has been delivered.</w:t>
      </w:r>
    </w:p>
    <w:p w14:paraId="311F968F" w14:textId="77777777" w:rsidR="005D24DB" w:rsidRPr="00F10589" w:rsidRDefault="00000000">
      <w:pPr>
        <w:pStyle w:val="Compact"/>
        <w:numPr>
          <w:ilvl w:val="0"/>
          <w:numId w:val="20"/>
        </w:numPr>
        <w:rPr>
          <w:rFonts w:ascii="Source Serif Pro" w:hAnsi="Source Serif Pro"/>
        </w:rPr>
      </w:pPr>
      <w:r w:rsidRPr="00F10589">
        <w:rPr>
          <w:rFonts w:ascii="Source Serif Pro" w:hAnsi="Source Serif Pro"/>
          <w:b/>
          <w:bCs/>
        </w:rPr>
        <w:t>201 Created:</w:t>
      </w:r>
      <w:r w:rsidRPr="00F10589">
        <w:rPr>
          <w:rFonts w:ascii="Source Serif Pro" w:hAnsi="Source Serif Pro"/>
        </w:rPr>
        <w:t> The request was successful, and a new resource has been created.</w:t>
      </w:r>
    </w:p>
    <w:p w14:paraId="23DFBADA" w14:textId="77777777" w:rsidR="005D24DB" w:rsidRPr="00F10589" w:rsidRDefault="00000000">
      <w:pPr>
        <w:pStyle w:val="Compact"/>
        <w:numPr>
          <w:ilvl w:val="0"/>
          <w:numId w:val="20"/>
        </w:numPr>
        <w:rPr>
          <w:rFonts w:ascii="Source Serif Pro" w:hAnsi="Source Serif Pro"/>
        </w:rPr>
      </w:pPr>
      <w:r w:rsidRPr="00F10589">
        <w:rPr>
          <w:rFonts w:ascii="Source Serif Pro" w:hAnsi="Source Serif Pro"/>
          <w:b/>
          <w:bCs/>
        </w:rPr>
        <w:t>202 Accepted:</w:t>
      </w:r>
      <w:r w:rsidRPr="00F10589">
        <w:rPr>
          <w:rFonts w:ascii="Source Serif Pro" w:hAnsi="Source Serif Pro"/>
        </w:rPr>
        <w:t> The request has been accepted, but the processing is not complete.</w:t>
      </w:r>
    </w:p>
    <w:p w14:paraId="590FFAEF" w14:textId="77777777" w:rsidR="005D24DB" w:rsidRPr="00F10589" w:rsidRDefault="00000000">
      <w:pPr>
        <w:pStyle w:val="Compact"/>
        <w:numPr>
          <w:ilvl w:val="0"/>
          <w:numId w:val="20"/>
        </w:numPr>
        <w:rPr>
          <w:rFonts w:ascii="Source Serif Pro" w:hAnsi="Source Serif Pro"/>
        </w:rPr>
      </w:pPr>
      <w:r w:rsidRPr="00F10589">
        <w:rPr>
          <w:rFonts w:ascii="Source Serif Pro" w:hAnsi="Source Serif Pro"/>
          <w:b/>
          <w:bCs/>
        </w:rPr>
        <w:t>204 No Content:</w:t>
      </w:r>
      <w:r w:rsidRPr="00F10589">
        <w:rPr>
          <w:rFonts w:ascii="Source Serif Pro" w:hAnsi="Source Serif Pro"/>
        </w:rPr>
        <w:t> The request was successful, but there is no content to return.</w:t>
      </w:r>
    </w:p>
    <w:p w14:paraId="551A9670" w14:textId="77777777" w:rsidR="005D24DB" w:rsidRPr="00F10589" w:rsidRDefault="00000000">
      <w:pPr>
        <w:pStyle w:val="FirstParagraph"/>
        <w:rPr>
          <w:rFonts w:ascii="Source Serif Pro" w:hAnsi="Source Serif Pro"/>
        </w:rPr>
      </w:pPr>
      <w:r w:rsidRPr="00F10589">
        <w:rPr>
          <w:rFonts w:ascii="Source Serif Pro" w:hAnsi="Source Serif Pro"/>
          <w:b/>
          <w:bCs/>
        </w:rPr>
        <w:t>3xx (Redirection):</w:t>
      </w:r>
    </w:p>
    <w:p w14:paraId="780A2AF0" w14:textId="77777777" w:rsidR="005D24DB" w:rsidRPr="00F10589" w:rsidRDefault="00000000">
      <w:pPr>
        <w:pStyle w:val="Compact"/>
        <w:numPr>
          <w:ilvl w:val="0"/>
          <w:numId w:val="21"/>
        </w:numPr>
        <w:rPr>
          <w:rFonts w:ascii="Source Serif Pro" w:hAnsi="Source Serif Pro"/>
        </w:rPr>
      </w:pPr>
      <w:r w:rsidRPr="00F10589">
        <w:rPr>
          <w:rFonts w:ascii="Source Serif Pro" w:hAnsi="Source Serif Pro"/>
          <w:b/>
          <w:bCs/>
        </w:rPr>
        <w:t>301 Moved Permanently:</w:t>
      </w:r>
      <w:r w:rsidRPr="00F10589">
        <w:rPr>
          <w:rFonts w:ascii="Source Serif Pro" w:hAnsi="Source Serif Pro"/>
        </w:rPr>
        <w:t> The requested resource has been permanently moved to a new location.</w:t>
      </w:r>
    </w:p>
    <w:p w14:paraId="391E3ABD" w14:textId="77777777" w:rsidR="005D24DB" w:rsidRPr="00F10589" w:rsidRDefault="00000000">
      <w:pPr>
        <w:pStyle w:val="Compact"/>
        <w:numPr>
          <w:ilvl w:val="0"/>
          <w:numId w:val="21"/>
        </w:numPr>
        <w:rPr>
          <w:rFonts w:ascii="Source Serif Pro" w:hAnsi="Source Serif Pro"/>
        </w:rPr>
      </w:pPr>
      <w:r w:rsidRPr="00F10589">
        <w:rPr>
          <w:rFonts w:ascii="Source Serif Pro" w:hAnsi="Source Serif Pro"/>
          <w:b/>
          <w:bCs/>
        </w:rPr>
        <w:t>302 Found:</w:t>
      </w:r>
      <w:r w:rsidRPr="00F10589">
        <w:rPr>
          <w:rFonts w:ascii="Source Serif Pro" w:hAnsi="Source Serif Pro"/>
        </w:rPr>
        <w:t> The requested resource has been temporarily moved to a new location.</w:t>
      </w:r>
    </w:p>
    <w:p w14:paraId="57C040BF" w14:textId="77777777" w:rsidR="005D24DB" w:rsidRPr="00F10589" w:rsidRDefault="00000000">
      <w:pPr>
        <w:pStyle w:val="Compact"/>
        <w:numPr>
          <w:ilvl w:val="0"/>
          <w:numId w:val="21"/>
        </w:numPr>
        <w:rPr>
          <w:rFonts w:ascii="Source Serif Pro" w:hAnsi="Source Serif Pro"/>
        </w:rPr>
      </w:pPr>
      <w:r w:rsidRPr="00F10589">
        <w:rPr>
          <w:rFonts w:ascii="Source Serif Pro" w:hAnsi="Source Serif Pro"/>
          <w:b/>
          <w:bCs/>
        </w:rPr>
        <w:t>304 Not Modified:</w:t>
      </w:r>
      <w:r w:rsidRPr="00F10589">
        <w:rPr>
          <w:rFonts w:ascii="Source Serif Pro" w:hAnsi="Source Serif Pro"/>
        </w:rPr>
        <w:t> The requested resource has not been modified since the last request.</w:t>
      </w:r>
    </w:p>
    <w:p w14:paraId="0580C24C" w14:textId="77777777" w:rsidR="005D24DB" w:rsidRPr="00F10589" w:rsidRDefault="00000000">
      <w:pPr>
        <w:pStyle w:val="FirstParagraph"/>
        <w:rPr>
          <w:rFonts w:ascii="Source Serif Pro" w:hAnsi="Source Serif Pro"/>
        </w:rPr>
      </w:pPr>
      <w:r w:rsidRPr="00F10589">
        <w:rPr>
          <w:rFonts w:ascii="Source Serif Pro" w:hAnsi="Source Serif Pro"/>
          <w:b/>
          <w:bCs/>
        </w:rPr>
        <w:t>4xx (Client Error):</w:t>
      </w:r>
    </w:p>
    <w:p w14:paraId="37AA8818" w14:textId="77777777" w:rsidR="005D24DB" w:rsidRPr="00F10589" w:rsidRDefault="00000000">
      <w:pPr>
        <w:pStyle w:val="Compact"/>
        <w:numPr>
          <w:ilvl w:val="0"/>
          <w:numId w:val="22"/>
        </w:numPr>
        <w:rPr>
          <w:rFonts w:ascii="Source Serif Pro" w:hAnsi="Source Serif Pro"/>
        </w:rPr>
      </w:pPr>
      <w:r w:rsidRPr="00F10589">
        <w:rPr>
          <w:rFonts w:ascii="Source Serif Pro" w:hAnsi="Source Serif Pro"/>
          <w:b/>
          <w:bCs/>
        </w:rPr>
        <w:t>400 Bad Request:</w:t>
      </w:r>
      <w:r w:rsidRPr="00F10589">
        <w:rPr>
          <w:rFonts w:ascii="Source Serif Pro" w:hAnsi="Source Serif Pro"/>
        </w:rPr>
        <w:t> The request was invalid or malformed.</w:t>
      </w:r>
    </w:p>
    <w:p w14:paraId="2433DA2F" w14:textId="77777777" w:rsidR="005D24DB" w:rsidRPr="00F10589" w:rsidRDefault="00000000">
      <w:pPr>
        <w:pStyle w:val="Compact"/>
        <w:numPr>
          <w:ilvl w:val="0"/>
          <w:numId w:val="22"/>
        </w:numPr>
        <w:rPr>
          <w:rFonts w:ascii="Source Serif Pro" w:hAnsi="Source Serif Pro"/>
        </w:rPr>
      </w:pPr>
      <w:r w:rsidRPr="00F10589">
        <w:rPr>
          <w:rFonts w:ascii="Source Serif Pro" w:hAnsi="Source Serif Pro"/>
          <w:b/>
          <w:bCs/>
        </w:rPr>
        <w:t>401 Unauthorized:</w:t>
      </w:r>
      <w:r w:rsidRPr="00F10589">
        <w:rPr>
          <w:rFonts w:ascii="Source Serif Pro" w:hAnsi="Source Serif Pro"/>
        </w:rPr>
        <w:t> The request requires authentication.</w:t>
      </w:r>
    </w:p>
    <w:p w14:paraId="74461244" w14:textId="77777777" w:rsidR="005D24DB" w:rsidRPr="00F10589" w:rsidRDefault="00000000">
      <w:pPr>
        <w:pStyle w:val="Compact"/>
        <w:numPr>
          <w:ilvl w:val="0"/>
          <w:numId w:val="22"/>
        </w:numPr>
        <w:rPr>
          <w:rFonts w:ascii="Source Serif Pro" w:hAnsi="Source Serif Pro"/>
        </w:rPr>
      </w:pPr>
      <w:r w:rsidRPr="00F10589">
        <w:rPr>
          <w:rFonts w:ascii="Source Serif Pro" w:hAnsi="Source Serif Pro"/>
          <w:b/>
          <w:bCs/>
        </w:rPr>
        <w:t>403 Forbidden:</w:t>
      </w:r>
      <w:r w:rsidRPr="00F10589">
        <w:rPr>
          <w:rFonts w:ascii="Source Serif Pro" w:hAnsi="Source Serif Pro"/>
        </w:rPr>
        <w:t> The request was denied by the server (Permissions check).</w:t>
      </w:r>
    </w:p>
    <w:p w14:paraId="3F37A8B3" w14:textId="77777777" w:rsidR="005D24DB" w:rsidRPr="00F10589" w:rsidRDefault="00000000">
      <w:pPr>
        <w:pStyle w:val="Compact"/>
        <w:numPr>
          <w:ilvl w:val="0"/>
          <w:numId w:val="22"/>
        </w:numPr>
        <w:rPr>
          <w:rFonts w:ascii="Source Serif Pro" w:hAnsi="Source Serif Pro"/>
        </w:rPr>
      </w:pPr>
      <w:r w:rsidRPr="00F10589">
        <w:rPr>
          <w:rFonts w:ascii="Source Serif Pro" w:hAnsi="Source Serif Pro"/>
          <w:b/>
          <w:bCs/>
        </w:rPr>
        <w:t>404 Not Found:</w:t>
      </w:r>
      <w:r w:rsidRPr="00F10589">
        <w:rPr>
          <w:rFonts w:ascii="Source Serif Pro" w:hAnsi="Source Serif Pro"/>
        </w:rPr>
        <w:t> The requested resource was not found.</w:t>
      </w:r>
    </w:p>
    <w:p w14:paraId="554FA761" w14:textId="77777777" w:rsidR="005D24DB" w:rsidRPr="00F10589" w:rsidRDefault="00000000">
      <w:pPr>
        <w:pStyle w:val="Compact"/>
        <w:numPr>
          <w:ilvl w:val="0"/>
          <w:numId w:val="22"/>
        </w:numPr>
        <w:rPr>
          <w:rFonts w:ascii="Source Serif Pro" w:hAnsi="Source Serif Pro"/>
        </w:rPr>
      </w:pPr>
      <w:r w:rsidRPr="00F10589">
        <w:rPr>
          <w:rFonts w:ascii="Source Serif Pro" w:hAnsi="Source Serif Pro"/>
          <w:b/>
          <w:bCs/>
        </w:rPr>
        <w:t>405 Method Not Allowed:</w:t>
      </w:r>
      <w:r w:rsidRPr="00F10589">
        <w:rPr>
          <w:rFonts w:ascii="Source Serif Pro" w:hAnsi="Source Serif Pro"/>
        </w:rPr>
        <w:t> The requested method is not supported for the resource.</w:t>
      </w:r>
    </w:p>
    <w:p w14:paraId="6BD51199" w14:textId="77777777" w:rsidR="005D24DB" w:rsidRPr="00F10589" w:rsidRDefault="00000000">
      <w:pPr>
        <w:pStyle w:val="FirstParagraph"/>
        <w:rPr>
          <w:rFonts w:ascii="Source Serif Pro" w:hAnsi="Source Serif Pro"/>
        </w:rPr>
      </w:pPr>
      <w:r w:rsidRPr="00F10589">
        <w:rPr>
          <w:rFonts w:ascii="Source Serif Pro" w:hAnsi="Source Serif Pro"/>
          <w:b/>
          <w:bCs/>
        </w:rPr>
        <w:t>5xx (Server Error):</w:t>
      </w:r>
    </w:p>
    <w:p w14:paraId="681100DB" w14:textId="77777777" w:rsidR="005D24DB" w:rsidRPr="00F10589" w:rsidRDefault="00000000">
      <w:pPr>
        <w:pStyle w:val="Compact"/>
        <w:numPr>
          <w:ilvl w:val="0"/>
          <w:numId w:val="23"/>
        </w:numPr>
        <w:rPr>
          <w:rFonts w:ascii="Source Serif Pro" w:hAnsi="Source Serif Pro"/>
        </w:rPr>
      </w:pPr>
      <w:r w:rsidRPr="00F10589">
        <w:rPr>
          <w:rFonts w:ascii="Source Serif Pro" w:hAnsi="Source Serif Pro"/>
          <w:b/>
          <w:bCs/>
        </w:rPr>
        <w:lastRenderedPageBreak/>
        <w:t>500 Internal Server Error:</w:t>
      </w:r>
      <w:r w:rsidRPr="00F10589">
        <w:rPr>
          <w:rFonts w:ascii="Source Serif Pro" w:hAnsi="Source Serif Pro"/>
        </w:rPr>
        <w:t> An unexpected error occurred on the server.</w:t>
      </w:r>
    </w:p>
    <w:p w14:paraId="6F5ACF83" w14:textId="77777777" w:rsidR="005D24DB" w:rsidRPr="00F10589" w:rsidRDefault="00000000">
      <w:pPr>
        <w:pStyle w:val="Compact"/>
        <w:numPr>
          <w:ilvl w:val="0"/>
          <w:numId w:val="23"/>
        </w:numPr>
        <w:rPr>
          <w:rFonts w:ascii="Source Serif Pro" w:hAnsi="Source Serif Pro"/>
        </w:rPr>
      </w:pPr>
      <w:r w:rsidRPr="00F10589">
        <w:rPr>
          <w:rFonts w:ascii="Source Serif Pro" w:hAnsi="Source Serif Pro"/>
          <w:b/>
          <w:bCs/>
        </w:rPr>
        <w:t>502 Bad Gateway:</w:t>
      </w:r>
      <w:r w:rsidRPr="00F10589">
        <w:rPr>
          <w:rFonts w:ascii="Source Serif Pro" w:hAnsi="Source Serif Pro"/>
        </w:rPr>
        <w:t> The server received an invalid response from an upstream server.</w:t>
      </w:r>
    </w:p>
    <w:p w14:paraId="09D7BB65" w14:textId="77777777" w:rsidR="005D24DB" w:rsidRPr="00F10589" w:rsidRDefault="00000000">
      <w:pPr>
        <w:pStyle w:val="Compact"/>
        <w:numPr>
          <w:ilvl w:val="0"/>
          <w:numId w:val="23"/>
        </w:numPr>
        <w:rPr>
          <w:rFonts w:ascii="Source Serif Pro" w:hAnsi="Source Serif Pro"/>
        </w:rPr>
      </w:pPr>
      <w:r w:rsidRPr="00F10589">
        <w:rPr>
          <w:rFonts w:ascii="Source Serif Pro" w:hAnsi="Source Serif Pro"/>
          <w:b/>
          <w:bCs/>
        </w:rPr>
        <w:t>503 Service Unavailable:</w:t>
      </w:r>
      <w:r w:rsidRPr="00F10589">
        <w:rPr>
          <w:rFonts w:ascii="Source Serif Pro" w:hAnsi="Source Serif Pro"/>
        </w:rPr>
        <w:t> The server is currently unavailable.</w:t>
      </w:r>
    </w:p>
    <w:p w14:paraId="343CCD43" w14:textId="77777777" w:rsidR="005D24DB" w:rsidRPr="00F10589" w:rsidRDefault="00000000">
      <w:pPr>
        <w:pStyle w:val="Compact"/>
        <w:numPr>
          <w:ilvl w:val="0"/>
          <w:numId w:val="23"/>
        </w:numPr>
        <w:rPr>
          <w:rFonts w:ascii="Source Serif Pro" w:hAnsi="Source Serif Pro"/>
        </w:rPr>
      </w:pPr>
      <w:r w:rsidRPr="00F10589">
        <w:rPr>
          <w:rFonts w:ascii="Source Serif Pro" w:hAnsi="Source Serif Pro"/>
          <w:b/>
          <w:bCs/>
        </w:rPr>
        <w:t>504 Gateway Timeout:</w:t>
      </w:r>
      <w:r w:rsidRPr="00F10589">
        <w:rPr>
          <w:rFonts w:ascii="Source Serif Pro" w:hAnsi="Source Serif Pro"/>
        </w:rPr>
        <w:t> The server did not receive a timely response from an upstream server.</w:t>
      </w:r>
    </w:p>
    <w:p w14:paraId="1B9B4654" w14:textId="77777777" w:rsidR="005D24DB" w:rsidRPr="00F10589" w:rsidRDefault="00000000">
      <w:pPr>
        <w:pStyle w:val="Heading2"/>
        <w:rPr>
          <w:rFonts w:ascii="Source Serif Pro" w:hAnsi="Source Serif Pro"/>
        </w:rPr>
      </w:pPr>
      <w:bookmarkStart w:id="28" w:name="idempotency"/>
      <w:bookmarkEnd w:id="27"/>
      <w:r w:rsidRPr="00F10589">
        <w:rPr>
          <w:rFonts w:ascii="Source Serif Pro" w:hAnsi="Source Serif Pro"/>
        </w:rPr>
        <w:t>Idempotency</w:t>
      </w:r>
    </w:p>
    <w:p w14:paraId="2EE5C6D4" w14:textId="77777777" w:rsidR="005D24DB" w:rsidRPr="00F10589" w:rsidRDefault="00000000">
      <w:pPr>
        <w:pStyle w:val="FirstParagraph"/>
        <w:rPr>
          <w:rFonts w:ascii="Source Serif Pro" w:hAnsi="Source Serif Pro"/>
        </w:rPr>
      </w:pPr>
      <w:r w:rsidRPr="00F10589">
        <w:rPr>
          <w:rFonts w:ascii="Source Serif Pro" w:hAnsi="Source Serif Pro"/>
          <w:b/>
          <w:bCs/>
        </w:rPr>
        <w:t>Idempotency is a property of operations or API requests that ensures the same result is produced, regardless of how many times the operation is repeated</w:t>
      </w:r>
      <w:r w:rsidRPr="00F10589">
        <w:rPr>
          <w:rFonts w:ascii="Source Serif Pro" w:hAnsi="Source Serif Pro"/>
        </w:rPr>
        <w:t>. It’s a fundamental property that ensures consistency, predictability, and reliability in APIs and distributed systems.</w:t>
      </w:r>
    </w:p>
    <w:p w14:paraId="40098357" w14:textId="77777777" w:rsidR="005D24DB" w:rsidRPr="00F10589" w:rsidRDefault="00000000">
      <w:pPr>
        <w:pStyle w:val="BodyText"/>
        <w:rPr>
          <w:rFonts w:ascii="Source Serif Pro" w:hAnsi="Source Serif Pro"/>
        </w:rPr>
      </w:pPr>
      <w:r w:rsidRPr="00F10589">
        <w:rPr>
          <w:rFonts w:ascii="Source Serif Pro" w:hAnsi="Source Serif Pro"/>
        </w:rPr>
        <w:t>Key points about idempotency include:</w:t>
      </w:r>
    </w:p>
    <w:p w14:paraId="48006FA8" w14:textId="77777777" w:rsidR="005D24DB" w:rsidRPr="00F10589" w:rsidRDefault="00000000">
      <w:pPr>
        <w:pStyle w:val="Compact"/>
        <w:numPr>
          <w:ilvl w:val="0"/>
          <w:numId w:val="24"/>
        </w:numPr>
        <w:rPr>
          <w:rFonts w:ascii="Source Serif Pro" w:hAnsi="Source Serif Pro"/>
        </w:rPr>
      </w:pPr>
      <w:r w:rsidRPr="00F10589">
        <w:rPr>
          <w:rFonts w:ascii="Source Serif Pro" w:hAnsi="Source Serif Pro"/>
        </w:rPr>
        <w:t>Safe methods are idempotent but not all idempotent methods are safe.</w:t>
      </w:r>
    </w:p>
    <w:p w14:paraId="53C84BB5" w14:textId="77777777" w:rsidR="005D24DB" w:rsidRPr="00F10589" w:rsidRDefault="00000000">
      <w:pPr>
        <w:pStyle w:val="Compact"/>
        <w:numPr>
          <w:ilvl w:val="0"/>
          <w:numId w:val="24"/>
        </w:numPr>
        <w:rPr>
          <w:rFonts w:ascii="Source Serif Pro" w:hAnsi="Source Serif Pro"/>
        </w:rPr>
      </w:pPr>
      <w:r w:rsidRPr="00F10589">
        <w:rPr>
          <w:rFonts w:ascii="Source Serif Pro" w:hAnsi="Source Serif Pro"/>
        </w:rPr>
        <w:t>HTTP methods like GET, HEAD, PUT, DELETE, OPTIONS, and TRACE are idempotent, while POST and PATCH are generally non-idempotent.</w:t>
      </w:r>
    </w:p>
    <w:p w14:paraId="460D4A20" w14:textId="77777777" w:rsidR="005D24DB" w:rsidRPr="00F10589" w:rsidRDefault="00000000">
      <w:pPr>
        <w:pStyle w:val="Compact"/>
        <w:numPr>
          <w:ilvl w:val="0"/>
          <w:numId w:val="24"/>
        </w:numPr>
        <w:rPr>
          <w:rFonts w:ascii="Source Serif Pro" w:hAnsi="Source Serif Pro"/>
        </w:rPr>
      </w:pPr>
      <w:r w:rsidRPr="00F10589">
        <w:rPr>
          <w:rFonts w:ascii="Source Serif Pro" w:hAnsi="Source Serif Pro"/>
        </w:rPr>
        <w:t>Understanding and leveraging the idempotent nature of HTTP methods helps create more consistent, reliable, and predictable web applications and APIs.</w:t>
      </w:r>
    </w:p>
    <w:p w14:paraId="06E192A2" w14:textId="77777777" w:rsidR="005D24DB" w:rsidRPr="00F10589" w:rsidRDefault="00000000">
      <w:pPr>
        <w:pStyle w:val="Compact"/>
        <w:numPr>
          <w:ilvl w:val="0"/>
          <w:numId w:val="24"/>
        </w:numPr>
        <w:rPr>
          <w:rFonts w:ascii="Source Serif Pro" w:hAnsi="Source Serif Pro"/>
        </w:rPr>
      </w:pPr>
      <w:r w:rsidRPr="00F10589">
        <w:rPr>
          <w:rFonts w:ascii="Source Serif Pro" w:hAnsi="Source Serif Pro"/>
        </w:rPr>
        <w:t>Most HTTP methods used in REST APIs are idempotent, except for POST.</w:t>
      </w:r>
    </w:p>
    <w:p w14:paraId="16C2FEA3" w14:textId="77777777" w:rsidR="005D24DB" w:rsidRPr="00F10589" w:rsidRDefault="00000000">
      <w:pPr>
        <w:pStyle w:val="FirstParagraph"/>
        <w:rPr>
          <w:rFonts w:ascii="Source Serif Pro" w:hAnsi="Source Serif Pro"/>
        </w:rPr>
      </w:pPr>
      <w:r w:rsidRPr="00F10589">
        <w:rPr>
          <w:rFonts w:ascii="Source Serif Pro" w:hAnsi="Source Serif Pro"/>
        </w:rPr>
        <w:t>Idempotency is crucial in APIs as it helps maintain consistency and predictability in situations such as network issues, request retries, or duplicated requests. For example, in a scenario where an API facilitates monetary transactions between accounts, idempotency ensures that only one transfer will occur, regardless of the number of duplicate requests. This principle simplifies error handling, concurrency management, debugging, and monitoring, enhancing the overall user experience.</w:t>
      </w:r>
    </w:p>
    <w:p w14:paraId="51AF6604" w14:textId="77777777" w:rsidR="005D24DB" w:rsidRPr="00F10589" w:rsidRDefault="00000000">
      <w:pPr>
        <w:pStyle w:val="BodyText"/>
        <w:rPr>
          <w:rFonts w:ascii="Source Serif Pro" w:hAnsi="Source Serif Pro"/>
        </w:rPr>
      </w:pPr>
      <w:r w:rsidRPr="00F10589">
        <w:rPr>
          <w:rFonts w:ascii="Source Serif Pro" w:hAnsi="Source Serif Pro"/>
        </w:rPr>
        <w:t>Idempotency is important because non-idempotent operations can cause significant unintended side-effects by creating additional resources or changing them unexpectedly when a resource may be called multiple times if the network is interrupted. This poses a significant risk when a business relies on the accuracy of its data.</w:t>
      </w:r>
    </w:p>
    <w:p w14:paraId="50E98723" w14:textId="77777777" w:rsidR="005D24DB" w:rsidRPr="00F10589" w:rsidRDefault="00000000" w:rsidP="0007547C">
      <w:pPr>
        <w:pStyle w:val="Heading1"/>
        <w:rPr>
          <w:rFonts w:ascii="Source Serif Pro" w:hAnsi="Source Serif Pro"/>
        </w:rPr>
      </w:pPr>
      <w:bookmarkStart w:id="29" w:name="rpc"/>
      <w:bookmarkEnd w:id="28"/>
      <w:r w:rsidRPr="00F10589">
        <w:rPr>
          <w:rFonts w:ascii="Source Serif Pro" w:hAnsi="Source Serif Pro"/>
        </w:rPr>
        <w:t>RPC</w:t>
      </w:r>
    </w:p>
    <w:p w14:paraId="29F221D5" w14:textId="77777777" w:rsidR="005D24DB" w:rsidRPr="00F10589" w:rsidRDefault="00000000">
      <w:pPr>
        <w:pStyle w:val="FirstParagraph"/>
        <w:rPr>
          <w:rFonts w:ascii="Source Serif Pro" w:hAnsi="Source Serif Pro"/>
        </w:rPr>
      </w:pPr>
      <w:r w:rsidRPr="00F10589">
        <w:rPr>
          <w:rFonts w:ascii="Source Serif Pro" w:hAnsi="Source Serif Pro"/>
          <w:b/>
          <w:bCs/>
        </w:rPr>
        <w:t>RPC (Remote Procedure Call)</w:t>
      </w:r>
      <w:r w:rsidRPr="00F10589">
        <w:rPr>
          <w:rFonts w:ascii="Source Serif Pro" w:hAnsi="Source Serif Pro"/>
        </w:rPr>
        <w:t xml:space="preserve"> is an architectural style for distributed systems. It has been around since the 1980s. Here are some key points about RPC:</w:t>
      </w:r>
    </w:p>
    <w:p w14:paraId="4908B33B" w14:textId="77777777" w:rsidR="005D24DB" w:rsidRPr="00F10589" w:rsidRDefault="00000000">
      <w:pPr>
        <w:numPr>
          <w:ilvl w:val="0"/>
          <w:numId w:val="25"/>
        </w:numPr>
        <w:rPr>
          <w:rFonts w:ascii="Source Serif Pro" w:hAnsi="Source Serif Pro"/>
        </w:rPr>
      </w:pPr>
      <w:r w:rsidRPr="00F10589">
        <w:rPr>
          <w:rFonts w:ascii="Source Serif Pro" w:hAnsi="Source Serif Pro"/>
          <w:b/>
          <w:bCs/>
        </w:rPr>
        <w:t>Procedure-Centric</w:t>
      </w:r>
      <w:r w:rsidRPr="00F10589">
        <w:rPr>
          <w:rFonts w:ascii="Source Serif Pro" w:hAnsi="Source Serif Pro"/>
        </w:rPr>
        <w:t xml:space="preserve">: The central concept in RPC is the procedure. RPC APIs allow developers to call remote functions in external servers as if they were </w:t>
      </w:r>
      <w:r w:rsidRPr="00F10589">
        <w:rPr>
          <w:rFonts w:ascii="Source Serif Pro" w:hAnsi="Source Serif Pro"/>
        </w:rPr>
        <w:lastRenderedPageBreak/>
        <w:t>local to their software. This means that you can execute procedures on a server as if they were local function calls.</w:t>
      </w:r>
    </w:p>
    <w:p w14:paraId="6DD0C9E1" w14:textId="77777777" w:rsidR="005D24DB" w:rsidRPr="00F10589" w:rsidRDefault="00000000">
      <w:pPr>
        <w:numPr>
          <w:ilvl w:val="0"/>
          <w:numId w:val="25"/>
        </w:numPr>
        <w:rPr>
          <w:rFonts w:ascii="Source Serif Pro" w:hAnsi="Source Serif Pro"/>
        </w:rPr>
      </w:pPr>
      <w:r w:rsidRPr="00F10589">
        <w:rPr>
          <w:rFonts w:ascii="Source Serif Pro" w:hAnsi="Source Serif Pro"/>
          <w:b/>
          <w:bCs/>
        </w:rPr>
        <w:t>Language Independent</w:t>
      </w:r>
      <w:r w:rsidRPr="00F10589">
        <w:rPr>
          <w:rFonts w:ascii="Source Serif Pro" w:hAnsi="Source Serif Pro"/>
        </w:rPr>
        <w:t>: Developers can implement an RPC API in any language they choose. So long as the network communication element of the API conforms with the RPC interface standard, you can write the rest of the code in any programming language.</w:t>
      </w:r>
    </w:p>
    <w:p w14:paraId="7DDDA8B5" w14:textId="77777777" w:rsidR="005D24DB" w:rsidRPr="00F10589" w:rsidRDefault="00000000">
      <w:pPr>
        <w:numPr>
          <w:ilvl w:val="0"/>
          <w:numId w:val="25"/>
        </w:numPr>
        <w:rPr>
          <w:rFonts w:ascii="Source Serif Pro" w:hAnsi="Source Serif Pro"/>
        </w:rPr>
      </w:pPr>
      <w:r w:rsidRPr="00F10589">
        <w:rPr>
          <w:rFonts w:ascii="Source Serif Pro" w:hAnsi="Source Serif Pro"/>
          <w:b/>
          <w:bCs/>
        </w:rPr>
        <w:t>Communication</w:t>
      </w:r>
      <w:r w:rsidRPr="00F10589">
        <w:rPr>
          <w:rFonts w:ascii="Source Serif Pro" w:hAnsi="Source Serif Pro"/>
        </w:rPr>
        <w:t>: Both REST and RPC use HTTP as the underlying protocol. The most popular message formats in RPC are JSON and XML. JSON is favored due to its readability and flexibility.</w:t>
      </w:r>
    </w:p>
    <w:p w14:paraId="3B9E1E37" w14:textId="77777777" w:rsidR="005D24DB" w:rsidRPr="00F10589" w:rsidRDefault="00000000">
      <w:pPr>
        <w:numPr>
          <w:ilvl w:val="0"/>
          <w:numId w:val="25"/>
        </w:numPr>
        <w:rPr>
          <w:rFonts w:ascii="Source Serif Pro" w:hAnsi="Source Serif Pro"/>
        </w:rPr>
      </w:pPr>
      <w:r w:rsidRPr="00F10589">
        <w:rPr>
          <w:rFonts w:ascii="Source Serif Pro" w:hAnsi="Source Serif Pro"/>
          <w:b/>
          <w:bCs/>
        </w:rPr>
        <w:t>Abstraction</w:t>
      </w:r>
      <w:r w:rsidRPr="00F10589">
        <w:rPr>
          <w:rFonts w:ascii="Source Serif Pro" w:hAnsi="Source Serif Pro"/>
        </w:rPr>
        <w:t>: While network communications are the main aim of APIs, the lower-level communications themselves are abstracted away from API developers. This allows developers to focus on function rather than technical implementation.</w:t>
      </w:r>
    </w:p>
    <w:p w14:paraId="3BFA0490" w14:textId="77777777" w:rsidR="005D24DB" w:rsidRPr="00F10589" w:rsidRDefault="00000000">
      <w:pPr>
        <w:pStyle w:val="FirstParagraph"/>
        <w:rPr>
          <w:rFonts w:ascii="Source Serif Pro" w:hAnsi="Source Serif Pro"/>
        </w:rPr>
      </w:pPr>
      <w:r w:rsidRPr="00F10589">
        <w:rPr>
          <w:rFonts w:ascii="Source Serif Pro" w:hAnsi="Source Serif Pro"/>
        </w:rPr>
        <w:t xml:space="preserve">Now, let’s discuss the role of </w:t>
      </w:r>
      <w:r w:rsidRPr="00F10589">
        <w:rPr>
          <w:rFonts w:ascii="Source Serif Pro" w:hAnsi="Source Serif Pro"/>
          <w:b/>
          <w:bCs/>
        </w:rPr>
        <w:t>Interface Description Language (IDL)</w:t>
      </w:r>
      <w:r w:rsidRPr="00F10589">
        <w:rPr>
          <w:rFonts w:ascii="Source Serif Pro" w:hAnsi="Source Serif Pro"/>
        </w:rPr>
        <w:t xml:space="preserve"> and </w:t>
      </w:r>
      <w:r w:rsidRPr="00F10589">
        <w:rPr>
          <w:rFonts w:ascii="Source Serif Pro" w:hAnsi="Source Serif Pro"/>
          <w:b/>
          <w:bCs/>
        </w:rPr>
        <w:t>Marshalling/Unmarshalling</w:t>
      </w:r>
      <w:r w:rsidRPr="00F10589">
        <w:rPr>
          <w:rFonts w:ascii="Source Serif Pro" w:hAnsi="Source Serif Pro"/>
        </w:rPr>
        <w:t xml:space="preserve"> in RPC:</w:t>
      </w:r>
    </w:p>
    <w:p w14:paraId="018DE753" w14:textId="77777777" w:rsidR="005D24DB" w:rsidRPr="00F10589" w:rsidRDefault="00000000">
      <w:pPr>
        <w:numPr>
          <w:ilvl w:val="0"/>
          <w:numId w:val="26"/>
        </w:numPr>
        <w:rPr>
          <w:rFonts w:ascii="Source Serif Pro" w:hAnsi="Source Serif Pro"/>
        </w:rPr>
      </w:pPr>
      <w:r w:rsidRPr="00F10589">
        <w:rPr>
          <w:rFonts w:ascii="Source Serif Pro" w:hAnsi="Source Serif Pro"/>
          <w:b/>
          <w:bCs/>
        </w:rPr>
        <w:t>Interface Description Language (IDL)</w:t>
      </w:r>
      <w:r w:rsidRPr="00F10589">
        <w:rPr>
          <w:rFonts w:ascii="Source Serif Pro" w:hAnsi="Source Serif Pro"/>
        </w:rPr>
        <w:t>: An IDL is used to set up communications between clients and servers in RPC. You use an IDL to specify the interface between client and server so that the RPC mechanism can create the code stubs required to call functions across the network. The IDL files can then be used to generate code to interface between the client and servers.</w:t>
      </w:r>
    </w:p>
    <w:p w14:paraId="3BF01AEB" w14:textId="77777777" w:rsidR="005D24DB" w:rsidRPr="00F10589" w:rsidRDefault="00000000">
      <w:pPr>
        <w:numPr>
          <w:ilvl w:val="0"/>
          <w:numId w:val="26"/>
        </w:numPr>
        <w:rPr>
          <w:rFonts w:ascii="Source Serif Pro" w:hAnsi="Source Serif Pro"/>
        </w:rPr>
      </w:pPr>
      <w:r w:rsidRPr="00F10589">
        <w:rPr>
          <w:rFonts w:ascii="Source Serif Pro" w:hAnsi="Source Serif Pro"/>
          <w:b/>
          <w:bCs/>
        </w:rPr>
        <w:t>Marshalling</w:t>
      </w:r>
      <w:r w:rsidRPr="00F10589">
        <w:rPr>
          <w:rFonts w:ascii="Source Serif Pro" w:hAnsi="Source Serif Pro"/>
        </w:rPr>
        <w:t>: Marshalling is the process of transferring and formatting a collection of data structures into an external data representation type appropriate for transmission in a message.</w:t>
      </w:r>
    </w:p>
    <w:p w14:paraId="054572F5" w14:textId="77777777" w:rsidR="005D24DB" w:rsidRPr="00F10589" w:rsidRDefault="00000000">
      <w:pPr>
        <w:numPr>
          <w:ilvl w:val="0"/>
          <w:numId w:val="26"/>
        </w:numPr>
        <w:rPr>
          <w:rFonts w:ascii="Source Serif Pro" w:hAnsi="Source Serif Pro"/>
        </w:rPr>
      </w:pPr>
      <w:r w:rsidRPr="00F10589">
        <w:rPr>
          <w:rFonts w:ascii="Source Serif Pro" w:hAnsi="Source Serif Pro"/>
          <w:b/>
          <w:bCs/>
        </w:rPr>
        <w:t>Unmarshalling</w:t>
      </w:r>
      <w:r w:rsidRPr="00F10589">
        <w:rPr>
          <w:rFonts w:ascii="Source Serif Pro" w:hAnsi="Source Serif Pro"/>
        </w:rPr>
        <w:t>: The converse of this process is unmarshalling, which involves reformatting the transferred data upon arrival to recreate the original data structures at the destination.</w:t>
      </w:r>
    </w:p>
    <w:p w14:paraId="5457C7D1" w14:textId="77777777" w:rsidR="005D24DB" w:rsidRPr="00F10589" w:rsidRDefault="00000000">
      <w:pPr>
        <w:pStyle w:val="FirstParagraph"/>
        <w:rPr>
          <w:rFonts w:ascii="Source Serif Pro" w:hAnsi="Source Serif Pro"/>
        </w:rPr>
      </w:pPr>
      <w:r w:rsidRPr="00F10589">
        <w:rPr>
          <w:rFonts w:ascii="Source Serif Pro" w:hAnsi="Source Serif Pro"/>
          <w:noProof/>
        </w:rPr>
        <w:lastRenderedPageBreak/>
        <w:drawing>
          <wp:inline distT="0" distB="0" distL="0" distR="0" wp14:anchorId="66A5F9A6" wp14:editId="0867404E">
            <wp:extent cx="5334000" cy="297020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https://blogger.googleusercontent.com/img/a/AVvXsEhFVJ3rpt_-2JKVbb8sYx6W7MUI7PnF52E14IFiI9UoixEYhwfZ6TOGUlb9o7rKjzeEPWl2XRSlt09vR_rw2X7TLUxsPaqJ00xWiMbLAG04UO4-Uttdgumj-cBwQo-qd4_znI1XdO0eaUgvTZpuo1_5HazIj7W3SvDa_zJ8choSN7FAfK0BvhHuhaKV4Kx7"/>
                    <pic:cNvPicPr>
                      <a:picLocks noChangeAspect="1" noChangeArrowheads="1"/>
                    </pic:cNvPicPr>
                  </pic:nvPicPr>
                  <pic:blipFill>
                    <a:blip r:embed="rId33"/>
                    <a:stretch>
                      <a:fillRect/>
                    </a:stretch>
                  </pic:blipFill>
                  <pic:spPr bwMode="auto">
                    <a:xfrm>
                      <a:off x="0" y="0"/>
                      <a:ext cx="5334000" cy="2970208"/>
                    </a:xfrm>
                    <a:prstGeom prst="rect">
                      <a:avLst/>
                    </a:prstGeom>
                    <a:noFill/>
                    <a:ln w="9525">
                      <a:noFill/>
                      <a:headEnd/>
                      <a:tailEnd/>
                    </a:ln>
                  </pic:spPr>
                </pic:pic>
              </a:graphicData>
            </a:graphic>
          </wp:inline>
        </w:drawing>
      </w:r>
    </w:p>
    <w:p w14:paraId="46997A36" w14:textId="77777777" w:rsidR="005D24DB" w:rsidRPr="00F10589" w:rsidRDefault="00000000">
      <w:pPr>
        <w:pStyle w:val="BodyText"/>
        <w:rPr>
          <w:rFonts w:ascii="Source Serif Pro" w:hAnsi="Source Serif Pro"/>
        </w:rPr>
      </w:pPr>
      <w:r w:rsidRPr="00F10589">
        <w:rPr>
          <w:rFonts w:ascii="Source Serif Pro" w:hAnsi="Source Serif Pro"/>
        </w:rPr>
        <w:t xml:space="preserve">Here are some </w:t>
      </w:r>
      <w:r w:rsidRPr="00F10589">
        <w:rPr>
          <w:rFonts w:ascii="Source Serif Pro" w:hAnsi="Source Serif Pro"/>
          <w:b/>
          <w:bCs/>
        </w:rPr>
        <w:t>benefits and limitations</w:t>
      </w:r>
      <w:r w:rsidRPr="00F10589">
        <w:rPr>
          <w:rFonts w:ascii="Source Serif Pro" w:hAnsi="Source Serif Pro"/>
        </w:rPr>
        <w:t xml:space="preserve"> of RPC:</w:t>
      </w:r>
    </w:p>
    <w:p w14:paraId="08F248EE" w14:textId="77777777" w:rsidR="005D24DB" w:rsidRPr="00F10589" w:rsidRDefault="00000000">
      <w:pPr>
        <w:pStyle w:val="BodyText"/>
        <w:rPr>
          <w:rFonts w:ascii="Source Serif Pro" w:hAnsi="Source Serif Pro"/>
        </w:rPr>
      </w:pPr>
      <w:r w:rsidRPr="00F10589">
        <w:rPr>
          <w:rFonts w:ascii="Source Serif Pro" w:hAnsi="Source Serif Pro"/>
          <w:b/>
          <w:bCs/>
        </w:rPr>
        <w:t>Benefits</w:t>
      </w:r>
      <w:r w:rsidRPr="00F10589">
        <w:rPr>
          <w:rFonts w:ascii="Source Serif Pro" w:hAnsi="Source Serif Pro"/>
        </w:rPr>
        <w:t>:</w:t>
      </w:r>
    </w:p>
    <w:p w14:paraId="51E487BC" w14:textId="77777777" w:rsidR="005D24DB" w:rsidRPr="00F10589" w:rsidRDefault="00000000">
      <w:pPr>
        <w:pStyle w:val="Compact"/>
        <w:numPr>
          <w:ilvl w:val="0"/>
          <w:numId w:val="27"/>
        </w:numPr>
        <w:rPr>
          <w:rFonts w:ascii="Source Serif Pro" w:hAnsi="Source Serif Pro"/>
        </w:rPr>
      </w:pPr>
      <w:r w:rsidRPr="00F10589">
        <w:rPr>
          <w:rFonts w:ascii="Source Serif Pro" w:hAnsi="Source Serif Pro"/>
        </w:rPr>
        <w:t>RPC provides interoperability between different implementations.</w:t>
      </w:r>
    </w:p>
    <w:p w14:paraId="473816C1" w14:textId="77777777" w:rsidR="005D24DB" w:rsidRPr="00F10589" w:rsidRDefault="00000000">
      <w:pPr>
        <w:pStyle w:val="Compact"/>
        <w:numPr>
          <w:ilvl w:val="0"/>
          <w:numId w:val="27"/>
        </w:numPr>
        <w:rPr>
          <w:rFonts w:ascii="Source Serif Pro" w:hAnsi="Source Serif Pro"/>
        </w:rPr>
      </w:pPr>
      <w:r w:rsidRPr="00F10589">
        <w:rPr>
          <w:rFonts w:ascii="Source Serif Pro" w:hAnsi="Source Serif Pro"/>
        </w:rPr>
        <w:t>A lightweight RPC protocol permits efficient implementations.</w:t>
      </w:r>
    </w:p>
    <w:p w14:paraId="4DCDD3B0" w14:textId="77777777" w:rsidR="005D24DB" w:rsidRPr="00F10589" w:rsidRDefault="00000000">
      <w:pPr>
        <w:pStyle w:val="Compact"/>
        <w:numPr>
          <w:ilvl w:val="0"/>
          <w:numId w:val="27"/>
        </w:numPr>
        <w:rPr>
          <w:rFonts w:ascii="Source Serif Pro" w:hAnsi="Source Serif Pro"/>
        </w:rPr>
      </w:pPr>
      <w:r w:rsidRPr="00F10589">
        <w:rPr>
          <w:rFonts w:ascii="Source Serif Pro" w:hAnsi="Source Serif Pro"/>
        </w:rPr>
        <w:t>They provide usage of applications in both local and distributed environments.</w:t>
      </w:r>
    </w:p>
    <w:p w14:paraId="6C3EDE27" w14:textId="77777777" w:rsidR="005D24DB" w:rsidRPr="00F10589" w:rsidRDefault="00000000">
      <w:pPr>
        <w:pStyle w:val="Compact"/>
        <w:numPr>
          <w:ilvl w:val="0"/>
          <w:numId w:val="27"/>
        </w:numPr>
        <w:rPr>
          <w:rFonts w:ascii="Source Serif Pro" w:hAnsi="Source Serif Pro"/>
        </w:rPr>
      </w:pPr>
      <w:r w:rsidRPr="00F10589">
        <w:rPr>
          <w:rFonts w:ascii="Source Serif Pro" w:hAnsi="Source Serif Pro"/>
        </w:rPr>
        <w:t>They have lightweight payloads, therefore, provides high performance.</w:t>
      </w:r>
    </w:p>
    <w:p w14:paraId="42DD687E" w14:textId="77777777" w:rsidR="005D24DB" w:rsidRPr="00F10589" w:rsidRDefault="00000000">
      <w:pPr>
        <w:pStyle w:val="Compact"/>
        <w:numPr>
          <w:ilvl w:val="0"/>
          <w:numId w:val="27"/>
        </w:numPr>
        <w:rPr>
          <w:rFonts w:ascii="Source Serif Pro" w:hAnsi="Source Serif Pro"/>
        </w:rPr>
      </w:pPr>
      <w:r w:rsidRPr="00F10589">
        <w:rPr>
          <w:rFonts w:ascii="Source Serif Pro" w:hAnsi="Source Serif Pro"/>
        </w:rPr>
        <w:t>They are easy to understand and work as the action is part of the URL.</w:t>
      </w:r>
    </w:p>
    <w:p w14:paraId="42FE7A06" w14:textId="77777777" w:rsidR="005D24DB" w:rsidRPr="00F10589" w:rsidRDefault="00000000">
      <w:pPr>
        <w:pStyle w:val="FirstParagraph"/>
        <w:rPr>
          <w:rFonts w:ascii="Source Serif Pro" w:hAnsi="Source Serif Pro"/>
        </w:rPr>
      </w:pPr>
      <w:r w:rsidRPr="00F10589">
        <w:rPr>
          <w:rFonts w:ascii="Source Serif Pro" w:hAnsi="Source Serif Pro"/>
          <w:b/>
          <w:bCs/>
        </w:rPr>
        <w:t>Limitations</w:t>
      </w:r>
      <w:r w:rsidRPr="00F10589">
        <w:rPr>
          <w:rFonts w:ascii="Source Serif Pro" w:hAnsi="Source Serif Pro"/>
        </w:rPr>
        <w:t>:</w:t>
      </w:r>
    </w:p>
    <w:p w14:paraId="379C0043" w14:textId="77777777" w:rsidR="005D24DB" w:rsidRPr="00F10589" w:rsidRDefault="00000000">
      <w:pPr>
        <w:pStyle w:val="Compact"/>
        <w:numPr>
          <w:ilvl w:val="0"/>
          <w:numId w:val="28"/>
        </w:numPr>
        <w:rPr>
          <w:rFonts w:ascii="Source Serif Pro" w:hAnsi="Source Serif Pro"/>
        </w:rPr>
      </w:pPr>
      <w:r w:rsidRPr="00F10589">
        <w:rPr>
          <w:rFonts w:ascii="Source Serif Pro" w:hAnsi="Source Serif Pro"/>
        </w:rPr>
        <w:t>RPC implementations are not yet mature.</w:t>
      </w:r>
    </w:p>
    <w:p w14:paraId="76C2DA23" w14:textId="77777777" w:rsidR="005D24DB" w:rsidRPr="00F10589" w:rsidRDefault="00000000">
      <w:pPr>
        <w:pStyle w:val="Compact"/>
        <w:numPr>
          <w:ilvl w:val="0"/>
          <w:numId w:val="28"/>
        </w:numPr>
        <w:rPr>
          <w:rFonts w:ascii="Source Serif Pro" w:hAnsi="Source Serif Pro"/>
        </w:rPr>
      </w:pPr>
      <w:r w:rsidRPr="00F10589">
        <w:rPr>
          <w:rFonts w:ascii="Source Serif Pro" w:hAnsi="Source Serif Pro"/>
        </w:rPr>
        <w:t>It requires the TCP/IP protocol. Other transport protocols are not supported yet.</w:t>
      </w:r>
    </w:p>
    <w:p w14:paraId="2C375BB7" w14:textId="77777777" w:rsidR="005D24DB" w:rsidRPr="00F10589" w:rsidRDefault="00000000">
      <w:pPr>
        <w:pStyle w:val="Compact"/>
        <w:numPr>
          <w:ilvl w:val="0"/>
          <w:numId w:val="28"/>
        </w:numPr>
        <w:rPr>
          <w:rFonts w:ascii="Source Serif Pro" w:hAnsi="Source Serif Pro"/>
        </w:rPr>
      </w:pPr>
      <w:r w:rsidRPr="00F10589">
        <w:rPr>
          <w:rFonts w:ascii="Source Serif Pro" w:hAnsi="Source Serif Pro"/>
        </w:rPr>
        <w:t>Not yet proven over wide-area networks.</w:t>
      </w:r>
    </w:p>
    <w:p w14:paraId="62C63DA4" w14:textId="77777777" w:rsidR="005D24DB" w:rsidRPr="00F10589" w:rsidRDefault="00000000">
      <w:pPr>
        <w:pStyle w:val="Compact"/>
        <w:numPr>
          <w:ilvl w:val="0"/>
          <w:numId w:val="28"/>
        </w:numPr>
        <w:rPr>
          <w:rFonts w:ascii="Source Serif Pro" w:hAnsi="Source Serif Pro"/>
        </w:rPr>
      </w:pPr>
      <w:r w:rsidRPr="00F10589">
        <w:rPr>
          <w:rFonts w:ascii="Source Serif Pro" w:hAnsi="Source Serif Pro"/>
        </w:rPr>
        <w:t>It can be implemented in many ways as it is not well standardized.</w:t>
      </w:r>
    </w:p>
    <w:p w14:paraId="6A37A553" w14:textId="77777777" w:rsidR="005D24DB" w:rsidRPr="00F10589" w:rsidRDefault="00000000">
      <w:pPr>
        <w:pStyle w:val="Compact"/>
        <w:numPr>
          <w:ilvl w:val="0"/>
          <w:numId w:val="28"/>
        </w:numPr>
        <w:rPr>
          <w:rFonts w:ascii="Source Serif Pro" w:hAnsi="Source Serif Pro"/>
        </w:rPr>
      </w:pPr>
      <w:r w:rsidRPr="00F10589">
        <w:rPr>
          <w:rFonts w:ascii="Source Serif Pro" w:hAnsi="Source Serif Pro"/>
        </w:rPr>
        <w:t>The Interface Description Language (IDL) is needed to generate subs classes for both client and server.</w:t>
      </w:r>
    </w:p>
    <w:p w14:paraId="73CE5ECE" w14:textId="77777777" w:rsidR="005D24DB" w:rsidRPr="00F10589" w:rsidRDefault="00000000">
      <w:pPr>
        <w:pStyle w:val="Heading2"/>
        <w:rPr>
          <w:rFonts w:ascii="Source Serif Pro" w:hAnsi="Source Serif Pro"/>
        </w:rPr>
      </w:pPr>
      <w:bookmarkStart w:id="30" w:name="rest-vs-rpc"/>
      <w:bookmarkEnd w:id="29"/>
      <w:r w:rsidRPr="00F10589">
        <w:rPr>
          <w:rFonts w:ascii="Source Serif Pro" w:hAnsi="Source Serif Pro"/>
        </w:rPr>
        <w:t>REST vs RPC</w:t>
      </w:r>
    </w:p>
    <w:p w14:paraId="4F17F620" w14:textId="77777777" w:rsidR="005D24DB" w:rsidRPr="00F10589" w:rsidRDefault="00000000">
      <w:pPr>
        <w:pStyle w:val="FirstParagraph"/>
        <w:rPr>
          <w:rFonts w:ascii="Source Serif Pro" w:hAnsi="Source Serif Pro"/>
        </w:rPr>
      </w:pPr>
      <w:r w:rsidRPr="00F10589">
        <w:rPr>
          <w:rFonts w:ascii="Source Serif Pro" w:hAnsi="Source Serif Pro"/>
        </w:rPr>
        <w:t>Remote Procedure Call (RPC) and REST are two architectural styles in API design. RPC APIs allow developers to call remote functions as if they were local, while REST APIs perform specific data operations on a remote server. Both are essential in modern web design and other distributed systems, allowing two separate applications or services to communicate without knowing the internals of how the other one works.</w:t>
      </w:r>
    </w:p>
    <w:p w14:paraId="654A1C0A" w14:textId="77777777" w:rsidR="005D24DB" w:rsidRPr="00F10589" w:rsidRDefault="00000000">
      <w:pPr>
        <w:pStyle w:val="Heading2"/>
        <w:rPr>
          <w:rFonts w:ascii="Source Serif Pro" w:hAnsi="Source Serif Pro"/>
        </w:rPr>
      </w:pPr>
      <w:bookmarkStart w:id="31" w:name="similarities"/>
      <w:bookmarkEnd w:id="30"/>
      <w:r w:rsidRPr="00F10589">
        <w:rPr>
          <w:rFonts w:ascii="Source Serif Pro" w:hAnsi="Source Serif Pro"/>
        </w:rPr>
        <w:lastRenderedPageBreak/>
        <w:t>Similarities</w:t>
      </w:r>
    </w:p>
    <w:p w14:paraId="6722937B" w14:textId="77777777" w:rsidR="005D24DB" w:rsidRPr="00F10589" w:rsidRDefault="00000000">
      <w:pPr>
        <w:pStyle w:val="Compact"/>
        <w:numPr>
          <w:ilvl w:val="0"/>
          <w:numId w:val="29"/>
        </w:numPr>
        <w:rPr>
          <w:rFonts w:ascii="Source Serif Pro" w:hAnsi="Source Serif Pro"/>
        </w:rPr>
      </w:pPr>
      <w:r w:rsidRPr="00F10589">
        <w:rPr>
          <w:rFonts w:ascii="Source Serif Pro" w:hAnsi="Source Serif Pro"/>
        </w:rPr>
        <w:t>Both ways to design APIs for server-to-server or client-server communication.</w:t>
      </w:r>
    </w:p>
    <w:p w14:paraId="3480CC72" w14:textId="77777777" w:rsidR="005D24DB" w:rsidRPr="00F10589" w:rsidRDefault="00000000">
      <w:pPr>
        <w:pStyle w:val="Compact"/>
        <w:numPr>
          <w:ilvl w:val="0"/>
          <w:numId w:val="29"/>
        </w:numPr>
        <w:rPr>
          <w:rFonts w:ascii="Source Serif Pro" w:hAnsi="Source Serif Pro"/>
        </w:rPr>
      </w:pPr>
      <w:r w:rsidRPr="00F10589">
        <w:rPr>
          <w:rFonts w:ascii="Source Serif Pro" w:hAnsi="Source Serif Pro"/>
        </w:rPr>
        <w:t>Both use HTTP and common formats like JSON or XML.</w:t>
      </w:r>
    </w:p>
    <w:p w14:paraId="4C30076E" w14:textId="77777777" w:rsidR="005D24DB" w:rsidRPr="00F10589" w:rsidRDefault="00000000">
      <w:pPr>
        <w:pStyle w:val="Compact"/>
        <w:numPr>
          <w:ilvl w:val="0"/>
          <w:numId w:val="29"/>
        </w:numPr>
        <w:rPr>
          <w:rFonts w:ascii="Source Serif Pro" w:hAnsi="Source Serif Pro"/>
        </w:rPr>
      </w:pPr>
      <w:r w:rsidRPr="00F10589">
        <w:rPr>
          <w:rFonts w:ascii="Source Serif Pro" w:hAnsi="Source Serif Pro"/>
        </w:rPr>
        <w:t>Both abstract network communications.</w:t>
      </w:r>
    </w:p>
    <w:p w14:paraId="6999F4E1" w14:textId="77777777" w:rsidR="005D24DB" w:rsidRPr="00F10589" w:rsidRDefault="00000000">
      <w:pPr>
        <w:pStyle w:val="Heading2"/>
        <w:rPr>
          <w:rFonts w:ascii="Source Serif Pro" w:hAnsi="Source Serif Pro"/>
        </w:rPr>
      </w:pPr>
      <w:bookmarkStart w:id="32" w:name="key-differences"/>
      <w:bookmarkEnd w:id="31"/>
      <w:r w:rsidRPr="00F10589">
        <w:rPr>
          <w:rFonts w:ascii="Source Serif Pro" w:hAnsi="Source Serif Pro"/>
        </w:rPr>
        <w:t>Key Differences</w:t>
      </w:r>
    </w:p>
    <w:p w14:paraId="5254477C"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Feature :</w:t>
      </w:r>
      <w:proofErr w:type="gramEnd"/>
      <w:r w:rsidRPr="00F10589">
        <w:rPr>
          <w:rFonts w:ascii="Source Serif Pro" w:hAnsi="Source Serif Pro"/>
        </w:rPr>
        <w:t xml:space="preserve"> Focus</w:t>
      </w:r>
      <w:r w:rsidRPr="00F10589">
        <w:rPr>
          <w:rFonts w:ascii="Source Serif Pro" w:hAnsi="Source Serif Pro"/>
        </w:rPr>
        <w:br/>
      </w:r>
    </w:p>
    <w:p w14:paraId="06474188"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RPC :</w:t>
      </w:r>
      <w:proofErr w:type="gramEnd"/>
      <w:r w:rsidRPr="00F10589">
        <w:rPr>
          <w:rFonts w:ascii="Source Serif Pro" w:hAnsi="Source Serif Pro"/>
        </w:rPr>
        <w:t xml:space="preserve"> Functions/actions</w:t>
      </w:r>
      <w:r w:rsidRPr="00F10589">
        <w:rPr>
          <w:rFonts w:ascii="Source Serif Pro" w:hAnsi="Source Serif Pro"/>
        </w:rPr>
        <w:br/>
      </w:r>
    </w:p>
    <w:p w14:paraId="76A9BDF1"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REST :</w:t>
      </w:r>
      <w:proofErr w:type="gramEnd"/>
      <w:r w:rsidRPr="00F10589">
        <w:rPr>
          <w:rFonts w:ascii="Source Serif Pro" w:hAnsi="Source Serif Pro"/>
        </w:rPr>
        <w:t xml:space="preserve"> Resources/objects</w:t>
      </w:r>
      <w:r w:rsidRPr="00F10589">
        <w:rPr>
          <w:rFonts w:ascii="Source Serif Pro" w:hAnsi="Source Serif Pro"/>
        </w:rPr>
        <w:br/>
      </w:r>
    </w:p>
    <w:p w14:paraId="68E8C7F3"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Feature :</w:t>
      </w:r>
      <w:proofErr w:type="gramEnd"/>
      <w:r w:rsidRPr="00F10589">
        <w:rPr>
          <w:rFonts w:ascii="Source Serif Pro" w:hAnsi="Source Serif Pro"/>
        </w:rPr>
        <w:t xml:space="preserve"> Operations</w:t>
      </w:r>
      <w:r w:rsidRPr="00F10589">
        <w:rPr>
          <w:rFonts w:ascii="Source Serif Pro" w:hAnsi="Source Serif Pro"/>
        </w:rPr>
        <w:br/>
      </w:r>
    </w:p>
    <w:p w14:paraId="454BA9CA"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RPC :</w:t>
      </w:r>
      <w:proofErr w:type="gramEnd"/>
      <w:r w:rsidRPr="00F10589">
        <w:rPr>
          <w:rFonts w:ascii="Source Serif Pro" w:hAnsi="Source Serif Pro"/>
        </w:rPr>
        <w:t xml:space="preserve"> Custom function calls</w:t>
      </w:r>
      <w:r w:rsidRPr="00F10589">
        <w:rPr>
          <w:rFonts w:ascii="Source Serif Pro" w:hAnsi="Source Serif Pro"/>
        </w:rPr>
        <w:br/>
      </w:r>
    </w:p>
    <w:p w14:paraId="02BD9589"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REST :</w:t>
      </w:r>
      <w:proofErr w:type="gramEnd"/>
      <w:r w:rsidRPr="00F10589">
        <w:rPr>
          <w:rFonts w:ascii="Source Serif Pro" w:hAnsi="Source Serif Pro"/>
        </w:rPr>
        <w:t xml:space="preserve"> Standardized HTTP verbs (GET, POST, etc.)</w:t>
      </w:r>
      <w:r w:rsidRPr="00F10589">
        <w:rPr>
          <w:rFonts w:ascii="Source Serif Pro" w:hAnsi="Source Serif Pro"/>
        </w:rPr>
        <w:br/>
      </w:r>
    </w:p>
    <w:p w14:paraId="3E1E5281"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Feature :</w:t>
      </w:r>
      <w:proofErr w:type="gramEnd"/>
      <w:r w:rsidRPr="00F10589">
        <w:rPr>
          <w:rFonts w:ascii="Source Serif Pro" w:hAnsi="Source Serif Pro"/>
        </w:rPr>
        <w:t xml:space="preserve"> Data format</w:t>
      </w:r>
      <w:r w:rsidRPr="00F10589">
        <w:rPr>
          <w:rFonts w:ascii="Source Serif Pro" w:hAnsi="Source Serif Pro"/>
        </w:rPr>
        <w:br/>
      </w:r>
    </w:p>
    <w:p w14:paraId="2C4FFF60"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RPC :</w:t>
      </w:r>
      <w:proofErr w:type="gramEnd"/>
      <w:r w:rsidRPr="00F10589">
        <w:rPr>
          <w:rFonts w:ascii="Source Serif Pro" w:hAnsi="Source Serif Pro"/>
        </w:rPr>
        <w:t xml:space="preserve"> Fixed by server; limited flexibility</w:t>
      </w:r>
      <w:r w:rsidRPr="00F10589">
        <w:rPr>
          <w:rFonts w:ascii="Source Serif Pro" w:hAnsi="Source Serif Pro"/>
        </w:rPr>
        <w:br/>
      </w:r>
    </w:p>
    <w:p w14:paraId="1404CE8F"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REST :</w:t>
      </w:r>
      <w:proofErr w:type="gramEnd"/>
      <w:r w:rsidRPr="00F10589">
        <w:rPr>
          <w:rFonts w:ascii="Source Serif Pro" w:hAnsi="Source Serif Pro"/>
        </w:rPr>
        <w:t xml:space="preserve"> Any format, multiple formats within same API</w:t>
      </w:r>
      <w:r w:rsidRPr="00F10589">
        <w:rPr>
          <w:rFonts w:ascii="Source Serif Pro" w:hAnsi="Source Serif Pro"/>
        </w:rPr>
        <w:br/>
      </w:r>
    </w:p>
    <w:p w14:paraId="1774FEC5"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Feature :</w:t>
      </w:r>
      <w:proofErr w:type="gramEnd"/>
      <w:r w:rsidRPr="00F10589">
        <w:rPr>
          <w:rFonts w:ascii="Source Serif Pro" w:hAnsi="Source Serif Pro"/>
        </w:rPr>
        <w:t xml:space="preserve"> </w:t>
      </w:r>
      <w:proofErr w:type="spellStart"/>
      <w:r w:rsidRPr="00F10589">
        <w:rPr>
          <w:rFonts w:ascii="Source Serif Pro" w:hAnsi="Source Serif Pro"/>
        </w:rPr>
        <w:t>Statefulness</w:t>
      </w:r>
      <w:proofErr w:type="spellEnd"/>
      <w:r w:rsidRPr="00F10589">
        <w:rPr>
          <w:rFonts w:ascii="Source Serif Pro" w:hAnsi="Source Serif Pro"/>
        </w:rPr>
        <w:br/>
      </w:r>
    </w:p>
    <w:p w14:paraId="7E5E9598"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RPC :</w:t>
      </w:r>
      <w:proofErr w:type="gramEnd"/>
      <w:r w:rsidRPr="00F10589">
        <w:rPr>
          <w:rFonts w:ascii="Source Serif Pro" w:hAnsi="Source Serif Pro"/>
        </w:rPr>
        <w:t xml:space="preserve"> Can be stateful or stateless</w:t>
      </w:r>
      <w:r w:rsidRPr="00F10589">
        <w:rPr>
          <w:rFonts w:ascii="Source Serif Pro" w:hAnsi="Source Serif Pro"/>
        </w:rPr>
        <w:br/>
      </w:r>
    </w:p>
    <w:p w14:paraId="0D9DD3BF" w14:textId="77777777" w:rsidR="005D24DB" w:rsidRPr="00F10589" w:rsidRDefault="00000000" w:rsidP="00DA5613">
      <w:pPr>
        <w:pStyle w:val="Compact"/>
        <w:numPr>
          <w:ilvl w:val="0"/>
          <w:numId w:val="30"/>
        </w:numPr>
        <w:spacing w:before="0"/>
        <w:rPr>
          <w:rFonts w:ascii="Source Serif Pro" w:hAnsi="Source Serif Pro"/>
        </w:rPr>
      </w:pPr>
      <w:proofErr w:type="gramStart"/>
      <w:r w:rsidRPr="00F10589">
        <w:rPr>
          <w:rFonts w:ascii="Source Serif Pro" w:hAnsi="Source Serif Pro"/>
        </w:rPr>
        <w:t>REST :</w:t>
      </w:r>
      <w:proofErr w:type="gramEnd"/>
      <w:r w:rsidRPr="00F10589">
        <w:rPr>
          <w:rFonts w:ascii="Source Serif Pro" w:hAnsi="Source Serif Pro"/>
        </w:rPr>
        <w:t xml:space="preserve"> Always stateless</w:t>
      </w:r>
    </w:p>
    <w:p w14:paraId="7AD0ECAC" w14:textId="77777777" w:rsidR="005D24DB" w:rsidRPr="00F10589" w:rsidRDefault="00000000">
      <w:pPr>
        <w:pStyle w:val="Heading2"/>
        <w:rPr>
          <w:rFonts w:ascii="Source Serif Pro" w:hAnsi="Source Serif Pro"/>
        </w:rPr>
      </w:pPr>
      <w:bookmarkStart w:id="33" w:name="when-to-use"/>
      <w:bookmarkEnd w:id="32"/>
      <w:r w:rsidRPr="00F10589">
        <w:rPr>
          <w:rFonts w:ascii="Source Serif Pro" w:hAnsi="Source Serif Pro"/>
        </w:rPr>
        <w:t>When to use</w:t>
      </w:r>
    </w:p>
    <w:p w14:paraId="3C147BB8" w14:textId="77777777" w:rsidR="005D24DB" w:rsidRPr="00F10589" w:rsidRDefault="00000000">
      <w:pPr>
        <w:pStyle w:val="Compact"/>
        <w:numPr>
          <w:ilvl w:val="0"/>
          <w:numId w:val="31"/>
        </w:numPr>
        <w:rPr>
          <w:rFonts w:ascii="Source Serif Pro" w:hAnsi="Source Serif Pro"/>
        </w:rPr>
      </w:pPr>
      <w:r w:rsidRPr="00F10589">
        <w:rPr>
          <w:rFonts w:ascii="Source Serif Pro" w:hAnsi="Source Serif Pro"/>
          <w:b/>
          <w:bCs/>
        </w:rPr>
        <w:t>RPC:</w:t>
      </w:r>
      <w:r w:rsidRPr="00F10589">
        <w:rPr>
          <w:rFonts w:ascii="Source Serif Pro" w:hAnsi="Source Serif Pro"/>
        </w:rPr>
        <w:t> Complex calculations, remote function calls, hiding processes from client and service-to-service communication.</w:t>
      </w:r>
    </w:p>
    <w:p w14:paraId="78DB17C9" w14:textId="77777777" w:rsidR="005D24DB" w:rsidRPr="00F10589" w:rsidRDefault="00000000">
      <w:pPr>
        <w:pStyle w:val="Compact"/>
        <w:numPr>
          <w:ilvl w:val="0"/>
          <w:numId w:val="31"/>
        </w:numPr>
        <w:rPr>
          <w:rFonts w:ascii="Source Serif Pro" w:hAnsi="Source Serif Pro"/>
        </w:rPr>
      </w:pPr>
      <w:r w:rsidRPr="00F10589">
        <w:rPr>
          <w:rFonts w:ascii="Source Serif Pro" w:hAnsi="Source Serif Pro"/>
          <w:b/>
          <w:bCs/>
        </w:rPr>
        <w:t>REST:</w:t>
      </w:r>
      <w:r w:rsidRPr="00F10589">
        <w:rPr>
          <w:rFonts w:ascii="Source Serif Pro" w:hAnsi="Source Serif Pro"/>
        </w:rPr>
        <w:t> CRUD operations, exposing server data uniformly, easier development.</w:t>
      </w:r>
    </w:p>
    <w:p w14:paraId="082C60FA" w14:textId="77777777" w:rsidR="005D24DB" w:rsidRPr="00F10589" w:rsidRDefault="00000000">
      <w:pPr>
        <w:pStyle w:val="Heading2"/>
        <w:rPr>
          <w:rFonts w:ascii="Source Serif Pro" w:hAnsi="Source Serif Pro"/>
        </w:rPr>
      </w:pPr>
      <w:bookmarkStart w:id="34" w:name="why-rest-is-more-popular"/>
      <w:bookmarkEnd w:id="33"/>
      <w:r w:rsidRPr="00F10589">
        <w:rPr>
          <w:rFonts w:ascii="Source Serif Pro" w:hAnsi="Source Serif Pro"/>
        </w:rPr>
        <w:t>Why REST is more popular?</w:t>
      </w:r>
    </w:p>
    <w:p w14:paraId="2990FA1D" w14:textId="77777777" w:rsidR="005D24DB" w:rsidRPr="00F10589" w:rsidRDefault="00000000">
      <w:pPr>
        <w:pStyle w:val="Compact"/>
        <w:numPr>
          <w:ilvl w:val="0"/>
          <w:numId w:val="32"/>
        </w:numPr>
        <w:rPr>
          <w:rFonts w:ascii="Source Serif Pro" w:hAnsi="Source Serif Pro"/>
        </w:rPr>
      </w:pPr>
      <w:r w:rsidRPr="00F10589">
        <w:rPr>
          <w:rFonts w:ascii="Source Serif Pro" w:hAnsi="Source Serif Pro"/>
        </w:rPr>
        <w:t>Easier to understand and implement.</w:t>
      </w:r>
    </w:p>
    <w:p w14:paraId="39D7F337" w14:textId="77777777" w:rsidR="005D24DB" w:rsidRPr="00F10589" w:rsidRDefault="00000000">
      <w:pPr>
        <w:pStyle w:val="Compact"/>
        <w:numPr>
          <w:ilvl w:val="0"/>
          <w:numId w:val="32"/>
        </w:numPr>
        <w:rPr>
          <w:rFonts w:ascii="Source Serif Pro" w:hAnsi="Source Serif Pro"/>
        </w:rPr>
      </w:pPr>
      <w:r w:rsidRPr="00F10589">
        <w:rPr>
          <w:rFonts w:ascii="Source Serif Pro" w:hAnsi="Source Serif Pro"/>
        </w:rPr>
        <w:t>Modern versions like gRPC are performant.</w:t>
      </w:r>
    </w:p>
    <w:p w14:paraId="2C9A662A" w14:textId="77777777" w:rsidR="005D24DB" w:rsidRPr="00F10589" w:rsidRDefault="00000000">
      <w:pPr>
        <w:pStyle w:val="Compact"/>
        <w:numPr>
          <w:ilvl w:val="0"/>
          <w:numId w:val="32"/>
        </w:numPr>
        <w:rPr>
          <w:rFonts w:ascii="Source Serif Pro" w:hAnsi="Source Serif Pro"/>
        </w:rPr>
      </w:pPr>
      <w:r w:rsidRPr="00F10589">
        <w:rPr>
          <w:rFonts w:ascii="Source Serif Pro" w:hAnsi="Source Serif Pro"/>
        </w:rPr>
        <w:t>Faster than RPC.</w:t>
      </w:r>
    </w:p>
    <w:p w14:paraId="2049190C" w14:textId="25583502" w:rsidR="002D0F00" w:rsidRPr="00F10589" w:rsidRDefault="00000000" w:rsidP="002D0F00">
      <w:pPr>
        <w:pStyle w:val="Compact"/>
        <w:numPr>
          <w:ilvl w:val="0"/>
          <w:numId w:val="32"/>
        </w:numPr>
        <w:rPr>
          <w:rFonts w:ascii="Source Serif Pro" w:hAnsi="Source Serif Pro"/>
        </w:rPr>
      </w:pPr>
      <w:r w:rsidRPr="00F10589">
        <w:rPr>
          <w:rFonts w:ascii="Source Serif Pro" w:hAnsi="Source Serif Pro"/>
        </w:rPr>
        <w:t>More reliable than RPC.</w:t>
      </w:r>
      <w:bookmarkStart w:id="35" w:name="load-balancing"/>
      <w:bookmarkEnd w:id="34"/>
    </w:p>
    <w:p w14:paraId="62AC930A" w14:textId="5F1CDD7C" w:rsidR="005D24DB" w:rsidRPr="00F10589" w:rsidRDefault="00000000" w:rsidP="00DA5613">
      <w:pPr>
        <w:pStyle w:val="Title"/>
        <w:rPr>
          <w:rFonts w:ascii="Source Serif Pro" w:hAnsi="Source Serif Pro"/>
        </w:rPr>
      </w:pPr>
      <w:r w:rsidRPr="00F10589">
        <w:rPr>
          <w:rFonts w:ascii="Source Serif Pro" w:hAnsi="Source Serif Pro"/>
        </w:rPr>
        <w:lastRenderedPageBreak/>
        <w:t>Load Balancing</w:t>
      </w:r>
    </w:p>
    <w:p w14:paraId="1191D993" w14:textId="77777777" w:rsidR="005D24DB" w:rsidRPr="00F10589" w:rsidRDefault="00000000">
      <w:pPr>
        <w:pStyle w:val="FirstParagraph"/>
        <w:rPr>
          <w:rFonts w:ascii="Source Serif Pro" w:hAnsi="Source Serif Pro"/>
        </w:rPr>
      </w:pPr>
      <w:r w:rsidRPr="00F10589">
        <w:rPr>
          <w:rFonts w:ascii="Source Serif Pro" w:hAnsi="Source Serif Pro"/>
        </w:rPr>
        <w:t>Load balancing is the method of distributing network traffic equally across a pool of resources that support an application. Modern applications must process millions of users simultaneously and return the correct text, videos, images, and other data to each user in a fast and reliable manner.</w:t>
      </w:r>
    </w:p>
    <w:p w14:paraId="2354A84F" w14:textId="77777777" w:rsidR="005D24DB" w:rsidRPr="00F10589" w:rsidRDefault="00000000">
      <w:pPr>
        <w:pStyle w:val="BodyText"/>
        <w:rPr>
          <w:rFonts w:ascii="Source Serif Pro" w:hAnsi="Source Serif Pro"/>
        </w:rPr>
      </w:pPr>
      <w:r w:rsidRPr="00F10589">
        <w:rPr>
          <w:rFonts w:ascii="Source Serif Pro" w:hAnsi="Source Serif Pro"/>
          <w:noProof/>
        </w:rPr>
        <w:drawing>
          <wp:inline distT="0" distB="0" distL="0" distR="0" wp14:anchorId="7C1AB27F" wp14:editId="273E9AE3">
            <wp:extent cx="5334000" cy="43021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ttps://blogger.googleusercontent.com/img/a/AVvXsEiSEGvCGJ_qmqHnS8DLLfqHsCx70TdzyoeEI3l4DKoZR_3uan-tgMd6pjjPfkIO7nEnKm-Sfe0R_r-3odeuzd_E9ELSNf-kqsf7xTO1TW1vE3lu76p7GeNDis_rSlUMpDRKkIuoYIroF3iQtfWtQQGB12bm1bud4b52CW4-KGBdhnHX_xpcXaag5A1H94jq"/>
                    <pic:cNvPicPr>
                      <a:picLocks noChangeAspect="1" noChangeArrowheads="1"/>
                    </pic:cNvPicPr>
                  </pic:nvPicPr>
                  <pic:blipFill>
                    <a:blip r:embed="rId34"/>
                    <a:stretch>
                      <a:fillRect/>
                    </a:stretch>
                  </pic:blipFill>
                  <pic:spPr bwMode="auto">
                    <a:xfrm>
                      <a:off x="0" y="0"/>
                      <a:ext cx="5334000" cy="4302125"/>
                    </a:xfrm>
                    <a:prstGeom prst="rect">
                      <a:avLst/>
                    </a:prstGeom>
                    <a:noFill/>
                    <a:ln w="9525">
                      <a:noFill/>
                      <a:headEnd/>
                      <a:tailEnd/>
                    </a:ln>
                  </pic:spPr>
                </pic:pic>
              </a:graphicData>
            </a:graphic>
          </wp:inline>
        </w:drawing>
      </w:r>
    </w:p>
    <w:p w14:paraId="0980617A" w14:textId="77777777" w:rsidR="00885FA6" w:rsidRPr="00F10589" w:rsidRDefault="00885FA6">
      <w:pPr>
        <w:pStyle w:val="BodyText"/>
        <w:rPr>
          <w:rFonts w:ascii="Source Serif Pro" w:hAnsi="Source Serif Pro"/>
        </w:rPr>
      </w:pPr>
    </w:p>
    <w:p w14:paraId="543A78F2" w14:textId="6043CCA1" w:rsidR="00885FA6" w:rsidRPr="00F10589" w:rsidRDefault="00885FA6" w:rsidP="00885FA6">
      <w:pPr>
        <w:pStyle w:val="FirstParagraph"/>
        <w:rPr>
          <w:rFonts w:ascii="Source Serif Pro" w:hAnsi="Source Serif Pro"/>
        </w:rPr>
      </w:pPr>
      <w:r w:rsidRPr="00F10589">
        <w:rPr>
          <w:rFonts w:ascii="Source Serif Pro" w:hAnsi="Source Serif Pro"/>
        </w:rPr>
        <w:t>Load balancing algorithms help to prevent any single server or resource from becoming overwhelmed, which could lead to performance degradation or failure. By distributing the workload, load balancing algorithms can optimize response times, maximize throughput, and enhance user experience. These algorithms can consider factors such as server capacity, active connections, response times, and server health, among others, to make informed decisions on how to best distribute incoming requests.</w:t>
      </w:r>
    </w:p>
    <w:p w14:paraId="75EDE593" w14:textId="77777777" w:rsidR="00DF6508" w:rsidRPr="00F10589" w:rsidRDefault="00DF6508" w:rsidP="00DF6508">
      <w:pPr>
        <w:pStyle w:val="BodyText"/>
        <w:rPr>
          <w:rFonts w:ascii="Source Serif Pro" w:hAnsi="Source Serif Pro"/>
        </w:rPr>
      </w:pPr>
    </w:p>
    <w:p w14:paraId="3C0123D1" w14:textId="28B89349" w:rsidR="00DF6508" w:rsidRPr="00F10589" w:rsidRDefault="00DF6508" w:rsidP="00DF6508">
      <w:pPr>
        <w:pStyle w:val="BodyText"/>
        <w:rPr>
          <w:rFonts w:ascii="Source Serif Pro" w:hAnsi="Source Serif Pro"/>
        </w:rPr>
      </w:pPr>
      <w:r w:rsidRPr="00F10589">
        <w:rPr>
          <w:rFonts w:ascii="Source Serif Pro" w:hAnsi="Source Serif Pro"/>
        </w:rPr>
        <w:lastRenderedPageBreak/>
        <w:t>Load balancing is a crucial component of System Design, as it helps distribute incoming requests and traffic evenly across multiple servers. The main goal of load balancing is to ensure high availability, reliability, and performance by avoiding overloading a single server and avoiding downtime.</w:t>
      </w:r>
    </w:p>
    <w:p w14:paraId="61E60DDB" w14:textId="492C5252" w:rsidR="00DF6508" w:rsidRPr="00F10589" w:rsidRDefault="00DF6508" w:rsidP="00DF6508">
      <w:pPr>
        <w:pStyle w:val="BodyText"/>
        <w:rPr>
          <w:rFonts w:ascii="Source Serif Pro" w:hAnsi="Source Serif Pro"/>
        </w:rPr>
      </w:pPr>
      <w:proofErr w:type="gramStart"/>
      <w:r w:rsidRPr="00F10589">
        <w:rPr>
          <w:rFonts w:ascii="Source Serif Pro" w:hAnsi="Source Serif Pro"/>
        </w:rPr>
        <w:t>Typically</w:t>
      </w:r>
      <w:proofErr w:type="gramEnd"/>
      <w:r w:rsidRPr="00F10589">
        <w:rPr>
          <w:rFonts w:ascii="Source Serif Pro" w:hAnsi="Source Serif Pro"/>
        </w:rPr>
        <w:t xml:space="preserve"> a load balancer sits between the client and the server accepting incoming network and application traffic and distributing the traffic across multiple backend servers using various algorithms. By balancing application requests across multiple servers, a load balancer reduces the load on individual servers and prevents any one server from becoming a single point of failure, thus improving overall application availability and responsiveness.</w:t>
      </w:r>
    </w:p>
    <w:p w14:paraId="07173EF3" w14:textId="3FA334D1" w:rsidR="00DF6508" w:rsidRPr="00F10589" w:rsidRDefault="00DF6508" w:rsidP="00DF6508">
      <w:pPr>
        <w:pStyle w:val="BodyText"/>
        <w:rPr>
          <w:rFonts w:ascii="Source Serif Pro" w:hAnsi="Source Serif Pro"/>
        </w:rPr>
      </w:pPr>
      <w:r w:rsidRPr="00F10589">
        <w:rPr>
          <w:rFonts w:ascii="Source Serif Pro" w:hAnsi="Source Serif Pro"/>
          <w:noProof/>
        </w:rPr>
        <w:drawing>
          <wp:inline distT="0" distB="0" distL="0" distR="0" wp14:anchorId="6DD3BABC" wp14:editId="744DFABD">
            <wp:extent cx="5943600" cy="2901950"/>
            <wp:effectExtent l="0" t="0" r="0" b="0"/>
            <wp:docPr id="352302171"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901950"/>
                    </a:xfrm>
                    <a:prstGeom prst="rect">
                      <a:avLst/>
                    </a:prstGeom>
                    <a:noFill/>
                    <a:ln>
                      <a:noFill/>
                    </a:ln>
                  </pic:spPr>
                </pic:pic>
              </a:graphicData>
            </a:graphic>
          </wp:inline>
        </w:drawing>
      </w:r>
    </w:p>
    <w:p w14:paraId="653F1E5A" w14:textId="77777777" w:rsidR="00DF6508" w:rsidRPr="00F10589" w:rsidRDefault="00DF6508" w:rsidP="00DF6508">
      <w:pPr>
        <w:pStyle w:val="BodyText"/>
        <w:rPr>
          <w:rFonts w:ascii="Source Serif Pro" w:hAnsi="Source Serif Pro"/>
        </w:rPr>
      </w:pPr>
    </w:p>
    <w:p w14:paraId="50D77456" w14:textId="77777777" w:rsidR="00DF6508" w:rsidRPr="00F10589" w:rsidRDefault="00DF6508" w:rsidP="00DF6508">
      <w:pPr>
        <w:shd w:val="clear" w:color="auto" w:fill="FFFFFF"/>
        <w:spacing w:after="258"/>
        <w:rPr>
          <w:rFonts w:ascii="Source Serif Pro" w:hAnsi="Source Serif Pro"/>
        </w:rPr>
      </w:pPr>
      <w:r w:rsidRPr="00F10589">
        <w:rPr>
          <w:rFonts w:ascii="Source Serif Pro" w:hAnsi="Source Serif Pro"/>
        </w:rPr>
        <w:t>To utilize full scalability and redundancy, we can try to balance the load at each layer of the system. We can add LBs at three places:</w:t>
      </w:r>
    </w:p>
    <w:p w14:paraId="7496DA69" w14:textId="77777777" w:rsidR="00DF6508" w:rsidRPr="00F10589" w:rsidRDefault="00DF6508" w:rsidP="00DF6508">
      <w:pPr>
        <w:numPr>
          <w:ilvl w:val="0"/>
          <w:numId w:val="220"/>
        </w:numPr>
        <w:shd w:val="clear" w:color="auto" w:fill="FFFFFF"/>
        <w:spacing w:after="0"/>
        <w:rPr>
          <w:rFonts w:ascii="Source Serif Pro" w:hAnsi="Source Serif Pro"/>
        </w:rPr>
      </w:pPr>
      <w:r w:rsidRPr="00F10589">
        <w:rPr>
          <w:rFonts w:ascii="Source Serif Pro" w:hAnsi="Source Serif Pro"/>
        </w:rPr>
        <w:t>Between the user and the web server</w:t>
      </w:r>
    </w:p>
    <w:p w14:paraId="5A45DFCF" w14:textId="77777777" w:rsidR="00DF6508" w:rsidRPr="00F10589" w:rsidRDefault="00DF6508" w:rsidP="00DF6508">
      <w:pPr>
        <w:numPr>
          <w:ilvl w:val="0"/>
          <w:numId w:val="220"/>
        </w:numPr>
        <w:shd w:val="clear" w:color="auto" w:fill="FFFFFF"/>
        <w:spacing w:after="0"/>
        <w:rPr>
          <w:rFonts w:ascii="Source Serif Pro" w:hAnsi="Source Serif Pro"/>
        </w:rPr>
      </w:pPr>
      <w:r w:rsidRPr="00F10589">
        <w:rPr>
          <w:rFonts w:ascii="Source Serif Pro" w:hAnsi="Source Serif Pro"/>
        </w:rPr>
        <w:t>Between web servers and an internal platform layer, like application servers or cache servers</w:t>
      </w:r>
    </w:p>
    <w:p w14:paraId="45A7F72B" w14:textId="77777777" w:rsidR="00DF6508" w:rsidRPr="00F10589" w:rsidRDefault="00DF6508" w:rsidP="00DF6508">
      <w:pPr>
        <w:numPr>
          <w:ilvl w:val="0"/>
          <w:numId w:val="220"/>
        </w:numPr>
        <w:shd w:val="clear" w:color="auto" w:fill="FFFFFF"/>
        <w:spacing w:after="0"/>
        <w:rPr>
          <w:rFonts w:ascii="Source Serif Pro" w:hAnsi="Source Serif Pro"/>
        </w:rPr>
      </w:pPr>
      <w:r w:rsidRPr="00F10589">
        <w:rPr>
          <w:rFonts w:ascii="Source Serif Pro" w:hAnsi="Source Serif Pro"/>
        </w:rPr>
        <w:t>Between internal platform layer and database.</w:t>
      </w:r>
    </w:p>
    <w:p w14:paraId="257BDA4A" w14:textId="77777777" w:rsidR="00DF6508" w:rsidRPr="00F10589" w:rsidRDefault="00DF6508" w:rsidP="00DF6508">
      <w:pPr>
        <w:pStyle w:val="BodyText"/>
        <w:rPr>
          <w:rFonts w:ascii="Source Serif Pro" w:hAnsi="Source Serif Pro"/>
        </w:rPr>
      </w:pPr>
    </w:p>
    <w:p w14:paraId="5FB71DE4" w14:textId="3156D030" w:rsidR="00DF6508" w:rsidRPr="00F10589" w:rsidRDefault="00DF6508" w:rsidP="00DF6508">
      <w:pPr>
        <w:pStyle w:val="BodyText"/>
        <w:rPr>
          <w:rFonts w:ascii="Source Serif Pro" w:hAnsi="Source Serif Pro"/>
        </w:rPr>
      </w:pPr>
      <w:r w:rsidRPr="00F10589">
        <w:rPr>
          <w:rFonts w:ascii="Source Serif Pro" w:hAnsi="Source Serif Pro"/>
          <w:noProof/>
        </w:rPr>
        <w:lastRenderedPageBreak/>
        <w:drawing>
          <wp:inline distT="0" distB="0" distL="0" distR="0" wp14:anchorId="7346F171" wp14:editId="0F6D6F28">
            <wp:extent cx="5943600" cy="1148715"/>
            <wp:effectExtent l="0" t="0" r="0" b="0"/>
            <wp:docPr id="759732049"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1148715"/>
                    </a:xfrm>
                    <a:prstGeom prst="rect">
                      <a:avLst/>
                    </a:prstGeom>
                    <a:noFill/>
                    <a:ln>
                      <a:noFill/>
                    </a:ln>
                  </pic:spPr>
                </pic:pic>
              </a:graphicData>
            </a:graphic>
          </wp:inline>
        </w:drawing>
      </w:r>
    </w:p>
    <w:p w14:paraId="648839D0" w14:textId="77777777" w:rsidR="00DF6508" w:rsidRPr="00F10589" w:rsidRDefault="00DF6508" w:rsidP="00DF6508">
      <w:pPr>
        <w:pStyle w:val="BodyText"/>
        <w:rPr>
          <w:rFonts w:ascii="Source Serif Pro" w:hAnsi="Source Serif Pro"/>
        </w:rPr>
      </w:pPr>
    </w:p>
    <w:p w14:paraId="01C99241" w14:textId="77777777" w:rsidR="005D24DB" w:rsidRPr="00F10589" w:rsidRDefault="00000000">
      <w:pPr>
        <w:pStyle w:val="Heading2"/>
        <w:rPr>
          <w:rFonts w:ascii="Source Serif Pro" w:hAnsi="Source Serif Pro"/>
        </w:rPr>
      </w:pPr>
      <w:bookmarkStart w:id="36" w:name="what-is-load-balancing"/>
      <w:bookmarkEnd w:id="35"/>
      <w:r w:rsidRPr="00F10589">
        <w:rPr>
          <w:rFonts w:ascii="Source Serif Pro" w:hAnsi="Source Serif Pro"/>
        </w:rPr>
        <w:t>What is Load Balancing?</w:t>
      </w:r>
    </w:p>
    <w:p w14:paraId="2CFC79E4" w14:textId="77777777" w:rsidR="005D24DB" w:rsidRPr="00F10589" w:rsidRDefault="00000000">
      <w:pPr>
        <w:pStyle w:val="Compact"/>
        <w:numPr>
          <w:ilvl w:val="0"/>
          <w:numId w:val="33"/>
        </w:numPr>
        <w:rPr>
          <w:rFonts w:ascii="Source Serif Pro" w:hAnsi="Source Serif Pro"/>
        </w:rPr>
      </w:pPr>
      <w:r w:rsidRPr="00F10589">
        <w:rPr>
          <w:rFonts w:ascii="Source Serif Pro" w:hAnsi="Source Serif Pro"/>
        </w:rPr>
        <w:t>Distributes network traffic across multiple servers for a faster, more reliable experience.</w:t>
      </w:r>
    </w:p>
    <w:p w14:paraId="6CDCF519" w14:textId="77777777" w:rsidR="005D24DB" w:rsidRPr="00F10589" w:rsidRDefault="00000000">
      <w:pPr>
        <w:pStyle w:val="Compact"/>
        <w:numPr>
          <w:ilvl w:val="0"/>
          <w:numId w:val="33"/>
        </w:numPr>
        <w:rPr>
          <w:rFonts w:ascii="Source Serif Pro" w:hAnsi="Source Serif Pro"/>
        </w:rPr>
      </w:pPr>
      <w:r w:rsidRPr="00F10589">
        <w:rPr>
          <w:rFonts w:ascii="Source Serif Pro" w:hAnsi="Source Serif Pro"/>
        </w:rPr>
        <w:t>Increases application availability, scalability, security, and performance.</w:t>
      </w:r>
    </w:p>
    <w:p w14:paraId="73B3A5AF" w14:textId="77777777" w:rsidR="005D24DB" w:rsidRPr="00F10589" w:rsidRDefault="00000000">
      <w:pPr>
        <w:pStyle w:val="Heading2"/>
        <w:rPr>
          <w:rFonts w:ascii="Source Serif Pro" w:hAnsi="Source Serif Pro"/>
        </w:rPr>
      </w:pPr>
      <w:bookmarkStart w:id="37" w:name="benefits-1"/>
      <w:bookmarkEnd w:id="36"/>
      <w:r w:rsidRPr="00F10589">
        <w:rPr>
          <w:rFonts w:ascii="Source Serif Pro" w:hAnsi="Source Serif Pro"/>
        </w:rPr>
        <w:t>Benefits</w:t>
      </w:r>
    </w:p>
    <w:p w14:paraId="4DE8101A" w14:textId="77777777" w:rsidR="005D24DB" w:rsidRPr="00F10589" w:rsidRDefault="00000000">
      <w:pPr>
        <w:pStyle w:val="Compact"/>
        <w:numPr>
          <w:ilvl w:val="0"/>
          <w:numId w:val="34"/>
        </w:numPr>
        <w:rPr>
          <w:rFonts w:ascii="Source Serif Pro" w:hAnsi="Source Serif Pro"/>
        </w:rPr>
      </w:pPr>
      <w:r w:rsidRPr="00F10589">
        <w:rPr>
          <w:rFonts w:ascii="Source Serif Pro" w:hAnsi="Source Serif Pro"/>
          <w:b/>
          <w:bCs/>
        </w:rPr>
        <w:t>Availability:</w:t>
      </w:r>
      <w:r w:rsidRPr="00F10589">
        <w:rPr>
          <w:rFonts w:ascii="Source Serif Pro" w:hAnsi="Source Serif Pro"/>
        </w:rPr>
        <w:t> Prevents downtime by redirecting traffic around failed servers.</w:t>
      </w:r>
    </w:p>
    <w:p w14:paraId="5ABE9414" w14:textId="77777777" w:rsidR="005D24DB" w:rsidRPr="00F10589" w:rsidRDefault="00000000">
      <w:pPr>
        <w:pStyle w:val="Compact"/>
        <w:numPr>
          <w:ilvl w:val="0"/>
          <w:numId w:val="34"/>
        </w:numPr>
        <w:rPr>
          <w:rFonts w:ascii="Source Serif Pro" w:hAnsi="Source Serif Pro"/>
        </w:rPr>
      </w:pPr>
      <w:r w:rsidRPr="00F10589">
        <w:rPr>
          <w:rFonts w:ascii="Source Serif Pro" w:hAnsi="Source Serif Pro"/>
          <w:b/>
          <w:bCs/>
        </w:rPr>
        <w:t>Scalability:</w:t>
      </w:r>
      <w:r w:rsidRPr="00F10589">
        <w:rPr>
          <w:rFonts w:ascii="Source Serif Pro" w:hAnsi="Source Serif Pro"/>
        </w:rPr>
        <w:t> Handles traffic spikes by adding or removing servers.</w:t>
      </w:r>
    </w:p>
    <w:p w14:paraId="5C43ACEA" w14:textId="77777777" w:rsidR="005D24DB" w:rsidRPr="00F10589" w:rsidRDefault="00000000">
      <w:pPr>
        <w:pStyle w:val="Compact"/>
        <w:numPr>
          <w:ilvl w:val="0"/>
          <w:numId w:val="34"/>
        </w:numPr>
        <w:rPr>
          <w:rFonts w:ascii="Source Serif Pro" w:hAnsi="Source Serif Pro"/>
        </w:rPr>
      </w:pPr>
      <w:r w:rsidRPr="00F10589">
        <w:rPr>
          <w:rFonts w:ascii="Source Serif Pro" w:hAnsi="Source Serif Pro"/>
          <w:b/>
          <w:bCs/>
        </w:rPr>
        <w:t>Security:</w:t>
      </w:r>
      <w:r w:rsidRPr="00F10589">
        <w:rPr>
          <w:rFonts w:ascii="Source Serif Pro" w:hAnsi="Source Serif Pro"/>
        </w:rPr>
        <w:t> Blocks attacks and enhances security features.</w:t>
      </w:r>
    </w:p>
    <w:p w14:paraId="2B4D6B32" w14:textId="77777777" w:rsidR="005D24DB" w:rsidRPr="00F10589" w:rsidRDefault="00000000">
      <w:pPr>
        <w:pStyle w:val="Compact"/>
        <w:numPr>
          <w:ilvl w:val="0"/>
          <w:numId w:val="34"/>
        </w:numPr>
        <w:rPr>
          <w:rFonts w:ascii="Source Serif Pro" w:hAnsi="Source Serif Pro"/>
        </w:rPr>
      </w:pPr>
      <w:r w:rsidRPr="00F10589">
        <w:rPr>
          <w:rFonts w:ascii="Source Serif Pro" w:hAnsi="Source Serif Pro"/>
          <w:b/>
          <w:bCs/>
        </w:rPr>
        <w:t>Performance:</w:t>
      </w:r>
      <w:r w:rsidRPr="00F10589">
        <w:rPr>
          <w:rFonts w:ascii="Source Serif Pro" w:hAnsi="Source Serif Pro"/>
        </w:rPr>
        <w:t> Improves response times and reduces latency.</w:t>
      </w:r>
    </w:p>
    <w:p w14:paraId="545B6111" w14:textId="77777777" w:rsidR="00DC5D7D" w:rsidRPr="00F10589" w:rsidRDefault="00DC5D7D" w:rsidP="00DC5D7D">
      <w:pPr>
        <w:pStyle w:val="Compact"/>
        <w:rPr>
          <w:rFonts w:ascii="Source Serif Pro" w:hAnsi="Source Serif Pro"/>
        </w:rPr>
      </w:pPr>
    </w:p>
    <w:p w14:paraId="1506267B" w14:textId="77777777" w:rsidR="00DC5D7D" w:rsidRPr="00F10589" w:rsidRDefault="00DC5D7D" w:rsidP="00DC5D7D">
      <w:pPr>
        <w:pStyle w:val="Heading2"/>
        <w:rPr>
          <w:rFonts w:ascii="Source Serif Pro" w:hAnsi="Source Serif Pro"/>
        </w:rPr>
      </w:pPr>
      <w:r w:rsidRPr="00F10589">
        <w:rPr>
          <w:rFonts w:ascii="Source Serif Pro" w:hAnsi="Source Serif Pro"/>
        </w:rPr>
        <w:t>Uses of Load Balancing</w:t>
      </w:r>
    </w:p>
    <w:p w14:paraId="6431F2CC" w14:textId="77777777" w:rsidR="00DC659C" w:rsidRPr="00F10589" w:rsidRDefault="00DC659C" w:rsidP="00DC659C">
      <w:pPr>
        <w:pStyle w:val="BodyText"/>
        <w:rPr>
          <w:rFonts w:ascii="Source Serif Pro" w:hAnsi="Source Serif Pro"/>
        </w:rPr>
      </w:pPr>
    </w:p>
    <w:p w14:paraId="27FF0750" w14:textId="77777777" w:rsidR="00DC5D7D" w:rsidRPr="00F10589" w:rsidRDefault="00DC5D7D" w:rsidP="00DC5D7D">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Load balancing is a technique used to distribute workloads evenly across multiple computing resources, such as servers, network links, or other devices, in order to optimize resource utilization, minimize response time, and maximize throughput. This technique helps ensure that no single resource is overwhelmed, thus maintaining a high level of performance and reliability. Here are some common uses of load balancing:</w:t>
      </w:r>
    </w:p>
    <w:p w14:paraId="7DC85E9A" w14:textId="77777777" w:rsidR="00DC5D7D" w:rsidRPr="00F10589" w:rsidRDefault="00DC5D7D" w:rsidP="00DC5D7D">
      <w:pPr>
        <w:pStyle w:val="Heading3"/>
        <w:rPr>
          <w:rFonts w:ascii="Source Serif Pro" w:hAnsi="Source Serif Pro"/>
        </w:rPr>
      </w:pPr>
      <w:r w:rsidRPr="00F10589">
        <w:rPr>
          <w:rFonts w:ascii="Source Serif Pro" w:hAnsi="Source Serif Pro"/>
        </w:rPr>
        <w:t>1. Improving website performance</w:t>
      </w:r>
    </w:p>
    <w:p w14:paraId="0AE23249" w14:textId="77777777" w:rsidR="00DC5D7D" w:rsidRPr="00F10589" w:rsidRDefault="00DC5D7D" w:rsidP="00DC5D7D">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Load balancing can distribute incoming web traffic among multiple servers, reducing the load on individual servers and ensuring faster response times for end users.</w:t>
      </w:r>
    </w:p>
    <w:p w14:paraId="22AFC335" w14:textId="4DF29BAD" w:rsidR="00DC5D7D" w:rsidRPr="00F10589" w:rsidRDefault="00DC5D7D" w:rsidP="00DC5D7D">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n e-commerce website experiences a sudden surge in traffic during a holiday sale. A load balancer distributes incoming requests among multiple web servers, ensuring that each server handles a manageable number of requests, resulting in faster page load times for users.</w:t>
      </w:r>
    </w:p>
    <w:p w14:paraId="4BE093EE" w14:textId="77777777" w:rsidR="00DC5D7D" w:rsidRPr="00F10589" w:rsidRDefault="00DC5D7D" w:rsidP="002527F6">
      <w:pPr>
        <w:pStyle w:val="Heading3"/>
        <w:rPr>
          <w:rFonts w:ascii="Source Serif Pro" w:hAnsi="Source Serif Pro"/>
        </w:rPr>
      </w:pPr>
      <w:r w:rsidRPr="00F10589">
        <w:rPr>
          <w:rFonts w:ascii="Source Serif Pro" w:hAnsi="Source Serif Pro"/>
        </w:rPr>
        <w:t>2. Ensuring high availability and reliability</w:t>
      </w:r>
    </w:p>
    <w:p w14:paraId="0197FCD6" w14:textId="77777777" w:rsidR="00DC5D7D" w:rsidRPr="00F10589" w:rsidRDefault="00DC5D7D" w:rsidP="002527F6">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By distributing the workload among multiple servers, load balancing helps prevent single points of failure. If one server fails or experiences an issue, the load balancer </w:t>
      </w:r>
      <w:r w:rsidRPr="00F10589">
        <w:rPr>
          <w:rFonts w:ascii="Source Serif Pro" w:hAnsi="Source Serif Pro"/>
          <w:spacing w:val="2"/>
        </w:rPr>
        <w:lastRenderedPageBreak/>
        <w:t>can redirect traffic to other available servers, maintaining uptime and minimizing service disruptions.</w:t>
      </w:r>
    </w:p>
    <w:p w14:paraId="3ECB5C62" w14:textId="77777777" w:rsidR="00DC5D7D" w:rsidRPr="00F10589" w:rsidRDefault="00DC5D7D" w:rsidP="002527F6">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 banking application relies on several servers to handle user transactions. The load balancer monitors the health of each server and, in the event of a server failure, redirects traffic to the remaining healthy servers, minimizing downtime and maintaining user access to the application.</w:t>
      </w:r>
    </w:p>
    <w:p w14:paraId="1AA3EFC0" w14:textId="77777777" w:rsidR="00DC5D7D" w:rsidRPr="00F10589" w:rsidRDefault="00DC5D7D" w:rsidP="002527F6">
      <w:pPr>
        <w:pStyle w:val="Heading3"/>
        <w:rPr>
          <w:rFonts w:ascii="Source Serif Pro" w:hAnsi="Source Serif Pro"/>
        </w:rPr>
      </w:pPr>
      <w:r w:rsidRPr="00F10589">
        <w:rPr>
          <w:rFonts w:ascii="Source Serif Pro" w:hAnsi="Source Serif Pro"/>
        </w:rPr>
        <w:t>3. Scalability</w:t>
      </w:r>
    </w:p>
    <w:p w14:paraId="1E315705" w14:textId="77777777" w:rsidR="00DC5D7D" w:rsidRPr="00F10589" w:rsidRDefault="00DC5D7D" w:rsidP="002527F6">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Load balancing allows organizations to easily scale their infrastructure as traffic and demand increase. Additional servers can be added to the load balancing pool to accommodate increased demand, without the need for significant infrastructure changes.</w:t>
      </w:r>
    </w:p>
    <w:p w14:paraId="65E40C1E" w14:textId="77777777" w:rsidR="00DC5D7D" w:rsidRPr="00F10589" w:rsidRDefault="00DC5D7D" w:rsidP="002527F6">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 video streaming platform sees a steady increase in users as it gains popularity. To handle the growing demand, the platform adds new servers to the load balancing pool, allowing it to scale seamlessly without overloading existing infrastructure.</w:t>
      </w:r>
    </w:p>
    <w:p w14:paraId="78B1C8AA" w14:textId="77777777" w:rsidR="00DC5D7D" w:rsidRPr="00F10589" w:rsidRDefault="00DC5D7D" w:rsidP="002527F6">
      <w:pPr>
        <w:pStyle w:val="Heading3"/>
        <w:rPr>
          <w:rFonts w:ascii="Source Serif Pro" w:hAnsi="Source Serif Pro"/>
        </w:rPr>
      </w:pPr>
      <w:r w:rsidRPr="00F10589">
        <w:rPr>
          <w:rFonts w:ascii="Source Serif Pro" w:hAnsi="Source Serif Pro"/>
        </w:rPr>
        <w:t>4. Redundancy</w:t>
      </w:r>
    </w:p>
    <w:p w14:paraId="576C25EE" w14:textId="77777777" w:rsidR="00DC5D7D" w:rsidRPr="00F10589" w:rsidRDefault="00DC5D7D" w:rsidP="002527F6">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Load balancing can be used to maintain redundant copies of data and services across multiple servers, reducing the risk of data loss or service outages due to hardware failure or other issues.</w:t>
      </w:r>
    </w:p>
    <w:p w14:paraId="6AF8052F" w14:textId="77777777" w:rsidR="00DC5D7D" w:rsidRPr="00F10589" w:rsidRDefault="00DC5D7D" w:rsidP="002527F6">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n online file storage service uses load balancing to maintain multiple copies of user data across different servers. If one server experiences a hardware failure, users can still access their data from the redundant copies stored on other servers.</w:t>
      </w:r>
    </w:p>
    <w:p w14:paraId="47EBC13A" w14:textId="77777777" w:rsidR="00DC5D7D" w:rsidRPr="00F10589" w:rsidRDefault="00DC5D7D" w:rsidP="00323D2B">
      <w:pPr>
        <w:pStyle w:val="Heading3"/>
        <w:rPr>
          <w:rFonts w:ascii="Source Serif Pro" w:hAnsi="Source Serif Pro"/>
        </w:rPr>
      </w:pPr>
      <w:r w:rsidRPr="00F10589">
        <w:rPr>
          <w:rFonts w:ascii="Source Serif Pro" w:hAnsi="Source Serif Pro"/>
        </w:rPr>
        <w:t>5. Network optimization</w:t>
      </w:r>
    </w:p>
    <w:p w14:paraId="3A60B04D" w14:textId="77777777" w:rsidR="00DC5D7D" w:rsidRPr="00F10589" w:rsidRDefault="00DC5D7D" w:rsidP="00323D2B">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Load balancing can help optimize network traffic by distributing it across multiple paths or links, reducing congestion and improving overall network performance.</w:t>
      </w:r>
    </w:p>
    <w:p w14:paraId="2A5858D5" w14:textId="77777777" w:rsidR="00DC5D7D" w:rsidRPr="00F10589" w:rsidRDefault="00DC5D7D" w:rsidP="00323D2B">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 large organization has multiple internet connections to handle its network traffic. A load balancer distributes the incoming and outgoing traffic across these connections, reducing congestion and improving overall network performance.</w:t>
      </w:r>
    </w:p>
    <w:p w14:paraId="1A54BB92" w14:textId="77777777" w:rsidR="00DC5D7D" w:rsidRPr="00F10589" w:rsidRDefault="00DC5D7D" w:rsidP="00323D2B">
      <w:pPr>
        <w:pStyle w:val="Heading3"/>
        <w:rPr>
          <w:rFonts w:ascii="Source Serif Pro" w:hAnsi="Source Serif Pro"/>
        </w:rPr>
      </w:pPr>
      <w:r w:rsidRPr="00F10589">
        <w:rPr>
          <w:rFonts w:ascii="Source Serif Pro" w:hAnsi="Source Serif Pro"/>
        </w:rPr>
        <w:t>6. Geographic distribution</w:t>
      </w:r>
    </w:p>
    <w:p w14:paraId="3FACA1DC" w14:textId="00EDD983" w:rsidR="00DC5D7D" w:rsidRPr="00F10589" w:rsidRDefault="00DC5D7D" w:rsidP="00323D2B">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For global organizations, load balancing can be used to distribute traffic across data </w:t>
      </w:r>
      <w:r w:rsidR="008B2063" w:rsidRPr="00F10589">
        <w:rPr>
          <w:rFonts w:ascii="Source Serif Pro" w:hAnsi="Source Serif Pro"/>
          <w:spacing w:val="2"/>
        </w:rPr>
        <w:t>centres</w:t>
      </w:r>
      <w:r w:rsidRPr="00F10589">
        <w:rPr>
          <w:rFonts w:ascii="Source Serif Pro" w:hAnsi="Source Serif Pro"/>
          <w:spacing w:val="2"/>
        </w:rPr>
        <w:t xml:space="preserve"> in different geographic locations. This ensures that users are directed to the nearest or best-performing data </w:t>
      </w:r>
      <w:r w:rsidR="008B2063" w:rsidRPr="00F10589">
        <w:rPr>
          <w:rFonts w:ascii="Source Serif Pro" w:hAnsi="Source Serif Pro"/>
          <w:spacing w:val="2"/>
        </w:rPr>
        <w:t>canter</w:t>
      </w:r>
      <w:r w:rsidRPr="00F10589">
        <w:rPr>
          <w:rFonts w:ascii="Source Serif Pro" w:hAnsi="Source Serif Pro"/>
          <w:spacing w:val="2"/>
        </w:rPr>
        <w:t>, reducing latency and improving user experience.</w:t>
      </w:r>
    </w:p>
    <w:p w14:paraId="5CCA5C3F" w14:textId="36F24040" w:rsidR="00DC5D7D" w:rsidRPr="00F10589" w:rsidRDefault="00DC5D7D" w:rsidP="00323D2B">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lastRenderedPageBreak/>
        <w:t>Example:</w:t>
      </w:r>
      <w:r w:rsidRPr="00F10589">
        <w:rPr>
          <w:rFonts w:ascii="Source Serif Pro" w:hAnsi="Source Serif Pro"/>
          <w:spacing w:val="2"/>
        </w:rPr>
        <w:t xml:space="preserve"> A multinational company has data </w:t>
      </w:r>
      <w:r w:rsidR="008B2063" w:rsidRPr="00F10589">
        <w:rPr>
          <w:rFonts w:ascii="Source Serif Pro" w:hAnsi="Source Serif Pro"/>
          <w:spacing w:val="2"/>
        </w:rPr>
        <w:t>centres</w:t>
      </w:r>
      <w:r w:rsidRPr="00F10589">
        <w:rPr>
          <w:rFonts w:ascii="Source Serif Pro" w:hAnsi="Source Serif Pro"/>
          <w:spacing w:val="2"/>
        </w:rPr>
        <w:t xml:space="preserve"> in North America, Europe, and Asia. A load balancer directs users to the nearest data </w:t>
      </w:r>
      <w:r w:rsidR="008B2063" w:rsidRPr="00F10589">
        <w:rPr>
          <w:rFonts w:ascii="Source Serif Pro" w:hAnsi="Source Serif Pro"/>
          <w:spacing w:val="2"/>
        </w:rPr>
        <w:t>canter</w:t>
      </w:r>
      <w:r w:rsidRPr="00F10589">
        <w:rPr>
          <w:rFonts w:ascii="Source Serif Pro" w:hAnsi="Source Serif Pro"/>
          <w:spacing w:val="2"/>
        </w:rPr>
        <w:t xml:space="preserve"> based on their geographic location, reducing latency and improving the user experience.</w:t>
      </w:r>
    </w:p>
    <w:p w14:paraId="5A41C93B" w14:textId="77777777" w:rsidR="00DC5D7D" w:rsidRPr="00F10589" w:rsidRDefault="00DC5D7D" w:rsidP="00323D2B">
      <w:pPr>
        <w:pStyle w:val="Heading3"/>
        <w:rPr>
          <w:rFonts w:ascii="Source Serif Pro" w:hAnsi="Source Serif Pro"/>
        </w:rPr>
      </w:pPr>
      <w:r w:rsidRPr="00F10589">
        <w:rPr>
          <w:rFonts w:ascii="Source Serif Pro" w:hAnsi="Source Serif Pro"/>
        </w:rPr>
        <w:t>7. Application performance</w:t>
      </w:r>
    </w:p>
    <w:p w14:paraId="28D1CF4D" w14:textId="77777777" w:rsidR="00DC5D7D" w:rsidRPr="00F10589" w:rsidRDefault="00DC5D7D" w:rsidP="00323D2B">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Load balancing can be used to distribute requests for specific applications or services among dedicated servers or resources, ensuring that each application or service receives the necessary resources to perform optimally.</w:t>
      </w:r>
    </w:p>
    <w:p w14:paraId="140A81E9" w14:textId="77777777" w:rsidR="00DC5D7D" w:rsidRPr="00F10589" w:rsidRDefault="00DC5D7D" w:rsidP="00323D2B">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n enterprise uses a suite of applications, including email, file storage, and collaboration tools. A load balancer assigns dedicated resources to each application, ensuring that each service performs optimally without affecting the performance of other applications.</w:t>
      </w:r>
    </w:p>
    <w:p w14:paraId="72267F50" w14:textId="77777777" w:rsidR="00DC5D7D" w:rsidRPr="00F10589" w:rsidRDefault="00DC5D7D" w:rsidP="00323D2B">
      <w:pPr>
        <w:pStyle w:val="Heading3"/>
        <w:rPr>
          <w:rFonts w:ascii="Source Serif Pro" w:hAnsi="Source Serif Pro"/>
        </w:rPr>
      </w:pPr>
      <w:r w:rsidRPr="00F10589">
        <w:rPr>
          <w:rFonts w:ascii="Source Serif Pro" w:hAnsi="Source Serif Pro"/>
        </w:rPr>
        <w:t>8. Security</w:t>
      </w:r>
    </w:p>
    <w:p w14:paraId="49EF1EB1" w14:textId="77777777" w:rsidR="00DC5D7D" w:rsidRPr="00F10589" w:rsidRDefault="00DC5D7D" w:rsidP="00323D2B">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Load balancers can help protect against distributed denial-of-service (DDoS) attacks by distributing incoming traffic across multiple servers, making it more difficult for attackers to overwhelm a single target.</w:t>
      </w:r>
    </w:p>
    <w:p w14:paraId="7579453D" w14:textId="77777777" w:rsidR="00DC5D7D" w:rsidRPr="00F10589" w:rsidRDefault="00DC5D7D" w:rsidP="00323D2B">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 news website faces a distributed denial-of-service (DDoS) attack, with a large number of malicious requests targeting its servers. The load balancer distributes the traffic among multiple servers, making it more difficult for the attackers to overwhelm a single target and mitigating the impact of the attack.</w:t>
      </w:r>
    </w:p>
    <w:p w14:paraId="4862264D" w14:textId="77777777" w:rsidR="00DC5D7D" w:rsidRPr="00F10589" w:rsidRDefault="00DC5D7D" w:rsidP="00323D2B">
      <w:pPr>
        <w:pStyle w:val="Heading3"/>
        <w:rPr>
          <w:rFonts w:ascii="Source Serif Pro" w:hAnsi="Source Serif Pro"/>
        </w:rPr>
      </w:pPr>
      <w:r w:rsidRPr="00F10589">
        <w:rPr>
          <w:rFonts w:ascii="Source Serif Pro" w:hAnsi="Source Serif Pro"/>
        </w:rPr>
        <w:t>9. Cost savings</w:t>
      </w:r>
    </w:p>
    <w:p w14:paraId="78643C99" w14:textId="77777777" w:rsidR="00DC5D7D" w:rsidRPr="00F10589" w:rsidRDefault="00DC5D7D" w:rsidP="00323D2B">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By distributing workloads across available resources more efficiently, load balancing can help organizations save money on hardware and infrastructure costs, as well as reduce energy consumption.</w:t>
      </w:r>
    </w:p>
    <w:p w14:paraId="3875B79D" w14:textId="77777777" w:rsidR="00DC5D7D" w:rsidRPr="00F10589" w:rsidRDefault="00DC5D7D" w:rsidP="00323D2B">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 small business utilizes cloud-based infrastructure for its web applications. By using load balancing to optimize resource usage, the business can minimize the number of servers needed, resulting in lower infrastructure and energy costs.</w:t>
      </w:r>
    </w:p>
    <w:p w14:paraId="1711C998" w14:textId="77777777" w:rsidR="00DC5D7D" w:rsidRPr="00F10589" w:rsidRDefault="00DC5D7D" w:rsidP="00323D2B">
      <w:pPr>
        <w:pStyle w:val="Heading3"/>
        <w:rPr>
          <w:rFonts w:ascii="Source Serif Pro" w:hAnsi="Source Serif Pro"/>
        </w:rPr>
      </w:pPr>
      <w:r w:rsidRPr="00F10589">
        <w:rPr>
          <w:rFonts w:ascii="Source Serif Pro" w:hAnsi="Source Serif Pro"/>
        </w:rPr>
        <w:t>10. Content caching</w:t>
      </w:r>
    </w:p>
    <w:p w14:paraId="206F919B" w14:textId="77777777" w:rsidR="00DC5D7D" w:rsidRPr="00F10589" w:rsidRDefault="00DC5D7D" w:rsidP="00323D2B">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Some load balancers can cache static content, such as images and videos. This cached content is then served directly from the load balancer, reducing the demand on the servers and providing faster response times for users.</w:t>
      </w:r>
    </w:p>
    <w:p w14:paraId="7331A26D" w14:textId="77777777" w:rsidR="00DC5D7D" w:rsidRPr="00F10589" w:rsidRDefault="00DC5D7D" w:rsidP="00323D2B">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In a streaming service like Netflix, users access a wide variety of content like TV shows, movies, etc. Now, consider a very popular TV show that millions of users might want to watch. If each request for this show was routed to the servers, it would result in a huge load on the servers, potentially slowing down response times or even leading to server failure. By caching such popular content on the load balancer, the streaming service can drastically reduce the load on its main servers.</w:t>
      </w:r>
    </w:p>
    <w:p w14:paraId="2945622F" w14:textId="77777777" w:rsidR="00DC5D7D" w:rsidRPr="00F10589" w:rsidRDefault="00DC5D7D" w:rsidP="00DC5D7D">
      <w:pPr>
        <w:pStyle w:val="Compact"/>
        <w:rPr>
          <w:rFonts w:ascii="Source Serif Pro" w:hAnsi="Source Serif Pro"/>
        </w:rPr>
      </w:pPr>
    </w:p>
    <w:p w14:paraId="54161D01" w14:textId="705D14BA" w:rsidR="005D24DB" w:rsidRPr="00F10589" w:rsidRDefault="00000000">
      <w:pPr>
        <w:pStyle w:val="Heading2"/>
        <w:rPr>
          <w:rFonts w:ascii="Source Serif Pro" w:hAnsi="Source Serif Pro"/>
        </w:rPr>
      </w:pPr>
      <w:bookmarkStart w:id="38" w:name="types-of-load-balancing"/>
      <w:bookmarkEnd w:id="37"/>
      <w:r w:rsidRPr="00F10589">
        <w:rPr>
          <w:rFonts w:ascii="Source Serif Pro" w:hAnsi="Source Serif Pro"/>
        </w:rPr>
        <w:t>Types of Load Balancing</w:t>
      </w:r>
      <w:r w:rsidR="00323D2B" w:rsidRPr="00F10589">
        <w:rPr>
          <w:rFonts w:ascii="Source Serif Pro" w:hAnsi="Source Serif Pro"/>
        </w:rPr>
        <w:t xml:space="preserve"> Algorithms</w:t>
      </w:r>
    </w:p>
    <w:p w14:paraId="6F637FE9" w14:textId="77777777" w:rsidR="005D24DB" w:rsidRPr="00F10589" w:rsidRDefault="00000000">
      <w:pPr>
        <w:pStyle w:val="FirstParagraph"/>
        <w:rPr>
          <w:rFonts w:ascii="Source Serif Pro" w:hAnsi="Source Serif Pro"/>
        </w:rPr>
      </w:pPr>
      <w:r w:rsidRPr="00F10589">
        <w:rPr>
          <w:rFonts w:ascii="Source Serif Pro" w:hAnsi="Source Serif Pro"/>
        </w:rPr>
        <w:t>Here’s a concise version of the content, covering important points about load balancing algorithms:</w:t>
      </w:r>
    </w:p>
    <w:p w14:paraId="572EF199" w14:textId="77777777" w:rsidR="005D24DB" w:rsidRPr="00F10589" w:rsidRDefault="00000000">
      <w:pPr>
        <w:pStyle w:val="BodyText"/>
        <w:rPr>
          <w:rFonts w:ascii="Source Serif Pro" w:hAnsi="Source Serif Pro"/>
        </w:rPr>
      </w:pPr>
      <w:r w:rsidRPr="00F10589">
        <w:rPr>
          <w:rFonts w:ascii="Source Serif Pro" w:hAnsi="Source Serif Pro"/>
          <w:b/>
          <w:bCs/>
        </w:rPr>
        <w:t>Two Categories:</w:t>
      </w:r>
    </w:p>
    <w:p w14:paraId="3EF76069" w14:textId="77777777" w:rsidR="005D24DB" w:rsidRPr="00F10589" w:rsidRDefault="00000000">
      <w:pPr>
        <w:pStyle w:val="BodyText"/>
        <w:rPr>
          <w:rFonts w:ascii="Source Serif Pro" w:hAnsi="Source Serif Pro"/>
        </w:rPr>
      </w:pPr>
      <w:r w:rsidRPr="00F10589">
        <w:rPr>
          <w:rFonts w:ascii="Source Serif Pro" w:hAnsi="Source Serif Pro"/>
        </w:rPr>
        <w:t xml:space="preserve">1.     </w:t>
      </w:r>
      <w:r w:rsidRPr="00F10589">
        <w:rPr>
          <w:rFonts w:ascii="Source Serif Pro" w:hAnsi="Source Serif Pro"/>
          <w:b/>
          <w:bCs/>
        </w:rPr>
        <w:t>Static:</w:t>
      </w:r>
      <w:r w:rsidRPr="00F10589">
        <w:rPr>
          <w:rFonts w:ascii="Source Serif Pro" w:hAnsi="Source Serif Pro"/>
        </w:rPr>
        <w:t> Follow set rules, independent of server state. Examples:</w:t>
      </w:r>
    </w:p>
    <w:p w14:paraId="333A7037" w14:textId="7421D2EF" w:rsidR="005D24DB" w:rsidRPr="00F10589" w:rsidRDefault="00000000" w:rsidP="00885FA6">
      <w:pPr>
        <w:pStyle w:val="BodyText"/>
        <w:numPr>
          <w:ilvl w:val="0"/>
          <w:numId w:val="207"/>
        </w:numPr>
        <w:rPr>
          <w:rFonts w:ascii="Source Serif Pro" w:hAnsi="Source Serif Pro"/>
        </w:rPr>
      </w:pPr>
      <w:r w:rsidRPr="00F10589">
        <w:rPr>
          <w:rFonts w:ascii="Source Serif Pro" w:hAnsi="Source Serif Pro"/>
          <w:b/>
          <w:bCs/>
        </w:rPr>
        <w:t>Round-robin:</w:t>
      </w:r>
      <w:r w:rsidRPr="00F10589">
        <w:rPr>
          <w:rFonts w:ascii="Source Serif Pro" w:hAnsi="Source Serif Pro"/>
        </w:rPr>
        <w:t> Sends traffic to servers in turn (fair but doesn’t consider server load).</w:t>
      </w:r>
    </w:p>
    <w:p w14:paraId="63EFC02D" w14:textId="7012A309" w:rsidR="005D24DB" w:rsidRPr="00F10589" w:rsidRDefault="00000000" w:rsidP="00885FA6">
      <w:pPr>
        <w:pStyle w:val="BodyText"/>
        <w:numPr>
          <w:ilvl w:val="0"/>
          <w:numId w:val="207"/>
        </w:numPr>
        <w:rPr>
          <w:rFonts w:ascii="Source Serif Pro" w:hAnsi="Source Serif Pro"/>
        </w:rPr>
      </w:pPr>
      <w:r w:rsidRPr="00F10589">
        <w:rPr>
          <w:rFonts w:ascii="Source Serif Pro" w:hAnsi="Source Serif Pro"/>
          <w:b/>
          <w:bCs/>
        </w:rPr>
        <w:t>Weighted round-robin:</w:t>
      </w:r>
      <w:r w:rsidRPr="00F10589">
        <w:rPr>
          <w:rFonts w:ascii="Source Serif Pro" w:hAnsi="Source Serif Pro"/>
        </w:rPr>
        <w:t> Assigns weights to servers for priority (better than round-robin).</w:t>
      </w:r>
    </w:p>
    <w:p w14:paraId="7FAC6226" w14:textId="160575F3" w:rsidR="005D24DB" w:rsidRPr="00F10589" w:rsidRDefault="00000000" w:rsidP="00885FA6">
      <w:pPr>
        <w:pStyle w:val="BodyText"/>
        <w:numPr>
          <w:ilvl w:val="0"/>
          <w:numId w:val="207"/>
        </w:numPr>
        <w:rPr>
          <w:rFonts w:ascii="Source Serif Pro" w:hAnsi="Source Serif Pro"/>
        </w:rPr>
      </w:pPr>
      <w:r w:rsidRPr="00F10589">
        <w:rPr>
          <w:rFonts w:ascii="Source Serif Pro" w:hAnsi="Source Serif Pro"/>
          <w:b/>
          <w:bCs/>
        </w:rPr>
        <w:t>IP hash:</w:t>
      </w:r>
      <w:r w:rsidRPr="00F10589">
        <w:rPr>
          <w:rFonts w:ascii="Source Serif Pro" w:hAnsi="Source Serif Pro"/>
        </w:rPr>
        <w:t> Maps client IP to a specific server (sticky traffic, good for sessions).</w:t>
      </w:r>
    </w:p>
    <w:p w14:paraId="133E49E9" w14:textId="77777777" w:rsidR="005D24DB" w:rsidRPr="00F10589" w:rsidRDefault="00000000">
      <w:pPr>
        <w:pStyle w:val="BodyText"/>
        <w:rPr>
          <w:rFonts w:ascii="Source Serif Pro" w:hAnsi="Source Serif Pro"/>
        </w:rPr>
      </w:pPr>
      <w:r w:rsidRPr="00F10589">
        <w:rPr>
          <w:rFonts w:ascii="Source Serif Pro" w:hAnsi="Source Serif Pro"/>
        </w:rPr>
        <w:t xml:space="preserve">2.     </w:t>
      </w:r>
      <w:r w:rsidRPr="00F10589">
        <w:rPr>
          <w:rFonts w:ascii="Source Serif Pro" w:hAnsi="Source Serif Pro"/>
          <w:b/>
          <w:bCs/>
        </w:rPr>
        <w:t>Dynamic:</w:t>
      </w:r>
      <w:r w:rsidRPr="00F10589">
        <w:rPr>
          <w:rFonts w:ascii="Source Serif Pro" w:hAnsi="Source Serif Pro"/>
        </w:rPr>
        <w:t> Consider server state before distributing traffic. Examples:</w:t>
      </w:r>
    </w:p>
    <w:p w14:paraId="57A63E18" w14:textId="594A2F1D" w:rsidR="005D24DB" w:rsidRPr="00F10589" w:rsidRDefault="00000000" w:rsidP="00885FA6">
      <w:pPr>
        <w:pStyle w:val="BodyText"/>
        <w:numPr>
          <w:ilvl w:val="0"/>
          <w:numId w:val="207"/>
        </w:numPr>
        <w:rPr>
          <w:rFonts w:ascii="Source Serif Pro" w:hAnsi="Source Serif Pro"/>
        </w:rPr>
      </w:pPr>
      <w:r w:rsidRPr="00F10589">
        <w:rPr>
          <w:rFonts w:ascii="Source Serif Pro" w:hAnsi="Source Serif Pro"/>
          <w:b/>
          <w:bCs/>
        </w:rPr>
        <w:t>Least connection:</w:t>
      </w:r>
      <w:r w:rsidRPr="00F10589">
        <w:rPr>
          <w:rFonts w:ascii="Source Serif Pro" w:hAnsi="Source Serif Pro"/>
        </w:rPr>
        <w:t> Sends traffic to server with fewest connections (simple but assumes equal workloads).</w:t>
      </w:r>
    </w:p>
    <w:p w14:paraId="1FA8FF61" w14:textId="0DFE600D" w:rsidR="005D24DB" w:rsidRPr="00F10589" w:rsidRDefault="00000000" w:rsidP="00885FA6">
      <w:pPr>
        <w:pStyle w:val="BodyText"/>
        <w:numPr>
          <w:ilvl w:val="0"/>
          <w:numId w:val="207"/>
        </w:numPr>
        <w:rPr>
          <w:rFonts w:ascii="Source Serif Pro" w:hAnsi="Source Serif Pro"/>
        </w:rPr>
      </w:pPr>
      <w:r w:rsidRPr="00F10589">
        <w:rPr>
          <w:rFonts w:ascii="Source Serif Pro" w:hAnsi="Source Serif Pro"/>
          <w:b/>
          <w:bCs/>
        </w:rPr>
        <w:t>Weighted least connection:</w:t>
      </w:r>
      <w:r w:rsidRPr="00F10589">
        <w:rPr>
          <w:rFonts w:ascii="Source Serif Pro" w:hAnsi="Source Serif Pro"/>
        </w:rPr>
        <w:t> Accommodates different server capacities (more efficient than least connection).</w:t>
      </w:r>
    </w:p>
    <w:p w14:paraId="3159EBDB" w14:textId="72B79781" w:rsidR="005D24DB" w:rsidRPr="00F10589" w:rsidRDefault="00000000" w:rsidP="00885FA6">
      <w:pPr>
        <w:pStyle w:val="BodyText"/>
        <w:numPr>
          <w:ilvl w:val="0"/>
          <w:numId w:val="207"/>
        </w:numPr>
        <w:rPr>
          <w:rFonts w:ascii="Source Serif Pro" w:hAnsi="Source Serif Pro"/>
        </w:rPr>
      </w:pPr>
      <w:r w:rsidRPr="00F10589">
        <w:rPr>
          <w:rFonts w:ascii="Source Serif Pro" w:hAnsi="Source Serif Pro"/>
          <w:b/>
          <w:bCs/>
        </w:rPr>
        <w:t>Least response time:</w:t>
      </w:r>
      <w:r w:rsidRPr="00F10589">
        <w:rPr>
          <w:rFonts w:ascii="Source Serif Pro" w:hAnsi="Source Serif Pro"/>
        </w:rPr>
        <w:t> Chooses server with fastest response time and fewest connections (prioritizes speed).</w:t>
      </w:r>
    </w:p>
    <w:p w14:paraId="61B9EC33" w14:textId="083C2654" w:rsidR="005D24DB" w:rsidRPr="00F10589" w:rsidRDefault="00000000" w:rsidP="00885FA6">
      <w:pPr>
        <w:pStyle w:val="BodyText"/>
        <w:numPr>
          <w:ilvl w:val="0"/>
          <w:numId w:val="207"/>
        </w:numPr>
        <w:rPr>
          <w:rFonts w:ascii="Source Serif Pro" w:hAnsi="Source Serif Pro"/>
        </w:rPr>
      </w:pPr>
      <w:r w:rsidRPr="00F10589">
        <w:rPr>
          <w:rFonts w:ascii="Source Serif Pro" w:hAnsi="Source Serif Pro"/>
          <w:b/>
          <w:bCs/>
        </w:rPr>
        <w:t>Resource-based:</w:t>
      </w:r>
      <w:r w:rsidRPr="00F10589">
        <w:rPr>
          <w:rFonts w:ascii="Source Serif Pro" w:hAnsi="Source Serif Pro"/>
        </w:rPr>
        <w:t> Analyzes server resource usage (CPU, memory) for optimal distribution (most versatile).</w:t>
      </w:r>
    </w:p>
    <w:p w14:paraId="34A750D9" w14:textId="77777777" w:rsidR="005D24DB" w:rsidRPr="00F10589" w:rsidRDefault="00000000">
      <w:pPr>
        <w:pStyle w:val="Heading2"/>
        <w:rPr>
          <w:rFonts w:ascii="Source Serif Pro" w:hAnsi="Source Serif Pro"/>
        </w:rPr>
      </w:pPr>
      <w:bookmarkStart w:id="39" w:name="how-it-works-1"/>
      <w:bookmarkEnd w:id="38"/>
      <w:r w:rsidRPr="00F10589">
        <w:rPr>
          <w:rFonts w:ascii="Source Serif Pro" w:hAnsi="Source Serif Pro"/>
        </w:rPr>
        <w:t>How it Works</w:t>
      </w:r>
    </w:p>
    <w:p w14:paraId="11D55307" w14:textId="77777777" w:rsidR="005D24DB" w:rsidRPr="00F10589" w:rsidRDefault="00000000">
      <w:pPr>
        <w:pStyle w:val="Compact"/>
        <w:numPr>
          <w:ilvl w:val="0"/>
          <w:numId w:val="35"/>
        </w:numPr>
        <w:rPr>
          <w:rFonts w:ascii="Source Serif Pro" w:hAnsi="Source Serif Pro"/>
        </w:rPr>
      </w:pPr>
      <w:r w:rsidRPr="00F10589">
        <w:rPr>
          <w:rFonts w:ascii="Source Serif Pro" w:hAnsi="Source Serif Pro"/>
        </w:rPr>
        <w:t>User requests go to the load balancer.</w:t>
      </w:r>
    </w:p>
    <w:p w14:paraId="3FDEDDE1" w14:textId="77777777" w:rsidR="005D24DB" w:rsidRPr="00F10589" w:rsidRDefault="00000000">
      <w:pPr>
        <w:pStyle w:val="Compact"/>
        <w:numPr>
          <w:ilvl w:val="0"/>
          <w:numId w:val="35"/>
        </w:numPr>
        <w:rPr>
          <w:rFonts w:ascii="Source Serif Pro" w:hAnsi="Source Serif Pro"/>
        </w:rPr>
      </w:pPr>
      <w:r w:rsidRPr="00F10589">
        <w:rPr>
          <w:rFonts w:ascii="Source Serif Pro" w:hAnsi="Source Serif Pro"/>
        </w:rPr>
        <w:t>Load balancer chooses the best server based on algorithm and request type.</w:t>
      </w:r>
    </w:p>
    <w:p w14:paraId="63F2CC44" w14:textId="77777777" w:rsidR="005D24DB" w:rsidRPr="00F10589" w:rsidRDefault="00000000">
      <w:pPr>
        <w:pStyle w:val="Compact"/>
        <w:numPr>
          <w:ilvl w:val="0"/>
          <w:numId w:val="35"/>
        </w:numPr>
        <w:rPr>
          <w:rFonts w:ascii="Source Serif Pro" w:hAnsi="Source Serif Pro"/>
        </w:rPr>
      </w:pPr>
      <w:r w:rsidRPr="00F10589">
        <w:rPr>
          <w:rFonts w:ascii="Source Serif Pro" w:hAnsi="Source Serif Pro"/>
        </w:rPr>
        <w:t>Server fulfills the request and sends response back to user.</w:t>
      </w:r>
    </w:p>
    <w:p w14:paraId="55F5BD2A" w14:textId="77777777" w:rsidR="000726EC" w:rsidRPr="00F10589" w:rsidRDefault="000726EC" w:rsidP="000726EC">
      <w:pPr>
        <w:pStyle w:val="Compact"/>
        <w:rPr>
          <w:rFonts w:ascii="Source Serif Pro" w:hAnsi="Source Serif Pro"/>
        </w:rPr>
      </w:pPr>
    </w:p>
    <w:p w14:paraId="1D12DCEF" w14:textId="4B73A1CA" w:rsidR="000726EC" w:rsidRPr="00F10589" w:rsidRDefault="000726EC" w:rsidP="000726EC">
      <w:pPr>
        <w:pStyle w:val="Heading2"/>
        <w:rPr>
          <w:rFonts w:ascii="Source Serif Pro" w:hAnsi="Source Serif Pro"/>
        </w:rPr>
      </w:pPr>
      <w:r w:rsidRPr="00F10589">
        <w:rPr>
          <w:rFonts w:ascii="Source Serif Pro" w:hAnsi="Source Serif Pro"/>
        </w:rPr>
        <w:t>Static Load Balancers</w:t>
      </w:r>
    </w:p>
    <w:p w14:paraId="1C44D9C4" w14:textId="77777777" w:rsidR="000726EC" w:rsidRPr="00F10589" w:rsidRDefault="000726EC" w:rsidP="000726EC">
      <w:pPr>
        <w:pStyle w:val="Compact"/>
        <w:rPr>
          <w:rFonts w:ascii="Source Serif Pro" w:hAnsi="Source Serif Pro"/>
        </w:rPr>
      </w:pPr>
    </w:p>
    <w:p w14:paraId="34586B44" w14:textId="4CAEB8E0" w:rsidR="000726EC" w:rsidRPr="00F10589" w:rsidRDefault="000726EC" w:rsidP="000726EC">
      <w:pPr>
        <w:pStyle w:val="Heading3"/>
        <w:rPr>
          <w:rFonts w:ascii="Source Serif Pro" w:hAnsi="Source Serif Pro"/>
        </w:rPr>
      </w:pPr>
      <w:r w:rsidRPr="00F10589">
        <w:rPr>
          <w:rFonts w:ascii="Source Serif Pro" w:hAnsi="Source Serif Pro"/>
        </w:rPr>
        <w:t>Round Robin</w:t>
      </w:r>
    </w:p>
    <w:p w14:paraId="3D98A8C7" w14:textId="01B7850D" w:rsidR="000726EC" w:rsidRPr="00F10589" w:rsidRDefault="000726EC" w:rsidP="000726EC">
      <w:pPr>
        <w:pStyle w:val="BodyText"/>
        <w:rPr>
          <w:rFonts w:ascii="Source Serif Pro" w:hAnsi="Source Serif Pro"/>
        </w:rPr>
      </w:pPr>
      <w:r w:rsidRPr="00F10589">
        <w:rPr>
          <w:rFonts w:ascii="Source Serif Pro" w:hAnsi="Source Serif Pro"/>
        </w:rPr>
        <w:t>This algorithm distributes incoming requests to servers in a cyclic order. It assigns a request to the first server, then moves to the second, third, and so on, and after reaching the last server, it starts again at the first.</w:t>
      </w:r>
    </w:p>
    <w:p w14:paraId="0F2D0F0C" w14:textId="77777777" w:rsidR="000726EC" w:rsidRPr="00F10589" w:rsidRDefault="000726EC" w:rsidP="000726EC">
      <w:pPr>
        <w:shd w:val="clear" w:color="auto" w:fill="FFFFFF"/>
        <w:spacing w:after="0" w:line="480" w:lineRule="atLeast"/>
        <w:rPr>
          <w:rFonts w:ascii="Source Serif Pro" w:hAnsi="Source Serif Pro"/>
          <w:b/>
          <w:bCs/>
        </w:rPr>
      </w:pPr>
      <w:r w:rsidRPr="00F10589">
        <w:rPr>
          <w:rFonts w:ascii="Source Serif Pro" w:hAnsi="Source Serif Pro"/>
          <w:b/>
          <w:bCs/>
        </w:rPr>
        <w:lastRenderedPageBreak/>
        <w:t>Pros:</w:t>
      </w:r>
    </w:p>
    <w:p w14:paraId="4EA6E6D9" w14:textId="77777777" w:rsidR="000726EC" w:rsidRPr="00F10589" w:rsidRDefault="000726EC" w:rsidP="000726EC">
      <w:pPr>
        <w:numPr>
          <w:ilvl w:val="0"/>
          <w:numId w:val="211"/>
        </w:numPr>
        <w:shd w:val="clear" w:color="auto" w:fill="FFFFFF"/>
        <w:spacing w:after="0"/>
        <w:rPr>
          <w:rFonts w:ascii="Source Serif Pro" w:hAnsi="Source Serif Pro"/>
        </w:rPr>
      </w:pPr>
      <w:r w:rsidRPr="00F10589">
        <w:rPr>
          <w:rFonts w:ascii="Source Serif Pro" w:hAnsi="Source Serif Pro"/>
        </w:rPr>
        <w:t>Ensures an equal distribution of requests among the servers, as each server gets a turn in a fixed order.</w:t>
      </w:r>
    </w:p>
    <w:p w14:paraId="73F2E21A" w14:textId="77777777" w:rsidR="000726EC" w:rsidRPr="00F10589" w:rsidRDefault="000726EC" w:rsidP="000726EC">
      <w:pPr>
        <w:numPr>
          <w:ilvl w:val="0"/>
          <w:numId w:val="211"/>
        </w:numPr>
        <w:shd w:val="clear" w:color="auto" w:fill="FFFFFF"/>
        <w:spacing w:after="0"/>
        <w:rPr>
          <w:rFonts w:ascii="Source Serif Pro" w:hAnsi="Source Serif Pro"/>
        </w:rPr>
      </w:pPr>
      <w:r w:rsidRPr="00F10589">
        <w:rPr>
          <w:rFonts w:ascii="Source Serif Pro" w:hAnsi="Source Serif Pro"/>
        </w:rPr>
        <w:t>Easy to implement and understand.</w:t>
      </w:r>
    </w:p>
    <w:p w14:paraId="47D90664" w14:textId="77777777" w:rsidR="000726EC" w:rsidRPr="00F10589" w:rsidRDefault="000726EC" w:rsidP="000726EC">
      <w:pPr>
        <w:numPr>
          <w:ilvl w:val="0"/>
          <w:numId w:val="211"/>
        </w:numPr>
        <w:shd w:val="clear" w:color="auto" w:fill="FFFFFF"/>
        <w:spacing w:after="0"/>
        <w:rPr>
          <w:rFonts w:ascii="Source Serif Pro" w:hAnsi="Source Serif Pro"/>
        </w:rPr>
      </w:pPr>
      <w:r w:rsidRPr="00F10589">
        <w:rPr>
          <w:rFonts w:ascii="Source Serif Pro" w:hAnsi="Source Serif Pro"/>
        </w:rPr>
        <w:t>Works well when servers have similar capacities.</w:t>
      </w:r>
    </w:p>
    <w:p w14:paraId="6BD70969" w14:textId="77777777" w:rsidR="000726EC" w:rsidRPr="00F10589" w:rsidRDefault="000726EC" w:rsidP="000726EC">
      <w:pPr>
        <w:shd w:val="clear" w:color="auto" w:fill="FFFFFF"/>
        <w:spacing w:after="0" w:line="480" w:lineRule="atLeast"/>
        <w:rPr>
          <w:rFonts w:ascii="Source Serif Pro" w:hAnsi="Source Serif Pro"/>
          <w:b/>
          <w:bCs/>
        </w:rPr>
      </w:pPr>
      <w:r w:rsidRPr="00F10589">
        <w:rPr>
          <w:rFonts w:ascii="Source Serif Pro" w:hAnsi="Source Serif Pro"/>
          <w:b/>
          <w:bCs/>
        </w:rPr>
        <w:t>Cons:</w:t>
      </w:r>
    </w:p>
    <w:p w14:paraId="3390EE3E" w14:textId="77777777" w:rsidR="000726EC" w:rsidRPr="00F10589" w:rsidRDefault="000726EC" w:rsidP="000726EC">
      <w:pPr>
        <w:numPr>
          <w:ilvl w:val="0"/>
          <w:numId w:val="210"/>
        </w:numPr>
        <w:shd w:val="clear" w:color="auto" w:fill="FFFFFF"/>
        <w:spacing w:after="0"/>
        <w:rPr>
          <w:rFonts w:ascii="Source Serif Pro" w:hAnsi="Source Serif Pro"/>
        </w:rPr>
      </w:pPr>
      <w:r w:rsidRPr="00F10589">
        <w:rPr>
          <w:rFonts w:ascii="Source Serif Pro" w:hAnsi="Source Serif Pro"/>
        </w:rPr>
        <w:t>May not perform optimally when servers have different capacities or varying workloads.</w:t>
      </w:r>
    </w:p>
    <w:p w14:paraId="5A1085FB" w14:textId="77777777" w:rsidR="000726EC" w:rsidRPr="00F10589" w:rsidRDefault="000726EC" w:rsidP="000726EC">
      <w:pPr>
        <w:numPr>
          <w:ilvl w:val="0"/>
          <w:numId w:val="210"/>
        </w:numPr>
        <w:shd w:val="clear" w:color="auto" w:fill="FFFFFF"/>
        <w:spacing w:after="0"/>
        <w:rPr>
          <w:rFonts w:ascii="Source Serif Pro" w:hAnsi="Source Serif Pro"/>
        </w:rPr>
      </w:pPr>
      <w:r w:rsidRPr="00F10589">
        <w:rPr>
          <w:rFonts w:ascii="Source Serif Pro" w:hAnsi="Source Serif Pro"/>
        </w:rPr>
        <w:t>No consideration for server health or response time.</w:t>
      </w:r>
    </w:p>
    <w:p w14:paraId="46F0D6A2" w14:textId="77777777" w:rsidR="000726EC" w:rsidRPr="00F10589" w:rsidRDefault="000726EC" w:rsidP="000726EC">
      <w:pPr>
        <w:numPr>
          <w:ilvl w:val="0"/>
          <w:numId w:val="210"/>
        </w:numPr>
        <w:shd w:val="clear" w:color="auto" w:fill="FFFFFF"/>
        <w:spacing w:after="0"/>
        <w:rPr>
          <w:rFonts w:ascii="Source Serif Pro" w:hAnsi="Source Serif Pro"/>
        </w:rPr>
      </w:pPr>
      <w:r w:rsidRPr="00F10589">
        <w:rPr>
          <w:rFonts w:ascii="Source Serif Pro" w:hAnsi="Source Serif Pro"/>
        </w:rPr>
        <w:t>Round Robin is predictable in its request distribution pattern, which could potentially be exploited by attackers who can observe traffic patterns and might find vulnerabilities in specific servers by predicting which server will handle their requests.</w:t>
      </w:r>
    </w:p>
    <w:p w14:paraId="2066E6A3" w14:textId="77777777" w:rsidR="000726EC" w:rsidRPr="00F10589" w:rsidRDefault="000726EC" w:rsidP="000726EC">
      <w:pPr>
        <w:shd w:val="clear" w:color="auto" w:fill="FFFFFF"/>
        <w:spacing w:after="0" w:line="480" w:lineRule="atLeast"/>
        <w:rPr>
          <w:rFonts w:ascii="Source Serif Pro" w:hAnsi="Source Serif Pro"/>
        </w:rPr>
      </w:pPr>
      <w:r w:rsidRPr="00F10589">
        <w:rPr>
          <w:rFonts w:ascii="Source Serif Pro" w:hAnsi="Source Serif Pro"/>
          <w:b/>
          <w:bCs/>
        </w:rPr>
        <w:t>Example:</w:t>
      </w:r>
      <w:r w:rsidRPr="00F10589">
        <w:rPr>
          <w:rFonts w:ascii="Source Serif Pro" w:hAnsi="Source Serif Pro"/>
        </w:rPr>
        <w:t> A website with three web servers receives requests in the order A, B, C, A, B, C, and so on, distributing the load evenly among the servers.</w:t>
      </w:r>
    </w:p>
    <w:p w14:paraId="2A262147" w14:textId="77777777" w:rsidR="000726EC" w:rsidRPr="00F10589" w:rsidRDefault="000726EC" w:rsidP="000726EC">
      <w:pPr>
        <w:shd w:val="clear" w:color="auto" w:fill="FFFFFF"/>
        <w:spacing w:after="0" w:line="480" w:lineRule="atLeast"/>
        <w:rPr>
          <w:rFonts w:ascii="Source Serif Pro" w:hAnsi="Source Serif Pro"/>
        </w:rPr>
      </w:pPr>
    </w:p>
    <w:p w14:paraId="4A46A485" w14:textId="73968B23" w:rsidR="000726EC" w:rsidRPr="00F10589" w:rsidRDefault="000726EC" w:rsidP="000726EC">
      <w:pPr>
        <w:shd w:val="clear" w:color="auto" w:fill="FFFFFF"/>
        <w:spacing w:after="0" w:line="480" w:lineRule="atLeast"/>
        <w:rPr>
          <w:rFonts w:ascii="Source Serif Pro" w:hAnsi="Source Serif Pro"/>
        </w:rPr>
      </w:pPr>
      <w:r w:rsidRPr="00F10589">
        <w:rPr>
          <w:rFonts w:ascii="Source Serif Pro" w:hAnsi="Source Serif Pro"/>
          <w:noProof/>
        </w:rPr>
        <w:drawing>
          <wp:inline distT="0" distB="0" distL="0" distR="0" wp14:anchorId="576926F1" wp14:editId="4AD2D3DB">
            <wp:extent cx="5943600" cy="3566160"/>
            <wp:effectExtent l="0" t="0" r="0" b="0"/>
            <wp:docPr id="935317175"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58E2DD07" w14:textId="77777777" w:rsidR="000726EC" w:rsidRPr="00F10589" w:rsidRDefault="000726EC" w:rsidP="000726EC">
      <w:pPr>
        <w:shd w:val="clear" w:color="auto" w:fill="FFFFFF"/>
        <w:spacing w:after="0" w:line="480" w:lineRule="atLeast"/>
        <w:rPr>
          <w:rFonts w:ascii="Source Serif Pro" w:hAnsi="Source Serif Pro"/>
        </w:rPr>
      </w:pPr>
    </w:p>
    <w:p w14:paraId="05BF2239" w14:textId="0A567F4C" w:rsidR="003F1CB9" w:rsidRPr="00F10589" w:rsidRDefault="003F1CB9" w:rsidP="003F1CB9">
      <w:pPr>
        <w:pStyle w:val="Heading3"/>
        <w:rPr>
          <w:rFonts w:ascii="Source Serif Pro" w:hAnsi="Source Serif Pro"/>
        </w:rPr>
      </w:pPr>
      <w:r w:rsidRPr="00F10589">
        <w:rPr>
          <w:rFonts w:ascii="Source Serif Pro" w:hAnsi="Source Serif Pro"/>
        </w:rPr>
        <w:lastRenderedPageBreak/>
        <w:t>Weighted Round Robin</w:t>
      </w:r>
    </w:p>
    <w:p w14:paraId="419F2763" w14:textId="7988B607" w:rsidR="003F1CB9" w:rsidRPr="00F10589" w:rsidRDefault="003F1CB9" w:rsidP="000726EC">
      <w:pPr>
        <w:pStyle w:val="BodyText"/>
        <w:rPr>
          <w:rFonts w:ascii="Source Serif Pro" w:hAnsi="Source Serif Pro"/>
        </w:rPr>
      </w:pPr>
      <w:r w:rsidRPr="00F10589">
        <w:rPr>
          <w:rFonts w:ascii="Source Serif Pro" w:hAnsi="Source Serif Pro"/>
        </w:rPr>
        <w:t>The Weighted Round Robin algorithm is an extension of the Round Robin algorithm that assigns different weights to servers based on their capacities. The load balancer distributes requests proportionally to these weights.</w:t>
      </w:r>
    </w:p>
    <w:p w14:paraId="0F3A0AB3" w14:textId="77777777" w:rsidR="003F1CB9" w:rsidRPr="00F10589" w:rsidRDefault="003F1CB9" w:rsidP="003F1CB9">
      <w:pPr>
        <w:shd w:val="clear" w:color="auto" w:fill="FFFFFF"/>
        <w:spacing w:after="0"/>
        <w:rPr>
          <w:rFonts w:ascii="Source Serif Pro" w:hAnsi="Source Serif Pro"/>
          <w:b/>
          <w:bCs/>
        </w:rPr>
      </w:pPr>
      <w:r w:rsidRPr="00F10589">
        <w:rPr>
          <w:rFonts w:ascii="Source Serif Pro" w:hAnsi="Source Serif Pro"/>
          <w:b/>
          <w:bCs/>
        </w:rPr>
        <w:t>Pros:</w:t>
      </w:r>
    </w:p>
    <w:p w14:paraId="40B93DDC" w14:textId="77777777" w:rsidR="003F1CB9" w:rsidRPr="00F10589" w:rsidRDefault="003F1CB9" w:rsidP="003F1CB9">
      <w:pPr>
        <w:numPr>
          <w:ilvl w:val="0"/>
          <w:numId w:val="214"/>
        </w:numPr>
        <w:shd w:val="clear" w:color="auto" w:fill="FFFFFF"/>
        <w:spacing w:after="0"/>
        <w:rPr>
          <w:rFonts w:ascii="Source Serif Pro" w:hAnsi="Source Serif Pro"/>
        </w:rPr>
      </w:pPr>
      <w:r w:rsidRPr="00F10589">
        <w:rPr>
          <w:rFonts w:ascii="Source Serif Pro" w:hAnsi="Source Serif Pro"/>
        </w:rPr>
        <w:t>Accounts for different server capacities, balancing load more effectively.</w:t>
      </w:r>
    </w:p>
    <w:p w14:paraId="1D86E9AE" w14:textId="77777777" w:rsidR="003F1CB9" w:rsidRPr="00F10589" w:rsidRDefault="003F1CB9" w:rsidP="003F1CB9">
      <w:pPr>
        <w:numPr>
          <w:ilvl w:val="0"/>
          <w:numId w:val="214"/>
        </w:numPr>
        <w:shd w:val="clear" w:color="auto" w:fill="FFFFFF"/>
        <w:spacing w:after="0"/>
        <w:rPr>
          <w:rFonts w:ascii="Source Serif Pro" w:hAnsi="Source Serif Pro"/>
        </w:rPr>
      </w:pPr>
      <w:r w:rsidRPr="00F10589">
        <w:rPr>
          <w:rFonts w:ascii="Source Serif Pro" w:hAnsi="Source Serif Pro"/>
        </w:rPr>
        <w:t>Simple to understand and implement.</w:t>
      </w:r>
    </w:p>
    <w:p w14:paraId="5BBF79FF" w14:textId="77777777" w:rsidR="003F1CB9" w:rsidRPr="00F10589" w:rsidRDefault="003F1CB9" w:rsidP="003F1CB9">
      <w:pPr>
        <w:shd w:val="clear" w:color="auto" w:fill="FFFFFF"/>
        <w:spacing w:after="0"/>
        <w:rPr>
          <w:rFonts w:ascii="Source Serif Pro" w:hAnsi="Source Serif Pro"/>
          <w:b/>
          <w:bCs/>
        </w:rPr>
      </w:pPr>
      <w:r w:rsidRPr="00F10589">
        <w:rPr>
          <w:rFonts w:ascii="Source Serif Pro" w:hAnsi="Source Serif Pro"/>
          <w:b/>
          <w:bCs/>
        </w:rPr>
        <w:t>Cons:</w:t>
      </w:r>
    </w:p>
    <w:p w14:paraId="5BB817E8" w14:textId="77777777" w:rsidR="003F1CB9" w:rsidRPr="00F10589" w:rsidRDefault="003F1CB9" w:rsidP="003F1CB9">
      <w:pPr>
        <w:numPr>
          <w:ilvl w:val="0"/>
          <w:numId w:val="215"/>
        </w:numPr>
        <w:shd w:val="clear" w:color="auto" w:fill="FFFFFF"/>
        <w:spacing w:after="0"/>
        <w:rPr>
          <w:rFonts w:ascii="Source Serif Pro" w:hAnsi="Source Serif Pro"/>
        </w:rPr>
      </w:pPr>
      <w:r w:rsidRPr="00F10589">
        <w:rPr>
          <w:rFonts w:ascii="Source Serif Pro" w:hAnsi="Source Serif Pro"/>
        </w:rPr>
        <w:t>Weights must be assigned and maintained manually.</w:t>
      </w:r>
    </w:p>
    <w:p w14:paraId="407A0B2E" w14:textId="77777777" w:rsidR="003F1CB9" w:rsidRPr="00F10589" w:rsidRDefault="003F1CB9" w:rsidP="003F1CB9">
      <w:pPr>
        <w:numPr>
          <w:ilvl w:val="0"/>
          <w:numId w:val="215"/>
        </w:numPr>
        <w:shd w:val="clear" w:color="auto" w:fill="FFFFFF"/>
        <w:spacing w:after="0"/>
        <w:rPr>
          <w:rFonts w:ascii="Source Serif Pro" w:hAnsi="Source Serif Pro"/>
        </w:rPr>
      </w:pPr>
      <w:r w:rsidRPr="00F10589">
        <w:rPr>
          <w:rFonts w:ascii="Source Serif Pro" w:hAnsi="Source Serif Pro"/>
        </w:rPr>
        <w:t>No consideration for server health or response time.</w:t>
      </w:r>
    </w:p>
    <w:p w14:paraId="0603F665" w14:textId="77777777" w:rsidR="003F1CB9" w:rsidRPr="00F10589" w:rsidRDefault="003F1CB9" w:rsidP="003F1CB9">
      <w:pPr>
        <w:shd w:val="clear" w:color="auto" w:fill="FFFFFF"/>
        <w:spacing w:after="0"/>
        <w:rPr>
          <w:rFonts w:ascii="Source Serif Pro" w:hAnsi="Source Serif Pro"/>
        </w:rPr>
      </w:pPr>
    </w:p>
    <w:p w14:paraId="250BACC5" w14:textId="1A49385D" w:rsidR="003F1CB9" w:rsidRPr="00F10589" w:rsidRDefault="003F1CB9" w:rsidP="003F1CB9">
      <w:pPr>
        <w:shd w:val="clear" w:color="auto" w:fill="FFFFFF"/>
        <w:spacing w:after="0"/>
        <w:rPr>
          <w:rFonts w:ascii="Source Serif Pro" w:hAnsi="Source Serif Pro"/>
        </w:rPr>
      </w:pPr>
      <w:r w:rsidRPr="00F10589">
        <w:rPr>
          <w:rFonts w:ascii="Source Serif Pro" w:hAnsi="Source Serif Pro"/>
          <w:b/>
          <w:bCs/>
        </w:rPr>
        <w:t>Example:</w:t>
      </w:r>
      <w:r w:rsidRPr="00F10589">
        <w:rPr>
          <w:rFonts w:ascii="Source Serif Pro" w:hAnsi="Source Serif Pro"/>
        </w:rPr>
        <w:t> A content delivery network has three servers with varying capacities. The load balancer assigns weights of 3, 2, and 1 to these servers, respectively, distributing requests in a 3:2:1 ratio.</w:t>
      </w:r>
    </w:p>
    <w:p w14:paraId="37C0D7EF" w14:textId="77777777" w:rsidR="0007153D" w:rsidRPr="00F10589" w:rsidRDefault="0007153D" w:rsidP="003F1CB9">
      <w:pPr>
        <w:shd w:val="clear" w:color="auto" w:fill="FFFFFF"/>
        <w:spacing w:after="0"/>
        <w:rPr>
          <w:rFonts w:ascii="Source Serif Pro" w:hAnsi="Source Serif Pro"/>
        </w:rPr>
      </w:pPr>
    </w:p>
    <w:p w14:paraId="440892DC" w14:textId="731BF51C" w:rsidR="0007153D" w:rsidRPr="00F10589" w:rsidRDefault="0007153D" w:rsidP="003F1CB9">
      <w:pPr>
        <w:shd w:val="clear" w:color="auto" w:fill="FFFFFF"/>
        <w:spacing w:after="0"/>
        <w:rPr>
          <w:rFonts w:ascii="Source Serif Pro" w:hAnsi="Source Serif Pro"/>
        </w:rPr>
      </w:pPr>
      <w:r w:rsidRPr="00F10589">
        <w:rPr>
          <w:rFonts w:ascii="Source Serif Pro" w:hAnsi="Source Serif Pro"/>
          <w:noProof/>
        </w:rPr>
        <w:drawing>
          <wp:inline distT="0" distB="0" distL="0" distR="0" wp14:anchorId="46B74195" wp14:editId="28FFB5CD">
            <wp:extent cx="5943600" cy="3566160"/>
            <wp:effectExtent l="0" t="0" r="0" b="0"/>
            <wp:docPr id="2099259754"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16FEA3D" w14:textId="77777777" w:rsidR="0007153D" w:rsidRPr="00F10589" w:rsidRDefault="0007153D" w:rsidP="003F1CB9">
      <w:pPr>
        <w:shd w:val="clear" w:color="auto" w:fill="FFFFFF"/>
        <w:spacing w:after="0"/>
        <w:rPr>
          <w:rFonts w:ascii="Source Serif Pro" w:hAnsi="Source Serif Pro"/>
        </w:rPr>
      </w:pPr>
    </w:p>
    <w:p w14:paraId="02939321" w14:textId="08AF576D" w:rsidR="00B0590C" w:rsidRPr="00F10589" w:rsidRDefault="00B0590C" w:rsidP="00B0590C">
      <w:pPr>
        <w:pStyle w:val="Heading3"/>
        <w:rPr>
          <w:rFonts w:ascii="Source Serif Pro" w:hAnsi="Source Serif Pro"/>
        </w:rPr>
      </w:pPr>
      <w:r w:rsidRPr="00F10589">
        <w:rPr>
          <w:rFonts w:ascii="Source Serif Pro" w:hAnsi="Source Serif Pro"/>
        </w:rPr>
        <w:t>IP Hash</w:t>
      </w:r>
    </w:p>
    <w:p w14:paraId="72485987" w14:textId="77777777" w:rsidR="00B0590C" w:rsidRPr="00F10589" w:rsidRDefault="00B0590C" w:rsidP="003F1CB9">
      <w:pPr>
        <w:shd w:val="clear" w:color="auto" w:fill="FFFFFF"/>
        <w:spacing w:after="0"/>
        <w:rPr>
          <w:rFonts w:ascii="Source Serif Pro" w:hAnsi="Source Serif Pro"/>
        </w:rPr>
      </w:pPr>
    </w:p>
    <w:p w14:paraId="6F457FE0" w14:textId="565183DD" w:rsidR="00B0590C" w:rsidRPr="00F10589" w:rsidRDefault="00B0590C" w:rsidP="003F1CB9">
      <w:pPr>
        <w:shd w:val="clear" w:color="auto" w:fill="FFFFFF"/>
        <w:spacing w:after="0"/>
        <w:rPr>
          <w:rFonts w:ascii="Source Serif Pro" w:hAnsi="Source Serif Pro"/>
        </w:rPr>
      </w:pPr>
      <w:r w:rsidRPr="00F10589">
        <w:rPr>
          <w:rFonts w:ascii="Source Serif Pro" w:hAnsi="Source Serif Pro"/>
        </w:rPr>
        <w:t>The IP Hash algorithm determines the server to which a request should be sent based on the source and/or destination IP address. This method maintains session persistence, ensuring that requests from a specific user are directed to the same server.</w:t>
      </w:r>
    </w:p>
    <w:p w14:paraId="2B44C15F" w14:textId="77777777" w:rsidR="00B0590C" w:rsidRPr="00F10589" w:rsidRDefault="00B0590C" w:rsidP="003F1CB9">
      <w:pPr>
        <w:shd w:val="clear" w:color="auto" w:fill="FFFFFF"/>
        <w:spacing w:after="0"/>
        <w:rPr>
          <w:rFonts w:ascii="Source Serif Pro" w:hAnsi="Source Serif Pro"/>
        </w:rPr>
      </w:pPr>
    </w:p>
    <w:p w14:paraId="2EADD17D" w14:textId="77777777" w:rsidR="00B0590C" w:rsidRPr="00F10589" w:rsidRDefault="00B0590C" w:rsidP="00B0590C">
      <w:pPr>
        <w:shd w:val="clear" w:color="auto" w:fill="FFFFFF"/>
        <w:spacing w:after="0" w:line="480" w:lineRule="atLeast"/>
        <w:rPr>
          <w:rFonts w:ascii="Source Serif Pro" w:hAnsi="Source Serif Pro"/>
          <w:b/>
          <w:bCs/>
        </w:rPr>
      </w:pPr>
      <w:r w:rsidRPr="00F10589">
        <w:rPr>
          <w:rFonts w:ascii="Source Serif Pro" w:hAnsi="Source Serif Pro"/>
          <w:b/>
          <w:bCs/>
        </w:rPr>
        <w:t>Pros:</w:t>
      </w:r>
    </w:p>
    <w:p w14:paraId="5D4A85FE" w14:textId="77777777" w:rsidR="00B0590C" w:rsidRPr="00F10589" w:rsidRDefault="00B0590C" w:rsidP="00B0590C">
      <w:pPr>
        <w:numPr>
          <w:ilvl w:val="0"/>
          <w:numId w:val="218"/>
        </w:numPr>
        <w:shd w:val="clear" w:color="auto" w:fill="FFFFFF"/>
        <w:spacing w:after="0" w:line="480" w:lineRule="atLeast"/>
        <w:rPr>
          <w:rFonts w:ascii="Source Serif Pro" w:hAnsi="Source Serif Pro"/>
        </w:rPr>
      </w:pPr>
      <w:r w:rsidRPr="00F10589">
        <w:rPr>
          <w:rFonts w:ascii="Source Serif Pro" w:hAnsi="Source Serif Pro"/>
        </w:rPr>
        <w:t>Maintains session persistence, which can be useful for applications requiring a continuous connection with a specific server.</w:t>
      </w:r>
    </w:p>
    <w:p w14:paraId="0F035C75" w14:textId="77777777" w:rsidR="00B0590C" w:rsidRPr="00F10589" w:rsidRDefault="00B0590C" w:rsidP="00B0590C">
      <w:pPr>
        <w:numPr>
          <w:ilvl w:val="0"/>
          <w:numId w:val="218"/>
        </w:numPr>
        <w:shd w:val="clear" w:color="auto" w:fill="FFFFFF"/>
        <w:spacing w:after="0" w:line="480" w:lineRule="atLeast"/>
        <w:rPr>
          <w:rFonts w:ascii="Source Serif Pro" w:hAnsi="Source Serif Pro"/>
        </w:rPr>
      </w:pPr>
      <w:r w:rsidRPr="00F10589">
        <w:rPr>
          <w:rFonts w:ascii="Source Serif Pro" w:hAnsi="Source Serif Pro"/>
        </w:rPr>
        <w:t>Can distribute load evenly when using a well-designed hash function.</w:t>
      </w:r>
    </w:p>
    <w:p w14:paraId="0EFEBFA9" w14:textId="77777777" w:rsidR="00B0590C" w:rsidRPr="00F10589" w:rsidRDefault="00B0590C" w:rsidP="00B0590C">
      <w:pPr>
        <w:shd w:val="clear" w:color="auto" w:fill="FFFFFF"/>
        <w:spacing w:after="0" w:line="480" w:lineRule="atLeast"/>
        <w:rPr>
          <w:rFonts w:ascii="Source Serif Pro" w:hAnsi="Source Serif Pro"/>
          <w:b/>
          <w:bCs/>
        </w:rPr>
      </w:pPr>
      <w:r w:rsidRPr="00F10589">
        <w:rPr>
          <w:rFonts w:ascii="Source Serif Pro" w:hAnsi="Source Serif Pro"/>
          <w:b/>
          <w:bCs/>
        </w:rPr>
        <w:t>Cons:</w:t>
      </w:r>
    </w:p>
    <w:p w14:paraId="5E0B70FD" w14:textId="77777777" w:rsidR="00B0590C" w:rsidRPr="00F10589" w:rsidRDefault="00B0590C" w:rsidP="00B0590C">
      <w:pPr>
        <w:numPr>
          <w:ilvl w:val="0"/>
          <w:numId w:val="219"/>
        </w:numPr>
        <w:shd w:val="clear" w:color="auto" w:fill="FFFFFF"/>
        <w:spacing w:after="0" w:line="480" w:lineRule="atLeast"/>
        <w:rPr>
          <w:rFonts w:ascii="Source Serif Pro" w:hAnsi="Source Serif Pro"/>
        </w:rPr>
      </w:pPr>
      <w:r w:rsidRPr="00F10589">
        <w:rPr>
          <w:rFonts w:ascii="Source Serif Pro" w:hAnsi="Source Serif Pro"/>
        </w:rPr>
        <w:t>May not balance load effectively when dealing with a small number of clients with many requests.</w:t>
      </w:r>
    </w:p>
    <w:p w14:paraId="77FA7565" w14:textId="77777777" w:rsidR="00B0590C" w:rsidRPr="00F10589" w:rsidRDefault="00B0590C" w:rsidP="00B0590C">
      <w:pPr>
        <w:numPr>
          <w:ilvl w:val="0"/>
          <w:numId w:val="219"/>
        </w:numPr>
        <w:shd w:val="clear" w:color="auto" w:fill="FFFFFF"/>
        <w:spacing w:after="0" w:line="480" w:lineRule="atLeast"/>
        <w:rPr>
          <w:rFonts w:ascii="Source Serif Pro" w:hAnsi="Source Serif Pro"/>
        </w:rPr>
      </w:pPr>
      <w:r w:rsidRPr="00F10589">
        <w:rPr>
          <w:rFonts w:ascii="Source Serif Pro" w:hAnsi="Source Serif Pro"/>
        </w:rPr>
        <w:t>No consideration for server health, response time, or varying capacities.</w:t>
      </w:r>
    </w:p>
    <w:p w14:paraId="5E769B93" w14:textId="77777777" w:rsidR="00B0590C" w:rsidRPr="00F10589" w:rsidRDefault="00B0590C" w:rsidP="00B0590C">
      <w:pPr>
        <w:shd w:val="clear" w:color="auto" w:fill="FFFFFF"/>
        <w:spacing w:after="0" w:line="480" w:lineRule="atLeast"/>
        <w:rPr>
          <w:rFonts w:ascii="Source Serif Pro" w:hAnsi="Source Serif Pro"/>
        </w:rPr>
      </w:pPr>
      <w:r w:rsidRPr="00F10589">
        <w:rPr>
          <w:rFonts w:ascii="Source Serif Pro" w:hAnsi="Source Serif Pro"/>
          <w:b/>
          <w:bCs/>
        </w:rPr>
        <w:t>Example:</w:t>
      </w:r>
      <w:r w:rsidRPr="00F10589">
        <w:rPr>
          <w:rFonts w:ascii="Source Serif Pro" w:hAnsi="Source Serif Pro"/>
        </w:rPr>
        <w:t> An online multiplayer game uses the IP Hash algorithm to ensure that all requests from a specific player are directed to the same server, maintaining a continuous connection for a smooth gaming experience.</w:t>
      </w:r>
    </w:p>
    <w:p w14:paraId="2EEB0C34" w14:textId="77777777" w:rsidR="00B0590C" w:rsidRPr="00F10589" w:rsidRDefault="00B0590C" w:rsidP="003F1CB9">
      <w:pPr>
        <w:shd w:val="clear" w:color="auto" w:fill="FFFFFF"/>
        <w:spacing w:after="0"/>
        <w:rPr>
          <w:rFonts w:ascii="Source Serif Pro" w:hAnsi="Source Serif Pro"/>
        </w:rPr>
      </w:pPr>
    </w:p>
    <w:p w14:paraId="715A62DD" w14:textId="6F98FE14" w:rsidR="00760497" w:rsidRPr="00F10589" w:rsidRDefault="00760497" w:rsidP="003F1CB9">
      <w:pPr>
        <w:shd w:val="clear" w:color="auto" w:fill="FFFFFF"/>
        <w:spacing w:after="0"/>
        <w:rPr>
          <w:rFonts w:ascii="Source Serif Pro" w:hAnsi="Source Serif Pro"/>
        </w:rPr>
      </w:pPr>
      <w:r w:rsidRPr="00F10589">
        <w:rPr>
          <w:rFonts w:ascii="Source Serif Pro" w:hAnsi="Source Serif Pro"/>
          <w:noProof/>
        </w:rPr>
        <w:drawing>
          <wp:inline distT="0" distB="0" distL="0" distR="0" wp14:anchorId="3705B733" wp14:editId="09E7309D">
            <wp:extent cx="5943600" cy="3566160"/>
            <wp:effectExtent l="0" t="0" r="0" b="0"/>
            <wp:docPr id="775152460"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D80E41D" w14:textId="77777777" w:rsidR="003F1CB9" w:rsidRPr="00F10589" w:rsidRDefault="003F1CB9" w:rsidP="000726EC">
      <w:pPr>
        <w:pStyle w:val="BodyText"/>
        <w:rPr>
          <w:rFonts w:ascii="Source Serif Pro" w:hAnsi="Source Serif Pro"/>
        </w:rPr>
      </w:pPr>
    </w:p>
    <w:p w14:paraId="28D7C1DD" w14:textId="5B6F1E1A" w:rsidR="005E265A" w:rsidRPr="00F10589" w:rsidRDefault="005E265A" w:rsidP="005E265A">
      <w:pPr>
        <w:pStyle w:val="Heading2"/>
        <w:rPr>
          <w:rFonts w:ascii="Source Serif Pro" w:hAnsi="Source Serif Pro"/>
        </w:rPr>
      </w:pPr>
      <w:r w:rsidRPr="00F10589">
        <w:rPr>
          <w:rFonts w:ascii="Source Serif Pro" w:hAnsi="Source Serif Pro"/>
        </w:rPr>
        <w:t>Dynamic Load Balancers</w:t>
      </w:r>
    </w:p>
    <w:p w14:paraId="78350E4D" w14:textId="77777777" w:rsidR="005E265A" w:rsidRPr="00F10589" w:rsidRDefault="005E265A" w:rsidP="005E265A">
      <w:pPr>
        <w:pStyle w:val="Compact"/>
        <w:rPr>
          <w:rFonts w:ascii="Source Serif Pro" w:hAnsi="Source Serif Pro"/>
        </w:rPr>
      </w:pPr>
    </w:p>
    <w:p w14:paraId="7BE3D3ED" w14:textId="77777777" w:rsidR="002F13F4" w:rsidRPr="00F10589" w:rsidRDefault="002F13F4" w:rsidP="002F13F4">
      <w:pPr>
        <w:pStyle w:val="Heading3"/>
        <w:rPr>
          <w:rFonts w:ascii="Source Serif Pro" w:hAnsi="Source Serif Pro"/>
        </w:rPr>
      </w:pPr>
      <w:r w:rsidRPr="00F10589">
        <w:rPr>
          <w:rFonts w:ascii="Source Serif Pro" w:hAnsi="Source Serif Pro"/>
        </w:rPr>
        <w:lastRenderedPageBreak/>
        <w:t>Least Connections</w:t>
      </w:r>
    </w:p>
    <w:p w14:paraId="6E462EF8" w14:textId="77777777" w:rsidR="002F13F4" w:rsidRPr="00F10589" w:rsidRDefault="002F13F4" w:rsidP="002F13F4">
      <w:pPr>
        <w:shd w:val="clear" w:color="auto" w:fill="FFFFFF"/>
        <w:spacing w:after="258"/>
        <w:rPr>
          <w:rFonts w:ascii="Source Serif Pro" w:hAnsi="Source Serif Pro"/>
        </w:rPr>
      </w:pPr>
      <w:r w:rsidRPr="00F10589">
        <w:rPr>
          <w:rFonts w:ascii="Source Serif Pro" w:hAnsi="Source Serif Pro"/>
        </w:rPr>
        <w:t>The Least Connections algorithm directs incoming requests to the server with the lowest number of active connections. This approach accounts for the varying workloads of servers.</w:t>
      </w:r>
    </w:p>
    <w:p w14:paraId="1584D44F" w14:textId="77777777" w:rsidR="002F13F4" w:rsidRPr="00F10589" w:rsidRDefault="002F13F4" w:rsidP="002F13F4">
      <w:pPr>
        <w:shd w:val="clear" w:color="auto" w:fill="FFFFFF"/>
        <w:spacing w:after="0"/>
        <w:rPr>
          <w:rFonts w:ascii="Source Serif Pro" w:hAnsi="Source Serif Pro"/>
          <w:b/>
          <w:bCs/>
        </w:rPr>
      </w:pPr>
      <w:r w:rsidRPr="00F10589">
        <w:rPr>
          <w:rFonts w:ascii="Source Serif Pro" w:hAnsi="Source Serif Pro"/>
          <w:b/>
          <w:bCs/>
        </w:rPr>
        <w:t>Pros:</w:t>
      </w:r>
    </w:p>
    <w:p w14:paraId="23D1AA0D" w14:textId="77777777" w:rsidR="002F13F4" w:rsidRPr="00F10589" w:rsidRDefault="002F13F4" w:rsidP="002F13F4">
      <w:pPr>
        <w:numPr>
          <w:ilvl w:val="0"/>
          <w:numId w:val="212"/>
        </w:numPr>
        <w:shd w:val="clear" w:color="auto" w:fill="FFFFFF"/>
        <w:spacing w:after="0"/>
        <w:rPr>
          <w:rFonts w:ascii="Source Serif Pro" w:hAnsi="Source Serif Pro"/>
        </w:rPr>
      </w:pPr>
      <w:r w:rsidRPr="00F10589">
        <w:rPr>
          <w:rFonts w:ascii="Source Serif Pro" w:hAnsi="Source Serif Pro"/>
        </w:rPr>
        <w:t>Adapts to differing server capacities and workloads.</w:t>
      </w:r>
    </w:p>
    <w:p w14:paraId="3D7575E9" w14:textId="77777777" w:rsidR="002F13F4" w:rsidRPr="00F10589" w:rsidRDefault="002F13F4" w:rsidP="002F13F4">
      <w:pPr>
        <w:numPr>
          <w:ilvl w:val="0"/>
          <w:numId w:val="212"/>
        </w:numPr>
        <w:shd w:val="clear" w:color="auto" w:fill="FFFFFF"/>
        <w:spacing w:after="0"/>
        <w:rPr>
          <w:rFonts w:ascii="Source Serif Pro" w:hAnsi="Source Serif Pro"/>
        </w:rPr>
      </w:pPr>
      <w:r w:rsidRPr="00F10589">
        <w:rPr>
          <w:rFonts w:ascii="Source Serif Pro" w:hAnsi="Source Serif Pro"/>
        </w:rPr>
        <w:t>Balances load more effectively when dealing with requests that take a variable amount of time to process.</w:t>
      </w:r>
    </w:p>
    <w:p w14:paraId="5E394688" w14:textId="77777777" w:rsidR="002F13F4" w:rsidRPr="00F10589" w:rsidRDefault="002F13F4" w:rsidP="002F13F4">
      <w:pPr>
        <w:shd w:val="clear" w:color="auto" w:fill="FFFFFF"/>
        <w:spacing w:after="0"/>
        <w:rPr>
          <w:rFonts w:ascii="Source Serif Pro" w:hAnsi="Source Serif Pro"/>
          <w:b/>
          <w:bCs/>
        </w:rPr>
      </w:pPr>
      <w:r w:rsidRPr="00F10589">
        <w:rPr>
          <w:rFonts w:ascii="Source Serif Pro" w:hAnsi="Source Serif Pro"/>
          <w:b/>
          <w:bCs/>
        </w:rPr>
        <w:t>Cons:</w:t>
      </w:r>
    </w:p>
    <w:p w14:paraId="5653B5E8" w14:textId="77777777" w:rsidR="002F13F4" w:rsidRPr="00F10589" w:rsidRDefault="002F13F4" w:rsidP="002F13F4">
      <w:pPr>
        <w:numPr>
          <w:ilvl w:val="0"/>
          <w:numId w:val="213"/>
        </w:numPr>
        <w:shd w:val="clear" w:color="auto" w:fill="FFFFFF"/>
        <w:spacing w:after="0"/>
        <w:rPr>
          <w:rFonts w:ascii="Source Serif Pro" w:hAnsi="Source Serif Pro"/>
        </w:rPr>
      </w:pPr>
      <w:r w:rsidRPr="00F10589">
        <w:rPr>
          <w:rFonts w:ascii="Source Serif Pro" w:hAnsi="Source Serif Pro"/>
        </w:rPr>
        <w:t>Requires tracking the number of active connections for each server, which can increase complexity.</w:t>
      </w:r>
    </w:p>
    <w:p w14:paraId="647671B3" w14:textId="77777777" w:rsidR="002F13F4" w:rsidRPr="00F10589" w:rsidRDefault="002F13F4" w:rsidP="002F13F4">
      <w:pPr>
        <w:numPr>
          <w:ilvl w:val="0"/>
          <w:numId w:val="213"/>
        </w:numPr>
        <w:shd w:val="clear" w:color="auto" w:fill="FFFFFF"/>
        <w:spacing w:after="0"/>
        <w:rPr>
          <w:rFonts w:ascii="Source Serif Pro" w:hAnsi="Source Serif Pro"/>
        </w:rPr>
      </w:pPr>
      <w:r w:rsidRPr="00F10589">
        <w:rPr>
          <w:rFonts w:ascii="Source Serif Pro" w:hAnsi="Source Serif Pro"/>
        </w:rPr>
        <w:t>May not factor in server response time or health.</w:t>
      </w:r>
    </w:p>
    <w:p w14:paraId="2EF4D9DD" w14:textId="77777777" w:rsidR="002F13F4" w:rsidRPr="00F10589" w:rsidRDefault="002F13F4" w:rsidP="002F13F4">
      <w:pPr>
        <w:shd w:val="clear" w:color="auto" w:fill="FFFFFF"/>
        <w:spacing w:after="0"/>
        <w:ind w:left="720"/>
        <w:rPr>
          <w:rFonts w:ascii="Source Serif Pro" w:hAnsi="Source Serif Pro"/>
        </w:rPr>
      </w:pPr>
    </w:p>
    <w:p w14:paraId="0256B41A" w14:textId="77777777" w:rsidR="002F13F4" w:rsidRPr="00F10589" w:rsidRDefault="002F13F4" w:rsidP="002F13F4">
      <w:pPr>
        <w:shd w:val="clear" w:color="auto" w:fill="FFFFFF"/>
        <w:spacing w:after="0"/>
        <w:rPr>
          <w:rFonts w:ascii="Source Serif Pro" w:hAnsi="Source Serif Pro"/>
        </w:rPr>
      </w:pPr>
      <w:r w:rsidRPr="00F10589">
        <w:rPr>
          <w:rFonts w:ascii="Source Serif Pro" w:hAnsi="Source Serif Pro"/>
          <w:b/>
          <w:bCs/>
        </w:rPr>
        <w:t>Example:</w:t>
      </w:r>
      <w:r w:rsidRPr="00F10589">
        <w:rPr>
          <w:rFonts w:ascii="Source Serif Pro" w:hAnsi="Source Serif Pro"/>
        </w:rPr>
        <w:t> An email service receives requests from users. The load balancer directs new requests to the server with the fewest active connections, ensuring that servers with heavier workloads are not overwhelmed.</w:t>
      </w:r>
    </w:p>
    <w:p w14:paraId="5348017E" w14:textId="77777777" w:rsidR="002F13F4" w:rsidRPr="00F10589" w:rsidRDefault="002F13F4" w:rsidP="002F13F4">
      <w:pPr>
        <w:pStyle w:val="BodyText"/>
        <w:rPr>
          <w:rFonts w:ascii="Source Serif Pro" w:hAnsi="Source Serif Pro"/>
        </w:rPr>
      </w:pPr>
      <w:r w:rsidRPr="00F10589">
        <w:rPr>
          <w:rFonts w:ascii="Source Serif Pro" w:hAnsi="Source Serif Pro"/>
          <w:noProof/>
        </w:rPr>
        <w:drawing>
          <wp:inline distT="0" distB="0" distL="0" distR="0" wp14:anchorId="75EFB080" wp14:editId="075320E1">
            <wp:extent cx="5943600" cy="3566160"/>
            <wp:effectExtent l="0" t="0" r="0" b="0"/>
            <wp:docPr id="988193584"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C6E1386" w14:textId="77777777" w:rsidR="002F13F4" w:rsidRPr="00F10589" w:rsidRDefault="002F13F4" w:rsidP="002F13F4">
      <w:pPr>
        <w:pStyle w:val="BodyText"/>
        <w:rPr>
          <w:rFonts w:ascii="Source Serif Pro" w:hAnsi="Source Serif Pro"/>
        </w:rPr>
      </w:pPr>
    </w:p>
    <w:p w14:paraId="56683284" w14:textId="77777777" w:rsidR="002F13F4" w:rsidRPr="00F10589" w:rsidRDefault="002F13F4" w:rsidP="002F13F4">
      <w:pPr>
        <w:pStyle w:val="Heading3"/>
        <w:rPr>
          <w:rFonts w:ascii="Source Serif Pro" w:hAnsi="Source Serif Pro"/>
        </w:rPr>
      </w:pPr>
      <w:r w:rsidRPr="00F10589">
        <w:rPr>
          <w:rFonts w:ascii="Source Serif Pro" w:hAnsi="Source Serif Pro"/>
        </w:rPr>
        <w:t>Weighted Least Connections</w:t>
      </w:r>
    </w:p>
    <w:p w14:paraId="7666DD2C" w14:textId="77777777" w:rsidR="002F13F4" w:rsidRPr="00F10589" w:rsidRDefault="002F13F4" w:rsidP="002F13F4">
      <w:pPr>
        <w:pStyle w:val="BodyText"/>
        <w:rPr>
          <w:rFonts w:ascii="Source Serif Pro" w:hAnsi="Source Serif Pro"/>
        </w:rPr>
      </w:pPr>
    </w:p>
    <w:p w14:paraId="633FDE6A" w14:textId="77777777" w:rsidR="002F13F4" w:rsidRPr="00F10589" w:rsidRDefault="002F13F4" w:rsidP="002F13F4">
      <w:pPr>
        <w:shd w:val="clear" w:color="auto" w:fill="FFFFFF"/>
        <w:spacing w:after="0"/>
        <w:rPr>
          <w:rFonts w:ascii="Source Serif Pro" w:hAnsi="Source Serif Pro"/>
        </w:rPr>
      </w:pPr>
      <w:r w:rsidRPr="00F10589">
        <w:rPr>
          <w:rFonts w:ascii="Source Serif Pro" w:hAnsi="Source Serif Pro"/>
        </w:rPr>
        <w:lastRenderedPageBreak/>
        <w:t>The Weighted Least Connections algorithm combines the Least Connections and Weighted Round Robin algorithms. It directs incoming requests to the server with the lowest ratio of active connections to assigned weight.</w:t>
      </w:r>
    </w:p>
    <w:p w14:paraId="2444650C" w14:textId="77777777" w:rsidR="002F13F4" w:rsidRPr="00F10589" w:rsidRDefault="002F13F4" w:rsidP="002F13F4">
      <w:pPr>
        <w:shd w:val="clear" w:color="auto" w:fill="FFFFFF"/>
        <w:spacing w:after="0"/>
        <w:rPr>
          <w:rFonts w:ascii="Source Serif Pro" w:hAnsi="Source Serif Pro"/>
        </w:rPr>
      </w:pPr>
    </w:p>
    <w:p w14:paraId="6EE53D58" w14:textId="77777777" w:rsidR="002F13F4" w:rsidRPr="00F10589" w:rsidRDefault="002F13F4" w:rsidP="002F13F4">
      <w:pPr>
        <w:shd w:val="clear" w:color="auto" w:fill="FFFFFF"/>
        <w:spacing w:after="0"/>
        <w:rPr>
          <w:rFonts w:ascii="Source Serif Pro" w:hAnsi="Source Serif Pro"/>
          <w:b/>
          <w:bCs/>
        </w:rPr>
      </w:pPr>
      <w:r w:rsidRPr="00F10589">
        <w:rPr>
          <w:rFonts w:ascii="Source Serif Pro" w:hAnsi="Source Serif Pro"/>
          <w:b/>
          <w:bCs/>
        </w:rPr>
        <w:t>Pros:</w:t>
      </w:r>
    </w:p>
    <w:p w14:paraId="6B6F5DD0" w14:textId="77777777" w:rsidR="002F13F4" w:rsidRPr="00F10589" w:rsidRDefault="002F13F4" w:rsidP="002F13F4">
      <w:pPr>
        <w:numPr>
          <w:ilvl w:val="0"/>
          <w:numId w:val="216"/>
        </w:numPr>
        <w:shd w:val="clear" w:color="auto" w:fill="FFFFFF"/>
        <w:spacing w:after="0"/>
        <w:rPr>
          <w:rFonts w:ascii="Source Serif Pro" w:hAnsi="Source Serif Pro"/>
        </w:rPr>
      </w:pPr>
      <w:r w:rsidRPr="00F10589">
        <w:rPr>
          <w:rFonts w:ascii="Source Serif Pro" w:hAnsi="Source Serif Pro"/>
        </w:rPr>
        <w:t>Balances load effectively, accounting for both server capacities and active connections.</w:t>
      </w:r>
    </w:p>
    <w:p w14:paraId="2A6EF6B7" w14:textId="77777777" w:rsidR="002F13F4" w:rsidRPr="00F10589" w:rsidRDefault="002F13F4" w:rsidP="002F13F4">
      <w:pPr>
        <w:numPr>
          <w:ilvl w:val="0"/>
          <w:numId w:val="216"/>
        </w:numPr>
        <w:shd w:val="clear" w:color="auto" w:fill="FFFFFF"/>
        <w:spacing w:after="0"/>
        <w:rPr>
          <w:rFonts w:ascii="Source Serif Pro" w:hAnsi="Source Serif Pro"/>
        </w:rPr>
      </w:pPr>
      <w:r w:rsidRPr="00F10589">
        <w:rPr>
          <w:rFonts w:ascii="Source Serif Pro" w:hAnsi="Source Serif Pro"/>
        </w:rPr>
        <w:t>Adapts to varying server workloads and capacities.</w:t>
      </w:r>
    </w:p>
    <w:p w14:paraId="7DFB9195" w14:textId="77777777" w:rsidR="002F13F4" w:rsidRPr="00F10589" w:rsidRDefault="002F13F4" w:rsidP="002F13F4">
      <w:pPr>
        <w:shd w:val="clear" w:color="auto" w:fill="FFFFFF"/>
        <w:spacing w:after="0"/>
        <w:rPr>
          <w:rFonts w:ascii="Source Serif Pro" w:hAnsi="Source Serif Pro"/>
          <w:b/>
          <w:bCs/>
        </w:rPr>
      </w:pPr>
      <w:r w:rsidRPr="00F10589">
        <w:rPr>
          <w:rFonts w:ascii="Source Serif Pro" w:hAnsi="Source Serif Pro"/>
          <w:b/>
          <w:bCs/>
        </w:rPr>
        <w:t>Cons:</w:t>
      </w:r>
    </w:p>
    <w:p w14:paraId="370D0FCB" w14:textId="77777777" w:rsidR="002F13F4" w:rsidRPr="00F10589" w:rsidRDefault="002F13F4" w:rsidP="002F13F4">
      <w:pPr>
        <w:numPr>
          <w:ilvl w:val="0"/>
          <w:numId w:val="217"/>
        </w:numPr>
        <w:shd w:val="clear" w:color="auto" w:fill="FFFFFF"/>
        <w:spacing w:after="0"/>
        <w:rPr>
          <w:rFonts w:ascii="Source Serif Pro" w:hAnsi="Source Serif Pro"/>
        </w:rPr>
      </w:pPr>
      <w:r w:rsidRPr="00F10589">
        <w:rPr>
          <w:rFonts w:ascii="Source Serif Pro" w:hAnsi="Source Serif Pro"/>
        </w:rPr>
        <w:t>Requires tracking active connections and maintaining server weights.</w:t>
      </w:r>
    </w:p>
    <w:p w14:paraId="0B23B298" w14:textId="77777777" w:rsidR="002F13F4" w:rsidRPr="00F10589" w:rsidRDefault="002F13F4" w:rsidP="002F13F4">
      <w:pPr>
        <w:numPr>
          <w:ilvl w:val="0"/>
          <w:numId w:val="217"/>
        </w:numPr>
        <w:shd w:val="clear" w:color="auto" w:fill="FFFFFF"/>
        <w:spacing w:after="0"/>
        <w:rPr>
          <w:rFonts w:ascii="Source Serif Pro" w:hAnsi="Source Serif Pro"/>
        </w:rPr>
      </w:pPr>
      <w:r w:rsidRPr="00F10589">
        <w:rPr>
          <w:rFonts w:ascii="Source Serif Pro" w:hAnsi="Source Serif Pro"/>
        </w:rPr>
        <w:t>May not factor in server response time or health.</w:t>
      </w:r>
    </w:p>
    <w:p w14:paraId="73872E82" w14:textId="77777777" w:rsidR="002F13F4" w:rsidRPr="00F10589" w:rsidRDefault="002F13F4" w:rsidP="002F13F4">
      <w:pPr>
        <w:shd w:val="clear" w:color="auto" w:fill="FFFFFF"/>
        <w:spacing w:after="0"/>
        <w:rPr>
          <w:rFonts w:ascii="Source Serif Pro" w:hAnsi="Source Serif Pro"/>
        </w:rPr>
      </w:pPr>
    </w:p>
    <w:p w14:paraId="24102165" w14:textId="77777777" w:rsidR="002F13F4" w:rsidRPr="00F10589" w:rsidRDefault="002F13F4" w:rsidP="002F13F4">
      <w:pPr>
        <w:shd w:val="clear" w:color="auto" w:fill="FFFFFF"/>
        <w:spacing w:after="0"/>
        <w:rPr>
          <w:rFonts w:ascii="Source Serif Pro" w:hAnsi="Source Serif Pro"/>
        </w:rPr>
      </w:pPr>
      <w:r w:rsidRPr="00F10589">
        <w:rPr>
          <w:rFonts w:ascii="Source Serif Pro" w:hAnsi="Source Serif Pro"/>
          <w:b/>
          <w:bCs/>
        </w:rPr>
        <w:t>Example:</w:t>
      </w:r>
      <w:r w:rsidRPr="00F10589">
        <w:rPr>
          <w:rFonts w:ascii="Source Serif Pro" w:hAnsi="Source Serif Pro"/>
        </w:rPr>
        <w:t> An e-commerce website uses three servers with different capacities and assigned weights. The load balancer directs new requests to the server with the lowest ratio of active connections to weight, ensuring an efficient distribution of load.</w:t>
      </w:r>
    </w:p>
    <w:p w14:paraId="19DDF663" w14:textId="77777777" w:rsidR="002F13F4" w:rsidRPr="00F10589" w:rsidRDefault="002F13F4" w:rsidP="002F13F4">
      <w:pPr>
        <w:shd w:val="clear" w:color="auto" w:fill="FFFFFF"/>
        <w:spacing w:after="0"/>
        <w:rPr>
          <w:rFonts w:ascii="Source Serif Pro" w:hAnsi="Source Serif Pro"/>
        </w:rPr>
      </w:pPr>
    </w:p>
    <w:p w14:paraId="7341ED82" w14:textId="77777777" w:rsidR="002F13F4" w:rsidRPr="00F10589" w:rsidRDefault="002F13F4" w:rsidP="002F13F4">
      <w:pPr>
        <w:shd w:val="clear" w:color="auto" w:fill="FFFFFF"/>
        <w:spacing w:after="0"/>
        <w:rPr>
          <w:rFonts w:ascii="Source Serif Pro" w:hAnsi="Source Serif Pro"/>
        </w:rPr>
      </w:pPr>
      <w:r w:rsidRPr="00F10589">
        <w:rPr>
          <w:rFonts w:ascii="Source Serif Pro" w:hAnsi="Source Serif Pro"/>
          <w:noProof/>
        </w:rPr>
        <w:drawing>
          <wp:inline distT="0" distB="0" distL="0" distR="0" wp14:anchorId="430832D1" wp14:editId="2C92491A">
            <wp:extent cx="5943600" cy="3566160"/>
            <wp:effectExtent l="0" t="0" r="0" b="0"/>
            <wp:docPr id="110465359"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341813F" w14:textId="77777777" w:rsidR="002F13F4" w:rsidRPr="00F10589" w:rsidRDefault="002F13F4" w:rsidP="002F13F4">
      <w:pPr>
        <w:shd w:val="clear" w:color="auto" w:fill="FFFFFF"/>
        <w:spacing w:after="0"/>
        <w:rPr>
          <w:rFonts w:ascii="Source Serif Pro" w:hAnsi="Source Serif Pro"/>
        </w:rPr>
      </w:pPr>
    </w:p>
    <w:p w14:paraId="701D0002" w14:textId="7B64C510" w:rsidR="005E265A" w:rsidRPr="00F10589" w:rsidRDefault="008D78AC" w:rsidP="008D78AC">
      <w:pPr>
        <w:pStyle w:val="Heading3"/>
        <w:rPr>
          <w:rFonts w:ascii="Source Serif Pro" w:hAnsi="Source Serif Pro"/>
        </w:rPr>
      </w:pPr>
      <w:r w:rsidRPr="00F10589">
        <w:rPr>
          <w:rFonts w:ascii="Source Serif Pro" w:hAnsi="Source Serif Pro"/>
        </w:rPr>
        <w:t>Least Response Time</w:t>
      </w:r>
    </w:p>
    <w:p w14:paraId="7BB5220F" w14:textId="72257342" w:rsidR="008D78AC" w:rsidRPr="00F10589" w:rsidRDefault="008D78AC" w:rsidP="000726EC">
      <w:pPr>
        <w:pStyle w:val="BodyText"/>
        <w:rPr>
          <w:rFonts w:ascii="Source Serif Pro" w:hAnsi="Source Serif Pro"/>
        </w:rPr>
      </w:pPr>
      <w:r w:rsidRPr="00F10589">
        <w:rPr>
          <w:rFonts w:ascii="Source Serif Pro" w:hAnsi="Source Serif Pro"/>
        </w:rPr>
        <w:t>The Least Response Time algorithm directs incoming requests to the server with the lowest response time and the fewest active connections. This method helps to optimize the user experience by prioritizing faster-performing servers.</w:t>
      </w:r>
    </w:p>
    <w:p w14:paraId="74455170" w14:textId="77777777" w:rsidR="008D78AC" w:rsidRPr="00F10589" w:rsidRDefault="008D78AC" w:rsidP="008D78AC">
      <w:pPr>
        <w:shd w:val="clear" w:color="auto" w:fill="FFFFFF"/>
        <w:spacing w:after="0"/>
        <w:rPr>
          <w:rFonts w:ascii="Source Serif Pro" w:hAnsi="Source Serif Pro"/>
          <w:b/>
          <w:bCs/>
        </w:rPr>
      </w:pPr>
      <w:r w:rsidRPr="00F10589">
        <w:rPr>
          <w:rFonts w:ascii="Source Serif Pro" w:hAnsi="Source Serif Pro"/>
          <w:b/>
          <w:bCs/>
        </w:rPr>
        <w:t>Pros:</w:t>
      </w:r>
    </w:p>
    <w:p w14:paraId="22523644" w14:textId="77777777" w:rsidR="008D78AC" w:rsidRPr="00F10589" w:rsidRDefault="008D78AC" w:rsidP="008D78AC">
      <w:pPr>
        <w:numPr>
          <w:ilvl w:val="0"/>
          <w:numId w:val="221"/>
        </w:numPr>
        <w:shd w:val="clear" w:color="auto" w:fill="FFFFFF"/>
        <w:spacing w:after="0"/>
        <w:rPr>
          <w:rFonts w:ascii="Source Serif Pro" w:hAnsi="Source Serif Pro"/>
        </w:rPr>
      </w:pPr>
      <w:r w:rsidRPr="00F10589">
        <w:rPr>
          <w:rFonts w:ascii="Source Serif Pro" w:hAnsi="Source Serif Pro"/>
        </w:rPr>
        <w:lastRenderedPageBreak/>
        <w:t>Accounts for server response times, improving user experience.</w:t>
      </w:r>
    </w:p>
    <w:p w14:paraId="46F89CDA" w14:textId="77777777" w:rsidR="008D78AC" w:rsidRPr="00F10589" w:rsidRDefault="008D78AC" w:rsidP="008D78AC">
      <w:pPr>
        <w:numPr>
          <w:ilvl w:val="0"/>
          <w:numId w:val="221"/>
        </w:numPr>
        <w:shd w:val="clear" w:color="auto" w:fill="FFFFFF"/>
        <w:spacing w:after="0"/>
        <w:rPr>
          <w:rFonts w:ascii="Source Serif Pro" w:hAnsi="Source Serif Pro"/>
        </w:rPr>
      </w:pPr>
      <w:r w:rsidRPr="00F10589">
        <w:rPr>
          <w:rFonts w:ascii="Source Serif Pro" w:hAnsi="Source Serif Pro"/>
        </w:rPr>
        <w:t>Considers both active connections and response times, providing effective load balancing.</w:t>
      </w:r>
    </w:p>
    <w:p w14:paraId="4AA64258" w14:textId="77777777" w:rsidR="008D78AC" w:rsidRPr="00F10589" w:rsidRDefault="008D78AC" w:rsidP="008D78AC">
      <w:pPr>
        <w:shd w:val="clear" w:color="auto" w:fill="FFFFFF"/>
        <w:spacing w:after="0"/>
        <w:rPr>
          <w:rFonts w:ascii="Source Serif Pro" w:hAnsi="Source Serif Pro"/>
          <w:b/>
          <w:bCs/>
        </w:rPr>
      </w:pPr>
      <w:r w:rsidRPr="00F10589">
        <w:rPr>
          <w:rFonts w:ascii="Source Serif Pro" w:hAnsi="Source Serif Pro"/>
          <w:b/>
          <w:bCs/>
        </w:rPr>
        <w:t>Cons:</w:t>
      </w:r>
    </w:p>
    <w:p w14:paraId="674BFA11" w14:textId="77777777" w:rsidR="008D78AC" w:rsidRPr="00F10589" w:rsidRDefault="008D78AC" w:rsidP="008D78AC">
      <w:pPr>
        <w:numPr>
          <w:ilvl w:val="0"/>
          <w:numId w:val="222"/>
        </w:numPr>
        <w:shd w:val="clear" w:color="auto" w:fill="FFFFFF"/>
        <w:spacing w:after="0"/>
        <w:rPr>
          <w:rFonts w:ascii="Source Serif Pro" w:hAnsi="Source Serif Pro"/>
        </w:rPr>
      </w:pPr>
      <w:r w:rsidRPr="00F10589">
        <w:rPr>
          <w:rFonts w:ascii="Source Serif Pro" w:hAnsi="Source Serif Pro"/>
        </w:rPr>
        <w:t>Requires monitoring and tracking server response times and active connections, adding complexity.</w:t>
      </w:r>
    </w:p>
    <w:p w14:paraId="68C53EAE" w14:textId="77777777" w:rsidR="008D78AC" w:rsidRPr="00F10589" w:rsidRDefault="008D78AC" w:rsidP="008D78AC">
      <w:pPr>
        <w:numPr>
          <w:ilvl w:val="0"/>
          <w:numId w:val="222"/>
        </w:numPr>
        <w:shd w:val="clear" w:color="auto" w:fill="FFFFFF"/>
        <w:spacing w:after="0"/>
        <w:rPr>
          <w:rFonts w:ascii="Source Serif Pro" w:hAnsi="Source Serif Pro"/>
        </w:rPr>
      </w:pPr>
      <w:r w:rsidRPr="00F10589">
        <w:rPr>
          <w:rFonts w:ascii="Source Serif Pro" w:hAnsi="Source Serif Pro"/>
        </w:rPr>
        <w:t>May not factor in server health or varying capacities.</w:t>
      </w:r>
    </w:p>
    <w:p w14:paraId="58B6B364" w14:textId="77777777" w:rsidR="008D78AC" w:rsidRPr="00F10589" w:rsidRDefault="008D78AC" w:rsidP="008D78AC">
      <w:pPr>
        <w:shd w:val="clear" w:color="auto" w:fill="FFFFFF"/>
        <w:spacing w:after="0"/>
        <w:rPr>
          <w:rFonts w:ascii="Source Serif Pro" w:hAnsi="Source Serif Pro"/>
        </w:rPr>
      </w:pPr>
    </w:p>
    <w:p w14:paraId="7202979D" w14:textId="2C1FBD87" w:rsidR="008D78AC" w:rsidRPr="00F10589" w:rsidRDefault="008D78AC" w:rsidP="008D78AC">
      <w:pPr>
        <w:shd w:val="clear" w:color="auto" w:fill="FFFFFF"/>
        <w:spacing w:after="0"/>
        <w:rPr>
          <w:rFonts w:ascii="Source Serif Pro" w:hAnsi="Source Serif Pro"/>
        </w:rPr>
      </w:pPr>
      <w:r w:rsidRPr="00F10589">
        <w:rPr>
          <w:rFonts w:ascii="Source Serif Pro" w:hAnsi="Source Serif Pro"/>
          <w:b/>
          <w:bCs/>
        </w:rPr>
        <w:t>Example:</w:t>
      </w:r>
      <w:r w:rsidRPr="00F10589">
        <w:rPr>
          <w:rFonts w:ascii="Source Serif Pro" w:hAnsi="Source Serif Pro"/>
        </w:rPr>
        <w:t> A video streaming service uses the Least Response Time algorithm to direct users to the server with the fastest response time, ensuring that videos start quickly and minimize buffering times.</w:t>
      </w:r>
    </w:p>
    <w:p w14:paraId="727FEFD2" w14:textId="2AA5D01C" w:rsidR="008D78AC" w:rsidRPr="00F10589" w:rsidRDefault="00796011" w:rsidP="000726EC">
      <w:pPr>
        <w:pStyle w:val="BodyText"/>
        <w:rPr>
          <w:rFonts w:ascii="Source Serif Pro" w:hAnsi="Source Serif Pro"/>
        </w:rPr>
      </w:pPr>
      <w:r w:rsidRPr="00F10589">
        <w:rPr>
          <w:rFonts w:ascii="Source Serif Pro" w:hAnsi="Source Serif Pro"/>
          <w:noProof/>
        </w:rPr>
        <w:drawing>
          <wp:inline distT="0" distB="0" distL="0" distR="0" wp14:anchorId="130FC100" wp14:editId="2AC31D96">
            <wp:extent cx="5943600" cy="3566160"/>
            <wp:effectExtent l="0" t="0" r="0" b="0"/>
            <wp:docPr id="1826175385"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3E5C6E2" w14:textId="77777777" w:rsidR="00796011" w:rsidRPr="00F10589" w:rsidRDefault="00796011" w:rsidP="000726EC">
      <w:pPr>
        <w:pStyle w:val="BodyText"/>
        <w:rPr>
          <w:rFonts w:ascii="Source Serif Pro" w:hAnsi="Source Serif Pro"/>
        </w:rPr>
      </w:pPr>
    </w:p>
    <w:p w14:paraId="568A4D37" w14:textId="7E2C271D" w:rsidR="00796011" w:rsidRPr="00F10589" w:rsidRDefault="00796011" w:rsidP="00796011">
      <w:pPr>
        <w:pStyle w:val="Heading3"/>
        <w:rPr>
          <w:rFonts w:ascii="Source Serif Pro" w:hAnsi="Source Serif Pro"/>
        </w:rPr>
      </w:pPr>
      <w:r w:rsidRPr="00F10589">
        <w:rPr>
          <w:rFonts w:ascii="Source Serif Pro" w:hAnsi="Source Serif Pro"/>
        </w:rPr>
        <w:t>Random</w:t>
      </w:r>
    </w:p>
    <w:p w14:paraId="46B972DF" w14:textId="5770E6E5" w:rsidR="00796011" w:rsidRPr="00F10589" w:rsidRDefault="00796011" w:rsidP="000726EC">
      <w:pPr>
        <w:pStyle w:val="BodyText"/>
        <w:rPr>
          <w:rFonts w:ascii="Source Serif Pro" w:hAnsi="Source Serif Pro"/>
        </w:rPr>
      </w:pPr>
      <w:r w:rsidRPr="00F10589">
        <w:rPr>
          <w:rFonts w:ascii="Source Serif Pro" w:hAnsi="Source Serif Pro"/>
        </w:rPr>
        <w:t>The Random algorithm directs incoming requests to a randomly selected server from the available pool. This method can be useful when all servers have similar capacities and no session persistence is required.</w:t>
      </w:r>
    </w:p>
    <w:p w14:paraId="5416AEDB" w14:textId="77777777" w:rsidR="00796011" w:rsidRPr="00F10589" w:rsidRDefault="00796011" w:rsidP="00D22B48">
      <w:p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b/>
          <w:bCs/>
          <w:spacing w:val="2"/>
          <w:lang w:val="en-IN" w:eastAsia="en-IN"/>
        </w:rPr>
        <w:t>Pros:</w:t>
      </w:r>
    </w:p>
    <w:p w14:paraId="053EF016" w14:textId="77777777" w:rsidR="00796011" w:rsidRPr="00F10589" w:rsidRDefault="00796011" w:rsidP="00D22B48">
      <w:pPr>
        <w:numPr>
          <w:ilvl w:val="0"/>
          <w:numId w:val="223"/>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Simple to implement and understand.</w:t>
      </w:r>
    </w:p>
    <w:p w14:paraId="5A8D3E61" w14:textId="77777777" w:rsidR="00796011" w:rsidRPr="00F10589" w:rsidRDefault="00796011" w:rsidP="00D22B48">
      <w:pPr>
        <w:numPr>
          <w:ilvl w:val="0"/>
          <w:numId w:val="223"/>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Can provide effective load distribution when servers have similar capacities.</w:t>
      </w:r>
    </w:p>
    <w:p w14:paraId="779EE687" w14:textId="77777777" w:rsidR="00796011" w:rsidRPr="00F10589" w:rsidRDefault="00796011" w:rsidP="00D22B48">
      <w:p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b/>
          <w:bCs/>
          <w:spacing w:val="2"/>
          <w:lang w:val="en-IN" w:eastAsia="en-IN"/>
        </w:rPr>
        <w:t>Cons:</w:t>
      </w:r>
    </w:p>
    <w:p w14:paraId="25FEBA56" w14:textId="77777777" w:rsidR="00796011" w:rsidRPr="00F10589"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No consideration for server health, response times, or varying capacities.</w:t>
      </w:r>
    </w:p>
    <w:p w14:paraId="383F414C" w14:textId="77777777" w:rsidR="00796011" w:rsidRPr="00F10589"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lastRenderedPageBreak/>
        <w:t>May not be suitable for applications requiring session persistence.</w:t>
      </w:r>
    </w:p>
    <w:p w14:paraId="6DB8C218" w14:textId="77777777" w:rsidR="00796011" w:rsidRPr="00F10589"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Security systems that rely on detecting anomalies or implementing rate limiting (e.g., to mitigate DDoS attacks) might find it slightly more challenging to identify malicious patterns if a Random algorithm is used, due to the inherent unpredictability in request distribution. This could potentially dilute the visibility of attack patterns.</w:t>
      </w:r>
    </w:p>
    <w:p w14:paraId="63FB097A" w14:textId="77777777" w:rsidR="00796011" w:rsidRPr="00F10589"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b/>
          <w:bCs/>
          <w:spacing w:val="2"/>
          <w:lang w:val="en-IN" w:eastAsia="en-IN"/>
        </w:rPr>
        <w:t>Example:</w:t>
      </w:r>
      <w:r w:rsidRPr="00F10589">
        <w:rPr>
          <w:rFonts w:ascii="Source Serif Pro" w:eastAsia="Times New Roman" w:hAnsi="Source Serif Pro" w:cs="Times New Roman"/>
          <w:spacing w:val="2"/>
          <w:lang w:val="en-IN" w:eastAsia="en-IN"/>
        </w:rPr>
        <w:t> A static content delivery network uses the Random algorithm to distribute requests for images, JavaScript files, and CSS stylesheets among multiple servers. This ensures an even distribution of load and reduces the chances of overloading any single server.</w:t>
      </w:r>
    </w:p>
    <w:p w14:paraId="1696A054" w14:textId="6DAEE888" w:rsidR="00796011" w:rsidRPr="00F10589" w:rsidRDefault="00796011" w:rsidP="000726EC">
      <w:pPr>
        <w:pStyle w:val="BodyText"/>
        <w:rPr>
          <w:rFonts w:ascii="Source Serif Pro" w:hAnsi="Source Serif Pro"/>
        </w:rPr>
      </w:pPr>
      <w:r w:rsidRPr="00F10589">
        <w:rPr>
          <w:rFonts w:ascii="Source Serif Pro" w:hAnsi="Source Serif Pro"/>
          <w:noProof/>
        </w:rPr>
        <w:drawing>
          <wp:inline distT="0" distB="0" distL="0" distR="0" wp14:anchorId="3AE56F7F" wp14:editId="0283818D">
            <wp:extent cx="5943600" cy="3566160"/>
            <wp:effectExtent l="0" t="0" r="0" b="0"/>
            <wp:docPr id="1767259550"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97B3C4E" w14:textId="77777777" w:rsidR="00796011" w:rsidRPr="00F10589" w:rsidRDefault="00796011" w:rsidP="000726EC">
      <w:pPr>
        <w:pStyle w:val="BodyText"/>
        <w:rPr>
          <w:rFonts w:ascii="Source Serif Pro" w:hAnsi="Source Serif Pro"/>
        </w:rPr>
      </w:pPr>
    </w:p>
    <w:p w14:paraId="71B5D358" w14:textId="5D17EE41" w:rsidR="00796011" w:rsidRPr="00F10589" w:rsidRDefault="00796011" w:rsidP="00796011">
      <w:pPr>
        <w:pStyle w:val="Heading3"/>
        <w:rPr>
          <w:rFonts w:ascii="Source Serif Pro" w:hAnsi="Source Serif Pro"/>
        </w:rPr>
      </w:pPr>
      <w:r w:rsidRPr="00F10589">
        <w:rPr>
          <w:rFonts w:ascii="Source Serif Pro" w:hAnsi="Source Serif Pro"/>
        </w:rPr>
        <w:t>Least Bandwidth</w:t>
      </w:r>
    </w:p>
    <w:p w14:paraId="2305F840" w14:textId="3B8C7D58" w:rsidR="00796011" w:rsidRPr="00F10589" w:rsidRDefault="00796011" w:rsidP="000726EC">
      <w:pPr>
        <w:pStyle w:val="BodyText"/>
        <w:rPr>
          <w:rFonts w:ascii="Source Serif Pro" w:hAnsi="Source Serif Pro"/>
        </w:rPr>
      </w:pPr>
      <w:r w:rsidRPr="00F10589">
        <w:rPr>
          <w:rFonts w:ascii="Source Serif Pro" w:hAnsi="Source Serif Pro"/>
        </w:rPr>
        <w:t>The Least Bandwidth algorithm directs incoming requests to the server currently utilizing the least amount of bandwidth. This approach helps to ensure that servers are not overwhelmed by network traffic.</w:t>
      </w:r>
    </w:p>
    <w:p w14:paraId="79BCBB12" w14:textId="77777777" w:rsidR="00796011" w:rsidRPr="00F10589" w:rsidRDefault="00796011" w:rsidP="00D22B48">
      <w:p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b/>
          <w:bCs/>
          <w:spacing w:val="2"/>
          <w:lang w:val="en-IN" w:eastAsia="en-IN"/>
        </w:rPr>
        <w:t>Pros:</w:t>
      </w:r>
    </w:p>
    <w:p w14:paraId="5861AC15" w14:textId="77777777" w:rsidR="00796011" w:rsidRPr="00F10589" w:rsidRDefault="00796011" w:rsidP="00D22B48">
      <w:pPr>
        <w:numPr>
          <w:ilvl w:val="0"/>
          <w:numId w:val="225"/>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Considers network bandwidth usage, which can be helpful in managing network resources.</w:t>
      </w:r>
    </w:p>
    <w:p w14:paraId="361375ED" w14:textId="77777777" w:rsidR="00796011" w:rsidRPr="00F10589" w:rsidRDefault="00796011" w:rsidP="00D22B48">
      <w:pPr>
        <w:numPr>
          <w:ilvl w:val="0"/>
          <w:numId w:val="225"/>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lastRenderedPageBreak/>
        <w:t>Can provide effective load balancing when servers have varying bandwidth capacities.</w:t>
      </w:r>
    </w:p>
    <w:p w14:paraId="239FC5D6" w14:textId="77777777" w:rsidR="00796011" w:rsidRPr="00F10589" w:rsidRDefault="00796011" w:rsidP="00D22B48">
      <w:p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b/>
          <w:bCs/>
          <w:spacing w:val="2"/>
          <w:lang w:val="en-IN" w:eastAsia="en-IN"/>
        </w:rPr>
        <w:t>Cons:</w:t>
      </w:r>
    </w:p>
    <w:p w14:paraId="43757A2F" w14:textId="77777777" w:rsidR="00796011" w:rsidRPr="00F10589" w:rsidRDefault="00796011" w:rsidP="00D22B48">
      <w:pPr>
        <w:numPr>
          <w:ilvl w:val="0"/>
          <w:numId w:val="226"/>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Requires monitoring and tracking server bandwidth usage, adding complexity.</w:t>
      </w:r>
    </w:p>
    <w:p w14:paraId="0CDD35F1" w14:textId="77777777" w:rsidR="00796011" w:rsidRPr="00F10589" w:rsidRDefault="00796011" w:rsidP="00D22B48">
      <w:pPr>
        <w:numPr>
          <w:ilvl w:val="0"/>
          <w:numId w:val="226"/>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May not factor in server health, response times, or active connections.</w:t>
      </w:r>
    </w:p>
    <w:p w14:paraId="1D6B225D" w14:textId="77777777" w:rsidR="00796011" w:rsidRPr="00F10589"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b/>
          <w:bCs/>
          <w:spacing w:val="2"/>
          <w:lang w:val="en-IN" w:eastAsia="en-IN"/>
        </w:rPr>
        <w:t>Example:</w:t>
      </w:r>
      <w:r w:rsidRPr="00F10589">
        <w:rPr>
          <w:rFonts w:ascii="Source Serif Pro" w:eastAsia="Times New Roman" w:hAnsi="Source Serif Pro" w:cs="Times New Roman"/>
          <w:spacing w:val="2"/>
          <w:lang w:val="en-IN" w:eastAsia="en-IN"/>
        </w:rPr>
        <w:t> A file hosting service uses the Least Bandwidth algorithm to direct users to the server with the lowest bandwidth usage, ensuring that servers with high traffic are not overwhelmed and that file downloads are fast and reliable.</w:t>
      </w:r>
    </w:p>
    <w:p w14:paraId="4E166410" w14:textId="77777777" w:rsidR="00796011" w:rsidRPr="00F10589"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p>
    <w:p w14:paraId="27F64DE2" w14:textId="289BDED2" w:rsidR="00796011" w:rsidRPr="00F10589"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F10589">
        <w:rPr>
          <w:rFonts w:ascii="Source Serif Pro" w:hAnsi="Source Serif Pro"/>
          <w:noProof/>
        </w:rPr>
        <w:drawing>
          <wp:inline distT="0" distB="0" distL="0" distR="0" wp14:anchorId="29F8210D" wp14:editId="2530F988">
            <wp:extent cx="5943600" cy="3566160"/>
            <wp:effectExtent l="0" t="0" r="0" b="0"/>
            <wp:docPr id="1591543858"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6AC18A4" w14:textId="77777777" w:rsidR="00796011" w:rsidRPr="00F10589"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p>
    <w:p w14:paraId="33312B4D" w14:textId="5EFC2723" w:rsidR="00796011" w:rsidRPr="00F10589" w:rsidRDefault="00796011" w:rsidP="00796011">
      <w:pPr>
        <w:pStyle w:val="Heading3"/>
        <w:rPr>
          <w:rFonts w:ascii="Source Serif Pro" w:eastAsia="Times New Roman" w:hAnsi="Source Serif Pro"/>
          <w:lang w:val="en-IN" w:eastAsia="en-IN"/>
        </w:rPr>
      </w:pPr>
      <w:r w:rsidRPr="00F10589">
        <w:rPr>
          <w:rFonts w:ascii="Source Serif Pro" w:eastAsia="Times New Roman" w:hAnsi="Source Serif Pro"/>
          <w:lang w:val="en-IN" w:eastAsia="en-IN"/>
        </w:rPr>
        <w:t>Custom Load</w:t>
      </w:r>
    </w:p>
    <w:p w14:paraId="745799D2" w14:textId="77777777" w:rsidR="00796011" w:rsidRPr="00F10589" w:rsidRDefault="00796011" w:rsidP="00796011">
      <w:pPr>
        <w:pStyle w:val="BodyText"/>
        <w:rPr>
          <w:rFonts w:ascii="Source Serif Pro" w:hAnsi="Source Serif Pro"/>
          <w:lang w:val="en-IN" w:eastAsia="en-IN"/>
        </w:rPr>
      </w:pPr>
    </w:p>
    <w:p w14:paraId="7AB07AB7" w14:textId="00EEC244" w:rsidR="00796011" w:rsidRPr="00F10589" w:rsidRDefault="00796011" w:rsidP="00796011">
      <w:p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The Custom Load algorithm allows administrators to create their own load balancing algorithm based on specific requirements or conditions. This can include factors such as server health, location, capacity, and more.</w:t>
      </w:r>
    </w:p>
    <w:p w14:paraId="3D18EBDF" w14:textId="77777777" w:rsidR="00796011" w:rsidRPr="00F10589" w:rsidRDefault="00796011" w:rsidP="00796011">
      <w:pPr>
        <w:shd w:val="clear" w:color="auto" w:fill="FFFFFF"/>
        <w:spacing w:after="0"/>
        <w:rPr>
          <w:rFonts w:ascii="Source Serif Pro" w:eastAsia="Times New Roman" w:hAnsi="Source Serif Pro" w:cs="Times New Roman"/>
          <w:spacing w:val="2"/>
          <w:lang w:val="en-IN" w:eastAsia="en-IN"/>
        </w:rPr>
      </w:pPr>
    </w:p>
    <w:p w14:paraId="7C762CFE" w14:textId="77777777" w:rsidR="00796011" w:rsidRPr="00F10589" w:rsidRDefault="00796011" w:rsidP="00D22B48">
      <w:p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b/>
          <w:bCs/>
          <w:spacing w:val="2"/>
          <w:lang w:val="en-IN" w:eastAsia="en-IN"/>
        </w:rPr>
        <w:t>Pros:</w:t>
      </w:r>
    </w:p>
    <w:p w14:paraId="5CA8F8C5" w14:textId="77777777" w:rsidR="00796011" w:rsidRPr="00F10589" w:rsidRDefault="00796011" w:rsidP="00D22B48">
      <w:pPr>
        <w:numPr>
          <w:ilvl w:val="0"/>
          <w:numId w:val="227"/>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Highly customizable, allowing for tailored load balancing to suit specific use cases.</w:t>
      </w:r>
    </w:p>
    <w:p w14:paraId="595C7801" w14:textId="77777777" w:rsidR="00796011" w:rsidRPr="00F10589" w:rsidRDefault="00796011" w:rsidP="00D22B48">
      <w:pPr>
        <w:numPr>
          <w:ilvl w:val="0"/>
          <w:numId w:val="227"/>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lastRenderedPageBreak/>
        <w:t>Can consider multiple factors, including server health, response times, and capacity.</w:t>
      </w:r>
    </w:p>
    <w:p w14:paraId="4B74A16B" w14:textId="77777777" w:rsidR="00796011" w:rsidRPr="00F10589" w:rsidRDefault="00796011" w:rsidP="00D22B48">
      <w:p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b/>
          <w:bCs/>
          <w:spacing w:val="2"/>
          <w:lang w:val="en-IN" w:eastAsia="en-IN"/>
        </w:rPr>
        <w:t>Cons:</w:t>
      </w:r>
    </w:p>
    <w:p w14:paraId="546164A8" w14:textId="77777777" w:rsidR="00796011" w:rsidRPr="00F10589" w:rsidRDefault="00796011" w:rsidP="00D22B48">
      <w:pPr>
        <w:numPr>
          <w:ilvl w:val="0"/>
          <w:numId w:val="228"/>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Requires custom development and maintenance, which can be time-consuming and complex.</w:t>
      </w:r>
    </w:p>
    <w:p w14:paraId="375F5241" w14:textId="77777777" w:rsidR="00796011" w:rsidRPr="00F10589" w:rsidRDefault="00796011" w:rsidP="00D22B48">
      <w:pPr>
        <w:numPr>
          <w:ilvl w:val="0"/>
          <w:numId w:val="228"/>
        </w:num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spacing w:val="2"/>
          <w:lang w:val="en-IN" w:eastAsia="en-IN"/>
        </w:rPr>
        <w:t>May require extensive testing to ensure optimal performance.</w:t>
      </w:r>
    </w:p>
    <w:p w14:paraId="438FE73A" w14:textId="77777777" w:rsidR="00796011" w:rsidRPr="00F10589" w:rsidRDefault="00796011" w:rsidP="00796011">
      <w:pPr>
        <w:shd w:val="clear" w:color="auto" w:fill="FFFFFF"/>
        <w:spacing w:after="0"/>
        <w:rPr>
          <w:rFonts w:ascii="Source Serif Pro" w:eastAsia="Times New Roman" w:hAnsi="Source Serif Pro" w:cs="Times New Roman"/>
          <w:b/>
          <w:bCs/>
          <w:spacing w:val="2"/>
          <w:lang w:val="en-IN" w:eastAsia="en-IN"/>
        </w:rPr>
      </w:pPr>
    </w:p>
    <w:p w14:paraId="5EE35D8E" w14:textId="3F629236" w:rsidR="00796011" w:rsidRPr="00F10589" w:rsidRDefault="00796011" w:rsidP="00796011">
      <w:pPr>
        <w:shd w:val="clear" w:color="auto" w:fill="FFFFFF"/>
        <w:spacing w:after="0"/>
        <w:rPr>
          <w:rFonts w:ascii="Source Serif Pro" w:eastAsia="Times New Roman" w:hAnsi="Source Serif Pro" w:cs="Times New Roman"/>
          <w:spacing w:val="2"/>
          <w:lang w:val="en-IN" w:eastAsia="en-IN"/>
        </w:rPr>
      </w:pPr>
      <w:r w:rsidRPr="00F10589">
        <w:rPr>
          <w:rFonts w:ascii="Source Serif Pro" w:eastAsia="Times New Roman" w:hAnsi="Source Serif Pro" w:cs="Times New Roman"/>
          <w:b/>
          <w:bCs/>
          <w:spacing w:val="2"/>
          <w:lang w:val="en-IN" w:eastAsia="en-IN"/>
        </w:rPr>
        <w:t>Example:</w:t>
      </w:r>
      <w:r w:rsidRPr="00F10589">
        <w:rPr>
          <w:rFonts w:ascii="Source Serif Pro" w:eastAsia="Times New Roman" w:hAnsi="Source Serif Pro" w:cs="Times New Roman"/>
          <w:spacing w:val="2"/>
          <w:lang w:val="en-IN" w:eastAsia="en-IN"/>
        </w:rPr>
        <w:t xml:space="preserve"> An organization with multiple data </w:t>
      </w:r>
      <w:proofErr w:type="spellStart"/>
      <w:r w:rsidRPr="00F10589">
        <w:rPr>
          <w:rFonts w:ascii="Source Serif Pro" w:eastAsia="Times New Roman" w:hAnsi="Source Serif Pro" w:cs="Times New Roman"/>
          <w:spacing w:val="2"/>
          <w:lang w:val="en-IN" w:eastAsia="en-IN"/>
        </w:rPr>
        <w:t>centers</w:t>
      </w:r>
      <w:proofErr w:type="spellEnd"/>
      <w:r w:rsidRPr="00F10589">
        <w:rPr>
          <w:rFonts w:ascii="Source Serif Pro" w:eastAsia="Times New Roman" w:hAnsi="Source Serif Pro" w:cs="Times New Roman"/>
          <w:spacing w:val="2"/>
          <w:lang w:val="en-IN" w:eastAsia="en-IN"/>
        </w:rPr>
        <w:t xml:space="preserve"> around the world develops a custom load balancing algorithm that factors in server health, capacity, and geographic location. This ensures that users are directed to the nearest healthy server with sufficient capacity, optimizing user experience and resource utilization.</w:t>
      </w:r>
    </w:p>
    <w:p w14:paraId="0CAACDCB" w14:textId="77777777" w:rsidR="00796011" w:rsidRPr="00F10589" w:rsidRDefault="00796011" w:rsidP="00796011">
      <w:pPr>
        <w:shd w:val="clear" w:color="auto" w:fill="FFFFFF"/>
        <w:spacing w:after="0"/>
        <w:rPr>
          <w:rFonts w:ascii="Source Serif Pro" w:eastAsia="Times New Roman" w:hAnsi="Source Serif Pro" w:cs="Times New Roman"/>
          <w:spacing w:val="2"/>
          <w:lang w:val="en-IN" w:eastAsia="en-IN"/>
        </w:rPr>
      </w:pPr>
    </w:p>
    <w:p w14:paraId="24D87A2F" w14:textId="77777777" w:rsidR="00796011" w:rsidRPr="00F10589" w:rsidRDefault="00796011" w:rsidP="000726EC">
      <w:pPr>
        <w:pStyle w:val="BodyText"/>
        <w:rPr>
          <w:rFonts w:ascii="Source Serif Pro" w:hAnsi="Source Serif Pro"/>
        </w:rPr>
      </w:pPr>
    </w:p>
    <w:p w14:paraId="74932A23" w14:textId="77777777" w:rsidR="005D24DB" w:rsidRPr="00F10589" w:rsidRDefault="00000000">
      <w:pPr>
        <w:pStyle w:val="Heading2"/>
        <w:rPr>
          <w:rFonts w:ascii="Source Serif Pro" w:hAnsi="Source Serif Pro"/>
        </w:rPr>
      </w:pPr>
      <w:bookmarkStart w:id="40" w:name="types-of-load-balancers"/>
      <w:bookmarkEnd w:id="39"/>
      <w:r w:rsidRPr="00F10589">
        <w:rPr>
          <w:rFonts w:ascii="Source Serif Pro" w:hAnsi="Source Serif Pro"/>
        </w:rPr>
        <w:t>Types of Load Balancers</w:t>
      </w:r>
    </w:p>
    <w:p w14:paraId="04D923AB" w14:textId="77777777" w:rsidR="008A4D04" w:rsidRPr="00F10589" w:rsidRDefault="008A4D04" w:rsidP="008A4D04">
      <w:pPr>
        <w:pStyle w:val="BodyText"/>
        <w:rPr>
          <w:rFonts w:ascii="Source Serif Pro" w:hAnsi="Source Serif Pro"/>
        </w:rPr>
      </w:pPr>
    </w:p>
    <w:p w14:paraId="343FC53C" w14:textId="77777777" w:rsidR="008A4D04" w:rsidRPr="00F10589" w:rsidRDefault="008A4D04" w:rsidP="008A4D04">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A load balancing type refers to the method or approach used to distribute incoming network traffic across multiple servers or resources to ensure efficient utilization, improve overall system performance, and maintain high availability and reliability. Different load balancing types are designed to meet various requirements and can be implemented using hardware, software, or cloud-based solutions.</w:t>
      </w:r>
    </w:p>
    <w:p w14:paraId="0D7E6CAF" w14:textId="77777777" w:rsidR="008A4D04" w:rsidRPr="00F10589" w:rsidRDefault="008A4D04" w:rsidP="008A4D04">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Each load balancing type has its own set of advantages and disadvantages, making it suitable for specific scenarios and use cases. Some common load balancing types include hardware load balancing, software load balancing, cloud-based load balancing, DNS load balancing, and Layer 4 and Layer 7 load balancing. By understanding the different load balancing types and their characteristics, you can select the most appropriate solution for your specific needs and infrastructure.</w:t>
      </w:r>
    </w:p>
    <w:p w14:paraId="722E11CA" w14:textId="77777777" w:rsidR="00CA086C" w:rsidRPr="00F10589" w:rsidRDefault="00CA086C" w:rsidP="008A4D04">
      <w:pPr>
        <w:pStyle w:val="NormalWeb"/>
        <w:shd w:val="clear" w:color="auto" w:fill="FFFFFF"/>
        <w:spacing w:before="0" w:beforeAutospacing="0" w:after="258" w:afterAutospacing="0"/>
        <w:rPr>
          <w:rFonts w:ascii="Source Serif Pro" w:hAnsi="Source Serif Pro"/>
          <w:spacing w:val="2"/>
        </w:rPr>
      </w:pPr>
    </w:p>
    <w:p w14:paraId="38CD96FC" w14:textId="77777777" w:rsidR="00CA086C" w:rsidRPr="00F10589" w:rsidRDefault="00CA086C" w:rsidP="00CA086C">
      <w:pPr>
        <w:pStyle w:val="Heading3"/>
        <w:rPr>
          <w:rFonts w:ascii="Source Serif Pro" w:hAnsi="Source Serif Pro"/>
        </w:rPr>
      </w:pPr>
      <w:r w:rsidRPr="00F10589">
        <w:rPr>
          <w:rFonts w:ascii="Source Serif Pro" w:hAnsi="Source Serif Pro"/>
        </w:rPr>
        <w:t>1. Hardware Load Balancing</w:t>
      </w:r>
    </w:p>
    <w:p w14:paraId="42260522" w14:textId="77777777" w:rsidR="00CA086C" w:rsidRPr="00F10589" w:rsidRDefault="00CA086C" w:rsidP="00CA086C">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Hardware load balancers are physical devices designed specifically for load balancing tasks. They use specialized hardware components, such as Application-Specific Integrated Circuits (ASICs) or Field-Programmable Gate Arrays (FPGAs), to efficiently distribute network traffic.</w:t>
      </w:r>
    </w:p>
    <w:p w14:paraId="479FBD0C"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Pros:</w:t>
      </w:r>
    </w:p>
    <w:p w14:paraId="56244B14" w14:textId="77777777" w:rsidR="00CA086C" w:rsidRPr="00F10589" w:rsidRDefault="00CA086C" w:rsidP="00CA086C">
      <w:pPr>
        <w:numPr>
          <w:ilvl w:val="0"/>
          <w:numId w:val="229"/>
        </w:numPr>
        <w:shd w:val="clear" w:color="auto" w:fill="FFFFFF"/>
        <w:spacing w:after="0"/>
        <w:rPr>
          <w:rFonts w:ascii="Source Serif Pro" w:hAnsi="Source Serif Pro"/>
          <w:spacing w:val="2"/>
        </w:rPr>
      </w:pPr>
      <w:r w:rsidRPr="00F10589">
        <w:rPr>
          <w:rFonts w:ascii="Source Serif Pro" w:hAnsi="Source Serif Pro"/>
          <w:spacing w:val="2"/>
        </w:rPr>
        <w:t>High performance and throughput, as they are optimized for load balancing tasks.</w:t>
      </w:r>
    </w:p>
    <w:p w14:paraId="49611050" w14:textId="77777777" w:rsidR="00CA086C" w:rsidRPr="00F10589" w:rsidRDefault="00CA086C" w:rsidP="00CA086C">
      <w:pPr>
        <w:numPr>
          <w:ilvl w:val="0"/>
          <w:numId w:val="229"/>
        </w:numPr>
        <w:shd w:val="clear" w:color="auto" w:fill="FFFFFF"/>
        <w:spacing w:after="0"/>
        <w:rPr>
          <w:rFonts w:ascii="Source Serif Pro" w:hAnsi="Source Serif Pro"/>
          <w:spacing w:val="2"/>
        </w:rPr>
      </w:pPr>
      <w:r w:rsidRPr="00F10589">
        <w:rPr>
          <w:rFonts w:ascii="Source Serif Pro" w:hAnsi="Source Serif Pro"/>
          <w:spacing w:val="2"/>
        </w:rPr>
        <w:t>Often include built-in features for network security, monitoring, and management.</w:t>
      </w:r>
    </w:p>
    <w:p w14:paraId="2BBBA2EF" w14:textId="77777777" w:rsidR="00CA086C" w:rsidRPr="00F10589" w:rsidRDefault="00CA086C" w:rsidP="00CA086C">
      <w:pPr>
        <w:numPr>
          <w:ilvl w:val="0"/>
          <w:numId w:val="229"/>
        </w:numPr>
        <w:shd w:val="clear" w:color="auto" w:fill="FFFFFF"/>
        <w:spacing w:after="0"/>
        <w:rPr>
          <w:rFonts w:ascii="Source Serif Pro" w:hAnsi="Source Serif Pro"/>
          <w:spacing w:val="2"/>
        </w:rPr>
      </w:pPr>
      <w:r w:rsidRPr="00F10589">
        <w:rPr>
          <w:rFonts w:ascii="Source Serif Pro" w:hAnsi="Source Serif Pro"/>
          <w:spacing w:val="2"/>
        </w:rPr>
        <w:lastRenderedPageBreak/>
        <w:t>Can handle large volumes of traffic and multiple protocols.</w:t>
      </w:r>
    </w:p>
    <w:p w14:paraId="58666471"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Cons:</w:t>
      </w:r>
    </w:p>
    <w:p w14:paraId="6B28370A" w14:textId="77777777" w:rsidR="00CA086C" w:rsidRPr="00F10589" w:rsidRDefault="00CA086C" w:rsidP="00CA086C">
      <w:pPr>
        <w:numPr>
          <w:ilvl w:val="0"/>
          <w:numId w:val="230"/>
        </w:numPr>
        <w:shd w:val="clear" w:color="auto" w:fill="FFFFFF"/>
        <w:spacing w:after="0"/>
        <w:rPr>
          <w:rFonts w:ascii="Source Serif Pro" w:hAnsi="Source Serif Pro"/>
          <w:spacing w:val="2"/>
        </w:rPr>
      </w:pPr>
      <w:r w:rsidRPr="00F10589">
        <w:rPr>
          <w:rFonts w:ascii="Source Serif Pro" w:hAnsi="Source Serif Pro"/>
          <w:spacing w:val="2"/>
        </w:rPr>
        <w:t>Can be expensive, especially for high-performance models.</w:t>
      </w:r>
    </w:p>
    <w:p w14:paraId="00D45B5F" w14:textId="77777777" w:rsidR="00CA086C" w:rsidRPr="00F10589" w:rsidRDefault="00CA086C" w:rsidP="00CA086C">
      <w:pPr>
        <w:numPr>
          <w:ilvl w:val="0"/>
          <w:numId w:val="230"/>
        </w:numPr>
        <w:shd w:val="clear" w:color="auto" w:fill="FFFFFF"/>
        <w:spacing w:after="0"/>
        <w:rPr>
          <w:rFonts w:ascii="Source Serif Pro" w:hAnsi="Source Serif Pro"/>
          <w:spacing w:val="2"/>
        </w:rPr>
      </w:pPr>
      <w:r w:rsidRPr="00F10589">
        <w:rPr>
          <w:rFonts w:ascii="Source Serif Pro" w:hAnsi="Source Serif Pro"/>
          <w:spacing w:val="2"/>
        </w:rPr>
        <w:t>May require specialized knowledge to configure and maintain.</w:t>
      </w:r>
    </w:p>
    <w:p w14:paraId="6DC1EBCE" w14:textId="77777777" w:rsidR="00CA086C" w:rsidRPr="00F10589" w:rsidRDefault="00CA086C" w:rsidP="00CA086C">
      <w:pPr>
        <w:numPr>
          <w:ilvl w:val="0"/>
          <w:numId w:val="230"/>
        </w:numPr>
        <w:shd w:val="clear" w:color="auto" w:fill="FFFFFF"/>
        <w:spacing w:after="0"/>
        <w:rPr>
          <w:rFonts w:ascii="Source Serif Pro" w:hAnsi="Source Serif Pro"/>
          <w:spacing w:val="2"/>
        </w:rPr>
      </w:pPr>
      <w:r w:rsidRPr="00F10589">
        <w:rPr>
          <w:rFonts w:ascii="Source Serif Pro" w:hAnsi="Source Serif Pro"/>
          <w:spacing w:val="2"/>
        </w:rPr>
        <w:t>Limited scalability, as adding capacity may require purchasing additional hardware.</w:t>
      </w:r>
    </w:p>
    <w:p w14:paraId="438022B1"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 large e-commerce company uses a hardware load balancer to distribute incoming web traffic among multiple web servers, ensuring fast response times and a smooth shopping experience for customers.</w:t>
      </w:r>
    </w:p>
    <w:p w14:paraId="25BFB20D" w14:textId="77777777" w:rsidR="00CA086C" w:rsidRPr="00F10589" w:rsidRDefault="00CA086C" w:rsidP="00CA086C">
      <w:pPr>
        <w:pStyle w:val="Heading3"/>
        <w:rPr>
          <w:rFonts w:ascii="Source Serif Pro" w:hAnsi="Source Serif Pro"/>
        </w:rPr>
      </w:pPr>
      <w:r w:rsidRPr="00F10589">
        <w:rPr>
          <w:rFonts w:ascii="Source Serif Pro" w:hAnsi="Source Serif Pro"/>
        </w:rPr>
        <w:t>2. Software Load Balancing</w:t>
      </w:r>
    </w:p>
    <w:p w14:paraId="461E56B8" w14:textId="77777777" w:rsidR="00CA086C" w:rsidRPr="00F10589" w:rsidRDefault="00CA086C" w:rsidP="00CA086C">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Software load balancers are applications that run on general-purpose servers or virtual machines. They use software algorithms to distribute incoming traffic among multiple servers or resources.</w:t>
      </w:r>
    </w:p>
    <w:p w14:paraId="14F19AF3"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Pros:</w:t>
      </w:r>
    </w:p>
    <w:p w14:paraId="13D22868" w14:textId="77777777" w:rsidR="00CA086C" w:rsidRPr="00F10589" w:rsidRDefault="00CA086C" w:rsidP="00CA086C">
      <w:pPr>
        <w:numPr>
          <w:ilvl w:val="0"/>
          <w:numId w:val="231"/>
        </w:numPr>
        <w:shd w:val="clear" w:color="auto" w:fill="FFFFFF"/>
        <w:spacing w:after="0"/>
        <w:rPr>
          <w:rFonts w:ascii="Source Serif Pro" w:hAnsi="Source Serif Pro"/>
          <w:spacing w:val="2"/>
        </w:rPr>
      </w:pPr>
      <w:proofErr w:type="gramStart"/>
      <w:r w:rsidRPr="00F10589">
        <w:rPr>
          <w:rFonts w:ascii="Source Serif Pro" w:hAnsi="Source Serif Pro"/>
          <w:spacing w:val="2"/>
        </w:rPr>
        <w:t>Generally</w:t>
      </w:r>
      <w:proofErr w:type="gramEnd"/>
      <w:r w:rsidRPr="00F10589">
        <w:rPr>
          <w:rFonts w:ascii="Source Serif Pro" w:hAnsi="Source Serif Pro"/>
          <w:spacing w:val="2"/>
        </w:rPr>
        <w:t xml:space="preserve"> more affordable than hardware load balancers.</w:t>
      </w:r>
    </w:p>
    <w:p w14:paraId="0064E63E" w14:textId="77777777" w:rsidR="00CA086C" w:rsidRPr="00F10589" w:rsidRDefault="00CA086C" w:rsidP="00CA086C">
      <w:pPr>
        <w:numPr>
          <w:ilvl w:val="0"/>
          <w:numId w:val="231"/>
        </w:numPr>
        <w:shd w:val="clear" w:color="auto" w:fill="FFFFFF"/>
        <w:spacing w:after="0"/>
        <w:rPr>
          <w:rFonts w:ascii="Source Serif Pro" w:hAnsi="Source Serif Pro"/>
          <w:spacing w:val="2"/>
        </w:rPr>
      </w:pPr>
      <w:r w:rsidRPr="00F10589">
        <w:rPr>
          <w:rFonts w:ascii="Source Serif Pro" w:hAnsi="Source Serif Pro"/>
          <w:spacing w:val="2"/>
        </w:rPr>
        <w:t>Can be easily scaled by adding more resources or upgrading the underlying hardware.</w:t>
      </w:r>
    </w:p>
    <w:p w14:paraId="39E17E70" w14:textId="77777777" w:rsidR="00CA086C" w:rsidRPr="00F10589" w:rsidRDefault="00CA086C" w:rsidP="00CA086C">
      <w:pPr>
        <w:numPr>
          <w:ilvl w:val="0"/>
          <w:numId w:val="231"/>
        </w:numPr>
        <w:shd w:val="clear" w:color="auto" w:fill="FFFFFF"/>
        <w:spacing w:after="0"/>
        <w:rPr>
          <w:rFonts w:ascii="Source Serif Pro" w:hAnsi="Source Serif Pro"/>
          <w:spacing w:val="2"/>
        </w:rPr>
      </w:pPr>
      <w:r w:rsidRPr="00F10589">
        <w:rPr>
          <w:rFonts w:ascii="Source Serif Pro" w:hAnsi="Source Serif Pro"/>
          <w:spacing w:val="2"/>
        </w:rPr>
        <w:t>Provides flexibility, as they can be deployed on a variety of platforms and environments, including cloud-based infrastructure.</w:t>
      </w:r>
    </w:p>
    <w:p w14:paraId="1ABC6515"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Cons:</w:t>
      </w:r>
    </w:p>
    <w:p w14:paraId="487EA90D" w14:textId="77777777" w:rsidR="00CA086C" w:rsidRPr="00F10589" w:rsidRDefault="00CA086C" w:rsidP="00CA086C">
      <w:pPr>
        <w:numPr>
          <w:ilvl w:val="0"/>
          <w:numId w:val="232"/>
        </w:numPr>
        <w:shd w:val="clear" w:color="auto" w:fill="FFFFFF"/>
        <w:spacing w:after="0"/>
        <w:rPr>
          <w:rFonts w:ascii="Source Serif Pro" w:hAnsi="Source Serif Pro"/>
          <w:spacing w:val="2"/>
        </w:rPr>
      </w:pPr>
      <w:r w:rsidRPr="00F10589">
        <w:rPr>
          <w:rFonts w:ascii="Source Serif Pro" w:hAnsi="Source Serif Pro"/>
          <w:spacing w:val="2"/>
        </w:rPr>
        <w:t>May have lower performance compared to hardware load balancers, especially under heavy loads.</w:t>
      </w:r>
    </w:p>
    <w:p w14:paraId="3E282A12" w14:textId="77777777" w:rsidR="00CA086C" w:rsidRPr="00F10589" w:rsidRDefault="00CA086C" w:rsidP="00CA086C">
      <w:pPr>
        <w:numPr>
          <w:ilvl w:val="0"/>
          <w:numId w:val="232"/>
        </w:numPr>
        <w:shd w:val="clear" w:color="auto" w:fill="FFFFFF"/>
        <w:spacing w:after="0"/>
        <w:rPr>
          <w:rFonts w:ascii="Source Serif Pro" w:hAnsi="Source Serif Pro"/>
          <w:spacing w:val="2"/>
        </w:rPr>
      </w:pPr>
      <w:r w:rsidRPr="00F10589">
        <w:rPr>
          <w:rFonts w:ascii="Source Serif Pro" w:hAnsi="Source Serif Pro"/>
          <w:spacing w:val="2"/>
        </w:rPr>
        <w:t>Can consume resources on the host system, potentially affecting other applications or services.</w:t>
      </w:r>
    </w:p>
    <w:p w14:paraId="25E2BFEB" w14:textId="77777777" w:rsidR="00CA086C" w:rsidRPr="00F10589" w:rsidRDefault="00CA086C" w:rsidP="00CA086C">
      <w:pPr>
        <w:numPr>
          <w:ilvl w:val="0"/>
          <w:numId w:val="232"/>
        </w:numPr>
        <w:shd w:val="clear" w:color="auto" w:fill="FFFFFF"/>
        <w:spacing w:after="0"/>
        <w:rPr>
          <w:rFonts w:ascii="Source Serif Pro" w:hAnsi="Source Serif Pro"/>
          <w:spacing w:val="2"/>
        </w:rPr>
      </w:pPr>
      <w:r w:rsidRPr="00F10589">
        <w:rPr>
          <w:rFonts w:ascii="Source Serif Pro" w:hAnsi="Source Serif Pro"/>
          <w:spacing w:val="2"/>
        </w:rPr>
        <w:t>May require ongoing software updates and maintenance.</w:t>
      </w:r>
    </w:p>
    <w:p w14:paraId="06E969E0"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 startup with a growing user base deploys a software load balancer on a cloud-based virtual machine, distributing incoming requests among multiple application servers to handle increased traffic.</w:t>
      </w:r>
    </w:p>
    <w:p w14:paraId="438F5F23" w14:textId="77777777" w:rsidR="00CA086C" w:rsidRPr="00F10589" w:rsidRDefault="00CA086C" w:rsidP="00CA086C">
      <w:pPr>
        <w:pStyle w:val="Heading3"/>
        <w:rPr>
          <w:rFonts w:ascii="Source Serif Pro" w:hAnsi="Source Serif Pro"/>
        </w:rPr>
      </w:pPr>
      <w:r w:rsidRPr="00F10589">
        <w:rPr>
          <w:rFonts w:ascii="Source Serif Pro" w:hAnsi="Source Serif Pro"/>
        </w:rPr>
        <w:t>3. Cloud-based Load Balancing</w:t>
      </w:r>
    </w:p>
    <w:p w14:paraId="6E41945C" w14:textId="77777777" w:rsidR="00CA086C" w:rsidRPr="00F10589" w:rsidRDefault="00CA086C" w:rsidP="00CA086C">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Cloud-based load balancers are provided as a service by cloud providers. They offer load balancing capabilities as part of their infrastructure, allowing users to easily distribute traffic among resources within the cloud environment.</w:t>
      </w:r>
    </w:p>
    <w:p w14:paraId="64E574AC"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Pros:</w:t>
      </w:r>
    </w:p>
    <w:p w14:paraId="51B9D003" w14:textId="77777777" w:rsidR="00CA086C" w:rsidRPr="00F10589" w:rsidRDefault="00CA086C" w:rsidP="00CA086C">
      <w:pPr>
        <w:numPr>
          <w:ilvl w:val="0"/>
          <w:numId w:val="233"/>
        </w:numPr>
        <w:shd w:val="clear" w:color="auto" w:fill="FFFFFF"/>
        <w:spacing w:after="0"/>
        <w:rPr>
          <w:rFonts w:ascii="Source Serif Pro" w:hAnsi="Source Serif Pro"/>
          <w:spacing w:val="2"/>
        </w:rPr>
      </w:pPr>
      <w:r w:rsidRPr="00F10589">
        <w:rPr>
          <w:rFonts w:ascii="Source Serif Pro" w:hAnsi="Source Serif Pro"/>
          <w:spacing w:val="2"/>
        </w:rPr>
        <w:t>Highly scalable, as they can easily accommodate changes in traffic and resource demands.</w:t>
      </w:r>
    </w:p>
    <w:p w14:paraId="606DE1A6" w14:textId="77777777" w:rsidR="00CA086C" w:rsidRPr="00F10589" w:rsidRDefault="00CA086C" w:rsidP="00CA086C">
      <w:pPr>
        <w:numPr>
          <w:ilvl w:val="0"/>
          <w:numId w:val="233"/>
        </w:numPr>
        <w:shd w:val="clear" w:color="auto" w:fill="FFFFFF"/>
        <w:spacing w:after="0"/>
        <w:rPr>
          <w:rFonts w:ascii="Source Serif Pro" w:hAnsi="Source Serif Pro"/>
          <w:spacing w:val="2"/>
        </w:rPr>
      </w:pPr>
      <w:r w:rsidRPr="00F10589">
        <w:rPr>
          <w:rFonts w:ascii="Source Serif Pro" w:hAnsi="Source Serif Pro"/>
          <w:spacing w:val="2"/>
        </w:rPr>
        <w:t>Simplified management, as the cloud provider takes care of maintenance, updates, and security.</w:t>
      </w:r>
    </w:p>
    <w:p w14:paraId="72767FFC" w14:textId="77777777" w:rsidR="00CA086C" w:rsidRPr="00F10589" w:rsidRDefault="00CA086C" w:rsidP="00CA086C">
      <w:pPr>
        <w:numPr>
          <w:ilvl w:val="0"/>
          <w:numId w:val="233"/>
        </w:numPr>
        <w:shd w:val="clear" w:color="auto" w:fill="FFFFFF"/>
        <w:spacing w:after="0"/>
        <w:rPr>
          <w:rFonts w:ascii="Source Serif Pro" w:hAnsi="Source Serif Pro"/>
          <w:spacing w:val="2"/>
        </w:rPr>
      </w:pPr>
      <w:r w:rsidRPr="00F10589">
        <w:rPr>
          <w:rFonts w:ascii="Source Serif Pro" w:hAnsi="Source Serif Pro"/>
          <w:spacing w:val="2"/>
        </w:rPr>
        <w:t>Can be more cost-effective, as users only pay for the resources they use.</w:t>
      </w:r>
    </w:p>
    <w:p w14:paraId="4718C8DA"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Cons:</w:t>
      </w:r>
    </w:p>
    <w:p w14:paraId="1CDE3906" w14:textId="77777777" w:rsidR="00CA086C" w:rsidRPr="00F10589" w:rsidRDefault="00CA086C" w:rsidP="00CA086C">
      <w:pPr>
        <w:numPr>
          <w:ilvl w:val="0"/>
          <w:numId w:val="234"/>
        </w:numPr>
        <w:shd w:val="clear" w:color="auto" w:fill="FFFFFF"/>
        <w:spacing w:after="0"/>
        <w:rPr>
          <w:rFonts w:ascii="Source Serif Pro" w:hAnsi="Source Serif Pro"/>
          <w:spacing w:val="2"/>
        </w:rPr>
      </w:pPr>
      <w:r w:rsidRPr="00F10589">
        <w:rPr>
          <w:rFonts w:ascii="Source Serif Pro" w:hAnsi="Source Serif Pro"/>
          <w:spacing w:val="2"/>
        </w:rPr>
        <w:t>Reliance on the cloud provider for performance, reliability, and security.</w:t>
      </w:r>
    </w:p>
    <w:p w14:paraId="143E6F41" w14:textId="77777777" w:rsidR="00CA086C" w:rsidRPr="00F10589" w:rsidRDefault="00CA086C" w:rsidP="00CA086C">
      <w:pPr>
        <w:numPr>
          <w:ilvl w:val="0"/>
          <w:numId w:val="234"/>
        </w:numPr>
        <w:shd w:val="clear" w:color="auto" w:fill="FFFFFF"/>
        <w:spacing w:after="0"/>
        <w:rPr>
          <w:rFonts w:ascii="Source Serif Pro" w:hAnsi="Source Serif Pro"/>
          <w:spacing w:val="2"/>
        </w:rPr>
      </w:pPr>
      <w:r w:rsidRPr="00F10589">
        <w:rPr>
          <w:rFonts w:ascii="Source Serif Pro" w:hAnsi="Source Serif Pro"/>
          <w:spacing w:val="2"/>
        </w:rPr>
        <w:lastRenderedPageBreak/>
        <w:t>May have less control over configuration and customization compared to self-managed solutions.</w:t>
      </w:r>
    </w:p>
    <w:p w14:paraId="3A3EBC72" w14:textId="77777777" w:rsidR="00CA086C" w:rsidRPr="00F10589" w:rsidRDefault="00CA086C" w:rsidP="00CA086C">
      <w:pPr>
        <w:numPr>
          <w:ilvl w:val="0"/>
          <w:numId w:val="234"/>
        </w:numPr>
        <w:shd w:val="clear" w:color="auto" w:fill="FFFFFF"/>
        <w:spacing w:after="0"/>
        <w:rPr>
          <w:rFonts w:ascii="Source Serif Pro" w:hAnsi="Source Serif Pro"/>
          <w:spacing w:val="2"/>
        </w:rPr>
      </w:pPr>
      <w:r w:rsidRPr="00F10589">
        <w:rPr>
          <w:rFonts w:ascii="Source Serif Pro" w:hAnsi="Source Serif Pro"/>
          <w:spacing w:val="2"/>
        </w:rPr>
        <w:t>Potential vendor lock-in, as switching to another cloud provider or platform may require significant changes.</w:t>
      </w:r>
    </w:p>
    <w:p w14:paraId="13D04539"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 mobile app developer uses a cloud-based load balancer provided by their cloud provider to distribute incoming API requests among multiple backend servers, ensuring smooth app performance and quick response times.</w:t>
      </w:r>
    </w:p>
    <w:p w14:paraId="37FC4D16" w14:textId="77777777" w:rsidR="00CA086C" w:rsidRPr="00F10589" w:rsidRDefault="00CA086C" w:rsidP="00CA086C">
      <w:pPr>
        <w:pStyle w:val="Heading3"/>
        <w:rPr>
          <w:rFonts w:ascii="Source Serif Pro" w:hAnsi="Source Serif Pro"/>
        </w:rPr>
      </w:pPr>
      <w:r w:rsidRPr="00F10589">
        <w:rPr>
          <w:rFonts w:ascii="Source Serif Pro" w:hAnsi="Source Serif Pro"/>
        </w:rPr>
        <w:t>4. DNS Load Balancing</w:t>
      </w:r>
    </w:p>
    <w:p w14:paraId="6526135E" w14:textId="77777777" w:rsidR="00CA086C" w:rsidRPr="00F10589" w:rsidRDefault="00CA086C" w:rsidP="00CA086C">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DNS (Domain Name System) load balancing relies on the DNS infrastructure to distribute incoming traffic among multiple servers or resources. It works by resolving a domain name to multiple IP addresses, effectively directing clients to different servers based on various policies.</w:t>
      </w:r>
    </w:p>
    <w:p w14:paraId="645FE45D" w14:textId="39A16D0F" w:rsidR="00CA086C" w:rsidRPr="00F10589" w:rsidRDefault="00CA086C" w:rsidP="00CA086C">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noProof/>
        </w:rPr>
        <w:drawing>
          <wp:inline distT="0" distB="0" distL="0" distR="0" wp14:anchorId="00E19EA9" wp14:editId="6A907470">
            <wp:extent cx="5334000" cy="283609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https://blogger.googleusercontent.com/img/a/AVvXsEhSW1rqUnWPH-PNWyhUIYJZWxuVxLZZC8hKURiSaG7fa84aqE5N5SkQTMMV1EPh30SmHw-mE5tpEs61UqX9nTAdWfxcFJXclwC4_3dF-iFUl8TiEyZLaaxC9SOTFD0NNRqYRqyvxpD0t2Jwm3jx63Us8eiHS6oCGHGc-48kG-uZMld59K2P0nNnwCamcqI_"/>
                    <pic:cNvPicPr>
                      <a:picLocks noChangeAspect="1" noChangeArrowheads="1"/>
                    </pic:cNvPicPr>
                  </pic:nvPicPr>
                  <pic:blipFill>
                    <a:blip r:embed="rId45"/>
                    <a:stretch>
                      <a:fillRect/>
                    </a:stretch>
                  </pic:blipFill>
                  <pic:spPr bwMode="auto">
                    <a:xfrm>
                      <a:off x="0" y="0"/>
                      <a:ext cx="5334000" cy="2836097"/>
                    </a:xfrm>
                    <a:prstGeom prst="rect">
                      <a:avLst/>
                    </a:prstGeom>
                    <a:noFill/>
                    <a:ln w="9525">
                      <a:noFill/>
                      <a:headEnd/>
                      <a:tailEnd/>
                    </a:ln>
                  </pic:spPr>
                </pic:pic>
              </a:graphicData>
            </a:graphic>
          </wp:inline>
        </w:drawing>
      </w:r>
    </w:p>
    <w:p w14:paraId="00C1D6D7"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Pros:</w:t>
      </w:r>
    </w:p>
    <w:p w14:paraId="275BB9D8" w14:textId="77777777" w:rsidR="00CA086C" w:rsidRPr="00F10589" w:rsidRDefault="00CA086C" w:rsidP="00CA086C">
      <w:pPr>
        <w:numPr>
          <w:ilvl w:val="0"/>
          <w:numId w:val="235"/>
        </w:numPr>
        <w:shd w:val="clear" w:color="auto" w:fill="FFFFFF"/>
        <w:spacing w:after="0"/>
        <w:rPr>
          <w:rFonts w:ascii="Source Serif Pro" w:hAnsi="Source Serif Pro"/>
          <w:spacing w:val="2"/>
        </w:rPr>
      </w:pPr>
      <w:r w:rsidRPr="00F10589">
        <w:rPr>
          <w:rFonts w:ascii="Source Serif Pro" w:hAnsi="Source Serif Pro"/>
          <w:spacing w:val="2"/>
        </w:rPr>
        <w:t>Relatively simple to implement, as it doesn't require specialized hardware or software.</w:t>
      </w:r>
    </w:p>
    <w:p w14:paraId="04F54EBE" w14:textId="77777777" w:rsidR="00CA086C" w:rsidRPr="00F10589" w:rsidRDefault="00CA086C" w:rsidP="00CA086C">
      <w:pPr>
        <w:numPr>
          <w:ilvl w:val="0"/>
          <w:numId w:val="235"/>
        </w:numPr>
        <w:shd w:val="clear" w:color="auto" w:fill="FFFFFF"/>
        <w:spacing w:after="0"/>
        <w:rPr>
          <w:rFonts w:ascii="Source Serif Pro" w:hAnsi="Source Serif Pro"/>
          <w:spacing w:val="2"/>
        </w:rPr>
      </w:pPr>
      <w:r w:rsidRPr="00F10589">
        <w:rPr>
          <w:rFonts w:ascii="Source Serif Pro" w:hAnsi="Source Serif Pro"/>
          <w:spacing w:val="2"/>
        </w:rPr>
        <w:t>Provides basic load balancing and failover capabilities.</w:t>
      </w:r>
    </w:p>
    <w:p w14:paraId="51DA81A3" w14:textId="77777777" w:rsidR="00CA086C" w:rsidRPr="00F10589" w:rsidRDefault="00CA086C" w:rsidP="00CA086C">
      <w:pPr>
        <w:numPr>
          <w:ilvl w:val="0"/>
          <w:numId w:val="235"/>
        </w:numPr>
        <w:shd w:val="clear" w:color="auto" w:fill="FFFFFF"/>
        <w:spacing w:after="0"/>
        <w:rPr>
          <w:rFonts w:ascii="Source Serif Pro" w:hAnsi="Source Serif Pro"/>
          <w:spacing w:val="2"/>
        </w:rPr>
      </w:pPr>
      <w:r w:rsidRPr="00F10589">
        <w:rPr>
          <w:rFonts w:ascii="Source Serif Pro" w:hAnsi="Source Serif Pro"/>
          <w:spacing w:val="2"/>
        </w:rPr>
        <w:t>Can distribute traffic across geographically distributed servers, improving performance for users in different regions.</w:t>
      </w:r>
    </w:p>
    <w:p w14:paraId="46AC2BA9"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Cons:</w:t>
      </w:r>
    </w:p>
    <w:p w14:paraId="5613C1AB" w14:textId="77777777" w:rsidR="00CA086C" w:rsidRPr="00F10589" w:rsidRDefault="00CA086C" w:rsidP="00CA086C">
      <w:pPr>
        <w:numPr>
          <w:ilvl w:val="0"/>
          <w:numId w:val="236"/>
        </w:numPr>
        <w:shd w:val="clear" w:color="auto" w:fill="FFFFFF"/>
        <w:spacing w:after="0"/>
        <w:rPr>
          <w:rFonts w:ascii="Source Serif Pro" w:hAnsi="Source Serif Pro"/>
          <w:spacing w:val="2"/>
        </w:rPr>
      </w:pPr>
      <w:r w:rsidRPr="00F10589">
        <w:rPr>
          <w:rFonts w:ascii="Source Serif Pro" w:hAnsi="Source Serif Pro"/>
          <w:spacing w:val="2"/>
        </w:rPr>
        <w:t>Limited to DNS resolution time, which can be slow to update when compared to other load balancing techniques.</w:t>
      </w:r>
    </w:p>
    <w:p w14:paraId="4EF99DB4" w14:textId="77777777" w:rsidR="00CA086C" w:rsidRPr="00F10589" w:rsidRDefault="00CA086C" w:rsidP="00CA086C">
      <w:pPr>
        <w:numPr>
          <w:ilvl w:val="0"/>
          <w:numId w:val="236"/>
        </w:numPr>
        <w:shd w:val="clear" w:color="auto" w:fill="FFFFFF"/>
        <w:spacing w:after="0"/>
        <w:rPr>
          <w:rFonts w:ascii="Source Serif Pro" w:hAnsi="Source Serif Pro"/>
          <w:spacing w:val="2"/>
        </w:rPr>
      </w:pPr>
      <w:r w:rsidRPr="00F10589">
        <w:rPr>
          <w:rFonts w:ascii="Source Serif Pro" w:hAnsi="Source Serif Pro"/>
          <w:spacing w:val="2"/>
        </w:rPr>
        <w:t>No consideration for server health, response time, or resource utilization.</w:t>
      </w:r>
    </w:p>
    <w:p w14:paraId="5923E166" w14:textId="77777777" w:rsidR="00CA086C" w:rsidRPr="00F10589" w:rsidRDefault="00CA086C" w:rsidP="00CA086C">
      <w:pPr>
        <w:numPr>
          <w:ilvl w:val="0"/>
          <w:numId w:val="236"/>
        </w:numPr>
        <w:shd w:val="clear" w:color="auto" w:fill="FFFFFF"/>
        <w:spacing w:after="0"/>
        <w:rPr>
          <w:rFonts w:ascii="Source Serif Pro" w:hAnsi="Source Serif Pro"/>
          <w:spacing w:val="2"/>
        </w:rPr>
      </w:pPr>
      <w:r w:rsidRPr="00F10589">
        <w:rPr>
          <w:rFonts w:ascii="Source Serif Pro" w:hAnsi="Source Serif Pro"/>
          <w:spacing w:val="2"/>
        </w:rPr>
        <w:t>May not be suitable for applications requiring session persistence or fine-grained load distribution.</w:t>
      </w:r>
    </w:p>
    <w:p w14:paraId="508AEC2E"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lastRenderedPageBreak/>
        <w:t>Example:</w:t>
      </w:r>
      <w:r w:rsidRPr="00F10589">
        <w:rPr>
          <w:rFonts w:ascii="Source Serif Pro" w:hAnsi="Source Serif Pro"/>
          <w:spacing w:val="2"/>
        </w:rPr>
        <w:t> A content delivery network (CDN) uses DNS load balancing to direct users to the closest edge server based on their geographical location, ensuring faster content delivery and reduced latency.</w:t>
      </w:r>
    </w:p>
    <w:p w14:paraId="7C9390A7" w14:textId="77777777" w:rsidR="00CA086C" w:rsidRPr="00F10589" w:rsidRDefault="00CA086C" w:rsidP="00CA086C">
      <w:pPr>
        <w:pStyle w:val="Heading3"/>
        <w:rPr>
          <w:rFonts w:ascii="Source Serif Pro" w:hAnsi="Source Serif Pro"/>
        </w:rPr>
      </w:pPr>
      <w:r w:rsidRPr="00F10589">
        <w:rPr>
          <w:rFonts w:ascii="Source Serif Pro" w:hAnsi="Source Serif Pro"/>
        </w:rPr>
        <w:t>5. Global Server Load Balancing (GSLB)</w:t>
      </w:r>
    </w:p>
    <w:p w14:paraId="44213EBE" w14:textId="77777777" w:rsidR="00CA086C" w:rsidRPr="00F10589" w:rsidRDefault="00CA086C" w:rsidP="00CA086C">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 xml:space="preserve">Global Server Load Balancing (GSLB) is a technique used to distribute traffic across geographically dispersed data </w:t>
      </w:r>
      <w:proofErr w:type="spellStart"/>
      <w:r w:rsidRPr="00F10589">
        <w:rPr>
          <w:rFonts w:ascii="Source Serif Pro" w:hAnsi="Source Serif Pro"/>
          <w:spacing w:val="2"/>
        </w:rPr>
        <w:t>centers</w:t>
      </w:r>
      <w:proofErr w:type="spellEnd"/>
      <w:r w:rsidRPr="00F10589">
        <w:rPr>
          <w:rFonts w:ascii="Source Serif Pro" w:hAnsi="Source Serif Pro"/>
          <w:spacing w:val="2"/>
        </w:rPr>
        <w:t>. It combines DNS load balancing with health checks and other advanced features to provide a more intelligent and efficient traffic distribution method.</w:t>
      </w:r>
    </w:p>
    <w:p w14:paraId="46BDA7E5" w14:textId="1DE5234F" w:rsidR="00CA086C" w:rsidRPr="00F10589" w:rsidRDefault="00CA086C" w:rsidP="00CA086C">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noProof/>
        </w:rPr>
        <w:drawing>
          <wp:inline distT="0" distB="0" distL="0" distR="0" wp14:anchorId="7A8843B8" wp14:editId="589AE89F">
            <wp:extent cx="5334000" cy="28906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https://blogger.googleusercontent.com/img/a/AVvXsEg3bQCtkARw-Xq8zRDJdRin5UOCr7DV7QAJvy2PXerGue-8j0p0Fkhh0fOyDL6IHRBhHxZkK2DeZTOL0gQ71CorOXwFYjyLuQJkJO1_6XcVRYFdp9kqf4sUTOwtGFGAUDZu_-lzuupy4H5iDBT_IPSZARTiriDkWjwZBzYkqM3B-U1Bm7uczN_29mx5dFXb"/>
                    <pic:cNvPicPr>
                      <a:picLocks noChangeAspect="1" noChangeArrowheads="1"/>
                    </pic:cNvPicPr>
                  </pic:nvPicPr>
                  <pic:blipFill>
                    <a:blip r:embed="rId46"/>
                    <a:stretch>
                      <a:fillRect/>
                    </a:stretch>
                  </pic:blipFill>
                  <pic:spPr bwMode="auto">
                    <a:xfrm>
                      <a:off x="0" y="0"/>
                      <a:ext cx="5334000" cy="2890600"/>
                    </a:xfrm>
                    <a:prstGeom prst="rect">
                      <a:avLst/>
                    </a:prstGeom>
                    <a:noFill/>
                    <a:ln w="9525">
                      <a:noFill/>
                      <a:headEnd/>
                      <a:tailEnd/>
                    </a:ln>
                  </pic:spPr>
                </pic:pic>
              </a:graphicData>
            </a:graphic>
          </wp:inline>
        </w:drawing>
      </w:r>
    </w:p>
    <w:p w14:paraId="4A70E467"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Pros:</w:t>
      </w:r>
    </w:p>
    <w:p w14:paraId="67F7140A" w14:textId="77777777" w:rsidR="00CA086C" w:rsidRPr="00F10589" w:rsidRDefault="00CA086C" w:rsidP="00CA086C">
      <w:pPr>
        <w:numPr>
          <w:ilvl w:val="0"/>
          <w:numId w:val="237"/>
        </w:numPr>
        <w:shd w:val="clear" w:color="auto" w:fill="FFFFFF"/>
        <w:spacing w:after="0"/>
        <w:rPr>
          <w:rFonts w:ascii="Source Serif Pro" w:hAnsi="Source Serif Pro"/>
          <w:spacing w:val="2"/>
        </w:rPr>
      </w:pPr>
      <w:r w:rsidRPr="00F10589">
        <w:rPr>
          <w:rFonts w:ascii="Source Serif Pro" w:hAnsi="Source Serif Pro"/>
          <w:spacing w:val="2"/>
        </w:rPr>
        <w:t>Provides load balancing and failover capabilities across multiple data centers or geographic locations.</w:t>
      </w:r>
    </w:p>
    <w:p w14:paraId="0CC8AE8F" w14:textId="77777777" w:rsidR="00CA086C" w:rsidRPr="00F10589" w:rsidRDefault="00CA086C" w:rsidP="00CA086C">
      <w:pPr>
        <w:numPr>
          <w:ilvl w:val="0"/>
          <w:numId w:val="237"/>
        </w:numPr>
        <w:shd w:val="clear" w:color="auto" w:fill="FFFFFF"/>
        <w:spacing w:after="0"/>
        <w:rPr>
          <w:rFonts w:ascii="Source Serif Pro" w:hAnsi="Source Serif Pro"/>
          <w:spacing w:val="2"/>
        </w:rPr>
      </w:pPr>
      <w:r w:rsidRPr="00F10589">
        <w:rPr>
          <w:rFonts w:ascii="Source Serif Pro" w:hAnsi="Source Serif Pro"/>
          <w:spacing w:val="2"/>
        </w:rPr>
        <w:t>Can improve performance and reduce latency for users by directing them to the closest or best-performing data center.</w:t>
      </w:r>
    </w:p>
    <w:p w14:paraId="09DD5F25" w14:textId="77777777" w:rsidR="00CA086C" w:rsidRPr="00F10589" w:rsidRDefault="00CA086C" w:rsidP="00CA086C">
      <w:pPr>
        <w:numPr>
          <w:ilvl w:val="0"/>
          <w:numId w:val="237"/>
        </w:numPr>
        <w:shd w:val="clear" w:color="auto" w:fill="FFFFFF"/>
        <w:spacing w:after="0"/>
        <w:rPr>
          <w:rFonts w:ascii="Source Serif Pro" w:hAnsi="Source Serif Pro"/>
          <w:spacing w:val="2"/>
        </w:rPr>
      </w:pPr>
      <w:r w:rsidRPr="00F10589">
        <w:rPr>
          <w:rFonts w:ascii="Source Serif Pro" w:hAnsi="Source Serif Pro"/>
          <w:spacing w:val="2"/>
        </w:rPr>
        <w:t>Supports advanced features, such as server health checks, session persistence, and custom routing policies.</w:t>
      </w:r>
    </w:p>
    <w:p w14:paraId="0C97D4F4"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Cons:</w:t>
      </w:r>
    </w:p>
    <w:p w14:paraId="37D14532" w14:textId="77777777" w:rsidR="00CA086C" w:rsidRPr="00F10589" w:rsidRDefault="00CA086C" w:rsidP="00CA086C">
      <w:pPr>
        <w:numPr>
          <w:ilvl w:val="0"/>
          <w:numId w:val="238"/>
        </w:numPr>
        <w:shd w:val="clear" w:color="auto" w:fill="FFFFFF"/>
        <w:spacing w:after="0"/>
        <w:rPr>
          <w:rFonts w:ascii="Source Serif Pro" w:hAnsi="Source Serif Pro"/>
          <w:spacing w:val="2"/>
        </w:rPr>
      </w:pPr>
      <w:r w:rsidRPr="00F10589">
        <w:rPr>
          <w:rFonts w:ascii="Source Serif Pro" w:hAnsi="Source Serif Pro"/>
          <w:spacing w:val="2"/>
        </w:rPr>
        <w:t>Can be more complex to set up and manage than other load balancing techniques.</w:t>
      </w:r>
    </w:p>
    <w:p w14:paraId="72585D9C" w14:textId="77777777" w:rsidR="00CA086C" w:rsidRPr="00F10589" w:rsidRDefault="00CA086C" w:rsidP="00CA086C">
      <w:pPr>
        <w:numPr>
          <w:ilvl w:val="0"/>
          <w:numId w:val="238"/>
        </w:numPr>
        <w:shd w:val="clear" w:color="auto" w:fill="FFFFFF"/>
        <w:spacing w:after="0"/>
        <w:rPr>
          <w:rFonts w:ascii="Source Serif Pro" w:hAnsi="Source Serif Pro"/>
          <w:spacing w:val="2"/>
        </w:rPr>
      </w:pPr>
      <w:r w:rsidRPr="00F10589">
        <w:rPr>
          <w:rFonts w:ascii="Source Serif Pro" w:hAnsi="Source Serif Pro"/>
          <w:spacing w:val="2"/>
        </w:rPr>
        <w:t>May require specialized hardware or software, increasing costs.</w:t>
      </w:r>
    </w:p>
    <w:p w14:paraId="430C30B1" w14:textId="77777777" w:rsidR="00CA086C" w:rsidRPr="00F10589" w:rsidRDefault="00CA086C" w:rsidP="00CA086C">
      <w:pPr>
        <w:numPr>
          <w:ilvl w:val="0"/>
          <w:numId w:val="238"/>
        </w:numPr>
        <w:shd w:val="clear" w:color="auto" w:fill="FFFFFF"/>
        <w:spacing w:after="0"/>
        <w:rPr>
          <w:rFonts w:ascii="Source Serif Pro" w:hAnsi="Source Serif Pro"/>
          <w:spacing w:val="2"/>
        </w:rPr>
      </w:pPr>
      <w:r w:rsidRPr="00F10589">
        <w:rPr>
          <w:rFonts w:ascii="Source Serif Pro" w:hAnsi="Source Serif Pro"/>
          <w:spacing w:val="2"/>
        </w:rPr>
        <w:t>Can be subject to the limitations of DNS, such as slow updates and caching issues.</w:t>
      </w:r>
    </w:p>
    <w:p w14:paraId="45B4DC6E"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xml:space="preserve"> A multinational corporation uses GSLB to distribute incoming requests for its web applications among several data </w:t>
      </w:r>
      <w:proofErr w:type="spellStart"/>
      <w:r w:rsidRPr="00F10589">
        <w:rPr>
          <w:rFonts w:ascii="Source Serif Pro" w:hAnsi="Source Serif Pro"/>
          <w:spacing w:val="2"/>
        </w:rPr>
        <w:t>centers</w:t>
      </w:r>
      <w:proofErr w:type="spellEnd"/>
      <w:r w:rsidRPr="00F10589">
        <w:rPr>
          <w:rFonts w:ascii="Source Serif Pro" w:hAnsi="Source Serif Pro"/>
          <w:spacing w:val="2"/>
        </w:rPr>
        <w:t xml:space="preserve"> around the world, ensuring high availability and optimal performance for users in different regions.</w:t>
      </w:r>
    </w:p>
    <w:p w14:paraId="4679318A" w14:textId="77777777" w:rsidR="00CA086C" w:rsidRPr="00F10589" w:rsidRDefault="00CA086C" w:rsidP="00CA086C">
      <w:pPr>
        <w:pStyle w:val="Heading3"/>
        <w:rPr>
          <w:rFonts w:ascii="Source Serif Pro" w:hAnsi="Source Serif Pro"/>
        </w:rPr>
      </w:pPr>
      <w:r w:rsidRPr="00F10589">
        <w:rPr>
          <w:rFonts w:ascii="Source Serif Pro" w:hAnsi="Source Serif Pro"/>
        </w:rPr>
        <w:lastRenderedPageBreak/>
        <w:t>6. Hybrid Load Balancing</w:t>
      </w:r>
    </w:p>
    <w:p w14:paraId="326E6336" w14:textId="77777777" w:rsidR="00CA086C" w:rsidRPr="00F10589" w:rsidRDefault="00CA086C" w:rsidP="00CA086C">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Hybrid load balancing combines the features and capabilities of multiple load balancing techniques to achieve the best possible performance, scalability, and reliability. It typically involves a mix of hardware, software, and cloud-based solutions to provide the most effective and flexible load balancing strategy for a given scenario.</w:t>
      </w:r>
    </w:p>
    <w:p w14:paraId="4FE0CD8E"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Pros:</w:t>
      </w:r>
    </w:p>
    <w:p w14:paraId="7E3AB09A" w14:textId="77777777" w:rsidR="00CA086C" w:rsidRPr="00F10589" w:rsidRDefault="00CA086C" w:rsidP="00CA086C">
      <w:pPr>
        <w:numPr>
          <w:ilvl w:val="0"/>
          <w:numId w:val="239"/>
        </w:numPr>
        <w:shd w:val="clear" w:color="auto" w:fill="FFFFFF"/>
        <w:spacing w:after="0"/>
        <w:rPr>
          <w:rFonts w:ascii="Source Serif Pro" w:hAnsi="Source Serif Pro"/>
          <w:spacing w:val="2"/>
        </w:rPr>
      </w:pPr>
      <w:r w:rsidRPr="00F10589">
        <w:rPr>
          <w:rFonts w:ascii="Source Serif Pro" w:hAnsi="Source Serif Pro"/>
          <w:spacing w:val="2"/>
        </w:rPr>
        <w:t>Offers a high degree of flexibility, as it can be tailored to specific requirements and infrastructure.</w:t>
      </w:r>
    </w:p>
    <w:p w14:paraId="2C95F2FE" w14:textId="77777777" w:rsidR="00CA086C" w:rsidRPr="00F10589" w:rsidRDefault="00CA086C" w:rsidP="00CA086C">
      <w:pPr>
        <w:numPr>
          <w:ilvl w:val="0"/>
          <w:numId w:val="239"/>
        </w:numPr>
        <w:shd w:val="clear" w:color="auto" w:fill="FFFFFF"/>
        <w:spacing w:after="0"/>
        <w:rPr>
          <w:rFonts w:ascii="Source Serif Pro" w:hAnsi="Source Serif Pro"/>
          <w:spacing w:val="2"/>
        </w:rPr>
      </w:pPr>
      <w:r w:rsidRPr="00F10589">
        <w:rPr>
          <w:rFonts w:ascii="Source Serif Pro" w:hAnsi="Source Serif Pro"/>
          <w:spacing w:val="2"/>
        </w:rPr>
        <w:t>Can provide the best combination of performance, scalability, and reliability by leveraging the strengths of different load balancing techniques.</w:t>
      </w:r>
    </w:p>
    <w:p w14:paraId="0F97B53F" w14:textId="77777777" w:rsidR="00CA086C" w:rsidRPr="00F10589" w:rsidRDefault="00CA086C" w:rsidP="00CA086C">
      <w:pPr>
        <w:numPr>
          <w:ilvl w:val="0"/>
          <w:numId w:val="239"/>
        </w:numPr>
        <w:shd w:val="clear" w:color="auto" w:fill="FFFFFF"/>
        <w:spacing w:after="0"/>
        <w:rPr>
          <w:rFonts w:ascii="Source Serif Pro" w:hAnsi="Source Serif Pro"/>
          <w:spacing w:val="2"/>
        </w:rPr>
      </w:pPr>
      <w:r w:rsidRPr="00F10589">
        <w:rPr>
          <w:rFonts w:ascii="Source Serif Pro" w:hAnsi="Source Serif Pro"/>
          <w:spacing w:val="2"/>
        </w:rPr>
        <w:t>Allows organizations to adapt and evolve their load balancing strategy as their needs change over time.</w:t>
      </w:r>
    </w:p>
    <w:p w14:paraId="4A10E37D"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Cons:</w:t>
      </w:r>
    </w:p>
    <w:p w14:paraId="04F415B2" w14:textId="77777777" w:rsidR="00CA086C" w:rsidRPr="00F10589" w:rsidRDefault="00CA086C" w:rsidP="00CA086C">
      <w:pPr>
        <w:numPr>
          <w:ilvl w:val="0"/>
          <w:numId w:val="240"/>
        </w:numPr>
        <w:shd w:val="clear" w:color="auto" w:fill="FFFFFF"/>
        <w:spacing w:after="0"/>
        <w:rPr>
          <w:rFonts w:ascii="Source Serif Pro" w:hAnsi="Source Serif Pro"/>
          <w:spacing w:val="2"/>
        </w:rPr>
      </w:pPr>
      <w:r w:rsidRPr="00F10589">
        <w:rPr>
          <w:rFonts w:ascii="Source Serif Pro" w:hAnsi="Source Serif Pro"/>
          <w:spacing w:val="2"/>
        </w:rPr>
        <w:t>Can be more complex to set up, configure, and manage than single-technique solutions.</w:t>
      </w:r>
    </w:p>
    <w:p w14:paraId="22F0F4A1" w14:textId="77777777" w:rsidR="00CA086C" w:rsidRPr="00F10589" w:rsidRDefault="00CA086C" w:rsidP="00CA086C">
      <w:pPr>
        <w:numPr>
          <w:ilvl w:val="0"/>
          <w:numId w:val="240"/>
        </w:numPr>
        <w:shd w:val="clear" w:color="auto" w:fill="FFFFFF"/>
        <w:spacing w:after="0"/>
        <w:rPr>
          <w:rFonts w:ascii="Source Serif Pro" w:hAnsi="Source Serif Pro"/>
          <w:spacing w:val="2"/>
        </w:rPr>
      </w:pPr>
      <w:r w:rsidRPr="00F10589">
        <w:rPr>
          <w:rFonts w:ascii="Source Serif Pro" w:hAnsi="Source Serif Pro"/>
          <w:spacing w:val="2"/>
        </w:rPr>
        <w:t>May require a higher level of expertise and understanding of multiple load balancing techniques.</w:t>
      </w:r>
    </w:p>
    <w:p w14:paraId="10E5895A" w14:textId="77777777" w:rsidR="00CA086C" w:rsidRPr="00F10589" w:rsidRDefault="00CA086C" w:rsidP="00CA086C">
      <w:pPr>
        <w:numPr>
          <w:ilvl w:val="0"/>
          <w:numId w:val="240"/>
        </w:numPr>
        <w:shd w:val="clear" w:color="auto" w:fill="FFFFFF"/>
        <w:spacing w:after="0"/>
        <w:rPr>
          <w:rFonts w:ascii="Source Serif Pro" w:hAnsi="Source Serif Pro"/>
          <w:spacing w:val="2"/>
        </w:rPr>
      </w:pPr>
      <w:r w:rsidRPr="00F10589">
        <w:rPr>
          <w:rFonts w:ascii="Source Serif Pro" w:hAnsi="Source Serif Pro"/>
          <w:spacing w:val="2"/>
        </w:rPr>
        <w:t>Potentially higher costs, as it may involve a combination of hardware, software, and cloud-based services.</w:t>
      </w:r>
    </w:p>
    <w:p w14:paraId="50D2F266"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xml:space="preserve"> A large-scale online streaming platform uses a hybrid load balancing strategy, combining hardware load balancers in their data </w:t>
      </w:r>
      <w:proofErr w:type="spellStart"/>
      <w:r w:rsidRPr="00F10589">
        <w:rPr>
          <w:rFonts w:ascii="Source Serif Pro" w:hAnsi="Source Serif Pro"/>
          <w:spacing w:val="2"/>
        </w:rPr>
        <w:t>centers</w:t>
      </w:r>
      <w:proofErr w:type="spellEnd"/>
      <w:r w:rsidRPr="00F10589">
        <w:rPr>
          <w:rFonts w:ascii="Source Serif Pro" w:hAnsi="Source Serif Pro"/>
          <w:spacing w:val="2"/>
        </w:rPr>
        <w:t xml:space="preserve"> for high-performance traffic distribution, cloud-based load balancers for scalable content delivery, and DNS load balancing for global traffic management. This approach ensures optimal performance, scalability, and reliability for their millions of users worldwide.</w:t>
      </w:r>
    </w:p>
    <w:p w14:paraId="47AA0F71" w14:textId="77777777" w:rsidR="00CA086C" w:rsidRPr="00F10589" w:rsidRDefault="00CA086C" w:rsidP="00CA086C">
      <w:pPr>
        <w:pStyle w:val="Heading3"/>
        <w:rPr>
          <w:rFonts w:ascii="Source Serif Pro" w:hAnsi="Source Serif Pro"/>
        </w:rPr>
      </w:pPr>
      <w:r w:rsidRPr="00F10589">
        <w:rPr>
          <w:rFonts w:ascii="Source Serif Pro" w:hAnsi="Source Serif Pro"/>
        </w:rPr>
        <w:t>7. Layer 4 Load Balancing</w:t>
      </w:r>
    </w:p>
    <w:p w14:paraId="621F3A77" w14:textId="77777777" w:rsidR="00CA086C" w:rsidRPr="00F10589" w:rsidRDefault="00CA086C" w:rsidP="00CA086C">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Layer 4 load balancing, also known as transport layer load balancing, operates at the transport layer of the OSI model (the fourth layer). It distributes incoming traffic based on information from the TCP or UDP header, such as source and destination IP addresses and port numbers.</w:t>
      </w:r>
    </w:p>
    <w:p w14:paraId="6312CDF5"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Pros:</w:t>
      </w:r>
    </w:p>
    <w:p w14:paraId="63740AF7" w14:textId="77777777" w:rsidR="00CA086C" w:rsidRPr="00F10589" w:rsidRDefault="00CA086C" w:rsidP="00CA086C">
      <w:pPr>
        <w:numPr>
          <w:ilvl w:val="0"/>
          <w:numId w:val="241"/>
        </w:numPr>
        <w:shd w:val="clear" w:color="auto" w:fill="FFFFFF"/>
        <w:spacing w:after="0"/>
        <w:rPr>
          <w:rFonts w:ascii="Source Serif Pro" w:hAnsi="Source Serif Pro"/>
          <w:spacing w:val="2"/>
        </w:rPr>
      </w:pPr>
      <w:r w:rsidRPr="00F10589">
        <w:rPr>
          <w:rFonts w:ascii="Source Serif Pro" w:hAnsi="Source Serif Pro"/>
          <w:spacing w:val="2"/>
        </w:rPr>
        <w:t>Fast and efficient, as it makes decisions based on limited information from the transport layer.</w:t>
      </w:r>
    </w:p>
    <w:p w14:paraId="75D59333" w14:textId="77777777" w:rsidR="00CA086C" w:rsidRPr="00F10589" w:rsidRDefault="00CA086C" w:rsidP="00CA086C">
      <w:pPr>
        <w:numPr>
          <w:ilvl w:val="0"/>
          <w:numId w:val="241"/>
        </w:numPr>
        <w:shd w:val="clear" w:color="auto" w:fill="FFFFFF"/>
        <w:spacing w:after="0"/>
        <w:rPr>
          <w:rFonts w:ascii="Source Serif Pro" w:hAnsi="Source Serif Pro"/>
          <w:spacing w:val="2"/>
        </w:rPr>
      </w:pPr>
      <w:r w:rsidRPr="00F10589">
        <w:rPr>
          <w:rFonts w:ascii="Source Serif Pro" w:hAnsi="Source Serif Pro"/>
          <w:spacing w:val="2"/>
        </w:rPr>
        <w:t>Can handle a wide variety of protocols and traffic types.</w:t>
      </w:r>
    </w:p>
    <w:p w14:paraId="1D7CF3D4" w14:textId="77777777" w:rsidR="00CA086C" w:rsidRPr="00F10589" w:rsidRDefault="00CA086C" w:rsidP="00CA086C">
      <w:pPr>
        <w:numPr>
          <w:ilvl w:val="0"/>
          <w:numId w:val="241"/>
        </w:numPr>
        <w:shd w:val="clear" w:color="auto" w:fill="FFFFFF"/>
        <w:spacing w:after="0"/>
        <w:rPr>
          <w:rFonts w:ascii="Source Serif Pro" w:hAnsi="Source Serif Pro"/>
          <w:spacing w:val="2"/>
        </w:rPr>
      </w:pPr>
      <w:r w:rsidRPr="00F10589">
        <w:rPr>
          <w:rFonts w:ascii="Source Serif Pro" w:hAnsi="Source Serif Pro"/>
          <w:spacing w:val="2"/>
        </w:rPr>
        <w:t>Relatively simple to implement and manage.</w:t>
      </w:r>
    </w:p>
    <w:p w14:paraId="5DA2DFDC"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Cons:</w:t>
      </w:r>
    </w:p>
    <w:p w14:paraId="4C72DE93" w14:textId="77777777" w:rsidR="00CA086C" w:rsidRPr="00F10589" w:rsidRDefault="00CA086C" w:rsidP="00CA086C">
      <w:pPr>
        <w:numPr>
          <w:ilvl w:val="0"/>
          <w:numId w:val="242"/>
        </w:numPr>
        <w:shd w:val="clear" w:color="auto" w:fill="FFFFFF"/>
        <w:spacing w:after="0"/>
        <w:rPr>
          <w:rFonts w:ascii="Source Serif Pro" w:hAnsi="Source Serif Pro"/>
          <w:spacing w:val="2"/>
        </w:rPr>
      </w:pPr>
      <w:r w:rsidRPr="00F10589">
        <w:rPr>
          <w:rFonts w:ascii="Source Serif Pro" w:hAnsi="Source Serif Pro"/>
          <w:spacing w:val="2"/>
        </w:rPr>
        <w:t>Lacks awareness of application-level information, which may limit its effectiveness in some scenarios.</w:t>
      </w:r>
    </w:p>
    <w:p w14:paraId="6DD19D91" w14:textId="77777777" w:rsidR="00CA086C" w:rsidRPr="00F10589" w:rsidRDefault="00CA086C" w:rsidP="00CA086C">
      <w:pPr>
        <w:numPr>
          <w:ilvl w:val="0"/>
          <w:numId w:val="242"/>
        </w:numPr>
        <w:shd w:val="clear" w:color="auto" w:fill="FFFFFF"/>
        <w:spacing w:after="0"/>
        <w:rPr>
          <w:rFonts w:ascii="Source Serif Pro" w:hAnsi="Source Serif Pro"/>
          <w:spacing w:val="2"/>
        </w:rPr>
      </w:pPr>
      <w:r w:rsidRPr="00F10589">
        <w:rPr>
          <w:rFonts w:ascii="Source Serif Pro" w:hAnsi="Source Serif Pro"/>
          <w:spacing w:val="2"/>
        </w:rPr>
        <w:t>No consideration for server health, response time, or resource utilization.</w:t>
      </w:r>
    </w:p>
    <w:p w14:paraId="1D96C0A9" w14:textId="77777777" w:rsidR="00CA086C" w:rsidRPr="00F10589" w:rsidRDefault="00CA086C" w:rsidP="00CA086C">
      <w:pPr>
        <w:numPr>
          <w:ilvl w:val="0"/>
          <w:numId w:val="242"/>
        </w:numPr>
        <w:shd w:val="clear" w:color="auto" w:fill="FFFFFF"/>
        <w:spacing w:after="0"/>
        <w:rPr>
          <w:rFonts w:ascii="Source Serif Pro" w:hAnsi="Source Serif Pro"/>
          <w:spacing w:val="2"/>
        </w:rPr>
      </w:pPr>
      <w:r w:rsidRPr="00F10589">
        <w:rPr>
          <w:rFonts w:ascii="Source Serif Pro" w:hAnsi="Source Serif Pro"/>
          <w:spacing w:val="2"/>
        </w:rPr>
        <w:lastRenderedPageBreak/>
        <w:t>May not be suitable for applications requiring session persistence or fine-grained load distribution.</w:t>
      </w:r>
    </w:p>
    <w:p w14:paraId="3B69C5F9"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n online gaming platform uses Layer 4 load balancing to distribute game server traffic based on IP addresses and port numbers, ensuring that players are evenly distributed among available game servers for smooth gameplay.</w:t>
      </w:r>
    </w:p>
    <w:p w14:paraId="63DCAC3C" w14:textId="77777777" w:rsidR="00CA086C" w:rsidRPr="00F10589" w:rsidRDefault="00CA086C" w:rsidP="00CA086C">
      <w:pPr>
        <w:pStyle w:val="Heading3"/>
        <w:rPr>
          <w:rFonts w:ascii="Source Serif Pro" w:hAnsi="Source Serif Pro"/>
        </w:rPr>
      </w:pPr>
      <w:r w:rsidRPr="00F10589">
        <w:rPr>
          <w:rFonts w:ascii="Source Serif Pro" w:hAnsi="Source Serif Pro"/>
        </w:rPr>
        <w:t>8. Layer 7 Load Balancing</w:t>
      </w:r>
    </w:p>
    <w:p w14:paraId="23C85E47" w14:textId="77777777" w:rsidR="00CA086C" w:rsidRPr="00F10589" w:rsidRDefault="00CA086C" w:rsidP="00CA086C">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Layer 7 load balancing, also known as application layer load balancing, operates at the application layer of the OSI model (the seventh layer). It takes into account application-specific information, such as HTTP headers, cookies, and URL paths, to make more informed decisions about how to distribute incoming traffic.</w:t>
      </w:r>
    </w:p>
    <w:p w14:paraId="58D59385"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Pros:</w:t>
      </w:r>
    </w:p>
    <w:p w14:paraId="14894B55" w14:textId="77777777" w:rsidR="00CA086C" w:rsidRPr="00F10589" w:rsidRDefault="00CA086C" w:rsidP="00CA086C">
      <w:pPr>
        <w:numPr>
          <w:ilvl w:val="0"/>
          <w:numId w:val="243"/>
        </w:numPr>
        <w:shd w:val="clear" w:color="auto" w:fill="FFFFFF"/>
        <w:spacing w:after="0"/>
        <w:rPr>
          <w:rFonts w:ascii="Source Serif Pro" w:hAnsi="Source Serif Pro"/>
          <w:spacing w:val="2"/>
        </w:rPr>
      </w:pPr>
      <w:r w:rsidRPr="00F10589">
        <w:rPr>
          <w:rFonts w:ascii="Source Serif Pro" w:hAnsi="Source Serif Pro"/>
          <w:spacing w:val="2"/>
        </w:rPr>
        <w:t>Provides more intelligent and fine-grained load balancing, as it considers application-level information.</w:t>
      </w:r>
    </w:p>
    <w:p w14:paraId="721BB293" w14:textId="77777777" w:rsidR="00CA086C" w:rsidRPr="00F10589" w:rsidRDefault="00CA086C" w:rsidP="00CA086C">
      <w:pPr>
        <w:numPr>
          <w:ilvl w:val="0"/>
          <w:numId w:val="243"/>
        </w:numPr>
        <w:shd w:val="clear" w:color="auto" w:fill="FFFFFF"/>
        <w:spacing w:after="0"/>
        <w:rPr>
          <w:rFonts w:ascii="Source Serif Pro" w:hAnsi="Source Serif Pro"/>
          <w:spacing w:val="2"/>
        </w:rPr>
      </w:pPr>
      <w:r w:rsidRPr="00F10589">
        <w:rPr>
          <w:rFonts w:ascii="Source Serif Pro" w:hAnsi="Source Serif Pro"/>
          <w:spacing w:val="2"/>
        </w:rPr>
        <w:t>Can support advanced features, such as session persistence, content-based routing, and SSL offloading.</w:t>
      </w:r>
    </w:p>
    <w:p w14:paraId="2B9EA22C" w14:textId="77777777" w:rsidR="00CA086C" w:rsidRPr="00F10589" w:rsidRDefault="00CA086C" w:rsidP="00CA086C">
      <w:pPr>
        <w:numPr>
          <w:ilvl w:val="0"/>
          <w:numId w:val="243"/>
        </w:numPr>
        <w:shd w:val="clear" w:color="auto" w:fill="FFFFFF"/>
        <w:spacing w:after="0"/>
        <w:rPr>
          <w:rFonts w:ascii="Source Serif Pro" w:hAnsi="Source Serif Pro"/>
          <w:spacing w:val="2"/>
        </w:rPr>
      </w:pPr>
      <w:r w:rsidRPr="00F10589">
        <w:rPr>
          <w:rFonts w:ascii="Source Serif Pro" w:hAnsi="Source Serif Pro"/>
          <w:spacing w:val="2"/>
        </w:rPr>
        <w:t>Can be tailored to specific application requirements and protocols.</w:t>
      </w:r>
    </w:p>
    <w:p w14:paraId="7FC033B1" w14:textId="77777777"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Cons:</w:t>
      </w:r>
    </w:p>
    <w:p w14:paraId="0B8C18F8" w14:textId="77777777" w:rsidR="00CA086C" w:rsidRPr="00F10589" w:rsidRDefault="00CA086C" w:rsidP="00CA086C">
      <w:pPr>
        <w:numPr>
          <w:ilvl w:val="0"/>
          <w:numId w:val="244"/>
        </w:numPr>
        <w:shd w:val="clear" w:color="auto" w:fill="FFFFFF"/>
        <w:spacing w:after="0"/>
        <w:rPr>
          <w:rFonts w:ascii="Source Serif Pro" w:hAnsi="Source Serif Pro"/>
          <w:spacing w:val="2"/>
        </w:rPr>
      </w:pPr>
      <w:r w:rsidRPr="00F10589">
        <w:rPr>
          <w:rFonts w:ascii="Source Serif Pro" w:hAnsi="Source Serif Pro"/>
          <w:spacing w:val="2"/>
        </w:rPr>
        <w:t>Can be slower and more resource-intensive compared to Layer 4 load balancing, as it requires deeper inspection of incoming traffic.</w:t>
      </w:r>
    </w:p>
    <w:p w14:paraId="18A6ABC0" w14:textId="77777777" w:rsidR="00CA086C" w:rsidRPr="00F10589" w:rsidRDefault="00CA086C" w:rsidP="00CA086C">
      <w:pPr>
        <w:numPr>
          <w:ilvl w:val="0"/>
          <w:numId w:val="244"/>
        </w:numPr>
        <w:shd w:val="clear" w:color="auto" w:fill="FFFFFF"/>
        <w:spacing w:after="0"/>
        <w:rPr>
          <w:rFonts w:ascii="Source Serif Pro" w:hAnsi="Source Serif Pro"/>
          <w:spacing w:val="2"/>
        </w:rPr>
      </w:pPr>
      <w:r w:rsidRPr="00F10589">
        <w:rPr>
          <w:rFonts w:ascii="Source Serif Pro" w:hAnsi="Source Serif Pro"/>
          <w:spacing w:val="2"/>
        </w:rPr>
        <w:t>May require specialized software or hardware to handle application-level traffic inspection and processing.</w:t>
      </w:r>
    </w:p>
    <w:p w14:paraId="4D17AD6E" w14:textId="77777777" w:rsidR="00CA086C" w:rsidRPr="00F10589" w:rsidRDefault="00CA086C" w:rsidP="00CA086C">
      <w:pPr>
        <w:numPr>
          <w:ilvl w:val="0"/>
          <w:numId w:val="244"/>
        </w:numPr>
        <w:shd w:val="clear" w:color="auto" w:fill="FFFFFF"/>
        <w:spacing w:after="0"/>
        <w:rPr>
          <w:rFonts w:ascii="Source Serif Pro" w:hAnsi="Source Serif Pro"/>
          <w:spacing w:val="2"/>
        </w:rPr>
      </w:pPr>
      <w:r w:rsidRPr="00F10589">
        <w:rPr>
          <w:rFonts w:ascii="Source Serif Pro" w:hAnsi="Source Serif Pro"/>
          <w:spacing w:val="2"/>
        </w:rPr>
        <w:t>Potentially more complex to set up and manage compared to other load balancing techniques.</w:t>
      </w:r>
    </w:p>
    <w:p w14:paraId="1302504D" w14:textId="77777777" w:rsidR="00CA086C" w:rsidRPr="00F10589" w:rsidRDefault="00CA086C" w:rsidP="00CA086C">
      <w:pPr>
        <w:pStyle w:val="NormalWeb"/>
        <w:shd w:val="clear" w:color="auto" w:fill="FFFFFF"/>
        <w:spacing w:before="0" w:beforeAutospacing="0" w:after="0" w:afterAutospacing="0"/>
        <w:rPr>
          <w:rStyle w:val="Strong"/>
          <w:rFonts w:ascii="Source Serif Pro" w:hAnsi="Source Serif Pro"/>
          <w:spacing w:val="2"/>
        </w:rPr>
      </w:pPr>
    </w:p>
    <w:p w14:paraId="20653625" w14:textId="59F47A3D" w:rsidR="00CA086C" w:rsidRPr="00F10589" w:rsidRDefault="00CA086C" w:rsidP="00CA086C">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A web application with multiple microservices uses Layer 7 load balancing to route incoming API requests based on the URL path, ensuring that each microservice receives only the requests it is responsible for handling.</w:t>
      </w:r>
    </w:p>
    <w:p w14:paraId="4340776E" w14:textId="6105DACA" w:rsidR="005D24DB" w:rsidRPr="00F10589" w:rsidRDefault="005D24DB" w:rsidP="00C66B55">
      <w:pPr>
        <w:pStyle w:val="Compact"/>
        <w:rPr>
          <w:rFonts w:ascii="Source Serif Pro" w:hAnsi="Source Serif Pro"/>
        </w:rPr>
      </w:pPr>
      <w:bookmarkStart w:id="41" w:name="key-takeaways"/>
      <w:bookmarkEnd w:id="40"/>
    </w:p>
    <w:p w14:paraId="07735768" w14:textId="77777777" w:rsidR="00C66B55" w:rsidRPr="00F10589" w:rsidRDefault="00C66B55" w:rsidP="00C66B55">
      <w:pPr>
        <w:pStyle w:val="Compact"/>
        <w:rPr>
          <w:rFonts w:ascii="Source Serif Pro" w:hAnsi="Source Serif Pro"/>
        </w:rPr>
      </w:pPr>
    </w:p>
    <w:p w14:paraId="1150E5E7" w14:textId="77777777" w:rsidR="00C66B55" w:rsidRPr="00F10589" w:rsidRDefault="00C66B55" w:rsidP="00C66B55">
      <w:pPr>
        <w:pStyle w:val="Compact"/>
        <w:rPr>
          <w:rFonts w:ascii="Source Serif Pro" w:hAnsi="Source Serif Pro"/>
        </w:rPr>
      </w:pPr>
    </w:p>
    <w:p w14:paraId="3FF00E03" w14:textId="77777777" w:rsidR="00C66B55" w:rsidRPr="00F10589" w:rsidRDefault="00C66B55" w:rsidP="00D6371B">
      <w:pPr>
        <w:pStyle w:val="Heading1"/>
        <w:rPr>
          <w:rFonts w:ascii="Source Serif Pro" w:hAnsi="Source Serif Pro"/>
        </w:rPr>
      </w:pPr>
      <w:r w:rsidRPr="00F10589">
        <w:rPr>
          <w:rFonts w:ascii="Source Serif Pro" w:hAnsi="Source Serif Pro"/>
        </w:rPr>
        <w:t>Stateless vs. Stateful Load Balancing</w:t>
      </w:r>
    </w:p>
    <w:p w14:paraId="0CD7CF62" w14:textId="77777777" w:rsidR="00C66B55" w:rsidRPr="00F10589" w:rsidRDefault="00C66B55" w:rsidP="00C66B55">
      <w:pPr>
        <w:pStyle w:val="BodyText"/>
        <w:rPr>
          <w:rFonts w:ascii="Source Serif Pro" w:hAnsi="Source Serif Pro"/>
        </w:rPr>
      </w:pPr>
    </w:p>
    <w:p w14:paraId="77564FD2" w14:textId="77777777" w:rsidR="00C66B55" w:rsidRPr="00F10589" w:rsidRDefault="00C66B55" w:rsidP="00C66B55">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Stateless and stateful load balancing represent two distinct methods for distributing traffic among multiple servers or resources.</w:t>
      </w:r>
    </w:p>
    <w:p w14:paraId="45412E1D" w14:textId="77777777" w:rsidR="00C66B55" w:rsidRPr="00F10589" w:rsidRDefault="00C66B55" w:rsidP="00D6371B">
      <w:pPr>
        <w:pStyle w:val="Heading2"/>
        <w:rPr>
          <w:rFonts w:ascii="Source Serif Pro" w:hAnsi="Source Serif Pro"/>
        </w:rPr>
      </w:pPr>
      <w:r w:rsidRPr="00F10589">
        <w:rPr>
          <w:rFonts w:ascii="Source Serif Pro" w:hAnsi="Source Serif Pro"/>
        </w:rPr>
        <w:t>Stateless Load Balancing</w:t>
      </w:r>
    </w:p>
    <w:p w14:paraId="7092EE11" w14:textId="77777777" w:rsidR="00C66B55" w:rsidRPr="00F10589" w:rsidRDefault="00C66B55" w:rsidP="00C66B55">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Stateless load balancers operate without maintaining any information about the clients' session or connection state. They make routing decisions based solely on the </w:t>
      </w:r>
      <w:r w:rsidRPr="00F10589">
        <w:rPr>
          <w:rFonts w:ascii="Source Serif Pro" w:hAnsi="Source Serif Pro"/>
          <w:spacing w:val="2"/>
        </w:rPr>
        <w:lastRenderedPageBreak/>
        <w:t>incoming request data, such as the client's IP address, request URL, or other headers. Because stateless load balancers do not store session information, they can quickly and efficiently distribute incoming traffic without considering the clients' history or past interactions with the application.</w:t>
      </w:r>
    </w:p>
    <w:p w14:paraId="4FC3F2B8" w14:textId="77777777" w:rsidR="00C66B55" w:rsidRPr="00F10589" w:rsidRDefault="00C66B55" w:rsidP="00C66B55">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Consider a web application that enables users to search for products according to their location. A stateless load balancer can allocate requests to servers based on the user's geographic location, without retaining any session data.</w:t>
      </w:r>
    </w:p>
    <w:p w14:paraId="2B435017" w14:textId="77777777" w:rsidR="00C66B55" w:rsidRPr="00F10589" w:rsidRDefault="00C66B55" w:rsidP="00D6371B">
      <w:pPr>
        <w:pStyle w:val="Heading2"/>
        <w:rPr>
          <w:rFonts w:ascii="Source Serif Pro" w:hAnsi="Source Serif Pro"/>
        </w:rPr>
      </w:pPr>
      <w:r w:rsidRPr="00F10589">
        <w:rPr>
          <w:rFonts w:ascii="Source Serif Pro" w:hAnsi="Source Serif Pro"/>
        </w:rPr>
        <w:t>Stateful Load Balancing</w:t>
      </w:r>
    </w:p>
    <w:p w14:paraId="506454A0" w14:textId="77777777" w:rsidR="00C66B55" w:rsidRPr="00F10589" w:rsidRDefault="00C66B55" w:rsidP="00C66B55">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In contrast, stateful load balancing preserves session information between requests. The load balancer assigns a client to a specific server and ensures that all subsequent requests from the same client are directed to that server. This method is beneficial when requests pertain to a particular session and necessitate session data.</w:t>
      </w:r>
    </w:p>
    <w:p w14:paraId="340F68E6" w14:textId="77777777" w:rsidR="00C66B55" w:rsidRPr="00F10589" w:rsidRDefault="00C66B55" w:rsidP="00C66B55">
      <w:pPr>
        <w:pStyle w:val="NormalWeb"/>
        <w:spacing w:before="0" w:beforeAutospacing="0" w:after="0" w:afterAutospacing="0"/>
        <w:rPr>
          <w:rFonts w:ascii="Source Serif Pro" w:hAnsi="Source Serif Pro"/>
          <w:spacing w:val="2"/>
        </w:rPr>
      </w:pPr>
      <w:r w:rsidRPr="00F10589">
        <w:rPr>
          <w:rStyle w:val="Strong"/>
          <w:rFonts w:ascii="Source Serif Pro" w:hAnsi="Source Serif Pro"/>
          <w:spacing w:val="2"/>
        </w:rPr>
        <w:t>Example:</w:t>
      </w:r>
      <w:r w:rsidRPr="00F10589">
        <w:rPr>
          <w:rFonts w:ascii="Source Serif Pro" w:hAnsi="Source Serif Pro"/>
          <w:spacing w:val="2"/>
        </w:rPr>
        <w:t> Suppose a web application that requires users to log in to access their personal information. A stateful load balancer can guarantee that requests from the same user are routed to the same server, allowing session data such as login credentials to be available.</w:t>
      </w:r>
    </w:p>
    <w:p w14:paraId="4E38132D" w14:textId="77777777" w:rsidR="00C66B55" w:rsidRPr="00F10589" w:rsidRDefault="00C66B55" w:rsidP="00C66B55">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Stateful load balancing can be further categorized into two types:</w:t>
      </w:r>
    </w:p>
    <w:p w14:paraId="58447419" w14:textId="77777777" w:rsidR="00C66B55" w:rsidRPr="00F10589" w:rsidRDefault="00C66B55" w:rsidP="00C66B55">
      <w:pPr>
        <w:pStyle w:val="NormalWeb"/>
        <w:numPr>
          <w:ilvl w:val="0"/>
          <w:numId w:val="245"/>
        </w:numPr>
        <w:spacing w:before="0" w:beforeAutospacing="0" w:after="0" w:afterAutospacing="0"/>
        <w:rPr>
          <w:rFonts w:ascii="Source Serif Pro" w:hAnsi="Source Serif Pro"/>
          <w:spacing w:val="2"/>
        </w:rPr>
      </w:pPr>
      <w:r w:rsidRPr="00F10589">
        <w:rPr>
          <w:rStyle w:val="Strong"/>
          <w:rFonts w:ascii="Source Serif Pro" w:hAnsi="Source Serif Pro"/>
          <w:spacing w:val="2"/>
        </w:rPr>
        <w:t>Source IP Affinity:</w:t>
      </w:r>
      <w:r w:rsidRPr="00F10589">
        <w:rPr>
          <w:rFonts w:ascii="Source Serif Pro" w:hAnsi="Source Serif Pro"/>
          <w:spacing w:val="2"/>
        </w:rPr>
        <w:t> This form of stateful load balancing assigns a client to a specific server based on the client's IP address. While this approach ensures that requests from the same client consistently reach the same server, it may pose issues if the client's IP address frequently changes, such as in mobile networks.</w:t>
      </w:r>
    </w:p>
    <w:p w14:paraId="5526B940" w14:textId="77777777" w:rsidR="00C66B55" w:rsidRPr="00F10589" w:rsidRDefault="00C66B55" w:rsidP="00C66B55">
      <w:pPr>
        <w:pStyle w:val="NormalWeb"/>
        <w:numPr>
          <w:ilvl w:val="0"/>
          <w:numId w:val="245"/>
        </w:numPr>
        <w:spacing w:before="0" w:beforeAutospacing="0" w:after="0" w:afterAutospacing="0"/>
        <w:rPr>
          <w:rFonts w:ascii="Source Serif Pro" w:hAnsi="Source Serif Pro"/>
          <w:spacing w:val="2"/>
        </w:rPr>
      </w:pPr>
      <w:r w:rsidRPr="00F10589">
        <w:rPr>
          <w:rStyle w:val="Strong"/>
          <w:rFonts w:ascii="Source Serif Pro" w:hAnsi="Source Serif Pro"/>
          <w:spacing w:val="2"/>
        </w:rPr>
        <w:t>Session Affinity:</w:t>
      </w:r>
      <w:r w:rsidRPr="00F10589">
        <w:rPr>
          <w:rFonts w:ascii="Source Serif Pro" w:hAnsi="Source Serif Pro"/>
          <w:spacing w:val="2"/>
        </w:rPr>
        <w:t> In this type of stateful load balancing, the load balancer allocates a client to a specific server based on a session identifier, such as a cookie or URL parameter. This method ensures that requests from the same client consistently reach the same server, regardless of the client's IP address.</w:t>
      </w:r>
    </w:p>
    <w:p w14:paraId="20E74061" w14:textId="77777777" w:rsidR="00D6371B" w:rsidRPr="00F10589" w:rsidRDefault="00D6371B" w:rsidP="00C66B55">
      <w:pPr>
        <w:pStyle w:val="NormalWeb"/>
        <w:spacing w:before="0" w:beforeAutospacing="0" w:after="258" w:afterAutospacing="0"/>
        <w:rPr>
          <w:rFonts w:ascii="Source Serif Pro" w:hAnsi="Source Serif Pro"/>
          <w:spacing w:val="2"/>
        </w:rPr>
      </w:pPr>
    </w:p>
    <w:p w14:paraId="499DA1BE" w14:textId="7953DA36" w:rsidR="00C66B55" w:rsidRPr="00F10589" w:rsidRDefault="00C66B55" w:rsidP="00C66B55">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Ultimately, the decision between stateless and stateful load balancing depends on the application or service's requirements. Stateless load balancing is useful for applications capable of processing requests independently, while stateful load balancing is more appropriate for applications that depend on session data.</w:t>
      </w:r>
    </w:p>
    <w:p w14:paraId="20AF8E8B" w14:textId="77777777" w:rsidR="00C66B55" w:rsidRPr="00F10589" w:rsidRDefault="00C66B55" w:rsidP="00C66B55">
      <w:pPr>
        <w:pStyle w:val="Compact"/>
        <w:rPr>
          <w:rFonts w:ascii="Source Serif Pro" w:hAnsi="Source Serif Pro"/>
        </w:rPr>
      </w:pPr>
    </w:p>
    <w:p w14:paraId="793DD990" w14:textId="77777777" w:rsidR="00C66B55" w:rsidRPr="00F10589" w:rsidRDefault="00C66B55" w:rsidP="00C66B55">
      <w:pPr>
        <w:pStyle w:val="Compact"/>
        <w:rPr>
          <w:rFonts w:ascii="Source Serif Pro" w:hAnsi="Source Serif Pro"/>
        </w:rPr>
      </w:pPr>
    </w:p>
    <w:p w14:paraId="01086588" w14:textId="77777777" w:rsidR="00C66B55" w:rsidRPr="00F10589" w:rsidRDefault="00C66B55" w:rsidP="00C66B55">
      <w:pPr>
        <w:pStyle w:val="Compact"/>
        <w:rPr>
          <w:rFonts w:ascii="Source Serif Pro" w:hAnsi="Source Serif Pro"/>
        </w:rPr>
      </w:pPr>
    </w:p>
    <w:p w14:paraId="7F227CAC" w14:textId="77777777" w:rsidR="00C66B55" w:rsidRPr="00F10589" w:rsidRDefault="00C66B55" w:rsidP="00C66B55">
      <w:pPr>
        <w:pStyle w:val="Compact"/>
        <w:rPr>
          <w:rFonts w:ascii="Source Serif Pro" w:hAnsi="Source Serif Pro"/>
        </w:rPr>
      </w:pPr>
    </w:p>
    <w:p w14:paraId="36AC3109" w14:textId="77777777" w:rsidR="00F74C1A" w:rsidRPr="00F10589" w:rsidRDefault="00F74C1A" w:rsidP="00F74C1A">
      <w:pPr>
        <w:pStyle w:val="Heading1"/>
        <w:rPr>
          <w:rFonts w:ascii="Source Serif Pro" w:hAnsi="Source Serif Pro"/>
        </w:rPr>
      </w:pPr>
      <w:r w:rsidRPr="00F10589">
        <w:rPr>
          <w:rFonts w:ascii="Source Serif Pro" w:hAnsi="Source Serif Pro"/>
        </w:rPr>
        <w:lastRenderedPageBreak/>
        <w:t>High Availability and Fault Tolerance</w:t>
      </w:r>
    </w:p>
    <w:p w14:paraId="06E1F6F9" w14:textId="77777777" w:rsidR="00F74C1A" w:rsidRPr="00F10589" w:rsidRDefault="00F74C1A" w:rsidP="00F74C1A">
      <w:pPr>
        <w:pStyle w:val="Heading2"/>
        <w:rPr>
          <w:rFonts w:ascii="Source Serif Pro" w:hAnsi="Source Serif Pro"/>
        </w:rPr>
      </w:pPr>
      <w:r w:rsidRPr="00F10589">
        <w:rPr>
          <w:rFonts w:ascii="Source Serif Pro" w:hAnsi="Source Serif Pro"/>
        </w:rPr>
        <w:t>Redundancy and failover strategies for load balancers</w:t>
      </w:r>
    </w:p>
    <w:p w14:paraId="25CC53A0" w14:textId="77777777" w:rsidR="00F74C1A" w:rsidRPr="00F10589" w:rsidRDefault="00F74C1A" w:rsidP="00F74C1A">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o ensure high availability and fault tolerance, load balancers should be designed and deployed with redundancy in mind. This means having multiple instances of load balancers that can take over if one fails. Redundancy can be achieved through several failover strategies:</w:t>
      </w:r>
    </w:p>
    <w:p w14:paraId="2AB0D833" w14:textId="77777777" w:rsidR="00F74C1A" w:rsidRPr="00F10589" w:rsidRDefault="00F74C1A" w:rsidP="00F74C1A">
      <w:pPr>
        <w:pStyle w:val="NormalWeb"/>
        <w:numPr>
          <w:ilvl w:val="0"/>
          <w:numId w:val="246"/>
        </w:numPr>
        <w:spacing w:before="0" w:beforeAutospacing="0" w:after="0" w:afterAutospacing="0"/>
        <w:rPr>
          <w:rFonts w:ascii="Source Serif Pro" w:hAnsi="Source Serif Pro"/>
          <w:spacing w:val="2"/>
        </w:rPr>
      </w:pPr>
      <w:r w:rsidRPr="00F10589">
        <w:rPr>
          <w:rStyle w:val="Strong"/>
          <w:rFonts w:ascii="Source Serif Pro" w:hAnsi="Source Serif Pro"/>
          <w:spacing w:val="2"/>
        </w:rPr>
        <w:t>Active-passive configuration:</w:t>
      </w:r>
      <w:r w:rsidRPr="00F10589">
        <w:rPr>
          <w:rFonts w:ascii="Source Serif Pro" w:hAnsi="Source Serif Pro"/>
          <w:spacing w:val="2"/>
        </w:rPr>
        <w:t> In this setup, one load balancer (the active instance) handles all incoming traffic while the other (the passive instance) remains on standby. If the active load balancer fails, the passive instance takes over and starts processing requests. This configuration provides a simple and reliable failover mechanism but does not utilize the resources of the passive instance during normal operation.</w:t>
      </w:r>
    </w:p>
    <w:p w14:paraId="5D62E368" w14:textId="77777777" w:rsidR="00F74C1A" w:rsidRPr="00F10589" w:rsidRDefault="00F74C1A" w:rsidP="00F74C1A">
      <w:pPr>
        <w:pStyle w:val="NormalWeb"/>
        <w:numPr>
          <w:ilvl w:val="0"/>
          <w:numId w:val="246"/>
        </w:numPr>
        <w:spacing w:before="0" w:beforeAutospacing="0" w:after="0" w:afterAutospacing="0"/>
        <w:rPr>
          <w:rFonts w:ascii="Source Serif Pro" w:hAnsi="Source Serif Pro"/>
          <w:spacing w:val="2"/>
        </w:rPr>
      </w:pPr>
      <w:r w:rsidRPr="00F10589">
        <w:rPr>
          <w:rStyle w:val="Strong"/>
          <w:rFonts w:ascii="Source Serif Pro" w:hAnsi="Source Serif Pro"/>
          <w:spacing w:val="2"/>
        </w:rPr>
        <w:t>Active-active configuration:</w:t>
      </w:r>
      <w:r w:rsidRPr="00F10589">
        <w:rPr>
          <w:rFonts w:ascii="Source Serif Pro" w:hAnsi="Source Serif Pro"/>
          <w:spacing w:val="2"/>
        </w:rPr>
        <w:t> In this setup, multiple load balancer instances actively process incoming traffic simultaneously. Traffic is distributed among the instances using methods such as DNS load balancing or an additional load balancer layer. If one instance fails, the others continue to process traffic with minimal disruption. This configuration provides better resource utilization and increased fault tolerance compared to the active-passive setup.</w:t>
      </w:r>
    </w:p>
    <w:p w14:paraId="35BB068A" w14:textId="77777777" w:rsidR="00F74C1A" w:rsidRPr="00F10589" w:rsidRDefault="00F74C1A" w:rsidP="00F74C1A">
      <w:pPr>
        <w:pStyle w:val="Heading2"/>
        <w:rPr>
          <w:rFonts w:ascii="Source Serif Pro" w:hAnsi="Source Serif Pro"/>
        </w:rPr>
      </w:pPr>
      <w:r w:rsidRPr="00F10589">
        <w:rPr>
          <w:rFonts w:ascii="Source Serif Pro" w:hAnsi="Source Serif Pro"/>
        </w:rPr>
        <w:t>Health checks and monitoring</w:t>
      </w:r>
    </w:p>
    <w:p w14:paraId="62F6BC57" w14:textId="77777777" w:rsidR="00F74C1A" w:rsidRPr="00F10589" w:rsidRDefault="00F74C1A" w:rsidP="00F74C1A">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Effective health checks and monitoring are essential components of high availability and fault tolerance for load balancers. Health checks are periodic tests performed by the load balancer to determine the availability and performance of backend servers. By monitoring the health of backend servers, load balancers can automatically remove unhealthy servers from the server pool and avoid sending traffic to them, ensuring a better user experience and preventing cascading failures.</w:t>
      </w:r>
    </w:p>
    <w:p w14:paraId="2EA43823" w14:textId="77777777" w:rsidR="00F74C1A" w:rsidRPr="00F10589" w:rsidRDefault="00F74C1A" w:rsidP="00F74C1A">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Monitoring the load balancer itself is also crucial. By keeping track of performance metrics, such as response times, error rates, and resource utilization, we can detect potential issues and take corrective action before they lead to failures or service degradation.</w:t>
      </w:r>
    </w:p>
    <w:p w14:paraId="6D0A6B15" w14:textId="77777777" w:rsidR="00F74C1A" w:rsidRPr="00F10589" w:rsidRDefault="00F74C1A" w:rsidP="00F74C1A">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In addition to regular health checks and monitoring, it is essential to have proper alerting and incident response procedures in place. This ensures that the appropriate personnel are notified of any issues and can take action to resolve them quickly.</w:t>
      </w:r>
    </w:p>
    <w:p w14:paraId="43BAF2B3" w14:textId="77777777" w:rsidR="00F74C1A" w:rsidRPr="00F10589" w:rsidRDefault="00F74C1A" w:rsidP="00F74C1A">
      <w:pPr>
        <w:pStyle w:val="Heading2"/>
        <w:rPr>
          <w:rFonts w:ascii="Source Serif Pro" w:hAnsi="Source Serif Pro"/>
        </w:rPr>
      </w:pPr>
      <w:r w:rsidRPr="00F10589">
        <w:rPr>
          <w:rFonts w:ascii="Source Serif Pro" w:hAnsi="Source Serif Pro"/>
        </w:rPr>
        <w:t>Synchronization and State Sharing</w:t>
      </w:r>
    </w:p>
    <w:p w14:paraId="75FD906B" w14:textId="77777777" w:rsidR="00F74C1A" w:rsidRPr="00F10589" w:rsidRDefault="00F74C1A" w:rsidP="00F74C1A">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In active-active and active-passive configurations, it is crucial to ensure that the load balancer instances maintain a consistent view of the system's state, including the status of backend servers, session data, and other configuration settings. This can be achieved through various mechanisms, such as:</w:t>
      </w:r>
    </w:p>
    <w:p w14:paraId="1B9A5F72" w14:textId="77777777" w:rsidR="00F74C1A" w:rsidRPr="00F10589" w:rsidRDefault="00F74C1A" w:rsidP="00F74C1A">
      <w:pPr>
        <w:pStyle w:val="NormalWeb"/>
        <w:numPr>
          <w:ilvl w:val="0"/>
          <w:numId w:val="247"/>
        </w:numPr>
        <w:spacing w:before="0" w:beforeAutospacing="0" w:after="0" w:afterAutospacing="0"/>
        <w:rPr>
          <w:rFonts w:ascii="Source Serif Pro" w:hAnsi="Source Serif Pro"/>
          <w:spacing w:val="2"/>
        </w:rPr>
      </w:pPr>
      <w:r w:rsidRPr="00F10589">
        <w:rPr>
          <w:rStyle w:val="Strong"/>
          <w:rFonts w:ascii="Source Serif Pro" w:hAnsi="Source Serif Pro"/>
          <w:spacing w:val="2"/>
        </w:rPr>
        <w:lastRenderedPageBreak/>
        <w:t>Centralized configuration management:</w:t>
      </w:r>
      <w:r w:rsidRPr="00F10589">
        <w:rPr>
          <w:rFonts w:ascii="Source Serif Pro" w:hAnsi="Source Serif Pro"/>
          <w:spacing w:val="2"/>
        </w:rPr>
        <w:t xml:space="preserve"> Using a centralized configuration store (e.g., </w:t>
      </w:r>
      <w:proofErr w:type="spellStart"/>
      <w:r w:rsidRPr="00F10589">
        <w:rPr>
          <w:rFonts w:ascii="Source Serif Pro" w:hAnsi="Source Serif Pro"/>
          <w:spacing w:val="2"/>
        </w:rPr>
        <w:t>etcd</w:t>
      </w:r>
      <w:proofErr w:type="spellEnd"/>
      <w:r w:rsidRPr="00F10589">
        <w:rPr>
          <w:rFonts w:ascii="Source Serif Pro" w:hAnsi="Source Serif Pro"/>
          <w:spacing w:val="2"/>
        </w:rPr>
        <w:t xml:space="preserve">, Consul, or </w:t>
      </w:r>
      <w:proofErr w:type="spellStart"/>
      <w:r w:rsidRPr="00F10589">
        <w:rPr>
          <w:rFonts w:ascii="Source Serif Pro" w:hAnsi="Source Serif Pro"/>
          <w:spacing w:val="2"/>
        </w:rPr>
        <w:t>ZooKeeper</w:t>
      </w:r>
      <w:proofErr w:type="spellEnd"/>
      <w:r w:rsidRPr="00F10589">
        <w:rPr>
          <w:rFonts w:ascii="Source Serif Pro" w:hAnsi="Source Serif Pro"/>
          <w:spacing w:val="2"/>
        </w:rPr>
        <w:t>) to maintain and distribute configuration data among load balancer instances ensures that all instances are using the same settings and are aware of changes.</w:t>
      </w:r>
    </w:p>
    <w:p w14:paraId="0C4C5496" w14:textId="77777777" w:rsidR="00F74C1A" w:rsidRPr="00F10589" w:rsidRDefault="00F74C1A" w:rsidP="00F74C1A">
      <w:pPr>
        <w:pStyle w:val="NormalWeb"/>
        <w:numPr>
          <w:ilvl w:val="0"/>
          <w:numId w:val="247"/>
        </w:numPr>
        <w:spacing w:before="0" w:beforeAutospacing="0" w:after="0" w:afterAutospacing="0"/>
        <w:rPr>
          <w:rFonts w:ascii="Source Serif Pro" w:hAnsi="Source Serif Pro"/>
          <w:spacing w:val="2"/>
        </w:rPr>
      </w:pPr>
      <w:r w:rsidRPr="00F10589">
        <w:rPr>
          <w:rStyle w:val="Strong"/>
          <w:rFonts w:ascii="Source Serif Pro" w:hAnsi="Source Serif Pro"/>
          <w:spacing w:val="2"/>
        </w:rPr>
        <w:t>State sharing and replication:</w:t>
      </w:r>
      <w:r w:rsidRPr="00F10589">
        <w:rPr>
          <w:rFonts w:ascii="Source Serif Pro" w:hAnsi="Source Serif Pro"/>
          <w:spacing w:val="2"/>
        </w:rPr>
        <w:t> In scenarios where load balancers must maintain session data or other state information, it is crucial to ensure that this data is synchronized and replicated across instances. This can be achieved through database replication, distributed caching systems (e.g., Redis or Memcached), or built-in state-sharing mechanisms provided by the load balancer software or hardware.</w:t>
      </w:r>
    </w:p>
    <w:p w14:paraId="69DAF66D" w14:textId="77777777" w:rsidR="00F74C1A" w:rsidRPr="00F10589" w:rsidRDefault="00F74C1A" w:rsidP="00F74C1A">
      <w:pPr>
        <w:pStyle w:val="NormalWeb"/>
        <w:spacing w:before="0" w:beforeAutospacing="0" w:after="258" w:afterAutospacing="0"/>
        <w:rPr>
          <w:rFonts w:ascii="Source Serif Pro" w:hAnsi="Source Serif Pro"/>
          <w:spacing w:val="2"/>
        </w:rPr>
      </w:pPr>
    </w:p>
    <w:p w14:paraId="6755AC7F" w14:textId="5F1CAB0D" w:rsidR="00F74C1A" w:rsidRPr="00F10589" w:rsidRDefault="00F74C1A" w:rsidP="00F74C1A">
      <w:pPr>
        <w:pStyle w:val="NormalWeb"/>
        <w:spacing w:before="0" w:beforeAutospacing="0" w:after="258" w:afterAutospacing="0"/>
        <w:rPr>
          <w:rFonts w:ascii="Source Serif Pro" w:hAnsi="Source Serif Pro"/>
          <w:spacing w:val="2"/>
          <w:sz w:val="30"/>
          <w:szCs w:val="30"/>
        </w:rPr>
      </w:pPr>
      <w:r w:rsidRPr="00F10589">
        <w:rPr>
          <w:rFonts w:ascii="Source Serif Pro" w:hAnsi="Source Serif Pro"/>
          <w:spacing w:val="2"/>
        </w:rPr>
        <w:t>By addressing these aspects of high availability and fault tolerance, we can design and deploy load balancers that provide reliable, consistent service even in the face of failures or other issues.</w:t>
      </w:r>
    </w:p>
    <w:p w14:paraId="6F443D4F" w14:textId="77777777" w:rsidR="00C66B55" w:rsidRPr="00F10589" w:rsidRDefault="00C66B55" w:rsidP="00C66B55">
      <w:pPr>
        <w:pStyle w:val="Compact"/>
        <w:rPr>
          <w:rFonts w:ascii="Source Serif Pro" w:hAnsi="Source Serif Pro"/>
        </w:rPr>
      </w:pPr>
    </w:p>
    <w:p w14:paraId="3272ECB9" w14:textId="77777777" w:rsidR="00CD6A2F" w:rsidRPr="00F10589" w:rsidRDefault="00CD6A2F" w:rsidP="00CD6A2F">
      <w:pPr>
        <w:pStyle w:val="Heading1"/>
        <w:rPr>
          <w:rFonts w:ascii="Source Serif Pro" w:hAnsi="Source Serif Pro"/>
        </w:rPr>
      </w:pPr>
      <w:r w:rsidRPr="00F10589">
        <w:rPr>
          <w:rFonts w:ascii="Source Serif Pro" w:hAnsi="Source Serif Pro"/>
        </w:rPr>
        <w:t>Scalability and Performance</w:t>
      </w:r>
    </w:p>
    <w:p w14:paraId="7DF03977" w14:textId="77777777" w:rsidR="00CD6A2F" w:rsidRPr="00F10589" w:rsidRDefault="00CD6A2F" w:rsidP="00CD6A2F">
      <w:pPr>
        <w:pStyle w:val="Heading2"/>
        <w:rPr>
          <w:rFonts w:ascii="Source Serif Pro" w:hAnsi="Source Serif Pro"/>
        </w:rPr>
      </w:pPr>
      <w:r w:rsidRPr="00F10589">
        <w:rPr>
          <w:rFonts w:ascii="Source Serif Pro" w:hAnsi="Source Serif Pro"/>
        </w:rPr>
        <w:t>Horizontal and vertical scaling of load balancers</w:t>
      </w:r>
    </w:p>
    <w:p w14:paraId="03D97648" w14:textId="77777777" w:rsidR="00CD6A2F" w:rsidRPr="00F10589" w:rsidRDefault="00CD6A2F" w:rsidP="00CD6A2F">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As traffic to an </w:t>
      </w:r>
      <w:proofErr w:type="gramStart"/>
      <w:r w:rsidRPr="00F10589">
        <w:rPr>
          <w:rFonts w:ascii="Source Serif Pro" w:hAnsi="Source Serif Pro"/>
          <w:spacing w:val="2"/>
        </w:rPr>
        <w:t>application increases</w:t>
      </w:r>
      <w:proofErr w:type="gramEnd"/>
      <w:r w:rsidRPr="00F10589">
        <w:rPr>
          <w:rFonts w:ascii="Source Serif Pro" w:hAnsi="Source Serif Pro"/>
          <w:spacing w:val="2"/>
        </w:rPr>
        <w:t>, it is essential to ensure that the load balancer can handle the increased demand. There are two primary methods for scaling load balancers:</w:t>
      </w:r>
    </w:p>
    <w:p w14:paraId="489B58EF" w14:textId="77777777" w:rsidR="00CD6A2F" w:rsidRPr="00F10589" w:rsidRDefault="00CD6A2F" w:rsidP="00CD6A2F">
      <w:pPr>
        <w:pStyle w:val="NormalWeb"/>
        <w:numPr>
          <w:ilvl w:val="0"/>
          <w:numId w:val="248"/>
        </w:numPr>
        <w:spacing w:before="0" w:beforeAutospacing="0" w:after="0" w:afterAutospacing="0"/>
        <w:rPr>
          <w:rFonts w:ascii="Source Serif Pro" w:hAnsi="Source Serif Pro"/>
          <w:spacing w:val="2"/>
        </w:rPr>
      </w:pPr>
      <w:r w:rsidRPr="00F10589">
        <w:rPr>
          <w:rStyle w:val="Strong"/>
          <w:rFonts w:ascii="Source Serif Pro" w:hAnsi="Source Serif Pro"/>
          <w:spacing w:val="2"/>
        </w:rPr>
        <w:t>Horizontal scaling:</w:t>
      </w:r>
      <w:r w:rsidRPr="00F10589">
        <w:rPr>
          <w:rFonts w:ascii="Source Serif Pro" w:hAnsi="Source Serif Pro"/>
          <w:spacing w:val="2"/>
        </w:rPr>
        <w:t> This involves adding more load balancer instances to distribute traffic among them. Horizontal scaling is particularly effective for active-active configurations, where each load balancer instance actively processes traffic. Horizontal scaling can be achieved using DNS load balancing or by implementing an additional load balancer layer to distribute traffic among the instances.</w:t>
      </w:r>
    </w:p>
    <w:p w14:paraId="0AAFAC2F" w14:textId="77777777" w:rsidR="00CD6A2F" w:rsidRPr="00F10589" w:rsidRDefault="00CD6A2F" w:rsidP="00CD6A2F">
      <w:pPr>
        <w:pStyle w:val="NormalWeb"/>
        <w:numPr>
          <w:ilvl w:val="0"/>
          <w:numId w:val="248"/>
        </w:numPr>
        <w:spacing w:before="0" w:beforeAutospacing="0" w:after="0" w:afterAutospacing="0"/>
        <w:rPr>
          <w:rFonts w:ascii="Source Serif Pro" w:hAnsi="Source Serif Pro"/>
          <w:spacing w:val="2"/>
        </w:rPr>
      </w:pPr>
      <w:r w:rsidRPr="00F10589">
        <w:rPr>
          <w:rStyle w:val="Strong"/>
          <w:rFonts w:ascii="Source Serif Pro" w:hAnsi="Source Serif Pro"/>
          <w:spacing w:val="2"/>
        </w:rPr>
        <w:t>Vertical scaling:</w:t>
      </w:r>
      <w:r w:rsidRPr="00F10589">
        <w:rPr>
          <w:rFonts w:ascii="Source Serif Pro" w:hAnsi="Source Serif Pro"/>
          <w:spacing w:val="2"/>
        </w:rPr>
        <w:t> This involves increasing the resources (e.g., CPU, memory, and network capacity) of the existing load balancer instance(s) to handle increased traffic. Vertical scaling is often limited by the maximum capacity of a single instance, which is why horizontal scaling is typically preferred for large-scale applications.</w:t>
      </w:r>
    </w:p>
    <w:p w14:paraId="106D3502" w14:textId="77777777" w:rsidR="00CD6A2F" w:rsidRPr="00F10589" w:rsidRDefault="00CD6A2F" w:rsidP="00CD6A2F">
      <w:pPr>
        <w:pStyle w:val="Heading2"/>
        <w:rPr>
          <w:rFonts w:ascii="Source Serif Pro" w:hAnsi="Source Serif Pro"/>
        </w:rPr>
      </w:pPr>
      <w:r w:rsidRPr="00F10589">
        <w:rPr>
          <w:rFonts w:ascii="Source Serif Pro" w:hAnsi="Source Serif Pro"/>
        </w:rPr>
        <w:t>Connection and request rate limits</w:t>
      </w:r>
    </w:p>
    <w:p w14:paraId="48974E77" w14:textId="77777777" w:rsidR="00CD6A2F" w:rsidRPr="00F10589" w:rsidRDefault="00CD6A2F" w:rsidP="00CD6A2F">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Managing the number of connections and request rates is crucial for optimizing the performance of load balancers. Overloading a load balancer or backend servers can result in decreased performance or even service outages. Implementing rate limiting </w:t>
      </w:r>
      <w:r w:rsidRPr="00F10589">
        <w:rPr>
          <w:rFonts w:ascii="Source Serif Pro" w:hAnsi="Source Serif Pro"/>
          <w:spacing w:val="2"/>
        </w:rPr>
        <w:lastRenderedPageBreak/>
        <w:t>and connection limits at the load balancer level can help prevent overloading and ensure consistent performance.</w:t>
      </w:r>
    </w:p>
    <w:p w14:paraId="6FAA02AB" w14:textId="77777777" w:rsidR="00CD6A2F" w:rsidRPr="00F10589" w:rsidRDefault="00CD6A2F" w:rsidP="00CD6A2F">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Load balancers can enforce rate limits based on various criteria, such as IP addresses, client domains, or URL patterns. Implementing these limits can also help mitigate the impact of Denial of Service (DoS) attacks and prevent individual clients from monopolizing resources.</w:t>
      </w:r>
    </w:p>
    <w:p w14:paraId="68355959" w14:textId="77777777" w:rsidR="00CD6A2F" w:rsidRPr="00F10589" w:rsidRDefault="00CD6A2F" w:rsidP="00CD6A2F">
      <w:pPr>
        <w:pStyle w:val="Heading2"/>
        <w:rPr>
          <w:rFonts w:ascii="Source Serif Pro" w:hAnsi="Source Serif Pro"/>
        </w:rPr>
      </w:pPr>
      <w:r w:rsidRPr="00F10589">
        <w:rPr>
          <w:rFonts w:ascii="Source Serif Pro" w:hAnsi="Source Serif Pro"/>
        </w:rPr>
        <w:t>Caching and content optimization</w:t>
      </w:r>
    </w:p>
    <w:p w14:paraId="61B195A7" w14:textId="77777777" w:rsidR="00CD6A2F" w:rsidRPr="00F10589" w:rsidRDefault="00CD6A2F" w:rsidP="00CD6A2F">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Caching and content optimization can significantly improve the performance of load-balanced applications. Load balancers can cache static content, such as images, CSS, and JavaScript files, to reduce the load on backend servers and improve response times. Additionally, some load balancers support content optimization features like compression or minification, which can further improve performance and reduce bandwidth consumption.</w:t>
      </w:r>
    </w:p>
    <w:p w14:paraId="74C71E34" w14:textId="77777777" w:rsidR="00CD6A2F" w:rsidRPr="00F10589" w:rsidRDefault="00CD6A2F" w:rsidP="00CD6A2F">
      <w:pPr>
        <w:pStyle w:val="Heading2"/>
        <w:rPr>
          <w:rFonts w:ascii="Source Serif Pro" w:hAnsi="Source Serif Pro"/>
        </w:rPr>
      </w:pPr>
      <w:r w:rsidRPr="00F10589">
        <w:rPr>
          <w:rFonts w:ascii="Source Serif Pro" w:hAnsi="Source Serif Pro"/>
        </w:rPr>
        <w:t>Impact of load balancers on latency</w:t>
      </w:r>
    </w:p>
    <w:p w14:paraId="15DE985F" w14:textId="77777777" w:rsidR="00CD6A2F" w:rsidRPr="00F10589" w:rsidRDefault="00CD6A2F" w:rsidP="00CD6A2F">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Introducing a load balancer into the request-response path adds an additional network hop, which can result in increased latency. While the impact is typically minimal, it is important to consider the potential latency introduced by the load balancer and optimize its performance accordingly.</w:t>
      </w:r>
    </w:p>
    <w:p w14:paraId="17882225" w14:textId="77777777" w:rsidR="00CD6A2F" w:rsidRPr="00F10589" w:rsidRDefault="00CD6A2F" w:rsidP="00CD6A2F">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Optimizing the performance of the load balancer can be achieved through various strategies, including:</w:t>
      </w:r>
    </w:p>
    <w:p w14:paraId="5C92B0AB" w14:textId="77777777" w:rsidR="00CD6A2F" w:rsidRPr="00F10589" w:rsidRDefault="00CD6A2F" w:rsidP="00CD6A2F">
      <w:pPr>
        <w:pStyle w:val="NormalWeb"/>
        <w:numPr>
          <w:ilvl w:val="0"/>
          <w:numId w:val="249"/>
        </w:numPr>
        <w:spacing w:before="0" w:beforeAutospacing="0" w:after="0" w:afterAutospacing="0"/>
        <w:rPr>
          <w:rFonts w:ascii="Source Serif Pro" w:hAnsi="Source Serif Pro"/>
          <w:spacing w:val="2"/>
        </w:rPr>
      </w:pPr>
      <w:r w:rsidRPr="00F10589">
        <w:rPr>
          <w:rStyle w:val="Strong"/>
          <w:rFonts w:ascii="Source Serif Pro" w:hAnsi="Source Serif Pro"/>
          <w:spacing w:val="2"/>
        </w:rPr>
        <w:t>Geographical distribution:</w:t>
      </w:r>
      <w:r w:rsidRPr="00F10589">
        <w:rPr>
          <w:rFonts w:ascii="Source Serif Pro" w:hAnsi="Source Serif Pro"/>
          <w:spacing w:val="2"/>
        </w:rPr>
        <w:t> Deploying load balancers and backend servers in geographically distributed locations can help reduce latency for users by ensuring that their requests are processed by a nearby instance.</w:t>
      </w:r>
    </w:p>
    <w:p w14:paraId="0290780D" w14:textId="77777777" w:rsidR="00CD6A2F" w:rsidRPr="00F10589" w:rsidRDefault="00CD6A2F" w:rsidP="00CD6A2F">
      <w:pPr>
        <w:pStyle w:val="NormalWeb"/>
        <w:numPr>
          <w:ilvl w:val="0"/>
          <w:numId w:val="249"/>
        </w:numPr>
        <w:spacing w:before="0" w:beforeAutospacing="0" w:after="0" w:afterAutospacing="0"/>
        <w:rPr>
          <w:rFonts w:ascii="Source Serif Pro" w:hAnsi="Source Serif Pro"/>
          <w:spacing w:val="2"/>
        </w:rPr>
      </w:pPr>
      <w:r w:rsidRPr="00F10589">
        <w:rPr>
          <w:rStyle w:val="Strong"/>
          <w:rFonts w:ascii="Source Serif Pro" w:hAnsi="Source Serif Pro"/>
          <w:spacing w:val="2"/>
        </w:rPr>
        <w:t>Connection reuse:</w:t>
      </w:r>
      <w:r w:rsidRPr="00F10589">
        <w:rPr>
          <w:rFonts w:ascii="Source Serif Pro" w:hAnsi="Source Serif Pro"/>
          <w:spacing w:val="2"/>
        </w:rPr>
        <w:t xml:space="preserve"> Many </w:t>
      </w:r>
      <w:proofErr w:type="gramStart"/>
      <w:r w:rsidRPr="00F10589">
        <w:rPr>
          <w:rFonts w:ascii="Source Serif Pro" w:hAnsi="Source Serif Pro"/>
          <w:spacing w:val="2"/>
        </w:rPr>
        <w:t>load</w:t>
      </w:r>
      <w:proofErr w:type="gramEnd"/>
      <w:r w:rsidRPr="00F10589">
        <w:rPr>
          <w:rFonts w:ascii="Source Serif Pro" w:hAnsi="Source Serif Pro"/>
          <w:spacing w:val="2"/>
        </w:rPr>
        <w:t xml:space="preserve"> balancers support connection reuse or keep-alive connections, which reduce the overhead of establishing new connections between the load balancer and backend servers for each request.</w:t>
      </w:r>
    </w:p>
    <w:p w14:paraId="7B5A3BB9" w14:textId="77777777" w:rsidR="00CD6A2F" w:rsidRPr="00F10589" w:rsidRDefault="00CD6A2F" w:rsidP="00CD6A2F">
      <w:pPr>
        <w:pStyle w:val="NormalWeb"/>
        <w:numPr>
          <w:ilvl w:val="0"/>
          <w:numId w:val="249"/>
        </w:numPr>
        <w:spacing w:before="0" w:beforeAutospacing="0" w:after="0" w:afterAutospacing="0"/>
        <w:rPr>
          <w:rFonts w:ascii="Source Serif Pro" w:hAnsi="Source Serif Pro"/>
          <w:spacing w:val="2"/>
        </w:rPr>
      </w:pPr>
      <w:r w:rsidRPr="00F10589">
        <w:rPr>
          <w:rStyle w:val="Strong"/>
          <w:rFonts w:ascii="Source Serif Pro" w:hAnsi="Source Serif Pro"/>
          <w:spacing w:val="2"/>
        </w:rPr>
        <w:t>Protocol optimizations:</w:t>
      </w:r>
      <w:r w:rsidRPr="00F10589">
        <w:rPr>
          <w:rFonts w:ascii="Source Serif Pro" w:hAnsi="Source Serif Pro"/>
          <w:spacing w:val="2"/>
        </w:rPr>
        <w:t> Some load balancers support protocol optimizations, such as HTTP/2 or QUIC, which can improve performance by reducing latency and increasing throughput.</w:t>
      </w:r>
    </w:p>
    <w:p w14:paraId="2D8D4681" w14:textId="77777777" w:rsidR="00CD6A2F" w:rsidRPr="00F10589" w:rsidRDefault="00CD6A2F" w:rsidP="00CD6A2F">
      <w:pPr>
        <w:pStyle w:val="NormalWeb"/>
        <w:spacing w:before="0" w:beforeAutospacing="0" w:after="258" w:afterAutospacing="0"/>
        <w:rPr>
          <w:rFonts w:ascii="Source Serif Pro" w:hAnsi="Source Serif Pro"/>
          <w:spacing w:val="2"/>
        </w:rPr>
      </w:pPr>
    </w:p>
    <w:p w14:paraId="4FB22078" w14:textId="0B14870A" w:rsidR="00CD6A2F" w:rsidRPr="00F10589" w:rsidRDefault="00CD6A2F" w:rsidP="00CD6A2F">
      <w:pPr>
        <w:pStyle w:val="NormalWeb"/>
        <w:spacing w:before="0" w:beforeAutospacing="0" w:after="258" w:afterAutospacing="0"/>
        <w:rPr>
          <w:rFonts w:ascii="Source Serif Pro" w:hAnsi="Source Serif Pro"/>
          <w:spacing w:val="2"/>
          <w:sz w:val="30"/>
          <w:szCs w:val="30"/>
        </w:rPr>
      </w:pPr>
      <w:r w:rsidRPr="00F10589">
        <w:rPr>
          <w:rFonts w:ascii="Source Serif Pro" w:hAnsi="Source Serif Pro"/>
          <w:spacing w:val="2"/>
        </w:rPr>
        <w:t>By focusing on these aspects of scalability and performance, you can ensure that your load balancer can handle increased traffic and provide consistent, fast service for your application's users.</w:t>
      </w:r>
    </w:p>
    <w:p w14:paraId="44E198B5" w14:textId="77777777" w:rsidR="00C66B55" w:rsidRPr="00F10589" w:rsidRDefault="00C66B55" w:rsidP="00C66B55">
      <w:pPr>
        <w:pStyle w:val="Compact"/>
        <w:rPr>
          <w:rFonts w:ascii="Source Serif Pro" w:hAnsi="Source Serif Pro"/>
        </w:rPr>
      </w:pPr>
    </w:p>
    <w:p w14:paraId="49A1634F" w14:textId="77777777" w:rsidR="00FB1BF8" w:rsidRPr="00F10589" w:rsidRDefault="00FB1BF8" w:rsidP="00FB1BF8">
      <w:pPr>
        <w:pStyle w:val="Heading1"/>
        <w:rPr>
          <w:rFonts w:ascii="Source Serif Pro" w:hAnsi="Source Serif Pro"/>
        </w:rPr>
      </w:pPr>
      <w:r w:rsidRPr="00F10589">
        <w:rPr>
          <w:rFonts w:ascii="Source Serif Pro" w:hAnsi="Source Serif Pro"/>
        </w:rPr>
        <w:lastRenderedPageBreak/>
        <w:t>Challenges of Load Balancers</w:t>
      </w:r>
    </w:p>
    <w:p w14:paraId="4F6B988D" w14:textId="77777777" w:rsidR="00FB1BF8" w:rsidRPr="00F10589" w:rsidRDefault="00FB1BF8" w:rsidP="00FB1BF8">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Load balancers play a crucial role in distributing traffic and optimizing resource utilization in modern applications. However, they are not without potential challenges or problems. Some common issues associated with load balancers include:</w:t>
      </w:r>
    </w:p>
    <w:p w14:paraId="6DC844AB" w14:textId="77777777" w:rsidR="00FB1BF8" w:rsidRPr="00F10589" w:rsidRDefault="00FB1BF8" w:rsidP="00FB1BF8">
      <w:pPr>
        <w:pStyle w:val="Heading2"/>
        <w:rPr>
          <w:rFonts w:ascii="Source Serif Pro" w:hAnsi="Source Serif Pro"/>
        </w:rPr>
      </w:pPr>
      <w:r w:rsidRPr="00F10589">
        <w:rPr>
          <w:rFonts w:ascii="Source Serif Pro" w:hAnsi="Source Serif Pro"/>
        </w:rPr>
        <w:t>1. Single Point of Failure</w:t>
      </w:r>
    </w:p>
    <w:p w14:paraId="36FF4018" w14:textId="77777777" w:rsidR="00FB1BF8" w:rsidRPr="00F10589" w:rsidRDefault="00FB1BF8" w:rsidP="00FB1BF8">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If not designed with redundancy and fault tolerance in mind, a load balancer can become a single point of failure in the system. If the load balancer experiences an outage, it could impact the entire application.</w:t>
      </w:r>
    </w:p>
    <w:p w14:paraId="794AA8D0" w14:textId="77777777" w:rsidR="00FB1BF8" w:rsidRPr="00F10589" w:rsidRDefault="00FB1BF8" w:rsidP="00FB1BF8">
      <w:pPr>
        <w:numPr>
          <w:ilvl w:val="0"/>
          <w:numId w:val="250"/>
        </w:numPr>
        <w:spacing w:after="0"/>
        <w:rPr>
          <w:rFonts w:ascii="Source Serif Pro" w:hAnsi="Source Serif Pro"/>
          <w:spacing w:val="2"/>
        </w:rPr>
      </w:pPr>
      <w:r w:rsidRPr="00F10589">
        <w:rPr>
          <w:rStyle w:val="Strong"/>
          <w:rFonts w:ascii="Source Serif Pro" w:hAnsi="Source Serif Pro"/>
          <w:spacing w:val="2"/>
        </w:rPr>
        <w:t>Remedy</w:t>
      </w:r>
      <w:r w:rsidRPr="00F10589">
        <w:rPr>
          <w:rFonts w:ascii="Source Serif Pro" w:hAnsi="Source Serif Pro"/>
          <w:spacing w:val="2"/>
        </w:rPr>
        <w:t>: Implement high availability and failover mechanisms, such as redundant load balancer instances, to ensure continuity even if one instance fails.</w:t>
      </w:r>
    </w:p>
    <w:p w14:paraId="403B3A6F" w14:textId="77777777" w:rsidR="00FB1BF8" w:rsidRPr="00F10589" w:rsidRDefault="00FB1BF8" w:rsidP="00FB1BF8">
      <w:pPr>
        <w:pStyle w:val="Heading2"/>
        <w:rPr>
          <w:rFonts w:ascii="Source Serif Pro" w:hAnsi="Source Serif Pro"/>
        </w:rPr>
      </w:pPr>
      <w:r w:rsidRPr="00F10589">
        <w:rPr>
          <w:rFonts w:ascii="Source Serif Pro" w:hAnsi="Source Serif Pro"/>
        </w:rPr>
        <w:t>2. Configuration Complexity</w:t>
      </w:r>
    </w:p>
    <w:p w14:paraId="3B3D8C5E" w14:textId="77777777" w:rsidR="00FB1BF8" w:rsidRPr="00F10589" w:rsidRDefault="00FB1BF8" w:rsidP="00FB1BF8">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Load balancers often come with a wide range of configuration options, including algorithms, timeouts, and health checks. Misconfigurations can lead to poor performance, uneven traffic distribution, or even service outages.</w:t>
      </w:r>
    </w:p>
    <w:p w14:paraId="433EB609" w14:textId="77777777" w:rsidR="00FB1BF8" w:rsidRPr="00F10589" w:rsidRDefault="00FB1BF8" w:rsidP="00FB1BF8">
      <w:pPr>
        <w:numPr>
          <w:ilvl w:val="0"/>
          <w:numId w:val="251"/>
        </w:numPr>
        <w:spacing w:after="0"/>
        <w:rPr>
          <w:rFonts w:ascii="Source Serif Pro" w:hAnsi="Source Serif Pro"/>
          <w:spacing w:val="2"/>
        </w:rPr>
      </w:pPr>
      <w:r w:rsidRPr="00F10589">
        <w:rPr>
          <w:rStyle w:val="Strong"/>
          <w:rFonts w:ascii="Source Serif Pro" w:hAnsi="Source Serif Pro"/>
          <w:spacing w:val="2"/>
        </w:rPr>
        <w:t>Remedy</w:t>
      </w:r>
      <w:r w:rsidRPr="00F10589">
        <w:rPr>
          <w:rFonts w:ascii="Source Serif Pro" w:hAnsi="Source Serif Pro"/>
          <w:spacing w:val="2"/>
        </w:rPr>
        <w:t>: Regularly review and update configurations, and consider using automated configuration tools or expert consultation to ensure optimal settings.</w:t>
      </w:r>
    </w:p>
    <w:p w14:paraId="57DA4079" w14:textId="77777777" w:rsidR="00FB1BF8" w:rsidRPr="00F10589" w:rsidRDefault="00FB1BF8" w:rsidP="00FB1BF8">
      <w:pPr>
        <w:pStyle w:val="Heading2"/>
        <w:rPr>
          <w:rFonts w:ascii="Source Serif Pro" w:hAnsi="Source Serif Pro"/>
        </w:rPr>
      </w:pPr>
      <w:r w:rsidRPr="00F10589">
        <w:rPr>
          <w:rFonts w:ascii="Source Serif Pro" w:hAnsi="Source Serif Pro"/>
        </w:rPr>
        <w:t>3. Scalability Limitations</w:t>
      </w:r>
    </w:p>
    <w:p w14:paraId="6AE84D8D" w14:textId="77777777" w:rsidR="00FB1BF8" w:rsidRPr="00F10589" w:rsidRDefault="00FB1BF8" w:rsidP="00FB1BF8">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As traffic increases, the load balancer itself might become a performance bottleneck, especially if it is not configured to scale horizontally or vertically.</w:t>
      </w:r>
    </w:p>
    <w:p w14:paraId="6CF41421" w14:textId="77777777" w:rsidR="00FB1BF8" w:rsidRPr="00F10589" w:rsidRDefault="00FB1BF8" w:rsidP="00FB1BF8">
      <w:pPr>
        <w:numPr>
          <w:ilvl w:val="0"/>
          <w:numId w:val="252"/>
        </w:numPr>
        <w:spacing w:after="0"/>
        <w:rPr>
          <w:rFonts w:ascii="Source Serif Pro" w:hAnsi="Source Serif Pro"/>
          <w:spacing w:val="2"/>
        </w:rPr>
      </w:pPr>
      <w:r w:rsidRPr="00F10589">
        <w:rPr>
          <w:rStyle w:val="Strong"/>
          <w:rFonts w:ascii="Source Serif Pro" w:hAnsi="Source Serif Pro"/>
          <w:spacing w:val="2"/>
        </w:rPr>
        <w:t>Remedy</w:t>
      </w:r>
      <w:r w:rsidRPr="00F10589">
        <w:rPr>
          <w:rFonts w:ascii="Source Serif Pro" w:hAnsi="Source Serif Pro"/>
          <w:spacing w:val="2"/>
        </w:rPr>
        <w:t>: Plan for horizontal or vertical scaling of the load balancer to match traffic demands, and use scalable cloud-based load balancing solutions.</w:t>
      </w:r>
    </w:p>
    <w:p w14:paraId="6AB52435" w14:textId="77777777" w:rsidR="00FB1BF8" w:rsidRPr="00F10589" w:rsidRDefault="00FB1BF8" w:rsidP="00FB1BF8">
      <w:pPr>
        <w:pStyle w:val="Heading2"/>
        <w:rPr>
          <w:rFonts w:ascii="Source Serif Pro" w:hAnsi="Source Serif Pro"/>
        </w:rPr>
      </w:pPr>
      <w:r w:rsidRPr="00F10589">
        <w:rPr>
          <w:rFonts w:ascii="Source Serif Pro" w:hAnsi="Source Serif Pro"/>
        </w:rPr>
        <w:t>4. Latency</w:t>
      </w:r>
    </w:p>
    <w:p w14:paraId="423AE696" w14:textId="77777777" w:rsidR="00FB1BF8" w:rsidRPr="00F10589" w:rsidRDefault="00FB1BF8" w:rsidP="00FB1BF8">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Introducing a load balancer into the request-response path adds an additional network hop, which could lead to increased latency. While the impact is typically minimal, it is essential to consider the potential latency introduced by the load balancer and optimize its performance accordingly.</w:t>
      </w:r>
    </w:p>
    <w:p w14:paraId="68ACE075" w14:textId="77777777" w:rsidR="00FB1BF8" w:rsidRPr="00F10589" w:rsidRDefault="00FB1BF8" w:rsidP="00FB1BF8">
      <w:pPr>
        <w:numPr>
          <w:ilvl w:val="0"/>
          <w:numId w:val="253"/>
        </w:numPr>
        <w:spacing w:after="0"/>
        <w:rPr>
          <w:rFonts w:ascii="Source Serif Pro" w:hAnsi="Source Serif Pro"/>
          <w:spacing w:val="2"/>
        </w:rPr>
      </w:pPr>
      <w:r w:rsidRPr="00F10589">
        <w:rPr>
          <w:rStyle w:val="Strong"/>
          <w:rFonts w:ascii="Source Serif Pro" w:hAnsi="Source Serif Pro"/>
          <w:spacing w:val="2"/>
        </w:rPr>
        <w:t>Remedy</w:t>
      </w:r>
      <w:r w:rsidRPr="00F10589">
        <w:rPr>
          <w:rFonts w:ascii="Source Serif Pro" w:hAnsi="Source Serif Pro"/>
          <w:spacing w:val="2"/>
        </w:rPr>
        <w:t>: Optimize load balancer performance through efficient routing algorithms and by placing the load balancer geographically close to the majority of users.</w:t>
      </w:r>
    </w:p>
    <w:p w14:paraId="4B2BCBC9" w14:textId="77777777" w:rsidR="00FB1BF8" w:rsidRPr="00F10589" w:rsidRDefault="00FB1BF8" w:rsidP="00FB1BF8">
      <w:pPr>
        <w:pStyle w:val="Heading2"/>
        <w:rPr>
          <w:rFonts w:ascii="Source Serif Pro" w:hAnsi="Source Serif Pro"/>
        </w:rPr>
      </w:pPr>
      <w:r w:rsidRPr="00F10589">
        <w:rPr>
          <w:rFonts w:ascii="Source Serif Pro" w:hAnsi="Source Serif Pro"/>
        </w:rPr>
        <w:lastRenderedPageBreak/>
        <w:t>5. Sticky Sessions</w:t>
      </w:r>
    </w:p>
    <w:p w14:paraId="6A35AB58" w14:textId="77777777" w:rsidR="00FB1BF8" w:rsidRPr="00F10589" w:rsidRDefault="00FB1BF8" w:rsidP="00FB1BF8">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Some applications rely on maintaining session state or user context between requests. In such cases, load balancers must be configured to use session persistence or "sticky sessions" to ensure subsequent requests from the same user are directed to the same backend server. However, this can lead to uneven load distribution and negate some of the benefits of load balancing.</w:t>
      </w:r>
    </w:p>
    <w:p w14:paraId="27FB3A31" w14:textId="77777777" w:rsidR="00FB1BF8" w:rsidRPr="00F10589" w:rsidRDefault="00FB1BF8" w:rsidP="00FB1BF8">
      <w:pPr>
        <w:numPr>
          <w:ilvl w:val="0"/>
          <w:numId w:val="254"/>
        </w:numPr>
        <w:spacing w:after="0"/>
        <w:rPr>
          <w:rFonts w:ascii="Source Serif Pro" w:hAnsi="Source Serif Pro"/>
          <w:spacing w:val="2"/>
        </w:rPr>
      </w:pPr>
      <w:r w:rsidRPr="00F10589">
        <w:rPr>
          <w:rStyle w:val="Strong"/>
          <w:rFonts w:ascii="Source Serif Pro" w:hAnsi="Source Serif Pro"/>
          <w:spacing w:val="2"/>
        </w:rPr>
        <w:t>Remedy</w:t>
      </w:r>
      <w:r w:rsidRPr="00F10589">
        <w:rPr>
          <w:rFonts w:ascii="Source Serif Pro" w:hAnsi="Source Serif Pro"/>
          <w:spacing w:val="2"/>
        </w:rPr>
        <w:t>: Employ advanced load balancing techniques that balance the need for session persistence with even traffic distribution, or redesign the application to reduce dependence on session state.</w:t>
      </w:r>
    </w:p>
    <w:p w14:paraId="6BF440DD" w14:textId="77777777" w:rsidR="00FB1BF8" w:rsidRPr="00F10589" w:rsidRDefault="00FB1BF8" w:rsidP="00FB1BF8">
      <w:pPr>
        <w:pStyle w:val="Heading2"/>
        <w:rPr>
          <w:rFonts w:ascii="Source Serif Pro" w:hAnsi="Source Serif Pro"/>
        </w:rPr>
      </w:pPr>
      <w:r w:rsidRPr="00F10589">
        <w:rPr>
          <w:rFonts w:ascii="Source Serif Pro" w:hAnsi="Source Serif Pro"/>
        </w:rPr>
        <w:t>6. Cost</w:t>
      </w:r>
    </w:p>
    <w:p w14:paraId="1469610A" w14:textId="77777777" w:rsidR="00FB1BF8" w:rsidRPr="00F10589" w:rsidRDefault="00FB1BF8" w:rsidP="00FB1BF8">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Deploying and managing load balancers, especially in high-traffic scenarios, can add to the overall cost of your infrastructure. This may include hardware or software licensing costs, as well as fees associated with managed load balancing services provided by cloud providers.</w:t>
      </w:r>
    </w:p>
    <w:p w14:paraId="29BC6EC3" w14:textId="77777777" w:rsidR="00FB1BF8" w:rsidRPr="00F10589" w:rsidRDefault="00FB1BF8" w:rsidP="00FB1BF8">
      <w:pPr>
        <w:numPr>
          <w:ilvl w:val="0"/>
          <w:numId w:val="255"/>
        </w:numPr>
        <w:spacing w:after="0"/>
        <w:rPr>
          <w:rFonts w:ascii="Source Serif Pro" w:hAnsi="Source Serif Pro"/>
          <w:spacing w:val="2"/>
        </w:rPr>
      </w:pPr>
      <w:r w:rsidRPr="00F10589">
        <w:rPr>
          <w:rStyle w:val="Strong"/>
          <w:rFonts w:ascii="Source Serif Pro" w:hAnsi="Source Serif Pro"/>
          <w:spacing w:val="2"/>
        </w:rPr>
        <w:t>Remedy</w:t>
      </w:r>
      <w:r w:rsidRPr="00F10589">
        <w:rPr>
          <w:rFonts w:ascii="Source Serif Pro" w:hAnsi="Source Serif Pro"/>
          <w:spacing w:val="2"/>
        </w:rPr>
        <w:t xml:space="preserve">: </w:t>
      </w:r>
      <w:proofErr w:type="spellStart"/>
      <w:r w:rsidRPr="00F10589">
        <w:rPr>
          <w:rFonts w:ascii="Source Serif Pro" w:hAnsi="Source Serif Pro"/>
          <w:spacing w:val="2"/>
        </w:rPr>
        <w:t>Opt</w:t>
      </w:r>
      <w:proofErr w:type="spellEnd"/>
      <w:r w:rsidRPr="00F10589">
        <w:rPr>
          <w:rFonts w:ascii="Source Serif Pro" w:hAnsi="Source Serif Pro"/>
          <w:spacing w:val="2"/>
        </w:rPr>
        <w:t xml:space="preserve"> for cost-effective load balancing solutions, such as open-source software or cloud-based services that offer pay-as-you-go pricing models.</w:t>
      </w:r>
    </w:p>
    <w:p w14:paraId="3CF1F62C" w14:textId="77777777" w:rsidR="00FB1BF8" w:rsidRPr="00F10589" w:rsidRDefault="00FB1BF8" w:rsidP="00FB1BF8">
      <w:pPr>
        <w:pStyle w:val="Heading2"/>
        <w:rPr>
          <w:rFonts w:ascii="Source Serif Pro" w:hAnsi="Source Serif Pro"/>
        </w:rPr>
      </w:pPr>
      <w:r w:rsidRPr="00F10589">
        <w:rPr>
          <w:rFonts w:ascii="Source Serif Pro" w:hAnsi="Source Serif Pro"/>
        </w:rPr>
        <w:t>7. Health Checks and Monitoring</w:t>
      </w:r>
    </w:p>
    <w:p w14:paraId="297DCCD4" w14:textId="77777777" w:rsidR="00FB1BF8" w:rsidRPr="00F10589" w:rsidRDefault="00FB1BF8" w:rsidP="00FB1BF8">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Implementing effective health checks for backend servers is essential to ensure that the load balancer accurately directs traffic to healthy instances. Misconfigured or insufficient health checks can lead to the load balancer sending traffic to failed or underperforming servers, resulting in a poor user experience.</w:t>
      </w:r>
    </w:p>
    <w:p w14:paraId="5A27A87F" w14:textId="77777777" w:rsidR="00FB1BF8" w:rsidRPr="00F10589" w:rsidRDefault="00FB1BF8" w:rsidP="00FB1BF8">
      <w:pPr>
        <w:numPr>
          <w:ilvl w:val="0"/>
          <w:numId w:val="256"/>
        </w:numPr>
        <w:spacing w:after="0"/>
        <w:rPr>
          <w:rFonts w:ascii="Source Serif Pro" w:hAnsi="Source Serif Pro"/>
          <w:spacing w:val="2"/>
        </w:rPr>
      </w:pPr>
      <w:r w:rsidRPr="00F10589">
        <w:rPr>
          <w:rStyle w:val="Strong"/>
          <w:rFonts w:ascii="Source Serif Pro" w:hAnsi="Source Serif Pro"/>
          <w:spacing w:val="2"/>
        </w:rPr>
        <w:t>Remedy</w:t>
      </w:r>
      <w:r w:rsidRPr="00F10589">
        <w:rPr>
          <w:rFonts w:ascii="Source Serif Pro" w:hAnsi="Source Serif Pro"/>
          <w:spacing w:val="2"/>
        </w:rPr>
        <w:t>: Implement comprehensive and regular health checks for backend servers, and use real-time monitoring tools to ensure traffic is always directed to healthy instances.</w:t>
      </w:r>
    </w:p>
    <w:p w14:paraId="22A96F40" w14:textId="77777777" w:rsidR="00FB1BF8" w:rsidRPr="00F10589" w:rsidRDefault="00FB1BF8" w:rsidP="00FB1BF8">
      <w:pPr>
        <w:pStyle w:val="NormalWeb"/>
        <w:spacing w:before="0" w:beforeAutospacing="0" w:after="258" w:afterAutospacing="0"/>
        <w:rPr>
          <w:rFonts w:ascii="Source Serif Pro" w:hAnsi="Source Serif Pro"/>
          <w:spacing w:val="2"/>
        </w:rPr>
      </w:pPr>
    </w:p>
    <w:p w14:paraId="3E77F4EA" w14:textId="20F2EE37" w:rsidR="00FB1BF8" w:rsidRPr="00F10589" w:rsidRDefault="00FB1BF8" w:rsidP="00FB1BF8">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Despite these potential challenges, load balancers are an essential component of modern applications and can significantly improve performance, fault tolerance, and resource utilization when configured and managed correctly.</w:t>
      </w:r>
    </w:p>
    <w:p w14:paraId="29C634ED" w14:textId="77777777" w:rsidR="00C66B55" w:rsidRPr="00F10589" w:rsidRDefault="00C66B55" w:rsidP="00FB1BF8">
      <w:pPr>
        <w:pStyle w:val="Compact"/>
        <w:rPr>
          <w:rFonts w:ascii="Source Serif Pro" w:hAnsi="Source Serif Pro"/>
        </w:rPr>
      </w:pPr>
    </w:p>
    <w:p w14:paraId="6704D807" w14:textId="77777777" w:rsidR="00C66B55" w:rsidRPr="00F10589" w:rsidRDefault="00C66B55" w:rsidP="00C66B55">
      <w:pPr>
        <w:pStyle w:val="Compact"/>
        <w:rPr>
          <w:rFonts w:ascii="Source Serif Pro" w:hAnsi="Source Serif Pro"/>
        </w:rPr>
      </w:pPr>
    </w:p>
    <w:p w14:paraId="71D71578" w14:textId="77777777" w:rsidR="00C66B55" w:rsidRPr="00F10589" w:rsidRDefault="00C66B55" w:rsidP="00C66B55">
      <w:pPr>
        <w:pStyle w:val="Compact"/>
        <w:rPr>
          <w:rFonts w:ascii="Source Serif Pro" w:hAnsi="Source Serif Pro"/>
        </w:rPr>
      </w:pPr>
    </w:p>
    <w:p w14:paraId="1BC841A8" w14:textId="77777777" w:rsidR="0054519A" w:rsidRPr="00F10589" w:rsidRDefault="0054519A" w:rsidP="00C66B55">
      <w:pPr>
        <w:pStyle w:val="Compact"/>
        <w:rPr>
          <w:rFonts w:ascii="Source Serif Pro" w:hAnsi="Source Serif Pro"/>
        </w:rPr>
      </w:pPr>
    </w:p>
    <w:p w14:paraId="4182718F" w14:textId="77777777" w:rsidR="0054519A" w:rsidRPr="00F10589" w:rsidRDefault="0054519A" w:rsidP="00C66B55">
      <w:pPr>
        <w:pStyle w:val="Compact"/>
        <w:rPr>
          <w:rFonts w:ascii="Source Serif Pro" w:hAnsi="Source Serif Pro"/>
        </w:rPr>
      </w:pPr>
    </w:p>
    <w:p w14:paraId="17E127FD" w14:textId="77777777" w:rsidR="0054519A" w:rsidRPr="00F10589" w:rsidRDefault="0054519A" w:rsidP="00C66B55">
      <w:pPr>
        <w:pStyle w:val="Compact"/>
        <w:rPr>
          <w:rFonts w:ascii="Source Serif Pro" w:hAnsi="Source Serif Pro"/>
        </w:rPr>
      </w:pPr>
    </w:p>
    <w:p w14:paraId="16925F46" w14:textId="77777777" w:rsidR="0054519A" w:rsidRPr="00F10589" w:rsidRDefault="0054519A" w:rsidP="00C66B55">
      <w:pPr>
        <w:pStyle w:val="Compact"/>
        <w:rPr>
          <w:rFonts w:ascii="Source Serif Pro" w:hAnsi="Source Serif Pro"/>
        </w:rPr>
      </w:pPr>
    </w:p>
    <w:p w14:paraId="0CB7A95F" w14:textId="77777777" w:rsidR="0054519A" w:rsidRPr="00F10589" w:rsidRDefault="0054519A" w:rsidP="00C66B55">
      <w:pPr>
        <w:pStyle w:val="Compact"/>
        <w:rPr>
          <w:rFonts w:ascii="Source Serif Pro" w:hAnsi="Source Serif Pro"/>
        </w:rPr>
      </w:pPr>
    </w:p>
    <w:p w14:paraId="1B32A003" w14:textId="77777777" w:rsidR="005D24DB" w:rsidRPr="00F10589" w:rsidRDefault="00000000" w:rsidP="0054519A">
      <w:pPr>
        <w:pStyle w:val="Title"/>
        <w:rPr>
          <w:rFonts w:ascii="Source Serif Pro" w:hAnsi="Source Serif Pro"/>
        </w:rPr>
      </w:pPr>
      <w:bookmarkStart w:id="42" w:name="api-gateway"/>
      <w:bookmarkEnd w:id="41"/>
      <w:r w:rsidRPr="00F10589">
        <w:rPr>
          <w:rFonts w:ascii="Source Serif Pro" w:hAnsi="Source Serif Pro"/>
        </w:rPr>
        <w:lastRenderedPageBreak/>
        <w:t>API Gateway</w:t>
      </w:r>
    </w:p>
    <w:p w14:paraId="00315FE5" w14:textId="77777777" w:rsidR="005D24DB" w:rsidRPr="00F10589" w:rsidRDefault="00000000">
      <w:pPr>
        <w:pStyle w:val="FirstParagraph"/>
        <w:rPr>
          <w:rFonts w:ascii="Source Serif Pro" w:hAnsi="Source Serif Pro"/>
        </w:rPr>
      </w:pPr>
      <w:r w:rsidRPr="00F10589">
        <w:rPr>
          <w:rFonts w:ascii="Source Serif Pro" w:hAnsi="Source Serif Pro"/>
        </w:rPr>
        <w:t>An API gateway is a component of the app-delivery infrastructure that sits between clients and services and provides centralized handling of API communication between them.</w:t>
      </w:r>
    </w:p>
    <w:p w14:paraId="01388EA4" w14:textId="77777777" w:rsidR="005D24DB" w:rsidRPr="00F10589" w:rsidRDefault="00000000">
      <w:pPr>
        <w:pStyle w:val="BodyText"/>
        <w:rPr>
          <w:rFonts w:ascii="Source Serif Pro" w:hAnsi="Source Serif Pro"/>
        </w:rPr>
      </w:pPr>
      <w:r w:rsidRPr="00F10589">
        <w:rPr>
          <w:rFonts w:ascii="Source Serif Pro" w:hAnsi="Source Serif Pro"/>
          <w:noProof/>
        </w:rPr>
        <w:drawing>
          <wp:inline distT="0" distB="0" distL="0" distR="0" wp14:anchorId="0179B84A" wp14:editId="359F9ACB">
            <wp:extent cx="5334000" cy="590517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https://blogger.googleusercontent.com/img/a/AVvXsEinVtZlvhju9ZqRvBX1JPRtAJLujAyitysHKuFau4nlYU-818mt6Vhd7qg2Tf-msujwnEZjrhgYsHuVIeEXvwwBCOYliYUx6bKu7JjUI-uCyBeCfaE_qbYV9HldCS1E-bBpI4fmWItJrb_WonxNHLQaV8FSRkffbXuCcGj9jlbOhjvi9YVvbjabca5oEU5i"/>
                    <pic:cNvPicPr>
                      <a:picLocks noChangeAspect="1" noChangeArrowheads="1"/>
                    </pic:cNvPicPr>
                  </pic:nvPicPr>
                  <pic:blipFill>
                    <a:blip r:embed="rId47"/>
                    <a:stretch>
                      <a:fillRect/>
                    </a:stretch>
                  </pic:blipFill>
                  <pic:spPr bwMode="auto">
                    <a:xfrm>
                      <a:off x="0" y="0"/>
                      <a:ext cx="5334000" cy="5905170"/>
                    </a:xfrm>
                    <a:prstGeom prst="rect">
                      <a:avLst/>
                    </a:prstGeom>
                    <a:noFill/>
                    <a:ln w="9525">
                      <a:noFill/>
                      <a:headEnd/>
                      <a:tailEnd/>
                    </a:ln>
                  </pic:spPr>
                </pic:pic>
              </a:graphicData>
            </a:graphic>
          </wp:inline>
        </w:drawing>
      </w:r>
    </w:p>
    <w:p w14:paraId="71C4D0C4" w14:textId="77777777" w:rsidR="005D24DB" w:rsidRPr="00F10589" w:rsidRDefault="00000000">
      <w:pPr>
        <w:pStyle w:val="BodyText"/>
        <w:rPr>
          <w:rFonts w:ascii="Source Serif Pro" w:hAnsi="Source Serif Pro"/>
          <w:b/>
          <w:bCs/>
        </w:rPr>
      </w:pPr>
      <w:r w:rsidRPr="00F10589">
        <w:rPr>
          <w:rFonts w:ascii="Source Serif Pro" w:hAnsi="Source Serif Pro"/>
        </w:rPr>
        <w:t xml:space="preserve"> It provides a unified interface for clients to access backend services. Think of </w:t>
      </w:r>
      <w:r w:rsidRPr="00F10589">
        <w:rPr>
          <w:rFonts w:ascii="Source Serif Pro" w:hAnsi="Source Serif Pro"/>
          <w:b/>
          <w:bCs/>
        </w:rPr>
        <w:t>it as a single-entry point for all API calls,</w:t>
      </w:r>
      <w:r w:rsidRPr="00F10589">
        <w:rPr>
          <w:rFonts w:ascii="Source Serif Pro" w:hAnsi="Source Serif Pro"/>
        </w:rPr>
        <w:t> </w:t>
      </w:r>
      <w:r w:rsidRPr="00F10589">
        <w:rPr>
          <w:rFonts w:ascii="Source Serif Pro" w:hAnsi="Source Serif Pro"/>
          <w:b/>
          <w:bCs/>
        </w:rPr>
        <w:t>regardless of the underlying services and their complexities.</w:t>
      </w:r>
    </w:p>
    <w:p w14:paraId="169E9447" w14:textId="77777777" w:rsidR="00BD7BAA" w:rsidRPr="00F10589" w:rsidRDefault="00BD7BAA">
      <w:pPr>
        <w:pStyle w:val="BodyText"/>
        <w:rPr>
          <w:rFonts w:ascii="Source Serif Pro" w:hAnsi="Source Serif Pro"/>
          <w:b/>
          <w:bCs/>
        </w:rPr>
      </w:pPr>
    </w:p>
    <w:p w14:paraId="773D1F55" w14:textId="77777777" w:rsidR="00BD7BAA" w:rsidRPr="00F10589" w:rsidRDefault="00BD7BAA" w:rsidP="00BD7BAA">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lastRenderedPageBreak/>
        <w:t>An API Gateway is a server-side architectural component in a software system that acts as an intermediary between clients (such as web browsers, mobile apps, or other services) and backend services, microservices, or APIs.</w:t>
      </w:r>
    </w:p>
    <w:p w14:paraId="7EE7EF72" w14:textId="77777777" w:rsidR="00BD7BAA" w:rsidRPr="00F10589" w:rsidRDefault="00BD7BAA" w:rsidP="00BD7BAA">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 xml:space="preserve">Its main purpose is to provide a </w:t>
      </w:r>
      <w:proofErr w:type="gramStart"/>
      <w:r w:rsidRPr="00F10589">
        <w:rPr>
          <w:rFonts w:ascii="Source Serif Pro" w:hAnsi="Source Serif Pro"/>
          <w:spacing w:val="2"/>
        </w:rPr>
        <w:t>single entry</w:t>
      </w:r>
      <w:proofErr w:type="gramEnd"/>
      <w:r w:rsidRPr="00F10589">
        <w:rPr>
          <w:rFonts w:ascii="Source Serif Pro" w:hAnsi="Source Serif Pro"/>
          <w:spacing w:val="2"/>
        </w:rPr>
        <w:t xml:space="preserve"> point for external consumers to access the services and functionalities of the backend system. It receives client requests, forwards them to the appropriate microservice, and then returns the server’s response to the client.</w:t>
      </w:r>
    </w:p>
    <w:p w14:paraId="22D9D417" w14:textId="77777777" w:rsidR="00BD7BAA" w:rsidRPr="00F10589" w:rsidRDefault="00BD7BAA" w:rsidP="00BD7BAA">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The API gateway is responsible for tasks such as routing, authentication, and rate limiting. This enables microservices to focus on their individual tasks and improves the overall performance and scalability of the system.</w:t>
      </w:r>
    </w:p>
    <w:p w14:paraId="18D3885E" w14:textId="0853E301" w:rsidR="00BD7BAA" w:rsidRPr="00F10589" w:rsidRDefault="00BD7BAA" w:rsidP="00BD7BAA">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noProof/>
        </w:rPr>
        <w:drawing>
          <wp:inline distT="0" distB="0" distL="0" distR="0" wp14:anchorId="17171607" wp14:editId="3F4B9918">
            <wp:extent cx="5943600" cy="5216525"/>
            <wp:effectExtent l="0" t="0" r="0" b="0"/>
            <wp:docPr id="817062863"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Im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216525"/>
                    </a:xfrm>
                    <a:prstGeom prst="rect">
                      <a:avLst/>
                    </a:prstGeom>
                    <a:noFill/>
                    <a:ln>
                      <a:noFill/>
                    </a:ln>
                  </pic:spPr>
                </pic:pic>
              </a:graphicData>
            </a:graphic>
          </wp:inline>
        </w:drawing>
      </w:r>
    </w:p>
    <w:p w14:paraId="7AE87D69" w14:textId="77777777" w:rsidR="00BD7BAA" w:rsidRPr="00F10589" w:rsidRDefault="00BD7BAA">
      <w:pPr>
        <w:pStyle w:val="BodyText"/>
        <w:rPr>
          <w:rFonts w:ascii="Source Serif Pro" w:hAnsi="Source Serif Pro"/>
        </w:rPr>
      </w:pPr>
    </w:p>
    <w:p w14:paraId="2689D758" w14:textId="77777777" w:rsidR="005D24DB" w:rsidRPr="00F10589" w:rsidRDefault="00000000">
      <w:pPr>
        <w:pStyle w:val="Heading2"/>
        <w:rPr>
          <w:rFonts w:ascii="Source Serif Pro" w:hAnsi="Source Serif Pro"/>
        </w:rPr>
      </w:pPr>
      <w:bookmarkStart w:id="43" w:name="what-it-is-1"/>
      <w:bookmarkEnd w:id="42"/>
      <w:r w:rsidRPr="00F10589">
        <w:rPr>
          <w:rFonts w:ascii="Source Serif Pro" w:hAnsi="Source Serif Pro"/>
        </w:rPr>
        <w:lastRenderedPageBreak/>
        <w:t>What it is</w:t>
      </w:r>
    </w:p>
    <w:p w14:paraId="111705A4" w14:textId="77777777" w:rsidR="005D24DB" w:rsidRPr="00F10589" w:rsidRDefault="00000000">
      <w:pPr>
        <w:pStyle w:val="Compact"/>
        <w:numPr>
          <w:ilvl w:val="0"/>
          <w:numId w:val="39"/>
        </w:numPr>
        <w:rPr>
          <w:rFonts w:ascii="Source Serif Pro" w:hAnsi="Source Serif Pro"/>
        </w:rPr>
      </w:pPr>
      <w:r w:rsidRPr="00F10589">
        <w:rPr>
          <w:rFonts w:ascii="Source Serif Pro" w:hAnsi="Source Serif Pro"/>
        </w:rPr>
        <w:t>Entry point for client requests to microservices &amp; services.</w:t>
      </w:r>
    </w:p>
    <w:p w14:paraId="3B4020AC" w14:textId="77777777" w:rsidR="005D24DB" w:rsidRPr="00F10589" w:rsidRDefault="00000000">
      <w:pPr>
        <w:pStyle w:val="Compact"/>
        <w:numPr>
          <w:ilvl w:val="0"/>
          <w:numId w:val="39"/>
        </w:numPr>
        <w:rPr>
          <w:rFonts w:ascii="Source Serif Pro" w:hAnsi="Source Serif Pro"/>
        </w:rPr>
      </w:pPr>
      <w:r w:rsidRPr="00F10589">
        <w:rPr>
          <w:rFonts w:ascii="Source Serif Pro" w:hAnsi="Source Serif Pro"/>
        </w:rPr>
        <w:t>Centralizes API communication, security, and policy enforcement.</w:t>
      </w:r>
    </w:p>
    <w:p w14:paraId="263233E3" w14:textId="77777777" w:rsidR="005D24DB" w:rsidRPr="00F10589" w:rsidRDefault="00000000">
      <w:pPr>
        <w:pStyle w:val="Compact"/>
        <w:numPr>
          <w:ilvl w:val="0"/>
          <w:numId w:val="39"/>
        </w:numPr>
        <w:rPr>
          <w:rFonts w:ascii="Source Serif Pro" w:hAnsi="Source Serif Pro"/>
        </w:rPr>
      </w:pPr>
      <w:r w:rsidRPr="00F10589">
        <w:rPr>
          <w:rFonts w:ascii="Source Serif Pro" w:hAnsi="Source Serif Pro"/>
        </w:rPr>
        <w:t>Simplifies app delivery by decoupling internal architecture from clients.</w:t>
      </w:r>
    </w:p>
    <w:p w14:paraId="6EFD574A" w14:textId="77777777" w:rsidR="005D24DB" w:rsidRPr="00F10589" w:rsidRDefault="00000000">
      <w:pPr>
        <w:pStyle w:val="Heading2"/>
        <w:rPr>
          <w:rFonts w:ascii="Source Serif Pro" w:hAnsi="Source Serif Pro"/>
        </w:rPr>
      </w:pPr>
      <w:bookmarkStart w:id="44" w:name="key-benefits"/>
      <w:bookmarkEnd w:id="43"/>
      <w:r w:rsidRPr="00F10589">
        <w:rPr>
          <w:rFonts w:ascii="Source Serif Pro" w:hAnsi="Source Serif Pro"/>
        </w:rPr>
        <w:t>Key benefits</w:t>
      </w:r>
    </w:p>
    <w:p w14:paraId="080AAB32" w14:textId="77777777" w:rsidR="005D24DB" w:rsidRPr="00F10589" w:rsidRDefault="00000000">
      <w:pPr>
        <w:pStyle w:val="Compact"/>
        <w:numPr>
          <w:ilvl w:val="0"/>
          <w:numId w:val="40"/>
        </w:numPr>
        <w:rPr>
          <w:rFonts w:ascii="Source Serif Pro" w:hAnsi="Source Serif Pro"/>
        </w:rPr>
      </w:pPr>
      <w:r w:rsidRPr="00F10589">
        <w:rPr>
          <w:rFonts w:ascii="Source Serif Pro" w:hAnsi="Source Serif Pro"/>
        </w:rPr>
        <w:t>Reduced complexity &amp; faster app releases.</w:t>
      </w:r>
    </w:p>
    <w:p w14:paraId="1C5653A4" w14:textId="77777777" w:rsidR="005D24DB" w:rsidRPr="00F10589" w:rsidRDefault="00000000">
      <w:pPr>
        <w:pStyle w:val="Compact"/>
        <w:numPr>
          <w:ilvl w:val="0"/>
          <w:numId w:val="40"/>
        </w:numPr>
        <w:rPr>
          <w:rFonts w:ascii="Source Serif Pro" w:hAnsi="Source Serif Pro"/>
        </w:rPr>
      </w:pPr>
      <w:r w:rsidRPr="00F10589">
        <w:rPr>
          <w:rFonts w:ascii="Source Serif Pro" w:hAnsi="Source Serif Pro"/>
        </w:rPr>
        <w:t>Streamlined request processing &amp; policy enforcement.</w:t>
      </w:r>
    </w:p>
    <w:p w14:paraId="36D37014" w14:textId="77777777" w:rsidR="005D24DB" w:rsidRPr="00F10589" w:rsidRDefault="00000000">
      <w:pPr>
        <w:pStyle w:val="Compact"/>
        <w:numPr>
          <w:ilvl w:val="0"/>
          <w:numId w:val="40"/>
        </w:numPr>
        <w:rPr>
          <w:rFonts w:ascii="Source Serif Pro" w:hAnsi="Source Serif Pro"/>
        </w:rPr>
      </w:pPr>
      <w:r w:rsidRPr="00F10589">
        <w:rPr>
          <w:rFonts w:ascii="Source Serif Pro" w:hAnsi="Source Serif Pro"/>
        </w:rPr>
        <w:t>Simplified troubleshooting with granular metrics.</w:t>
      </w:r>
    </w:p>
    <w:p w14:paraId="687F7D44" w14:textId="77777777" w:rsidR="005D24DB" w:rsidRPr="00F10589" w:rsidRDefault="00000000">
      <w:pPr>
        <w:pStyle w:val="Heading2"/>
        <w:rPr>
          <w:rFonts w:ascii="Source Serif Pro" w:hAnsi="Source Serif Pro"/>
        </w:rPr>
      </w:pPr>
      <w:bookmarkStart w:id="45" w:name="for-microservices"/>
      <w:bookmarkEnd w:id="44"/>
      <w:r w:rsidRPr="00F10589">
        <w:rPr>
          <w:rFonts w:ascii="Source Serif Pro" w:hAnsi="Source Serif Pro"/>
        </w:rPr>
        <w:t>For microservices</w:t>
      </w:r>
    </w:p>
    <w:p w14:paraId="7DF576E9" w14:textId="77777777" w:rsidR="005D24DB" w:rsidRPr="00F10589" w:rsidRDefault="00000000">
      <w:pPr>
        <w:pStyle w:val="Compact"/>
        <w:numPr>
          <w:ilvl w:val="0"/>
          <w:numId w:val="41"/>
        </w:numPr>
        <w:rPr>
          <w:rFonts w:ascii="Source Serif Pro" w:hAnsi="Source Serif Pro"/>
        </w:rPr>
      </w:pPr>
      <w:r w:rsidRPr="00F10589">
        <w:rPr>
          <w:rFonts w:ascii="Source Serif Pro" w:hAnsi="Source Serif Pro"/>
        </w:rPr>
        <w:t>Single entry point for simplified client &amp; service implementations.</w:t>
      </w:r>
    </w:p>
    <w:p w14:paraId="4CDFC759" w14:textId="77777777" w:rsidR="005D24DB" w:rsidRPr="00F10589" w:rsidRDefault="00000000">
      <w:pPr>
        <w:pStyle w:val="Compact"/>
        <w:numPr>
          <w:ilvl w:val="0"/>
          <w:numId w:val="41"/>
        </w:numPr>
        <w:rPr>
          <w:rFonts w:ascii="Source Serif Pro" w:hAnsi="Source Serif Pro"/>
        </w:rPr>
      </w:pPr>
      <w:r w:rsidRPr="00F10589">
        <w:rPr>
          <w:rFonts w:ascii="Source Serif Pro" w:hAnsi="Source Serif Pro"/>
        </w:rPr>
        <w:t>Handles routing, composition, and policy enforcement.</w:t>
      </w:r>
    </w:p>
    <w:p w14:paraId="3FEF812A" w14:textId="77777777" w:rsidR="005D24DB" w:rsidRPr="00F10589" w:rsidRDefault="00000000">
      <w:pPr>
        <w:pStyle w:val="Compact"/>
        <w:numPr>
          <w:ilvl w:val="0"/>
          <w:numId w:val="41"/>
        </w:numPr>
        <w:rPr>
          <w:rFonts w:ascii="Source Serif Pro" w:hAnsi="Source Serif Pro"/>
        </w:rPr>
      </w:pPr>
      <w:r w:rsidRPr="00F10589">
        <w:rPr>
          <w:rFonts w:ascii="Source Serif Pro" w:hAnsi="Source Serif Pro"/>
        </w:rPr>
        <w:t>Offloads non-functional requirements for faster development.</w:t>
      </w:r>
    </w:p>
    <w:p w14:paraId="623B0E4F" w14:textId="77777777" w:rsidR="005D24DB" w:rsidRPr="00F10589" w:rsidRDefault="00000000">
      <w:pPr>
        <w:pStyle w:val="Heading2"/>
        <w:rPr>
          <w:rFonts w:ascii="Source Serif Pro" w:hAnsi="Source Serif Pro"/>
        </w:rPr>
      </w:pPr>
      <w:bookmarkStart w:id="46" w:name="deployment-options"/>
      <w:bookmarkEnd w:id="45"/>
      <w:r w:rsidRPr="00F10589">
        <w:rPr>
          <w:rFonts w:ascii="Source Serif Pro" w:hAnsi="Source Serif Pro"/>
        </w:rPr>
        <w:t>Deployment options</w:t>
      </w:r>
    </w:p>
    <w:p w14:paraId="0EA0D5AD" w14:textId="77777777" w:rsidR="005D24DB" w:rsidRPr="00F10589" w:rsidRDefault="00000000">
      <w:pPr>
        <w:pStyle w:val="Compact"/>
        <w:numPr>
          <w:ilvl w:val="0"/>
          <w:numId w:val="42"/>
        </w:numPr>
        <w:rPr>
          <w:rFonts w:ascii="Source Serif Pro" w:hAnsi="Source Serif Pro"/>
        </w:rPr>
      </w:pPr>
      <w:r w:rsidRPr="00F10589">
        <w:rPr>
          <w:rFonts w:ascii="Source Serif Pro" w:hAnsi="Source Serif Pro"/>
          <w:b/>
          <w:bCs/>
        </w:rPr>
        <w:t>Kubernetes:</w:t>
      </w:r>
      <w:r w:rsidRPr="00F10589">
        <w:rPr>
          <w:rFonts w:ascii="Source Serif Pro" w:hAnsi="Source Serif Pro"/>
        </w:rPr>
        <w:t> Edge (Ingress controller), cluster-level (load balancer), or within (service mesh).</w:t>
      </w:r>
    </w:p>
    <w:p w14:paraId="4B3213AE" w14:textId="77777777" w:rsidR="005D24DB" w:rsidRPr="00F10589" w:rsidRDefault="00000000">
      <w:pPr>
        <w:pStyle w:val="Compact"/>
        <w:numPr>
          <w:ilvl w:val="0"/>
          <w:numId w:val="42"/>
        </w:numPr>
        <w:rPr>
          <w:rFonts w:ascii="Source Serif Pro" w:hAnsi="Source Serif Pro"/>
        </w:rPr>
      </w:pPr>
      <w:r w:rsidRPr="00F10589">
        <w:rPr>
          <w:rFonts w:ascii="Source Serif Pro" w:hAnsi="Source Serif Pro"/>
          <w:b/>
          <w:bCs/>
        </w:rPr>
        <w:t>Standalone:</w:t>
      </w:r>
      <w:r w:rsidRPr="00F10589">
        <w:rPr>
          <w:rFonts w:ascii="Source Serif Pro" w:hAnsi="Source Serif Pro"/>
        </w:rPr>
        <w:t> Platform &amp; runtime agnostic for maximum flexibility.</w:t>
      </w:r>
    </w:p>
    <w:p w14:paraId="5B29DF23" w14:textId="77777777" w:rsidR="005D24DB" w:rsidRPr="00F10589" w:rsidRDefault="00000000">
      <w:pPr>
        <w:pStyle w:val="FirstParagraph"/>
        <w:rPr>
          <w:rFonts w:ascii="Source Serif Pro" w:hAnsi="Source Serif Pro"/>
        </w:rPr>
      </w:pPr>
      <w:r w:rsidRPr="00F10589">
        <w:rPr>
          <w:rFonts w:ascii="Source Serif Pro" w:hAnsi="Source Serif Pro"/>
          <w:b/>
          <w:bCs/>
        </w:rPr>
        <w:t>Not the same as:</w:t>
      </w:r>
    </w:p>
    <w:p w14:paraId="70623540" w14:textId="77777777" w:rsidR="005D24DB" w:rsidRPr="00F10589" w:rsidRDefault="00000000">
      <w:pPr>
        <w:numPr>
          <w:ilvl w:val="0"/>
          <w:numId w:val="43"/>
        </w:numPr>
        <w:rPr>
          <w:rFonts w:ascii="Source Serif Pro" w:hAnsi="Source Serif Pro"/>
        </w:rPr>
      </w:pPr>
      <w:r w:rsidRPr="00F10589">
        <w:rPr>
          <w:rFonts w:ascii="Source Serif Pro" w:hAnsi="Source Serif Pro"/>
          <w:b/>
          <w:bCs/>
        </w:rPr>
        <w:t>Ingress Gateway/Controller:</w:t>
      </w:r>
      <w:r w:rsidRPr="00F10589">
        <w:rPr>
          <w:rFonts w:ascii="Source Serif Pro" w:hAnsi="Source Serif Pro"/>
        </w:rPr>
        <w:t> Limited capabilities, often extended with custom resources for API gateway features.</w:t>
      </w:r>
    </w:p>
    <w:p w14:paraId="02A1DBE7" w14:textId="77777777" w:rsidR="005D24DB" w:rsidRPr="00F10589" w:rsidRDefault="00000000">
      <w:pPr>
        <w:numPr>
          <w:ilvl w:val="0"/>
          <w:numId w:val="43"/>
        </w:numPr>
        <w:rPr>
          <w:rFonts w:ascii="Source Serif Pro" w:hAnsi="Source Serif Pro"/>
        </w:rPr>
      </w:pPr>
      <w:r w:rsidRPr="00F10589">
        <w:rPr>
          <w:rFonts w:ascii="Source Serif Pro" w:hAnsi="Source Serif Pro"/>
          <w:b/>
          <w:bCs/>
        </w:rPr>
        <w:t>Kubernetes Gateway API:</w:t>
      </w:r>
      <w:r w:rsidRPr="00F10589">
        <w:rPr>
          <w:rFonts w:ascii="Source Serif Pro" w:hAnsi="Source Serif Pro"/>
        </w:rPr>
        <w:t> Standardized &amp; improved service networking in Kubernetes, supports fine-grained policy definitions.</w:t>
      </w:r>
    </w:p>
    <w:p w14:paraId="167DE5F1" w14:textId="77777777" w:rsidR="005D24DB" w:rsidRPr="00F10589" w:rsidRDefault="00000000">
      <w:pPr>
        <w:numPr>
          <w:ilvl w:val="0"/>
          <w:numId w:val="43"/>
        </w:numPr>
        <w:rPr>
          <w:rFonts w:ascii="Source Serif Pro" w:hAnsi="Source Serif Pro"/>
        </w:rPr>
      </w:pPr>
      <w:r w:rsidRPr="00F10589">
        <w:rPr>
          <w:rFonts w:ascii="Source Serif Pro" w:hAnsi="Source Serif Pro"/>
          <w:b/>
          <w:bCs/>
        </w:rPr>
        <w:t>Service Mesh:</w:t>
      </w:r>
      <w:r w:rsidRPr="00F10589">
        <w:rPr>
          <w:rFonts w:ascii="Source Serif Pro" w:hAnsi="Source Serif Pro"/>
        </w:rPr>
        <w:t> Primarily for service-to-service communication, can be a lightweight API gateway for microservices.</w:t>
      </w:r>
    </w:p>
    <w:p w14:paraId="76EB0ACB" w14:textId="77777777" w:rsidR="005D24DB" w:rsidRPr="00F10589" w:rsidRDefault="00000000">
      <w:pPr>
        <w:numPr>
          <w:ilvl w:val="0"/>
          <w:numId w:val="1"/>
        </w:numPr>
        <w:rPr>
          <w:rFonts w:ascii="Source Serif Pro" w:hAnsi="Source Serif Pro"/>
        </w:rPr>
      </w:pPr>
      <w:r w:rsidRPr="00F10589">
        <w:rPr>
          <w:rFonts w:ascii="Source Serif Pro" w:hAnsi="Source Serif Pro"/>
          <w:noProof/>
        </w:rPr>
        <w:lastRenderedPageBreak/>
        <w:drawing>
          <wp:inline distT="0" distB="0" distL="0" distR="0" wp14:anchorId="47022228" wp14:editId="37E5379E">
            <wp:extent cx="5334000" cy="371157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https://blogger.googleusercontent.com/img/a/AVvXsEg3SUs-vo_9pEYgoQto6Yrx2_tQe_2V2lOINFSeshHYwSOxABJwaAqN9WbrnIpsCh0olG_w7QhqXJasfGLM3pGLU544ucB1KY8sHdKajadB9HXNrx6MQx7PBD8tgT_xogmW5hHiWg58zjHi4efXqXtdH6rRQZa5WauX5UcWzLP-bQL54LUZEWC-w-Rc1Xi9"/>
                    <pic:cNvPicPr>
                      <a:picLocks noChangeAspect="1" noChangeArrowheads="1"/>
                    </pic:cNvPicPr>
                  </pic:nvPicPr>
                  <pic:blipFill>
                    <a:blip r:embed="rId49"/>
                    <a:stretch>
                      <a:fillRect/>
                    </a:stretch>
                  </pic:blipFill>
                  <pic:spPr bwMode="auto">
                    <a:xfrm>
                      <a:off x="0" y="0"/>
                      <a:ext cx="5334000" cy="3711575"/>
                    </a:xfrm>
                    <a:prstGeom prst="rect">
                      <a:avLst/>
                    </a:prstGeom>
                    <a:noFill/>
                    <a:ln w="9525">
                      <a:noFill/>
                      <a:headEnd/>
                      <a:tailEnd/>
                    </a:ln>
                  </pic:spPr>
                </pic:pic>
              </a:graphicData>
            </a:graphic>
          </wp:inline>
        </w:drawing>
      </w:r>
    </w:p>
    <w:p w14:paraId="320A0016" w14:textId="77777777" w:rsidR="005D24DB" w:rsidRPr="00F10589" w:rsidRDefault="00000000">
      <w:pPr>
        <w:numPr>
          <w:ilvl w:val="0"/>
          <w:numId w:val="1"/>
        </w:numPr>
        <w:rPr>
          <w:rFonts w:ascii="Source Serif Pro" w:hAnsi="Source Serif Pro"/>
        </w:rPr>
      </w:pPr>
      <w:r w:rsidRPr="00F10589">
        <w:rPr>
          <w:rFonts w:ascii="Source Serif Pro" w:hAnsi="Source Serif Pro"/>
          <w:noProof/>
        </w:rPr>
        <w:drawing>
          <wp:inline distT="0" distB="0" distL="0" distR="0" wp14:anchorId="6F936F21" wp14:editId="061B30D0">
            <wp:extent cx="5334000" cy="2800885"/>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https://blogger.googleusercontent.com/img/a/AVvXsEh2V7mQggWhgyRnNsnc3fVFuYRQvGAdf-vd3JTVNG0Hd25y9BueWWCRuBoGieerdffkG0fmn_vz56flZrxLVW3n_Hf_77t3fr24aSNSCu5xSUx9504hSCXFZcSI48IasYihYrkX8VwNsVAfncqHqcoia0KIag-QT5WVNoisksmDQcyscY23-IdA_cNF_1VE"/>
                    <pic:cNvPicPr>
                      <a:picLocks noChangeAspect="1" noChangeArrowheads="1"/>
                    </pic:cNvPicPr>
                  </pic:nvPicPr>
                  <pic:blipFill>
                    <a:blip r:embed="rId50"/>
                    <a:stretch>
                      <a:fillRect/>
                    </a:stretch>
                  </pic:blipFill>
                  <pic:spPr bwMode="auto">
                    <a:xfrm>
                      <a:off x="0" y="0"/>
                      <a:ext cx="5334000" cy="2800885"/>
                    </a:xfrm>
                    <a:prstGeom prst="rect">
                      <a:avLst/>
                    </a:prstGeom>
                    <a:noFill/>
                    <a:ln w="9525">
                      <a:noFill/>
                      <a:headEnd/>
                      <a:tailEnd/>
                    </a:ln>
                  </pic:spPr>
                </pic:pic>
              </a:graphicData>
            </a:graphic>
          </wp:inline>
        </w:drawing>
      </w:r>
    </w:p>
    <w:p w14:paraId="13B2A4B2" w14:textId="77777777" w:rsidR="001245CA" w:rsidRPr="00F10589" w:rsidRDefault="001245CA">
      <w:pPr>
        <w:numPr>
          <w:ilvl w:val="0"/>
          <w:numId w:val="1"/>
        </w:numPr>
        <w:rPr>
          <w:rFonts w:ascii="Source Serif Pro" w:hAnsi="Source Serif Pro"/>
        </w:rPr>
      </w:pPr>
    </w:p>
    <w:p w14:paraId="43EE9125" w14:textId="50F44A17" w:rsidR="001245CA" w:rsidRPr="00F10589" w:rsidRDefault="001245CA" w:rsidP="001245CA">
      <w:pPr>
        <w:pStyle w:val="Heading2"/>
        <w:rPr>
          <w:rFonts w:ascii="Source Serif Pro" w:hAnsi="Source Serif Pro"/>
        </w:rPr>
      </w:pPr>
      <w:r w:rsidRPr="00F10589">
        <w:rPr>
          <w:rFonts w:ascii="Source Serif Pro" w:hAnsi="Source Serif Pro"/>
        </w:rPr>
        <w:t>Difference between an API gateway and a load balancer</w:t>
      </w:r>
    </w:p>
    <w:p w14:paraId="3AD221D6" w14:textId="18538AAA" w:rsidR="001245CA" w:rsidRPr="00F10589" w:rsidRDefault="001245CA" w:rsidP="001245CA">
      <w:pPr>
        <w:pStyle w:val="BodyText"/>
        <w:rPr>
          <w:rFonts w:ascii="Source Serif Pro" w:hAnsi="Source Serif Pro"/>
          <w:spacing w:val="2"/>
          <w:shd w:val="clear" w:color="auto" w:fill="FFFFFF"/>
        </w:rPr>
      </w:pPr>
      <w:r w:rsidRPr="00F10589">
        <w:rPr>
          <w:rFonts w:ascii="Source Serif Pro" w:hAnsi="Source Serif Pro"/>
          <w:spacing w:val="2"/>
          <w:shd w:val="clear" w:color="auto" w:fill="FFFFFF"/>
        </w:rPr>
        <w:t>An API gateway is focused on </w:t>
      </w:r>
      <w:r w:rsidRPr="00F10589">
        <w:rPr>
          <w:rStyle w:val="Strong"/>
          <w:rFonts w:ascii="Source Serif Pro" w:hAnsi="Source Serif Pro"/>
          <w:spacing w:val="2"/>
          <w:shd w:val="clear" w:color="auto" w:fill="FFFFFF"/>
        </w:rPr>
        <w:t>routing</w:t>
      </w:r>
      <w:r w:rsidRPr="00F10589">
        <w:rPr>
          <w:rFonts w:ascii="Source Serif Pro" w:hAnsi="Source Serif Pro"/>
          <w:spacing w:val="2"/>
          <w:shd w:val="clear" w:color="auto" w:fill="FFFFFF"/>
        </w:rPr>
        <w:t> requests to the appropriate microservice, while a load balancer is focused on </w:t>
      </w:r>
      <w:r w:rsidRPr="00F10589">
        <w:rPr>
          <w:rStyle w:val="Strong"/>
          <w:rFonts w:ascii="Source Serif Pro" w:hAnsi="Source Serif Pro"/>
          <w:spacing w:val="2"/>
          <w:shd w:val="clear" w:color="auto" w:fill="FFFFFF"/>
        </w:rPr>
        <w:t>distributing</w:t>
      </w:r>
      <w:r w:rsidRPr="00F10589">
        <w:rPr>
          <w:rFonts w:ascii="Source Serif Pro" w:hAnsi="Source Serif Pro"/>
          <w:spacing w:val="2"/>
          <w:shd w:val="clear" w:color="auto" w:fill="FFFFFF"/>
        </w:rPr>
        <w:t> requests evenly across a group of backend servers.</w:t>
      </w:r>
    </w:p>
    <w:p w14:paraId="145A712B" w14:textId="724A0131" w:rsidR="001245CA" w:rsidRPr="00F10589" w:rsidRDefault="001245CA" w:rsidP="001245CA">
      <w:pPr>
        <w:pStyle w:val="BodyText"/>
        <w:rPr>
          <w:rFonts w:ascii="Source Serif Pro" w:hAnsi="Source Serif Pro"/>
        </w:rPr>
      </w:pPr>
      <w:r w:rsidRPr="00F10589">
        <w:rPr>
          <w:rFonts w:ascii="Source Serif Pro" w:hAnsi="Source Serif Pro"/>
          <w:noProof/>
        </w:rPr>
        <w:lastRenderedPageBreak/>
        <w:drawing>
          <wp:inline distT="0" distB="0" distL="0" distR="0" wp14:anchorId="11BA0192" wp14:editId="4E6776EB">
            <wp:extent cx="5026660" cy="8229600"/>
            <wp:effectExtent l="0" t="0" r="0" b="0"/>
            <wp:docPr id="1032883378"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Imag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26660" cy="8229600"/>
                    </a:xfrm>
                    <a:prstGeom prst="rect">
                      <a:avLst/>
                    </a:prstGeom>
                    <a:noFill/>
                    <a:ln>
                      <a:noFill/>
                    </a:ln>
                  </pic:spPr>
                </pic:pic>
              </a:graphicData>
            </a:graphic>
          </wp:inline>
        </w:drawing>
      </w:r>
    </w:p>
    <w:p w14:paraId="10C9822F" w14:textId="767BC015" w:rsidR="001245CA" w:rsidRPr="00F10589" w:rsidRDefault="001245CA" w:rsidP="001245CA">
      <w:pPr>
        <w:pStyle w:val="BodyText"/>
        <w:rPr>
          <w:rFonts w:ascii="Source Serif Pro" w:hAnsi="Source Serif Pro"/>
          <w:spacing w:val="2"/>
          <w:shd w:val="clear" w:color="auto" w:fill="FFFFFF"/>
        </w:rPr>
      </w:pPr>
      <w:r w:rsidRPr="00F10589">
        <w:rPr>
          <w:rStyle w:val="Strong"/>
          <w:rFonts w:ascii="Source Serif Pro" w:hAnsi="Source Serif Pro"/>
          <w:spacing w:val="2"/>
          <w:shd w:val="clear" w:color="auto" w:fill="FFFFFF"/>
        </w:rPr>
        <w:lastRenderedPageBreak/>
        <w:t>Another difference</w:t>
      </w:r>
      <w:r w:rsidRPr="00F10589">
        <w:rPr>
          <w:rFonts w:ascii="Source Serif Pro" w:hAnsi="Source Serif Pro"/>
          <w:spacing w:val="2"/>
          <w:shd w:val="clear" w:color="auto" w:fill="FFFFFF"/>
        </w:rPr>
        <w:t> between the two is the type of requests that they typically handle. An API gateway is typically used to handle requests for APIs, which are web-based interfaces that allow applications to interact with each other over the internet. These requests typically have a specific URL that identifies the API that the client is trying to access, and the API gateway routes the request to the appropriate microservice based on this URL. A load balancer, on the other hand, is typically used to handle requests that are sent to a single, well-known IP address, and then routes them to one of many possible backend servers based on factors such as server performance and availability.</w:t>
      </w:r>
    </w:p>
    <w:p w14:paraId="09BC1CAD" w14:textId="77777777" w:rsidR="001245CA" w:rsidRPr="00F10589" w:rsidRDefault="001245CA" w:rsidP="001245CA">
      <w:pPr>
        <w:pStyle w:val="BodyText"/>
        <w:rPr>
          <w:rFonts w:ascii="Source Serif Pro" w:hAnsi="Source Serif Pro"/>
        </w:rPr>
      </w:pPr>
    </w:p>
    <w:p w14:paraId="44B22D06" w14:textId="77777777" w:rsidR="005D24DB" w:rsidRPr="00F10589" w:rsidRDefault="00000000">
      <w:pPr>
        <w:pStyle w:val="Heading2"/>
        <w:rPr>
          <w:rFonts w:ascii="Source Serif Pro" w:hAnsi="Source Serif Pro"/>
        </w:rPr>
      </w:pPr>
      <w:bookmarkStart w:id="47" w:name="api-gateway-vs.-api-management"/>
      <w:bookmarkEnd w:id="46"/>
      <w:r w:rsidRPr="00F10589">
        <w:rPr>
          <w:rFonts w:ascii="Source Serif Pro" w:hAnsi="Source Serif Pro"/>
        </w:rPr>
        <w:t>API Gateway vs. API Management</w:t>
      </w:r>
    </w:p>
    <w:p w14:paraId="027621A4" w14:textId="77777777" w:rsidR="005D24DB" w:rsidRPr="00F10589" w:rsidRDefault="00000000">
      <w:pPr>
        <w:pStyle w:val="Compact"/>
        <w:numPr>
          <w:ilvl w:val="0"/>
          <w:numId w:val="44"/>
        </w:numPr>
        <w:rPr>
          <w:rFonts w:ascii="Source Serif Pro" w:hAnsi="Source Serif Pro"/>
        </w:rPr>
      </w:pPr>
      <w:r w:rsidRPr="00F10589">
        <w:rPr>
          <w:rFonts w:ascii="Source Serif Pro" w:hAnsi="Source Serif Pro"/>
        </w:rPr>
        <w:t>Gateway: Data-plane entry point for API calls (request processing, routing, load balancing).</w:t>
      </w:r>
    </w:p>
    <w:p w14:paraId="08F5379F" w14:textId="77777777" w:rsidR="005D24DB" w:rsidRPr="00F10589" w:rsidRDefault="00000000">
      <w:pPr>
        <w:pStyle w:val="Compact"/>
        <w:numPr>
          <w:ilvl w:val="0"/>
          <w:numId w:val="44"/>
        </w:numPr>
        <w:rPr>
          <w:rFonts w:ascii="Source Serif Pro" w:hAnsi="Source Serif Pro"/>
        </w:rPr>
      </w:pPr>
      <w:r w:rsidRPr="00F10589">
        <w:rPr>
          <w:rFonts w:ascii="Source Serif Pro" w:hAnsi="Source Serif Pro"/>
        </w:rPr>
        <w:t>Management: Process of deploying, documenting, operating, and monitoring APIs (policy definition, developer portals).</w:t>
      </w:r>
    </w:p>
    <w:p w14:paraId="623AF118" w14:textId="77777777" w:rsidR="006E4A20" w:rsidRPr="00F10589" w:rsidRDefault="006E4A20" w:rsidP="006E4A20">
      <w:pPr>
        <w:pStyle w:val="Compact"/>
        <w:rPr>
          <w:rFonts w:ascii="Source Serif Pro" w:hAnsi="Source Serif Pro"/>
        </w:rPr>
      </w:pPr>
    </w:p>
    <w:p w14:paraId="38016F3C" w14:textId="77777777" w:rsidR="006E4A20" w:rsidRPr="00F10589" w:rsidRDefault="006E4A20" w:rsidP="006E4A20">
      <w:pPr>
        <w:pStyle w:val="Compact"/>
        <w:rPr>
          <w:rFonts w:ascii="Source Serif Pro" w:hAnsi="Source Serif Pro"/>
        </w:rPr>
      </w:pPr>
    </w:p>
    <w:p w14:paraId="3B249BE3" w14:textId="77777777" w:rsidR="006E4A20" w:rsidRPr="00F10589" w:rsidRDefault="006E4A20" w:rsidP="006E4A20">
      <w:pPr>
        <w:pStyle w:val="Heading1"/>
        <w:rPr>
          <w:rFonts w:ascii="Source Serif Pro" w:hAnsi="Source Serif Pro"/>
        </w:rPr>
      </w:pPr>
      <w:r w:rsidRPr="00F10589">
        <w:rPr>
          <w:rFonts w:ascii="Source Serif Pro" w:hAnsi="Source Serif Pro"/>
        </w:rPr>
        <w:t>Usage of API gateway</w:t>
      </w:r>
    </w:p>
    <w:p w14:paraId="067D3360"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API gateways are used for a variety of purposes in microservice architectures, including the following:</w:t>
      </w:r>
    </w:p>
    <w:p w14:paraId="0C28B089" w14:textId="77777777" w:rsidR="006E4A20" w:rsidRPr="00F10589" w:rsidRDefault="006E4A20" w:rsidP="006E4A20">
      <w:pPr>
        <w:pStyle w:val="Heading2"/>
        <w:rPr>
          <w:rFonts w:ascii="Source Serif Pro" w:hAnsi="Source Serif Pro"/>
        </w:rPr>
      </w:pPr>
      <w:r w:rsidRPr="00F10589">
        <w:rPr>
          <w:rFonts w:ascii="Source Serif Pro" w:hAnsi="Source Serif Pro"/>
        </w:rPr>
        <w:t>1. Routing</w:t>
      </w:r>
    </w:p>
    <w:p w14:paraId="10093643"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The API gateway receives requests from clients and routes them to the appropriate microservice. This enables clients to access the various microservices through a </w:t>
      </w:r>
      <w:proofErr w:type="gramStart"/>
      <w:r w:rsidRPr="00F10589">
        <w:rPr>
          <w:rFonts w:ascii="Source Serif Pro" w:hAnsi="Source Serif Pro"/>
          <w:spacing w:val="2"/>
        </w:rPr>
        <w:t>single entry</w:t>
      </w:r>
      <w:proofErr w:type="gramEnd"/>
      <w:r w:rsidRPr="00F10589">
        <w:rPr>
          <w:rFonts w:ascii="Source Serif Pro" w:hAnsi="Source Serif Pro"/>
          <w:spacing w:val="2"/>
        </w:rPr>
        <w:t xml:space="preserve"> point, simplifying the overall system design.</w:t>
      </w:r>
    </w:p>
    <w:p w14:paraId="4C736E8C" w14:textId="77777777" w:rsidR="006E4A20" w:rsidRPr="00F10589" w:rsidRDefault="006E4A20" w:rsidP="006E4A20">
      <w:pPr>
        <w:pStyle w:val="Heading2"/>
        <w:rPr>
          <w:rFonts w:ascii="Source Serif Pro" w:hAnsi="Source Serif Pro"/>
        </w:rPr>
      </w:pPr>
      <w:r w:rsidRPr="00F10589">
        <w:rPr>
          <w:rFonts w:ascii="Source Serif Pro" w:hAnsi="Source Serif Pro"/>
        </w:rPr>
        <w:t>2. Rate limiting and throttling</w:t>
      </w:r>
    </w:p>
    <w:p w14:paraId="0364D245"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You can rate limit client access to microservices with an API gateway. This can help prevent denial of service attacks and other types of malicious </w:t>
      </w:r>
      <w:proofErr w:type="spellStart"/>
      <w:r w:rsidRPr="00F10589">
        <w:rPr>
          <w:rFonts w:ascii="Source Serif Pro" w:hAnsi="Source Serif Pro"/>
          <w:spacing w:val="2"/>
        </w:rPr>
        <w:t>behavior</w:t>
      </w:r>
      <w:proofErr w:type="spellEnd"/>
      <w:r w:rsidRPr="00F10589">
        <w:rPr>
          <w:rFonts w:ascii="Source Serif Pro" w:hAnsi="Source Serif Pro"/>
          <w:spacing w:val="2"/>
        </w:rPr>
        <w:t>.</w:t>
      </w:r>
    </w:p>
    <w:p w14:paraId="4DE359A3" w14:textId="77777777" w:rsidR="006E4A20" w:rsidRPr="00F10589" w:rsidRDefault="006E4A20" w:rsidP="006E4A20">
      <w:pPr>
        <w:pStyle w:val="Heading2"/>
        <w:rPr>
          <w:rFonts w:ascii="Source Serif Pro" w:hAnsi="Source Serif Pro"/>
        </w:rPr>
      </w:pPr>
      <w:r w:rsidRPr="00F10589">
        <w:rPr>
          <w:rFonts w:ascii="Source Serif Pro" w:hAnsi="Source Serif Pro"/>
        </w:rPr>
        <w:t>3. Caching</w:t>
      </w:r>
    </w:p>
    <w:p w14:paraId="25F2A160"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cache responses from the microservices, reducing the number of requests that need to be forwarded to the microservices and improving the overall performance of the system.</w:t>
      </w:r>
    </w:p>
    <w:p w14:paraId="6825AD93" w14:textId="77777777" w:rsidR="006E4A20" w:rsidRPr="00F10589" w:rsidRDefault="006E4A20" w:rsidP="006E4A20">
      <w:pPr>
        <w:pStyle w:val="Heading2"/>
        <w:rPr>
          <w:rFonts w:ascii="Source Serif Pro" w:hAnsi="Source Serif Pro"/>
        </w:rPr>
      </w:pPr>
      <w:r w:rsidRPr="00F10589">
        <w:rPr>
          <w:rFonts w:ascii="Source Serif Pro" w:hAnsi="Source Serif Pro"/>
        </w:rPr>
        <w:t>4. Authentication and Authorization</w:t>
      </w:r>
    </w:p>
    <w:p w14:paraId="0880C81B"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be used to authenticate clients and enforce access control policies for the microservices. This helps to ensure that only authorized clients can access the microservices and helps to prevent unauthorized access.</w:t>
      </w:r>
    </w:p>
    <w:p w14:paraId="4F897645" w14:textId="77777777" w:rsidR="006E4A20" w:rsidRPr="00F10589" w:rsidRDefault="006E4A20" w:rsidP="006E4A20">
      <w:pPr>
        <w:pStyle w:val="Heading2"/>
        <w:rPr>
          <w:rFonts w:ascii="Source Serif Pro" w:hAnsi="Source Serif Pro"/>
        </w:rPr>
      </w:pPr>
      <w:r w:rsidRPr="00F10589">
        <w:rPr>
          <w:rFonts w:ascii="Source Serif Pro" w:hAnsi="Source Serif Pro"/>
        </w:rPr>
        <w:lastRenderedPageBreak/>
        <w:t>5. Load balancing</w:t>
      </w:r>
    </w:p>
    <w:p w14:paraId="678B1353"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distribute incoming requests among multiple instances of a microservice, enabling the system to handle a larger number of requests and improving its overall performance and scalability.</w:t>
      </w:r>
    </w:p>
    <w:p w14:paraId="5D714452" w14:textId="77777777" w:rsidR="006E4A20" w:rsidRPr="00F10589" w:rsidRDefault="006E4A20" w:rsidP="006E4A20">
      <w:pPr>
        <w:pStyle w:val="Heading2"/>
        <w:rPr>
          <w:rFonts w:ascii="Source Serif Pro" w:hAnsi="Source Serif Pro"/>
        </w:rPr>
      </w:pPr>
      <w:r w:rsidRPr="00F10589">
        <w:rPr>
          <w:rFonts w:ascii="Source Serif Pro" w:hAnsi="Source Serif Pro"/>
        </w:rPr>
        <w:t>6. Monitoring</w:t>
      </w:r>
    </w:p>
    <w:p w14:paraId="5D56F094"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The API gateway can collect metrics and other data about requests and responses, providing valuable insights into the performance and </w:t>
      </w:r>
      <w:proofErr w:type="spellStart"/>
      <w:r w:rsidRPr="00F10589">
        <w:rPr>
          <w:rFonts w:ascii="Source Serif Pro" w:hAnsi="Source Serif Pro"/>
          <w:spacing w:val="2"/>
        </w:rPr>
        <w:t>behavior</w:t>
      </w:r>
      <w:proofErr w:type="spellEnd"/>
      <w:r w:rsidRPr="00F10589">
        <w:rPr>
          <w:rFonts w:ascii="Source Serif Pro" w:hAnsi="Source Serif Pro"/>
          <w:spacing w:val="2"/>
        </w:rPr>
        <w:t xml:space="preserve"> of the microservices. This can help to identify and diagnose problems, and improve the overall reliability and resilience of the system.</w:t>
      </w:r>
    </w:p>
    <w:p w14:paraId="6B584218" w14:textId="77777777" w:rsidR="006E4A20" w:rsidRPr="00F10589" w:rsidRDefault="006E4A20" w:rsidP="006E4A20">
      <w:pPr>
        <w:pStyle w:val="Heading2"/>
        <w:rPr>
          <w:rFonts w:ascii="Source Serif Pro" w:hAnsi="Source Serif Pro"/>
        </w:rPr>
      </w:pPr>
      <w:r w:rsidRPr="00F10589">
        <w:rPr>
          <w:rFonts w:ascii="Source Serif Pro" w:hAnsi="Source Serif Pro"/>
        </w:rPr>
        <w:t>7. Transformation</w:t>
      </w:r>
    </w:p>
    <w:p w14:paraId="33EC74E0"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be used to transform the data received from the microservices into a format that is more convenient for the clients to use. This can include tasks such as converting between different data formats, such as XML and JSON, or aggregating data from multiple microservices into a single response.</w:t>
      </w:r>
    </w:p>
    <w:p w14:paraId="114C8D6B" w14:textId="77777777" w:rsidR="006E4A20" w:rsidRPr="00F10589" w:rsidRDefault="006E4A20" w:rsidP="006E4A20">
      <w:pPr>
        <w:pStyle w:val="Heading2"/>
        <w:rPr>
          <w:rFonts w:ascii="Source Serif Pro" w:hAnsi="Source Serif Pro"/>
        </w:rPr>
      </w:pPr>
      <w:r w:rsidRPr="00F10589">
        <w:rPr>
          <w:rFonts w:ascii="Source Serif Pro" w:hAnsi="Source Serif Pro"/>
        </w:rPr>
        <w:t>8. Request and response validation</w:t>
      </w:r>
    </w:p>
    <w:p w14:paraId="40DA05C2"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be used to validate the requests and responses from the microservices to ensure that they conform to the expected format and structure. This can help to prevent errors and ensure that the microservices are functioning properly.</w:t>
      </w:r>
    </w:p>
    <w:p w14:paraId="071BACAF" w14:textId="77777777" w:rsidR="006E4A20" w:rsidRPr="00F10589" w:rsidRDefault="006E4A20" w:rsidP="006E4A20">
      <w:pPr>
        <w:pStyle w:val="Heading2"/>
        <w:rPr>
          <w:rFonts w:ascii="Source Serif Pro" w:hAnsi="Source Serif Pro"/>
        </w:rPr>
      </w:pPr>
      <w:r w:rsidRPr="00F10589">
        <w:rPr>
          <w:rFonts w:ascii="Source Serif Pro" w:hAnsi="Source Serif Pro"/>
        </w:rPr>
        <w:t>9. Circuit breaker</w:t>
      </w:r>
    </w:p>
    <w:p w14:paraId="4BBC7ACF"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be used to implement a circuit breaker pattern, which can help to prevent a single failed microservice from bringing down the entire system. The circuit breaker can monitor the health of the microservices and automatically fail over to a backup service if necessary.</w:t>
      </w:r>
    </w:p>
    <w:p w14:paraId="18C02ABF" w14:textId="77777777" w:rsidR="006E4A20" w:rsidRPr="00F10589" w:rsidRDefault="006E4A20" w:rsidP="006E4A20">
      <w:pPr>
        <w:pStyle w:val="Heading2"/>
        <w:rPr>
          <w:rFonts w:ascii="Source Serif Pro" w:hAnsi="Source Serif Pro"/>
        </w:rPr>
      </w:pPr>
      <w:r w:rsidRPr="00F10589">
        <w:rPr>
          <w:rFonts w:ascii="Source Serif Pro" w:hAnsi="Source Serif Pro"/>
        </w:rPr>
        <w:t>10. Service discovery</w:t>
      </w:r>
    </w:p>
    <w:p w14:paraId="1F34A92C"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be used to discover the available microservices and their locations, enabling the clients to access them without knowing their specific addresses. This can make it easier to add new microservices or make changes to the existing ones without impacting the clients.</w:t>
      </w:r>
    </w:p>
    <w:p w14:paraId="424AB0E9" w14:textId="77777777" w:rsidR="006E4A20" w:rsidRPr="00F10589" w:rsidRDefault="006E4A20" w:rsidP="006E4A20">
      <w:pPr>
        <w:pStyle w:val="Heading2"/>
        <w:rPr>
          <w:rFonts w:ascii="Source Serif Pro" w:hAnsi="Source Serif Pro"/>
        </w:rPr>
      </w:pPr>
      <w:r w:rsidRPr="00F10589">
        <w:rPr>
          <w:rFonts w:ascii="Source Serif Pro" w:hAnsi="Source Serif Pro"/>
        </w:rPr>
        <w:t>11. API Versioning</w:t>
      </w:r>
    </w:p>
    <w:p w14:paraId="4671AFC3"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manage multiple versions of an API, allowing developers to introduce new features or make changes to existing ones without disrupting existing clients.</w:t>
      </w:r>
    </w:p>
    <w:p w14:paraId="1270B2DF" w14:textId="77777777" w:rsidR="006E4A20" w:rsidRPr="00F10589" w:rsidRDefault="006E4A20" w:rsidP="006E4A20">
      <w:pPr>
        <w:pStyle w:val="Heading2"/>
        <w:rPr>
          <w:rFonts w:ascii="Source Serif Pro" w:hAnsi="Source Serif Pro"/>
        </w:rPr>
      </w:pPr>
      <w:r w:rsidRPr="00F10589">
        <w:rPr>
          <w:rFonts w:ascii="Source Serif Pro" w:hAnsi="Source Serif Pro"/>
        </w:rPr>
        <w:lastRenderedPageBreak/>
        <w:t>12. Error Handling</w:t>
      </w:r>
    </w:p>
    <w:p w14:paraId="088ABF20"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provide a consistent way to handle errors and generate error responses to clients, even when backend services are unavailable or return unexpected results.</w:t>
      </w:r>
    </w:p>
    <w:p w14:paraId="4DD2E53F" w14:textId="77777777" w:rsidR="006E4A20" w:rsidRPr="00F10589" w:rsidRDefault="006E4A20" w:rsidP="006E4A20">
      <w:pPr>
        <w:pStyle w:val="Heading2"/>
        <w:rPr>
          <w:rFonts w:ascii="Source Serif Pro" w:hAnsi="Source Serif Pro"/>
        </w:rPr>
      </w:pPr>
      <w:r w:rsidRPr="00F10589">
        <w:rPr>
          <w:rFonts w:ascii="Source Serif Pro" w:hAnsi="Source Serif Pro"/>
        </w:rPr>
        <w:t>13. Service Aggregation</w:t>
      </w:r>
    </w:p>
    <w:p w14:paraId="2EB18BB0"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combine responses from multiple backend services into a single response for the client, reducing the number of requests a client has to make and simplifying the integration process.</w:t>
      </w:r>
    </w:p>
    <w:p w14:paraId="6C48A4B2" w14:textId="77777777" w:rsidR="006E4A20" w:rsidRPr="00F10589" w:rsidRDefault="006E4A20" w:rsidP="006E4A20">
      <w:pPr>
        <w:pStyle w:val="Heading2"/>
        <w:rPr>
          <w:rFonts w:ascii="Source Serif Pro" w:hAnsi="Source Serif Pro"/>
        </w:rPr>
      </w:pPr>
      <w:r w:rsidRPr="00F10589">
        <w:rPr>
          <w:rFonts w:ascii="Source Serif Pro" w:hAnsi="Source Serif Pro"/>
        </w:rPr>
        <w:t>14. Web Application Firewall (WAF)</w:t>
      </w:r>
    </w:p>
    <w:p w14:paraId="39E31EA0"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incorporate a Web Application Firewall to protect backend services from common web-based threats, such as SQL injection, cross-site scripting (XSS), or distributed denial-of-service (DDoS) attacks.</w:t>
      </w:r>
    </w:p>
    <w:p w14:paraId="591AB192" w14:textId="77777777" w:rsidR="006E4A20" w:rsidRPr="00F10589" w:rsidRDefault="006E4A20" w:rsidP="006E4A20">
      <w:pPr>
        <w:pStyle w:val="Heading2"/>
        <w:rPr>
          <w:rFonts w:ascii="Source Serif Pro" w:hAnsi="Source Serif Pro"/>
        </w:rPr>
      </w:pPr>
      <w:r w:rsidRPr="00F10589">
        <w:rPr>
          <w:rFonts w:ascii="Source Serif Pro" w:hAnsi="Source Serif Pro"/>
        </w:rPr>
        <w:t>15. API Documentation</w:t>
      </w:r>
    </w:p>
    <w:p w14:paraId="701B18E2"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The API Gateway can generate and serve API documentation based on a standard format, such as Swagger or </w:t>
      </w:r>
      <w:proofErr w:type="spellStart"/>
      <w:r w:rsidRPr="00F10589">
        <w:rPr>
          <w:rFonts w:ascii="Source Serif Pro" w:hAnsi="Source Serif Pro"/>
          <w:spacing w:val="2"/>
        </w:rPr>
        <w:t>OpenAPI</w:t>
      </w:r>
      <w:proofErr w:type="spellEnd"/>
      <w:r w:rsidRPr="00F10589">
        <w:rPr>
          <w:rFonts w:ascii="Source Serif Pro" w:hAnsi="Source Serif Pro"/>
          <w:spacing w:val="2"/>
        </w:rPr>
        <w:t>, making it easier for developers to understand and use the APIs.</w:t>
      </w:r>
    </w:p>
    <w:p w14:paraId="483B80EE" w14:textId="77777777" w:rsidR="006E4A20" w:rsidRPr="00F10589" w:rsidRDefault="006E4A20" w:rsidP="006E4A20">
      <w:pPr>
        <w:pStyle w:val="Compact"/>
        <w:rPr>
          <w:rFonts w:ascii="Source Serif Pro" w:hAnsi="Source Serif Pro"/>
        </w:rPr>
      </w:pPr>
    </w:p>
    <w:p w14:paraId="5D7580C1" w14:textId="77777777" w:rsidR="006E4A20" w:rsidRPr="00F10589" w:rsidRDefault="006E4A20" w:rsidP="006E4A20">
      <w:pPr>
        <w:pStyle w:val="Heading1"/>
        <w:rPr>
          <w:rFonts w:ascii="Source Serif Pro" w:hAnsi="Source Serif Pro"/>
        </w:rPr>
      </w:pPr>
      <w:r w:rsidRPr="00F10589">
        <w:rPr>
          <w:rFonts w:ascii="Source Serif Pro" w:hAnsi="Source Serif Pro"/>
        </w:rPr>
        <w:t>Advantages and disadvantages of using API gateway</w:t>
      </w:r>
    </w:p>
    <w:p w14:paraId="7FD94EDD" w14:textId="77777777" w:rsidR="006E4A20" w:rsidRPr="00F10589" w:rsidRDefault="006E4A20" w:rsidP="006E4A20">
      <w:pPr>
        <w:pStyle w:val="Heading2"/>
        <w:rPr>
          <w:rFonts w:ascii="Source Serif Pro" w:hAnsi="Source Serif Pro"/>
        </w:rPr>
      </w:pPr>
      <w:r w:rsidRPr="00F10589">
        <w:rPr>
          <w:rFonts w:ascii="Source Serif Pro" w:hAnsi="Source Serif Pro"/>
        </w:rPr>
        <w:t>Advantages of using API Gateway</w:t>
      </w:r>
    </w:p>
    <w:p w14:paraId="4EB383EC"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Using an API Gateway in a software system brings several advantages that can streamline the development process, enhance performance, and improve security. Here are the key advantages of using an API Gateway:</w:t>
      </w:r>
    </w:p>
    <w:p w14:paraId="57D8D684" w14:textId="77777777" w:rsidR="006E4A20" w:rsidRPr="00F10589" w:rsidRDefault="006E4A20" w:rsidP="006E4A20">
      <w:pPr>
        <w:pStyle w:val="Heading3"/>
        <w:rPr>
          <w:rFonts w:ascii="Source Serif Pro" w:hAnsi="Source Serif Pro"/>
        </w:rPr>
      </w:pPr>
      <w:r w:rsidRPr="00F10589">
        <w:rPr>
          <w:rFonts w:ascii="Source Serif Pro" w:hAnsi="Source Serif Pro"/>
        </w:rPr>
        <w:t>1. Improved performance</w:t>
      </w:r>
    </w:p>
    <w:p w14:paraId="34AA615E"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cache responses, rate limit requests, and optimize communication between clients and backend services, resulting in improved performance and reduced latency for end users.</w:t>
      </w:r>
    </w:p>
    <w:p w14:paraId="07661DB5" w14:textId="77777777" w:rsidR="006E4A20" w:rsidRPr="00F10589" w:rsidRDefault="006E4A20" w:rsidP="006E4A20">
      <w:pPr>
        <w:pStyle w:val="Heading3"/>
        <w:rPr>
          <w:rFonts w:ascii="Source Serif Pro" w:hAnsi="Source Serif Pro"/>
        </w:rPr>
      </w:pPr>
      <w:r w:rsidRPr="00F10589">
        <w:rPr>
          <w:rFonts w:ascii="Source Serif Pro" w:hAnsi="Source Serif Pro"/>
        </w:rPr>
        <w:t>2. Simplified system design</w:t>
      </w:r>
    </w:p>
    <w:p w14:paraId="738E51F6"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The API Gateway provides a </w:t>
      </w:r>
      <w:proofErr w:type="gramStart"/>
      <w:r w:rsidRPr="00F10589">
        <w:rPr>
          <w:rFonts w:ascii="Source Serif Pro" w:hAnsi="Source Serif Pro"/>
          <w:spacing w:val="2"/>
        </w:rPr>
        <w:t>single entry</w:t>
      </w:r>
      <w:proofErr w:type="gramEnd"/>
      <w:r w:rsidRPr="00F10589">
        <w:rPr>
          <w:rFonts w:ascii="Source Serif Pro" w:hAnsi="Source Serif Pro"/>
          <w:spacing w:val="2"/>
        </w:rPr>
        <w:t xml:space="preserve"> point for all API requests, making it easier to manage, monitor, and maintain APIs across multiple backend services. This simplifies the development and deployment process and reduces the complexity of the overall system.</w:t>
      </w:r>
    </w:p>
    <w:p w14:paraId="35EB46D3" w14:textId="77777777" w:rsidR="006E4A20" w:rsidRPr="00F10589" w:rsidRDefault="006E4A20" w:rsidP="006E4A20">
      <w:pPr>
        <w:pStyle w:val="Heading3"/>
        <w:rPr>
          <w:rFonts w:ascii="Source Serif Pro" w:hAnsi="Source Serif Pro"/>
        </w:rPr>
      </w:pPr>
      <w:r w:rsidRPr="00F10589">
        <w:rPr>
          <w:rFonts w:ascii="Source Serif Pro" w:hAnsi="Source Serif Pro"/>
        </w:rPr>
        <w:lastRenderedPageBreak/>
        <w:t>3. Enhanced security</w:t>
      </w:r>
    </w:p>
    <w:p w14:paraId="1E08DB41"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enforce authentication and authorization policies, helping protect backend services from unauthorized access or abuse. By handling security at the gateway level, developers can focus on implementing core business logic in their services without worrying about implementing security measures in each service individually.</w:t>
      </w:r>
    </w:p>
    <w:p w14:paraId="54D014D8" w14:textId="77777777" w:rsidR="006E4A20" w:rsidRPr="00F10589" w:rsidRDefault="006E4A20" w:rsidP="006E4A20">
      <w:pPr>
        <w:pStyle w:val="Heading3"/>
        <w:rPr>
          <w:rFonts w:ascii="Source Serif Pro" w:hAnsi="Source Serif Pro"/>
        </w:rPr>
      </w:pPr>
      <w:r w:rsidRPr="00F10589">
        <w:rPr>
          <w:rFonts w:ascii="Source Serif Pro" w:hAnsi="Source Serif Pro"/>
        </w:rPr>
        <w:t>4. Improved scalability</w:t>
      </w:r>
    </w:p>
    <w:p w14:paraId="4DBC8034"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distribute incoming requests among multiple instances of a microservice, enabling the system to scale more easily and handle a larger number of requests.</w:t>
      </w:r>
    </w:p>
    <w:p w14:paraId="538F2DA5" w14:textId="77777777" w:rsidR="006E4A20" w:rsidRPr="00F10589" w:rsidRDefault="006E4A20" w:rsidP="006E4A20">
      <w:pPr>
        <w:pStyle w:val="Heading3"/>
        <w:rPr>
          <w:rFonts w:ascii="Source Serif Pro" w:hAnsi="Source Serif Pro"/>
        </w:rPr>
      </w:pPr>
      <w:r w:rsidRPr="00F10589">
        <w:rPr>
          <w:rFonts w:ascii="Source Serif Pro" w:hAnsi="Source Serif Pro"/>
        </w:rPr>
        <w:t>5. Better monitoring and visibility</w:t>
      </w:r>
    </w:p>
    <w:p w14:paraId="36D6FC37"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The API gateway can collect metrics and other data about the requests and responses, providing valuable insights into the performance and </w:t>
      </w:r>
      <w:proofErr w:type="spellStart"/>
      <w:r w:rsidRPr="00F10589">
        <w:rPr>
          <w:rFonts w:ascii="Source Serif Pro" w:hAnsi="Source Serif Pro"/>
          <w:spacing w:val="2"/>
        </w:rPr>
        <w:t>behavior</w:t>
      </w:r>
      <w:proofErr w:type="spellEnd"/>
      <w:r w:rsidRPr="00F10589">
        <w:rPr>
          <w:rFonts w:ascii="Source Serif Pro" w:hAnsi="Source Serif Pro"/>
          <w:spacing w:val="2"/>
        </w:rPr>
        <w:t xml:space="preserve"> of the system. This can help to identify and diagnose problems, and improve the overall reliability and resilience of the system.</w:t>
      </w:r>
    </w:p>
    <w:p w14:paraId="7096ABAF" w14:textId="77777777" w:rsidR="006E4A20" w:rsidRPr="00F10589" w:rsidRDefault="006E4A20" w:rsidP="006E4A20">
      <w:pPr>
        <w:pStyle w:val="Heading3"/>
        <w:rPr>
          <w:rFonts w:ascii="Source Serif Pro" w:hAnsi="Source Serif Pro"/>
        </w:rPr>
      </w:pPr>
      <w:r w:rsidRPr="00F10589">
        <w:rPr>
          <w:rFonts w:ascii="Source Serif Pro" w:hAnsi="Source Serif Pro"/>
        </w:rPr>
        <w:t>6. Simplified Client Integration</w:t>
      </w:r>
    </w:p>
    <w:p w14:paraId="5F455361"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By providing a consistent and unified interface for clients to access multiple backend services, the API Gateway simplifies client-side development and reduces the need for clients to manage complex service interactions.</w:t>
      </w:r>
    </w:p>
    <w:p w14:paraId="019CA55B" w14:textId="77777777" w:rsidR="006E4A20" w:rsidRPr="00F10589" w:rsidRDefault="006E4A20" w:rsidP="006E4A20">
      <w:pPr>
        <w:pStyle w:val="Heading3"/>
        <w:rPr>
          <w:rFonts w:ascii="Source Serif Pro" w:hAnsi="Source Serif Pro"/>
        </w:rPr>
      </w:pPr>
      <w:r w:rsidRPr="00F10589">
        <w:rPr>
          <w:rFonts w:ascii="Source Serif Pro" w:hAnsi="Source Serif Pro"/>
        </w:rPr>
        <w:t>7. Protocol and Data Format Transformation</w:t>
      </w:r>
    </w:p>
    <w:p w14:paraId="718043DC"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convert requests and responses between different protocols (e.g., HTTP to gRPC) or data formats (e.g., JSON to XML), enabling greater flexibility in how clients and services communicate and easing the integration process.</w:t>
      </w:r>
    </w:p>
    <w:p w14:paraId="60B84AC7" w14:textId="77777777" w:rsidR="006E4A20" w:rsidRPr="00F10589" w:rsidRDefault="006E4A20" w:rsidP="006E4A20">
      <w:pPr>
        <w:pStyle w:val="Heading3"/>
        <w:rPr>
          <w:rFonts w:ascii="Source Serif Pro" w:hAnsi="Source Serif Pro"/>
        </w:rPr>
      </w:pPr>
      <w:r w:rsidRPr="00F10589">
        <w:rPr>
          <w:rFonts w:ascii="Source Serif Pro" w:hAnsi="Source Serif Pro"/>
        </w:rPr>
        <w:t>8. API Versioning and Backward Compatibility</w:t>
      </w:r>
    </w:p>
    <w:p w14:paraId="1919A36A"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manage multiple versions of an API, allowing developers to introduce new features or make changes without breaking existing clients. This enables a smoother transition for clients and reduces the risk of service disruptions.</w:t>
      </w:r>
    </w:p>
    <w:p w14:paraId="079EDB4C" w14:textId="77777777" w:rsidR="006E4A20" w:rsidRPr="00F10589" w:rsidRDefault="006E4A20" w:rsidP="006E4A20">
      <w:pPr>
        <w:pStyle w:val="Heading3"/>
        <w:rPr>
          <w:rFonts w:ascii="Source Serif Pro" w:hAnsi="Source Serif Pro"/>
        </w:rPr>
      </w:pPr>
      <w:r w:rsidRPr="00F10589">
        <w:rPr>
          <w:rFonts w:ascii="Source Serif Pro" w:hAnsi="Source Serif Pro"/>
        </w:rPr>
        <w:t>9. Enhanced Error Handling</w:t>
      </w:r>
    </w:p>
    <w:p w14:paraId="744FB884"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provide a consistent way to handle errors and generate error responses, improving the user experience and making it easier to diagnose and fix issues.</w:t>
      </w:r>
    </w:p>
    <w:p w14:paraId="31668BDA" w14:textId="77777777" w:rsidR="006E4A20" w:rsidRPr="00F10589" w:rsidRDefault="006E4A20" w:rsidP="006E4A20">
      <w:pPr>
        <w:pStyle w:val="Heading3"/>
        <w:rPr>
          <w:rFonts w:ascii="Source Serif Pro" w:hAnsi="Source Serif Pro"/>
        </w:rPr>
      </w:pPr>
      <w:r w:rsidRPr="00F10589">
        <w:rPr>
          <w:rFonts w:ascii="Source Serif Pro" w:hAnsi="Source Serif Pro"/>
        </w:rPr>
        <w:t>10. Load Balancing and Fault Tolerance</w:t>
      </w:r>
    </w:p>
    <w:p w14:paraId="460FF340"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can distribute incoming traffic evenly among multiple instances of a backend service, improving performance and fault tolerance. This helps ensure that the system remains responsive and available even if individual services or instances experience failures or become overloaded.</w:t>
      </w:r>
    </w:p>
    <w:p w14:paraId="6CF3BBE8" w14:textId="77777777" w:rsidR="006E4A20" w:rsidRPr="00F10589" w:rsidRDefault="006E4A20" w:rsidP="006E4A20">
      <w:pPr>
        <w:pStyle w:val="Heading2"/>
        <w:rPr>
          <w:rFonts w:ascii="Source Serif Pro" w:hAnsi="Source Serif Pro"/>
        </w:rPr>
      </w:pPr>
      <w:r w:rsidRPr="00F10589">
        <w:rPr>
          <w:rFonts w:ascii="Source Serif Pro" w:hAnsi="Source Serif Pro"/>
        </w:rPr>
        <w:lastRenderedPageBreak/>
        <w:t>Disadvantages of using API Gateway</w:t>
      </w:r>
    </w:p>
    <w:p w14:paraId="5D7CB56E"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While API Gateways provide numerous benefits, there are some potential disadvantages to consider when deciding whether to use one in your software system:</w:t>
      </w:r>
    </w:p>
    <w:p w14:paraId="14492A6F" w14:textId="77777777" w:rsidR="006E4A20" w:rsidRPr="00F10589" w:rsidRDefault="006E4A20" w:rsidP="006E4A20">
      <w:pPr>
        <w:pStyle w:val="Heading3"/>
        <w:rPr>
          <w:rFonts w:ascii="Source Serif Pro" w:hAnsi="Source Serif Pro"/>
        </w:rPr>
      </w:pPr>
      <w:r w:rsidRPr="00F10589">
        <w:rPr>
          <w:rFonts w:ascii="Source Serif Pro" w:hAnsi="Source Serif Pro"/>
        </w:rPr>
        <w:t>1. Additional Complexity</w:t>
      </w:r>
    </w:p>
    <w:p w14:paraId="55EDA643"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Introducing an API Gateway adds an extra layer of complexity to your architecture. Developers need to understand and manage this additional component, which might require additional knowledge, skills, and tools.</w:t>
      </w:r>
    </w:p>
    <w:p w14:paraId="19102C30" w14:textId="77777777" w:rsidR="006E4A20" w:rsidRPr="00F10589" w:rsidRDefault="006E4A20" w:rsidP="006E4A20">
      <w:pPr>
        <w:pStyle w:val="Heading3"/>
        <w:rPr>
          <w:rFonts w:ascii="Source Serif Pro" w:hAnsi="Source Serif Pro"/>
        </w:rPr>
      </w:pPr>
      <w:r w:rsidRPr="00F10589">
        <w:rPr>
          <w:rFonts w:ascii="Source Serif Pro" w:hAnsi="Source Serif Pro"/>
        </w:rPr>
        <w:t>2. Single Point of Failure</w:t>
      </w:r>
    </w:p>
    <w:p w14:paraId="1C7BEABB"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If not configured correctly, the API Gateway could become a single point of failure in your system. If the gateway experiences an outage or performance issues, it can affect the entire system. It is crucial to ensure proper redundancy, scalability, and fault tolerance when deploying an API Gateway.</w:t>
      </w:r>
    </w:p>
    <w:p w14:paraId="58E8D1BD" w14:textId="77777777" w:rsidR="006E4A20" w:rsidRPr="00F10589" w:rsidRDefault="006E4A20" w:rsidP="006E4A20">
      <w:pPr>
        <w:pStyle w:val="Heading3"/>
        <w:rPr>
          <w:rFonts w:ascii="Source Serif Pro" w:hAnsi="Source Serif Pro"/>
        </w:rPr>
      </w:pPr>
      <w:r w:rsidRPr="00F10589">
        <w:rPr>
          <w:rFonts w:ascii="Source Serif Pro" w:hAnsi="Source Serif Pro"/>
        </w:rPr>
        <w:t>3. Latency</w:t>
      </w:r>
    </w:p>
    <w:p w14:paraId="76C31646"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The API Gateway adds an extra hop in the request-response path, which could introduce some latency, especially if the gateway is responsible for performing complex tasks like request/response transformation or authentication. However, the impact is usually minimal and can be mitigated through performance optimizations, caching, and load balancing.</w:t>
      </w:r>
    </w:p>
    <w:p w14:paraId="353A7ABC" w14:textId="77777777" w:rsidR="006E4A20" w:rsidRPr="00F10589" w:rsidRDefault="006E4A20" w:rsidP="006E4A20">
      <w:pPr>
        <w:pStyle w:val="Heading3"/>
        <w:rPr>
          <w:rFonts w:ascii="Source Serif Pro" w:hAnsi="Source Serif Pro"/>
        </w:rPr>
      </w:pPr>
      <w:r w:rsidRPr="00F10589">
        <w:rPr>
          <w:rFonts w:ascii="Source Serif Pro" w:hAnsi="Source Serif Pro"/>
        </w:rPr>
        <w:t>4. Vendor Lock-in</w:t>
      </w:r>
    </w:p>
    <w:p w14:paraId="1F834927"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If you use a managed API Gateway service provided by a specific cloud provider or vendor, you may become dependent on their infrastructure, pricing, and feature set. This could make it more challenging to migrate your APIs to a different provider or platform in the future.</w:t>
      </w:r>
    </w:p>
    <w:p w14:paraId="0A9A2241" w14:textId="77777777" w:rsidR="006E4A20" w:rsidRPr="00F10589" w:rsidRDefault="006E4A20" w:rsidP="006E4A20">
      <w:pPr>
        <w:pStyle w:val="Heading3"/>
        <w:rPr>
          <w:rFonts w:ascii="Source Serif Pro" w:hAnsi="Source Serif Pro"/>
        </w:rPr>
      </w:pPr>
      <w:r w:rsidRPr="00F10589">
        <w:rPr>
          <w:rFonts w:ascii="Source Serif Pro" w:hAnsi="Source Serif Pro"/>
        </w:rPr>
        <w:t>5. Cost</w:t>
      </w:r>
    </w:p>
    <w:p w14:paraId="5620DD38"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Running an API Gateway, especially in high-traffic scenarios, can add to the overall cost of your infrastructure. This may include the cost of hosting, licensing, or using managed API Gateway services from cloud providers.</w:t>
      </w:r>
    </w:p>
    <w:p w14:paraId="45D3A3BB" w14:textId="77777777" w:rsidR="006E4A20" w:rsidRPr="00F10589" w:rsidRDefault="006E4A20" w:rsidP="006E4A20">
      <w:pPr>
        <w:pStyle w:val="Heading3"/>
        <w:rPr>
          <w:rFonts w:ascii="Source Serif Pro" w:hAnsi="Source Serif Pro"/>
        </w:rPr>
      </w:pPr>
      <w:r w:rsidRPr="00F10589">
        <w:rPr>
          <w:rFonts w:ascii="Source Serif Pro" w:hAnsi="Source Serif Pro"/>
        </w:rPr>
        <w:t>6. Maintenance Overhead</w:t>
      </w:r>
    </w:p>
    <w:p w14:paraId="633D1679"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 xml:space="preserve">An API Gateway requires monitoring, maintenance, and regular updates to ensure its security and reliability. This can increase the operational overhead for your development team, particularly if </w:t>
      </w:r>
      <w:proofErr w:type="gramStart"/>
      <w:r w:rsidRPr="00F10589">
        <w:rPr>
          <w:rFonts w:ascii="Source Serif Pro" w:hAnsi="Source Serif Pro"/>
          <w:spacing w:val="2"/>
        </w:rPr>
        <w:t>you</w:t>
      </w:r>
      <w:proofErr w:type="gramEnd"/>
      <w:r w:rsidRPr="00F10589">
        <w:rPr>
          <w:rFonts w:ascii="Source Serif Pro" w:hAnsi="Source Serif Pro"/>
          <w:spacing w:val="2"/>
        </w:rPr>
        <w:t xml:space="preserve"> self-host and manage your own API Gateway.</w:t>
      </w:r>
    </w:p>
    <w:p w14:paraId="3993FC1F" w14:textId="77777777" w:rsidR="006E4A20" w:rsidRPr="00F10589" w:rsidRDefault="006E4A20" w:rsidP="006E4A20">
      <w:pPr>
        <w:pStyle w:val="Heading3"/>
        <w:rPr>
          <w:rFonts w:ascii="Source Serif Pro" w:hAnsi="Source Serif Pro"/>
        </w:rPr>
      </w:pPr>
      <w:r w:rsidRPr="00F10589">
        <w:rPr>
          <w:rFonts w:ascii="Source Serif Pro" w:hAnsi="Source Serif Pro"/>
        </w:rPr>
        <w:t>7. Configuration Complexity</w:t>
      </w:r>
    </w:p>
    <w:p w14:paraId="7D3BF4C5" w14:textId="77777777" w:rsidR="006E4A20" w:rsidRPr="00F10589" w:rsidRDefault="006E4A20" w:rsidP="006E4A20">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API Gateways often come with a wide range of features and configuration options. Setting up and managing these configurations can be complex and time-consuming, especially when dealing with multiple environments or large-scale deployments.</w:t>
      </w:r>
    </w:p>
    <w:p w14:paraId="43AE526C" w14:textId="77777777" w:rsidR="006E4A20" w:rsidRPr="00F10589" w:rsidRDefault="006E4A20" w:rsidP="006E4A20">
      <w:pPr>
        <w:pStyle w:val="Compact"/>
        <w:rPr>
          <w:rFonts w:ascii="Source Serif Pro" w:hAnsi="Source Serif Pro"/>
        </w:rPr>
      </w:pPr>
    </w:p>
    <w:p w14:paraId="04CF39C1" w14:textId="77777777" w:rsidR="006E4A20" w:rsidRPr="00F10589" w:rsidRDefault="006E4A20" w:rsidP="006E4A20">
      <w:pPr>
        <w:pStyle w:val="Compact"/>
        <w:rPr>
          <w:rFonts w:ascii="Source Serif Pro" w:hAnsi="Source Serif Pro"/>
        </w:rPr>
      </w:pPr>
    </w:p>
    <w:p w14:paraId="4263743A" w14:textId="77777777" w:rsidR="005D24DB" w:rsidRPr="00F10589" w:rsidRDefault="00000000">
      <w:pPr>
        <w:pStyle w:val="Heading2"/>
        <w:rPr>
          <w:rFonts w:ascii="Source Serif Pro" w:hAnsi="Source Serif Pro"/>
        </w:rPr>
      </w:pPr>
      <w:bookmarkStart w:id="48" w:name="choosing-an-api-gateway"/>
      <w:bookmarkEnd w:id="47"/>
      <w:r w:rsidRPr="00F10589">
        <w:rPr>
          <w:rFonts w:ascii="Source Serif Pro" w:hAnsi="Source Serif Pro"/>
        </w:rPr>
        <w:t>Choosing an API Gateway</w:t>
      </w:r>
    </w:p>
    <w:p w14:paraId="7C6EBF02" w14:textId="77777777" w:rsidR="005D24DB" w:rsidRPr="00F10589" w:rsidRDefault="00000000">
      <w:pPr>
        <w:pStyle w:val="Compact"/>
        <w:numPr>
          <w:ilvl w:val="0"/>
          <w:numId w:val="45"/>
        </w:numPr>
        <w:rPr>
          <w:rFonts w:ascii="Source Serif Pro" w:hAnsi="Source Serif Pro"/>
        </w:rPr>
      </w:pPr>
      <w:r w:rsidRPr="00F10589">
        <w:rPr>
          <w:rFonts w:ascii="Source Serif Pro" w:hAnsi="Source Serif Pro"/>
        </w:rPr>
        <w:t>Architecture: Platform, runtime, cloud provider options.</w:t>
      </w:r>
    </w:p>
    <w:p w14:paraId="3FA29A80" w14:textId="77777777" w:rsidR="005D24DB" w:rsidRPr="00F10589" w:rsidRDefault="00000000">
      <w:pPr>
        <w:pStyle w:val="Compact"/>
        <w:numPr>
          <w:ilvl w:val="0"/>
          <w:numId w:val="45"/>
        </w:numPr>
        <w:rPr>
          <w:rFonts w:ascii="Source Serif Pro" w:hAnsi="Source Serif Pro"/>
        </w:rPr>
      </w:pPr>
      <w:r w:rsidRPr="00F10589">
        <w:rPr>
          <w:rFonts w:ascii="Source Serif Pro" w:hAnsi="Source Serif Pro"/>
        </w:rPr>
        <w:t>Performance: High throughput &amp; low latency.</w:t>
      </w:r>
    </w:p>
    <w:p w14:paraId="5C0DF432" w14:textId="77777777" w:rsidR="005D24DB" w:rsidRPr="00F10589" w:rsidRDefault="00000000">
      <w:pPr>
        <w:pStyle w:val="Compact"/>
        <w:numPr>
          <w:ilvl w:val="0"/>
          <w:numId w:val="45"/>
        </w:numPr>
        <w:rPr>
          <w:rFonts w:ascii="Source Serif Pro" w:hAnsi="Source Serif Pro"/>
        </w:rPr>
      </w:pPr>
      <w:r w:rsidRPr="00F10589">
        <w:rPr>
          <w:rFonts w:ascii="Source Serif Pro" w:hAnsi="Source Serif Pro"/>
        </w:rPr>
        <w:t>Scalability: Vertical &amp; horizontal scaling for traffic demands.</w:t>
      </w:r>
    </w:p>
    <w:p w14:paraId="1E5DF7E2" w14:textId="77777777" w:rsidR="005D24DB" w:rsidRPr="00F10589" w:rsidRDefault="00000000">
      <w:pPr>
        <w:pStyle w:val="Compact"/>
        <w:numPr>
          <w:ilvl w:val="0"/>
          <w:numId w:val="45"/>
        </w:numPr>
        <w:rPr>
          <w:rFonts w:ascii="Source Serif Pro" w:hAnsi="Source Serif Pro"/>
        </w:rPr>
      </w:pPr>
      <w:r w:rsidRPr="00F10589">
        <w:rPr>
          <w:rFonts w:ascii="Source Serif Pro" w:hAnsi="Source Serif Pro"/>
        </w:rPr>
        <w:t xml:space="preserve">Security: Access control, </w:t>
      </w:r>
      <w:proofErr w:type="spellStart"/>
      <w:r w:rsidRPr="00F10589">
        <w:rPr>
          <w:rFonts w:ascii="Source Serif Pro" w:hAnsi="Source Serif Pro"/>
        </w:rPr>
        <w:t>mTLS</w:t>
      </w:r>
      <w:proofErr w:type="spellEnd"/>
      <w:r w:rsidRPr="00F10589">
        <w:rPr>
          <w:rFonts w:ascii="Source Serif Pro" w:hAnsi="Source Serif Pro"/>
        </w:rPr>
        <w:t>, WAF, schema validation.</w:t>
      </w:r>
    </w:p>
    <w:p w14:paraId="15FB6B27" w14:textId="77777777" w:rsidR="005D24DB" w:rsidRPr="00F10589" w:rsidRDefault="00000000">
      <w:pPr>
        <w:pStyle w:val="Compact"/>
        <w:numPr>
          <w:ilvl w:val="0"/>
          <w:numId w:val="45"/>
        </w:numPr>
        <w:rPr>
          <w:rFonts w:ascii="Source Serif Pro" w:hAnsi="Source Serif Pro"/>
        </w:rPr>
      </w:pPr>
      <w:r w:rsidRPr="00F10589">
        <w:rPr>
          <w:rFonts w:ascii="Source Serif Pro" w:hAnsi="Source Serif Pro"/>
        </w:rPr>
        <w:t>Cost: TCO comparison of custom vs. enterprise solutions.</w:t>
      </w:r>
    </w:p>
    <w:p w14:paraId="694A66AC" w14:textId="77777777" w:rsidR="005D24DB" w:rsidRPr="00F10589" w:rsidRDefault="00000000">
      <w:pPr>
        <w:pStyle w:val="Heading2"/>
        <w:rPr>
          <w:rFonts w:ascii="Source Serif Pro" w:hAnsi="Source Serif Pro"/>
        </w:rPr>
      </w:pPr>
      <w:bookmarkStart w:id="49" w:name="nginx-options"/>
      <w:bookmarkEnd w:id="48"/>
      <w:r w:rsidRPr="00F10589">
        <w:rPr>
          <w:rFonts w:ascii="Source Serif Pro" w:hAnsi="Source Serif Pro"/>
        </w:rPr>
        <w:t>NGINX Options</w:t>
      </w:r>
    </w:p>
    <w:p w14:paraId="6651B477" w14:textId="77777777" w:rsidR="005D24DB" w:rsidRPr="00F10589" w:rsidRDefault="00000000">
      <w:pPr>
        <w:pStyle w:val="Compact"/>
        <w:numPr>
          <w:ilvl w:val="0"/>
          <w:numId w:val="46"/>
        </w:numPr>
        <w:rPr>
          <w:rFonts w:ascii="Source Serif Pro" w:hAnsi="Source Serif Pro"/>
        </w:rPr>
      </w:pPr>
      <w:r w:rsidRPr="00F10589">
        <w:rPr>
          <w:rFonts w:ascii="Source Serif Pro" w:hAnsi="Source Serif Pro"/>
        </w:rPr>
        <w:t>Kubernetes-native: NGINX Ingress Controller, NGINX Service Mesh.</w:t>
      </w:r>
    </w:p>
    <w:p w14:paraId="67852D38" w14:textId="77777777" w:rsidR="005D24DB" w:rsidRPr="00F10589" w:rsidRDefault="00000000">
      <w:pPr>
        <w:pStyle w:val="Compact"/>
        <w:numPr>
          <w:ilvl w:val="0"/>
          <w:numId w:val="46"/>
        </w:numPr>
        <w:rPr>
          <w:rFonts w:ascii="Source Serif Pro" w:hAnsi="Source Serif Pro"/>
        </w:rPr>
      </w:pPr>
      <w:r w:rsidRPr="00F10589">
        <w:rPr>
          <w:rFonts w:ascii="Source Serif Pro" w:hAnsi="Source Serif Pro"/>
        </w:rPr>
        <w:t>Universal: NGINX Plus, F5 NGINX Management Suite API Connectivity Manager.</w:t>
      </w:r>
    </w:p>
    <w:p w14:paraId="7B249E13" w14:textId="77777777" w:rsidR="005D24DB" w:rsidRPr="00F10589" w:rsidRDefault="00000000">
      <w:pPr>
        <w:pStyle w:val="Heading2"/>
        <w:rPr>
          <w:rFonts w:ascii="Source Serif Pro" w:hAnsi="Source Serif Pro"/>
        </w:rPr>
      </w:pPr>
      <w:bookmarkStart w:id="50" w:name="key-takeaways-1"/>
      <w:bookmarkEnd w:id="49"/>
      <w:r w:rsidRPr="00F10589">
        <w:rPr>
          <w:rFonts w:ascii="Source Serif Pro" w:hAnsi="Source Serif Pro"/>
        </w:rPr>
        <w:t>Key Takeaways</w:t>
      </w:r>
    </w:p>
    <w:p w14:paraId="46D12BD9" w14:textId="77777777" w:rsidR="005D24DB" w:rsidRPr="00F10589" w:rsidRDefault="00000000">
      <w:pPr>
        <w:pStyle w:val="Compact"/>
        <w:numPr>
          <w:ilvl w:val="0"/>
          <w:numId w:val="47"/>
        </w:numPr>
        <w:rPr>
          <w:rFonts w:ascii="Source Serif Pro" w:hAnsi="Source Serif Pro"/>
        </w:rPr>
      </w:pPr>
      <w:r w:rsidRPr="00F10589">
        <w:rPr>
          <w:rFonts w:ascii="Source Serif Pro" w:hAnsi="Source Serif Pro"/>
        </w:rPr>
        <w:t>API gateways simplify app delivery and microservices communication.</w:t>
      </w:r>
    </w:p>
    <w:p w14:paraId="618C01DE" w14:textId="77777777" w:rsidR="005D24DB" w:rsidRPr="00F10589" w:rsidRDefault="00000000">
      <w:pPr>
        <w:pStyle w:val="Compact"/>
        <w:numPr>
          <w:ilvl w:val="0"/>
          <w:numId w:val="47"/>
        </w:numPr>
        <w:rPr>
          <w:rFonts w:ascii="Source Serif Pro" w:hAnsi="Source Serif Pro"/>
        </w:rPr>
      </w:pPr>
      <w:r w:rsidRPr="00F10589">
        <w:rPr>
          <w:rFonts w:ascii="Source Serif Pro" w:hAnsi="Source Serif Pro"/>
        </w:rPr>
        <w:t>Choose the right deployment option based on your needs.</w:t>
      </w:r>
    </w:p>
    <w:p w14:paraId="533079EA" w14:textId="77777777" w:rsidR="005D24DB" w:rsidRPr="00F10589" w:rsidRDefault="00000000">
      <w:pPr>
        <w:pStyle w:val="Compact"/>
        <w:numPr>
          <w:ilvl w:val="0"/>
          <w:numId w:val="47"/>
        </w:numPr>
        <w:rPr>
          <w:rFonts w:ascii="Source Serif Pro" w:hAnsi="Source Serif Pro"/>
        </w:rPr>
      </w:pPr>
      <w:r w:rsidRPr="00F10589">
        <w:rPr>
          <w:rFonts w:ascii="Source Serif Pro" w:hAnsi="Source Serif Pro"/>
        </w:rPr>
        <w:t>NGINX offers various API gateway solutions for different use cases.</w:t>
      </w:r>
    </w:p>
    <w:p w14:paraId="33EAB465" w14:textId="77777777" w:rsidR="00BD7BAA" w:rsidRPr="00F10589" w:rsidRDefault="00BD7BAA" w:rsidP="00BD7BAA">
      <w:pPr>
        <w:pStyle w:val="Compact"/>
        <w:rPr>
          <w:rFonts w:ascii="Source Serif Pro" w:hAnsi="Source Serif Pro"/>
        </w:rPr>
      </w:pPr>
    </w:p>
    <w:p w14:paraId="05712187" w14:textId="77777777" w:rsidR="00BD7BAA" w:rsidRPr="00F10589" w:rsidRDefault="00BD7BAA" w:rsidP="00BD7BAA">
      <w:pPr>
        <w:pStyle w:val="Compact"/>
        <w:rPr>
          <w:rFonts w:ascii="Source Serif Pro" w:hAnsi="Source Serif Pro"/>
        </w:rPr>
      </w:pPr>
    </w:p>
    <w:p w14:paraId="73BDDF75" w14:textId="77777777" w:rsidR="00BD7BAA" w:rsidRPr="00F10589" w:rsidRDefault="00BD7BAA" w:rsidP="00BD7BAA">
      <w:pPr>
        <w:pStyle w:val="Compact"/>
        <w:rPr>
          <w:rFonts w:ascii="Source Serif Pro" w:hAnsi="Source Serif Pro"/>
        </w:rPr>
      </w:pPr>
    </w:p>
    <w:p w14:paraId="6A40A452" w14:textId="77777777" w:rsidR="00852CC5" w:rsidRPr="00F10589" w:rsidRDefault="00852CC5" w:rsidP="00BD7BAA">
      <w:pPr>
        <w:pStyle w:val="Compact"/>
        <w:rPr>
          <w:rFonts w:ascii="Source Serif Pro" w:hAnsi="Source Serif Pro"/>
        </w:rPr>
      </w:pPr>
    </w:p>
    <w:p w14:paraId="1C50FC0B" w14:textId="77777777" w:rsidR="00852CC5" w:rsidRPr="00F10589" w:rsidRDefault="00852CC5" w:rsidP="00BD7BAA">
      <w:pPr>
        <w:pStyle w:val="Compact"/>
        <w:rPr>
          <w:rFonts w:ascii="Source Serif Pro" w:hAnsi="Source Serif Pro"/>
        </w:rPr>
      </w:pPr>
    </w:p>
    <w:p w14:paraId="59E03251" w14:textId="77777777" w:rsidR="00852CC5" w:rsidRPr="00F10589" w:rsidRDefault="00852CC5" w:rsidP="00BD7BAA">
      <w:pPr>
        <w:pStyle w:val="Compact"/>
        <w:rPr>
          <w:rFonts w:ascii="Source Serif Pro" w:hAnsi="Source Serif Pro"/>
        </w:rPr>
      </w:pPr>
    </w:p>
    <w:p w14:paraId="5BC0E630" w14:textId="77777777" w:rsidR="00852CC5" w:rsidRPr="00F10589" w:rsidRDefault="00852CC5" w:rsidP="00BD7BAA">
      <w:pPr>
        <w:pStyle w:val="Compact"/>
        <w:rPr>
          <w:rFonts w:ascii="Source Serif Pro" w:hAnsi="Source Serif Pro"/>
        </w:rPr>
      </w:pPr>
    </w:p>
    <w:p w14:paraId="583DB00D" w14:textId="77777777" w:rsidR="00852CC5" w:rsidRPr="00F10589" w:rsidRDefault="00852CC5" w:rsidP="00BD7BAA">
      <w:pPr>
        <w:pStyle w:val="Compact"/>
        <w:rPr>
          <w:rFonts w:ascii="Source Serif Pro" w:hAnsi="Source Serif Pro"/>
        </w:rPr>
      </w:pPr>
    </w:p>
    <w:p w14:paraId="12DF4C9E" w14:textId="77777777" w:rsidR="00852CC5" w:rsidRPr="00F10589" w:rsidRDefault="00852CC5" w:rsidP="00BD7BAA">
      <w:pPr>
        <w:pStyle w:val="Compact"/>
        <w:rPr>
          <w:rFonts w:ascii="Source Serif Pro" w:hAnsi="Source Serif Pro"/>
        </w:rPr>
      </w:pPr>
    </w:p>
    <w:p w14:paraId="4C886F64" w14:textId="77777777" w:rsidR="00852CC5" w:rsidRPr="00F10589" w:rsidRDefault="00852CC5" w:rsidP="00BD7BAA">
      <w:pPr>
        <w:pStyle w:val="Compact"/>
        <w:rPr>
          <w:rFonts w:ascii="Source Serif Pro" w:hAnsi="Source Serif Pro"/>
        </w:rPr>
      </w:pPr>
    </w:p>
    <w:p w14:paraId="327F8F8F" w14:textId="77777777" w:rsidR="00852CC5" w:rsidRPr="00F10589" w:rsidRDefault="00852CC5" w:rsidP="00BD7BAA">
      <w:pPr>
        <w:pStyle w:val="Compact"/>
        <w:rPr>
          <w:rFonts w:ascii="Source Serif Pro" w:hAnsi="Source Serif Pro"/>
        </w:rPr>
      </w:pPr>
    </w:p>
    <w:p w14:paraId="143E16EA" w14:textId="77777777" w:rsidR="00852CC5" w:rsidRPr="00F10589" w:rsidRDefault="00852CC5" w:rsidP="00BD7BAA">
      <w:pPr>
        <w:pStyle w:val="Compact"/>
        <w:rPr>
          <w:rFonts w:ascii="Source Serif Pro" w:hAnsi="Source Serif Pro"/>
        </w:rPr>
      </w:pPr>
    </w:p>
    <w:p w14:paraId="3F8185A1" w14:textId="77777777" w:rsidR="00852CC5" w:rsidRPr="00F10589" w:rsidRDefault="00852CC5" w:rsidP="00BD7BAA">
      <w:pPr>
        <w:pStyle w:val="Compact"/>
        <w:rPr>
          <w:rFonts w:ascii="Source Serif Pro" w:hAnsi="Source Serif Pro"/>
        </w:rPr>
      </w:pPr>
    </w:p>
    <w:p w14:paraId="38991E54" w14:textId="77777777" w:rsidR="00852CC5" w:rsidRPr="00F10589" w:rsidRDefault="00852CC5" w:rsidP="00BD7BAA">
      <w:pPr>
        <w:pStyle w:val="Compact"/>
        <w:rPr>
          <w:rFonts w:ascii="Source Serif Pro" w:hAnsi="Source Serif Pro"/>
        </w:rPr>
      </w:pPr>
    </w:p>
    <w:p w14:paraId="3B04C85A" w14:textId="77777777" w:rsidR="00852CC5" w:rsidRPr="00F10589" w:rsidRDefault="00852CC5" w:rsidP="00BD7BAA">
      <w:pPr>
        <w:pStyle w:val="Compact"/>
        <w:rPr>
          <w:rFonts w:ascii="Source Serif Pro" w:hAnsi="Source Serif Pro"/>
        </w:rPr>
      </w:pPr>
    </w:p>
    <w:p w14:paraId="27EB5F19" w14:textId="77777777" w:rsidR="00852CC5" w:rsidRPr="00F10589" w:rsidRDefault="00852CC5" w:rsidP="00BD7BAA">
      <w:pPr>
        <w:pStyle w:val="Compact"/>
        <w:rPr>
          <w:rFonts w:ascii="Source Serif Pro" w:hAnsi="Source Serif Pro"/>
        </w:rPr>
      </w:pPr>
    </w:p>
    <w:p w14:paraId="1888C167" w14:textId="77777777" w:rsidR="00852CC5" w:rsidRPr="00F10589" w:rsidRDefault="00852CC5" w:rsidP="00BD7BAA">
      <w:pPr>
        <w:pStyle w:val="Compact"/>
        <w:rPr>
          <w:rFonts w:ascii="Source Serif Pro" w:hAnsi="Source Serif Pro"/>
        </w:rPr>
      </w:pPr>
    </w:p>
    <w:p w14:paraId="5322FA2A" w14:textId="77777777" w:rsidR="00852CC5" w:rsidRPr="00F10589" w:rsidRDefault="00852CC5" w:rsidP="00BD7BAA">
      <w:pPr>
        <w:pStyle w:val="Compact"/>
        <w:rPr>
          <w:rFonts w:ascii="Source Serif Pro" w:hAnsi="Source Serif Pro"/>
        </w:rPr>
      </w:pPr>
    </w:p>
    <w:p w14:paraId="5F060617" w14:textId="77777777" w:rsidR="00852CC5" w:rsidRPr="00F10589" w:rsidRDefault="00852CC5" w:rsidP="00BD7BAA">
      <w:pPr>
        <w:pStyle w:val="Compact"/>
        <w:rPr>
          <w:rFonts w:ascii="Source Serif Pro" w:hAnsi="Source Serif Pro"/>
        </w:rPr>
      </w:pPr>
    </w:p>
    <w:p w14:paraId="6FF226AD" w14:textId="77777777" w:rsidR="00852CC5" w:rsidRPr="00F10589" w:rsidRDefault="00852CC5" w:rsidP="00BD7BAA">
      <w:pPr>
        <w:pStyle w:val="Compact"/>
        <w:rPr>
          <w:rFonts w:ascii="Source Serif Pro" w:hAnsi="Source Serif Pro"/>
        </w:rPr>
      </w:pPr>
    </w:p>
    <w:p w14:paraId="7DEC9F27" w14:textId="77777777" w:rsidR="00852CC5" w:rsidRPr="00F10589" w:rsidRDefault="00852CC5" w:rsidP="00BD7BAA">
      <w:pPr>
        <w:pStyle w:val="Compact"/>
        <w:rPr>
          <w:rFonts w:ascii="Source Serif Pro" w:hAnsi="Source Serif Pro"/>
        </w:rPr>
      </w:pPr>
    </w:p>
    <w:p w14:paraId="05C1DECD" w14:textId="77777777" w:rsidR="005D24DB" w:rsidRPr="00F10589" w:rsidRDefault="00000000" w:rsidP="00852CC5">
      <w:pPr>
        <w:pStyle w:val="Title"/>
        <w:rPr>
          <w:rFonts w:ascii="Source Serif Pro" w:hAnsi="Source Serif Pro"/>
        </w:rPr>
      </w:pPr>
      <w:bookmarkStart w:id="51" w:name="rate-limiting"/>
      <w:bookmarkEnd w:id="50"/>
      <w:r w:rsidRPr="00F10589">
        <w:rPr>
          <w:rFonts w:ascii="Source Serif Pro" w:hAnsi="Source Serif Pro"/>
        </w:rPr>
        <w:lastRenderedPageBreak/>
        <w:t>Rate Limiting</w:t>
      </w:r>
    </w:p>
    <w:p w14:paraId="798D1B50" w14:textId="77777777" w:rsidR="005D24DB" w:rsidRPr="00F10589" w:rsidRDefault="00000000">
      <w:pPr>
        <w:pStyle w:val="FirstParagraph"/>
        <w:rPr>
          <w:rFonts w:ascii="Source Serif Pro" w:hAnsi="Source Serif Pro"/>
        </w:rPr>
      </w:pPr>
      <w:r w:rsidRPr="00F10589">
        <w:rPr>
          <w:rFonts w:ascii="Source Serif Pro" w:hAnsi="Source Serif Pro"/>
        </w:rPr>
        <w:t>Rate limiting is a technique to limit network traffic to prevent users from exhausting system resources. Rate limiting makes it harder for malicious actors to overburden the system and cause attacks like Denial of Service (DoS). This involves attackers flooding a target system with requests and consuming too much network capacity, storage, and memory.</w:t>
      </w:r>
    </w:p>
    <w:p w14:paraId="03CE0498" w14:textId="77777777" w:rsidR="0012018D" w:rsidRPr="00F10589" w:rsidRDefault="0012018D" w:rsidP="0012018D">
      <w:pPr>
        <w:pStyle w:val="BodyText"/>
        <w:rPr>
          <w:rFonts w:ascii="Source Serif Pro" w:hAnsi="Source Serif Pro"/>
        </w:rPr>
      </w:pPr>
    </w:p>
    <w:p w14:paraId="4EA7DFA5" w14:textId="0AFDFEAF" w:rsidR="0012018D" w:rsidRPr="00F10589" w:rsidRDefault="0012018D" w:rsidP="0012018D">
      <w:pPr>
        <w:pStyle w:val="BodyText"/>
        <w:rPr>
          <w:rFonts w:ascii="Source Serif Pro" w:hAnsi="Source Serif Pro"/>
        </w:rPr>
      </w:pPr>
      <w:r w:rsidRPr="00F10589">
        <w:rPr>
          <w:rFonts w:ascii="Source Serif Pro" w:hAnsi="Source Serif Pro"/>
        </w:rPr>
        <w:fldChar w:fldCharType="begin"/>
      </w:r>
      <w:r w:rsidRPr="00F10589">
        <w:rPr>
          <w:rFonts w:ascii="Source Serif Pro" w:hAnsi="Source Serif Pro"/>
        </w:rPr>
        <w:instrText xml:space="preserve"> INCLUDEPICTURE "https://substackcdn.com/image/fetch/f_auto,q_auto:good,fl_progressive:steep/https%3A%2F%2Fsubstack-post-media.s3.amazonaws.com%2Fpublic%2Fimages%2F61f39594-5594-484d-be9e-c2cb4d3973d9_1600x1050.png" \* MERGEFORMATINET </w:instrText>
      </w:r>
      <w:r w:rsidRPr="00F10589">
        <w:rPr>
          <w:rFonts w:ascii="Source Serif Pro" w:hAnsi="Source Serif Pro"/>
        </w:rPr>
        <w:fldChar w:fldCharType="separate"/>
      </w:r>
      <w:r w:rsidR="00000000" w:rsidRPr="00F10589">
        <w:rPr>
          <w:rFonts w:ascii="Source Serif Pro" w:hAnsi="Source Serif Pro"/>
        </w:rPr>
        <w:pict w14:anchorId="531C5DA8">
          <v:shape id="_x0000_i1028" type="#_x0000_t75" alt="" style="width:24pt;height:24pt"/>
        </w:pict>
      </w:r>
      <w:r w:rsidRPr="00F10589">
        <w:rPr>
          <w:rFonts w:ascii="Source Serif Pro" w:hAnsi="Source Serif Pro"/>
        </w:rPr>
        <w:fldChar w:fldCharType="end"/>
      </w:r>
      <w:r w:rsidRPr="00F10589">
        <w:rPr>
          <w:rFonts w:ascii="Source Serif Pro" w:hAnsi="Source Serif Pro"/>
          <w:noProof/>
        </w:rPr>
        <w:drawing>
          <wp:inline distT="0" distB="0" distL="0" distR="0" wp14:anchorId="76F57491" wp14:editId="516E98A8">
            <wp:extent cx="5943600" cy="3901440"/>
            <wp:effectExtent l="0" t="0" r="0" b="0"/>
            <wp:docPr id="20309053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p>
    <w:p w14:paraId="355DB8C9" w14:textId="77777777" w:rsidR="005D24DB" w:rsidRPr="00F10589" w:rsidRDefault="00000000">
      <w:pPr>
        <w:pStyle w:val="BodyText"/>
        <w:rPr>
          <w:rFonts w:ascii="Source Serif Pro" w:hAnsi="Source Serif Pro"/>
        </w:rPr>
      </w:pPr>
      <w:r w:rsidRPr="00F10589">
        <w:rPr>
          <w:rFonts w:ascii="Source Serif Pro" w:hAnsi="Source Serif Pro"/>
        </w:rPr>
        <w:t>APIs that use rate limiting can throttle or temporarily block any client that tries to make too many API calls. It might slow down a throttled user’s requests for a specified time or deny them altogether. Rate limiting ensures that legitimate requests can reach the system and access information without impacting the overall application’s performance.</w:t>
      </w:r>
    </w:p>
    <w:p w14:paraId="6786C013" w14:textId="77777777" w:rsidR="005D24DB" w:rsidRPr="00F10589" w:rsidRDefault="00000000">
      <w:pPr>
        <w:pStyle w:val="BodyText"/>
        <w:rPr>
          <w:rFonts w:ascii="Source Serif Pro" w:hAnsi="Source Serif Pro"/>
        </w:rPr>
      </w:pPr>
      <w:r w:rsidRPr="00F10589">
        <w:rPr>
          <w:rFonts w:ascii="Source Serif Pro" w:hAnsi="Source Serif Pro"/>
          <w:b/>
          <w:bCs/>
        </w:rPr>
        <w:t>Problem:</w:t>
      </w:r>
      <w:r w:rsidRPr="00F10589">
        <w:rPr>
          <w:rFonts w:ascii="Source Serif Pro" w:hAnsi="Source Serif Pro"/>
        </w:rPr>
        <w:t> Malicious actors flood systems with requests, causing outages and resource exhaustion.</w:t>
      </w:r>
    </w:p>
    <w:p w14:paraId="37837690" w14:textId="77777777" w:rsidR="005D24DB" w:rsidRPr="00F10589" w:rsidRDefault="00000000">
      <w:pPr>
        <w:pStyle w:val="BodyText"/>
        <w:rPr>
          <w:rFonts w:ascii="Source Serif Pro" w:hAnsi="Source Serif Pro"/>
        </w:rPr>
      </w:pPr>
      <w:r w:rsidRPr="00F10589">
        <w:rPr>
          <w:rFonts w:ascii="Source Serif Pro" w:hAnsi="Source Serif Pro"/>
          <w:b/>
          <w:bCs/>
        </w:rPr>
        <w:t>Solution:</w:t>
      </w:r>
      <w:r w:rsidRPr="00F10589">
        <w:rPr>
          <w:rFonts w:ascii="Source Serif Pro" w:hAnsi="Source Serif Pro"/>
        </w:rPr>
        <w:t> Rate limiting throttles requests to protect services and ensure fair access.</w:t>
      </w:r>
    </w:p>
    <w:p w14:paraId="49684E19" w14:textId="77777777" w:rsidR="005D24DB" w:rsidRPr="00F10589" w:rsidRDefault="00000000">
      <w:pPr>
        <w:pStyle w:val="BodyText"/>
        <w:rPr>
          <w:rFonts w:ascii="Source Serif Pro" w:hAnsi="Source Serif Pro"/>
        </w:rPr>
      </w:pPr>
      <w:r w:rsidRPr="00F10589">
        <w:rPr>
          <w:rFonts w:ascii="Source Serif Pro" w:hAnsi="Source Serif Pro"/>
          <w:b/>
          <w:bCs/>
        </w:rPr>
        <w:lastRenderedPageBreak/>
        <w:t>Benefits:</w:t>
      </w:r>
    </w:p>
    <w:p w14:paraId="4189027A" w14:textId="77777777" w:rsidR="005D24DB" w:rsidRPr="00F10589" w:rsidRDefault="00000000">
      <w:pPr>
        <w:pStyle w:val="Compact"/>
        <w:numPr>
          <w:ilvl w:val="0"/>
          <w:numId w:val="48"/>
        </w:numPr>
        <w:rPr>
          <w:rFonts w:ascii="Source Serif Pro" w:hAnsi="Source Serif Pro"/>
        </w:rPr>
      </w:pPr>
      <w:r w:rsidRPr="00F10589">
        <w:rPr>
          <w:rFonts w:ascii="Source Serif Pro" w:hAnsi="Source Serif Pro"/>
          <w:b/>
          <w:bCs/>
        </w:rPr>
        <w:t>Prevents DoS attacks:</w:t>
      </w:r>
      <w:r w:rsidRPr="00F10589">
        <w:rPr>
          <w:rFonts w:ascii="Source Serif Pro" w:hAnsi="Source Serif Pro"/>
        </w:rPr>
        <w:t> Blocks attackers from overwhelming the system.</w:t>
      </w:r>
    </w:p>
    <w:p w14:paraId="4030E3A7" w14:textId="77777777" w:rsidR="005D24DB" w:rsidRPr="00F10589" w:rsidRDefault="00000000">
      <w:pPr>
        <w:pStyle w:val="Compact"/>
        <w:numPr>
          <w:ilvl w:val="0"/>
          <w:numId w:val="48"/>
        </w:numPr>
        <w:rPr>
          <w:rFonts w:ascii="Source Serif Pro" w:hAnsi="Source Serif Pro"/>
        </w:rPr>
      </w:pPr>
      <w:r w:rsidRPr="00F10589">
        <w:rPr>
          <w:rFonts w:ascii="Source Serif Pro" w:hAnsi="Source Serif Pro"/>
          <w:b/>
          <w:bCs/>
        </w:rPr>
        <w:t>Stops account takeovers:</w:t>
      </w:r>
      <w:r w:rsidRPr="00F10589">
        <w:rPr>
          <w:rFonts w:ascii="Source Serif Pro" w:hAnsi="Source Serif Pro"/>
        </w:rPr>
        <w:t> Limits bot activity and credential stuffing.</w:t>
      </w:r>
    </w:p>
    <w:p w14:paraId="2E9A55A3" w14:textId="77777777" w:rsidR="005D24DB" w:rsidRPr="00F10589" w:rsidRDefault="00000000">
      <w:pPr>
        <w:pStyle w:val="Compact"/>
        <w:numPr>
          <w:ilvl w:val="0"/>
          <w:numId w:val="48"/>
        </w:numPr>
        <w:rPr>
          <w:rFonts w:ascii="Source Serif Pro" w:hAnsi="Source Serif Pro"/>
        </w:rPr>
      </w:pPr>
      <w:r w:rsidRPr="00F10589">
        <w:rPr>
          <w:rFonts w:ascii="Source Serif Pro" w:hAnsi="Source Serif Pro"/>
          <w:b/>
          <w:bCs/>
        </w:rPr>
        <w:t>Saves resources:</w:t>
      </w:r>
      <w:r w:rsidRPr="00F10589">
        <w:rPr>
          <w:rFonts w:ascii="Source Serif Pro" w:hAnsi="Source Serif Pro"/>
        </w:rPr>
        <w:t> Optimizes resource usage for legitimate requests.</w:t>
      </w:r>
    </w:p>
    <w:p w14:paraId="71D40B21" w14:textId="77777777" w:rsidR="005D24DB" w:rsidRPr="00F10589" w:rsidRDefault="00000000">
      <w:pPr>
        <w:pStyle w:val="FirstParagraph"/>
        <w:rPr>
          <w:rFonts w:ascii="Source Serif Pro" w:hAnsi="Source Serif Pro"/>
        </w:rPr>
      </w:pPr>
      <w:r w:rsidRPr="00F10589">
        <w:rPr>
          <w:rFonts w:ascii="Source Serif Pro" w:hAnsi="Source Serif Pro"/>
          <w:b/>
          <w:bCs/>
        </w:rPr>
        <w:t>How it Works:</w:t>
      </w:r>
    </w:p>
    <w:p w14:paraId="6EBBE4AD" w14:textId="77777777" w:rsidR="005D24DB" w:rsidRPr="00F10589" w:rsidRDefault="00000000">
      <w:pPr>
        <w:pStyle w:val="Compact"/>
        <w:numPr>
          <w:ilvl w:val="0"/>
          <w:numId w:val="49"/>
        </w:numPr>
        <w:rPr>
          <w:rFonts w:ascii="Source Serif Pro" w:hAnsi="Source Serif Pro"/>
        </w:rPr>
      </w:pPr>
      <w:r w:rsidRPr="00F10589">
        <w:rPr>
          <w:rFonts w:ascii="Source Serif Pro" w:hAnsi="Source Serif Pro"/>
        </w:rPr>
        <w:t>Tracks IP addresses and request times.</w:t>
      </w:r>
    </w:p>
    <w:p w14:paraId="3940AC12" w14:textId="77777777" w:rsidR="005D24DB" w:rsidRPr="00F10589" w:rsidRDefault="00000000">
      <w:pPr>
        <w:pStyle w:val="Compact"/>
        <w:numPr>
          <w:ilvl w:val="0"/>
          <w:numId w:val="49"/>
        </w:numPr>
        <w:rPr>
          <w:rFonts w:ascii="Source Serif Pro" w:hAnsi="Source Serif Pro"/>
        </w:rPr>
      </w:pPr>
      <w:r w:rsidRPr="00F10589">
        <w:rPr>
          <w:rFonts w:ascii="Source Serif Pro" w:hAnsi="Source Serif Pro"/>
        </w:rPr>
        <w:t>Sets limits on requests per user/region/server in a timeframe.</w:t>
      </w:r>
    </w:p>
    <w:p w14:paraId="011605AF" w14:textId="77777777" w:rsidR="005D24DB" w:rsidRPr="00F10589" w:rsidRDefault="00000000">
      <w:pPr>
        <w:pStyle w:val="Compact"/>
        <w:numPr>
          <w:ilvl w:val="0"/>
          <w:numId w:val="49"/>
        </w:numPr>
        <w:rPr>
          <w:rFonts w:ascii="Source Serif Pro" w:hAnsi="Source Serif Pro"/>
        </w:rPr>
      </w:pPr>
      <w:r w:rsidRPr="00F10589">
        <w:rPr>
          <w:rFonts w:ascii="Source Serif Pro" w:hAnsi="Source Serif Pro"/>
        </w:rPr>
        <w:t>Throttles or blocks exceeding requests.</w:t>
      </w:r>
    </w:p>
    <w:p w14:paraId="44E4C791" w14:textId="77777777" w:rsidR="005D24DB" w:rsidRPr="00F10589" w:rsidRDefault="00000000">
      <w:pPr>
        <w:pStyle w:val="FirstParagraph"/>
        <w:rPr>
          <w:rFonts w:ascii="Source Serif Pro" w:hAnsi="Source Serif Pro"/>
        </w:rPr>
      </w:pPr>
      <w:r w:rsidRPr="00F10589">
        <w:rPr>
          <w:rFonts w:ascii="Source Serif Pro" w:hAnsi="Source Serif Pro"/>
          <w:b/>
          <w:bCs/>
        </w:rPr>
        <w:t>Types of Rate Limits:</w:t>
      </w:r>
    </w:p>
    <w:p w14:paraId="17C8D9F9" w14:textId="77777777" w:rsidR="005D24DB" w:rsidRPr="00F10589" w:rsidRDefault="00000000">
      <w:pPr>
        <w:pStyle w:val="Compact"/>
        <w:numPr>
          <w:ilvl w:val="0"/>
          <w:numId w:val="50"/>
        </w:numPr>
        <w:rPr>
          <w:rFonts w:ascii="Source Serif Pro" w:hAnsi="Source Serif Pro"/>
        </w:rPr>
      </w:pPr>
      <w:r w:rsidRPr="00F10589">
        <w:rPr>
          <w:rFonts w:ascii="Source Serif Pro" w:hAnsi="Source Serif Pro"/>
          <w:b/>
          <w:bCs/>
        </w:rPr>
        <w:t>User:</w:t>
      </w:r>
      <w:r w:rsidRPr="00F10589">
        <w:rPr>
          <w:rFonts w:ascii="Source Serif Pro" w:hAnsi="Source Serif Pro"/>
        </w:rPr>
        <w:t> Based on individual users (IP address, API key).</w:t>
      </w:r>
    </w:p>
    <w:p w14:paraId="0F5EF1AA" w14:textId="77777777" w:rsidR="005D24DB" w:rsidRPr="00F10589" w:rsidRDefault="00000000">
      <w:pPr>
        <w:pStyle w:val="Compact"/>
        <w:numPr>
          <w:ilvl w:val="0"/>
          <w:numId w:val="50"/>
        </w:numPr>
        <w:rPr>
          <w:rFonts w:ascii="Source Serif Pro" w:hAnsi="Source Serif Pro"/>
        </w:rPr>
      </w:pPr>
      <w:r w:rsidRPr="00F10589">
        <w:rPr>
          <w:rFonts w:ascii="Source Serif Pro" w:hAnsi="Source Serif Pro"/>
          <w:b/>
          <w:bCs/>
        </w:rPr>
        <w:t>Geographic:</w:t>
      </w:r>
      <w:r w:rsidRPr="00F10589">
        <w:rPr>
          <w:rFonts w:ascii="Source Serif Pro" w:hAnsi="Source Serif Pro"/>
        </w:rPr>
        <w:t> Specific rate limits for different regions.</w:t>
      </w:r>
    </w:p>
    <w:p w14:paraId="4869AFD1" w14:textId="77777777" w:rsidR="005D24DB" w:rsidRPr="00F10589" w:rsidRDefault="00000000">
      <w:pPr>
        <w:pStyle w:val="Compact"/>
        <w:numPr>
          <w:ilvl w:val="0"/>
          <w:numId w:val="50"/>
        </w:numPr>
        <w:rPr>
          <w:rFonts w:ascii="Source Serif Pro" w:hAnsi="Source Serif Pro"/>
        </w:rPr>
      </w:pPr>
      <w:r w:rsidRPr="00F10589">
        <w:rPr>
          <w:rFonts w:ascii="Source Serif Pro" w:hAnsi="Source Serif Pro"/>
          <w:b/>
          <w:bCs/>
        </w:rPr>
        <w:t>Server:</w:t>
      </w:r>
      <w:r w:rsidRPr="00F10589">
        <w:rPr>
          <w:rFonts w:ascii="Source Serif Pro" w:hAnsi="Source Serif Pro"/>
        </w:rPr>
        <w:t> Different limits for different servers within an application.</w:t>
      </w:r>
    </w:p>
    <w:p w14:paraId="198AD373" w14:textId="77777777" w:rsidR="005D24DB" w:rsidRPr="00F10589" w:rsidRDefault="00000000">
      <w:pPr>
        <w:pStyle w:val="FirstParagraph"/>
        <w:rPr>
          <w:rFonts w:ascii="Source Serif Pro" w:hAnsi="Source Serif Pro"/>
        </w:rPr>
      </w:pPr>
      <w:r w:rsidRPr="00F10589">
        <w:rPr>
          <w:rFonts w:ascii="Source Serif Pro" w:hAnsi="Source Serif Pro"/>
          <w:b/>
          <w:bCs/>
        </w:rPr>
        <w:t>Rate Limiting Algorithms:</w:t>
      </w:r>
    </w:p>
    <w:p w14:paraId="7DDE932D" w14:textId="77777777" w:rsidR="005D24DB" w:rsidRPr="00F10589" w:rsidRDefault="00000000">
      <w:pPr>
        <w:pStyle w:val="Compact"/>
        <w:numPr>
          <w:ilvl w:val="0"/>
          <w:numId w:val="51"/>
        </w:numPr>
        <w:rPr>
          <w:rFonts w:ascii="Source Serif Pro" w:hAnsi="Source Serif Pro"/>
        </w:rPr>
      </w:pPr>
      <w:r w:rsidRPr="00F10589">
        <w:rPr>
          <w:rFonts w:ascii="Source Serif Pro" w:hAnsi="Source Serif Pro"/>
          <w:b/>
          <w:bCs/>
        </w:rPr>
        <w:t>Fixed-window:</w:t>
      </w:r>
      <w:r w:rsidRPr="00F10589">
        <w:rPr>
          <w:rFonts w:ascii="Source Serif Pro" w:hAnsi="Source Serif Pro"/>
        </w:rPr>
        <w:t> Allows a set number of requests within a defined time window.</w:t>
      </w:r>
    </w:p>
    <w:p w14:paraId="5EC13296" w14:textId="77777777" w:rsidR="005D24DB" w:rsidRPr="00F10589" w:rsidRDefault="00000000">
      <w:pPr>
        <w:pStyle w:val="Compact"/>
        <w:numPr>
          <w:ilvl w:val="0"/>
          <w:numId w:val="51"/>
        </w:numPr>
        <w:rPr>
          <w:rFonts w:ascii="Source Serif Pro" w:hAnsi="Source Serif Pro"/>
        </w:rPr>
      </w:pPr>
      <w:r w:rsidRPr="00F10589">
        <w:rPr>
          <w:rFonts w:ascii="Source Serif Pro" w:hAnsi="Source Serif Pro"/>
          <w:b/>
          <w:bCs/>
        </w:rPr>
        <w:t>Leaky bucket:</w:t>
      </w:r>
      <w:r w:rsidRPr="00F10589">
        <w:rPr>
          <w:rFonts w:ascii="Source Serif Pro" w:hAnsi="Source Serif Pro"/>
        </w:rPr>
        <w:t> Limits requests based on queue size, not time.</w:t>
      </w:r>
    </w:p>
    <w:p w14:paraId="34BE8D78" w14:textId="77777777" w:rsidR="005D24DB" w:rsidRPr="00F10589" w:rsidRDefault="00000000">
      <w:pPr>
        <w:pStyle w:val="Compact"/>
        <w:numPr>
          <w:ilvl w:val="0"/>
          <w:numId w:val="51"/>
        </w:numPr>
        <w:rPr>
          <w:rFonts w:ascii="Source Serif Pro" w:hAnsi="Source Serif Pro"/>
        </w:rPr>
      </w:pPr>
      <w:r w:rsidRPr="00F10589">
        <w:rPr>
          <w:rFonts w:ascii="Source Serif Pro" w:hAnsi="Source Serif Pro"/>
          <w:b/>
          <w:bCs/>
        </w:rPr>
        <w:t>Sliding-window:</w:t>
      </w:r>
      <w:r w:rsidRPr="00F10589">
        <w:rPr>
          <w:rFonts w:ascii="Source Serif Pro" w:hAnsi="Source Serif Pro"/>
        </w:rPr>
        <w:t> Tracks requests within a moving time window starting from the last request.</w:t>
      </w:r>
    </w:p>
    <w:p w14:paraId="0D45FA6E" w14:textId="77777777" w:rsidR="005D24DB" w:rsidRPr="00F10589" w:rsidRDefault="00000000">
      <w:pPr>
        <w:pStyle w:val="FirstParagraph"/>
        <w:rPr>
          <w:rFonts w:ascii="Source Serif Pro" w:hAnsi="Source Serif Pro"/>
        </w:rPr>
      </w:pPr>
      <w:r w:rsidRPr="00F10589">
        <w:rPr>
          <w:rFonts w:ascii="Source Serif Pro" w:hAnsi="Source Serif Pro"/>
          <w:b/>
          <w:bCs/>
        </w:rPr>
        <w:t>Why Choose Imperva:</w:t>
      </w:r>
    </w:p>
    <w:p w14:paraId="50A50C86" w14:textId="77777777" w:rsidR="005D24DB" w:rsidRPr="00F10589" w:rsidRDefault="00000000">
      <w:pPr>
        <w:pStyle w:val="Compact"/>
        <w:numPr>
          <w:ilvl w:val="0"/>
          <w:numId w:val="52"/>
        </w:numPr>
        <w:rPr>
          <w:rFonts w:ascii="Source Serif Pro" w:hAnsi="Source Serif Pro"/>
        </w:rPr>
      </w:pPr>
      <w:r w:rsidRPr="00F10589">
        <w:rPr>
          <w:rFonts w:ascii="Source Serif Pro" w:hAnsi="Source Serif Pro"/>
          <w:b/>
          <w:bCs/>
        </w:rPr>
        <w:t>Comprehensive protection:</w:t>
      </w:r>
      <w:r w:rsidRPr="00F10589">
        <w:rPr>
          <w:rFonts w:ascii="Source Serif Pro" w:hAnsi="Source Serif Pro"/>
        </w:rPr>
        <w:t> Secures websites, apps, APIs, and microservices.</w:t>
      </w:r>
    </w:p>
    <w:p w14:paraId="66DE6438" w14:textId="77777777" w:rsidR="005D24DB" w:rsidRPr="00F10589" w:rsidRDefault="00000000">
      <w:pPr>
        <w:pStyle w:val="Compact"/>
        <w:numPr>
          <w:ilvl w:val="0"/>
          <w:numId w:val="52"/>
        </w:numPr>
        <w:rPr>
          <w:rFonts w:ascii="Source Serif Pro" w:hAnsi="Source Serif Pro"/>
        </w:rPr>
      </w:pPr>
      <w:r w:rsidRPr="00F10589">
        <w:rPr>
          <w:rFonts w:ascii="Source Serif Pro" w:hAnsi="Source Serif Pro"/>
          <w:b/>
          <w:bCs/>
        </w:rPr>
        <w:t>Advanced bot protection:</w:t>
      </w:r>
      <w:r w:rsidRPr="00F10589">
        <w:rPr>
          <w:rFonts w:ascii="Source Serif Pro" w:hAnsi="Source Serif Pro"/>
        </w:rPr>
        <w:t> Stops account takeovers and data scraping.</w:t>
      </w:r>
    </w:p>
    <w:p w14:paraId="7CB795A0" w14:textId="77777777" w:rsidR="005D24DB" w:rsidRPr="00F10589" w:rsidRDefault="00000000">
      <w:pPr>
        <w:pStyle w:val="Compact"/>
        <w:numPr>
          <w:ilvl w:val="0"/>
          <w:numId w:val="52"/>
        </w:numPr>
        <w:rPr>
          <w:rFonts w:ascii="Source Serif Pro" w:hAnsi="Source Serif Pro"/>
        </w:rPr>
      </w:pPr>
      <w:r w:rsidRPr="00F10589">
        <w:rPr>
          <w:rFonts w:ascii="Source Serif Pro" w:hAnsi="Source Serif Pro"/>
          <w:b/>
          <w:bCs/>
        </w:rPr>
        <w:t>Multiple security layers:</w:t>
      </w:r>
      <w:r w:rsidRPr="00F10589">
        <w:rPr>
          <w:rFonts w:ascii="Source Serif Pro" w:hAnsi="Source Serif Pro"/>
        </w:rPr>
        <w:t> Web Application Firewall, RASP, API Security, DDoS Protection.</w:t>
      </w:r>
    </w:p>
    <w:p w14:paraId="29F420CC" w14:textId="77777777" w:rsidR="005D24DB" w:rsidRPr="00F10589" w:rsidRDefault="00000000">
      <w:pPr>
        <w:pStyle w:val="FirstParagraph"/>
        <w:rPr>
          <w:rFonts w:ascii="Source Serif Pro" w:hAnsi="Source Serif Pro"/>
        </w:rPr>
      </w:pPr>
      <w:r w:rsidRPr="00F10589">
        <w:rPr>
          <w:rFonts w:ascii="Source Serif Pro" w:hAnsi="Source Serif Pro"/>
          <w:b/>
          <w:bCs/>
        </w:rPr>
        <w:t>Remember:</w:t>
      </w:r>
      <w:r w:rsidRPr="00F10589">
        <w:rPr>
          <w:rFonts w:ascii="Source Serif Pro" w:hAnsi="Source Serif Pro"/>
        </w:rPr>
        <w:t> Rate limiting is a crucial security measure for protecting your systems and ensuring optimal performance.</w:t>
      </w:r>
    </w:p>
    <w:p w14:paraId="2DE8B892" w14:textId="77777777" w:rsidR="00AE3007" w:rsidRPr="00F10589" w:rsidRDefault="00AE3007" w:rsidP="00AE3007">
      <w:pPr>
        <w:pStyle w:val="BodyText"/>
        <w:rPr>
          <w:rFonts w:ascii="Source Serif Pro" w:hAnsi="Source Serif Pro"/>
        </w:rPr>
      </w:pPr>
    </w:p>
    <w:p w14:paraId="41E47451" w14:textId="77777777" w:rsidR="00AE3007" w:rsidRPr="00F10589" w:rsidRDefault="00AE3007" w:rsidP="00AE3007">
      <w:pPr>
        <w:pStyle w:val="BodyText"/>
        <w:rPr>
          <w:rFonts w:ascii="Source Serif Pro" w:hAnsi="Source Serif Pro"/>
        </w:rPr>
      </w:pPr>
    </w:p>
    <w:p w14:paraId="342776B9" w14:textId="77777777" w:rsidR="00AE3007" w:rsidRPr="00F10589" w:rsidRDefault="00AE3007" w:rsidP="00AE3007">
      <w:pPr>
        <w:pStyle w:val="BodyText"/>
        <w:rPr>
          <w:rFonts w:ascii="Source Serif Pro" w:hAnsi="Source Serif Pro"/>
        </w:rPr>
      </w:pPr>
    </w:p>
    <w:p w14:paraId="6B7C7528" w14:textId="77777777" w:rsidR="00AE3007" w:rsidRPr="00F10589" w:rsidRDefault="00AE3007" w:rsidP="00AE3007">
      <w:pPr>
        <w:pStyle w:val="BodyText"/>
        <w:rPr>
          <w:rFonts w:ascii="Source Serif Pro" w:hAnsi="Source Serif Pro"/>
        </w:rPr>
      </w:pPr>
    </w:p>
    <w:p w14:paraId="79D4C8CB" w14:textId="77777777" w:rsidR="00AE3007" w:rsidRPr="00F10589" w:rsidRDefault="00AE3007" w:rsidP="00AE3007">
      <w:pPr>
        <w:pStyle w:val="BodyText"/>
        <w:rPr>
          <w:rFonts w:ascii="Source Serif Pro" w:hAnsi="Source Serif Pro"/>
        </w:rPr>
      </w:pPr>
    </w:p>
    <w:p w14:paraId="6CB1C5DA" w14:textId="77777777" w:rsidR="00AE3007" w:rsidRPr="00F10589" w:rsidRDefault="00AE3007" w:rsidP="00AE3007">
      <w:pPr>
        <w:pStyle w:val="BodyText"/>
        <w:rPr>
          <w:rFonts w:ascii="Source Serif Pro" w:hAnsi="Source Serif Pro"/>
        </w:rPr>
      </w:pPr>
    </w:p>
    <w:p w14:paraId="6573CEDA" w14:textId="77777777" w:rsidR="00AE3007" w:rsidRPr="00F10589" w:rsidRDefault="00AE3007" w:rsidP="00AE3007">
      <w:pPr>
        <w:pStyle w:val="BodyText"/>
        <w:rPr>
          <w:rFonts w:ascii="Source Serif Pro" w:hAnsi="Source Serif Pro"/>
        </w:rPr>
      </w:pPr>
    </w:p>
    <w:p w14:paraId="159B0DC0" w14:textId="77777777" w:rsidR="005D24DB" w:rsidRPr="00F10589" w:rsidRDefault="00000000" w:rsidP="00AE3007">
      <w:pPr>
        <w:pStyle w:val="Title"/>
        <w:rPr>
          <w:rFonts w:ascii="Source Serif Pro" w:hAnsi="Source Serif Pro"/>
        </w:rPr>
      </w:pPr>
      <w:bookmarkStart w:id="52" w:name="heart-beat"/>
      <w:bookmarkEnd w:id="51"/>
      <w:r w:rsidRPr="00F10589">
        <w:rPr>
          <w:rFonts w:ascii="Source Serif Pro" w:hAnsi="Source Serif Pro"/>
        </w:rPr>
        <w:lastRenderedPageBreak/>
        <w:t>Heart Beat</w:t>
      </w:r>
    </w:p>
    <w:p w14:paraId="786B37D8" w14:textId="77777777" w:rsidR="005D24DB" w:rsidRPr="00F10589" w:rsidRDefault="00000000">
      <w:pPr>
        <w:pStyle w:val="FirstParagraph"/>
        <w:rPr>
          <w:rFonts w:ascii="Source Serif Pro" w:hAnsi="Source Serif Pro"/>
        </w:rPr>
      </w:pPr>
      <w:r w:rsidRPr="00F10589">
        <w:rPr>
          <w:rFonts w:ascii="Source Serif Pro" w:hAnsi="Source Serif Pro"/>
        </w:rPr>
        <w:t>Show a server is available by periodically sending a message to all the other servers.</w:t>
      </w:r>
    </w:p>
    <w:p w14:paraId="444A430B" w14:textId="77777777" w:rsidR="005D24DB" w:rsidRPr="00F10589" w:rsidRDefault="00000000">
      <w:pPr>
        <w:pStyle w:val="Heading2"/>
        <w:rPr>
          <w:rFonts w:ascii="Source Serif Pro" w:hAnsi="Source Serif Pro"/>
        </w:rPr>
      </w:pPr>
      <w:bookmarkStart w:id="53" w:name="problem"/>
      <w:bookmarkEnd w:id="52"/>
      <w:r w:rsidRPr="00F10589">
        <w:rPr>
          <w:rFonts w:ascii="Source Serif Pro" w:hAnsi="Source Serif Pro"/>
        </w:rPr>
        <w:t>Problem</w:t>
      </w:r>
    </w:p>
    <w:p w14:paraId="6FFAD449" w14:textId="77777777" w:rsidR="005D24DB" w:rsidRPr="00F10589" w:rsidRDefault="00000000">
      <w:pPr>
        <w:pStyle w:val="FirstParagraph"/>
        <w:rPr>
          <w:rFonts w:ascii="Source Serif Pro" w:hAnsi="Source Serif Pro"/>
        </w:rPr>
      </w:pPr>
      <w:r w:rsidRPr="00F10589">
        <w:rPr>
          <w:rFonts w:ascii="Source Serif Pro" w:hAnsi="Source Serif Pro"/>
        </w:rPr>
        <w:t>When multiple servers form a cluster, each server is responsible for storing some portion of the data, based on the partitioning and replication schemes used. Timely detection of server failures is important for taking corrective actions by making some other server responsible for handling requests for the data on a failed server.</w:t>
      </w:r>
    </w:p>
    <w:p w14:paraId="04AEE5D1" w14:textId="77777777" w:rsidR="005D24DB" w:rsidRPr="00F10589" w:rsidRDefault="00000000">
      <w:pPr>
        <w:pStyle w:val="Heading2"/>
        <w:rPr>
          <w:rFonts w:ascii="Source Serif Pro" w:hAnsi="Source Serif Pro"/>
        </w:rPr>
      </w:pPr>
      <w:bookmarkStart w:id="54" w:name="solution"/>
      <w:bookmarkEnd w:id="53"/>
      <w:r w:rsidRPr="00F10589">
        <w:rPr>
          <w:rFonts w:ascii="Source Serif Pro" w:hAnsi="Source Serif Pro"/>
        </w:rPr>
        <w:t>Solution</w:t>
      </w:r>
    </w:p>
    <w:p w14:paraId="44B3289D" w14:textId="77777777" w:rsidR="005D24DB" w:rsidRPr="00F10589" w:rsidRDefault="00000000">
      <w:pPr>
        <w:pStyle w:val="FirstParagraph"/>
        <w:rPr>
          <w:rFonts w:ascii="Source Serif Pro" w:hAnsi="Source Serif Pro"/>
        </w:rPr>
      </w:pPr>
      <w:r w:rsidRPr="00F10589">
        <w:rPr>
          <w:rFonts w:ascii="Source Serif Pro" w:hAnsi="Source Serif Pro"/>
        </w:rPr>
        <w:t>Periodically send a request to all the other servers indicating liveness of the sending server. Select the request interval to be more than the network round trip time between the servers. All the listening servers wait for the timeout interval, which is a multiple of the request interval.</w:t>
      </w:r>
    </w:p>
    <w:p w14:paraId="2829F6E3" w14:textId="77777777" w:rsidR="005D24DB" w:rsidRPr="00F10589" w:rsidRDefault="00000000">
      <w:pPr>
        <w:pStyle w:val="BodyText"/>
        <w:rPr>
          <w:rFonts w:ascii="Source Serif Pro" w:hAnsi="Source Serif Pro"/>
        </w:rPr>
      </w:pPr>
      <w:r w:rsidRPr="00F10589">
        <w:rPr>
          <w:rFonts w:ascii="Source Serif Pro" w:hAnsi="Source Serif Pro"/>
          <w:b/>
          <w:bCs/>
        </w:rPr>
        <w:t>Purpose:</w:t>
      </w:r>
    </w:p>
    <w:p w14:paraId="6CF132DC" w14:textId="77777777" w:rsidR="005D24DB" w:rsidRPr="00F10589" w:rsidRDefault="00000000">
      <w:pPr>
        <w:pStyle w:val="Compact"/>
        <w:numPr>
          <w:ilvl w:val="0"/>
          <w:numId w:val="53"/>
        </w:numPr>
        <w:rPr>
          <w:rFonts w:ascii="Source Serif Pro" w:hAnsi="Source Serif Pro"/>
        </w:rPr>
      </w:pPr>
      <w:r w:rsidRPr="00F10589">
        <w:rPr>
          <w:rFonts w:ascii="Source Serif Pro" w:hAnsi="Source Serif Pro"/>
          <w:b/>
          <w:bCs/>
        </w:rPr>
        <w:t>Maintain connections:</w:t>
      </w:r>
      <w:r w:rsidRPr="00F10589">
        <w:rPr>
          <w:rFonts w:ascii="Source Serif Pro" w:hAnsi="Source Serif Pro"/>
        </w:rPr>
        <w:t> Prevent idle connections from being terminated, ensuring availability for real-time data exchange or long-running operations.</w:t>
      </w:r>
    </w:p>
    <w:p w14:paraId="7C391E4D" w14:textId="77777777" w:rsidR="005D24DB" w:rsidRPr="00F10589" w:rsidRDefault="00000000">
      <w:pPr>
        <w:pStyle w:val="Compact"/>
        <w:numPr>
          <w:ilvl w:val="0"/>
          <w:numId w:val="53"/>
        </w:numPr>
        <w:rPr>
          <w:rFonts w:ascii="Source Serif Pro" w:hAnsi="Source Serif Pro"/>
        </w:rPr>
      </w:pPr>
      <w:r w:rsidRPr="00F10589">
        <w:rPr>
          <w:rFonts w:ascii="Source Serif Pro" w:hAnsi="Source Serif Pro"/>
          <w:b/>
          <w:bCs/>
        </w:rPr>
        <w:t>Monitor health:</w:t>
      </w:r>
      <w:r w:rsidRPr="00F10589">
        <w:rPr>
          <w:rFonts w:ascii="Source Serif Pro" w:hAnsi="Source Serif Pro"/>
        </w:rPr>
        <w:t> Detect inactive or unresponsive servers, enabling proactive actions to maintain service uptime.</w:t>
      </w:r>
    </w:p>
    <w:p w14:paraId="364C5DE5" w14:textId="77777777" w:rsidR="005D24DB" w:rsidRPr="00F10589" w:rsidRDefault="00000000">
      <w:pPr>
        <w:pStyle w:val="Compact"/>
        <w:numPr>
          <w:ilvl w:val="0"/>
          <w:numId w:val="53"/>
        </w:numPr>
        <w:rPr>
          <w:rFonts w:ascii="Source Serif Pro" w:hAnsi="Source Serif Pro"/>
        </w:rPr>
      </w:pPr>
      <w:r w:rsidRPr="00F10589">
        <w:rPr>
          <w:rFonts w:ascii="Source Serif Pro" w:hAnsi="Source Serif Pro"/>
          <w:b/>
          <w:bCs/>
        </w:rPr>
        <w:t>Coordinate tasks:</w:t>
      </w:r>
      <w:r w:rsidRPr="00F10589">
        <w:rPr>
          <w:rFonts w:ascii="Source Serif Pro" w:hAnsi="Source Serif Pro"/>
        </w:rPr>
        <w:t> Synchronize actions between servers or services in distributed systems.</w:t>
      </w:r>
    </w:p>
    <w:p w14:paraId="2ABADFA7" w14:textId="77777777" w:rsidR="005D24DB" w:rsidRPr="00F10589" w:rsidRDefault="00000000">
      <w:pPr>
        <w:pStyle w:val="FirstParagraph"/>
        <w:rPr>
          <w:rFonts w:ascii="Source Serif Pro" w:hAnsi="Source Serif Pro"/>
        </w:rPr>
      </w:pPr>
      <w:r w:rsidRPr="00F10589">
        <w:rPr>
          <w:rFonts w:ascii="Source Serif Pro" w:hAnsi="Source Serif Pro"/>
          <w:b/>
          <w:bCs/>
        </w:rPr>
        <w:t>Mechanism:</w:t>
      </w:r>
    </w:p>
    <w:p w14:paraId="5E22CBC1" w14:textId="77777777" w:rsidR="005D24DB" w:rsidRPr="00F10589" w:rsidRDefault="00000000">
      <w:pPr>
        <w:pStyle w:val="Compact"/>
        <w:numPr>
          <w:ilvl w:val="0"/>
          <w:numId w:val="54"/>
        </w:numPr>
        <w:rPr>
          <w:rFonts w:ascii="Source Serif Pro" w:hAnsi="Source Serif Pro"/>
        </w:rPr>
      </w:pPr>
      <w:r w:rsidRPr="00F10589">
        <w:rPr>
          <w:rFonts w:ascii="Source Serif Pro" w:hAnsi="Source Serif Pro"/>
        </w:rPr>
        <w:t>Server sends periodic “heartbeat” signals (often simple pings) to clients.</w:t>
      </w:r>
    </w:p>
    <w:p w14:paraId="77EF8CE4" w14:textId="77777777" w:rsidR="005D24DB" w:rsidRPr="00F10589" w:rsidRDefault="00000000">
      <w:pPr>
        <w:pStyle w:val="Compact"/>
        <w:numPr>
          <w:ilvl w:val="0"/>
          <w:numId w:val="54"/>
        </w:numPr>
        <w:rPr>
          <w:rFonts w:ascii="Source Serif Pro" w:hAnsi="Source Serif Pro"/>
        </w:rPr>
      </w:pPr>
      <w:r w:rsidRPr="00F10589">
        <w:rPr>
          <w:rFonts w:ascii="Source Serif Pro" w:hAnsi="Source Serif Pro"/>
        </w:rPr>
        <w:t>Clients respond to confirm their presence and responsiveness.</w:t>
      </w:r>
    </w:p>
    <w:p w14:paraId="3BFD089B" w14:textId="77777777" w:rsidR="005D24DB" w:rsidRPr="00F10589" w:rsidRDefault="00000000">
      <w:pPr>
        <w:pStyle w:val="Compact"/>
        <w:numPr>
          <w:ilvl w:val="0"/>
          <w:numId w:val="54"/>
        </w:numPr>
        <w:rPr>
          <w:rFonts w:ascii="Source Serif Pro" w:hAnsi="Source Serif Pro"/>
        </w:rPr>
      </w:pPr>
      <w:r w:rsidRPr="00F10589">
        <w:rPr>
          <w:rFonts w:ascii="Source Serif Pro" w:hAnsi="Source Serif Pro"/>
        </w:rPr>
        <w:t>If a client fails to respond within a specified timeout, server takes action (e.g., connection closure, recovery attempts).</w:t>
      </w:r>
    </w:p>
    <w:p w14:paraId="753FECDC" w14:textId="77777777" w:rsidR="005D24DB" w:rsidRPr="00F10589" w:rsidRDefault="00000000">
      <w:pPr>
        <w:pStyle w:val="FirstParagraph"/>
        <w:rPr>
          <w:rFonts w:ascii="Source Serif Pro" w:hAnsi="Source Serif Pro"/>
        </w:rPr>
      </w:pPr>
      <w:r w:rsidRPr="00F10589">
        <w:rPr>
          <w:rFonts w:ascii="Source Serif Pro" w:hAnsi="Source Serif Pro"/>
          <w:b/>
          <w:bCs/>
        </w:rPr>
        <w:t>Implementation:</w:t>
      </w:r>
    </w:p>
    <w:p w14:paraId="306EA9DC" w14:textId="77777777" w:rsidR="005D24DB" w:rsidRPr="00F10589" w:rsidRDefault="00000000">
      <w:pPr>
        <w:pStyle w:val="Compact"/>
        <w:numPr>
          <w:ilvl w:val="0"/>
          <w:numId w:val="55"/>
        </w:numPr>
        <w:rPr>
          <w:rFonts w:ascii="Source Serif Pro" w:hAnsi="Source Serif Pro"/>
        </w:rPr>
      </w:pPr>
      <w:r w:rsidRPr="00F10589">
        <w:rPr>
          <w:rFonts w:ascii="Source Serif Pro" w:hAnsi="Source Serif Pro"/>
          <w:b/>
          <w:bCs/>
        </w:rPr>
        <w:t>Transport-level heartbeats:</w:t>
      </w:r>
      <w:r w:rsidRPr="00F10589">
        <w:rPr>
          <w:rFonts w:ascii="Source Serif Pro" w:hAnsi="Source Serif Pro"/>
        </w:rPr>
        <w:t> Embedded within network protocols (e.g., TCP Keep-Alive, WebSocket ping/pong).</w:t>
      </w:r>
    </w:p>
    <w:p w14:paraId="2077332B" w14:textId="77777777" w:rsidR="005D24DB" w:rsidRPr="00F10589" w:rsidRDefault="00000000">
      <w:pPr>
        <w:pStyle w:val="Compact"/>
        <w:numPr>
          <w:ilvl w:val="0"/>
          <w:numId w:val="55"/>
        </w:numPr>
        <w:rPr>
          <w:rFonts w:ascii="Source Serif Pro" w:hAnsi="Source Serif Pro"/>
        </w:rPr>
      </w:pPr>
      <w:r w:rsidRPr="00F10589">
        <w:rPr>
          <w:rFonts w:ascii="Source Serif Pro" w:hAnsi="Source Serif Pro"/>
          <w:b/>
          <w:bCs/>
        </w:rPr>
        <w:t>Application-level heartbeats:</w:t>
      </w:r>
      <w:r w:rsidRPr="00F10589">
        <w:rPr>
          <w:rFonts w:ascii="Source Serif Pro" w:hAnsi="Source Serif Pro"/>
        </w:rPr>
        <w:t> Custom-built into the API logic using timers, threads, or asynchronous mechanisms.</w:t>
      </w:r>
    </w:p>
    <w:p w14:paraId="17F2AEB9" w14:textId="77777777" w:rsidR="005D24DB" w:rsidRPr="00F10589" w:rsidRDefault="00000000">
      <w:pPr>
        <w:pStyle w:val="Compact"/>
        <w:numPr>
          <w:ilvl w:val="0"/>
          <w:numId w:val="55"/>
        </w:numPr>
        <w:rPr>
          <w:rFonts w:ascii="Source Serif Pro" w:hAnsi="Source Serif Pro"/>
        </w:rPr>
      </w:pPr>
      <w:r w:rsidRPr="00F10589">
        <w:rPr>
          <w:rFonts w:ascii="Source Serif Pro" w:hAnsi="Source Serif Pro"/>
          <w:b/>
          <w:bCs/>
        </w:rPr>
        <w:t>Third-party libraries or frameworks:</w:t>
      </w:r>
      <w:r w:rsidRPr="00F10589">
        <w:rPr>
          <w:rFonts w:ascii="Source Serif Pro" w:hAnsi="Source Serif Pro"/>
        </w:rPr>
        <w:t> Available to simplify implementation (e.g., SignalR for ASP.NET).</w:t>
      </w:r>
    </w:p>
    <w:p w14:paraId="5425A83A" w14:textId="77777777" w:rsidR="005D24DB" w:rsidRPr="00F10589" w:rsidRDefault="00000000">
      <w:pPr>
        <w:pStyle w:val="FirstParagraph"/>
        <w:rPr>
          <w:rFonts w:ascii="Source Serif Pro" w:hAnsi="Source Serif Pro"/>
        </w:rPr>
      </w:pPr>
      <w:r w:rsidRPr="00F10589">
        <w:rPr>
          <w:rFonts w:ascii="Source Serif Pro" w:hAnsi="Source Serif Pro"/>
          <w:b/>
          <w:bCs/>
        </w:rPr>
        <w:t>Considerations:</w:t>
      </w:r>
    </w:p>
    <w:p w14:paraId="43B39BAD" w14:textId="77777777" w:rsidR="005D24DB" w:rsidRPr="00F10589" w:rsidRDefault="00000000">
      <w:pPr>
        <w:pStyle w:val="Compact"/>
        <w:numPr>
          <w:ilvl w:val="0"/>
          <w:numId w:val="56"/>
        </w:numPr>
        <w:rPr>
          <w:rFonts w:ascii="Source Serif Pro" w:hAnsi="Source Serif Pro"/>
        </w:rPr>
      </w:pPr>
      <w:r w:rsidRPr="00F10589">
        <w:rPr>
          <w:rFonts w:ascii="Source Serif Pro" w:hAnsi="Source Serif Pro"/>
          <w:b/>
          <w:bCs/>
        </w:rPr>
        <w:lastRenderedPageBreak/>
        <w:t>Frequency:</w:t>
      </w:r>
      <w:r w:rsidRPr="00F10589">
        <w:rPr>
          <w:rFonts w:ascii="Source Serif Pro" w:hAnsi="Source Serif Pro"/>
        </w:rPr>
        <w:t> Balance overhead with responsiveness (typically every few seconds to minutes).</w:t>
      </w:r>
    </w:p>
    <w:p w14:paraId="5C68172F" w14:textId="77777777" w:rsidR="005D24DB" w:rsidRPr="00F10589" w:rsidRDefault="00000000">
      <w:pPr>
        <w:pStyle w:val="Compact"/>
        <w:numPr>
          <w:ilvl w:val="0"/>
          <w:numId w:val="56"/>
        </w:numPr>
        <w:rPr>
          <w:rFonts w:ascii="Source Serif Pro" w:hAnsi="Source Serif Pro"/>
        </w:rPr>
      </w:pPr>
      <w:r w:rsidRPr="00F10589">
        <w:rPr>
          <w:rFonts w:ascii="Source Serif Pro" w:hAnsi="Source Serif Pro"/>
          <w:b/>
          <w:bCs/>
        </w:rPr>
        <w:t>Timeouts:</w:t>
      </w:r>
      <w:r w:rsidRPr="00F10589">
        <w:rPr>
          <w:rFonts w:ascii="Source Serif Pro" w:hAnsi="Source Serif Pro"/>
        </w:rPr>
        <w:t> Set appropriate thresholds to detect failures without false positives.</w:t>
      </w:r>
    </w:p>
    <w:p w14:paraId="204E5006" w14:textId="77777777" w:rsidR="005D24DB" w:rsidRPr="00F10589" w:rsidRDefault="00000000">
      <w:pPr>
        <w:pStyle w:val="Compact"/>
        <w:numPr>
          <w:ilvl w:val="0"/>
          <w:numId w:val="56"/>
        </w:numPr>
        <w:rPr>
          <w:rFonts w:ascii="Source Serif Pro" w:hAnsi="Source Serif Pro"/>
        </w:rPr>
      </w:pPr>
      <w:r w:rsidRPr="00F10589">
        <w:rPr>
          <w:rFonts w:ascii="Source Serif Pro" w:hAnsi="Source Serif Pro"/>
          <w:b/>
          <w:bCs/>
        </w:rPr>
        <w:t>Actions:</w:t>
      </w:r>
      <w:r w:rsidRPr="00F10589">
        <w:rPr>
          <w:rFonts w:ascii="Source Serif Pro" w:hAnsi="Source Serif Pro"/>
        </w:rPr>
        <w:t> Define appropriate responses to missed heartbeats (e.g., reconnection, failover, notifications).</w:t>
      </w:r>
    </w:p>
    <w:p w14:paraId="7760C9DF" w14:textId="77777777" w:rsidR="005D24DB" w:rsidRPr="00F10589" w:rsidRDefault="00000000">
      <w:pPr>
        <w:pStyle w:val="Compact"/>
        <w:numPr>
          <w:ilvl w:val="0"/>
          <w:numId w:val="56"/>
        </w:numPr>
        <w:rPr>
          <w:rFonts w:ascii="Source Serif Pro" w:hAnsi="Source Serif Pro"/>
        </w:rPr>
      </w:pPr>
      <w:r w:rsidRPr="00F10589">
        <w:rPr>
          <w:rFonts w:ascii="Source Serif Pro" w:hAnsi="Source Serif Pro"/>
          <w:b/>
          <w:bCs/>
        </w:rPr>
        <w:t>Security:</w:t>
      </w:r>
      <w:r w:rsidRPr="00F10589">
        <w:rPr>
          <w:rFonts w:ascii="Source Serif Pro" w:hAnsi="Source Serif Pro"/>
        </w:rPr>
        <w:t> Protect heartbeat signals from unauthorized access or manipulation.</w:t>
      </w:r>
    </w:p>
    <w:p w14:paraId="572D6C18" w14:textId="77777777" w:rsidR="005D24DB" w:rsidRPr="00F10589" w:rsidRDefault="00000000">
      <w:pPr>
        <w:pStyle w:val="FirstParagraph"/>
        <w:rPr>
          <w:rFonts w:ascii="Source Serif Pro" w:hAnsi="Source Serif Pro"/>
        </w:rPr>
      </w:pPr>
      <w:r w:rsidRPr="00F10589">
        <w:rPr>
          <w:rFonts w:ascii="Source Serif Pro" w:hAnsi="Source Serif Pro"/>
          <w:b/>
          <w:bCs/>
        </w:rPr>
        <w:t>Common Use Cases:</w:t>
      </w:r>
    </w:p>
    <w:p w14:paraId="0498A6C5" w14:textId="77777777" w:rsidR="005D24DB" w:rsidRPr="00F10589" w:rsidRDefault="00000000">
      <w:pPr>
        <w:pStyle w:val="Compact"/>
        <w:numPr>
          <w:ilvl w:val="0"/>
          <w:numId w:val="57"/>
        </w:numPr>
        <w:rPr>
          <w:rFonts w:ascii="Source Serif Pro" w:hAnsi="Source Serif Pro"/>
        </w:rPr>
      </w:pPr>
      <w:r w:rsidRPr="00F10589">
        <w:rPr>
          <w:rFonts w:ascii="Source Serif Pro" w:hAnsi="Source Serif Pro"/>
        </w:rPr>
        <w:t>Long-polling for real-time updates in web applications.</w:t>
      </w:r>
    </w:p>
    <w:p w14:paraId="6F428312" w14:textId="77777777" w:rsidR="005D24DB" w:rsidRPr="00F10589" w:rsidRDefault="00000000">
      <w:pPr>
        <w:pStyle w:val="Compact"/>
        <w:numPr>
          <w:ilvl w:val="0"/>
          <w:numId w:val="57"/>
        </w:numPr>
        <w:rPr>
          <w:rFonts w:ascii="Source Serif Pro" w:hAnsi="Source Serif Pro"/>
        </w:rPr>
      </w:pPr>
      <w:r w:rsidRPr="00F10589">
        <w:rPr>
          <w:rFonts w:ascii="Source Serif Pro" w:hAnsi="Source Serif Pro"/>
        </w:rPr>
        <w:t>Maintaining persistent connections in chat or messaging apps.</w:t>
      </w:r>
    </w:p>
    <w:p w14:paraId="65AB2985" w14:textId="77777777" w:rsidR="005D24DB" w:rsidRPr="00F10589" w:rsidRDefault="00000000">
      <w:pPr>
        <w:pStyle w:val="Compact"/>
        <w:numPr>
          <w:ilvl w:val="0"/>
          <w:numId w:val="57"/>
        </w:numPr>
        <w:rPr>
          <w:rFonts w:ascii="Source Serif Pro" w:hAnsi="Source Serif Pro"/>
        </w:rPr>
      </w:pPr>
      <w:r w:rsidRPr="00F10589">
        <w:rPr>
          <w:rFonts w:ascii="Source Serif Pro" w:hAnsi="Source Serif Pro"/>
        </w:rPr>
        <w:t>Monitoring server health in load-balanced environments.</w:t>
      </w:r>
    </w:p>
    <w:p w14:paraId="7264C761" w14:textId="77777777" w:rsidR="005D24DB" w:rsidRPr="00F10589" w:rsidRDefault="00000000">
      <w:pPr>
        <w:pStyle w:val="Compact"/>
        <w:numPr>
          <w:ilvl w:val="0"/>
          <w:numId w:val="57"/>
        </w:numPr>
        <w:rPr>
          <w:rFonts w:ascii="Source Serif Pro" w:hAnsi="Source Serif Pro"/>
        </w:rPr>
      </w:pPr>
      <w:r w:rsidRPr="00F10589">
        <w:rPr>
          <w:rFonts w:ascii="Source Serif Pro" w:hAnsi="Source Serif Pro"/>
        </w:rPr>
        <w:t>Coordinating tasks in distributed systems.</w:t>
      </w:r>
    </w:p>
    <w:p w14:paraId="1F41BBF1" w14:textId="77777777" w:rsidR="005D24DB" w:rsidRPr="00F10589" w:rsidRDefault="00000000">
      <w:pPr>
        <w:pStyle w:val="Compact"/>
        <w:numPr>
          <w:ilvl w:val="0"/>
          <w:numId w:val="57"/>
        </w:numPr>
        <w:rPr>
          <w:rFonts w:ascii="Source Serif Pro" w:hAnsi="Source Serif Pro"/>
        </w:rPr>
      </w:pPr>
      <w:r w:rsidRPr="00F10589">
        <w:rPr>
          <w:rFonts w:ascii="Source Serif Pro" w:hAnsi="Source Serif Pro"/>
        </w:rPr>
        <w:t>Detecting failed services or clients in microservice architectures.</w:t>
      </w:r>
    </w:p>
    <w:p w14:paraId="5CD4C040" w14:textId="77777777" w:rsidR="002E03E6" w:rsidRPr="00F10589" w:rsidRDefault="002E03E6" w:rsidP="002E03E6">
      <w:pPr>
        <w:pStyle w:val="Compact"/>
        <w:rPr>
          <w:rFonts w:ascii="Source Serif Pro" w:hAnsi="Source Serif Pro"/>
        </w:rPr>
      </w:pPr>
    </w:p>
    <w:p w14:paraId="047EE675" w14:textId="77777777" w:rsidR="002E03E6" w:rsidRPr="00F10589" w:rsidRDefault="002E03E6" w:rsidP="002E03E6">
      <w:pPr>
        <w:pStyle w:val="Compact"/>
        <w:rPr>
          <w:rFonts w:ascii="Source Serif Pro" w:hAnsi="Source Serif Pro"/>
        </w:rPr>
      </w:pPr>
    </w:p>
    <w:p w14:paraId="799444E2" w14:textId="77777777" w:rsidR="002E03E6" w:rsidRPr="00F10589" w:rsidRDefault="002E03E6" w:rsidP="002E03E6">
      <w:pPr>
        <w:pStyle w:val="Compact"/>
        <w:rPr>
          <w:rFonts w:ascii="Source Serif Pro" w:hAnsi="Source Serif Pro"/>
        </w:rPr>
      </w:pPr>
    </w:p>
    <w:p w14:paraId="5420D4BA" w14:textId="77777777" w:rsidR="002E03E6" w:rsidRPr="00F10589" w:rsidRDefault="002E03E6" w:rsidP="002E03E6">
      <w:pPr>
        <w:pStyle w:val="Compact"/>
        <w:rPr>
          <w:rFonts w:ascii="Source Serif Pro" w:hAnsi="Source Serif Pro"/>
        </w:rPr>
      </w:pPr>
    </w:p>
    <w:p w14:paraId="7B67E2A0" w14:textId="77777777" w:rsidR="002E03E6" w:rsidRPr="00F10589" w:rsidRDefault="002E03E6" w:rsidP="002E03E6">
      <w:pPr>
        <w:pStyle w:val="Compact"/>
        <w:rPr>
          <w:rFonts w:ascii="Source Serif Pro" w:hAnsi="Source Serif Pro"/>
        </w:rPr>
      </w:pPr>
    </w:p>
    <w:p w14:paraId="5B57106B" w14:textId="77777777" w:rsidR="002E03E6" w:rsidRPr="00F10589" w:rsidRDefault="002E03E6" w:rsidP="002E03E6">
      <w:pPr>
        <w:pStyle w:val="Compact"/>
        <w:rPr>
          <w:rFonts w:ascii="Source Serif Pro" w:hAnsi="Source Serif Pro"/>
        </w:rPr>
      </w:pPr>
    </w:p>
    <w:p w14:paraId="172B4684" w14:textId="77777777" w:rsidR="002E03E6" w:rsidRPr="00F10589" w:rsidRDefault="002E03E6" w:rsidP="002E03E6">
      <w:pPr>
        <w:pStyle w:val="Compact"/>
        <w:rPr>
          <w:rFonts w:ascii="Source Serif Pro" w:hAnsi="Source Serif Pro"/>
        </w:rPr>
      </w:pPr>
    </w:p>
    <w:p w14:paraId="4AC57E6A" w14:textId="77777777" w:rsidR="002E03E6" w:rsidRPr="00F10589" w:rsidRDefault="002E03E6" w:rsidP="002E03E6">
      <w:pPr>
        <w:pStyle w:val="Compact"/>
        <w:rPr>
          <w:rFonts w:ascii="Source Serif Pro" w:hAnsi="Source Serif Pro"/>
        </w:rPr>
      </w:pPr>
    </w:p>
    <w:p w14:paraId="49150BD3" w14:textId="77777777" w:rsidR="002E03E6" w:rsidRPr="00F10589" w:rsidRDefault="002E03E6" w:rsidP="002E03E6">
      <w:pPr>
        <w:pStyle w:val="Compact"/>
        <w:rPr>
          <w:rFonts w:ascii="Source Serif Pro" w:hAnsi="Source Serif Pro"/>
        </w:rPr>
      </w:pPr>
    </w:p>
    <w:p w14:paraId="1433E225" w14:textId="77777777" w:rsidR="002E03E6" w:rsidRPr="00F10589" w:rsidRDefault="002E03E6" w:rsidP="002E03E6">
      <w:pPr>
        <w:pStyle w:val="Compact"/>
        <w:rPr>
          <w:rFonts w:ascii="Source Serif Pro" w:hAnsi="Source Serif Pro"/>
        </w:rPr>
      </w:pPr>
    </w:p>
    <w:p w14:paraId="4BFBE005" w14:textId="77777777" w:rsidR="002E03E6" w:rsidRPr="00F10589" w:rsidRDefault="002E03E6" w:rsidP="002E03E6">
      <w:pPr>
        <w:pStyle w:val="Compact"/>
        <w:rPr>
          <w:rFonts w:ascii="Source Serif Pro" w:hAnsi="Source Serif Pro"/>
        </w:rPr>
      </w:pPr>
    </w:p>
    <w:p w14:paraId="61C988EB" w14:textId="77777777" w:rsidR="002E03E6" w:rsidRPr="00F10589" w:rsidRDefault="002E03E6" w:rsidP="002E03E6">
      <w:pPr>
        <w:pStyle w:val="Compact"/>
        <w:rPr>
          <w:rFonts w:ascii="Source Serif Pro" w:hAnsi="Source Serif Pro"/>
        </w:rPr>
      </w:pPr>
    </w:p>
    <w:p w14:paraId="67CAB449" w14:textId="77777777" w:rsidR="002E03E6" w:rsidRPr="00F10589" w:rsidRDefault="002E03E6" w:rsidP="002E03E6">
      <w:pPr>
        <w:pStyle w:val="Compact"/>
        <w:rPr>
          <w:rFonts w:ascii="Source Serif Pro" w:hAnsi="Source Serif Pro"/>
        </w:rPr>
      </w:pPr>
    </w:p>
    <w:p w14:paraId="73485BAC" w14:textId="77777777" w:rsidR="002E03E6" w:rsidRPr="00F10589" w:rsidRDefault="002E03E6" w:rsidP="002E03E6">
      <w:pPr>
        <w:pStyle w:val="Compact"/>
        <w:rPr>
          <w:rFonts w:ascii="Source Serif Pro" w:hAnsi="Source Serif Pro"/>
        </w:rPr>
      </w:pPr>
    </w:p>
    <w:p w14:paraId="5753E404" w14:textId="77777777" w:rsidR="002E03E6" w:rsidRPr="00F10589" w:rsidRDefault="002E03E6" w:rsidP="002E03E6">
      <w:pPr>
        <w:pStyle w:val="Compact"/>
        <w:rPr>
          <w:rFonts w:ascii="Source Serif Pro" w:hAnsi="Source Serif Pro"/>
        </w:rPr>
      </w:pPr>
    </w:p>
    <w:p w14:paraId="772688A2" w14:textId="77777777" w:rsidR="002E03E6" w:rsidRPr="00F10589" w:rsidRDefault="002E03E6" w:rsidP="002E03E6">
      <w:pPr>
        <w:pStyle w:val="Compact"/>
        <w:rPr>
          <w:rFonts w:ascii="Source Serif Pro" w:hAnsi="Source Serif Pro"/>
        </w:rPr>
      </w:pPr>
    </w:p>
    <w:p w14:paraId="1A0795A6" w14:textId="77777777" w:rsidR="002E03E6" w:rsidRPr="00F10589" w:rsidRDefault="002E03E6" w:rsidP="002E03E6">
      <w:pPr>
        <w:pStyle w:val="Compact"/>
        <w:rPr>
          <w:rFonts w:ascii="Source Serif Pro" w:hAnsi="Source Serif Pro"/>
        </w:rPr>
      </w:pPr>
    </w:p>
    <w:p w14:paraId="27B4564F" w14:textId="77777777" w:rsidR="002E03E6" w:rsidRPr="00F10589" w:rsidRDefault="002E03E6" w:rsidP="002E03E6">
      <w:pPr>
        <w:pStyle w:val="Compact"/>
        <w:rPr>
          <w:rFonts w:ascii="Source Serif Pro" w:hAnsi="Source Serif Pro"/>
        </w:rPr>
      </w:pPr>
    </w:p>
    <w:p w14:paraId="623A94B5" w14:textId="77777777" w:rsidR="002E03E6" w:rsidRPr="00F10589" w:rsidRDefault="002E03E6" w:rsidP="002E03E6">
      <w:pPr>
        <w:pStyle w:val="Compact"/>
        <w:rPr>
          <w:rFonts w:ascii="Source Serif Pro" w:hAnsi="Source Serif Pro"/>
        </w:rPr>
      </w:pPr>
    </w:p>
    <w:p w14:paraId="2E7F645F" w14:textId="77777777" w:rsidR="002E03E6" w:rsidRPr="00F10589" w:rsidRDefault="002E03E6" w:rsidP="002E03E6">
      <w:pPr>
        <w:pStyle w:val="Compact"/>
        <w:rPr>
          <w:rFonts w:ascii="Source Serif Pro" w:hAnsi="Source Serif Pro"/>
        </w:rPr>
      </w:pPr>
    </w:p>
    <w:p w14:paraId="4195F1A4" w14:textId="77777777" w:rsidR="002E03E6" w:rsidRPr="00F10589" w:rsidRDefault="002E03E6" w:rsidP="002E03E6">
      <w:pPr>
        <w:pStyle w:val="Compact"/>
        <w:rPr>
          <w:rFonts w:ascii="Source Serif Pro" w:hAnsi="Source Serif Pro"/>
        </w:rPr>
      </w:pPr>
    </w:p>
    <w:p w14:paraId="56EB53B9" w14:textId="77777777" w:rsidR="002E03E6" w:rsidRPr="00F10589" w:rsidRDefault="002E03E6" w:rsidP="002E03E6">
      <w:pPr>
        <w:pStyle w:val="Compact"/>
        <w:rPr>
          <w:rFonts w:ascii="Source Serif Pro" w:hAnsi="Source Serif Pro"/>
        </w:rPr>
      </w:pPr>
    </w:p>
    <w:p w14:paraId="37D3CF03" w14:textId="77777777" w:rsidR="005D24DB" w:rsidRPr="00F10589" w:rsidRDefault="00000000" w:rsidP="002E03E6">
      <w:pPr>
        <w:pStyle w:val="Title"/>
        <w:rPr>
          <w:rFonts w:ascii="Source Serif Pro" w:hAnsi="Source Serif Pro"/>
        </w:rPr>
      </w:pPr>
      <w:bookmarkStart w:id="55" w:name="circuit-breaker-pattern"/>
      <w:bookmarkEnd w:id="54"/>
      <w:r w:rsidRPr="00F10589">
        <w:rPr>
          <w:rFonts w:ascii="Source Serif Pro" w:hAnsi="Source Serif Pro"/>
        </w:rPr>
        <w:lastRenderedPageBreak/>
        <w:t>Circuit Breaker Pattern</w:t>
      </w:r>
    </w:p>
    <w:p w14:paraId="53B98459" w14:textId="77777777" w:rsidR="005D24DB" w:rsidRPr="00F10589" w:rsidRDefault="00000000">
      <w:pPr>
        <w:pStyle w:val="FirstParagraph"/>
        <w:rPr>
          <w:rFonts w:ascii="Source Serif Pro" w:hAnsi="Source Serif Pro"/>
        </w:rPr>
      </w:pPr>
      <w:r w:rsidRPr="00F10589">
        <w:rPr>
          <w:rFonts w:ascii="Source Serif Pro" w:hAnsi="Source Serif Pro"/>
        </w:rPr>
        <w:t>The Circuit Breaker design pattern is used to stop the request and response process if a service is not working, as the name suggests. When the number of failures reaches a certain threshold, the circuit breaker trips for a defined duration of time.</w:t>
      </w:r>
    </w:p>
    <w:p w14:paraId="0F173782" w14:textId="77777777" w:rsidR="005D24DB" w:rsidRPr="00F10589" w:rsidRDefault="00000000">
      <w:pPr>
        <w:pStyle w:val="BodyText"/>
        <w:rPr>
          <w:rFonts w:ascii="Source Serif Pro" w:hAnsi="Source Serif Pro"/>
        </w:rPr>
      </w:pPr>
      <w:hyperlink r:id="rId53"/>
      <w:r w:rsidRPr="00F10589">
        <w:rPr>
          <w:rFonts w:ascii="Source Serif Pro" w:hAnsi="Source Serif Pro"/>
          <w:noProof/>
        </w:rPr>
        <w:drawing>
          <wp:inline distT="0" distB="0" distL="0" distR="0" wp14:anchorId="5C2C5DB9" wp14:editId="2D146AF5">
            <wp:extent cx="5334000" cy="1668293"/>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https://blogger.googleusercontent.com/img/a/AVvXsEhh63CVdXgrw_3vyvkyuFsiGCx-vNg-R9LBFAcuZJknt8D248ng0_YTuZKukRfouRiJvJy1o8qNauIEZ4zqLC8Rixvb8mJnASIwqVrfnA07qOYCPGKhAH7T42RztQpbO2OYxfsJMQK1_cl4P6UGz3nCJP7Y2t4hB_hHjwkqDGnrxnMMFvVHQU9YSxziCDqt"/>
                    <pic:cNvPicPr>
                      <a:picLocks noChangeAspect="1" noChangeArrowheads="1"/>
                    </pic:cNvPicPr>
                  </pic:nvPicPr>
                  <pic:blipFill>
                    <a:blip r:embed="rId54"/>
                    <a:stretch>
                      <a:fillRect/>
                    </a:stretch>
                  </pic:blipFill>
                  <pic:spPr bwMode="auto">
                    <a:xfrm>
                      <a:off x="0" y="0"/>
                      <a:ext cx="5334000" cy="1668293"/>
                    </a:xfrm>
                    <a:prstGeom prst="rect">
                      <a:avLst/>
                    </a:prstGeom>
                    <a:noFill/>
                    <a:ln w="9525">
                      <a:noFill/>
                      <a:headEnd/>
                      <a:tailEnd/>
                    </a:ln>
                  </pic:spPr>
                </pic:pic>
              </a:graphicData>
            </a:graphic>
          </wp:inline>
        </w:drawing>
      </w:r>
    </w:p>
    <w:p w14:paraId="08B91C4B" w14:textId="77777777" w:rsidR="005D24DB" w:rsidRPr="00F10589" w:rsidRDefault="00000000">
      <w:pPr>
        <w:pStyle w:val="BodyText"/>
        <w:rPr>
          <w:rFonts w:ascii="Source Serif Pro" w:hAnsi="Source Serif Pro"/>
        </w:rPr>
      </w:pPr>
      <w:r w:rsidRPr="00F10589">
        <w:rPr>
          <w:rFonts w:ascii="Source Serif Pro" w:hAnsi="Source Serif Pro"/>
          <w:b/>
          <w:bCs/>
        </w:rPr>
        <w:t>Problem:</w:t>
      </w:r>
      <w:r w:rsidRPr="00F10589">
        <w:rPr>
          <w:rFonts w:ascii="Source Serif Pro" w:hAnsi="Source Serif Pro"/>
        </w:rPr>
        <w:t> Services in microservices architecture can fail, causing cascading failures and resource exhaustion.</w:t>
      </w:r>
    </w:p>
    <w:p w14:paraId="407F2736" w14:textId="77777777" w:rsidR="005D24DB" w:rsidRPr="00F10589" w:rsidRDefault="00000000">
      <w:pPr>
        <w:pStyle w:val="BodyText"/>
        <w:rPr>
          <w:rFonts w:ascii="Source Serif Pro" w:hAnsi="Source Serif Pro"/>
        </w:rPr>
      </w:pPr>
      <w:r w:rsidRPr="00F10589">
        <w:rPr>
          <w:rFonts w:ascii="Source Serif Pro" w:hAnsi="Source Serif Pro"/>
          <w:b/>
          <w:bCs/>
        </w:rPr>
        <w:t>Solution:</w:t>
      </w:r>
      <w:r w:rsidRPr="00F10589">
        <w:rPr>
          <w:rFonts w:ascii="Source Serif Pro" w:hAnsi="Source Serif Pro"/>
        </w:rPr>
        <w:t> Circuit Breaker pattern acts as a proxy, protecting other services by monitoring and controlling calls to a potentially failing service.</w:t>
      </w:r>
    </w:p>
    <w:p w14:paraId="691024C5" w14:textId="77777777" w:rsidR="005D24DB" w:rsidRPr="00F10589" w:rsidRDefault="00000000">
      <w:pPr>
        <w:pStyle w:val="BodyText"/>
        <w:rPr>
          <w:rFonts w:ascii="Source Serif Pro" w:hAnsi="Source Serif Pro"/>
        </w:rPr>
      </w:pPr>
      <w:r w:rsidRPr="00F10589">
        <w:rPr>
          <w:rFonts w:ascii="Source Serif Pro" w:hAnsi="Source Serif Pro"/>
          <w:b/>
          <w:bCs/>
        </w:rPr>
        <w:t>Benefits:</w:t>
      </w:r>
    </w:p>
    <w:p w14:paraId="2B5F97D2" w14:textId="77777777" w:rsidR="005D24DB" w:rsidRPr="00F10589" w:rsidRDefault="00000000">
      <w:pPr>
        <w:pStyle w:val="Compact"/>
        <w:numPr>
          <w:ilvl w:val="0"/>
          <w:numId w:val="58"/>
        </w:numPr>
        <w:rPr>
          <w:rFonts w:ascii="Source Serif Pro" w:hAnsi="Source Serif Pro"/>
        </w:rPr>
      </w:pPr>
      <w:r w:rsidRPr="00F10589">
        <w:rPr>
          <w:rFonts w:ascii="Source Serif Pro" w:hAnsi="Source Serif Pro"/>
          <w:b/>
          <w:bCs/>
        </w:rPr>
        <w:t>Prevents cascading failures:</w:t>
      </w:r>
      <w:r w:rsidRPr="00F10589">
        <w:rPr>
          <w:rFonts w:ascii="Source Serif Pro" w:hAnsi="Source Serif Pro"/>
        </w:rPr>
        <w:t> Isolates the failing service, stopping it from affecting others.</w:t>
      </w:r>
    </w:p>
    <w:p w14:paraId="0D502F9B" w14:textId="77777777" w:rsidR="005D24DB" w:rsidRPr="00F10589" w:rsidRDefault="00000000">
      <w:pPr>
        <w:pStyle w:val="Compact"/>
        <w:numPr>
          <w:ilvl w:val="0"/>
          <w:numId w:val="58"/>
        </w:numPr>
        <w:rPr>
          <w:rFonts w:ascii="Source Serif Pro" w:hAnsi="Source Serif Pro"/>
        </w:rPr>
      </w:pPr>
      <w:r w:rsidRPr="00F10589">
        <w:rPr>
          <w:rFonts w:ascii="Source Serif Pro" w:hAnsi="Source Serif Pro"/>
          <w:b/>
          <w:bCs/>
        </w:rPr>
        <w:t>Improves resilience:</w:t>
      </w:r>
      <w:r w:rsidRPr="00F10589">
        <w:rPr>
          <w:rFonts w:ascii="Source Serif Pro" w:hAnsi="Source Serif Pro"/>
        </w:rPr>
        <w:t> Allows the failing service to recover without impacting other services.</w:t>
      </w:r>
    </w:p>
    <w:p w14:paraId="583EF864" w14:textId="77777777" w:rsidR="005D24DB" w:rsidRPr="00F10589" w:rsidRDefault="00000000">
      <w:pPr>
        <w:pStyle w:val="Compact"/>
        <w:numPr>
          <w:ilvl w:val="0"/>
          <w:numId w:val="58"/>
        </w:numPr>
        <w:rPr>
          <w:rFonts w:ascii="Source Serif Pro" w:hAnsi="Source Serif Pro"/>
        </w:rPr>
      </w:pPr>
      <w:r w:rsidRPr="00F10589">
        <w:rPr>
          <w:rFonts w:ascii="Source Serif Pro" w:hAnsi="Source Serif Pro"/>
          <w:b/>
          <w:bCs/>
        </w:rPr>
        <w:t>Optimizes resource usage:</w:t>
      </w:r>
      <w:r w:rsidRPr="00F10589">
        <w:rPr>
          <w:rFonts w:ascii="Source Serif Pro" w:hAnsi="Source Serif Pro"/>
        </w:rPr>
        <w:t> Limits calls to the failing service, preventing resource exhaustion.</w:t>
      </w:r>
    </w:p>
    <w:p w14:paraId="02CBFF2E" w14:textId="77777777" w:rsidR="005D24DB" w:rsidRPr="00F10589" w:rsidRDefault="00000000">
      <w:pPr>
        <w:pStyle w:val="FirstParagraph"/>
        <w:rPr>
          <w:rFonts w:ascii="Source Serif Pro" w:hAnsi="Source Serif Pro"/>
        </w:rPr>
      </w:pPr>
      <w:r w:rsidRPr="00F10589">
        <w:rPr>
          <w:rFonts w:ascii="Source Serif Pro" w:hAnsi="Source Serif Pro"/>
          <w:b/>
          <w:bCs/>
        </w:rPr>
        <w:t>Key Concepts:</w:t>
      </w:r>
    </w:p>
    <w:p w14:paraId="67093BEF" w14:textId="77777777" w:rsidR="005D24DB" w:rsidRPr="00F10589" w:rsidRDefault="00000000">
      <w:pPr>
        <w:pStyle w:val="Compact"/>
        <w:numPr>
          <w:ilvl w:val="0"/>
          <w:numId w:val="59"/>
        </w:numPr>
        <w:rPr>
          <w:rFonts w:ascii="Source Serif Pro" w:hAnsi="Source Serif Pro"/>
        </w:rPr>
      </w:pPr>
      <w:r w:rsidRPr="00F10589">
        <w:rPr>
          <w:rFonts w:ascii="Source Serif Pro" w:hAnsi="Source Serif Pro"/>
          <w:b/>
          <w:bCs/>
        </w:rPr>
        <w:t>States:</w:t>
      </w:r>
      <w:r w:rsidRPr="00F10589">
        <w:rPr>
          <w:rFonts w:ascii="Source Serif Pro" w:hAnsi="Source Serif Pro"/>
        </w:rPr>
        <w:t> Closed (normal operation), Open (blocks requests), Half-Open (allows few test calls).</w:t>
      </w:r>
    </w:p>
    <w:p w14:paraId="684D30D1" w14:textId="77777777" w:rsidR="005D24DB" w:rsidRPr="00F10589" w:rsidRDefault="00000000">
      <w:pPr>
        <w:pStyle w:val="Compact"/>
        <w:numPr>
          <w:ilvl w:val="0"/>
          <w:numId w:val="59"/>
        </w:numPr>
        <w:rPr>
          <w:rFonts w:ascii="Source Serif Pro" w:hAnsi="Source Serif Pro"/>
        </w:rPr>
      </w:pPr>
      <w:r w:rsidRPr="00F10589">
        <w:rPr>
          <w:rFonts w:ascii="Source Serif Pro" w:hAnsi="Source Serif Pro"/>
          <w:b/>
          <w:bCs/>
        </w:rPr>
        <w:t>Thresholds:</w:t>
      </w:r>
      <w:r w:rsidRPr="00F10589">
        <w:rPr>
          <w:rFonts w:ascii="Source Serif Pro" w:hAnsi="Source Serif Pro"/>
        </w:rPr>
        <w:t> Define failure and recovery criteria (e.g., number of failures, timeout).</w:t>
      </w:r>
    </w:p>
    <w:p w14:paraId="7456AF78" w14:textId="77777777" w:rsidR="005D24DB" w:rsidRPr="00F10589" w:rsidRDefault="00000000">
      <w:pPr>
        <w:pStyle w:val="Compact"/>
        <w:numPr>
          <w:ilvl w:val="0"/>
          <w:numId w:val="59"/>
        </w:numPr>
        <w:rPr>
          <w:rFonts w:ascii="Source Serif Pro" w:hAnsi="Source Serif Pro"/>
        </w:rPr>
      </w:pPr>
      <w:r w:rsidRPr="00F10589">
        <w:rPr>
          <w:rFonts w:ascii="Source Serif Pro" w:hAnsi="Source Serif Pro"/>
          <w:b/>
          <w:bCs/>
        </w:rPr>
        <w:t>Fallback:</w:t>
      </w:r>
      <w:r w:rsidRPr="00F10589">
        <w:rPr>
          <w:rFonts w:ascii="Source Serif Pro" w:hAnsi="Source Serif Pro"/>
        </w:rPr>
        <w:t> Handles failed requests gracefully (e.g., error message, default value).</w:t>
      </w:r>
    </w:p>
    <w:p w14:paraId="3C967DDD" w14:textId="77777777" w:rsidR="005D24DB" w:rsidRPr="00F10589" w:rsidRDefault="00000000">
      <w:pPr>
        <w:pStyle w:val="FirstParagraph"/>
        <w:rPr>
          <w:rFonts w:ascii="Source Serif Pro" w:hAnsi="Source Serif Pro"/>
        </w:rPr>
      </w:pPr>
      <w:r w:rsidRPr="00F10589">
        <w:rPr>
          <w:rFonts w:ascii="Source Serif Pro" w:hAnsi="Source Serif Pro"/>
          <w:b/>
          <w:bCs/>
        </w:rPr>
        <w:t>Use Cases:</w:t>
      </w:r>
    </w:p>
    <w:p w14:paraId="74675715" w14:textId="77777777" w:rsidR="005D24DB" w:rsidRPr="00F10589" w:rsidRDefault="00000000">
      <w:pPr>
        <w:pStyle w:val="Compact"/>
        <w:numPr>
          <w:ilvl w:val="0"/>
          <w:numId w:val="60"/>
        </w:numPr>
        <w:rPr>
          <w:rFonts w:ascii="Source Serif Pro" w:hAnsi="Source Serif Pro"/>
        </w:rPr>
      </w:pPr>
      <w:r w:rsidRPr="00F10589">
        <w:rPr>
          <w:rFonts w:ascii="Source Serif Pro" w:hAnsi="Source Serif Pro"/>
        </w:rPr>
        <w:t>Protecting downstream services from a slow or unresponsive service.</w:t>
      </w:r>
    </w:p>
    <w:p w14:paraId="3B84ABA1" w14:textId="77777777" w:rsidR="005D24DB" w:rsidRPr="00F10589" w:rsidRDefault="00000000">
      <w:pPr>
        <w:pStyle w:val="Compact"/>
        <w:numPr>
          <w:ilvl w:val="0"/>
          <w:numId w:val="60"/>
        </w:numPr>
        <w:rPr>
          <w:rFonts w:ascii="Source Serif Pro" w:hAnsi="Source Serif Pro"/>
        </w:rPr>
      </w:pPr>
      <w:r w:rsidRPr="00F10589">
        <w:rPr>
          <w:rFonts w:ascii="Source Serif Pro" w:hAnsi="Source Serif Pro"/>
        </w:rPr>
        <w:t>Preventing overload and resource exhaustion on the failing service.</w:t>
      </w:r>
    </w:p>
    <w:p w14:paraId="6BB901A6" w14:textId="77777777" w:rsidR="005D24DB" w:rsidRPr="00F10589" w:rsidRDefault="00000000">
      <w:pPr>
        <w:pStyle w:val="Compact"/>
        <w:numPr>
          <w:ilvl w:val="0"/>
          <w:numId w:val="60"/>
        </w:numPr>
        <w:rPr>
          <w:rFonts w:ascii="Source Serif Pro" w:hAnsi="Source Serif Pro"/>
        </w:rPr>
      </w:pPr>
      <w:r w:rsidRPr="00F10589">
        <w:rPr>
          <w:rFonts w:ascii="Source Serif Pro" w:hAnsi="Source Serif Pro"/>
        </w:rPr>
        <w:t>Implementing graceful service degradation during outages.</w:t>
      </w:r>
    </w:p>
    <w:p w14:paraId="3381260E" w14:textId="77777777" w:rsidR="005D24DB" w:rsidRPr="00F10589" w:rsidRDefault="00000000">
      <w:pPr>
        <w:pStyle w:val="FirstParagraph"/>
        <w:rPr>
          <w:rFonts w:ascii="Source Serif Pro" w:hAnsi="Source Serif Pro"/>
        </w:rPr>
      </w:pPr>
      <w:r w:rsidRPr="00F10589">
        <w:rPr>
          <w:rFonts w:ascii="Source Serif Pro" w:hAnsi="Source Serif Pro"/>
          <w:b/>
          <w:bCs/>
        </w:rPr>
        <w:lastRenderedPageBreak/>
        <w:t>Main Example:</w:t>
      </w:r>
    </w:p>
    <w:p w14:paraId="7C9DBE86" w14:textId="77777777" w:rsidR="005D24DB" w:rsidRPr="00F10589" w:rsidRDefault="00000000">
      <w:pPr>
        <w:pStyle w:val="Compact"/>
        <w:numPr>
          <w:ilvl w:val="0"/>
          <w:numId w:val="61"/>
        </w:numPr>
        <w:rPr>
          <w:rFonts w:ascii="Source Serif Pro" w:hAnsi="Source Serif Pro"/>
        </w:rPr>
      </w:pPr>
      <w:r w:rsidRPr="00F10589">
        <w:rPr>
          <w:rFonts w:ascii="Source Serif Pro" w:hAnsi="Source Serif Pro"/>
        </w:rPr>
        <w:t>Mercantile Finance employee microservice with aggregation pattern calls various backend services.</w:t>
      </w:r>
    </w:p>
    <w:p w14:paraId="4AA319E8" w14:textId="77777777" w:rsidR="005D24DB" w:rsidRPr="00F10589" w:rsidRDefault="00000000">
      <w:pPr>
        <w:pStyle w:val="Compact"/>
        <w:numPr>
          <w:ilvl w:val="0"/>
          <w:numId w:val="61"/>
        </w:numPr>
        <w:rPr>
          <w:rFonts w:ascii="Source Serif Pro" w:hAnsi="Source Serif Pro"/>
        </w:rPr>
      </w:pPr>
      <w:r w:rsidRPr="00F10589">
        <w:rPr>
          <w:rFonts w:ascii="Source Serif Pro" w:hAnsi="Source Serif Pro"/>
        </w:rPr>
        <w:t>Circuit breaker protects the aggregator and other services from a failing backend service.</w:t>
      </w:r>
    </w:p>
    <w:p w14:paraId="6E25C39A" w14:textId="77777777" w:rsidR="005D24DB" w:rsidRPr="00F10589" w:rsidRDefault="00000000">
      <w:pPr>
        <w:pStyle w:val="FirstParagraph"/>
        <w:rPr>
          <w:rFonts w:ascii="Source Serif Pro" w:hAnsi="Source Serif Pro"/>
        </w:rPr>
      </w:pPr>
      <w:r w:rsidRPr="00F10589">
        <w:rPr>
          <w:rFonts w:ascii="Source Serif Pro" w:hAnsi="Source Serif Pro"/>
          <w:b/>
          <w:bCs/>
        </w:rPr>
        <w:t>How it Works:</w:t>
      </w:r>
    </w:p>
    <w:p w14:paraId="39CDE17C" w14:textId="77777777" w:rsidR="005D24DB" w:rsidRPr="00F10589" w:rsidRDefault="00000000">
      <w:pPr>
        <w:pStyle w:val="BodyText"/>
        <w:rPr>
          <w:rFonts w:ascii="Source Serif Pro" w:hAnsi="Source Serif Pro"/>
        </w:rPr>
      </w:pPr>
      <w:r w:rsidRPr="00F10589">
        <w:rPr>
          <w:rFonts w:ascii="Source Serif Pro" w:hAnsi="Source Serif Pro"/>
        </w:rPr>
        <w:t xml:space="preserve">1.     </w:t>
      </w:r>
      <w:r w:rsidRPr="00F10589">
        <w:rPr>
          <w:rFonts w:ascii="Source Serif Pro" w:hAnsi="Source Serif Pro"/>
          <w:b/>
          <w:bCs/>
        </w:rPr>
        <w:t>Closed:</w:t>
      </w:r>
      <w:r w:rsidRPr="00F10589">
        <w:rPr>
          <w:rFonts w:ascii="Source Serif Pro" w:hAnsi="Source Serif Pro"/>
        </w:rPr>
        <w:t> Normal operation, requests flow through to the service.</w:t>
      </w:r>
    </w:p>
    <w:p w14:paraId="2A501350" w14:textId="77777777" w:rsidR="005D24DB" w:rsidRPr="00F10589" w:rsidRDefault="00000000">
      <w:pPr>
        <w:pStyle w:val="BodyText"/>
        <w:rPr>
          <w:rFonts w:ascii="Source Serif Pro" w:hAnsi="Source Serif Pro"/>
        </w:rPr>
      </w:pPr>
      <w:r w:rsidRPr="00F10589">
        <w:rPr>
          <w:rFonts w:ascii="Source Serif Pro" w:hAnsi="Source Serif Pro"/>
        </w:rPr>
        <w:t xml:space="preserve">2.     </w:t>
      </w:r>
      <w:r w:rsidRPr="00F10589">
        <w:rPr>
          <w:rFonts w:ascii="Source Serif Pro" w:hAnsi="Source Serif Pro"/>
          <w:b/>
          <w:bCs/>
        </w:rPr>
        <w:t>Failure threshold reached:</w:t>
      </w:r>
      <w:r w:rsidRPr="00F10589">
        <w:rPr>
          <w:rFonts w:ascii="Source Serif Pro" w:hAnsi="Source Serif Pro"/>
        </w:rPr>
        <w:t> Circuit opens, requests fail immediately.</w:t>
      </w:r>
    </w:p>
    <w:p w14:paraId="5D019F8E" w14:textId="77777777" w:rsidR="005D24DB" w:rsidRPr="00F10589" w:rsidRDefault="00000000">
      <w:pPr>
        <w:pStyle w:val="BodyText"/>
        <w:rPr>
          <w:rFonts w:ascii="Source Serif Pro" w:hAnsi="Source Serif Pro"/>
        </w:rPr>
      </w:pPr>
      <w:r w:rsidRPr="00F10589">
        <w:rPr>
          <w:rFonts w:ascii="Source Serif Pro" w:hAnsi="Source Serif Pro"/>
        </w:rPr>
        <w:t xml:space="preserve">3.     </w:t>
      </w:r>
      <w:r w:rsidRPr="00F10589">
        <w:rPr>
          <w:rFonts w:ascii="Source Serif Pro" w:hAnsi="Source Serif Pro"/>
          <w:b/>
          <w:bCs/>
        </w:rPr>
        <w:t>Timeout period:</w:t>
      </w:r>
      <w:r w:rsidRPr="00F10589">
        <w:rPr>
          <w:rFonts w:ascii="Source Serif Pro" w:hAnsi="Source Serif Pro"/>
        </w:rPr>
        <w:t> Service sends test calls during this period.</w:t>
      </w:r>
    </w:p>
    <w:p w14:paraId="2252ECF8" w14:textId="77777777" w:rsidR="005D24DB" w:rsidRPr="00F10589" w:rsidRDefault="00000000">
      <w:pPr>
        <w:pStyle w:val="BodyText"/>
        <w:rPr>
          <w:rFonts w:ascii="Source Serif Pro" w:hAnsi="Source Serif Pro"/>
        </w:rPr>
      </w:pPr>
      <w:r w:rsidRPr="00F10589">
        <w:rPr>
          <w:rFonts w:ascii="Source Serif Pro" w:hAnsi="Source Serif Pro"/>
        </w:rPr>
        <w:t xml:space="preserve">4.     </w:t>
      </w:r>
      <w:r w:rsidRPr="00F10589">
        <w:rPr>
          <w:rFonts w:ascii="Source Serif Pro" w:hAnsi="Source Serif Pro"/>
          <w:b/>
          <w:bCs/>
        </w:rPr>
        <w:t>Test calls succeed:</w:t>
      </w:r>
      <w:r w:rsidRPr="00F10589">
        <w:rPr>
          <w:rFonts w:ascii="Source Serif Pro" w:hAnsi="Source Serif Pro"/>
        </w:rPr>
        <w:t> Circuit closes, normal operation resumes.</w:t>
      </w:r>
    </w:p>
    <w:p w14:paraId="6259AC86" w14:textId="77777777" w:rsidR="005D24DB" w:rsidRPr="00F10589" w:rsidRDefault="00000000">
      <w:pPr>
        <w:pStyle w:val="BodyText"/>
        <w:rPr>
          <w:rFonts w:ascii="Source Serif Pro" w:hAnsi="Source Serif Pro"/>
        </w:rPr>
      </w:pPr>
      <w:r w:rsidRPr="00F10589">
        <w:rPr>
          <w:rFonts w:ascii="Source Serif Pro" w:hAnsi="Source Serif Pro"/>
        </w:rPr>
        <w:t xml:space="preserve">5.     </w:t>
      </w:r>
      <w:r w:rsidRPr="00F10589">
        <w:rPr>
          <w:rFonts w:ascii="Source Serif Pro" w:hAnsi="Source Serif Pro"/>
          <w:b/>
          <w:bCs/>
        </w:rPr>
        <w:t>Test calls fail:</w:t>
      </w:r>
      <w:r w:rsidRPr="00F10589">
        <w:rPr>
          <w:rFonts w:ascii="Source Serif Pro" w:hAnsi="Source Serif Pro"/>
        </w:rPr>
        <w:t> Circuit remains open, timeout restarts.</w:t>
      </w:r>
    </w:p>
    <w:p w14:paraId="253C86FE" w14:textId="77777777" w:rsidR="005D24DB" w:rsidRPr="00F10589" w:rsidRDefault="00000000">
      <w:pPr>
        <w:pStyle w:val="BodyText"/>
        <w:rPr>
          <w:rFonts w:ascii="Source Serif Pro" w:hAnsi="Source Serif Pro"/>
        </w:rPr>
      </w:pPr>
      <w:r w:rsidRPr="00F10589">
        <w:rPr>
          <w:rFonts w:ascii="Source Serif Pro" w:hAnsi="Source Serif Pro"/>
          <w:b/>
          <w:bCs/>
        </w:rPr>
        <w:t>Additional Notes:</w:t>
      </w:r>
    </w:p>
    <w:p w14:paraId="1E1390D9" w14:textId="77777777" w:rsidR="005D24DB" w:rsidRPr="00F10589" w:rsidRDefault="00000000">
      <w:pPr>
        <w:pStyle w:val="Compact"/>
        <w:numPr>
          <w:ilvl w:val="0"/>
          <w:numId w:val="62"/>
        </w:numPr>
        <w:rPr>
          <w:rFonts w:ascii="Source Serif Pro" w:hAnsi="Source Serif Pro"/>
        </w:rPr>
      </w:pPr>
      <w:r w:rsidRPr="00F10589">
        <w:rPr>
          <w:rFonts w:ascii="Source Serif Pro" w:hAnsi="Source Serif Pro"/>
        </w:rPr>
        <w:t>Choose appropriate thresholds and timeouts based on service behavior and dependencies.</w:t>
      </w:r>
    </w:p>
    <w:p w14:paraId="6FA88EC0" w14:textId="77777777" w:rsidR="005D24DB" w:rsidRPr="00F10589" w:rsidRDefault="00000000">
      <w:pPr>
        <w:pStyle w:val="Compact"/>
        <w:numPr>
          <w:ilvl w:val="0"/>
          <w:numId w:val="62"/>
        </w:numPr>
        <w:rPr>
          <w:rFonts w:ascii="Source Serif Pro" w:hAnsi="Source Serif Pro"/>
        </w:rPr>
      </w:pPr>
      <w:r w:rsidRPr="00F10589">
        <w:rPr>
          <w:rFonts w:ascii="Source Serif Pro" w:hAnsi="Source Serif Pro"/>
        </w:rPr>
        <w:t>Implement monitoring and alerting for circuit breaker states and service health.</w:t>
      </w:r>
    </w:p>
    <w:p w14:paraId="30794540" w14:textId="77777777" w:rsidR="005D24DB" w:rsidRPr="00F10589" w:rsidRDefault="00000000">
      <w:pPr>
        <w:pStyle w:val="Compact"/>
        <w:numPr>
          <w:ilvl w:val="0"/>
          <w:numId w:val="62"/>
        </w:numPr>
        <w:rPr>
          <w:rFonts w:ascii="Source Serif Pro" w:hAnsi="Source Serif Pro"/>
        </w:rPr>
      </w:pPr>
      <w:r w:rsidRPr="00F10589">
        <w:rPr>
          <w:rFonts w:ascii="Source Serif Pro" w:hAnsi="Source Serif Pro"/>
        </w:rPr>
        <w:t>Consider fallback strategies for different failure scenarios.</w:t>
      </w:r>
    </w:p>
    <w:p w14:paraId="37627880" w14:textId="77777777" w:rsidR="005D24DB" w:rsidRPr="00F10589" w:rsidRDefault="00000000">
      <w:pPr>
        <w:pStyle w:val="FirstParagraph"/>
        <w:rPr>
          <w:rFonts w:ascii="Source Serif Pro" w:hAnsi="Source Serif Pro"/>
        </w:rPr>
      </w:pPr>
      <w:r w:rsidRPr="00F10589">
        <w:rPr>
          <w:rFonts w:ascii="Source Serif Pro" w:hAnsi="Source Serif Pro"/>
          <w:b/>
          <w:bCs/>
        </w:rPr>
        <w:t>Remember:</w:t>
      </w:r>
      <w:r w:rsidRPr="00F10589">
        <w:rPr>
          <w:rFonts w:ascii="Source Serif Pro" w:hAnsi="Source Serif Pro"/>
        </w:rPr>
        <w:t> While some requests might fail during an outage, the Circuit Breaker pattern prevents catastrophic system failures and enables faster recovery.</w:t>
      </w:r>
    </w:p>
    <w:p w14:paraId="276FD711" w14:textId="77777777" w:rsidR="002E03E6" w:rsidRPr="00F10589" w:rsidRDefault="002E03E6" w:rsidP="002E03E6">
      <w:pPr>
        <w:pStyle w:val="BodyText"/>
        <w:rPr>
          <w:rFonts w:ascii="Source Serif Pro" w:hAnsi="Source Serif Pro"/>
        </w:rPr>
      </w:pPr>
    </w:p>
    <w:p w14:paraId="2912569C" w14:textId="77777777" w:rsidR="002E03E6" w:rsidRPr="00F10589" w:rsidRDefault="002E03E6" w:rsidP="002E03E6">
      <w:pPr>
        <w:pStyle w:val="BodyText"/>
        <w:rPr>
          <w:rFonts w:ascii="Source Serif Pro" w:hAnsi="Source Serif Pro"/>
        </w:rPr>
      </w:pPr>
    </w:p>
    <w:p w14:paraId="352F7F8F" w14:textId="77777777" w:rsidR="002E03E6" w:rsidRPr="00F10589" w:rsidRDefault="002E03E6" w:rsidP="002E03E6">
      <w:pPr>
        <w:pStyle w:val="BodyText"/>
        <w:rPr>
          <w:rFonts w:ascii="Source Serif Pro" w:hAnsi="Source Serif Pro"/>
        </w:rPr>
      </w:pPr>
    </w:p>
    <w:p w14:paraId="542CF734" w14:textId="77777777" w:rsidR="002E03E6" w:rsidRPr="00F10589" w:rsidRDefault="002E03E6" w:rsidP="002E03E6">
      <w:pPr>
        <w:pStyle w:val="BodyText"/>
        <w:rPr>
          <w:rFonts w:ascii="Source Serif Pro" w:hAnsi="Source Serif Pro"/>
        </w:rPr>
      </w:pPr>
    </w:p>
    <w:p w14:paraId="1DAEE8B8" w14:textId="77777777" w:rsidR="002E03E6" w:rsidRPr="00F10589" w:rsidRDefault="002E03E6" w:rsidP="002E03E6">
      <w:pPr>
        <w:pStyle w:val="BodyText"/>
        <w:rPr>
          <w:rFonts w:ascii="Source Serif Pro" w:hAnsi="Source Serif Pro"/>
        </w:rPr>
      </w:pPr>
    </w:p>
    <w:p w14:paraId="75BF87FE" w14:textId="77777777" w:rsidR="002E03E6" w:rsidRPr="00F10589" w:rsidRDefault="002E03E6" w:rsidP="002E03E6">
      <w:pPr>
        <w:pStyle w:val="BodyText"/>
        <w:rPr>
          <w:rFonts w:ascii="Source Serif Pro" w:hAnsi="Source Serif Pro"/>
        </w:rPr>
      </w:pPr>
    </w:p>
    <w:p w14:paraId="2F3E827D" w14:textId="77777777" w:rsidR="002E03E6" w:rsidRPr="00F10589" w:rsidRDefault="002E03E6" w:rsidP="002E03E6">
      <w:pPr>
        <w:pStyle w:val="BodyText"/>
        <w:rPr>
          <w:rFonts w:ascii="Source Serif Pro" w:hAnsi="Source Serif Pro"/>
        </w:rPr>
      </w:pPr>
    </w:p>
    <w:p w14:paraId="2DEC82DF" w14:textId="77777777" w:rsidR="002E03E6" w:rsidRPr="00F10589" w:rsidRDefault="002E03E6" w:rsidP="002E03E6">
      <w:pPr>
        <w:pStyle w:val="BodyText"/>
        <w:rPr>
          <w:rFonts w:ascii="Source Serif Pro" w:hAnsi="Source Serif Pro"/>
        </w:rPr>
      </w:pPr>
    </w:p>
    <w:p w14:paraId="64B4DEA9" w14:textId="77777777" w:rsidR="002E03E6" w:rsidRPr="00F10589" w:rsidRDefault="002E03E6" w:rsidP="002E03E6">
      <w:pPr>
        <w:pStyle w:val="BodyText"/>
        <w:rPr>
          <w:rFonts w:ascii="Source Serif Pro" w:hAnsi="Source Serif Pro"/>
        </w:rPr>
      </w:pPr>
    </w:p>
    <w:p w14:paraId="04B038F4" w14:textId="77777777" w:rsidR="002E03E6" w:rsidRPr="00F10589" w:rsidRDefault="002E03E6" w:rsidP="002E03E6">
      <w:pPr>
        <w:pStyle w:val="BodyText"/>
        <w:rPr>
          <w:rFonts w:ascii="Source Serif Pro" w:hAnsi="Source Serif Pro"/>
        </w:rPr>
      </w:pPr>
    </w:p>
    <w:p w14:paraId="7B8F6AE8" w14:textId="77777777" w:rsidR="002E03E6" w:rsidRPr="00F10589" w:rsidRDefault="002E03E6" w:rsidP="002E03E6">
      <w:pPr>
        <w:pStyle w:val="BodyText"/>
        <w:rPr>
          <w:rFonts w:ascii="Source Serif Pro" w:hAnsi="Source Serif Pro"/>
        </w:rPr>
      </w:pPr>
    </w:p>
    <w:p w14:paraId="57B58E94" w14:textId="77777777" w:rsidR="005D24DB" w:rsidRPr="00F10589" w:rsidRDefault="00000000" w:rsidP="00C06C9E">
      <w:pPr>
        <w:pStyle w:val="Title"/>
        <w:rPr>
          <w:rFonts w:ascii="Source Serif Pro" w:hAnsi="Source Serif Pro"/>
        </w:rPr>
      </w:pPr>
      <w:bookmarkStart w:id="56" w:name="distributed-tracing"/>
      <w:bookmarkEnd w:id="55"/>
      <w:r w:rsidRPr="00F10589">
        <w:rPr>
          <w:rFonts w:ascii="Source Serif Pro" w:hAnsi="Source Serif Pro"/>
        </w:rPr>
        <w:lastRenderedPageBreak/>
        <w:t>Distributed Tracing</w:t>
      </w:r>
    </w:p>
    <w:p w14:paraId="6B2BB9ED" w14:textId="77777777" w:rsidR="005D24DB" w:rsidRPr="00F10589" w:rsidRDefault="00000000">
      <w:pPr>
        <w:pStyle w:val="FirstParagraph"/>
        <w:rPr>
          <w:rFonts w:ascii="Source Serif Pro" w:hAnsi="Source Serif Pro"/>
        </w:rPr>
      </w:pPr>
      <w:r w:rsidRPr="00F10589">
        <w:rPr>
          <w:rFonts w:ascii="Source Serif Pro" w:hAnsi="Source Serif Pro"/>
        </w:rPr>
        <w:t>Distributed tracing is a tool for understanding how requests travel through your application in complex, cloud-native environments like microservices. Imagine it like following a detective trail for a single user request as it winds through different services and servers.</w:t>
      </w:r>
    </w:p>
    <w:p w14:paraId="0788A419" w14:textId="77777777" w:rsidR="005D24DB" w:rsidRPr="00F10589" w:rsidRDefault="00000000">
      <w:pPr>
        <w:pStyle w:val="BodyText"/>
        <w:rPr>
          <w:rFonts w:ascii="Source Serif Pro" w:hAnsi="Source Serif Pro"/>
        </w:rPr>
      </w:pPr>
      <w:r w:rsidRPr="00F10589">
        <w:rPr>
          <w:rFonts w:ascii="Source Serif Pro" w:hAnsi="Source Serif Pro"/>
          <w:noProof/>
        </w:rPr>
        <w:drawing>
          <wp:inline distT="0" distB="0" distL="0" distR="0" wp14:anchorId="0358104D" wp14:editId="6475FE89">
            <wp:extent cx="5334000" cy="355054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https://blogger.googleusercontent.com/img/a/AVvXsEiygKCBYHzbEt7KBtclcqdDfrOen2wUDixDZDd1ZcjWtqS4VeOVw2ZjfrHh4EubKT7WtvV-NvpljjBMrB0Ey0zOidPXrYmhMd3wEmuL3ab4-2ylGRQevSyg_7QKH6D7Jy5Llqphh6m51RXae9yk3_E_8FAxWam-LKRh6vOI6Aax9I1Hmfkdb7MzwD2nm4aT"/>
                    <pic:cNvPicPr>
                      <a:picLocks noChangeAspect="1" noChangeArrowheads="1"/>
                    </pic:cNvPicPr>
                  </pic:nvPicPr>
                  <pic:blipFill>
                    <a:blip r:embed="rId55"/>
                    <a:stretch>
                      <a:fillRect/>
                    </a:stretch>
                  </pic:blipFill>
                  <pic:spPr bwMode="auto">
                    <a:xfrm>
                      <a:off x="0" y="0"/>
                      <a:ext cx="5334000" cy="3550546"/>
                    </a:xfrm>
                    <a:prstGeom prst="rect">
                      <a:avLst/>
                    </a:prstGeom>
                    <a:noFill/>
                    <a:ln w="9525">
                      <a:noFill/>
                      <a:headEnd/>
                      <a:tailEnd/>
                    </a:ln>
                  </pic:spPr>
                </pic:pic>
              </a:graphicData>
            </a:graphic>
          </wp:inline>
        </w:drawing>
      </w:r>
    </w:p>
    <w:p w14:paraId="200C153F" w14:textId="77777777" w:rsidR="005D24DB" w:rsidRPr="00F10589" w:rsidRDefault="00000000">
      <w:pPr>
        <w:pStyle w:val="BodyText"/>
        <w:rPr>
          <w:rFonts w:ascii="Source Serif Pro" w:hAnsi="Source Serif Pro"/>
        </w:rPr>
      </w:pPr>
      <w:r w:rsidRPr="00F10589">
        <w:rPr>
          <w:rFonts w:ascii="Source Serif Pro" w:hAnsi="Source Serif Pro"/>
          <w:b/>
          <w:bCs/>
        </w:rPr>
        <w:t>What it does:</w:t>
      </w:r>
    </w:p>
    <w:p w14:paraId="0A97D447" w14:textId="77777777" w:rsidR="005D24DB" w:rsidRPr="00F10589" w:rsidRDefault="00000000">
      <w:pPr>
        <w:pStyle w:val="Compact"/>
        <w:numPr>
          <w:ilvl w:val="0"/>
          <w:numId w:val="63"/>
        </w:numPr>
        <w:rPr>
          <w:rFonts w:ascii="Source Serif Pro" w:hAnsi="Source Serif Pro"/>
        </w:rPr>
      </w:pPr>
      <w:r w:rsidRPr="00F10589">
        <w:rPr>
          <w:rFonts w:ascii="Source Serif Pro" w:hAnsi="Source Serif Pro"/>
        </w:rPr>
        <w:t>Tracks a single request (think detective following footprints) as it interacts with various services (think different rooms in a building).</w:t>
      </w:r>
    </w:p>
    <w:p w14:paraId="7DB758B8" w14:textId="77777777" w:rsidR="005D24DB" w:rsidRPr="00F10589" w:rsidRDefault="00000000">
      <w:pPr>
        <w:pStyle w:val="Compact"/>
        <w:numPr>
          <w:ilvl w:val="0"/>
          <w:numId w:val="63"/>
        </w:numPr>
        <w:rPr>
          <w:rFonts w:ascii="Source Serif Pro" w:hAnsi="Source Serif Pro"/>
        </w:rPr>
      </w:pPr>
      <w:r w:rsidRPr="00F10589">
        <w:rPr>
          <w:rFonts w:ascii="Source Serif Pro" w:hAnsi="Source Serif Pro"/>
        </w:rPr>
        <w:t>Tags each request with a unique identifier (think suspect photo) so you can follow its path.</w:t>
      </w:r>
    </w:p>
    <w:p w14:paraId="7DD37C22" w14:textId="77777777" w:rsidR="005D24DB" w:rsidRPr="00F10589" w:rsidRDefault="00000000">
      <w:pPr>
        <w:pStyle w:val="Compact"/>
        <w:numPr>
          <w:ilvl w:val="0"/>
          <w:numId w:val="63"/>
        </w:numPr>
        <w:rPr>
          <w:rFonts w:ascii="Source Serif Pro" w:hAnsi="Source Serif Pro"/>
        </w:rPr>
      </w:pPr>
      <w:r w:rsidRPr="00F10589">
        <w:rPr>
          <w:rFonts w:ascii="Source Serif Pro" w:hAnsi="Source Serif Pro"/>
        </w:rPr>
        <w:t>Records details like timestamps and performance metrics (think notes and clues) at each step.</w:t>
      </w:r>
    </w:p>
    <w:p w14:paraId="354E16C5" w14:textId="77777777" w:rsidR="005D24DB" w:rsidRPr="00F10589" w:rsidRDefault="00000000">
      <w:pPr>
        <w:pStyle w:val="Compact"/>
        <w:numPr>
          <w:ilvl w:val="0"/>
          <w:numId w:val="63"/>
        </w:numPr>
        <w:rPr>
          <w:rFonts w:ascii="Source Serif Pro" w:hAnsi="Source Serif Pro"/>
        </w:rPr>
      </w:pPr>
      <w:r w:rsidRPr="00F10589">
        <w:rPr>
          <w:rFonts w:ascii="Source Serif Pro" w:hAnsi="Source Serif Pro"/>
        </w:rPr>
        <w:t>Connects the dots (analyzes the clues) to show you the complete journey of the request and identify any issues.</w:t>
      </w:r>
    </w:p>
    <w:p w14:paraId="0FCC4522" w14:textId="77777777" w:rsidR="005D24DB" w:rsidRPr="00F10589" w:rsidRDefault="00000000">
      <w:pPr>
        <w:pStyle w:val="Heading2"/>
        <w:rPr>
          <w:rFonts w:ascii="Source Serif Pro" w:hAnsi="Source Serif Pro"/>
        </w:rPr>
      </w:pPr>
      <w:bookmarkStart w:id="57" w:name="why-its-important"/>
      <w:bookmarkEnd w:id="56"/>
      <w:r w:rsidRPr="00F10589">
        <w:rPr>
          <w:rFonts w:ascii="Source Serif Pro" w:hAnsi="Source Serif Pro"/>
        </w:rPr>
        <w:t>Why it’s important</w:t>
      </w:r>
    </w:p>
    <w:p w14:paraId="2A84DA5B" w14:textId="77777777" w:rsidR="005D24DB" w:rsidRPr="00F10589" w:rsidRDefault="00000000">
      <w:pPr>
        <w:pStyle w:val="Compact"/>
        <w:numPr>
          <w:ilvl w:val="0"/>
          <w:numId w:val="64"/>
        </w:numPr>
        <w:rPr>
          <w:rFonts w:ascii="Source Serif Pro" w:hAnsi="Source Serif Pro"/>
        </w:rPr>
      </w:pPr>
      <w:r w:rsidRPr="00F10589">
        <w:rPr>
          <w:rFonts w:ascii="Source Serif Pro" w:hAnsi="Source Serif Pro"/>
          <w:b/>
          <w:bCs/>
        </w:rPr>
        <w:t>Troubleshooting:</w:t>
      </w:r>
      <w:r w:rsidRPr="00F10589">
        <w:rPr>
          <w:rFonts w:ascii="Source Serif Pro" w:hAnsi="Source Serif Pro"/>
        </w:rPr>
        <w:t> When your app runs slow or crashes, distributed tracing helps you pinpoint the exact service causing the problem, saving you time and frustration.</w:t>
      </w:r>
    </w:p>
    <w:p w14:paraId="45B9A6F5" w14:textId="77777777" w:rsidR="005D24DB" w:rsidRPr="00F10589" w:rsidRDefault="00000000">
      <w:pPr>
        <w:pStyle w:val="Compact"/>
        <w:numPr>
          <w:ilvl w:val="0"/>
          <w:numId w:val="64"/>
        </w:numPr>
        <w:rPr>
          <w:rFonts w:ascii="Source Serif Pro" w:hAnsi="Source Serif Pro"/>
        </w:rPr>
      </w:pPr>
      <w:r w:rsidRPr="00F10589">
        <w:rPr>
          <w:rFonts w:ascii="Source Serif Pro" w:hAnsi="Source Serif Pro"/>
          <w:b/>
          <w:bCs/>
        </w:rPr>
        <w:lastRenderedPageBreak/>
        <w:t>Performance optimization:</w:t>
      </w:r>
      <w:r w:rsidRPr="00F10589">
        <w:rPr>
          <w:rFonts w:ascii="Source Serif Pro" w:hAnsi="Source Serif Pro"/>
        </w:rPr>
        <w:t> You can see where bottlenecks are slowing down your requests and optimize your code or infrastructure accordingly.</w:t>
      </w:r>
    </w:p>
    <w:p w14:paraId="7E46CCEE" w14:textId="77777777" w:rsidR="005D24DB" w:rsidRPr="00F10589" w:rsidRDefault="00000000">
      <w:pPr>
        <w:pStyle w:val="Compact"/>
        <w:numPr>
          <w:ilvl w:val="0"/>
          <w:numId w:val="64"/>
        </w:numPr>
        <w:rPr>
          <w:rFonts w:ascii="Source Serif Pro" w:hAnsi="Source Serif Pro"/>
        </w:rPr>
      </w:pPr>
      <w:r w:rsidRPr="00F10589">
        <w:rPr>
          <w:rFonts w:ascii="Source Serif Pro" w:hAnsi="Source Serif Pro"/>
          <w:b/>
          <w:bCs/>
        </w:rPr>
        <w:t>Better user experience:</w:t>
      </w:r>
      <w:r w:rsidRPr="00F10589">
        <w:rPr>
          <w:rFonts w:ascii="Source Serif Pro" w:hAnsi="Source Serif Pro"/>
        </w:rPr>
        <w:t> By understanding how user requests flow, you can ensure smooth performance and avoid frustrating delays.</w:t>
      </w:r>
    </w:p>
    <w:p w14:paraId="7D30D50C" w14:textId="77777777" w:rsidR="005D24DB" w:rsidRPr="00F10589" w:rsidRDefault="00000000">
      <w:pPr>
        <w:pStyle w:val="Compact"/>
        <w:numPr>
          <w:ilvl w:val="0"/>
          <w:numId w:val="64"/>
        </w:numPr>
        <w:rPr>
          <w:rFonts w:ascii="Source Serif Pro" w:hAnsi="Source Serif Pro"/>
        </w:rPr>
      </w:pPr>
      <w:r w:rsidRPr="00F10589">
        <w:rPr>
          <w:rFonts w:ascii="Source Serif Pro" w:hAnsi="Source Serif Pro"/>
          <w:b/>
          <w:bCs/>
        </w:rPr>
        <w:t>Improved collaboration:</w:t>
      </w:r>
      <w:r w:rsidRPr="00F10589">
        <w:rPr>
          <w:rFonts w:ascii="Source Serif Pro" w:hAnsi="Source Serif Pro"/>
        </w:rPr>
        <w:t> Different teams working on different services can see how their work affects the overall user experience, enabling better communication and teamwork.</w:t>
      </w:r>
    </w:p>
    <w:p w14:paraId="556A20AC" w14:textId="77777777" w:rsidR="005D24DB" w:rsidRPr="00F10589" w:rsidRDefault="00000000">
      <w:pPr>
        <w:pStyle w:val="Heading2"/>
        <w:rPr>
          <w:rFonts w:ascii="Source Serif Pro" w:hAnsi="Source Serif Pro"/>
        </w:rPr>
      </w:pPr>
      <w:bookmarkStart w:id="58" w:name="think-of-it-this-way"/>
      <w:bookmarkEnd w:id="57"/>
      <w:r w:rsidRPr="00F10589">
        <w:rPr>
          <w:rFonts w:ascii="Source Serif Pro" w:hAnsi="Source Serif Pro"/>
        </w:rPr>
        <w:t>Think of it this way</w:t>
      </w:r>
    </w:p>
    <w:p w14:paraId="6374554D" w14:textId="77777777" w:rsidR="005D24DB" w:rsidRPr="00F10589" w:rsidRDefault="00000000">
      <w:pPr>
        <w:pStyle w:val="Compact"/>
        <w:numPr>
          <w:ilvl w:val="0"/>
          <w:numId w:val="65"/>
        </w:numPr>
        <w:rPr>
          <w:rFonts w:ascii="Source Serif Pro" w:hAnsi="Source Serif Pro"/>
        </w:rPr>
      </w:pPr>
      <w:r w:rsidRPr="00F10589">
        <w:rPr>
          <w:rFonts w:ascii="Source Serif Pro" w:hAnsi="Source Serif Pro"/>
        </w:rPr>
        <w:t>Traditional monitoring is like looking at a city from afar – you see traffic jams but not the cause.</w:t>
      </w:r>
    </w:p>
    <w:p w14:paraId="00F95D9E" w14:textId="77777777" w:rsidR="005D24DB" w:rsidRPr="00F10589" w:rsidRDefault="00000000">
      <w:pPr>
        <w:pStyle w:val="Compact"/>
        <w:numPr>
          <w:ilvl w:val="0"/>
          <w:numId w:val="65"/>
        </w:numPr>
        <w:rPr>
          <w:rFonts w:ascii="Source Serif Pro" w:hAnsi="Source Serif Pro"/>
        </w:rPr>
      </w:pPr>
      <w:r w:rsidRPr="00F10589">
        <w:rPr>
          <w:rFonts w:ascii="Source Serif Pro" w:hAnsi="Source Serif Pro"/>
        </w:rPr>
        <w:t>Distributed tracing is like going down to street level and following the traffic jam to its source, allowing you to fix it.</w:t>
      </w:r>
    </w:p>
    <w:p w14:paraId="7989266D" w14:textId="77777777" w:rsidR="005D24DB" w:rsidRPr="00F10589" w:rsidRDefault="00000000">
      <w:pPr>
        <w:pStyle w:val="Heading2"/>
        <w:rPr>
          <w:rFonts w:ascii="Source Serif Pro" w:hAnsi="Source Serif Pro"/>
        </w:rPr>
      </w:pPr>
      <w:bookmarkStart w:id="59" w:name="benefits-2"/>
      <w:bookmarkEnd w:id="58"/>
      <w:r w:rsidRPr="00F10589">
        <w:rPr>
          <w:rFonts w:ascii="Source Serif Pro" w:hAnsi="Source Serif Pro"/>
        </w:rPr>
        <w:t>Benefits</w:t>
      </w:r>
    </w:p>
    <w:p w14:paraId="1D940E00" w14:textId="77777777" w:rsidR="005D24DB" w:rsidRPr="00F10589" w:rsidRDefault="00000000">
      <w:pPr>
        <w:pStyle w:val="Compact"/>
        <w:numPr>
          <w:ilvl w:val="0"/>
          <w:numId w:val="66"/>
        </w:numPr>
        <w:rPr>
          <w:rFonts w:ascii="Source Serif Pro" w:hAnsi="Source Serif Pro"/>
        </w:rPr>
      </w:pPr>
      <w:r w:rsidRPr="00F10589">
        <w:rPr>
          <w:rFonts w:ascii="Source Serif Pro" w:hAnsi="Source Serif Pro"/>
          <w:b/>
          <w:bCs/>
        </w:rPr>
        <w:t>Reduced MTTR (mean time to repair):</w:t>
      </w:r>
      <w:r w:rsidRPr="00F10589">
        <w:rPr>
          <w:rFonts w:ascii="Source Serif Pro" w:hAnsi="Source Serif Pro"/>
        </w:rPr>
        <w:t> Faster identification and resolution of performance issues.</w:t>
      </w:r>
    </w:p>
    <w:p w14:paraId="53E9D251" w14:textId="77777777" w:rsidR="005D24DB" w:rsidRPr="00F10589" w:rsidRDefault="00000000">
      <w:pPr>
        <w:pStyle w:val="Compact"/>
        <w:numPr>
          <w:ilvl w:val="0"/>
          <w:numId w:val="66"/>
        </w:numPr>
        <w:rPr>
          <w:rFonts w:ascii="Source Serif Pro" w:hAnsi="Source Serif Pro"/>
        </w:rPr>
      </w:pPr>
      <w:r w:rsidRPr="00F10589">
        <w:rPr>
          <w:rFonts w:ascii="Source Serif Pro" w:hAnsi="Source Serif Pro"/>
          <w:b/>
          <w:bCs/>
        </w:rPr>
        <w:t>Improved SLAs:</w:t>
      </w:r>
      <w:r w:rsidRPr="00F10589">
        <w:rPr>
          <w:rFonts w:ascii="Source Serif Pro" w:hAnsi="Source Serif Pro"/>
        </w:rPr>
        <w:t> Consistent user experience and better compliance with service-level agreements.</w:t>
      </w:r>
    </w:p>
    <w:p w14:paraId="4C364FBB" w14:textId="77777777" w:rsidR="005D24DB" w:rsidRPr="00F10589" w:rsidRDefault="00000000">
      <w:pPr>
        <w:pStyle w:val="Compact"/>
        <w:numPr>
          <w:ilvl w:val="0"/>
          <w:numId w:val="66"/>
        </w:numPr>
        <w:rPr>
          <w:rFonts w:ascii="Source Serif Pro" w:hAnsi="Source Serif Pro"/>
        </w:rPr>
      </w:pPr>
      <w:r w:rsidRPr="00F10589">
        <w:rPr>
          <w:rFonts w:ascii="Source Serif Pro" w:hAnsi="Source Serif Pro"/>
          <w:b/>
          <w:bCs/>
        </w:rPr>
        <w:t>Faster time to market:</w:t>
      </w:r>
      <w:r w:rsidRPr="00F10589">
        <w:rPr>
          <w:rFonts w:ascii="Source Serif Pro" w:hAnsi="Source Serif Pro"/>
        </w:rPr>
        <w:t> Quicker innovation and release cycles due to efficient troubleshooting.</w:t>
      </w:r>
    </w:p>
    <w:p w14:paraId="5A9D9EC3" w14:textId="77777777" w:rsidR="005D24DB" w:rsidRPr="00F10589" w:rsidRDefault="00000000">
      <w:pPr>
        <w:pStyle w:val="Compact"/>
        <w:numPr>
          <w:ilvl w:val="0"/>
          <w:numId w:val="66"/>
        </w:numPr>
        <w:rPr>
          <w:rFonts w:ascii="Source Serif Pro" w:hAnsi="Source Serif Pro"/>
        </w:rPr>
      </w:pPr>
      <w:r w:rsidRPr="00F10589">
        <w:rPr>
          <w:rFonts w:ascii="Source Serif Pro" w:hAnsi="Source Serif Pro"/>
          <w:b/>
          <w:bCs/>
        </w:rPr>
        <w:t>Enhanced collaboration:</w:t>
      </w:r>
      <w:r w:rsidRPr="00F10589">
        <w:rPr>
          <w:rFonts w:ascii="Source Serif Pro" w:hAnsi="Source Serif Pro"/>
        </w:rPr>
        <w:t> Clear visibility into performance bottlenecks fosters better communication and teamwork across teams.</w:t>
      </w:r>
    </w:p>
    <w:p w14:paraId="6BE072E8" w14:textId="77777777" w:rsidR="005D24DB" w:rsidRPr="00F10589" w:rsidRDefault="00000000">
      <w:pPr>
        <w:pStyle w:val="Heading2"/>
        <w:rPr>
          <w:rFonts w:ascii="Source Serif Pro" w:hAnsi="Source Serif Pro"/>
        </w:rPr>
      </w:pPr>
      <w:bookmarkStart w:id="60" w:name="challenges"/>
      <w:bookmarkEnd w:id="59"/>
      <w:r w:rsidRPr="00F10589">
        <w:rPr>
          <w:rFonts w:ascii="Source Serif Pro" w:hAnsi="Source Serif Pro"/>
        </w:rPr>
        <w:t>Challenges:</w:t>
      </w:r>
    </w:p>
    <w:p w14:paraId="1CA526D8" w14:textId="77777777" w:rsidR="005D24DB" w:rsidRPr="00F10589" w:rsidRDefault="00000000">
      <w:pPr>
        <w:pStyle w:val="Compact"/>
        <w:numPr>
          <w:ilvl w:val="0"/>
          <w:numId w:val="67"/>
        </w:numPr>
        <w:rPr>
          <w:rFonts w:ascii="Source Serif Pro" w:hAnsi="Source Serif Pro"/>
        </w:rPr>
      </w:pPr>
      <w:r w:rsidRPr="00F10589">
        <w:rPr>
          <w:rFonts w:ascii="Source Serif Pro" w:hAnsi="Source Serif Pro"/>
          <w:b/>
          <w:bCs/>
        </w:rPr>
        <w:t>Manual instrumentation:</w:t>
      </w:r>
      <w:r w:rsidRPr="00F10589">
        <w:rPr>
          <w:rFonts w:ascii="Source Serif Pro" w:hAnsi="Source Serif Pro"/>
        </w:rPr>
        <w:t> Some tools require code changes, adding complexity.</w:t>
      </w:r>
    </w:p>
    <w:p w14:paraId="06CFE9FD" w14:textId="77777777" w:rsidR="005D24DB" w:rsidRPr="00F10589" w:rsidRDefault="00000000">
      <w:pPr>
        <w:pStyle w:val="Compact"/>
        <w:numPr>
          <w:ilvl w:val="0"/>
          <w:numId w:val="67"/>
        </w:numPr>
        <w:rPr>
          <w:rFonts w:ascii="Source Serif Pro" w:hAnsi="Source Serif Pro"/>
        </w:rPr>
      </w:pPr>
      <w:r w:rsidRPr="00F10589">
        <w:rPr>
          <w:rFonts w:ascii="Source Serif Pro" w:hAnsi="Source Serif Pro"/>
          <w:b/>
          <w:bCs/>
        </w:rPr>
        <w:t>Limited coverage:</w:t>
      </w:r>
      <w:r w:rsidRPr="00F10589">
        <w:rPr>
          <w:rFonts w:ascii="Source Serif Pro" w:hAnsi="Source Serif Pro"/>
        </w:rPr>
        <w:t> Some tools only focus on backend, omitting frontend interactions.</w:t>
      </w:r>
    </w:p>
    <w:p w14:paraId="71504741" w14:textId="77777777" w:rsidR="005D24DB" w:rsidRPr="00F10589" w:rsidRDefault="00000000">
      <w:pPr>
        <w:pStyle w:val="Compact"/>
        <w:numPr>
          <w:ilvl w:val="0"/>
          <w:numId w:val="67"/>
        </w:numPr>
        <w:rPr>
          <w:rFonts w:ascii="Source Serif Pro" w:hAnsi="Source Serif Pro"/>
        </w:rPr>
      </w:pPr>
      <w:r w:rsidRPr="00F10589">
        <w:rPr>
          <w:rFonts w:ascii="Source Serif Pro" w:hAnsi="Source Serif Pro"/>
          <w:b/>
          <w:bCs/>
        </w:rPr>
        <w:t>Sampling limitations:</w:t>
      </w:r>
      <w:r w:rsidRPr="00F10589">
        <w:rPr>
          <w:rFonts w:ascii="Source Serif Pro" w:hAnsi="Source Serif Pro"/>
        </w:rPr>
        <w:t> Random sampling might miss crucial traces.</w:t>
      </w:r>
    </w:p>
    <w:p w14:paraId="2FCA793B" w14:textId="77777777" w:rsidR="005D24DB" w:rsidRPr="00F10589" w:rsidRDefault="00000000">
      <w:pPr>
        <w:pStyle w:val="Heading2"/>
        <w:rPr>
          <w:rFonts w:ascii="Source Serif Pro" w:hAnsi="Source Serif Pro"/>
        </w:rPr>
      </w:pPr>
      <w:bookmarkStart w:id="61" w:name="when-to-use-it"/>
      <w:bookmarkEnd w:id="60"/>
      <w:r w:rsidRPr="00F10589">
        <w:rPr>
          <w:rFonts w:ascii="Source Serif Pro" w:hAnsi="Source Serif Pro"/>
        </w:rPr>
        <w:t>When to use it</w:t>
      </w:r>
    </w:p>
    <w:p w14:paraId="0599A694" w14:textId="77777777" w:rsidR="005D24DB" w:rsidRPr="00F10589" w:rsidRDefault="00000000">
      <w:pPr>
        <w:pStyle w:val="Compact"/>
        <w:numPr>
          <w:ilvl w:val="0"/>
          <w:numId w:val="68"/>
        </w:numPr>
        <w:rPr>
          <w:rFonts w:ascii="Source Serif Pro" w:hAnsi="Source Serif Pro"/>
        </w:rPr>
      </w:pPr>
      <w:r w:rsidRPr="00F10589">
        <w:rPr>
          <w:rFonts w:ascii="Source Serif Pro" w:hAnsi="Source Serif Pro"/>
          <w:b/>
          <w:bCs/>
        </w:rPr>
        <w:t>Microservices architectures:</w:t>
      </w:r>
      <w:r w:rsidRPr="00F10589">
        <w:rPr>
          <w:rFonts w:ascii="Source Serif Pro" w:hAnsi="Source Serif Pro"/>
        </w:rPr>
        <w:t> Essential for understanding complex interactions between services.</w:t>
      </w:r>
    </w:p>
    <w:p w14:paraId="72981C95" w14:textId="77777777" w:rsidR="005D24DB" w:rsidRPr="00F10589" w:rsidRDefault="00000000">
      <w:pPr>
        <w:pStyle w:val="Compact"/>
        <w:numPr>
          <w:ilvl w:val="0"/>
          <w:numId w:val="68"/>
        </w:numPr>
        <w:rPr>
          <w:rFonts w:ascii="Source Serif Pro" w:hAnsi="Source Serif Pro"/>
        </w:rPr>
      </w:pPr>
      <w:r w:rsidRPr="00F10589">
        <w:rPr>
          <w:rFonts w:ascii="Source Serif Pro" w:hAnsi="Source Serif Pro"/>
          <w:b/>
          <w:bCs/>
        </w:rPr>
        <w:t>Troubleshooting performance issues:</w:t>
      </w:r>
      <w:r w:rsidRPr="00F10589">
        <w:rPr>
          <w:rFonts w:ascii="Source Serif Pro" w:hAnsi="Source Serif Pro"/>
        </w:rPr>
        <w:t> Quickly identify bottlenecks and root causes.</w:t>
      </w:r>
    </w:p>
    <w:p w14:paraId="508D6F66" w14:textId="77777777" w:rsidR="005D24DB" w:rsidRPr="00F10589" w:rsidRDefault="00000000">
      <w:pPr>
        <w:pStyle w:val="Compact"/>
        <w:numPr>
          <w:ilvl w:val="0"/>
          <w:numId w:val="68"/>
        </w:numPr>
        <w:rPr>
          <w:rFonts w:ascii="Source Serif Pro" w:hAnsi="Source Serif Pro"/>
        </w:rPr>
      </w:pPr>
      <w:r w:rsidRPr="00F10589">
        <w:rPr>
          <w:rFonts w:ascii="Source Serif Pro" w:hAnsi="Source Serif Pro"/>
          <w:b/>
          <w:bCs/>
        </w:rPr>
        <w:t>Optimizing code:</w:t>
      </w:r>
      <w:r w:rsidRPr="00F10589">
        <w:rPr>
          <w:rFonts w:ascii="Source Serif Pro" w:hAnsi="Source Serif Pro"/>
        </w:rPr>
        <w:t> Proactively improve performance by analyzing problematic microservices.</w:t>
      </w:r>
    </w:p>
    <w:p w14:paraId="5CF76BDA" w14:textId="77777777" w:rsidR="005D24DB" w:rsidRPr="00F10589" w:rsidRDefault="00000000">
      <w:pPr>
        <w:pStyle w:val="Heading2"/>
        <w:rPr>
          <w:rFonts w:ascii="Source Serif Pro" w:hAnsi="Source Serif Pro"/>
        </w:rPr>
      </w:pPr>
      <w:bookmarkStart w:id="62" w:name="alternatives"/>
      <w:bookmarkEnd w:id="61"/>
      <w:r w:rsidRPr="00F10589">
        <w:rPr>
          <w:rFonts w:ascii="Source Serif Pro" w:hAnsi="Source Serif Pro"/>
        </w:rPr>
        <w:t>Alternatives</w:t>
      </w:r>
    </w:p>
    <w:p w14:paraId="1AF17532" w14:textId="77777777" w:rsidR="005D24DB" w:rsidRPr="00F10589" w:rsidRDefault="00000000">
      <w:pPr>
        <w:pStyle w:val="Compact"/>
        <w:numPr>
          <w:ilvl w:val="0"/>
          <w:numId w:val="69"/>
        </w:numPr>
        <w:rPr>
          <w:rFonts w:ascii="Source Serif Pro" w:hAnsi="Source Serif Pro"/>
        </w:rPr>
      </w:pPr>
      <w:r w:rsidRPr="00F10589">
        <w:rPr>
          <w:rFonts w:ascii="Source Serif Pro" w:hAnsi="Source Serif Pro"/>
          <w:b/>
          <w:bCs/>
        </w:rPr>
        <w:t>Logging:</w:t>
      </w:r>
      <w:r w:rsidRPr="00F10589">
        <w:rPr>
          <w:rFonts w:ascii="Source Serif Pro" w:hAnsi="Source Serif Pro"/>
        </w:rPr>
        <w:t> Provides valuable data but lacks the comprehensive view of distributed tracing.</w:t>
      </w:r>
    </w:p>
    <w:p w14:paraId="3C29C154" w14:textId="77777777" w:rsidR="005D24DB" w:rsidRPr="00F10589" w:rsidRDefault="00000000">
      <w:pPr>
        <w:pStyle w:val="Compact"/>
        <w:numPr>
          <w:ilvl w:val="0"/>
          <w:numId w:val="69"/>
        </w:numPr>
        <w:rPr>
          <w:rFonts w:ascii="Source Serif Pro" w:hAnsi="Source Serif Pro"/>
        </w:rPr>
      </w:pPr>
      <w:r w:rsidRPr="00F10589">
        <w:rPr>
          <w:rFonts w:ascii="Source Serif Pro" w:hAnsi="Source Serif Pro"/>
          <w:b/>
          <w:bCs/>
        </w:rPr>
        <w:lastRenderedPageBreak/>
        <w:t>Centralized logging:</w:t>
      </w:r>
      <w:r w:rsidRPr="00F10589">
        <w:rPr>
          <w:rFonts w:ascii="Source Serif Pro" w:hAnsi="Source Serif Pro"/>
        </w:rPr>
        <w:t> Aggregates logs from multiple services, but requires careful management.</w:t>
      </w:r>
    </w:p>
    <w:p w14:paraId="28EA75E7" w14:textId="77777777" w:rsidR="005D24DB" w:rsidRPr="00F10589" w:rsidRDefault="00000000">
      <w:pPr>
        <w:pStyle w:val="Compact"/>
        <w:numPr>
          <w:ilvl w:val="0"/>
          <w:numId w:val="69"/>
        </w:numPr>
        <w:rPr>
          <w:rFonts w:ascii="Source Serif Pro" w:hAnsi="Source Serif Pro"/>
        </w:rPr>
      </w:pPr>
      <w:r w:rsidRPr="00F10589">
        <w:rPr>
          <w:rFonts w:ascii="Source Serif Pro" w:hAnsi="Source Serif Pro"/>
          <w:b/>
          <w:bCs/>
        </w:rPr>
        <w:t>Distributed logging:</w:t>
      </w:r>
      <w:r w:rsidRPr="00F10589">
        <w:rPr>
          <w:rFonts w:ascii="Source Serif Pro" w:hAnsi="Source Serif Pro"/>
        </w:rPr>
        <w:t> Stores logs across the environment, reducing network load but increasing complexity.</w:t>
      </w:r>
    </w:p>
    <w:tbl>
      <w:tblPr>
        <w:tblStyle w:val="Table"/>
        <w:tblW w:w="0" w:type="auto"/>
        <w:tblLook w:val="0000" w:firstRow="0" w:lastRow="0" w:firstColumn="0" w:lastColumn="0" w:noHBand="0" w:noVBand="0"/>
      </w:tblPr>
      <w:tblGrid>
        <w:gridCol w:w="222"/>
      </w:tblGrid>
      <w:tr w:rsidR="005D24DB" w:rsidRPr="00F10589" w14:paraId="0A27408D" w14:textId="77777777">
        <w:tc>
          <w:tcPr>
            <w:tcW w:w="0" w:type="auto"/>
          </w:tcPr>
          <w:p w14:paraId="45B9F636" w14:textId="77777777" w:rsidR="005D24DB" w:rsidRPr="00F10589" w:rsidRDefault="005D24DB">
            <w:pPr>
              <w:pStyle w:val="Compact"/>
              <w:rPr>
                <w:rFonts w:ascii="Source Serif Pro" w:hAnsi="Source Serif Pro"/>
              </w:rPr>
            </w:pPr>
          </w:p>
        </w:tc>
      </w:tr>
    </w:tbl>
    <w:p w14:paraId="1EE406EA" w14:textId="77777777" w:rsidR="005D24DB" w:rsidRPr="00F10589" w:rsidRDefault="00000000">
      <w:pPr>
        <w:pStyle w:val="FirstParagraph"/>
        <w:rPr>
          <w:rFonts w:ascii="Source Serif Pro" w:hAnsi="Source Serif Pro"/>
        </w:rPr>
      </w:pPr>
      <w:r w:rsidRPr="00F10589">
        <w:rPr>
          <w:rFonts w:ascii="Source Serif Pro" w:hAnsi="Source Serif Pro"/>
        </w:rPr>
        <w:t>Overall, distributed tracing is a crucial tool for observability in modern cloud-native environments. It empowers teams to troubleshoot issues faster, optimize performance, and deliver a consistent, high-quality user experience.</w:t>
      </w:r>
    </w:p>
    <w:p w14:paraId="3D878857" w14:textId="77777777" w:rsidR="00C06C9E" w:rsidRPr="00F10589" w:rsidRDefault="00C06C9E" w:rsidP="00C06C9E">
      <w:pPr>
        <w:pStyle w:val="BodyText"/>
        <w:rPr>
          <w:rFonts w:ascii="Source Serif Pro" w:hAnsi="Source Serif Pro"/>
        </w:rPr>
      </w:pPr>
    </w:p>
    <w:p w14:paraId="1F9C4206" w14:textId="77777777" w:rsidR="00C06C9E" w:rsidRPr="00F10589" w:rsidRDefault="00C06C9E" w:rsidP="00C06C9E">
      <w:pPr>
        <w:pStyle w:val="BodyText"/>
        <w:rPr>
          <w:rFonts w:ascii="Source Serif Pro" w:hAnsi="Source Serif Pro"/>
        </w:rPr>
      </w:pPr>
    </w:p>
    <w:p w14:paraId="1FFD96A3" w14:textId="77777777" w:rsidR="00C06C9E" w:rsidRPr="00F10589" w:rsidRDefault="00C06C9E" w:rsidP="00C06C9E">
      <w:pPr>
        <w:pStyle w:val="BodyText"/>
        <w:rPr>
          <w:rFonts w:ascii="Source Serif Pro" w:hAnsi="Source Serif Pro"/>
        </w:rPr>
      </w:pPr>
    </w:p>
    <w:p w14:paraId="3305222C" w14:textId="77777777" w:rsidR="00C06C9E" w:rsidRPr="00F10589" w:rsidRDefault="00C06C9E" w:rsidP="00C06C9E">
      <w:pPr>
        <w:pStyle w:val="BodyText"/>
        <w:rPr>
          <w:rFonts w:ascii="Source Serif Pro" w:hAnsi="Source Serif Pro"/>
        </w:rPr>
      </w:pPr>
    </w:p>
    <w:p w14:paraId="6F4CB0FF" w14:textId="77777777" w:rsidR="00C06C9E" w:rsidRPr="00F10589" w:rsidRDefault="00C06C9E" w:rsidP="00C06C9E">
      <w:pPr>
        <w:pStyle w:val="BodyText"/>
        <w:rPr>
          <w:rFonts w:ascii="Source Serif Pro" w:hAnsi="Source Serif Pro"/>
        </w:rPr>
      </w:pPr>
    </w:p>
    <w:p w14:paraId="183F5AF3" w14:textId="77777777" w:rsidR="00C06C9E" w:rsidRPr="00F10589" w:rsidRDefault="00C06C9E" w:rsidP="00C06C9E">
      <w:pPr>
        <w:pStyle w:val="BodyText"/>
        <w:rPr>
          <w:rFonts w:ascii="Source Serif Pro" w:hAnsi="Source Serif Pro"/>
        </w:rPr>
      </w:pPr>
    </w:p>
    <w:p w14:paraId="084EB0FB" w14:textId="77777777" w:rsidR="00C06C9E" w:rsidRPr="00F10589" w:rsidRDefault="00C06C9E" w:rsidP="00C06C9E">
      <w:pPr>
        <w:pStyle w:val="BodyText"/>
        <w:rPr>
          <w:rFonts w:ascii="Source Serif Pro" w:hAnsi="Source Serif Pro"/>
        </w:rPr>
      </w:pPr>
    </w:p>
    <w:p w14:paraId="74FB5CD0" w14:textId="77777777" w:rsidR="00C06C9E" w:rsidRPr="00F10589" w:rsidRDefault="00C06C9E" w:rsidP="00C06C9E">
      <w:pPr>
        <w:pStyle w:val="BodyText"/>
        <w:rPr>
          <w:rFonts w:ascii="Source Serif Pro" w:hAnsi="Source Serif Pro"/>
        </w:rPr>
      </w:pPr>
    </w:p>
    <w:p w14:paraId="1FA2CC8B" w14:textId="77777777" w:rsidR="00C06C9E" w:rsidRPr="00F10589" w:rsidRDefault="00C06C9E" w:rsidP="00C06C9E">
      <w:pPr>
        <w:pStyle w:val="BodyText"/>
        <w:rPr>
          <w:rFonts w:ascii="Source Serif Pro" w:hAnsi="Source Serif Pro"/>
        </w:rPr>
      </w:pPr>
    </w:p>
    <w:p w14:paraId="7DE44A3A" w14:textId="77777777" w:rsidR="00C06C9E" w:rsidRPr="00F10589" w:rsidRDefault="00C06C9E" w:rsidP="00C06C9E">
      <w:pPr>
        <w:pStyle w:val="BodyText"/>
        <w:rPr>
          <w:rFonts w:ascii="Source Serif Pro" w:hAnsi="Source Serif Pro"/>
        </w:rPr>
      </w:pPr>
    </w:p>
    <w:p w14:paraId="09B7B286" w14:textId="77777777" w:rsidR="00C06C9E" w:rsidRPr="00F10589" w:rsidRDefault="00C06C9E" w:rsidP="00C06C9E">
      <w:pPr>
        <w:pStyle w:val="BodyText"/>
        <w:rPr>
          <w:rFonts w:ascii="Source Serif Pro" w:hAnsi="Source Serif Pro"/>
        </w:rPr>
      </w:pPr>
    </w:p>
    <w:p w14:paraId="786561BC" w14:textId="77777777" w:rsidR="00C06C9E" w:rsidRPr="00F10589" w:rsidRDefault="00C06C9E" w:rsidP="00C06C9E">
      <w:pPr>
        <w:pStyle w:val="BodyText"/>
        <w:rPr>
          <w:rFonts w:ascii="Source Serif Pro" w:hAnsi="Source Serif Pro"/>
        </w:rPr>
      </w:pPr>
    </w:p>
    <w:p w14:paraId="4A4F1418" w14:textId="77777777" w:rsidR="00C06C9E" w:rsidRPr="00F10589" w:rsidRDefault="00C06C9E" w:rsidP="00C06C9E">
      <w:pPr>
        <w:pStyle w:val="BodyText"/>
        <w:rPr>
          <w:rFonts w:ascii="Source Serif Pro" w:hAnsi="Source Serif Pro"/>
        </w:rPr>
      </w:pPr>
    </w:p>
    <w:p w14:paraId="24C251BB" w14:textId="77777777" w:rsidR="00C06C9E" w:rsidRPr="00F10589" w:rsidRDefault="00C06C9E" w:rsidP="00C06C9E">
      <w:pPr>
        <w:pStyle w:val="BodyText"/>
        <w:rPr>
          <w:rFonts w:ascii="Source Serif Pro" w:hAnsi="Source Serif Pro"/>
        </w:rPr>
      </w:pPr>
    </w:p>
    <w:p w14:paraId="3CA3C1E6" w14:textId="77777777" w:rsidR="00C06C9E" w:rsidRPr="00F10589" w:rsidRDefault="00C06C9E" w:rsidP="00C06C9E">
      <w:pPr>
        <w:pStyle w:val="BodyText"/>
        <w:rPr>
          <w:rFonts w:ascii="Source Serif Pro" w:hAnsi="Source Serif Pro"/>
        </w:rPr>
      </w:pPr>
    </w:p>
    <w:p w14:paraId="616E5F77" w14:textId="77777777" w:rsidR="00C06C9E" w:rsidRPr="00F10589" w:rsidRDefault="00C06C9E" w:rsidP="00C06C9E">
      <w:pPr>
        <w:pStyle w:val="BodyText"/>
        <w:rPr>
          <w:rFonts w:ascii="Source Serif Pro" w:hAnsi="Source Serif Pro"/>
        </w:rPr>
      </w:pPr>
    </w:p>
    <w:p w14:paraId="5791A5A7" w14:textId="77777777" w:rsidR="00C06C9E" w:rsidRPr="00F10589" w:rsidRDefault="00C06C9E" w:rsidP="00C06C9E">
      <w:pPr>
        <w:pStyle w:val="BodyText"/>
        <w:rPr>
          <w:rFonts w:ascii="Source Serif Pro" w:hAnsi="Source Serif Pro"/>
        </w:rPr>
      </w:pPr>
    </w:p>
    <w:p w14:paraId="25B1A459" w14:textId="77777777" w:rsidR="00C06C9E" w:rsidRPr="00F10589" w:rsidRDefault="00C06C9E" w:rsidP="00C06C9E">
      <w:pPr>
        <w:pStyle w:val="BodyText"/>
        <w:rPr>
          <w:rFonts w:ascii="Source Serif Pro" w:hAnsi="Source Serif Pro"/>
        </w:rPr>
      </w:pPr>
    </w:p>
    <w:p w14:paraId="50329B92" w14:textId="77777777" w:rsidR="00C06C9E" w:rsidRPr="00F10589" w:rsidRDefault="00C06C9E" w:rsidP="00C06C9E">
      <w:pPr>
        <w:pStyle w:val="BodyText"/>
        <w:rPr>
          <w:rFonts w:ascii="Source Serif Pro" w:hAnsi="Source Serif Pro"/>
        </w:rPr>
      </w:pPr>
    </w:p>
    <w:p w14:paraId="6A4CCF4F" w14:textId="77777777" w:rsidR="00C06C9E" w:rsidRPr="00F10589" w:rsidRDefault="00C06C9E" w:rsidP="00C06C9E">
      <w:pPr>
        <w:pStyle w:val="BodyText"/>
        <w:rPr>
          <w:rFonts w:ascii="Source Serif Pro" w:hAnsi="Source Serif Pro"/>
        </w:rPr>
      </w:pPr>
    </w:p>
    <w:p w14:paraId="6D1EB389" w14:textId="77777777" w:rsidR="00752601" w:rsidRPr="00F10589" w:rsidRDefault="00752601" w:rsidP="00C06C9E">
      <w:pPr>
        <w:pStyle w:val="BodyText"/>
        <w:rPr>
          <w:rFonts w:ascii="Source Serif Pro" w:hAnsi="Source Serif Pro"/>
        </w:rPr>
      </w:pPr>
    </w:p>
    <w:p w14:paraId="1D50202C" w14:textId="77777777" w:rsidR="00752601" w:rsidRPr="00F10589" w:rsidRDefault="00752601" w:rsidP="00752601">
      <w:pPr>
        <w:pStyle w:val="BodyText"/>
        <w:rPr>
          <w:rFonts w:ascii="Source Serif Pro" w:hAnsi="Source Serif Pro"/>
        </w:rPr>
      </w:pPr>
    </w:p>
    <w:p w14:paraId="25EEE7F1" w14:textId="77777777" w:rsidR="00752601" w:rsidRPr="00F10589" w:rsidRDefault="00752601" w:rsidP="00752601">
      <w:pPr>
        <w:pStyle w:val="Title"/>
        <w:rPr>
          <w:rFonts w:ascii="Source Serif Pro" w:hAnsi="Source Serif Pro"/>
        </w:rPr>
      </w:pPr>
      <w:bookmarkStart w:id="63" w:name="failover"/>
      <w:r w:rsidRPr="00F10589">
        <w:rPr>
          <w:rFonts w:ascii="Source Serif Pro" w:hAnsi="Source Serif Pro"/>
        </w:rPr>
        <w:t>Failover</w:t>
      </w:r>
    </w:p>
    <w:p w14:paraId="5944C59E" w14:textId="77777777" w:rsidR="00752601" w:rsidRPr="00F10589" w:rsidRDefault="00752601" w:rsidP="00752601">
      <w:pPr>
        <w:pStyle w:val="FirstParagraph"/>
        <w:rPr>
          <w:rFonts w:ascii="Source Serif Pro" w:hAnsi="Source Serif Pro"/>
        </w:rPr>
      </w:pPr>
      <w:r w:rsidRPr="00F10589">
        <w:rPr>
          <w:rFonts w:ascii="Source Serif Pro" w:hAnsi="Source Serif Pro"/>
        </w:rPr>
        <w:t>Failover is the ability to seamlessly and automatically switch to a reliable backup system. Either redundancy or moving into a standby operational mode when a primary system component fails should achieve failover and reduce or eliminate negative user impact.</w:t>
      </w:r>
    </w:p>
    <w:p w14:paraId="3E5E19A9" w14:textId="77777777" w:rsidR="00752601" w:rsidRPr="00F10589" w:rsidRDefault="00752601" w:rsidP="00752601">
      <w:pPr>
        <w:pStyle w:val="Heading2"/>
        <w:rPr>
          <w:rFonts w:ascii="Source Serif Pro" w:hAnsi="Source Serif Pro"/>
        </w:rPr>
      </w:pPr>
      <w:bookmarkStart w:id="64" w:name="what-it-is-4"/>
      <w:bookmarkEnd w:id="63"/>
      <w:r w:rsidRPr="00F10589">
        <w:rPr>
          <w:rFonts w:ascii="Source Serif Pro" w:hAnsi="Source Serif Pro"/>
        </w:rPr>
        <w:t>What it is</w:t>
      </w:r>
    </w:p>
    <w:p w14:paraId="3B0B4B60" w14:textId="77777777" w:rsidR="00752601" w:rsidRPr="00F10589" w:rsidRDefault="00752601" w:rsidP="00752601">
      <w:pPr>
        <w:pStyle w:val="Compact"/>
        <w:numPr>
          <w:ilvl w:val="0"/>
          <w:numId w:val="168"/>
        </w:numPr>
        <w:rPr>
          <w:rFonts w:ascii="Source Serif Pro" w:hAnsi="Source Serif Pro"/>
        </w:rPr>
      </w:pPr>
      <w:r w:rsidRPr="00F10589">
        <w:rPr>
          <w:rFonts w:ascii="Source Serif Pro" w:hAnsi="Source Serif Pro"/>
        </w:rPr>
        <w:t>Automatic switch to a backup system when the primary fails.</w:t>
      </w:r>
    </w:p>
    <w:p w14:paraId="3B5779B1" w14:textId="77777777" w:rsidR="00752601" w:rsidRPr="00F10589" w:rsidRDefault="00752601" w:rsidP="00752601">
      <w:pPr>
        <w:pStyle w:val="Compact"/>
        <w:numPr>
          <w:ilvl w:val="0"/>
          <w:numId w:val="168"/>
        </w:numPr>
        <w:rPr>
          <w:rFonts w:ascii="Source Serif Pro" w:hAnsi="Source Serif Pro"/>
        </w:rPr>
      </w:pPr>
      <w:r w:rsidRPr="00F10589">
        <w:rPr>
          <w:rFonts w:ascii="Source Serif Pro" w:hAnsi="Source Serif Pro"/>
        </w:rPr>
        <w:t>Reduces downtime and protects against disasters.</w:t>
      </w:r>
    </w:p>
    <w:p w14:paraId="25E450A5" w14:textId="77777777" w:rsidR="00752601" w:rsidRPr="00F10589" w:rsidRDefault="00752601" w:rsidP="00752601">
      <w:pPr>
        <w:pStyle w:val="Compact"/>
        <w:numPr>
          <w:ilvl w:val="0"/>
          <w:numId w:val="168"/>
        </w:numPr>
        <w:rPr>
          <w:rFonts w:ascii="Source Serif Pro" w:hAnsi="Source Serif Pro"/>
        </w:rPr>
      </w:pPr>
      <w:r w:rsidRPr="00F10589">
        <w:rPr>
          <w:rFonts w:ascii="Source Serif Pro" w:hAnsi="Source Serif Pro"/>
        </w:rPr>
        <w:t>Achieved through redundancy or standby systems.</w:t>
      </w:r>
    </w:p>
    <w:p w14:paraId="42F69F82" w14:textId="77777777" w:rsidR="00752601" w:rsidRPr="00F10589" w:rsidRDefault="00752601" w:rsidP="00752601">
      <w:pPr>
        <w:pStyle w:val="Heading2"/>
        <w:rPr>
          <w:rFonts w:ascii="Source Serif Pro" w:hAnsi="Source Serif Pro"/>
        </w:rPr>
      </w:pPr>
      <w:bookmarkStart w:id="65" w:name="types-2"/>
      <w:bookmarkEnd w:id="64"/>
      <w:r w:rsidRPr="00F10589">
        <w:rPr>
          <w:rFonts w:ascii="Source Serif Pro" w:hAnsi="Source Serif Pro"/>
        </w:rPr>
        <w:t>Types</w:t>
      </w:r>
    </w:p>
    <w:p w14:paraId="0A5228B4" w14:textId="77777777" w:rsidR="00752601" w:rsidRPr="00F10589" w:rsidRDefault="00752601" w:rsidP="00752601">
      <w:pPr>
        <w:pStyle w:val="Compact"/>
        <w:numPr>
          <w:ilvl w:val="0"/>
          <w:numId w:val="169"/>
        </w:numPr>
        <w:rPr>
          <w:rFonts w:ascii="Source Serif Pro" w:hAnsi="Source Serif Pro"/>
        </w:rPr>
      </w:pPr>
      <w:r w:rsidRPr="00F10589">
        <w:rPr>
          <w:rFonts w:ascii="Source Serif Pro" w:hAnsi="Source Serif Pro"/>
          <w:b/>
          <w:bCs/>
        </w:rPr>
        <w:t>Failover:</w:t>
      </w:r>
      <w:r w:rsidRPr="00F10589">
        <w:rPr>
          <w:rFonts w:ascii="Source Serif Pro" w:hAnsi="Source Serif Pro"/>
        </w:rPr>
        <w:t> Automatic, triggered by heartbeat signals.</w:t>
      </w:r>
    </w:p>
    <w:p w14:paraId="0CF03924" w14:textId="77777777" w:rsidR="00752601" w:rsidRPr="00F10589" w:rsidRDefault="00752601" w:rsidP="00752601">
      <w:pPr>
        <w:pStyle w:val="Compact"/>
        <w:numPr>
          <w:ilvl w:val="0"/>
          <w:numId w:val="169"/>
        </w:numPr>
        <w:rPr>
          <w:rFonts w:ascii="Source Serif Pro" w:hAnsi="Source Serif Pro"/>
        </w:rPr>
      </w:pPr>
      <w:r w:rsidRPr="00F10589">
        <w:rPr>
          <w:rFonts w:ascii="Source Serif Pro" w:hAnsi="Source Serif Pro"/>
          <w:b/>
          <w:bCs/>
        </w:rPr>
        <w:t>Switchover:</w:t>
      </w:r>
      <w:r w:rsidRPr="00F10589">
        <w:rPr>
          <w:rFonts w:ascii="Source Serif Pro" w:hAnsi="Source Serif Pro"/>
        </w:rPr>
        <w:t> Manual intervention needed.</w:t>
      </w:r>
    </w:p>
    <w:p w14:paraId="76CCD2F2" w14:textId="77777777" w:rsidR="00752601" w:rsidRPr="00F10589" w:rsidRDefault="00752601" w:rsidP="00752601">
      <w:pPr>
        <w:pStyle w:val="Compact"/>
        <w:numPr>
          <w:ilvl w:val="0"/>
          <w:numId w:val="169"/>
        </w:numPr>
        <w:rPr>
          <w:rFonts w:ascii="Source Serif Pro" w:hAnsi="Source Serif Pro"/>
        </w:rPr>
      </w:pPr>
      <w:r w:rsidRPr="00F10589">
        <w:rPr>
          <w:rFonts w:ascii="Source Serif Pro" w:hAnsi="Source Serif Pro"/>
          <w:b/>
          <w:bCs/>
        </w:rPr>
        <w:t>Clusters:</w:t>
      </w:r>
      <w:r w:rsidRPr="00F10589">
        <w:rPr>
          <w:rFonts w:ascii="Source Serif Pro" w:hAnsi="Source Serif Pro"/>
        </w:rPr>
        <w:t> Groups of servers for continuous availability.</w:t>
      </w:r>
    </w:p>
    <w:p w14:paraId="2AC588F3" w14:textId="77777777" w:rsidR="00752601" w:rsidRPr="00F10589" w:rsidRDefault="00752601" w:rsidP="00752601">
      <w:pPr>
        <w:pStyle w:val="Heading2"/>
        <w:rPr>
          <w:rFonts w:ascii="Source Serif Pro" w:hAnsi="Source Serif Pro"/>
        </w:rPr>
      </w:pPr>
      <w:bookmarkStart w:id="66" w:name="benefits-8"/>
      <w:bookmarkEnd w:id="65"/>
      <w:r w:rsidRPr="00F10589">
        <w:rPr>
          <w:rFonts w:ascii="Source Serif Pro" w:hAnsi="Source Serif Pro"/>
        </w:rPr>
        <w:t>Benefits</w:t>
      </w:r>
    </w:p>
    <w:p w14:paraId="77238FA4" w14:textId="77777777" w:rsidR="00752601" w:rsidRPr="00F10589" w:rsidRDefault="00752601" w:rsidP="00752601">
      <w:pPr>
        <w:pStyle w:val="Compact"/>
        <w:numPr>
          <w:ilvl w:val="0"/>
          <w:numId w:val="170"/>
        </w:numPr>
        <w:rPr>
          <w:rFonts w:ascii="Source Serif Pro" w:hAnsi="Source Serif Pro"/>
        </w:rPr>
      </w:pPr>
      <w:r w:rsidRPr="00F10589">
        <w:rPr>
          <w:rFonts w:ascii="Source Serif Pro" w:hAnsi="Source Serif Pro"/>
          <w:b/>
          <w:bCs/>
        </w:rPr>
        <w:t>Minimal downtime:</w:t>
      </w:r>
      <w:r w:rsidRPr="00F10589">
        <w:rPr>
          <w:rFonts w:ascii="Source Serif Pro" w:hAnsi="Source Serif Pro"/>
        </w:rPr>
        <w:t> Services stay online during failures.</w:t>
      </w:r>
    </w:p>
    <w:p w14:paraId="2A4A7DB7" w14:textId="77777777" w:rsidR="00752601" w:rsidRPr="00F10589" w:rsidRDefault="00752601" w:rsidP="00752601">
      <w:pPr>
        <w:pStyle w:val="Compact"/>
        <w:numPr>
          <w:ilvl w:val="0"/>
          <w:numId w:val="170"/>
        </w:numPr>
        <w:rPr>
          <w:rFonts w:ascii="Source Serif Pro" w:hAnsi="Source Serif Pro"/>
        </w:rPr>
      </w:pPr>
      <w:r w:rsidRPr="00F10589">
        <w:rPr>
          <w:rFonts w:ascii="Source Serif Pro" w:hAnsi="Source Serif Pro"/>
          <w:b/>
          <w:bCs/>
        </w:rPr>
        <w:t>Data protection:</w:t>
      </w:r>
      <w:r w:rsidRPr="00F10589">
        <w:rPr>
          <w:rFonts w:ascii="Source Serif Pro" w:hAnsi="Source Serif Pro"/>
        </w:rPr>
        <w:t> Prevents data loss in case of outages.</w:t>
      </w:r>
    </w:p>
    <w:p w14:paraId="06C5A821" w14:textId="77777777" w:rsidR="00752601" w:rsidRPr="00F10589" w:rsidRDefault="00752601" w:rsidP="00752601">
      <w:pPr>
        <w:pStyle w:val="Compact"/>
        <w:numPr>
          <w:ilvl w:val="0"/>
          <w:numId w:val="170"/>
        </w:numPr>
        <w:rPr>
          <w:rFonts w:ascii="Source Serif Pro" w:hAnsi="Source Serif Pro"/>
        </w:rPr>
      </w:pPr>
      <w:r w:rsidRPr="00F10589">
        <w:rPr>
          <w:rFonts w:ascii="Source Serif Pro" w:hAnsi="Source Serif Pro"/>
          <w:b/>
          <w:bCs/>
        </w:rPr>
        <w:t>Improved reliability:</w:t>
      </w:r>
      <w:r w:rsidRPr="00F10589">
        <w:rPr>
          <w:rFonts w:ascii="Source Serif Pro" w:hAnsi="Source Serif Pro"/>
        </w:rPr>
        <w:t> Systems remain operational most of the time.</w:t>
      </w:r>
    </w:p>
    <w:p w14:paraId="67CFBAE0" w14:textId="77777777" w:rsidR="00752601" w:rsidRPr="00F10589" w:rsidRDefault="00752601" w:rsidP="00752601">
      <w:pPr>
        <w:pStyle w:val="Heading2"/>
        <w:rPr>
          <w:rFonts w:ascii="Source Serif Pro" w:hAnsi="Source Serif Pro"/>
        </w:rPr>
      </w:pPr>
      <w:bookmarkStart w:id="67" w:name="configurations"/>
      <w:bookmarkEnd w:id="66"/>
      <w:r w:rsidRPr="00F10589">
        <w:rPr>
          <w:rFonts w:ascii="Source Serif Pro" w:hAnsi="Source Serif Pro"/>
        </w:rPr>
        <w:t>Configurations</w:t>
      </w:r>
    </w:p>
    <w:p w14:paraId="274108C1" w14:textId="77777777" w:rsidR="00752601" w:rsidRPr="00F10589" w:rsidRDefault="00752601" w:rsidP="00752601">
      <w:pPr>
        <w:pStyle w:val="Compact"/>
        <w:numPr>
          <w:ilvl w:val="0"/>
          <w:numId w:val="171"/>
        </w:numPr>
        <w:rPr>
          <w:rFonts w:ascii="Source Serif Pro" w:hAnsi="Source Serif Pro"/>
        </w:rPr>
      </w:pPr>
      <w:r w:rsidRPr="00F10589">
        <w:rPr>
          <w:rFonts w:ascii="Source Serif Pro" w:hAnsi="Source Serif Pro"/>
          <w:b/>
          <w:bCs/>
        </w:rPr>
        <w:t>Active-Active:</w:t>
      </w:r>
      <w:r w:rsidRPr="00F10589">
        <w:rPr>
          <w:rFonts w:ascii="Source Serif Pro" w:hAnsi="Source Serif Pro"/>
        </w:rPr>
        <w:t> Both servers active, load balanced.</w:t>
      </w:r>
    </w:p>
    <w:p w14:paraId="04F9A4BD" w14:textId="77777777" w:rsidR="00752601" w:rsidRPr="00F10589" w:rsidRDefault="00752601" w:rsidP="00752601">
      <w:pPr>
        <w:pStyle w:val="Compact"/>
        <w:numPr>
          <w:ilvl w:val="0"/>
          <w:numId w:val="171"/>
        </w:numPr>
        <w:rPr>
          <w:rFonts w:ascii="Source Serif Pro" w:hAnsi="Source Serif Pro"/>
        </w:rPr>
      </w:pPr>
      <w:r w:rsidRPr="00F10589">
        <w:rPr>
          <w:rFonts w:ascii="Source Serif Pro" w:hAnsi="Source Serif Pro"/>
          <w:b/>
          <w:bCs/>
        </w:rPr>
        <w:t>Active-Standby:</w:t>
      </w:r>
      <w:r w:rsidRPr="00F10589">
        <w:rPr>
          <w:rFonts w:ascii="Source Serif Pro" w:hAnsi="Source Serif Pro"/>
        </w:rPr>
        <w:t> One server active, one on standby.</w:t>
      </w:r>
    </w:p>
    <w:p w14:paraId="7831AB37" w14:textId="77777777" w:rsidR="00752601" w:rsidRPr="00F10589" w:rsidRDefault="00752601" w:rsidP="00752601">
      <w:pPr>
        <w:pStyle w:val="Heading2"/>
        <w:rPr>
          <w:rFonts w:ascii="Source Serif Pro" w:hAnsi="Source Serif Pro"/>
        </w:rPr>
      </w:pPr>
      <w:bookmarkStart w:id="68" w:name="common-failovers"/>
      <w:bookmarkEnd w:id="67"/>
      <w:r w:rsidRPr="00F10589">
        <w:rPr>
          <w:rFonts w:ascii="Source Serif Pro" w:hAnsi="Source Serif Pro"/>
        </w:rPr>
        <w:t>Common Failovers</w:t>
      </w:r>
    </w:p>
    <w:p w14:paraId="248264E7" w14:textId="77777777" w:rsidR="00752601" w:rsidRPr="00F10589" w:rsidRDefault="00752601" w:rsidP="00752601">
      <w:pPr>
        <w:pStyle w:val="Compact"/>
        <w:numPr>
          <w:ilvl w:val="0"/>
          <w:numId w:val="172"/>
        </w:numPr>
        <w:rPr>
          <w:rFonts w:ascii="Source Serif Pro" w:hAnsi="Source Serif Pro"/>
        </w:rPr>
      </w:pPr>
      <w:r w:rsidRPr="00F10589">
        <w:rPr>
          <w:rFonts w:ascii="Source Serif Pro" w:hAnsi="Source Serif Pro"/>
          <w:b/>
          <w:bCs/>
        </w:rPr>
        <w:t>SQL Server:</w:t>
      </w:r>
      <w:r w:rsidRPr="00F10589">
        <w:rPr>
          <w:rFonts w:ascii="Source Serif Pro" w:hAnsi="Source Serif Pro"/>
        </w:rPr>
        <w:t> Redundant servers and shared storage.</w:t>
      </w:r>
    </w:p>
    <w:p w14:paraId="3965B893" w14:textId="77777777" w:rsidR="00752601" w:rsidRPr="00F10589" w:rsidRDefault="00752601" w:rsidP="00752601">
      <w:pPr>
        <w:pStyle w:val="Compact"/>
        <w:numPr>
          <w:ilvl w:val="0"/>
          <w:numId w:val="172"/>
        </w:numPr>
        <w:rPr>
          <w:rFonts w:ascii="Source Serif Pro" w:hAnsi="Source Serif Pro"/>
        </w:rPr>
      </w:pPr>
      <w:r w:rsidRPr="00F10589">
        <w:rPr>
          <w:rFonts w:ascii="Source Serif Pro" w:hAnsi="Source Serif Pro"/>
          <w:b/>
          <w:bCs/>
        </w:rPr>
        <w:t>DHCP:</w:t>
      </w:r>
      <w:r w:rsidRPr="00F10589">
        <w:rPr>
          <w:rFonts w:ascii="Source Serif Pro" w:hAnsi="Source Serif Pro"/>
        </w:rPr>
        <w:t> Multiple servers share IP address assignment.</w:t>
      </w:r>
    </w:p>
    <w:p w14:paraId="0E66C442" w14:textId="77777777" w:rsidR="00752601" w:rsidRPr="00F10589" w:rsidRDefault="00752601" w:rsidP="00752601">
      <w:pPr>
        <w:pStyle w:val="Compact"/>
        <w:numPr>
          <w:ilvl w:val="0"/>
          <w:numId w:val="172"/>
        </w:numPr>
        <w:rPr>
          <w:rFonts w:ascii="Source Serif Pro" w:hAnsi="Source Serif Pro"/>
        </w:rPr>
      </w:pPr>
      <w:r w:rsidRPr="00F10589">
        <w:rPr>
          <w:rFonts w:ascii="Source Serif Pro" w:hAnsi="Source Serif Pro"/>
          <w:b/>
          <w:bCs/>
        </w:rPr>
        <w:t>DNS:</w:t>
      </w:r>
      <w:r w:rsidRPr="00F10589">
        <w:rPr>
          <w:rFonts w:ascii="Source Serif Pro" w:hAnsi="Source Serif Pro"/>
        </w:rPr>
        <w:t> Backup IP addresses for server redirection.</w:t>
      </w:r>
    </w:p>
    <w:p w14:paraId="1783DE30" w14:textId="77777777" w:rsidR="00752601" w:rsidRPr="00F10589" w:rsidRDefault="00752601" w:rsidP="00752601">
      <w:pPr>
        <w:pStyle w:val="Compact"/>
        <w:numPr>
          <w:ilvl w:val="0"/>
          <w:numId w:val="172"/>
        </w:numPr>
        <w:rPr>
          <w:rFonts w:ascii="Source Serif Pro" w:hAnsi="Source Serif Pro"/>
        </w:rPr>
      </w:pPr>
      <w:r w:rsidRPr="00F10589">
        <w:rPr>
          <w:rFonts w:ascii="Source Serif Pro" w:hAnsi="Source Serif Pro"/>
          <w:b/>
          <w:bCs/>
        </w:rPr>
        <w:t>Application Server:</w:t>
      </w:r>
      <w:r w:rsidRPr="00F10589">
        <w:rPr>
          <w:rFonts w:ascii="Source Serif Pro" w:hAnsi="Source Serif Pro"/>
        </w:rPr>
        <w:t> Separate servers with load balancing.</w:t>
      </w:r>
    </w:p>
    <w:p w14:paraId="38EF927B" w14:textId="77777777" w:rsidR="00752601" w:rsidRPr="00F10589" w:rsidRDefault="00752601" w:rsidP="00752601">
      <w:pPr>
        <w:pStyle w:val="Heading2"/>
        <w:rPr>
          <w:rFonts w:ascii="Source Serif Pro" w:hAnsi="Source Serif Pro"/>
        </w:rPr>
      </w:pPr>
      <w:bookmarkStart w:id="69" w:name="important-details"/>
      <w:bookmarkEnd w:id="68"/>
      <w:r w:rsidRPr="00F10589">
        <w:rPr>
          <w:rFonts w:ascii="Source Serif Pro" w:hAnsi="Source Serif Pro"/>
        </w:rPr>
        <w:t>Important details</w:t>
      </w:r>
    </w:p>
    <w:p w14:paraId="59D3579E" w14:textId="77777777" w:rsidR="00752601" w:rsidRPr="00F10589" w:rsidRDefault="00752601" w:rsidP="00752601">
      <w:pPr>
        <w:pStyle w:val="Compact"/>
        <w:numPr>
          <w:ilvl w:val="0"/>
          <w:numId w:val="173"/>
        </w:numPr>
        <w:rPr>
          <w:rFonts w:ascii="Source Serif Pro" w:hAnsi="Source Serif Pro"/>
        </w:rPr>
      </w:pPr>
      <w:r w:rsidRPr="00F10589">
        <w:rPr>
          <w:rFonts w:ascii="Source Serif Pro" w:hAnsi="Source Serif Pro"/>
        </w:rPr>
        <w:t>Failover testing validates system recovery capabilities.</w:t>
      </w:r>
    </w:p>
    <w:p w14:paraId="1BD5278F" w14:textId="77777777" w:rsidR="00752601" w:rsidRPr="00F10589" w:rsidRDefault="00752601" w:rsidP="00752601">
      <w:pPr>
        <w:pStyle w:val="Compact"/>
        <w:numPr>
          <w:ilvl w:val="0"/>
          <w:numId w:val="173"/>
        </w:numPr>
        <w:rPr>
          <w:rFonts w:ascii="Source Serif Pro" w:hAnsi="Source Serif Pro"/>
        </w:rPr>
      </w:pPr>
      <w:r w:rsidRPr="00F10589">
        <w:rPr>
          <w:rFonts w:ascii="Source Serif Pro" w:hAnsi="Source Serif Pro"/>
        </w:rPr>
        <w:t>Secure communication crucial for failover partners.</w:t>
      </w:r>
    </w:p>
    <w:p w14:paraId="5B5B66A6" w14:textId="77777777" w:rsidR="00752601" w:rsidRPr="00F10589" w:rsidRDefault="00752601" w:rsidP="00752601">
      <w:pPr>
        <w:pStyle w:val="Compact"/>
        <w:numPr>
          <w:ilvl w:val="0"/>
          <w:numId w:val="173"/>
        </w:numPr>
        <w:rPr>
          <w:rFonts w:ascii="Source Serif Pro" w:hAnsi="Source Serif Pro"/>
        </w:rPr>
      </w:pPr>
      <w:r w:rsidRPr="00F10589">
        <w:rPr>
          <w:rFonts w:ascii="Source Serif Pro" w:hAnsi="Source Serif Pro"/>
        </w:rPr>
        <w:t>VMware NSX offers high availability clusters for load balancers.</w:t>
      </w:r>
    </w:p>
    <w:p w14:paraId="5C7DD601" w14:textId="77777777" w:rsidR="00752601" w:rsidRPr="00F10589" w:rsidRDefault="00752601" w:rsidP="00752601">
      <w:pPr>
        <w:pStyle w:val="Compact"/>
        <w:rPr>
          <w:rFonts w:ascii="Source Serif Pro" w:hAnsi="Source Serif Pro"/>
        </w:rPr>
      </w:pPr>
    </w:p>
    <w:p w14:paraId="6287CD30" w14:textId="77777777" w:rsidR="00752601" w:rsidRPr="00F10589" w:rsidRDefault="00752601" w:rsidP="00752601">
      <w:pPr>
        <w:pStyle w:val="Compact"/>
        <w:rPr>
          <w:rFonts w:ascii="Source Serif Pro" w:hAnsi="Source Serif Pro"/>
        </w:rPr>
      </w:pPr>
    </w:p>
    <w:p w14:paraId="0ED788B3" w14:textId="77777777" w:rsidR="00752601" w:rsidRPr="00F10589" w:rsidRDefault="00752601" w:rsidP="00752601">
      <w:pPr>
        <w:pStyle w:val="Compact"/>
        <w:rPr>
          <w:rFonts w:ascii="Source Serif Pro" w:hAnsi="Source Serif Pro"/>
        </w:rPr>
      </w:pPr>
    </w:p>
    <w:p w14:paraId="7DA401D5" w14:textId="77777777" w:rsidR="00752601" w:rsidRPr="00F10589" w:rsidRDefault="00752601" w:rsidP="00752601">
      <w:pPr>
        <w:pStyle w:val="Title"/>
        <w:rPr>
          <w:rFonts w:ascii="Source Serif Pro" w:hAnsi="Source Serif Pro"/>
        </w:rPr>
      </w:pPr>
      <w:bookmarkStart w:id="70" w:name="proxy-server"/>
      <w:r w:rsidRPr="00F10589">
        <w:rPr>
          <w:rFonts w:ascii="Source Serif Pro" w:hAnsi="Source Serif Pro"/>
        </w:rPr>
        <w:t>Proxy Server</w:t>
      </w:r>
    </w:p>
    <w:p w14:paraId="17E73B2C" w14:textId="77777777" w:rsidR="00752601" w:rsidRPr="00F10589" w:rsidRDefault="00752601" w:rsidP="00752601">
      <w:pPr>
        <w:pStyle w:val="FirstParagraph"/>
        <w:rPr>
          <w:rFonts w:ascii="Source Serif Pro" w:hAnsi="Source Serif Pro"/>
        </w:rPr>
      </w:pPr>
      <w:r w:rsidRPr="00F10589">
        <w:rPr>
          <w:rFonts w:ascii="Source Serif Pro" w:hAnsi="Source Serif Pro"/>
        </w:rPr>
        <w:t>A proxy server is a system or router that provides a gateway between users and the internet. Therefore, it helps prevent cyber attackers from entering a private network. It is a server, referred to as an “intermediary” because it goes between end-users and the web pages they visit online.</w:t>
      </w:r>
    </w:p>
    <w:p w14:paraId="1CD5C4F4" w14:textId="77777777" w:rsidR="00752601" w:rsidRPr="00F10589" w:rsidRDefault="00752601" w:rsidP="00752601">
      <w:pPr>
        <w:pStyle w:val="BodyText"/>
        <w:rPr>
          <w:rFonts w:ascii="Source Serif Pro" w:hAnsi="Source Serif Pro"/>
        </w:rPr>
      </w:pPr>
      <w:r w:rsidRPr="00F10589">
        <w:rPr>
          <w:rFonts w:ascii="Source Serif Pro" w:hAnsi="Source Serif Pro"/>
          <w:noProof/>
        </w:rPr>
        <w:drawing>
          <wp:inline distT="0" distB="0" distL="0" distR="0" wp14:anchorId="1B0B5E49" wp14:editId="1E2CE45F">
            <wp:extent cx="5334000" cy="2122251"/>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https://blogger.googleusercontent.com/img/a/AVvXsEgHdPHaWr2UGuaTfkAp6OKZ7Pi_z3o8aU_uj-5ZCuZovdMAvjCSKyNPE-FdNvwkBTYWOKDOL2vneg3eOQAs8c4SqGPPMDvSS4nUqd5TZWbU1O74hC2jiidBuVY2u7OXBiKXsjlWnmepfUA-FDbAtGhksurA89-mOToAAI2M1kzL1z0knndcMi033hY4FZCc"/>
                    <pic:cNvPicPr>
                      <a:picLocks noChangeAspect="1" noChangeArrowheads="1"/>
                    </pic:cNvPicPr>
                  </pic:nvPicPr>
                  <pic:blipFill>
                    <a:blip r:embed="rId56"/>
                    <a:stretch>
                      <a:fillRect/>
                    </a:stretch>
                  </pic:blipFill>
                  <pic:spPr bwMode="auto">
                    <a:xfrm>
                      <a:off x="0" y="0"/>
                      <a:ext cx="5334000" cy="2122251"/>
                    </a:xfrm>
                    <a:prstGeom prst="rect">
                      <a:avLst/>
                    </a:prstGeom>
                    <a:noFill/>
                    <a:ln w="9525">
                      <a:noFill/>
                      <a:headEnd/>
                      <a:tailEnd/>
                    </a:ln>
                  </pic:spPr>
                </pic:pic>
              </a:graphicData>
            </a:graphic>
          </wp:inline>
        </w:drawing>
      </w:r>
    </w:p>
    <w:p w14:paraId="4FF1806F" w14:textId="77777777" w:rsidR="00752601" w:rsidRPr="00F10589" w:rsidRDefault="00752601" w:rsidP="00752601">
      <w:pPr>
        <w:pStyle w:val="Heading2"/>
        <w:rPr>
          <w:rFonts w:ascii="Source Serif Pro" w:hAnsi="Source Serif Pro"/>
        </w:rPr>
      </w:pPr>
      <w:bookmarkStart w:id="71" w:name="what-it-is-3"/>
      <w:bookmarkEnd w:id="70"/>
      <w:r w:rsidRPr="00F10589">
        <w:rPr>
          <w:rFonts w:ascii="Source Serif Pro" w:hAnsi="Source Serif Pro"/>
        </w:rPr>
        <w:t>What it is</w:t>
      </w:r>
    </w:p>
    <w:p w14:paraId="7ED8FA36" w14:textId="77777777" w:rsidR="00752601" w:rsidRPr="00F10589" w:rsidRDefault="00752601" w:rsidP="00752601">
      <w:pPr>
        <w:pStyle w:val="Compact"/>
        <w:numPr>
          <w:ilvl w:val="0"/>
          <w:numId w:val="158"/>
        </w:numPr>
        <w:rPr>
          <w:rFonts w:ascii="Source Serif Pro" w:hAnsi="Source Serif Pro"/>
        </w:rPr>
      </w:pPr>
      <w:r w:rsidRPr="00F10589">
        <w:rPr>
          <w:rFonts w:ascii="Source Serif Pro" w:hAnsi="Source Serif Pro"/>
        </w:rPr>
        <w:t>Gateway between users and the internet.</w:t>
      </w:r>
    </w:p>
    <w:p w14:paraId="6503EC4A" w14:textId="77777777" w:rsidR="00752601" w:rsidRPr="00F10589" w:rsidRDefault="00752601" w:rsidP="00752601">
      <w:pPr>
        <w:pStyle w:val="Compact"/>
        <w:numPr>
          <w:ilvl w:val="0"/>
          <w:numId w:val="158"/>
        </w:numPr>
        <w:rPr>
          <w:rFonts w:ascii="Source Serif Pro" w:hAnsi="Source Serif Pro"/>
        </w:rPr>
      </w:pPr>
      <w:r w:rsidRPr="00F10589">
        <w:rPr>
          <w:rFonts w:ascii="Source Serif Pro" w:hAnsi="Source Serif Pro"/>
        </w:rPr>
        <w:t>Protects private networks from cyberattacks.</w:t>
      </w:r>
    </w:p>
    <w:p w14:paraId="628CCAB1" w14:textId="77777777" w:rsidR="00752601" w:rsidRPr="00F10589" w:rsidRDefault="00752601" w:rsidP="00752601">
      <w:pPr>
        <w:pStyle w:val="Compact"/>
        <w:numPr>
          <w:ilvl w:val="0"/>
          <w:numId w:val="158"/>
        </w:numPr>
        <w:rPr>
          <w:rFonts w:ascii="Source Serif Pro" w:hAnsi="Source Serif Pro"/>
        </w:rPr>
      </w:pPr>
      <w:r w:rsidRPr="00F10589">
        <w:rPr>
          <w:rFonts w:ascii="Source Serif Pro" w:hAnsi="Source Serif Pro"/>
        </w:rPr>
        <w:t>Acts as an intermediary for web requests.</w:t>
      </w:r>
    </w:p>
    <w:p w14:paraId="4E48D326" w14:textId="77777777" w:rsidR="00752601" w:rsidRPr="00F10589" w:rsidRDefault="00752601" w:rsidP="00752601">
      <w:pPr>
        <w:pStyle w:val="Heading2"/>
        <w:rPr>
          <w:rFonts w:ascii="Source Serif Pro" w:hAnsi="Source Serif Pro"/>
        </w:rPr>
      </w:pPr>
      <w:bookmarkStart w:id="72" w:name="benefits-7"/>
      <w:bookmarkEnd w:id="71"/>
      <w:r w:rsidRPr="00F10589">
        <w:rPr>
          <w:rFonts w:ascii="Source Serif Pro" w:hAnsi="Source Serif Pro"/>
        </w:rPr>
        <w:t>Benefits</w:t>
      </w:r>
    </w:p>
    <w:p w14:paraId="5AD93364" w14:textId="77777777" w:rsidR="00752601" w:rsidRPr="00F10589" w:rsidRDefault="00752601" w:rsidP="00752601">
      <w:pPr>
        <w:pStyle w:val="Compact"/>
        <w:numPr>
          <w:ilvl w:val="0"/>
          <w:numId w:val="159"/>
        </w:numPr>
        <w:rPr>
          <w:rFonts w:ascii="Source Serif Pro" w:hAnsi="Source Serif Pro"/>
        </w:rPr>
      </w:pPr>
      <w:r w:rsidRPr="00F10589">
        <w:rPr>
          <w:rFonts w:ascii="Source Serif Pro" w:hAnsi="Source Serif Pro"/>
          <w:b/>
          <w:bCs/>
        </w:rPr>
        <w:t>Enhanced security:</w:t>
      </w:r>
      <w:r w:rsidRPr="00F10589">
        <w:rPr>
          <w:rFonts w:ascii="Source Serif Pro" w:hAnsi="Source Serif Pro"/>
        </w:rPr>
        <w:t> Acts as a firewall, hiding your IP address.</w:t>
      </w:r>
    </w:p>
    <w:p w14:paraId="59957452" w14:textId="77777777" w:rsidR="00752601" w:rsidRPr="00F10589" w:rsidRDefault="00752601" w:rsidP="00752601">
      <w:pPr>
        <w:pStyle w:val="Compact"/>
        <w:numPr>
          <w:ilvl w:val="0"/>
          <w:numId w:val="159"/>
        </w:numPr>
        <w:rPr>
          <w:rFonts w:ascii="Source Serif Pro" w:hAnsi="Source Serif Pro"/>
        </w:rPr>
      </w:pPr>
      <w:r w:rsidRPr="00F10589">
        <w:rPr>
          <w:rFonts w:ascii="Source Serif Pro" w:hAnsi="Source Serif Pro"/>
          <w:b/>
          <w:bCs/>
        </w:rPr>
        <w:t>Privacy:</w:t>
      </w:r>
      <w:r w:rsidRPr="00F10589">
        <w:rPr>
          <w:rFonts w:ascii="Source Serif Pro" w:hAnsi="Source Serif Pro"/>
        </w:rPr>
        <w:t> Browse, watch, and listen privately.</w:t>
      </w:r>
    </w:p>
    <w:p w14:paraId="559C4455" w14:textId="77777777" w:rsidR="00752601" w:rsidRPr="00F10589" w:rsidRDefault="00752601" w:rsidP="00752601">
      <w:pPr>
        <w:pStyle w:val="Compact"/>
        <w:numPr>
          <w:ilvl w:val="0"/>
          <w:numId w:val="159"/>
        </w:numPr>
        <w:rPr>
          <w:rFonts w:ascii="Source Serif Pro" w:hAnsi="Source Serif Pro"/>
        </w:rPr>
      </w:pPr>
      <w:r w:rsidRPr="00F10589">
        <w:rPr>
          <w:rFonts w:ascii="Source Serif Pro" w:hAnsi="Source Serif Pro"/>
          <w:b/>
          <w:bCs/>
        </w:rPr>
        <w:t>Location access:</w:t>
      </w:r>
      <w:r w:rsidRPr="00F10589">
        <w:rPr>
          <w:rFonts w:ascii="Source Serif Pro" w:hAnsi="Source Serif Pro"/>
        </w:rPr>
        <w:t> Bypass geo-restrictions.</w:t>
      </w:r>
    </w:p>
    <w:p w14:paraId="66F642D9" w14:textId="77777777" w:rsidR="00752601" w:rsidRPr="00F10589" w:rsidRDefault="00752601" w:rsidP="00752601">
      <w:pPr>
        <w:pStyle w:val="Compact"/>
        <w:numPr>
          <w:ilvl w:val="0"/>
          <w:numId w:val="159"/>
        </w:numPr>
        <w:rPr>
          <w:rFonts w:ascii="Source Serif Pro" w:hAnsi="Source Serif Pro"/>
        </w:rPr>
      </w:pPr>
      <w:r w:rsidRPr="00F10589">
        <w:rPr>
          <w:rFonts w:ascii="Source Serif Pro" w:hAnsi="Source Serif Pro"/>
          <w:b/>
          <w:bCs/>
        </w:rPr>
        <w:t>Content control:</w:t>
      </w:r>
      <w:r w:rsidRPr="00F10589">
        <w:rPr>
          <w:rFonts w:ascii="Source Serif Pro" w:hAnsi="Source Serif Pro"/>
        </w:rPr>
        <w:t> Block unwanted websites for employees.</w:t>
      </w:r>
    </w:p>
    <w:p w14:paraId="106F7419" w14:textId="77777777" w:rsidR="00752601" w:rsidRPr="00F10589" w:rsidRDefault="00752601" w:rsidP="00752601">
      <w:pPr>
        <w:pStyle w:val="Compact"/>
        <w:numPr>
          <w:ilvl w:val="0"/>
          <w:numId w:val="159"/>
        </w:numPr>
        <w:rPr>
          <w:rFonts w:ascii="Source Serif Pro" w:hAnsi="Source Serif Pro"/>
        </w:rPr>
      </w:pPr>
      <w:r w:rsidRPr="00F10589">
        <w:rPr>
          <w:rFonts w:ascii="Source Serif Pro" w:hAnsi="Source Serif Pro"/>
          <w:b/>
          <w:bCs/>
        </w:rPr>
        <w:t>Bandwidth saving:</w:t>
      </w:r>
      <w:r w:rsidRPr="00F10589">
        <w:rPr>
          <w:rFonts w:ascii="Source Serif Pro" w:hAnsi="Source Serif Pro"/>
        </w:rPr>
        <w:t> Cache files and compress traffic.</w:t>
      </w:r>
    </w:p>
    <w:p w14:paraId="1EC5A0D3" w14:textId="77777777" w:rsidR="00752601" w:rsidRPr="00F10589" w:rsidRDefault="00752601" w:rsidP="00752601">
      <w:pPr>
        <w:pStyle w:val="Heading2"/>
        <w:rPr>
          <w:rFonts w:ascii="Source Serif Pro" w:hAnsi="Source Serif Pro"/>
        </w:rPr>
      </w:pPr>
      <w:bookmarkStart w:id="73" w:name="types-1"/>
      <w:bookmarkEnd w:id="72"/>
      <w:r w:rsidRPr="00F10589">
        <w:rPr>
          <w:rFonts w:ascii="Source Serif Pro" w:hAnsi="Source Serif Pro"/>
        </w:rPr>
        <w:t>Types</w:t>
      </w:r>
    </w:p>
    <w:p w14:paraId="1EB78BE8"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t>Forward:</w:t>
      </w:r>
      <w:r w:rsidRPr="00F10589">
        <w:rPr>
          <w:rFonts w:ascii="Source Serif Pro" w:hAnsi="Source Serif Pro"/>
        </w:rPr>
        <w:t> Single point of entry for internal networks.</w:t>
      </w:r>
    </w:p>
    <w:p w14:paraId="027F012D"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t>Transparent:</w:t>
      </w:r>
      <w:r w:rsidRPr="00F10589">
        <w:rPr>
          <w:rFonts w:ascii="Source Serif Pro" w:hAnsi="Source Serif Pro"/>
        </w:rPr>
        <w:t> Undetectable, seamless user experience.</w:t>
      </w:r>
    </w:p>
    <w:p w14:paraId="5D5CD02C"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t>Anonymous:</w:t>
      </w:r>
      <w:r w:rsidRPr="00F10589">
        <w:rPr>
          <w:rFonts w:ascii="Source Serif Pro" w:hAnsi="Source Serif Pro"/>
        </w:rPr>
        <w:t> Hides identity and computer information.</w:t>
      </w:r>
    </w:p>
    <w:p w14:paraId="4CAB0400"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t>High anonymity:</w:t>
      </w:r>
      <w:r w:rsidRPr="00F10589">
        <w:rPr>
          <w:rFonts w:ascii="Source Serif Pro" w:hAnsi="Source Serif Pro"/>
        </w:rPr>
        <w:t> Further erases information before connection.</w:t>
      </w:r>
    </w:p>
    <w:p w14:paraId="57C54093"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t>Distorting:</w:t>
      </w:r>
      <w:r w:rsidRPr="00F10589">
        <w:rPr>
          <w:rFonts w:ascii="Source Serif Pro" w:hAnsi="Source Serif Pro"/>
        </w:rPr>
        <w:t> Hides its own identity while showing a fake location.</w:t>
      </w:r>
    </w:p>
    <w:p w14:paraId="454B39AB"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t>Data center:</w:t>
      </w:r>
      <w:r w:rsidRPr="00F10589">
        <w:rPr>
          <w:rFonts w:ascii="Source Serif Pro" w:hAnsi="Source Serif Pro"/>
        </w:rPr>
        <w:t> Fast and inexpensive, but not highly anonymous.</w:t>
      </w:r>
    </w:p>
    <w:p w14:paraId="71F02F08"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lastRenderedPageBreak/>
        <w:t>Residential:</w:t>
      </w:r>
      <w:r w:rsidRPr="00F10589">
        <w:rPr>
          <w:rFonts w:ascii="Source Serif Pro" w:hAnsi="Source Serif Pro"/>
        </w:rPr>
        <w:t> Uses real, physical devices for increased trust.</w:t>
      </w:r>
    </w:p>
    <w:p w14:paraId="264944E9"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t>Public:</w:t>
      </w:r>
      <w:r w:rsidRPr="00F10589">
        <w:rPr>
          <w:rFonts w:ascii="Source Serif Pro" w:hAnsi="Source Serif Pro"/>
        </w:rPr>
        <w:t> Free but slow and potentially risky.</w:t>
      </w:r>
    </w:p>
    <w:p w14:paraId="63E573FC"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t>Shared:</w:t>
      </w:r>
      <w:r w:rsidRPr="00F10589">
        <w:rPr>
          <w:rFonts w:ascii="Source Serif Pro" w:hAnsi="Source Serif Pro"/>
        </w:rPr>
        <w:t> Affordable but prone to misuse by others.</w:t>
      </w:r>
    </w:p>
    <w:p w14:paraId="749F867A"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t>SSL:</w:t>
      </w:r>
      <w:r w:rsidRPr="00F10589">
        <w:rPr>
          <w:rFonts w:ascii="Source Serif Pro" w:hAnsi="Source Serif Pro"/>
        </w:rPr>
        <w:t> Provides encrypted communication for enhanced security.</w:t>
      </w:r>
    </w:p>
    <w:p w14:paraId="26F6E0CC"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t>Rotating:</w:t>
      </w:r>
      <w:r w:rsidRPr="00F10589">
        <w:rPr>
          <w:rFonts w:ascii="Source Serif Pro" w:hAnsi="Source Serif Pro"/>
        </w:rPr>
        <w:t> Assigns different IP addresses for anonymity and web scraping.</w:t>
      </w:r>
    </w:p>
    <w:p w14:paraId="681AA9EE" w14:textId="77777777" w:rsidR="00752601" w:rsidRPr="00F10589" w:rsidRDefault="00752601" w:rsidP="00752601">
      <w:pPr>
        <w:pStyle w:val="Compact"/>
        <w:numPr>
          <w:ilvl w:val="0"/>
          <w:numId w:val="160"/>
        </w:numPr>
        <w:rPr>
          <w:rFonts w:ascii="Source Serif Pro" w:hAnsi="Source Serif Pro"/>
        </w:rPr>
      </w:pPr>
      <w:r w:rsidRPr="00F10589">
        <w:rPr>
          <w:rFonts w:ascii="Source Serif Pro" w:hAnsi="Source Serif Pro"/>
          <w:b/>
          <w:bCs/>
        </w:rPr>
        <w:t>Reverse:</w:t>
      </w:r>
      <w:r w:rsidRPr="00F10589">
        <w:rPr>
          <w:rFonts w:ascii="Source Serif Pro" w:hAnsi="Source Serif Pro"/>
        </w:rPr>
        <w:t> Forwards requests to web servers and balances load.</w:t>
      </w:r>
    </w:p>
    <w:p w14:paraId="61F5F5A9" w14:textId="77777777" w:rsidR="00752601" w:rsidRPr="00F10589" w:rsidRDefault="00752601" w:rsidP="00752601">
      <w:pPr>
        <w:pStyle w:val="Heading2"/>
        <w:rPr>
          <w:rFonts w:ascii="Source Serif Pro" w:hAnsi="Source Serif Pro"/>
        </w:rPr>
      </w:pPr>
      <w:bookmarkStart w:id="74" w:name="how-it-works-2"/>
      <w:bookmarkEnd w:id="73"/>
      <w:r w:rsidRPr="00F10589">
        <w:rPr>
          <w:rFonts w:ascii="Source Serif Pro" w:hAnsi="Source Serif Pro"/>
        </w:rPr>
        <w:t>How it works</w:t>
      </w:r>
    </w:p>
    <w:p w14:paraId="33DE4B4F" w14:textId="77777777" w:rsidR="00752601" w:rsidRPr="00F10589" w:rsidRDefault="00752601" w:rsidP="00752601">
      <w:pPr>
        <w:pStyle w:val="FirstParagraph"/>
        <w:rPr>
          <w:rFonts w:ascii="Source Serif Pro" w:hAnsi="Source Serif Pro"/>
        </w:rPr>
      </w:pPr>
      <w:r w:rsidRPr="00F10589">
        <w:rPr>
          <w:rFonts w:ascii="Source Serif Pro" w:hAnsi="Source Serif Pro"/>
        </w:rPr>
        <w:t>1.     User sends request to proxy.</w:t>
      </w:r>
    </w:p>
    <w:p w14:paraId="71FBD34A" w14:textId="77777777" w:rsidR="00752601" w:rsidRPr="00F10589" w:rsidRDefault="00752601" w:rsidP="00752601">
      <w:pPr>
        <w:pStyle w:val="BodyText"/>
        <w:rPr>
          <w:rFonts w:ascii="Source Serif Pro" w:hAnsi="Source Serif Pro"/>
        </w:rPr>
      </w:pPr>
      <w:r w:rsidRPr="00F10589">
        <w:rPr>
          <w:rFonts w:ascii="Source Serif Pro" w:hAnsi="Source Serif Pro"/>
        </w:rPr>
        <w:t>2.     Proxy forwards request to website.</w:t>
      </w:r>
    </w:p>
    <w:p w14:paraId="64E5A38F" w14:textId="77777777" w:rsidR="00752601" w:rsidRPr="00F10589" w:rsidRDefault="00752601" w:rsidP="00752601">
      <w:pPr>
        <w:pStyle w:val="BodyText"/>
        <w:rPr>
          <w:rFonts w:ascii="Source Serif Pro" w:hAnsi="Source Serif Pro"/>
        </w:rPr>
      </w:pPr>
      <w:r w:rsidRPr="00F10589">
        <w:rPr>
          <w:rFonts w:ascii="Source Serif Pro" w:hAnsi="Source Serif Pro"/>
        </w:rPr>
        <w:t>3.     Website sends response to proxy.</w:t>
      </w:r>
    </w:p>
    <w:p w14:paraId="58C09185" w14:textId="77777777" w:rsidR="00752601" w:rsidRPr="00F10589" w:rsidRDefault="00752601" w:rsidP="00752601">
      <w:pPr>
        <w:pStyle w:val="BodyText"/>
        <w:rPr>
          <w:rFonts w:ascii="Source Serif Pro" w:hAnsi="Source Serif Pro"/>
        </w:rPr>
      </w:pPr>
      <w:r w:rsidRPr="00F10589">
        <w:rPr>
          <w:rFonts w:ascii="Source Serif Pro" w:hAnsi="Source Serif Pro"/>
        </w:rPr>
        <w:t>4.     Proxy forwards response to user.</w:t>
      </w:r>
    </w:p>
    <w:p w14:paraId="6E9B7CB8" w14:textId="77777777" w:rsidR="00752601" w:rsidRPr="00F10589" w:rsidRDefault="00752601" w:rsidP="00752601">
      <w:pPr>
        <w:pStyle w:val="Heading2"/>
        <w:rPr>
          <w:rFonts w:ascii="Source Serif Pro" w:hAnsi="Source Serif Pro"/>
        </w:rPr>
      </w:pPr>
      <w:bookmarkStart w:id="75" w:name="choosing-a-proxy"/>
      <w:bookmarkEnd w:id="74"/>
      <w:r w:rsidRPr="00F10589">
        <w:rPr>
          <w:rFonts w:ascii="Source Serif Pro" w:hAnsi="Source Serif Pro"/>
        </w:rPr>
        <w:t>Choosing a proxy</w:t>
      </w:r>
    </w:p>
    <w:p w14:paraId="5E0CA424" w14:textId="77777777" w:rsidR="00752601" w:rsidRPr="00F10589" w:rsidRDefault="00752601" w:rsidP="00752601">
      <w:pPr>
        <w:pStyle w:val="Compact"/>
        <w:numPr>
          <w:ilvl w:val="0"/>
          <w:numId w:val="161"/>
        </w:numPr>
        <w:rPr>
          <w:rFonts w:ascii="Source Serif Pro" w:hAnsi="Source Serif Pro"/>
        </w:rPr>
      </w:pPr>
      <w:r w:rsidRPr="00F10589">
        <w:rPr>
          <w:rFonts w:ascii="Source Serif Pro" w:hAnsi="Source Serif Pro"/>
        </w:rPr>
        <w:t>Consider your needs: security, privacy, location, etc.</w:t>
      </w:r>
    </w:p>
    <w:p w14:paraId="2601D850" w14:textId="77777777" w:rsidR="00752601" w:rsidRPr="00F10589" w:rsidRDefault="00752601" w:rsidP="00752601">
      <w:pPr>
        <w:pStyle w:val="Compact"/>
        <w:numPr>
          <w:ilvl w:val="0"/>
          <w:numId w:val="161"/>
        </w:numPr>
        <w:rPr>
          <w:rFonts w:ascii="Source Serif Pro" w:hAnsi="Source Serif Pro"/>
        </w:rPr>
      </w:pPr>
      <w:r w:rsidRPr="00F10589">
        <w:rPr>
          <w:rFonts w:ascii="Source Serif Pro" w:hAnsi="Source Serif Pro"/>
        </w:rPr>
        <w:t>Compare different types and providers.</w:t>
      </w:r>
    </w:p>
    <w:p w14:paraId="2FD449BC" w14:textId="77777777" w:rsidR="00752601" w:rsidRPr="00F10589" w:rsidRDefault="00752601" w:rsidP="00752601">
      <w:pPr>
        <w:pStyle w:val="Compact"/>
        <w:numPr>
          <w:ilvl w:val="0"/>
          <w:numId w:val="161"/>
        </w:numPr>
        <w:rPr>
          <w:rFonts w:ascii="Source Serif Pro" w:hAnsi="Source Serif Pro"/>
        </w:rPr>
      </w:pPr>
      <w:r w:rsidRPr="00F10589">
        <w:rPr>
          <w:rFonts w:ascii="Source Serif Pro" w:hAnsi="Source Serif Pro"/>
        </w:rPr>
        <w:t>Balance cost and performance.</w:t>
      </w:r>
    </w:p>
    <w:bookmarkEnd w:id="75"/>
    <w:p w14:paraId="4A2580CA" w14:textId="77777777" w:rsidR="00752601" w:rsidRPr="00F10589" w:rsidRDefault="00752601" w:rsidP="00752601">
      <w:pPr>
        <w:pStyle w:val="Compact"/>
        <w:rPr>
          <w:rFonts w:ascii="Source Serif Pro" w:hAnsi="Source Serif Pro"/>
        </w:rPr>
      </w:pPr>
    </w:p>
    <w:p w14:paraId="3D14C18B" w14:textId="05E1F0C4" w:rsidR="00375644" w:rsidRPr="00F10589" w:rsidRDefault="00375644" w:rsidP="00375644">
      <w:pPr>
        <w:pStyle w:val="Heading1"/>
        <w:rPr>
          <w:rFonts w:ascii="Source Serif Pro" w:hAnsi="Source Serif Pro"/>
        </w:rPr>
      </w:pPr>
      <w:r w:rsidRPr="00F10589">
        <w:rPr>
          <w:rFonts w:ascii="Source Serif Pro" w:hAnsi="Source Serif Pro"/>
        </w:rPr>
        <w:t>Forward proxy</w:t>
      </w:r>
    </w:p>
    <w:p w14:paraId="2F605DA9" w14:textId="77777777" w:rsidR="00375644" w:rsidRPr="00F10589" w:rsidRDefault="00375644" w:rsidP="00375644">
      <w:pPr>
        <w:pStyle w:val="BodyText"/>
        <w:rPr>
          <w:rFonts w:ascii="Source Serif Pro" w:hAnsi="Source Serif Pro"/>
        </w:rPr>
      </w:pPr>
    </w:p>
    <w:p w14:paraId="68280380" w14:textId="77777777" w:rsidR="00375644" w:rsidRPr="00F10589" w:rsidRDefault="00375644" w:rsidP="00375644">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A forward proxy, also known as a "proxy server," or simply "proxy," is a server that sits in front of one or more client machines and acts as an intermediary between the clients and the internet. When a client machine makes a request to a resource (like a web page or file) on the internet, the request is first sent to the forward proxy. The forward proxy then forwards the request to the internet on behalf of the client machine and returns the response to the client machine.</w:t>
      </w:r>
    </w:p>
    <w:p w14:paraId="47122CD1" w14:textId="7B8C6C76" w:rsidR="00375644" w:rsidRPr="00F10589" w:rsidRDefault="000066BB" w:rsidP="00375644">
      <w:pPr>
        <w:shd w:val="clear" w:color="auto" w:fill="FFFFFF"/>
        <w:rPr>
          <w:rFonts w:ascii="Source Serif Pro" w:hAnsi="Source Serif Pro"/>
          <w:spacing w:val="2"/>
        </w:rPr>
      </w:pPr>
      <w:r w:rsidRPr="00F10589">
        <w:rPr>
          <w:rFonts w:ascii="Source Serif Pro" w:hAnsi="Source Serif Pro"/>
          <w:spacing w:val="2"/>
        </w:rPr>
        <w:lastRenderedPageBreak/>
        <w:t xml:space="preserve"> </w:t>
      </w:r>
      <w:r w:rsidRPr="00F10589">
        <w:rPr>
          <w:rFonts w:ascii="Source Serif Pro" w:hAnsi="Source Serif Pro"/>
        </w:rPr>
        <w:fldChar w:fldCharType="begin"/>
      </w:r>
      <w:r w:rsidRPr="00F10589">
        <w:rPr>
          <w:rFonts w:ascii="Source Serif Pro" w:hAnsi="Source Serif Pro"/>
        </w:rPr>
        <w:instrText xml:space="preserve"> INCLUDEPICTURE "https://storage.googleapis.com/download/storage/v1/b/designgurus-prod.appspot.com/o/docImages%2F6422b9db56b5587b0fd4a911%2Fimg:38c44e-131d-268-a53-f5b5ce13710.svg?generation=1679998774996714&amp;alt=media" \* MERGEFORMATINET </w:instrText>
      </w:r>
      <w:r w:rsidRPr="00F10589">
        <w:rPr>
          <w:rFonts w:ascii="Source Serif Pro" w:hAnsi="Source Serif Pro"/>
        </w:rPr>
        <w:fldChar w:fldCharType="separate"/>
      </w:r>
      <w:r w:rsidR="00000000" w:rsidRPr="00F10589">
        <w:rPr>
          <w:rFonts w:ascii="Source Serif Pro" w:hAnsi="Source Serif Pro"/>
        </w:rPr>
        <w:pict w14:anchorId="410F4E2D">
          <v:shape id="_x0000_i1029" type="#_x0000_t75" alt="Image" style="width:24pt;height:24pt"/>
        </w:pict>
      </w:r>
      <w:r w:rsidRPr="00F10589">
        <w:rPr>
          <w:rFonts w:ascii="Source Serif Pro" w:hAnsi="Source Serif Pro"/>
        </w:rPr>
        <w:fldChar w:fldCharType="end"/>
      </w:r>
      <w:r w:rsidRPr="00F10589">
        <w:rPr>
          <w:rFonts w:ascii="Source Serif Pro" w:hAnsi="Source Serif Pro"/>
          <w:noProof/>
        </w:rPr>
        <w:drawing>
          <wp:inline distT="0" distB="0" distL="0" distR="0" wp14:anchorId="5529F196" wp14:editId="7E0A3843">
            <wp:extent cx="5943600" cy="2126615"/>
            <wp:effectExtent l="0" t="0" r="0" b="0"/>
            <wp:docPr id="40110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106661" name=""/>
                    <pic:cNvPicPr/>
                  </pic:nvPicPr>
                  <pic:blipFill>
                    <a:blip r:embed="rId57"/>
                    <a:stretch>
                      <a:fillRect/>
                    </a:stretch>
                  </pic:blipFill>
                  <pic:spPr>
                    <a:xfrm>
                      <a:off x="0" y="0"/>
                      <a:ext cx="5943600" cy="2126615"/>
                    </a:xfrm>
                    <a:prstGeom prst="rect">
                      <a:avLst/>
                    </a:prstGeom>
                  </pic:spPr>
                </pic:pic>
              </a:graphicData>
            </a:graphic>
          </wp:inline>
        </w:drawing>
      </w:r>
    </w:p>
    <w:p w14:paraId="1F4E3A6D" w14:textId="77777777" w:rsidR="00375644" w:rsidRPr="00F10589" w:rsidRDefault="00375644" w:rsidP="000066BB">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Typically, forward proxies are used to cache data, filter requests, log requests, or transform requests (by adding/removing headers, encrypting/decrypting, or compressing a resource).</w:t>
      </w:r>
    </w:p>
    <w:p w14:paraId="17241BAD" w14:textId="77777777" w:rsidR="00375644" w:rsidRPr="00F10589" w:rsidRDefault="00375644" w:rsidP="000066BB">
      <w:pPr>
        <w:pStyle w:val="NormalWeb"/>
        <w:shd w:val="clear" w:color="auto" w:fill="FFFFFF"/>
        <w:spacing w:before="0" w:beforeAutospacing="0" w:after="258" w:afterAutospacing="0"/>
        <w:rPr>
          <w:rFonts w:ascii="Source Serif Pro" w:hAnsi="Source Serif Pro"/>
          <w:b/>
          <w:bCs/>
          <w:spacing w:val="2"/>
        </w:rPr>
      </w:pPr>
      <w:r w:rsidRPr="00F10589">
        <w:rPr>
          <w:rFonts w:ascii="Source Serif Pro" w:hAnsi="Source Serif Pro"/>
          <w:b/>
          <w:bCs/>
          <w:spacing w:val="2"/>
        </w:rPr>
        <w:t>A forward proxy can hide the identity of the client from the server by sending requests on behalf of the client.</w:t>
      </w:r>
    </w:p>
    <w:p w14:paraId="5F46788A" w14:textId="77777777" w:rsidR="00375644" w:rsidRPr="00F10589" w:rsidRDefault="00375644" w:rsidP="000066BB">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In addition to coordinating requests from multiple servers, proxies can also optimize request traffic from a system-wide perspective. Proxies can combine the same data access requests into one request and then return the result to the user; this technique is called collapsed forwarding. Consider a request for the same data across several nodes, but the data is not in cache. By routing these requests through the proxy, they can be consolidated into one so that we will only read data from the disk once.</w:t>
      </w:r>
    </w:p>
    <w:p w14:paraId="2D8B24EB" w14:textId="77777777" w:rsidR="00375644" w:rsidRPr="00F10589" w:rsidRDefault="00375644" w:rsidP="00D30D0C">
      <w:pPr>
        <w:pStyle w:val="Heading1"/>
        <w:rPr>
          <w:rFonts w:ascii="Source Serif Pro" w:hAnsi="Source Serif Pro"/>
        </w:rPr>
      </w:pPr>
      <w:r w:rsidRPr="00F10589">
        <w:rPr>
          <w:rFonts w:ascii="Source Serif Pro" w:hAnsi="Source Serif Pro"/>
        </w:rPr>
        <w:t>Reverse Proxy</w:t>
      </w:r>
    </w:p>
    <w:p w14:paraId="42BAE2E5" w14:textId="77777777" w:rsidR="00DE7302" w:rsidRPr="00F10589" w:rsidRDefault="00DE7302" w:rsidP="00DE7302">
      <w:pPr>
        <w:pStyle w:val="BodyText"/>
        <w:rPr>
          <w:rFonts w:ascii="Source Serif Pro" w:hAnsi="Source Serif Pro"/>
        </w:rPr>
      </w:pPr>
    </w:p>
    <w:p w14:paraId="4E141C98" w14:textId="77777777" w:rsidR="00375644" w:rsidRPr="00F10589" w:rsidRDefault="00375644" w:rsidP="000066BB">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A reverse proxy is a server that sits in front of one or more web servers and acts as an intermediary between the web servers and the Internet. When a client makes a request to a resource on the internet, the request is first sent to the reverse proxy. The reverse proxy then forwards the request to one of the web servers, which returns the response to the reverse proxy. The reverse proxy then returns the response to the client.</w:t>
      </w:r>
    </w:p>
    <w:p w14:paraId="7499C929" w14:textId="77777777" w:rsidR="00375644" w:rsidRPr="00F10589" w:rsidRDefault="00375644" w:rsidP="000066BB">
      <w:pPr>
        <w:pStyle w:val="NormalWeb"/>
        <w:shd w:val="clear" w:color="auto" w:fill="FFFFFF"/>
        <w:spacing w:before="0" w:beforeAutospacing="0" w:after="258" w:afterAutospacing="0"/>
        <w:rPr>
          <w:rFonts w:ascii="Source Serif Pro" w:hAnsi="Source Serif Pro"/>
          <w:b/>
          <w:bCs/>
          <w:spacing w:val="2"/>
        </w:rPr>
      </w:pPr>
      <w:r w:rsidRPr="00F10589">
        <w:rPr>
          <w:rFonts w:ascii="Source Serif Pro" w:hAnsi="Source Serif Pro"/>
          <w:b/>
          <w:bCs/>
          <w:spacing w:val="2"/>
        </w:rPr>
        <w:t>Contrary to the forward proxy, which hides the client's identity, a reverse proxy hides the server's identity.</w:t>
      </w:r>
    </w:p>
    <w:p w14:paraId="3EE04986" w14:textId="77777777" w:rsidR="00100EA0" w:rsidRPr="00F10589" w:rsidRDefault="000066BB" w:rsidP="000066BB">
      <w:pPr>
        <w:pStyle w:val="NormalWeb"/>
        <w:shd w:val="clear" w:color="auto" w:fill="FFFFFF"/>
        <w:spacing w:before="0" w:beforeAutospacing="0" w:after="258" w:afterAutospacing="0"/>
        <w:rPr>
          <w:rFonts w:ascii="Source Serif Pro" w:hAnsi="Source Serif Pro"/>
          <w:spacing w:val="2"/>
        </w:rPr>
      </w:pPr>
      <w:r w:rsidRPr="00F10589">
        <w:rPr>
          <w:rFonts w:ascii="Source Serif Pro" w:eastAsiaTheme="minorHAnsi" w:hAnsi="Source Serif Pro" w:cstheme="minorBidi"/>
          <w:noProof/>
          <w:spacing w:val="2"/>
          <w:lang w:val="en-US" w:eastAsia="en-US"/>
        </w:rPr>
        <w:lastRenderedPageBreak/>
        <w:drawing>
          <wp:inline distT="0" distB="0" distL="0" distR="0" wp14:anchorId="4ADA6AB6" wp14:editId="5EFE35F5">
            <wp:extent cx="5943600" cy="3759200"/>
            <wp:effectExtent l="0" t="0" r="0" b="0"/>
            <wp:docPr id="217352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52832" name=""/>
                    <pic:cNvPicPr/>
                  </pic:nvPicPr>
                  <pic:blipFill>
                    <a:blip r:embed="rId58"/>
                    <a:stretch>
                      <a:fillRect/>
                    </a:stretch>
                  </pic:blipFill>
                  <pic:spPr>
                    <a:xfrm>
                      <a:off x="0" y="0"/>
                      <a:ext cx="5943600" cy="3759200"/>
                    </a:xfrm>
                    <a:prstGeom prst="rect">
                      <a:avLst/>
                    </a:prstGeom>
                  </pic:spPr>
                </pic:pic>
              </a:graphicData>
            </a:graphic>
          </wp:inline>
        </w:drawing>
      </w:r>
    </w:p>
    <w:p w14:paraId="4338D4B2" w14:textId="77777777" w:rsidR="00100EA0" w:rsidRPr="00F10589" w:rsidRDefault="00100EA0" w:rsidP="000066BB">
      <w:pPr>
        <w:pStyle w:val="NormalWeb"/>
        <w:shd w:val="clear" w:color="auto" w:fill="FFFFFF"/>
        <w:spacing w:before="0" w:beforeAutospacing="0" w:after="258" w:afterAutospacing="0"/>
        <w:rPr>
          <w:rFonts w:ascii="Source Serif Pro" w:hAnsi="Source Serif Pro"/>
          <w:spacing w:val="2"/>
        </w:rPr>
      </w:pPr>
    </w:p>
    <w:p w14:paraId="51446A17" w14:textId="3D716B94" w:rsidR="00375644" w:rsidRPr="00F10589" w:rsidRDefault="00375644" w:rsidP="000066BB">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 xml:space="preserve">In the above diagram, the reverse proxy hides the final server that served the request from the client. The client makes a request for some content from facebook.com; this request is served by </w:t>
      </w:r>
      <w:proofErr w:type="spellStart"/>
      <w:r w:rsidRPr="00F10589">
        <w:rPr>
          <w:rFonts w:ascii="Source Serif Pro" w:hAnsi="Source Serif Pro"/>
          <w:spacing w:val="2"/>
        </w:rPr>
        <w:t>facebook’s</w:t>
      </w:r>
      <w:proofErr w:type="spellEnd"/>
      <w:r w:rsidRPr="00F10589">
        <w:rPr>
          <w:rFonts w:ascii="Source Serif Pro" w:hAnsi="Source Serif Pro"/>
          <w:spacing w:val="2"/>
        </w:rPr>
        <w:t xml:space="preserve"> reverse proxy server, which gets the response from one of the backend servers and returns it to the client.</w:t>
      </w:r>
    </w:p>
    <w:p w14:paraId="48A6D58A" w14:textId="77777777" w:rsidR="00375644" w:rsidRPr="00F10589" w:rsidRDefault="00375644" w:rsidP="000066BB">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A reverse proxy, just like a forward proxy, can be used for caching, load balancing, or routing requests to the appropriate servers.</w:t>
      </w:r>
    </w:p>
    <w:p w14:paraId="22ADD450" w14:textId="6B90F5F0" w:rsidR="00752601" w:rsidRPr="00F10589" w:rsidRDefault="00100EA0" w:rsidP="00752601">
      <w:pPr>
        <w:pStyle w:val="Compact"/>
        <w:rPr>
          <w:rFonts w:ascii="Source Serif Pro" w:hAnsi="Source Serif Pro"/>
        </w:rPr>
      </w:pPr>
      <w:r w:rsidRPr="00F10589">
        <w:rPr>
          <w:rFonts w:ascii="Source Serif Pro" w:hAnsi="Source Serif Pro"/>
          <w:noProof/>
        </w:rPr>
        <w:lastRenderedPageBreak/>
        <w:drawing>
          <wp:inline distT="0" distB="0" distL="0" distR="0" wp14:anchorId="3337D660" wp14:editId="3DFBB8A1">
            <wp:extent cx="5943600" cy="6184265"/>
            <wp:effectExtent l="0" t="0" r="0" b="0"/>
            <wp:docPr id="143330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30613" name=""/>
                    <pic:cNvPicPr/>
                  </pic:nvPicPr>
                  <pic:blipFill>
                    <a:blip r:embed="rId59"/>
                    <a:stretch>
                      <a:fillRect/>
                    </a:stretch>
                  </pic:blipFill>
                  <pic:spPr>
                    <a:xfrm>
                      <a:off x="0" y="0"/>
                      <a:ext cx="5943600" cy="6184265"/>
                    </a:xfrm>
                    <a:prstGeom prst="rect">
                      <a:avLst/>
                    </a:prstGeom>
                  </pic:spPr>
                </pic:pic>
              </a:graphicData>
            </a:graphic>
          </wp:inline>
        </w:drawing>
      </w:r>
    </w:p>
    <w:p w14:paraId="754A48B5" w14:textId="77777777" w:rsidR="00752601" w:rsidRPr="00F10589" w:rsidRDefault="00752601" w:rsidP="00752601">
      <w:pPr>
        <w:pStyle w:val="Compact"/>
        <w:rPr>
          <w:rFonts w:ascii="Source Serif Pro" w:hAnsi="Source Serif Pro"/>
        </w:rPr>
      </w:pPr>
    </w:p>
    <w:p w14:paraId="0F86D494" w14:textId="77777777" w:rsidR="00752601" w:rsidRPr="00F10589" w:rsidRDefault="00752601" w:rsidP="00752601">
      <w:pPr>
        <w:pStyle w:val="Compact"/>
        <w:rPr>
          <w:rFonts w:ascii="Source Serif Pro" w:hAnsi="Source Serif Pro"/>
        </w:rPr>
      </w:pPr>
    </w:p>
    <w:p w14:paraId="51DF7A2B" w14:textId="77777777" w:rsidR="00B26A5E" w:rsidRPr="00F10589" w:rsidRDefault="002844C2" w:rsidP="00752601">
      <w:pPr>
        <w:pStyle w:val="Compact"/>
        <w:rPr>
          <w:rFonts w:ascii="Source Serif Pro" w:hAnsi="Source Serif Pro"/>
          <w:spacing w:val="2"/>
          <w:shd w:val="clear" w:color="auto" w:fill="FFFFFF"/>
        </w:rPr>
      </w:pPr>
      <w:r w:rsidRPr="00F10589">
        <w:rPr>
          <w:rFonts w:ascii="Source Serif Pro" w:hAnsi="Source Serif Pro"/>
          <w:spacing w:val="2"/>
          <w:shd w:val="clear" w:color="auto" w:fill="FFFFFF"/>
        </w:rPr>
        <w:t>Proxy servers serve a variety of purposes in networked environments, often enhancing performance, security, and privacy.</w:t>
      </w:r>
    </w:p>
    <w:p w14:paraId="6CB3A5E0" w14:textId="02B76D0F" w:rsidR="00752601" w:rsidRPr="00F10589" w:rsidRDefault="002844C2" w:rsidP="00752601">
      <w:pPr>
        <w:pStyle w:val="Compact"/>
        <w:rPr>
          <w:rFonts w:ascii="Source Serif Pro" w:hAnsi="Source Serif Pro"/>
        </w:rPr>
      </w:pPr>
      <w:r w:rsidRPr="00F10589">
        <w:rPr>
          <w:rFonts w:ascii="Source Serif Pro" w:hAnsi="Source Serif Pro"/>
          <w:spacing w:val="2"/>
          <w:shd w:val="clear" w:color="auto" w:fill="FFFFFF"/>
        </w:rPr>
        <w:t> </w:t>
      </w:r>
    </w:p>
    <w:p w14:paraId="28250E43" w14:textId="77777777" w:rsidR="00752601" w:rsidRPr="00F10589" w:rsidRDefault="00752601" w:rsidP="00752601">
      <w:pPr>
        <w:pStyle w:val="Compact"/>
        <w:rPr>
          <w:rFonts w:ascii="Source Serif Pro" w:hAnsi="Source Serif Pro"/>
        </w:rPr>
      </w:pPr>
    </w:p>
    <w:p w14:paraId="43FA0E70" w14:textId="77777777" w:rsidR="00CA5C91" w:rsidRPr="00F10589" w:rsidRDefault="00CA5C91" w:rsidP="00CA5C91">
      <w:pPr>
        <w:pStyle w:val="Heading1"/>
        <w:rPr>
          <w:rFonts w:ascii="Source Serif Pro" w:hAnsi="Source Serif Pro"/>
        </w:rPr>
      </w:pPr>
      <w:r w:rsidRPr="00F10589">
        <w:rPr>
          <w:rFonts w:ascii="Source Serif Pro" w:hAnsi="Source Serif Pro"/>
        </w:rPr>
        <w:lastRenderedPageBreak/>
        <w:t>VPN vs. Proxy Server</w:t>
      </w:r>
    </w:p>
    <w:p w14:paraId="14FC95DD" w14:textId="77777777" w:rsidR="00CA5C91" w:rsidRPr="00F10589" w:rsidRDefault="00CA5C91" w:rsidP="00CA5C91">
      <w:pPr>
        <w:pStyle w:val="BodyText"/>
        <w:rPr>
          <w:rFonts w:ascii="Source Serif Pro" w:hAnsi="Source Serif Pro"/>
        </w:rPr>
      </w:pPr>
    </w:p>
    <w:p w14:paraId="6B08C4BD" w14:textId="77777777" w:rsidR="00CA5C91" w:rsidRPr="00F10589" w:rsidRDefault="00CA5C91" w:rsidP="00CA5C91">
      <w:pPr>
        <w:pStyle w:val="NormalWeb"/>
        <w:spacing w:before="0" w:beforeAutospacing="0" w:after="258" w:afterAutospacing="0"/>
        <w:rPr>
          <w:rFonts w:ascii="Source Serif Pro" w:hAnsi="Source Serif Pro"/>
          <w:spacing w:val="2"/>
        </w:rPr>
      </w:pPr>
      <w:r w:rsidRPr="00F10589">
        <w:rPr>
          <w:rFonts w:ascii="Source Serif Pro" w:hAnsi="Source Serif Pro"/>
          <w:spacing w:val="2"/>
        </w:rPr>
        <w:t>VPN (Virtual Private Network) and Proxy Servers are both tools used for privacy and security online, but they function differently and serve distinct purposes. Understanding their differences is essential in determining which one to use based on your needs.</w:t>
      </w:r>
    </w:p>
    <w:p w14:paraId="4A706FA2" w14:textId="77777777" w:rsidR="00CA5C91" w:rsidRPr="00F10589" w:rsidRDefault="00CA5C91" w:rsidP="00B26A5E">
      <w:pPr>
        <w:pStyle w:val="Heading2"/>
        <w:rPr>
          <w:rFonts w:ascii="Source Serif Pro" w:hAnsi="Source Serif Pro"/>
        </w:rPr>
      </w:pPr>
      <w:r w:rsidRPr="00F10589">
        <w:rPr>
          <w:rFonts w:ascii="Source Serif Pro" w:hAnsi="Source Serif Pro"/>
        </w:rPr>
        <w:t>VPN (Virtual Private Network)</w:t>
      </w:r>
    </w:p>
    <w:p w14:paraId="4FD07296" w14:textId="77777777" w:rsidR="00B26A5E" w:rsidRPr="00F10589" w:rsidRDefault="00B26A5E" w:rsidP="00B26A5E">
      <w:pPr>
        <w:pStyle w:val="BodyText"/>
        <w:rPr>
          <w:rFonts w:ascii="Source Serif Pro" w:hAnsi="Source Serif Pro"/>
        </w:rPr>
      </w:pPr>
    </w:p>
    <w:p w14:paraId="45BB14C2" w14:textId="7A1F7AD2" w:rsidR="00B26A5E" w:rsidRPr="00F10589" w:rsidRDefault="00B26A5E" w:rsidP="00B26A5E">
      <w:pPr>
        <w:spacing w:after="0"/>
        <w:rPr>
          <w:rFonts w:ascii="Source Serif Pro" w:hAnsi="Source Serif Pro"/>
          <w:spacing w:val="2"/>
        </w:rPr>
      </w:pPr>
      <w:r w:rsidRPr="00F10589">
        <w:rPr>
          <w:rFonts w:ascii="Source Serif Pro" w:hAnsi="Source Serif Pro"/>
          <w:spacing w:val="2"/>
        </w:rPr>
        <w:t>A </w:t>
      </w:r>
      <w:r w:rsidRPr="00F10589">
        <w:rPr>
          <w:rStyle w:val="Strong"/>
          <w:rFonts w:ascii="Source Serif Pro" w:hAnsi="Source Serif Pro"/>
          <w:spacing w:val="2"/>
        </w:rPr>
        <w:t>VPN</w:t>
      </w:r>
      <w:r w:rsidRPr="00F10589">
        <w:rPr>
          <w:rFonts w:ascii="Source Serif Pro" w:hAnsi="Source Serif Pro"/>
          <w:spacing w:val="2"/>
        </w:rPr>
        <w:t> creates a secure, encrypted tunnel between your device and a remote server operated by the VPN service. All your internet traffic is routed through this tunnel, meaning that your data is secure from external observation.</w:t>
      </w:r>
    </w:p>
    <w:p w14:paraId="4B3CEA1E" w14:textId="77777777" w:rsidR="00E53D1E" w:rsidRPr="00F10589" w:rsidRDefault="00E53D1E" w:rsidP="00B26A5E">
      <w:pPr>
        <w:spacing w:after="0"/>
        <w:rPr>
          <w:rFonts w:ascii="Source Serif Pro" w:hAnsi="Source Serif Pro"/>
          <w:spacing w:val="2"/>
        </w:rPr>
      </w:pPr>
    </w:p>
    <w:p w14:paraId="25D3CE0F" w14:textId="4994CD6C" w:rsidR="00E53D1E" w:rsidRPr="00F10589" w:rsidRDefault="00E53D1E" w:rsidP="00B26A5E">
      <w:pPr>
        <w:spacing w:after="0"/>
        <w:rPr>
          <w:rFonts w:ascii="Source Serif Pro" w:hAnsi="Source Serif Pro"/>
          <w:spacing w:val="2"/>
        </w:rPr>
      </w:pPr>
      <w:r w:rsidRPr="00F10589">
        <w:rPr>
          <w:rFonts w:ascii="Source Serif Pro" w:hAnsi="Source Serif Pro"/>
          <w:spacing w:val="2"/>
        </w:rPr>
        <w:t>The encryption process scrambles your data, making it unreadable to anyone intercepting it (e.g., on public Wi-Fi). This enhances online security and privacy.</w:t>
      </w:r>
    </w:p>
    <w:p w14:paraId="6FBBC23D" w14:textId="351823BB" w:rsidR="00752601" w:rsidRPr="00F10589" w:rsidRDefault="00752601" w:rsidP="00752601">
      <w:pPr>
        <w:pStyle w:val="Compact"/>
        <w:rPr>
          <w:rFonts w:ascii="Source Serif Pro" w:hAnsi="Source Serif Pro"/>
        </w:rPr>
      </w:pPr>
    </w:p>
    <w:p w14:paraId="219CE23F" w14:textId="77777777" w:rsidR="005E5A4B" w:rsidRPr="00F10589" w:rsidRDefault="005E5A4B" w:rsidP="00120CE0">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Benefits:</w:t>
      </w:r>
    </w:p>
    <w:p w14:paraId="1AA04303" w14:textId="77777777" w:rsidR="005E5A4B" w:rsidRPr="00F10589" w:rsidRDefault="005E5A4B" w:rsidP="0096577A">
      <w:pPr>
        <w:numPr>
          <w:ilvl w:val="0"/>
          <w:numId w:val="299"/>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tronger Security:</w:t>
      </w:r>
      <w:r w:rsidRPr="00F10589">
        <w:rPr>
          <w:rFonts w:ascii="Source Serif Pro" w:hAnsi="Source Serif Pro" w:cs="Arial"/>
          <w:color w:val="1F1F1F"/>
        </w:rPr>
        <w:t xml:space="preserve"> Encrypts all your internet traffic, protecting data from snooping on public Wi-Fi or unsecured networks.</w:t>
      </w:r>
    </w:p>
    <w:p w14:paraId="11377F71" w14:textId="77777777" w:rsidR="005E5A4B" w:rsidRPr="00F10589" w:rsidRDefault="005E5A4B" w:rsidP="0096577A">
      <w:pPr>
        <w:numPr>
          <w:ilvl w:val="0"/>
          <w:numId w:val="299"/>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IP Address Masking:</w:t>
      </w:r>
      <w:r w:rsidRPr="00F10589">
        <w:rPr>
          <w:rFonts w:ascii="Source Serif Pro" w:hAnsi="Source Serif Pro" w:cs="Arial"/>
          <w:color w:val="1F1F1F"/>
        </w:rPr>
        <w:t xml:space="preserve"> Hides your actual IP address, making it appear as if you're connecting from the VPN server's location. This can be useful for bypassing geo-restrictions on websites or content.</w:t>
      </w:r>
    </w:p>
    <w:p w14:paraId="1920D21E" w14:textId="77777777" w:rsidR="005E5A4B" w:rsidRPr="00F10589" w:rsidRDefault="005E5A4B" w:rsidP="0096577A">
      <w:pPr>
        <w:numPr>
          <w:ilvl w:val="0"/>
          <w:numId w:val="299"/>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Privacy Enhancement:</w:t>
      </w:r>
      <w:r w:rsidRPr="00F10589">
        <w:rPr>
          <w:rFonts w:ascii="Source Serif Pro" w:hAnsi="Source Serif Pro" w:cs="Arial"/>
          <w:color w:val="1F1F1F"/>
        </w:rPr>
        <w:t xml:space="preserve"> Provides a higher level of online privacy by obscuring your online activity from your internet service provider (ISP) and other potential observers.</w:t>
      </w:r>
    </w:p>
    <w:p w14:paraId="02F5A81A" w14:textId="77777777" w:rsidR="00120CE0" w:rsidRPr="00F10589" w:rsidRDefault="00120CE0" w:rsidP="00120CE0">
      <w:pPr>
        <w:spacing w:after="0" w:line="420" w:lineRule="atLeast"/>
        <w:rPr>
          <w:rFonts w:ascii="Source Serif Pro" w:hAnsi="Source Serif Pro" w:cs="Arial"/>
          <w:color w:val="1F1F1F"/>
        </w:rPr>
      </w:pPr>
    </w:p>
    <w:p w14:paraId="6E659E44" w14:textId="77777777" w:rsidR="00120CE0" w:rsidRPr="00F10589" w:rsidRDefault="00120CE0" w:rsidP="00120CE0">
      <w:pPr>
        <w:spacing w:after="0" w:line="420" w:lineRule="atLeast"/>
        <w:rPr>
          <w:rFonts w:ascii="Source Serif Pro" w:hAnsi="Source Serif Pro" w:cs="Arial"/>
          <w:color w:val="1F1F1F"/>
        </w:rPr>
      </w:pPr>
    </w:p>
    <w:p w14:paraId="1B2987FE" w14:textId="77777777" w:rsidR="005E5A4B" w:rsidRPr="00F10589" w:rsidRDefault="005E5A4B" w:rsidP="00120CE0">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Limitations:</w:t>
      </w:r>
    </w:p>
    <w:p w14:paraId="2352CC81" w14:textId="77777777" w:rsidR="005E5A4B" w:rsidRPr="00F10589" w:rsidRDefault="005E5A4B" w:rsidP="00120CE0">
      <w:pPr>
        <w:numPr>
          <w:ilvl w:val="0"/>
          <w:numId w:val="299"/>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Performance Impact:</w:t>
      </w:r>
      <w:r w:rsidRPr="00F10589">
        <w:rPr>
          <w:rFonts w:ascii="Source Serif Pro" w:hAnsi="Source Serif Pro" w:cs="Arial"/>
          <w:color w:val="1F1F1F"/>
        </w:rPr>
        <w:t xml:space="preserve"> Encryption and decryption processes can add overhead, potentially slowing down your internet connection speed.</w:t>
      </w:r>
    </w:p>
    <w:p w14:paraId="3A7C314D" w14:textId="77777777" w:rsidR="005E5A4B" w:rsidRPr="00F10589" w:rsidRDefault="005E5A4B" w:rsidP="00120CE0">
      <w:pPr>
        <w:numPr>
          <w:ilvl w:val="0"/>
          <w:numId w:val="299"/>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Cost:</w:t>
      </w:r>
      <w:r w:rsidRPr="00F10589">
        <w:rPr>
          <w:rFonts w:ascii="Source Serif Pro" w:hAnsi="Source Serif Pro" w:cs="Arial"/>
          <w:color w:val="1F1F1F"/>
        </w:rPr>
        <w:t xml:space="preserve"> Many reputable VPN services require a subscription fee.</w:t>
      </w:r>
    </w:p>
    <w:p w14:paraId="497C38E7" w14:textId="77777777" w:rsidR="005E5A4B" w:rsidRPr="00F10589" w:rsidRDefault="005E5A4B" w:rsidP="00120CE0">
      <w:pPr>
        <w:numPr>
          <w:ilvl w:val="0"/>
          <w:numId w:val="299"/>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Not a Foolproof Security Solution:</w:t>
      </w:r>
      <w:r w:rsidRPr="00F10589">
        <w:rPr>
          <w:rFonts w:ascii="Source Serif Pro" w:hAnsi="Source Serif Pro" w:cs="Arial"/>
          <w:color w:val="1F1F1F"/>
        </w:rPr>
        <w:t xml:space="preserve"> While VPNs enhance security, they don't guarantee complete anonymity.</w:t>
      </w:r>
    </w:p>
    <w:p w14:paraId="3D9FDF45" w14:textId="2B3DF9DD" w:rsidR="005E5A4B" w:rsidRPr="00F10589" w:rsidRDefault="005E5A4B" w:rsidP="00D31BA9">
      <w:pPr>
        <w:pStyle w:val="Heading2"/>
        <w:rPr>
          <w:rStyle w:val="Strong"/>
          <w:rFonts w:ascii="Source Serif Pro" w:hAnsi="Source Serif Pro"/>
          <w:b/>
          <w:bCs/>
        </w:rPr>
      </w:pPr>
      <w:r w:rsidRPr="00F10589">
        <w:rPr>
          <w:rStyle w:val="Strong"/>
          <w:rFonts w:ascii="Source Serif Pro" w:hAnsi="Source Serif Pro"/>
          <w:b/>
          <w:bCs/>
        </w:rPr>
        <w:lastRenderedPageBreak/>
        <w:t>Proxy Server</w:t>
      </w:r>
    </w:p>
    <w:p w14:paraId="4934B4BF" w14:textId="77777777" w:rsidR="00D31BA9" w:rsidRPr="00F10589" w:rsidRDefault="00D31BA9" w:rsidP="00D31BA9">
      <w:pPr>
        <w:pStyle w:val="BodyText"/>
        <w:rPr>
          <w:rFonts w:ascii="Source Serif Pro" w:hAnsi="Source Serif Pro"/>
        </w:rPr>
      </w:pPr>
    </w:p>
    <w:p w14:paraId="39451C61" w14:textId="5ECFD422" w:rsidR="005E5A4B" w:rsidRPr="00F10589" w:rsidRDefault="005E5A4B" w:rsidP="00D31BA9">
      <w:pPr>
        <w:pStyle w:val="NormalWeb"/>
        <w:spacing w:before="0" w:beforeAutospacing="0" w:after="0" w:afterAutospacing="0"/>
        <w:rPr>
          <w:rFonts w:ascii="Source Serif Pro" w:hAnsi="Source Serif Pro" w:cs="Arial"/>
          <w:color w:val="1F1F1F"/>
        </w:rPr>
      </w:pPr>
      <w:r w:rsidRPr="00F10589">
        <w:rPr>
          <w:rFonts w:ascii="Source Serif Pro" w:hAnsi="Source Serif Pro" w:cs="Arial"/>
          <w:color w:val="1F1F1F"/>
        </w:rPr>
        <w:t>A proxy server acts as an intermediary between your device and the internet. When you access a website through a proxy, your request first goes to the proxy server, which then forwards it to the website on your behalf. The website sees the proxy server's IP address instead of your own.</w:t>
      </w:r>
    </w:p>
    <w:p w14:paraId="1F4AFE35" w14:textId="77777777" w:rsidR="00D31BA9" w:rsidRPr="00F10589" w:rsidRDefault="00D31BA9" w:rsidP="00D31BA9">
      <w:pPr>
        <w:pStyle w:val="NormalWeb"/>
        <w:spacing w:before="0" w:beforeAutospacing="0" w:after="0" w:afterAutospacing="0"/>
        <w:rPr>
          <w:rFonts w:ascii="Source Serif Pro" w:hAnsi="Source Serif Pro" w:cs="Arial"/>
          <w:color w:val="1F1F1F"/>
        </w:rPr>
      </w:pPr>
    </w:p>
    <w:p w14:paraId="2B5E8590" w14:textId="6609F4EA" w:rsidR="005E5A4B" w:rsidRPr="00F10589" w:rsidRDefault="005E5A4B" w:rsidP="00D31BA9">
      <w:pPr>
        <w:pStyle w:val="NormalWeb"/>
        <w:spacing w:before="0" w:beforeAutospacing="0" w:after="0" w:afterAutospacing="0"/>
        <w:rPr>
          <w:rFonts w:ascii="Source Serif Pro" w:hAnsi="Source Serif Pro" w:cs="Arial"/>
          <w:color w:val="1F1F1F"/>
        </w:rPr>
      </w:pPr>
      <w:r w:rsidRPr="00F10589">
        <w:rPr>
          <w:rFonts w:ascii="Source Serif Pro" w:hAnsi="Source Serif Pro" w:cs="Arial"/>
          <w:color w:val="1F1F1F"/>
        </w:rPr>
        <w:t>Proxy servers offer some level of privacy by masking your IP address. However, they typically don't encrypt your data traffic, so it might still be readable by the proxy server itself or anyone monitoring its network.</w:t>
      </w:r>
    </w:p>
    <w:p w14:paraId="7675B66D" w14:textId="77777777" w:rsidR="00D31BA9" w:rsidRPr="00F10589" w:rsidRDefault="00D31BA9" w:rsidP="00D31BA9">
      <w:pPr>
        <w:pStyle w:val="NormalWeb"/>
        <w:spacing w:before="0" w:beforeAutospacing="0" w:after="0" w:afterAutospacing="0" w:line="420" w:lineRule="atLeast"/>
        <w:ind w:left="720"/>
        <w:rPr>
          <w:rFonts w:ascii="Source Serif Pro" w:hAnsi="Source Serif Pro" w:cs="Arial"/>
          <w:color w:val="1F1F1F"/>
        </w:rPr>
      </w:pPr>
    </w:p>
    <w:p w14:paraId="01E8207C" w14:textId="77777777" w:rsidR="00D31BA9" w:rsidRPr="00F10589" w:rsidRDefault="00D31BA9" w:rsidP="00D31BA9">
      <w:pPr>
        <w:pStyle w:val="NormalWeb"/>
        <w:spacing w:before="0" w:beforeAutospacing="0" w:after="0" w:afterAutospacing="0" w:line="420" w:lineRule="atLeast"/>
        <w:ind w:left="720"/>
        <w:rPr>
          <w:rFonts w:ascii="Source Serif Pro" w:hAnsi="Source Serif Pro" w:cs="Arial"/>
          <w:color w:val="1F1F1F"/>
        </w:rPr>
      </w:pPr>
    </w:p>
    <w:p w14:paraId="6436B45C" w14:textId="77777777" w:rsidR="005E5A4B" w:rsidRPr="00F10589" w:rsidRDefault="005E5A4B" w:rsidP="00B76E9A">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Benefits:</w:t>
      </w:r>
    </w:p>
    <w:p w14:paraId="21B21F77" w14:textId="77777777" w:rsidR="005E5A4B" w:rsidRPr="00F10589" w:rsidRDefault="005E5A4B" w:rsidP="00B76E9A">
      <w:pPr>
        <w:numPr>
          <w:ilvl w:val="0"/>
          <w:numId w:val="300"/>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Limited Privacy:</w:t>
      </w:r>
      <w:r w:rsidRPr="00F10589">
        <w:rPr>
          <w:rFonts w:ascii="Source Serif Pro" w:hAnsi="Source Serif Pro" w:cs="Arial"/>
          <w:color w:val="1F1F1F"/>
        </w:rPr>
        <w:t xml:space="preserve"> Can mask your IP address, potentially helping bypass geo-restrictions on some websites.</w:t>
      </w:r>
    </w:p>
    <w:p w14:paraId="496DDD3D" w14:textId="77777777" w:rsidR="005E5A4B" w:rsidRPr="00F10589" w:rsidRDefault="005E5A4B" w:rsidP="00B76E9A">
      <w:pPr>
        <w:numPr>
          <w:ilvl w:val="0"/>
          <w:numId w:val="300"/>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Potential Performance Improvement:</w:t>
      </w:r>
      <w:r w:rsidRPr="00F10589">
        <w:rPr>
          <w:rFonts w:ascii="Source Serif Pro" w:hAnsi="Source Serif Pro" w:cs="Arial"/>
          <w:color w:val="1F1F1F"/>
        </w:rPr>
        <w:t xml:space="preserve"> Caching mechanisms in some proxies can improve loading times for frequently accessed websites.</w:t>
      </w:r>
    </w:p>
    <w:p w14:paraId="16CD522B" w14:textId="77777777" w:rsidR="005E5A4B" w:rsidRPr="00F10589" w:rsidRDefault="005E5A4B" w:rsidP="00B76E9A">
      <w:pPr>
        <w:numPr>
          <w:ilvl w:val="0"/>
          <w:numId w:val="300"/>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Often Free:</w:t>
      </w:r>
      <w:r w:rsidRPr="00F10589">
        <w:rPr>
          <w:rFonts w:ascii="Source Serif Pro" w:hAnsi="Source Serif Pro" w:cs="Arial"/>
          <w:color w:val="1F1F1F"/>
        </w:rPr>
        <w:t xml:space="preserve"> Many basic proxy services are available for free, although some might have limitations on usage or bandwidth.</w:t>
      </w:r>
    </w:p>
    <w:p w14:paraId="6D7D794A" w14:textId="77777777" w:rsidR="00B76E9A" w:rsidRPr="00F10589" w:rsidRDefault="00B76E9A" w:rsidP="00B76E9A">
      <w:pPr>
        <w:spacing w:after="0" w:line="420" w:lineRule="atLeast"/>
        <w:rPr>
          <w:rFonts w:ascii="Source Serif Pro" w:hAnsi="Source Serif Pro" w:cs="Arial"/>
          <w:color w:val="1F1F1F"/>
        </w:rPr>
      </w:pPr>
    </w:p>
    <w:p w14:paraId="64367AA4" w14:textId="77777777" w:rsidR="00B76E9A" w:rsidRPr="00F10589" w:rsidRDefault="00B76E9A" w:rsidP="00B76E9A">
      <w:pPr>
        <w:spacing w:after="0" w:line="420" w:lineRule="atLeast"/>
        <w:rPr>
          <w:rFonts w:ascii="Source Serif Pro" w:hAnsi="Source Serif Pro" w:cs="Arial"/>
          <w:color w:val="1F1F1F"/>
        </w:rPr>
      </w:pPr>
    </w:p>
    <w:p w14:paraId="5DD5E967" w14:textId="77777777" w:rsidR="005E5A4B" w:rsidRPr="00F10589" w:rsidRDefault="005E5A4B" w:rsidP="00B76E9A">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Limitations:</w:t>
      </w:r>
    </w:p>
    <w:p w14:paraId="7267ED94" w14:textId="77777777" w:rsidR="005E5A4B" w:rsidRPr="00F10589" w:rsidRDefault="005E5A4B" w:rsidP="00B76E9A">
      <w:pPr>
        <w:numPr>
          <w:ilvl w:val="0"/>
          <w:numId w:val="300"/>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Weaker Security:</w:t>
      </w:r>
      <w:r w:rsidRPr="00F10589">
        <w:rPr>
          <w:rFonts w:ascii="Source Serif Pro" w:hAnsi="Source Serif Pro" w:cs="Arial"/>
          <w:color w:val="1F1F1F"/>
        </w:rPr>
        <w:t xml:space="preserve"> Data isn't encrypted, so it's not suitable for activities requiring strong privacy protection (e.g., online banking).</w:t>
      </w:r>
    </w:p>
    <w:p w14:paraId="18124CD1" w14:textId="77777777" w:rsidR="005E5A4B" w:rsidRPr="00F10589" w:rsidRDefault="005E5A4B" w:rsidP="00B76E9A">
      <w:pPr>
        <w:numPr>
          <w:ilvl w:val="0"/>
          <w:numId w:val="300"/>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Limited Functionality:</w:t>
      </w:r>
      <w:r w:rsidRPr="00F10589">
        <w:rPr>
          <w:rFonts w:ascii="Source Serif Pro" w:hAnsi="Source Serif Pro" w:cs="Arial"/>
          <w:color w:val="1F1F1F"/>
        </w:rPr>
        <w:t xml:space="preserve"> May not bypass all geo-restrictions and can be unreliable for certain websites or services.</w:t>
      </w:r>
    </w:p>
    <w:p w14:paraId="11199FC2" w14:textId="77777777" w:rsidR="005E5A4B" w:rsidRPr="00F10589" w:rsidRDefault="005E5A4B" w:rsidP="00B76E9A">
      <w:pPr>
        <w:numPr>
          <w:ilvl w:val="0"/>
          <w:numId w:val="300"/>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Potential Trust Issues:</w:t>
      </w:r>
      <w:r w:rsidRPr="00F10589">
        <w:rPr>
          <w:rFonts w:ascii="Source Serif Pro" w:hAnsi="Source Serif Pro" w:cs="Arial"/>
          <w:color w:val="1F1F1F"/>
        </w:rPr>
        <w:t xml:space="preserve"> Free proxy servers might be less trustworthy and could potentially monitor or inject ads into your traffic.</w:t>
      </w:r>
    </w:p>
    <w:p w14:paraId="74EBCFC9" w14:textId="77777777" w:rsidR="00B76E9A" w:rsidRPr="00F10589" w:rsidRDefault="00B76E9A" w:rsidP="00B76E9A">
      <w:pPr>
        <w:spacing w:after="0" w:line="420" w:lineRule="atLeast"/>
        <w:rPr>
          <w:rFonts w:ascii="Source Serif Pro" w:hAnsi="Source Serif Pro" w:cs="Arial"/>
          <w:color w:val="1F1F1F"/>
        </w:rPr>
      </w:pPr>
    </w:p>
    <w:p w14:paraId="1F1280F0" w14:textId="6F19121F" w:rsidR="005E5A4B" w:rsidRPr="00F10589" w:rsidRDefault="005E5A4B" w:rsidP="00B76E9A">
      <w:pPr>
        <w:pStyle w:val="Heading2"/>
        <w:rPr>
          <w:rStyle w:val="Strong"/>
          <w:rFonts w:ascii="Source Serif Pro" w:hAnsi="Source Serif Pro"/>
          <w:b/>
          <w:bCs/>
        </w:rPr>
      </w:pPr>
      <w:r w:rsidRPr="00F10589">
        <w:rPr>
          <w:rStyle w:val="Strong"/>
          <w:rFonts w:ascii="Source Serif Pro" w:hAnsi="Source Serif Pro"/>
          <w:b/>
          <w:bCs/>
        </w:rPr>
        <w:t>Choosing Between VPN and Proxy</w:t>
      </w:r>
    </w:p>
    <w:p w14:paraId="3738B9D9" w14:textId="77777777" w:rsidR="00B76E9A" w:rsidRPr="00F10589" w:rsidRDefault="00B76E9A" w:rsidP="005E5A4B">
      <w:pPr>
        <w:pStyle w:val="NormalWeb"/>
        <w:spacing w:before="0" w:beforeAutospacing="0" w:after="0" w:afterAutospacing="0" w:line="420" w:lineRule="atLeast"/>
        <w:rPr>
          <w:rFonts w:ascii="Source Serif Pro" w:hAnsi="Source Serif Pro" w:cs="Arial"/>
          <w:color w:val="1F1F1F"/>
        </w:rPr>
      </w:pPr>
    </w:p>
    <w:p w14:paraId="23E93827" w14:textId="77777777" w:rsidR="005E5A4B" w:rsidRPr="00F10589" w:rsidRDefault="005E5A4B" w:rsidP="00B76E9A">
      <w:p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Use a VPN for:</w:t>
      </w:r>
      <w:r w:rsidRPr="00F10589">
        <w:rPr>
          <w:rFonts w:ascii="Source Serif Pro" w:hAnsi="Source Serif Pro" w:cs="Arial"/>
          <w:color w:val="1F1F1F"/>
        </w:rPr>
        <w:t xml:space="preserve"> </w:t>
      </w:r>
    </w:p>
    <w:p w14:paraId="451BF627" w14:textId="77777777" w:rsidR="005E5A4B" w:rsidRPr="00F10589" w:rsidRDefault="005E5A4B" w:rsidP="00B76E9A">
      <w:pPr>
        <w:numPr>
          <w:ilvl w:val="0"/>
          <w:numId w:val="301"/>
        </w:numPr>
        <w:spacing w:after="0" w:line="420" w:lineRule="atLeast"/>
        <w:rPr>
          <w:rFonts w:ascii="Source Serif Pro" w:hAnsi="Source Serif Pro" w:cs="Arial"/>
          <w:color w:val="1F1F1F"/>
        </w:rPr>
      </w:pPr>
      <w:r w:rsidRPr="00F10589">
        <w:rPr>
          <w:rFonts w:ascii="Source Serif Pro" w:hAnsi="Source Serif Pro" w:cs="Arial"/>
          <w:color w:val="1F1F1F"/>
        </w:rPr>
        <w:lastRenderedPageBreak/>
        <w:t>Enhanced online security and privacy, especially on public Wi-Fi.</w:t>
      </w:r>
    </w:p>
    <w:p w14:paraId="5CBF02AB" w14:textId="77777777" w:rsidR="005E5A4B" w:rsidRPr="00F10589" w:rsidRDefault="005E5A4B" w:rsidP="00B76E9A">
      <w:pPr>
        <w:numPr>
          <w:ilvl w:val="0"/>
          <w:numId w:val="301"/>
        </w:numPr>
        <w:spacing w:after="0" w:line="420" w:lineRule="atLeast"/>
        <w:rPr>
          <w:rFonts w:ascii="Source Serif Pro" w:hAnsi="Source Serif Pro" w:cs="Arial"/>
          <w:color w:val="1F1F1F"/>
        </w:rPr>
      </w:pPr>
      <w:r w:rsidRPr="00F10589">
        <w:rPr>
          <w:rFonts w:ascii="Source Serif Pro" w:hAnsi="Source Serif Pro" w:cs="Arial"/>
          <w:color w:val="1F1F1F"/>
        </w:rPr>
        <w:t>Bypassing geo-restrictions on websites or content.</w:t>
      </w:r>
    </w:p>
    <w:p w14:paraId="26D6456C" w14:textId="77777777" w:rsidR="005E5A4B" w:rsidRPr="00F10589" w:rsidRDefault="005E5A4B" w:rsidP="00B76E9A">
      <w:pPr>
        <w:numPr>
          <w:ilvl w:val="0"/>
          <w:numId w:val="301"/>
        </w:numPr>
        <w:spacing w:after="0" w:line="420" w:lineRule="atLeast"/>
        <w:rPr>
          <w:rFonts w:ascii="Source Serif Pro" w:hAnsi="Source Serif Pro" w:cs="Arial"/>
          <w:color w:val="1F1F1F"/>
        </w:rPr>
      </w:pPr>
      <w:r w:rsidRPr="00F10589">
        <w:rPr>
          <w:rFonts w:ascii="Source Serif Pro" w:hAnsi="Source Serif Pro" w:cs="Arial"/>
          <w:color w:val="1F1F1F"/>
        </w:rPr>
        <w:t>Protecting sensitive data while using online banking or financial transactions.</w:t>
      </w:r>
    </w:p>
    <w:p w14:paraId="136685C1" w14:textId="77777777" w:rsidR="00B76E9A" w:rsidRPr="00F10589" w:rsidRDefault="00B76E9A" w:rsidP="00B76E9A">
      <w:pPr>
        <w:spacing w:after="0" w:line="420" w:lineRule="atLeast"/>
        <w:ind w:left="720"/>
        <w:rPr>
          <w:rFonts w:ascii="Source Serif Pro" w:hAnsi="Source Serif Pro" w:cs="Arial"/>
          <w:color w:val="1F1F1F"/>
        </w:rPr>
      </w:pPr>
    </w:p>
    <w:p w14:paraId="0531F7E9" w14:textId="77777777" w:rsidR="005E5A4B" w:rsidRPr="00F10589" w:rsidRDefault="005E5A4B" w:rsidP="00B76E9A">
      <w:p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Use a Proxy Server for:</w:t>
      </w:r>
      <w:r w:rsidRPr="00F10589">
        <w:rPr>
          <w:rFonts w:ascii="Source Serif Pro" w:hAnsi="Source Serif Pro" w:cs="Arial"/>
          <w:color w:val="1F1F1F"/>
        </w:rPr>
        <w:t xml:space="preserve"> </w:t>
      </w:r>
    </w:p>
    <w:p w14:paraId="6900578B" w14:textId="77777777" w:rsidR="005E5A4B" w:rsidRPr="00F10589" w:rsidRDefault="005E5A4B" w:rsidP="00B76E9A">
      <w:pPr>
        <w:numPr>
          <w:ilvl w:val="0"/>
          <w:numId w:val="301"/>
        </w:numPr>
        <w:spacing w:after="0" w:line="420" w:lineRule="atLeast"/>
        <w:rPr>
          <w:rFonts w:ascii="Source Serif Pro" w:hAnsi="Source Serif Pro" w:cs="Arial"/>
          <w:color w:val="1F1F1F"/>
        </w:rPr>
      </w:pPr>
      <w:r w:rsidRPr="00F10589">
        <w:rPr>
          <w:rFonts w:ascii="Source Serif Pro" w:hAnsi="Source Serif Pro" w:cs="Arial"/>
          <w:color w:val="1F1F1F"/>
        </w:rPr>
        <w:t>Basic privacy by masking your IP address for occasional use cases.</w:t>
      </w:r>
    </w:p>
    <w:p w14:paraId="4D2B6EA6" w14:textId="77777777" w:rsidR="005E5A4B" w:rsidRPr="00F10589" w:rsidRDefault="005E5A4B" w:rsidP="00B76E9A">
      <w:pPr>
        <w:numPr>
          <w:ilvl w:val="0"/>
          <w:numId w:val="301"/>
        </w:numPr>
        <w:spacing w:after="0" w:line="420" w:lineRule="atLeast"/>
        <w:rPr>
          <w:rFonts w:ascii="Source Serif Pro" w:hAnsi="Source Serif Pro" w:cs="Arial"/>
          <w:color w:val="1F1F1F"/>
        </w:rPr>
      </w:pPr>
      <w:r w:rsidRPr="00F10589">
        <w:rPr>
          <w:rFonts w:ascii="Source Serif Pro" w:hAnsi="Source Serif Pro" w:cs="Arial"/>
          <w:color w:val="1F1F1F"/>
        </w:rPr>
        <w:t>Potentially improving website loading times (depends on the proxy).</w:t>
      </w:r>
    </w:p>
    <w:p w14:paraId="1640B983" w14:textId="77777777" w:rsidR="005E5A4B" w:rsidRPr="00F10589" w:rsidRDefault="005E5A4B" w:rsidP="00B76E9A">
      <w:pPr>
        <w:numPr>
          <w:ilvl w:val="0"/>
          <w:numId w:val="301"/>
        </w:numPr>
        <w:spacing w:after="0" w:line="420" w:lineRule="atLeast"/>
        <w:rPr>
          <w:rFonts w:ascii="Source Serif Pro" w:hAnsi="Source Serif Pro" w:cs="Arial"/>
          <w:color w:val="1F1F1F"/>
        </w:rPr>
      </w:pPr>
      <w:r w:rsidRPr="00F10589">
        <w:rPr>
          <w:rFonts w:ascii="Source Serif Pro" w:hAnsi="Source Serif Pro" w:cs="Arial"/>
          <w:color w:val="1F1F1F"/>
        </w:rPr>
        <w:t>Bypassing basic geo-restrictions (effectiveness varies).</w:t>
      </w:r>
    </w:p>
    <w:p w14:paraId="4CC82B52" w14:textId="77777777" w:rsidR="00B76E9A" w:rsidRPr="00F10589" w:rsidRDefault="00B76E9A" w:rsidP="00B76E9A">
      <w:pPr>
        <w:spacing w:after="0" w:line="420" w:lineRule="atLeast"/>
        <w:rPr>
          <w:rFonts w:ascii="Source Serif Pro" w:hAnsi="Source Serif Pro" w:cs="Arial"/>
          <w:color w:val="1F1F1F"/>
        </w:rPr>
      </w:pPr>
    </w:p>
    <w:p w14:paraId="561098C3" w14:textId="77777777" w:rsidR="00B76E9A" w:rsidRPr="00F10589" w:rsidRDefault="00B76E9A" w:rsidP="00B76E9A">
      <w:pPr>
        <w:spacing w:after="0" w:line="420" w:lineRule="atLeast"/>
        <w:rPr>
          <w:rFonts w:ascii="Source Serif Pro" w:hAnsi="Source Serif Pro" w:cs="Arial"/>
          <w:color w:val="1F1F1F"/>
        </w:rPr>
      </w:pPr>
    </w:p>
    <w:p w14:paraId="4ED930ED" w14:textId="77777777" w:rsidR="005E5A4B" w:rsidRPr="00F10589" w:rsidRDefault="005E5A4B" w:rsidP="00752601">
      <w:pPr>
        <w:pStyle w:val="Compact"/>
        <w:rPr>
          <w:rFonts w:ascii="Source Serif Pro" w:hAnsi="Source Serif Pro"/>
        </w:rPr>
      </w:pPr>
    </w:p>
    <w:p w14:paraId="46DF4334" w14:textId="77777777" w:rsidR="00752601" w:rsidRPr="00F10589" w:rsidRDefault="00752601" w:rsidP="00752601">
      <w:pPr>
        <w:pStyle w:val="Compact"/>
        <w:rPr>
          <w:rFonts w:ascii="Source Serif Pro" w:hAnsi="Source Serif Pro"/>
        </w:rPr>
      </w:pPr>
    </w:p>
    <w:p w14:paraId="49E27144" w14:textId="77777777" w:rsidR="00752601" w:rsidRPr="00F10589" w:rsidRDefault="00752601" w:rsidP="00752601">
      <w:pPr>
        <w:pStyle w:val="Compact"/>
        <w:rPr>
          <w:rFonts w:ascii="Source Serif Pro" w:hAnsi="Source Serif Pro"/>
        </w:rPr>
      </w:pPr>
    </w:p>
    <w:p w14:paraId="095B6F8B" w14:textId="77777777" w:rsidR="00412879" w:rsidRPr="00F10589" w:rsidRDefault="00412879" w:rsidP="00752601">
      <w:pPr>
        <w:pStyle w:val="Compact"/>
        <w:rPr>
          <w:rFonts w:ascii="Source Serif Pro" w:hAnsi="Source Serif Pro"/>
        </w:rPr>
      </w:pPr>
    </w:p>
    <w:p w14:paraId="19EB225B" w14:textId="77777777" w:rsidR="00412879" w:rsidRPr="00F10589" w:rsidRDefault="00412879" w:rsidP="00752601">
      <w:pPr>
        <w:pStyle w:val="Compact"/>
        <w:rPr>
          <w:rFonts w:ascii="Source Serif Pro" w:hAnsi="Source Serif Pro"/>
        </w:rPr>
      </w:pPr>
    </w:p>
    <w:p w14:paraId="30CE9429" w14:textId="77777777" w:rsidR="00412879" w:rsidRPr="00F10589" w:rsidRDefault="00412879" w:rsidP="00752601">
      <w:pPr>
        <w:pStyle w:val="Compact"/>
        <w:rPr>
          <w:rFonts w:ascii="Source Serif Pro" w:hAnsi="Source Serif Pro"/>
        </w:rPr>
      </w:pPr>
    </w:p>
    <w:p w14:paraId="02B28990" w14:textId="77777777" w:rsidR="00412879" w:rsidRPr="00F10589" w:rsidRDefault="00412879" w:rsidP="00752601">
      <w:pPr>
        <w:pStyle w:val="Compact"/>
        <w:rPr>
          <w:rFonts w:ascii="Source Serif Pro" w:hAnsi="Source Serif Pro"/>
        </w:rPr>
      </w:pPr>
    </w:p>
    <w:p w14:paraId="2F2B5B5A" w14:textId="77777777" w:rsidR="00412879" w:rsidRPr="00F10589" w:rsidRDefault="00412879" w:rsidP="00752601">
      <w:pPr>
        <w:pStyle w:val="Compact"/>
        <w:rPr>
          <w:rFonts w:ascii="Source Serif Pro" w:hAnsi="Source Serif Pro"/>
        </w:rPr>
      </w:pPr>
    </w:p>
    <w:p w14:paraId="4C85A454" w14:textId="77777777" w:rsidR="00412879" w:rsidRPr="00F10589" w:rsidRDefault="00412879" w:rsidP="00752601">
      <w:pPr>
        <w:pStyle w:val="Compact"/>
        <w:rPr>
          <w:rFonts w:ascii="Source Serif Pro" w:hAnsi="Source Serif Pro"/>
        </w:rPr>
      </w:pPr>
    </w:p>
    <w:p w14:paraId="580205D0" w14:textId="77777777" w:rsidR="00412879" w:rsidRPr="00F10589" w:rsidRDefault="00412879" w:rsidP="00752601">
      <w:pPr>
        <w:pStyle w:val="Compact"/>
        <w:rPr>
          <w:rFonts w:ascii="Source Serif Pro" w:hAnsi="Source Serif Pro"/>
        </w:rPr>
      </w:pPr>
    </w:p>
    <w:p w14:paraId="55080020" w14:textId="77777777" w:rsidR="00412879" w:rsidRPr="00F10589" w:rsidRDefault="00412879" w:rsidP="00752601">
      <w:pPr>
        <w:pStyle w:val="Compact"/>
        <w:rPr>
          <w:rFonts w:ascii="Source Serif Pro" w:hAnsi="Source Serif Pro"/>
        </w:rPr>
      </w:pPr>
    </w:p>
    <w:p w14:paraId="396D61FE" w14:textId="77777777" w:rsidR="00412879" w:rsidRPr="00F10589" w:rsidRDefault="00412879" w:rsidP="00752601">
      <w:pPr>
        <w:pStyle w:val="Compact"/>
        <w:rPr>
          <w:rFonts w:ascii="Source Serif Pro" w:hAnsi="Source Serif Pro"/>
        </w:rPr>
      </w:pPr>
    </w:p>
    <w:p w14:paraId="3E26FF1C" w14:textId="77777777" w:rsidR="00412879" w:rsidRPr="00F10589" w:rsidRDefault="00412879" w:rsidP="00752601">
      <w:pPr>
        <w:pStyle w:val="Compact"/>
        <w:rPr>
          <w:rFonts w:ascii="Source Serif Pro" w:hAnsi="Source Serif Pro"/>
        </w:rPr>
      </w:pPr>
    </w:p>
    <w:p w14:paraId="4EB72578" w14:textId="77777777" w:rsidR="00412879" w:rsidRPr="00F10589" w:rsidRDefault="00412879" w:rsidP="00752601">
      <w:pPr>
        <w:pStyle w:val="Compact"/>
        <w:rPr>
          <w:rFonts w:ascii="Source Serif Pro" w:hAnsi="Source Serif Pro"/>
        </w:rPr>
      </w:pPr>
    </w:p>
    <w:p w14:paraId="2A33C92B" w14:textId="77777777" w:rsidR="00412879" w:rsidRPr="00F10589" w:rsidRDefault="00412879" w:rsidP="00752601">
      <w:pPr>
        <w:pStyle w:val="Compact"/>
        <w:rPr>
          <w:rFonts w:ascii="Source Serif Pro" w:hAnsi="Source Serif Pro"/>
        </w:rPr>
      </w:pPr>
    </w:p>
    <w:p w14:paraId="1FA77AB4" w14:textId="77777777" w:rsidR="00412879" w:rsidRPr="00F10589" w:rsidRDefault="00412879" w:rsidP="00752601">
      <w:pPr>
        <w:pStyle w:val="Compact"/>
        <w:rPr>
          <w:rFonts w:ascii="Source Serif Pro" w:hAnsi="Source Serif Pro"/>
        </w:rPr>
      </w:pPr>
    </w:p>
    <w:p w14:paraId="61BBDBCD" w14:textId="77777777" w:rsidR="00412879" w:rsidRPr="00F10589" w:rsidRDefault="00412879" w:rsidP="00752601">
      <w:pPr>
        <w:pStyle w:val="Compact"/>
        <w:rPr>
          <w:rFonts w:ascii="Source Serif Pro" w:hAnsi="Source Serif Pro"/>
        </w:rPr>
      </w:pPr>
    </w:p>
    <w:p w14:paraId="4702A67D" w14:textId="77777777" w:rsidR="00412879" w:rsidRPr="00F10589" w:rsidRDefault="00412879" w:rsidP="00752601">
      <w:pPr>
        <w:pStyle w:val="Compact"/>
        <w:rPr>
          <w:rFonts w:ascii="Source Serif Pro" w:hAnsi="Source Serif Pro"/>
        </w:rPr>
      </w:pPr>
    </w:p>
    <w:p w14:paraId="35A05C4D" w14:textId="77777777" w:rsidR="00412879" w:rsidRPr="00F10589" w:rsidRDefault="00412879" w:rsidP="00752601">
      <w:pPr>
        <w:pStyle w:val="Compact"/>
        <w:rPr>
          <w:rFonts w:ascii="Source Serif Pro" w:hAnsi="Source Serif Pro"/>
        </w:rPr>
      </w:pPr>
    </w:p>
    <w:p w14:paraId="5EB673AF" w14:textId="77777777" w:rsidR="00752601" w:rsidRPr="00F10589" w:rsidRDefault="00752601" w:rsidP="00752601">
      <w:pPr>
        <w:pStyle w:val="Compact"/>
        <w:rPr>
          <w:rFonts w:ascii="Source Serif Pro" w:hAnsi="Source Serif Pro"/>
        </w:rPr>
      </w:pPr>
    </w:p>
    <w:p w14:paraId="5398C55F" w14:textId="77777777" w:rsidR="00752601" w:rsidRPr="00F10589" w:rsidRDefault="00752601" w:rsidP="00752601">
      <w:pPr>
        <w:pStyle w:val="Compact"/>
        <w:rPr>
          <w:rFonts w:ascii="Source Serif Pro" w:hAnsi="Source Serif Pro"/>
        </w:rPr>
      </w:pPr>
    </w:p>
    <w:p w14:paraId="1BCAA020" w14:textId="77777777" w:rsidR="00752601" w:rsidRPr="00F10589" w:rsidRDefault="00752601" w:rsidP="00752601">
      <w:pPr>
        <w:pStyle w:val="Title"/>
        <w:rPr>
          <w:rFonts w:ascii="Source Serif Pro" w:hAnsi="Source Serif Pro"/>
        </w:rPr>
      </w:pPr>
      <w:bookmarkStart w:id="76" w:name="gossip-protocol"/>
      <w:bookmarkEnd w:id="69"/>
      <w:r w:rsidRPr="00F10589">
        <w:rPr>
          <w:rFonts w:ascii="Source Serif Pro" w:hAnsi="Source Serif Pro"/>
        </w:rPr>
        <w:lastRenderedPageBreak/>
        <w:t>Gossip Protocol</w:t>
      </w:r>
    </w:p>
    <w:p w14:paraId="476D9DD4" w14:textId="77777777" w:rsidR="00752601" w:rsidRPr="00F10589" w:rsidRDefault="00752601" w:rsidP="00752601">
      <w:pPr>
        <w:pStyle w:val="FirstParagraph"/>
        <w:rPr>
          <w:rFonts w:ascii="Source Serif Pro" w:hAnsi="Source Serif Pro"/>
        </w:rPr>
      </w:pPr>
      <w:r w:rsidRPr="00F10589">
        <w:rPr>
          <w:rFonts w:ascii="Source Serif Pro" w:hAnsi="Source Serif Pro"/>
        </w:rPr>
        <w:t>Gossip protocol is like the grapevine for your computer network, spreading information quickly and efficiently like rumors through small towns. Here’s the lowdown:</w:t>
      </w:r>
    </w:p>
    <w:p w14:paraId="534C9C51" w14:textId="77777777" w:rsidR="00752601" w:rsidRPr="00F10589" w:rsidRDefault="00752601" w:rsidP="00752601">
      <w:pPr>
        <w:pStyle w:val="BodyText"/>
        <w:rPr>
          <w:rFonts w:ascii="Source Serif Pro" w:hAnsi="Source Serif Pro"/>
        </w:rPr>
      </w:pPr>
      <w:r w:rsidRPr="00F10589">
        <w:rPr>
          <w:rFonts w:ascii="Source Serif Pro" w:hAnsi="Source Serif Pro"/>
          <w:b/>
          <w:bCs/>
        </w:rPr>
        <w:t>What it does:</w:t>
      </w:r>
    </w:p>
    <w:p w14:paraId="3D15A226" w14:textId="77777777" w:rsidR="00752601" w:rsidRPr="00F10589" w:rsidRDefault="00752601" w:rsidP="00752601">
      <w:pPr>
        <w:pStyle w:val="Compact"/>
        <w:numPr>
          <w:ilvl w:val="0"/>
          <w:numId w:val="174"/>
        </w:numPr>
        <w:rPr>
          <w:rFonts w:ascii="Source Serif Pro" w:hAnsi="Source Serif Pro"/>
        </w:rPr>
      </w:pPr>
      <w:r w:rsidRPr="00F10589">
        <w:rPr>
          <w:rFonts w:ascii="Source Serif Pro" w:hAnsi="Source Serif Pro"/>
        </w:rPr>
        <w:t>Imagine messages hopping from node to node in your network, whispering the latest news to each other.</w:t>
      </w:r>
    </w:p>
    <w:p w14:paraId="01FA53AA" w14:textId="77777777" w:rsidR="00752601" w:rsidRPr="00F10589" w:rsidRDefault="00752601" w:rsidP="00752601">
      <w:pPr>
        <w:pStyle w:val="Compact"/>
        <w:numPr>
          <w:ilvl w:val="0"/>
          <w:numId w:val="174"/>
        </w:numPr>
        <w:rPr>
          <w:rFonts w:ascii="Source Serif Pro" w:hAnsi="Source Serif Pro"/>
        </w:rPr>
      </w:pPr>
      <w:r w:rsidRPr="00F10589">
        <w:rPr>
          <w:rFonts w:ascii="Source Serif Pro" w:hAnsi="Source Serif Pro"/>
        </w:rPr>
        <w:t>Each node randomly picks a few neighbors and shares the messages it knows.</w:t>
      </w:r>
    </w:p>
    <w:p w14:paraId="7B685BA6" w14:textId="77777777" w:rsidR="00752601" w:rsidRPr="00F10589" w:rsidRDefault="00752601" w:rsidP="00752601">
      <w:pPr>
        <w:pStyle w:val="Compact"/>
        <w:numPr>
          <w:ilvl w:val="0"/>
          <w:numId w:val="174"/>
        </w:numPr>
        <w:rPr>
          <w:rFonts w:ascii="Source Serif Pro" w:hAnsi="Source Serif Pro"/>
        </w:rPr>
      </w:pPr>
      <w:r w:rsidRPr="00F10589">
        <w:rPr>
          <w:rFonts w:ascii="Source Serif Pro" w:hAnsi="Source Serif Pro"/>
        </w:rPr>
        <w:t>These neighbors repeat the process, spreading the messages further like ripples in a pond.</w:t>
      </w:r>
    </w:p>
    <w:p w14:paraId="6D90E6AA" w14:textId="77777777" w:rsidR="00752601" w:rsidRPr="00F10589" w:rsidRDefault="00752601" w:rsidP="00752601">
      <w:pPr>
        <w:pStyle w:val="Compact"/>
        <w:numPr>
          <w:ilvl w:val="0"/>
          <w:numId w:val="174"/>
        </w:numPr>
        <w:rPr>
          <w:rFonts w:ascii="Source Serif Pro" w:hAnsi="Source Serif Pro"/>
        </w:rPr>
      </w:pPr>
      <w:r w:rsidRPr="00F10589">
        <w:rPr>
          <w:rFonts w:ascii="Source Serif Pro" w:hAnsi="Source Serif Pro"/>
        </w:rPr>
        <w:t>Eventually, everyone in the network gets the news, even if it takes a few whispers.</w:t>
      </w:r>
    </w:p>
    <w:p w14:paraId="6AEE0629" w14:textId="77777777" w:rsidR="00752601" w:rsidRPr="00F10589" w:rsidRDefault="00752601" w:rsidP="00752601">
      <w:pPr>
        <w:pStyle w:val="FirstParagraph"/>
        <w:rPr>
          <w:rFonts w:ascii="Source Serif Pro" w:hAnsi="Source Serif Pro"/>
        </w:rPr>
      </w:pPr>
      <w:r w:rsidRPr="00F10589">
        <w:rPr>
          <w:rFonts w:ascii="Source Serif Pro" w:hAnsi="Source Serif Pro"/>
          <w:b/>
          <w:bCs/>
        </w:rPr>
        <w:t>Why it’s useful:</w:t>
      </w:r>
    </w:p>
    <w:p w14:paraId="486F3D38" w14:textId="77777777" w:rsidR="00752601" w:rsidRPr="00F10589" w:rsidRDefault="00752601" w:rsidP="00752601">
      <w:pPr>
        <w:pStyle w:val="Compact"/>
        <w:numPr>
          <w:ilvl w:val="0"/>
          <w:numId w:val="175"/>
        </w:numPr>
        <w:rPr>
          <w:rFonts w:ascii="Source Serif Pro" w:hAnsi="Source Serif Pro"/>
        </w:rPr>
      </w:pPr>
      <w:r w:rsidRPr="00F10589">
        <w:rPr>
          <w:rFonts w:ascii="Source Serif Pro" w:hAnsi="Source Serif Pro"/>
          <w:b/>
          <w:bCs/>
        </w:rPr>
        <w:t>Fast updates:</w:t>
      </w:r>
      <w:r w:rsidRPr="00F10589">
        <w:rPr>
          <w:rFonts w:ascii="Source Serif Pro" w:hAnsi="Source Serif Pro"/>
        </w:rPr>
        <w:t> Information spreads quickly without a central hub, keeping everyone in the loop.</w:t>
      </w:r>
    </w:p>
    <w:p w14:paraId="6E8C5D97" w14:textId="77777777" w:rsidR="00752601" w:rsidRPr="00F10589" w:rsidRDefault="00752601" w:rsidP="00752601">
      <w:pPr>
        <w:pStyle w:val="Compact"/>
        <w:numPr>
          <w:ilvl w:val="0"/>
          <w:numId w:val="175"/>
        </w:numPr>
        <w:rPr>
          <w:rFonts w:ascii="Source Serif Pro" w:hAnsi="Source Serif Pro"/>
        </w:rPr>
      </w:pPr>
      <w:r w:rsidRPr="00F10589">
        <w:rPr>
          <w:rFonts w:ascii="Source Serif Pro" w:hAnsi="Source Serif Pro"/>
          <w:b/>
          <w:bCs/>
        </w:rPr>
        <w:t>Resilient to failures:</w:t>
      </w:r>
      <w:r w:rsidRPr="00F10589">
        <w:rPr>
          <w:rFonts w:ascii="Source Serif Pro" w:hAnsi="Source Serif Pro"/>
        </w:rPr>
        <w:t> Even if some nodes go down, the gossip continues through other paths.</w:t>
      </w:r>
    </w:p>
    <w:p w14:paraId="19EF584D" w14:textId="77777777" w:rsidR="00752601" w:rsidRPr="00F10589" w:rsidRDefault="00752601" w:rsidP="00752601">
      <w:pPr>
        <w:pStyle w:val="Compact"/>
        <w:numPr>
          <w:ilvl w:val="0"/>
          <w:numId w:val="175"/>
        </w:numPr>
        <w:rPr>
          <w:rFonts w:ascii="Source Serif Pro" w:hAnsi="Source Serif Pro"/>
        </w:rPr>
      </w:pPr>
      <w:r w:rsidRPr="00F10589">
        <w:rPr>
          <w:rFonts w:ascii="Source Serif Pro" w:hAnsi="Source Serif Pro"/>
          <w:b/>
          <w:bCs/>
        </w:rPr>
        <w:t>Scalable:</w:t>
      </w:r>
      <w:r w:rsidRPr="00F10589">
        <w:rPr>
          <w:rFonts w:ascii="Source Serif Pro" w:hAnsi="Source Serif Pro"/>
        </w:rPr>
        <w:t> Works well for large networks with many nodes, just like gossip thrives in big communities.</w:t>
      </w:r>
    </w:p>
    <w:p w14:paraId="0E1B51ED" w14:textId="77777777" w:rsidR="00752601" w:rsidRPr="00F10589" w:rsidRDefault="00752601" w:rsidP="00752601">
      <w:pPr>
        <w:pStyle w:val="Compact"/>
        <w:numPr>
          <w:ilvl w:val="0"/>
          <w:numId w:val="175"/>
        </w:numPr>
        <w:rPr>
          <w:rFonts w:ascii="Source Serif Pro" w:hAnsi="Source Serif Pro"/>
        </w:rPr>
      </w:pPr>
      <w:r w:rsidRPr="00F10589">
        <w:rPr>
          <w:rFonts w:ascii="Source Serif Pro" w:hAnsi="Source Serif Pro"/>
          <w:b/>
          <w:bCs/>
        </w:rPr>
        <w:t>Simple to implement:</w:t>
      </w:r>
      <w:r w:rsidRPr="00F10589">
        <w:rPr>
          <w:rFonts w:ascii="Source Serif Pro" w:hAnsi="Source Serif Pro"/>
        </w:rPr>
        <w:t> No complex infrastructure needed, just nodes talking to each other.</w:t>
      </w:r>
    </w:p>
    <w:p w14:paraId="49229D4E" w14:textId="77777777" w:rsidR="00752601" w:rsidRPr="00F10589" w:rsidRDefault="00752601" w:rsidP="00752601">
      <w:pPr>
        <w:pStyle w:val="FirstParagraph"/>
        <w:rPr>
          <w:rFonts w:ascii="Source Serif Pro" w:hAnsi="Source Serif Pro"/>
        </w:rPr>
      </w:pPr>
      <w:r w:rsidRPr="00F10589">
        <w:rPr>
          <w:rFonts w:ascii="Source Serif Pro" w:hAnsi="Source Serif Pro"/>
          <w:b/>
          <w:bCs/>
        </w:rPr>
        <w:t>Real-world examples:</w:t>
      </w:r>
    </w:p>
    <w:p w14:paraId="4FF9999E" w14:textId="77777777" w:rsidR="00752601" w:rsidRPr="00F10589" w:rsidRDefault="00752601" w:rsidP="00752601">
      <w:pPr>
        <w:pStyle w:val="Compact"/>
        <w:numPr>
          <w:ilvl w:val="0"/>
          <w:numId w:val="176"/>
        </w:numPr>
        <w:rPr>
          <w:rFonts w:ascii="Source Serif Pro" w:hAnsi="Source Serif Pro"/>
        </w:rPr>
      </w:pPr>
      <w:r w:rsidRPr="00F10589">
        <w:rPr>
          <w:rFonts w:ascii="Source Serif Pro" w:hAnsi="Source Serif Pro"/>
          <w:b/>
          <w:bCs/>
        </w:rPr>
        <w:t>Service discovery:</w:t>
      </w:r>
      <w:r w:rsidRPr="00F10589">
        <w:rPr>
          <w:rFonts w:ascii="Source Serif Pro" w:hAnsi="Source Serif Pro"/>
        </w:rPr>
        <w:t> Nodes learn about each other’s availability and capabilities.</w:t>
      </w:r>
    </w:p>
    <w:p w14:paraId="35872BE6" w14:textId="77777777" w:rsidR="00752601" w:rsidRPr="00F10589" w:rsidRDefault="00752601" w:rsidP="00752601">
      <w:pPr>
        <w:pStyle w:val="Compact"/>
        <w:numPr>
          <w:ilvl w:val="0"/>
          <w:numId w:val="176"/>
        </w:numPr>
        <w:rPr>
          <w:rFonts w:ascii="Source Serif Pro" w:hAnsi="Source Serif Pro"/>
        </w:rPr>
      </w:pPr>
      <w:r w:rsidRPr="00F10589">
        <w:rPr>
          <w:rFonts w:ascii="Source Serif Pro" w:hAnsi="Source Serif Pro"/>
          <w:b/>
          <w:bCs/>
        </w:rPr>
        <w:t>Data replication:</w:t>
      </w:r>
      <w:r w:rsidRPr="00F10589">
        <w:rPr>
          <w:rFonts w:ascii="Source Serif Pro" w:hAnsi="Source Serif Pro"/>
        </w:rPr>
        <w:t> Updates reach all nodes, keeping everyone’s data consistent.</w:t>
      </w:r>
    </w:p>
    <w:p w14:paraId="1DABE6CE" w14:textId="77777777" w:rsidR="00752601" w:rsidRPr="00F10589" w:rsidRDefault="00752601" w:rsidP="00752601">
      <w:pPr>
        <w:pStyle w:val="Compact"/>
        <w:numPr>
          <w:ilvl w:val="0"/>
          <w:numId w:val="176"/>
        </w:numPr>
        <w:rPr>
          <w:rFonts w:ascii="Source Serif Pro" w:hAnsi="Source Serif Pro"/>
        </w:rPr>
      </w:pPr>
      <w:r w:rsidRPr="00F10589">
        <w:rPr>
          <w:rFonts w:ascii="Source Serif Pro" w:hAnsi="Source Serif Pro"/>
          <w:b/>
          <w:bCs/>
        </w:rPr>
        <w:t>Distributed consensus:</w:t>
      </w:r>
      <w:r w:rsidRPr="00F10589">
        <w:rPr>
          <w:rFonts w:ascii="Source Serif Pro" w:hAnsi="Source Serif Pro"/>
        </w:rPr>
        <w:t> Nodes agree on a common state even without a central authority.</w:t>
      </w:r>
    </w:p>
    <w:p w14:paraId="66C234EA" w14:textId="77777777" w:rsidR="00752601" w:rsidRPr="00F10589" w:rsidRDefault="00752601" w:rsidP="00752601">
      <w:pPr>
        <w:pStyle w:val="FirstParagraph"/>
        <w:rPr>
          <w:rFonts w:ascii="Source Serif Pro" w:hAnsi="Source Serif Pro"/>
        </w:rPr>
      </w:pPr>
      <w:r w:rsidRPr="00F10589">
        <w:rPr>
          <w:rFonts w:ascii="Source Serif Pro" w:hAnsi="Source Serif Pro"/>
          <w:b/>
          <w:bCs/>
        </w:rPr>
        <w:t>Challenges to consider:</w:t>
      </w:r>
    </w:p>
    <w:p w14:paraId="4374EB2B" w14:textId="77777777" w:rsidR="00752601" w:rsidRPr="00F10589" w:rsidRDefault="00752601" w:rsidP="00752601">
      <w:pPr>
        <w:pStyle w:val="Compact"/>
        <w:numPr>
          <w:ilvl w:val="0"/>
          <w:numId w:val="177"/>
        </w:numPr>
        <w:rPr>
          <w:rFonts w:ascii="Source Serif Pro" w:hAnsi="Source Serif Pro"/>
        </w:rPr>
      </w:pPr>
      <w:r w:rsidRPr="00F10589">
        <w:rPr>
          <w:rFonts w:ascii="Source Serif Pro" w:hAnsi="Source Serif Pro"/>
          <w:b/>
          <w:bCs/>
        </w:rPr>
        <w:t>False rumors:</w:t>
      </w:r>
      <w:r w:rsidRPr="00F10589">
        <w:rPr>
          <w:rFonts w:ascii="Source Serif Pro" w:hAnsi="Source Serif Pro"/>
        </w:rPr>
        <w:t> Inaccuracy can spread alongside rumors, requiring verification mechanisms.</w:t>
      </w:r>
    </w:p>
    <w:p w14:paraId="776EBB9E" w14:textId="77777777" w:rsidR="00752601" w:rsidRPr="00F10589" w:rsidRDefault="00752601" w:rsidP="00752601">
      <w:pPr>
        <w:pStyle w:val="Compact"/>
        <w:numPr>
          <w:ilvl w:val="0"/>
          <w:numId w:val="177"/>
        </w:numPr>
        <w:rPr>
          <w:rFonts w:ascii="Source Serif Pro" w:hAnsi="Source Serif Pro"/>
        </w:rPr>
      </w:pPr>
      <w:r w:rsidRPr="00F10589">
        <w:rPr>
          <w:rFonts w:ascii="Source Serif Pro" w:hAnsi="Source Serif Pro"/>
          <w:b/>
          <w:bCs/>
        </w:rPr>
        <w:t>Overload:</w:t>
      </w:r>
      <w:r w:rsidRPr="00F10589">
        <w:rPr>
          <w:rFonts w:ascii="Source Serif Pro" w:hAnsi="Source Serif Pro"/>
        </w:rPr>
        <w:t> Too much gossip can overwhelm nodes, affecting network performance.</w:t>
      </w:r>
    </w:p>
    <w:p w14:paraId="6E2084EC" w14:textId="77777777" w:rsidR="00752601" w:rsidRPr="00F10589" w:rsidRDefault="00752601" w:rsidP="00752601">
      <w:pPr>
        <w:pStyle w:val="Compact"/>
        <w:numPr>
          <w:ilvl w:val="0"/>
          <w:numId w:val="177"/>
        </w:numPr>
        <w:rPr>
          <w:rFonts w:ascii="Source Serif Pro" w:hAnsi="Source Serif Pro"/>
        </w:rPr>
      </w:pPr>
      <w:r w:rsidRPr="00F10589">
        <w:rPr>
          <w:rFonts w:ascii="Source Serif Pro" w:hAnsi="Source Serif Pro"/>
          <w:b/>
          <w:bCs/>
        </w:rPr>
        <w:t>Inefficiency:</w:t>
      </w:r>
      <w:r w:rsidRPr="00F10589">
        <w:rPr>
          <w:rFonts w:ascii="Source Serif Pro" w:hAnsi="Source Serif Pro"/>
        </w:rPr>
        <w:t> Redundant transmissions can occur, especially in dense networks.</w:t>
      </w:r>
    </w:p>
    <w:p w14:paraId="70983A8E" w14:textId="77777777" w:rsidR="00752601" w:rsidRPr="00F10589" w:rsidRDefault="00752601" w:rsidP="00752601">
      <w:pPr>
        <w:pStyle w:val="FirstParagraph"/>
        <w:rPr>
          <w:rFonts w:ascii="Source Serif Pro" w:hAnsi="Source Serif Pro"/>
        </w:rPr>
      </w:pPr>
      <w:r w:rsidRPr="00F10589">
        <w:rPr>
          <w:rFonts w:ascii="Source Serif Pro" w:hAnsi="Source Serif Pro"/>
        </w:rPr>
        <w:lastRenderedPageBreak/>
        <w:t>Overall, gossip protocol is a powerful tool for information dissemination in decentralized networks, offering speed, resilience, and scalability with inherent challenges to manage.</w:t>
      </w:r>
    </w:p>
    <w:bookmarkEnd w:id="76"/>
    <w:p w14:paraId="3B7A3793" w14:textId="77777777" w:rsidR="00752601" w:rsidRPr="00F10589" w:rsidRDefault="00752601" w:rsidP="00C06C9E">
      <w:pPr>
        <w:pStyle w:val="BodyText"/>
        <w:rPr>
          <w:rFonts w:ascii="Source Serif Pro" w:hAnsi="Source Serif Pro"/>
        </w:rPr>
      </w:pPr>
    </w:p>
    <w:p w14:paraId="795B1144" w14:textId="77777777" w:rsidR="009E3447" w:rsidRPr="00F10589" w:rsidRDefault="009E3447" w:rsidP="009E3447">
      <w:pPr>
        <w:pStyle w:val="BodyText"/>
        <w:rPr>
          <w:rFonts w:ascii="Source Serif Pro" w:hAnsi="Source Serif Pro"/>
        </w:rPr>
      </w:pPr>
      <w:bookmarkStart w:id="77" w:name="message-queues"/>
      <w:bookmarkEnd w:id="62"/>
    </w:p>
    <w:p w14:paraId="63B3A288" w14:textId="77777777" w:rsidR="00F41E41" w:rsidRPr="00F10589" w:rsidRDefault="00F41E41" w:rsidP="009E3447">
      <w:pPr>
        <w:pStyle w:val="BodyText"/>
        <w:rPr>
          <w:rFonts w:ascii="Source Serif Pro" w:hAnsi="Source Serif Pro"/>
        </w:rPr>
      </w:pPr>
    </w:p>
    <w:p w14:paraId="2C7D21CE" w14:textId="77777777" w:rsidR="00F41E41" w:rsidRPr="00F10589" w:rsidRDefault="00F41E41" w:rsidP="009E3447">
      <w:pPr>
        <w:pStyle w:val="BodyText"/>
        <w:rPr>
          <w:rFonts w:ascii="Source Serif Pro" w:hAnsi="Source Serif Pro"/>
        </w:rPr>
      </w:pPr>
    </w:p>
    <w:p w14:paraId="6D730B14" w14:textId="77777777" w:rsidR="00F41E41" w:rsidRPr="00F10589" w:rsidRDefault="00F41E41" w:rsidP="009E3447">
      <w:pPr>
        <w:pStyle w:val="BodyText"/>
        <w:rPr>
          <w:rFonts w:ascii="Source Serif Pro" w:hAnsi="Source Serif Pro"/>
        </w:rPr>
      </w:pPr>
    </w:p>
    <w:p w14:paraId="1436A10A" w14:textId="77777777" w:rsidR="00F41E41" w:rsidRPr="00F10589" w:rsidRDefault="00F41E41" w:rsidP="009E3447">
      <w:pPr>
        <w:pStyle w:val="BodyText"/>
        <w:rPr>
          <w:rFonts w:ascii="Source Serif Pro" w:hAnsi="Source Serif Pro"/>
        </w:rPr>
      </w:pPr>
    </w:p>
    <w:p w14:paraId="0A43CF38" w14:textId="77777777" w:rsidR="00F41E41" w:rsidRPr="00F10589" w:rsidRDefault="00F41E41" w:rsidP="009E3447">
      <w:pPr>
        <w:pStyle w:val="BodyText"/>
        <w:rPr>
          <w:rFonts w:ascii="Source Serif Pro" w:hAnsi="Source Serif Pro"/>
        </w:rPr>
      </w:pPr>
    </w:p>
    <w:p w14:paraId="3D7A6801" w14:textId="77777777" w:rsidR="00F41E41" w:rsidRPr="00F10589" w:rsidRDefault="00F41E41" w:rsidP="009E3447">
      <w:pPr>
        <w:pStyle w:val="BodyText"/>
        <w:rPr>
          <w:rFonts w:ascii="Source Serif Pro" w:hAnsi="Source Serif Pro"/>
        </w:rPr>
      </w:pPr>
    </w:p>
    <w:p w14:paraId="26DEA0B1" w14:textId="77777777" w:rsidR="00F41E41" w:rsidRPr="00F10589" w:rsidRDefault="00F41E41" w:rsidP="009E3447">
      <w:pPr>
        <w:pStyle w:val="BodyText"/>
        <w:rPr>
          <w:rFonts w:ascii="Source Serif Pro" w:hAnsi="Source Serif Pro"/>
        </w:rPr>
      </w:pPr>
    </w:p>
    <w:p w14:paraId="5680D943" w14:textId="77777777" w:rsidR="00F41E41" w:rsidRPr="00F10589" w:rsidRDefault="00F41E41" w:rsidP="009E3447">
      <w:pPr>
        <w:pStyle w:val="BodyText"/>
        <w:rPr>
          <w:rFonts w:ascii="Source Serif Pro" w:hAnsi="Source Serif Pro"/>
        </w:rPr>
      </w:pPr>
    </w:p>
    <w:p w14:paraId="42F0450A" w14:textId="77777777" w:rsidR="00F41E41" w:rsidRPr="00F10589" w:rsidRDefault="00F41E41" w:rsidP="009E3447">
      <w:pPr>
        <w:pStyle w:val="BodyText"/>
        <w:rPr>
          <w:rFonts w:ascii="Source Serif Pro" w:hAnsi="Source Serif Pro"/>
        </w:rPr>
      </w:pPr>
    </w:p>
    <w:p w14:paraId="297F820F" w14:textId="77777777" w:rsidR="00F41E41" w:rsidRPr="00F10589" w:rsidRDefault="00F41E41" w:rsidP="009E3447">
      <w:pPr>
        <w:pStyle w:val="BodyText"/>
        <w:rPr>
          <w:rFonts w:ascii="Source Serif Pro" w:hAnsi="Source Serif Pro"/>
        </w:rPr>
      </w:pPr>
    </w:p>
    <w:p w14:paraId="07C7709B" w14:textId="77777777" w:rsidR="00F41E41" w:rsidRPr="00F10589" w:rsidRDefault="00F41E41" w:rsidP="009E3447">
      <w:pPr>
        <w:pStyle w:val="BodyText"/>
        <w:rPr>
          <w:rFonts w:ascii="Source Serif Pro" w:hAnsi="Source Serif Pro"/>
        </w:rPr>
      </w:pPr>
    </w:p>
    <w:p w14:paraId="63F3D9E8" w14:textId="77777777" w:rsidR="00F41E41" w:rsidRPr="00F10589" w:rsidRDefault="00F41E41" w:rsidP="009E3447">
      <w:pPr>
        <w:pStyle w:val="BodyText"/>
        <w:rPr>
          <w:rFonts w:ascii="Source Serif Pro" w:hAnsi="Source Serif Pro"/>
        </w:rPr>
      </w:pPr>
    </w:p>
    <w:p w14:paraId="3ACFE52F" w14:textId="77777777" w:rsidR="00F41E41" w:rsidRPr="00F10589" w:rsidRDefault="00F41E41" w:rsidP="009E3447">
      <w:pPr>
        <w:pStyle w:val="BodyText"/>
        <w:rPr>
          <w:rFonts w:ascii="Source Serif Pro" w:hAnsi="Source Serif Pro"/>
        </w:rPr>
      </w:pPr>
    </w:p>
    <w:p w14:paraId="2A72CE26" w14:textId="77777777" w:rsidR="00F41E41" w:rsidRPr="00F10589" w:rsidRDefault="00F41E41" w:rsidP="009E3447">
      <w:pPr>
        <w:pStyle w:val="BodyText"/>
        <w:rPr>
          <w:rFonts w:ascii="Source Serif Pro" w:hAnsi="Source Serif Pro"/>
        </w:rPr>
      </w:pPr>
    </w:p>
    <w:p w14:paraId="6223D2E0" w14:textId="77777777" w:rsidR="00F41E41" w:rsidRPr="00F10589" w:rsidRDefault="00F41E41" w:rsidP="009E3447">
      <w:pPr>
        <w:pStyle w:val="BodyText"/>
        <w:rPr>
          <w:rFonts w:ascii="Source Serif Pro" w:hAnsi="Source Serif Pro"/>
        </w:rPr>
      </w:pPr>
    </w:p>
    <w:p w14:paraId="38F8FDA1" w14:textId="77777777" w:rsidR="00F41E41" w:rsidRPr="00F10589" w:rsidRDefault="00F41E41" w:rsidP="009E3447">
      <w:pPr>
        <w:pStyle w:val="BodyText"/>
        <w:rPr>
          <w:rFonts w:ascii="Source Serif Pro" w:hAnsi="Source Serif Pro"/>
        </w:rPr>
      </w:pPr>
    </w:p>
    <w:p w14:paraId="6DD28C66" w14:textId="77777777" w:rsidR="00F41E41" w:rsidRPr="00F10589" w:rsidRDefault="00F41E41" w:rsidP="009E3447">
      <w:pPr>
        <w:pStyle w:val="BodyText"/>
        <w:rPr>
          <w:rFonts w:ascii="Source Serif Pro" w:hAnsi="Source Serif Pro"/>
        </w:rPr>
      </w:pPr>
    </w:p>
    <w:p w14:paraId="65148A95" w14:textId="77777777" w:rsidR="00F41E41" w:rsidRPr="00F10589" w:rsidRDefault="00F41E41" w:rsidP="009E3447">
      <w:pPr>
        <w:pStyle w:val="BodyText"/>
        <w:rPr>
          <w:rFonts w:ascii="Source Serif Pro" w:hAnsi="Source Serif Pro"/>
        </w:rPr>
      </w:pPr>
    </w:p>
    <w:p w14:paraId="081D37C9" w14:textId="77777777" w:rsidR="00F41E41" w:rsidRPr="00F10589" w:rsidRDefault="00F41E41" w:rsidP="009E3447">
      <w:pPr>
        <w:pStyle w:val="BodyText"/>
        <w:rPr>
          <w:rFonts w:ascii="Source Serif Pro" w:hAnsi="Source Serif Pro"/>
        </w:rPr>
      </w:pPr>
    </w:p>
    <w:p w14:paraId="589CBF32" w14:textId="77777777" w:rsidR="00F41E41" w:rsidRPr="00F10589" w:rsidRDefault="00F41E41" w:rsidP="009E3447">
      <w:pPr>
        <w:pStyle w:val="BodyText"/>
        <w:rPr>
          <w:rFonts w:ascii="Source Serif Pro" w:hAnsi="Source Serif Pro"/>
        </w:rPr>
      </w:pPr>
    </w:p>
    <w:p w14:paraId="30D0E7DF" w14:textId="77777777" w:rsidR="00F41E41" w:rsidRPr="00F10589" w:rsidRDefault="00F41E41" w:rsidP="009E3447">
      <w:pPr>
        <w:pStyle w:val="BodyText"/>
        <w:rPr>
          <w:rFonts w:ascii="Source Serif Pro" w:hAnsi="Source Serif Pro"/>
        </w:rPr>
      </w:pPr>
    </w:p>
    <w:p w14:paraId="35B248A0" w14:textId="77777777" w:rsidR="009E3447" w:rsidRPr="00F10589" w:rsidRDefault="009E3447" w:rsidP="00F41E41">
      <w:pPr>
        <w:pStyle w:val="Title"/>
        <w:rPr>
          <w:rFonts w:ascii="Source Serif Pro" w:hAnsi="Source Serif Pro"/>
        </w:rPr>
      </w:pPr>
      <w:bookmarkStart w:id="78" w:name="bloom-filters"/>
      <w:r w:rsidRPr="00F10589">
        <w:rPr>
          <w:rFonts w:ascii="Source Serif Pro" w:hAnsi="Source Serif Pro"/>
        </w:rPr>
        <w:lastRenderedPageBreak/>
        <w:t>Bloom Filters</w:t>
      </w:r>
    </w:p>
    <w:p w14:paraId="139903C2" w14:textId="77777777" w:rsidR="009E3447" w:rsidRPr="00F10589" w:rsidRDefault="009E3447" w:rsidP="009E3447">
      <w:pPr>
        <w:pStyle w:val="FirstParagraph"/>
        <w:rPr>
          <w:rFonts w:ascii="Source Serif Pro" w:hAnsi="Source Serif Pro"/>
        </w:rPr>
      </w:pPr>
      <w:r w:rsidRPr="00F10589">
        <w:rPr>
          <w:rFonts w:ascii="Source Serif Pro" w:hAnsi="Source Serif Pro"/>
        </w:rPr>
        <w:t>Bloom filters are like probabilistic bouncers for your data sets. They offer quick, space-efficient membership checks with a slight risk of letting imposters in, but they’re great for large datasets where speed and memory matters.</w:t>
      </w:r>
    </w:p>
    <w:p w14:paraId="7031F6F3" w14:textId="77777777" w:rsidR="009E3447" w:rsidRPr="00F10589" w:rsidRDefault="009E3447" w:rsidP="009E3447">
      <w:pPr>
        <w:pStyle w:val="BodyText"/>
        <w:rPr>
          <w:rFonts w:ascii="Source Serif Pro" w:hAnsi="Source Serif Pro"/>
        </w:rPr>
      </w:pPr>
      <w:r w:rsidRPr="00F10589">
        <w:rPr>
          <w:rFonts w:ascii="Source Serif Pro" w:hAnsi="Source Serif Pro"/>
          <w:noProof/>
        </w:rPr>
        <w:drawing>
          <wp:inline distT="0" distB="0" distL="0" distR="0" wp14:anchorId="4296AEDC" wp14:editId="29BF0F8E">
            <wp:extent cx="5334000" cy="4420410"/>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https://blogger.googleusercontent.com/img/a/AVvXsEi4FuWN1kk5QAHMHgIYphU36sBjnV4_Hos4FDaU1oFPILK9Gw5x59a3MZQzWN2kMYU33AW70aGa1ACUK2TO70XAp9MUv2Rh8246Et3RjOV1r9y3v9zI51y98NCNswKTJ76Dpij6AhkNDMbethEKaJUfXpu5wDYFj-VJwUsHCKunePBmCwB7vFdvbNttgN9n"/>
                    <pic:cNvPicPr>
                      <a:picLocks noChangeAspect="1" noChangeArrowheads="1"/>
                    </pic:cNvPicPr>
                  </pic:nvPicPr>
                  <pic:blipFill>
                    <a:blip r:embed="rId60"/>
                    <a:stretch>
                      <a:fillRect/>
                    </a:stretch>
                  </pic:blipFill>
                  <pic:spPr bwMode="auto">
                    <a:xfrm>
                      <a:off x="0" y="0"/>
                      <a:ext cx="5334000" cy="4420410"/>
                    </a:xfrm>
                    <a:prstGeom prst="rect">
                      <a:avLst/>
                    </a:prstGeom>
                    <a:noFill/>
                    <a:ln w="9525">
                      <a:noFill/>
                      <a:headEnd/>
                      <a:tailEnd/>
                    </a:ln>
                  </pic:spPr>
                </pic:pic>
              </a:graphicData>
            </a:graphic>
          </wp:inline>
        </w:drawing>
      </w:r>
    </w:p>
    <w:p w14:paraId="47DBC170" w14:textId="77777777" w:rsidR="009E3447" w:rsidRPr="00F10589" w:rsidRDefault="009E3447" w:rsidP="009E3447">
      <w:pPr>
        <w:pStyle w:val="BodyText"/>
        <w:rPr>
          <w:rFonts w:ascii="Source Serif Pro" w:hAnsi="Source Serif Pro"/>
        </w:rPr>
      </w:pPr>
      <w:r w:rsidRPr="00F10589">
        <w:rPr>
          <w:rFonts w:ascii="Source Serif Pro" w:hAnsi="Source Serif Pro"/>
          <w:b/>
          <w:bCs/>
        </w:rPr>
        <w:t>What they do:</w:t>
      </w:r>
    </w:p>
    <w:p w14:paraId="5498B496" w14:textId="77777777" w:rsidR="009E3447" w:rsidRPr="00F10589" w:rsidRDefault="009E3447" w:rsidP="009E3447">
      <w:pPr>
        <w:pStyle w:val="Compact"/>
        <w:numPr>
          <w:ilvl w:val="0"/>
          <w:numId w:val="181"/>
        </w:numPr>
        <w:rPr>
          <w:rFonts w:ascii="Source Serif Pro" w:hAnsi="Source Serif Pro"/>
        </w:rPr>
      </w:pPr>
      <w:r w:rsidRPr="00F10589">
        <w:rPr>
          <w:rFonts w:ascii="Source Serif Pro" w:hAnsi="Source Serif Pro"/>
        </w:rPr>
        <w:t>Imagine a big party with a million guests. A traditional guest list would be huge and slow to check.</w:t>
      </w:r>
    </w:p>
    <w:p w14:paraId="0154C29A" w14:textId="77777777" w:rsidR="009E3447" w:rsidRPr="00F10589" w:rsidRDefault="009E3447" w:rsidP="009E3447">
      <w:pPr>
        <w:pStyle w:val="Compact"/>
        <w:numPr>
          <w:ilvl w:val="0"/>
          <w:numId w:val="181"/>
        </w:numPr>
        <w:rPr>
          <w:rFonts w:ascii="Source Serif Pro" w:hAnsi="Source Serif Pro"/>
        </w:rPr>
      </w:pPr>
      <w:r w:rsidRPr="00F10589">
        <w:rPr>
          <w:rFonts w:ascii="Source Serif Pro" w:hAnsi="Source Serif Pro"/>
        </w:rPr>
        <w:t>A Bloom filter uses a few strategically placed bouncers (hash functions) at different doorways.</w:t>
      </w:r>
    </w:p>
    <w:p w14:paraId="2BBA34D6" w14:textId="77777777" w:rsidR="009E3447" w:rsidRPr="00F10589" w:rsidRDefault="009E3447" w:rsidP="009E3447">
      <w:pPr>
        <w:pStyle w:val="Compact"/>
        <w:numPr>
          <w:ilvl w:val="0"/>
          <w:numId w:val="181"/>
        </w:numPr>
        <w:rPr>
          <w:rFonts w:ascii="Source Serif Pro" w:hAnsi="Source Serif Pro"/>
        </w:rPr>
      </w:pPr>
      <w:r w:rsidRPr="00F10589">
        <w:rPr>
          <w:rFonts w:ascii="Source Serif Pro" w:hAnsi="Source Serif Pro"/>
        </w:rPr>
        <w:t>Each bouncer asks a different “are you X?” question, based on the guest’s name (data element).</w:t>
      </w:r>
    </w:p>
    <w:p w14:paraId="2189B3A3" w14:textId="77777777" w:rsidR="009E3447" w:rsidRPr="00F10589" w:rsidRDefault="009E3447" w:rsidP="009E3447">
      <w:pPr>
        <w:pStyle w:val="Compact"/>
        <w:numPr>
          <w:ilvl w:val="0"/>
          <w:numId w:val="181"/>
        </w:numPr>
        <w:rPr>
          <w:rFonts w:ascii="Source Serif Pro" w:hAnsi="Source Serif Pro"/>
        </w:rPr>
      </w:pPr>
      <w:r w:rsidRPr="00F10589">
        <w:rPr>
          <w:rFonts w:ascii="Source Serif Pro" w:hAnsi="Source Serif Pro"/>
        </w:rPr>
        <w:t>If all bouncers say “yes,” the guest is definitely on the list (element is definitely in the set).</w:t>
      </w:r>
    </w:p>
    <w:p w14:paraId="3ABD348B" w14:textId="77777777" w:rsidR="009E3447" w:rsidRPr="00F10589" w:rsidRDefault="009E3447" w:rsidP="009E3447">
      <w:pPr>
        <w:pStyle w:val="Compact"/>
        <w:numPr>
          <w:ilvl w:val="0"/>
          <w:numId w:val="181"/>
        </w:numPr>
        <w:rPr>
          <w:rFonts w:ascii="Source Serif Pro" w:hAnsi="Source Serif Pro"/>
        </w:rPr>
      </w:pPr>
      <w:r w:rsidRPr="00F10589">
        <w:rPr>
          <w:rFonts w:ascii="Source Serif Pro" w:hAnsi="Source Serif Pro"/>
        </w:rPr>
        <w:t>But if even one bouncer says “no,” the guest might be an imposter (element might not be in the set).</w:t>
      </w:r>
    </w:p>
    <w:p w14:paraId="07957CCC" w14:textId="77777777" w:rsidR="009E3447" w:rsidRPr="00F10589" w:rsidRDefault="009E3447" w:rsidP="009E3447">
      <w:pPr>
        <w:pStyle w:val="FirstParagraph"/>
        <w:rPr>
          <w:rFonts w:ascii="Source Serif Pro" w:hAnsi="Source Serif Pro"/>
        </w:rPr>
      </w:pPr>
      <w:r w:rsidRPr="00F10589">
        <w:rPr>
          <w:rFonts w:ascii="Source Serif Pro" w:hAnsi="Source Serif Pro"/>
          <w:b/>
          <w:bCs/>
        </w:rPr>
        <w:lastRenderedPageBreak/>
        <w:t>Why they’re useful:</w:t>
      </w:r>
    </w:p>
    <w:p w14:paraId="0CE15410" w14:textId="77777777" w:rsidR="009E3447" w:rsidRPr="00F10589" w:rsidRDefault="009E3447" w:rsidP="009E3447">
      <w:pPr>
        <w:pStyle w:val="Compact"/>
        <w:numPr>
          <w:ilvl w:val="0"/>
          <w:numId w:val="182"/>
        </w:numPr>
        <w:rPr>
          <w:rFonts w:ascii="Source Serif Pro" w:hAnsi="Source Serif Pro"/>
        </w:rPr>
      </w:pPr>
      <w:r w:rsidRPr="00F10589">
        <w:rPr>
          <w:rFonts w:ascii="Source Serif Pro" w:hAnsi="Source Serif Pro"/>
          <w:b/>
          <w:bCs/>
        </w:rPr>
        <w:t>Fast &amp; compact:</w:t>
      </w:r>
      <w:r w:rsidRPr="00F10589">
        <w:rPr>
          <w:rFonts w:ascii="Source Serif Pro" w:hAnsi="Source Serif Pro"/>
        </w:rPr>
        <w:t> Checking millions of items becomes super quick, saving time and memory.</w:t>
      </w:r>
    </w:p>
    <w:p w14:paraId="3B6294E6" w14:textId="77777777" w:rsidR="009E3447" w:rsidRPr="00F10589" w:rsidRDefault="009E3447" w:rsidP="009E3447">
      <w:pPr>
        <w:pStyle w:val="Compact"/>
        <w:numPr>
          <w:ilvl w:val="0"/>
          <w:numId w:val="182"/>
        </w:numPr>
        <w:rPr>
          <w:rFonts w:ascii="Source Serif Pro" w:hAnsi="Source Serif Pro"/>
        </w:rPr>
      </w:pPr>
      <w:r w:rsidRPr="00F10589">
        <w:rPr>
          <w:rFonts w:ascii="Source Serif Pro" w:hAnsi="Source Serif Pro"/>
          <w:b/>
          <w:bCs/>
        </w:rPr>
        <w:t>Good for large sets:</w:t>
      </w:r>
      <w:r w:rsidRPr="00F10589">
        <w:rPr>
          <w:rFonts w:ascii="Source Serif Pro" w:hAnsi="Source Serif Pro"/>
        </w:rPr>
        <w:t> Ideal for massive datasets where traditional methods like searching through lists become cumbersome.</w:t>
      </w:r>
    </w:p>
    <w:p w14:paraId="4FF7000A" w14:textId="77777777" w:rsidR="009E3447" w:rsidRPr="00F10589" w:rsidRDefault="009E3447" w:rsidP="009E3447">
      <w:pPr>
        <w:pStyle w:val="Compact"/>
        <w:numPr>
          <w:ilvl w:val="0"/>
          <w:numId w:val="182"/>
        </w:numPr>
        <w:rPr>
          <w:rFonts w:ascii="Source Serif Pro" w:hAnsi="Source Serif Pro"/>
        </w:rPr>
      </w:pPr>
      <w:r w:rsidRPr="00F10589">
        <w:rPr>
          <w:rFonts w:ascii="Source Serif Pro" w:hAnsi="Source Serif Pro"/>
          <w:b/>
          <w:bCs/>
        </w:rPr>
        <w:t>Trade-off with accuracy:</w:t>
      </w:r>
      <w:r w:rsidRPr="00F10589">
        <w:rPr>
          <w:rFonts w:ascii="Source Serif Pro" w:hAnsi="Source Serif Pro"/>
        </w:rPr>
        <w:t> Slight chance of false positives (imposters getting in), but often worth it for the speed and efficiency.</w:t>
      </w:r>
    </w:p>
    <w:p w14:paraId="51C95A38" w14:textId="77777777" w:rsidR="009E3447" w:rsidRPr="00F10589" w:rsidRDefault="009E3447" w:rsidP="009E3447">
      <w:pPr>
        <w:pStyle w:val="FirstParagraph"/>
        <w:rPr>
          <w:rFonts w:ascii="Source Serif Pro" w:hAnsi="Source Serif Pro"/>
        </w:rPr>
      </w:pPr>
      <w:r w:rsidRPr="00F10589">
        <w:rPr>
          <w:rFonts w:ascii="Source Serif Pro" w:hAnsi="Source Serif Pro"/>
          <w:b/>
          <w:bCs/>
        </w:rPr>
        <w:t>Real-world uses:</w:t>
      </w:r>
    </w:p>
    <w:p w14:paraId="34970756" w14:textId="77777777" w:rsidR="009E3447" w:rsidRPr="00F10589" w:rsidRDefault="009E3447" w:rsidP="009E3447">
      <w:pPr>
        <w:pStyle w:val="Compact"/>
        <w:numPr>
          <w:ilvl w:val="0"/>
          <w:numId w:val="183"/>
        </w:numPr>
        <w:rPr>
          <w:rFonts w:ascii="Source Serif Pro" w:hAnsi="Source Serif Pro"/>
        </w:rPr>
      </w:pPr>
      <w:r w:rsidRPr="00F10589">
        <w:rPr>
          <w:rFonts w:ascii="Source Serif Pro" w:hAnsi="Source Serif Pro"/>
          <w:b/>
          <w:bCs/>
        </w:rPr>
        <w:t>Spell checking:</w:t>
      </w:r>
      <w:r w:rsidRPr="00F10589">
        <w:rPr>
          <w:rFonts w:ascii="Source Serif Pro" w:hAnsi="Source Serif Pro"/>
        </w:rPr>
        <w:t> Quickly suggesting potential words while you type, even if they’re not exactly in the dictionary.</w:t>
      </w:r>
    </w:p>
    <w:p w14:paraId="210144C9" w14:textId="77777777" w:rsidR="009E3447" w:rsidRPr="00F10589" w:rsidRDefault="009E3447" w:rsidP="009E3447">
      <w:pPr>
        <w:pStyle w:val="Compact"/>
        <w:numPr>
          <w:ilvl w:val="0"/>
          <w:numId w:val="183"/>
        </w:numPr>
        <w:rPr>
          <w:rFonts w:ascii="Source Serif Pro" w:hAnsi="Source Serif Pro"/>
        </w:rPr>
      </w:pPr>
      <w:r w:rsidRPr="00F10589">
        <w:rPr>
          <w:rFonts w:ascii="Source Serif Pro" w:hAnsi="Source Serif Pro"/>
          <w:b/>
          <w:bCs/>
        </w:rPr>
        <w:t>Caching:</w:t>
      </w:r>
      <w:r w:rsidRPr="00F10589">
        <w:rPr>
          <w:rFonts w:ascii="Source Serif Pro" w:hAnsi="Source Serif Pro"/>
        </w:rPr>
        <w:t> Checking if a web page has been accessed before, without storing the entire page in memory.</w:t>
      </w:r>
    </w:p>
    <w:p w14:paraId="48B8A4FE" w14:textId="77777777" w:rsidR="009E3447" w:rsidRPr="00F10589" w:rsidRDefault="009E3447" w:rsidP="009E3447">
      <w:pPr>
        <w:pStyle w:val="Compact"/>
        <w:numPr>
          <w:ilvl w:val="0"/>
          <w:numId w:val="183"/>
        </w:numPr>
        <w:rPr>
          <w:rFonts w:ascii="Source Serif Pro" w:hAnsi="Source Serif Pro"/>
        </w:rPr>
      </w:pPr>
      <w:r w:rsidRPr="00F10589">
        <w:rPr>
          <w:rFonts w:ascii="Source Serif Pro" w:hAnsi="Source Serif Pro"/>
          <w:b/>
          <w:bCs/>
        </w:rPr>
        <w:t>Network security:</w:t>
      </w:r>
      <w:r w:rsidRPr="00F10589">
        <w:rPr>
          <w:rFonts w:ascii="Source Serif Pro" w:hAnsi="Source Serif Pro"/>
        </w:rPr>
        <w:t> Identifying potential spam or malware before it enters your network.</w:t>
      </w:r>
    </w:p>
    <w:p w14:paraId="6E9E732C" w14:textId="77777777" w:rsidR="009E3447" w:rsidRPr="00F10589" w:rsidRDefault="009E3447" w:rsidP="009E3447">
      <w:pPr>
        <w:pStyle w:val="FirstParagraph"/>
        <w:rPr>
          <w:rFonts w:ascii="Source Serif Pro" w:hAnsi="Source Serif Pro"/>
        </w:rPr>
      </w:pPr>
      <w:r w:rsidRPr="00F10589">
        <w:rPr>
          <w:rFonts w:ascii="Source Serif Pro" w:hAnsi="Source Serif Pro"/>
          <w:b/>
          <w:bCs/>
        </w:rPr>
        <w:t>Not perfect, but powerful:</w:t>
      </w:r>
    </w:p>
    <w:p w14:paraId="4FB54317" w14:textId="77777777" w:rsidR="009E3447" w:rsidRPr="00F10589" w:rsidRDefault="009E3447" w:rsidP="009E3447">
      <w:pPr>
        <w:pStyle w:val="Compact"/>
        <w:numPr>
          <w:ilvl w:val="0"/>
          <w:numId w:val="184"/>
        </w:numPr>
        <w:rPr>
          <w:rFonts w:ascii="Source Serif Pro" w:hAnsi="Source Serif Pro"/>
        </w:rPr>
      </w:pPr>
      <w:r w:rsidRPr="00F10589">
        <w:rPr>
          <w:rFonts w:ascii="Source Serif Pro" w:hAnsi="Source Serif Pro"/>
        </w:rPr>
        <w:t>False positives can happen, but the risk can be minimized with careful configuration.</w:t>
      </w:r>
    </w:p>
    <w:p w14:paraId="77DB969A" w14:textId="77777777" w:rsidR="009E3447" w:rsidRPr="00F10589" w:rsidRDefault="009E3447" w:rsidP="009E3447">
      <w:pPr>
        <w:pStyle w:val="Compact"/>
        <w:numPr>
          <w:ilvl w:val="0"/>
          <w:numId w:val="184"/>
        </w:numPr>
        <w:rPr>
          <w:rFonts w:ascii="Source Serif Pro" w:hAnsi="Source Serif Pro"/>
        </w:rPr>
      </w:pPr>
      <w:r w:rsidRPr="00F10589">
        <w:rPr>
          <w:rFonts w:ascii="Source Serif Pro" w:hAnsi="Source Serif Pro"/>
        </w:rPr>
        <w:t>Not ideal for situations where absolute accuracy is crucial.</w:t>
      </w:r>
    </w:p>
    <w:p w14:paraId="3E2D9C90" w14:textId="77777777" w:rsidR="009E3447" w:rsidRPr="00F10589" w:rsidRDefault="009E3447" w:rsidP="009E3447">
      <w:pPr>
        <w:pStyle w:val="FirstParagraph"/>
        <w:rPr>
          <w:rFonts w:ascii="Source Serif Pro" w:hAnsi="Source Serif Pro"/>
          <w:b/>
          <w:bCs/>
        </w:rPr>
      </w:pPr>
      <w:r w:rsidRPr="00F10589">
        <w:rPr>
          <w:rFonts w:ascii="Source Serif Pro" w:hAnsi="Source Serif Pro"/>
          <w:b/>
          <w:bCs/>
        </w:rPr>
        <w:t>Overall, Bloom filters are a clever tool for fast and efficient membership checks in large datasets, even if they have a slight chance of letting a few imposters slip through.</w:t>
      </w:r>
    </w:p>
    <w:p w14:paraId="3B68E427" w14:textId="77777777" w:rsidR="00F41E41" w:rsidRPr="00F10589" w:rsidRDefault="00F41E41" w:rsidP="00F41E41">
      <w:pPr>
        <w:pStyle w:val="BodyText"/>
        <w:rPr>
          <w:rFonts w:ascii="Source Serif Pro" w:hAnsi="Source Serif Pro"/>
        </w:rPr>
      </w:pPr>
    </w:p>
    <w:p w14:paraId="6A7F7A8D" w14:textId="77777777" w:rsidR="00F41E41" w:rsidRPr="00F10589" w:rsidRDefault="00F41E41" w:rsidP="00F41E41">
      <w:pPr>
        <w:pStyle w:val="BodyText"/>
        <w:rPr>
          <w:rFonts w:ascii="Source Serif Pro" w:hAnsi="Source Serif Pro"/>
        </w:rPr>
      </w:pPr>
    </w:p>
    <w:p w14:paraId="2B7853C2" w14:textId="77777777" w:rsidR="00F41E41" w:rsidRPr="00F10589" w:rsidRDefault="00F41E41" w:rsidP="00F41E41">
      <w:pPr>
        <w:pStyle w:val="BodyText"/>
        <w:rPr>
          <w:rFonts w:ascii="Source Serif Pro" w:hAnsi="Source Serif Pro"/>
        </w:rPr>
      </w:pPr>
    </w:p>
    <w:p w14:paraId="23AD8D6D" w14:textId="77777777" w:rsidR="00F41E41" w:rsidRPr="00F10589" w:rsidRDefault="00F41E41" w:rsidP="00F41E41">
      <w:pPr>
        <w:pStyle w:val="BodyText"/>
        <w:rPr>
          <w:rFonts w:ascii="Source Serif Pro" w:hAnsi="Source Serif Pro"/>
        </w:rPr>
      </w:pPr>
    </w:p>
    <w:p w14:paraId="44EA2AC0" w14:textId="77777777" w:rsidR="00F41E41" w:rsidRPr="00F10589" w:rsidRDefault="00F41E41" w:rsidP="00F41E41">
      <w:pPr>
        <w:pStyle w:val="BodyText"/>
        <w:rPr>
          <w:rFonts w:ascii="Source Serif Pro" w:hAnsi="Source Serif Pro"/>
        </w:rPr>
      </w:pPr>
    </w:p>
    <w:p w14:paraId="341BDFCB" w14:textId="77777777" w:rsidR="00F41E41" w:rsidRPr="00F10589" w:rsidRDefault="00F41E41" w:rsidP="00F41E41">
      <w:pPr>
        <w:pStyle w:val="BodyText"/>
        <w:rPr>
          <w:rFonts w:ascii="Source Serif Pro" w:hAnsi="Source Serif Pro"/>
        </w:rPr>
      </w:pPr>
    </w:p>
    <w:p w14:paraId="72758DAE" w14:textId="77777777" w:rsidR="00F41E41" w:rsidRPr="00F10589" w:rsidRDefault="00F41E41" w:rsidP="00F41E41">
      <w:pPr>
        <w:pStyle w:val="BodyText"/>
        <w:rPr>
          <w:rFonts w:ascii="Source Serif Pro" w:hAnsi="Source Serif Pro"/>
        </w:rPr>
      </w:pPr>
    </w:p>
    <w:p w14:paraId="6AC7446B" w14:textId="77777777" w:rsidR="00F41E41" w:rsidRPr="00F10589" w:rsidRDefault="00F41E41" w:rsidP="00F41E41">
      <w:pPr>
        <w:pStyle w:val="BodyText"/>
        <w:rPr>
          <w:rFonts w:ascii="Source Serif Pro" w:hAnsi="Source Serif Pro"/>
        </w:rPr>
      </w:pPr>
    </w:p>
    <w:p w14:paraId="3F8EEA2D" w14:textId="77777777" w:rsidR="00F41E41" w:rsidRPr="00F10589" w:rsidRDefault="00F41E41" w:rsidP="00F41E41">
      <w:pPr>
        <w:pStyle w:val="BodyText"/>
        <w:rPr>
          <w:rFonts w:ascii="Source Serif Pro" w:hAnsi="Source Serif Pro"/>
        </w:rPr>
      </w:pPr>
    </w:p>
    <w:p w14:paraId="386A881C" w14:textId="77777777" w:rsidR="00F41E41" w:rsidRPr="00F10589" w:rsidRDefault="00F41E41" w:rsidP="00F41E41">
      <w:pPr>
        <w:pStyle w:val="BodyText"/>
        <w:rPr>
          <w:rFonts w:ascii="Source Serif Pro" w:hAnsi="Source Serif Pro"/>
        </w:rPr>
      </w:pPr>
    </w:p>
    <w:p w14:paraId="76DC1BA6" w14:textId="77777777" w:rsidR="009E3447" w:rsidRPr="00F10589" w:rsidRDefault="009E3447" w:rsidP="00F41E41">
      <w:pPr>
        <w:pStyle w:val="Title"/>
        <w:rPr>
          <w:rFonts w:ascii="Source Serif Pro" w:hAnsi="Source Serif Pro"/>
        </w:rPr>
      </w:pPr>
      <w:bookmarkStart w:id="79" w:name="consistent-hashing"/>
      <w:bookmarkEnd w:id="78"/>
      <w:r w:rsidRPr="00F10589">
        <w:rPr>
          <w:rFonts w:ascii="Source Serif Pro" w:hAnsi="Source Serif Pro"/>
        </w:rPr>
        <w:lastRenderedPageBreak/>
        <w:t>Consistent Hashing</w:t>
      </w:r>
    </w:p>
    <w:p w14:paraId="751D9940" w14:textId="77777777" w:rsidR="009E3447" w:rsidRPr="00F10589" w:rsidRDefault="009E3447" w:rsidP="009E3447">
      <w:pPr>
        <w:pStyle w:val="FirstParagraph"/>
        <w:rPr>
          <w:rFonts w:ascii="Source Serif Pro" w:hAnsi="Source Serif Pro"/>
        </w:rPr>
      </w:pPr>
      <w:r w:rsidRPr="00F10589">
        <w:rPr>
          <w:rFonts w:ascii="Source Serif Pro" w:hAnsi="Source Serif Pro"/>
        </w:rPr>
        <w:t>Consistent hashing is a hashing technique that performs really well when operated in a dynamic environment where the distributed system scales up and scales down frequently.</w:t>
      </w:r>
    </w:p>
    <w:p w14:paraId="0B8D2676" w14:textId="77777777" w:rsidR="009E3447" w:rsidRPr="00F10589" w:rsidRDefault="009E3447" w:rsidP="009E3447">
      <w:pPr>
        <w:pStyle w:val="BodyText"/>
        <w:rPr>
          <w:rFonts w:ascii="Source Serif Pro" w:hAnsi="Source Serif Pro"/>
        </w:rPr>
      </w:pPr>
      <w:r w:rsidRPr="00F10589">
        <w:rPr>
          <w:rFonts w:ascii="Source Serif Pro" w:hAnsi="Source Serif Pro"/>
        </w:rPr>
        <w:t xml:space="preserve">Consistent hashing is a specific kind of hashing in which when a hash table is re-sized </w:t>
      </w:r>
      <w:proofErr w:type="spellStart"/>
      <w:r w:rsidRPr="00F10589">
        <w:rPr>
          <w:rFonts w:ascii="Source Serif Pro" w:hAnsi="Source Serif Pro"/>
        </w:rPr>
        <w:t>i.e</w:t>
      </w:r>
      <w:proofErr w:type="spellEnd"/>
      <w:r w:rsidRPr="00F10589">
        <w:rPr>
          <w:rFonts w:ascii="Source Serif Pro" w:hAnsi="Source Serif Pro"/>
        </w:rPr>
        <w:t xml:space="preserve"> when the number of servers in the server pool change, only k/n keys need to be remapped on an average, where k is the number of keys, and n is the number of servers.</w:t>
      </w:r>
    </w:p>
    <w:p w14:paraId="41093A3C" w14:textId="77777777" w:rsidR="009E3447" w:rsidRPr="00F10589" w:rsidRDefault="009E3447" w:rsidP="009E3447">
      <w:pPr>
        <w:pStyle w:val="BodyText"/>
        <w:rPr>
          <w:rFonts w:ascii="Source Serif Pro" w:hAnsi="Source Serif Pro"/>
        </w:rPr>
      </w:pPr>
      <w:r w:rsidRPr="00F10589">
        <w:rPr>
          <w:rFonts w:ascii="Source Serif Pro" w:hAnsi="Source Serif Pro"/>
          <w:noProof/>
        </w:rPr>
        <w:drawing>
          <wp:inline distT="0" distB="0" distL="0" distR="0" wp14:anchorId="21C48810" wp14:editId="0BA4A09D">
            <wp:extent cx="5334000" cy="3353610"/>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320" name="Picture" descr="https://blogger.googleusercontent.com/img/a/AVvXsEiIYTjbnG1w10tHzjZUu3uAt5PsI3GXGxxQieflI1ja6rvSYx2rmf3pxCU8y3hrVeLLQhcg6NqxmSzBEuDzTRgAY8LSz3EuJ17jXGBZdaO7VPWwk4B4BTQC_yF5ZF9XB-TxmFKx3sfMLm5QfxJszPOTWC1wsgmL7D1ZCWM_-KyNYRAnqDMTv7K6Zv4Knws6"/>
                    <pic:cNvPicPr>
                      <a:picLocks noChangeAspect="1" noChangeArrowheads="1"/>
                    </pic:cNvPicPr>
                  </pic:nvPicPr>
                  <pic:blipFill>
                    <a:blip r:embed="rId61"/>
                    <a:stretch>
                      <a:fillRect/>
                    </a:stretch>
                  </pic:blipFill>
                  <pic:spPr bwMode="auto">
                    <a:xfrm>
                      <a:off x="0" y="0"/>
                      <a:ext cx="5334000" cy="3353610"/>
                    </a:xfrm>
                    <a:prstGeom prst="rect">
                      <a:avLst/>
                    </a:prstGeom>
                    <a:noFill/>
                    <a:ln w="9525">
                      <a:noFill/>
                      <a:headEnd/>
                      <a:tailEnd/>
                    </a:ln>
                  </pic:spPr>
                </pic:pic>
              </a:graphicData>
            </a:graphic>
          </wp:inline>
        </w:drawing>
      </w:r>
    </w:p>
    <w:p w14:paraId="1A0BE092" w14:textId="77777777" w:rsidR="009E3447" w:rsidRPr="00F10589" w:rsidRDefault="009E3447" w:rsidP="009E3447">
      <w:pPr>
        <w:pStyle w:val="BodyText"/>
        <w:rPr>
          <w:rFonts w:ascii="Source Serif Pro" w:hAnsi="Source Serif Pro"/>
        </w:rPr>
      </w:pPr>
      <w:r w:rsidRPr="00F10589">
        <w:rPr>
          <w:rFonts w:ascii="Source Serif Pro" w:hAnsi="Source Serif Pro"/>
          <w:b/>
          <w:bCs/>
        </w:rPr>
        <w:t>Problem:</w:t>
      </w:r>
      <w:r w:rsidRPr="00F10589">
        <w:rPr>
          <w:rFonts w:ascii="Source Serif Pro" w:hAnsi="Source Serif Pro"/>
        </w:rPr>
        <w:t> Efficiently store and retrieve data in a dynamic distributed system (scales up/down frequently).</w:t>
      </w:r>
    </w:p>
    <w:p w14:paraId="54B31389" w14:textId="77777777" w:rsidR="009E3447" w:rsidRPr="00F10589" w:rsidRDefault="009E3447" w:rsidP="009E3447">
      <w:pPr>
        <w:pStyle w:val="BodyText"/>
        <w:rPr>
          <w:rFonts w:ascii="Source Serif Pro" w:hAnsi="Source Serif Pro"/>
        </w:rPr>
      </w:pPr>
      <w:r w:rsidRPr="00F10589">
        <w:rPr>
          <w:rFonts w:ascii="Source Serif Pro" w:hAnsi="Source Serif Pro"/>
          <w:b/>
          <w:bCs/>
        </w:rPr>
        <w:t>Solution:</w:t>
      </w:r>
      <w:r w:rsidRPr="00F10589">
        <w:rPr>
          <w:rFonts w:ascii="Source Serif Pro" w:hAnsi="Source Serif Pro"/>
        </w:rPr>
        <w:t> Consistent hashing - maps data and servers to a virtual ring, minimizing data movement and load imbalance during server changes.</w:t>
      </w:r>
    </w:p>
    <w:p w14:paraId="75014815" w14:textId="77777777" w:rsidR="009E3447" w:rsidRPr="00F10589" w:rsidRDefault="009E3447" w:rsidP="009E3447">
      <w:pPr>
        <w:pStyle w:val="Heading2"/>
        <w:rPr>
          <w:rFonts w:ascii="Source Serif Pro" w:hAnsi="Source Serif Pro"/>
        </w:rPr>
      </w:pPr>
      <w:bookmarkStart w:id="80" w:name="how-does-consistent-hashing-work"/>
      <w:bookmarkEnd w:id="79"/>
      <w:r w:rsidRPr="00F10589">
        <w:rPr>
          <w:rFonts w:ascii="Source Serif Pro" w:hAnsi="Source Serif Pro"/>
        </w:rPr>
        <w:t xml:space="preserve">How does consistent hashing </w:t>
      </w:r>
      <w:proofErr w:type="gramStart"/>
      <w:r w:rsidRPr="00F10589">
        <w:rPr>
          <w:rFonts w:ascii="Source Serif Pro" w:hAnsi="Source Serif Pro"/>
        </w:rPr>
        <w:t>work ?</w:t>
      </w:r>
      <w:proofErr w:type="gramEnd"/>
    </w:p>
    <w:p w14:paraId="4D373B40" w14:textId="77777777" w:rsidR="009E3447" w:rsidRPr="00F10589" w:rsidRDefault="009E3447" w:rsidP="009E3447">
      <w:pPr>
        <w:pStyle w:val="FirstParagraph"/>
        <w:rPr>
          <w:rFonts w:ascii="Source Serif Pro" w:hAnsi="Source Serif Pro"/>
          <w:b/>
          <w:bCs/>
        </w:rPr>
      </w:pPr>
      <w:r w:rsidRPr="00F10589">
        <w:rPr>
          <w:rFonts w:ascii="Source Serif Pro" w:hAnsi="Source Serif Pro"/>
        </w:rPr>
        <w:t>It has two main components- </w:t>
      </w:r>
      <w:r w:rsidRPr="00F10589">
        <w:rPr>
          <w:rFonts w:ascii="Source Serif Pro" w:hAnsi="Source Serif Pro"/>
          <w:b/>
          <w:bCs/>
        </w:rPr>
        <w:t>Hash Space</w:t>
      </w:r>
      <w:r w:rsidRPr="00F10589">
        <w:rPr>
          <w:rFonts w:ascii="Source Serif Pro" w:hAnsi="Source Serif Pro"/>
        </w:rPr>
        <w:t> and </w:t>
      </w:r>
      <w:r w:rsidRPr="00F10589">
        <w:rPr>
          <w:rFonts w:ascii="Source Serif Pro" w:hAnsi="Source Serif Pro"/>
          <w:b/>
          <w:bCs/>
        </w:rPr>
        <w:t>Hash Ring</w:t>
      </w:r>
      <w:r w:rsidRPr="00F10589">
        <w:rPr>
          <w:rFonts w:ascii="Source Serif Pro" w:hAnsi="Source Serif Pro"/>
        </w:rPr>
        <w:t xml:space="preserve">. Hash space is the range of the output of the hash function. Those outputs are assigned a position on the hash ring. It operates independently of the number of servers or objects in a distributed hash table by assigning them a position on a hash ring. </w:t>
      </w:r>
      <w:r w:rsidRPr="00F10589">
        <w:rPr>
          <w:rFonts w:ascii="Source Serif Pro" w:hAnsi="Source Serif Pro"/>
          <w:b/>
          <w:bCs/>
        </w:rPr>
        <w:t xml:space="preserve">If we map the hash output range onto the edge of a circle, it would mean that the minimum possible hash value, zero, </w:t>
      </w:r>
      <w:r w:rsidRPr="00F10589">
        <w:rPr>
          <w:rFonts w:ascii="Source Serif Pro" w:hAnsi="Source Serif Pro"/>
          <w:b/>
          <w:bCs/>
        </w:rPr>
        <w:lastRenderedPageBreak/>
        <w:t>would correspond to an angle of zero and the maximum possible value 360 degrees, and all other hash values would linearly fit somewhere in between.</w:t>
      </w:r>
    </w:p>
    <w:p w14:paraId="7D296CD6" w14:textId="77777777" w:rsidR="00FF2C84" w:rsidRPr="00F10589" w:rsidRDefault="00FF2C84" w:rsidP="00FF2C84">
      <w:pPr>
        <w:pStyle w:val="BodyText"/>
        <w:rPr>
          <w:rFonts w:ascii="Source Serif Pro" w:hAnsi="Source Serif Pro"/>
        </w:rPr>
      </w:pPr>
    </w:p>
    <w:p w14:paraId="6817D647" w14:textId="77777777" w:rsidR="00FF2C84" w:rsidRPr="00F10589" w:rsidRDefault="00FF2C84" w:rsidP="00997CA7">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Consistent Hashing technique stores the data managed by a distributed system in a ring. Each node in the ring is assigned a range of data. Here is an example of the consistent hash ring:</w:t>
      </w:r>
    </w:p>
    <w:p w14:paraId="0582B0DD" w14:textId="77777777" w:rsidR="00FF2C84" w:rsidRPr="00F10589" w:rsidRDefault="00FF2C84" w:rsidP="00997CA7">
      <w:pPr>
        <w:pStyle w:val="NormalWeb"/>
        <w:shd w:val="clear" w:color="auto" w:fill="FFFFFF"/>
        <w:spacing w:before="0" w:beforeAutospacing="0" w:after="0" w:afterAutospacing="0"/>
        <w:rPr>
          <w:rFonts w:ascii="Source Serif Pro" w:hAnsi="Source Serif Pro"/>
          <w:spacing w:val="2"/>
        </w:rPr>
      </w:pPr>
      <w:r w:rsidRPr="00F10589">
        <w:rPr>
          <w:rFonts w:ascii="Source Serif Pro" w:hAnsi="Source Serif Pro"/>
          <w:spacing w:val="2"/>
        </w:rPr>
        <w:t>With consistent hashing, the ring is divided into smaller, predefined ranges. Each node is assigned one of these ranges. The start of the range is called a </w:t>
      </w:r>
      <w:r w:rsidRPr="00F10589">
        <w:rPr>
          <w:rStyle w:val="Strong"/>
          <w:rFonts w:ascii="Source Serif Pro" w:hAnsi="Source Serif Pro"/>
          <w:spacing w:val="2"/>
        </w:rPr>
        <w:t>token</w:t>
      </w:r>
      <w:r w:rsidRPr="00F10589">
        <w:rPr>
          <w:rFonts w:ascii="Source Serif Pro" w:hAnsi="Source Serif Pro"/>
          <w:spacing w:val="2"/>
        </w:rPr>
        <w:t>. This means that each node will be assigned one token. The range assigned to each node is computed as follows:</w:t>
      </w:r>
    </w:p>
    <w:p w14:paraId="01C7CA28" w14:textId="77777777" w:rsidR="00FF2C84" w:rsidRPr="00F10589" w:rsidRDefault="00FF2C84" w:rsidP="00997CA7">
      <w:pPr>
        <w:pStyle w:val="NormalWeb"/>
        <w:shd w:val="clear" w:color="auto" w:fill="FFFFFF"/>
        <w:spacing w:before="0" w:beforeAutospacing="0" w:after="0" w:afterAutospacing="0"/>
        <w:rPr>
          <w:rFonts w:ascii="Source Serif Pro" w:hAnsi="Source Serif Pro"/>
          <w:spacing w:val="2"/>
        </w:rPr>
      </w:pPr>
      <w:r w:rsidRPr="00F10589">
        <w:rPr>
          <w:rStyle w:val="Strong"/>
          <w:rFonts w:ascii="Source Serif Pro" w:hAnsi="Source Serif Pro"/>
          <w:spacing w:val="2"/>
        </w:rPr>
        <w:t>Range start:</w:t>
      </w:r>
      <w:r w:rsidRPr="00F10589">
        <w:rPr>
          <w:rFonts w:ascii="Source Serif Pro" w:hAnsi="Source Serif Pro"/>
          <w:spacing w:val="2"/>
        </w:rPr>
        <w:t>  Token value</w:t>
      </w:r>
      <w:r w:rsidRPr="00F10589">
        <w:rPr>
          <w:rFonts w:ascii="Source Serif Pro" w:hAnsi="Source Serif Pro"/>
          <w:spacing w:val="2"/>
        </w:rPr>
        <w:br/>
      </w:r>
      <w:r w:rsidRPr="00F10589">
        <w:rPr>
          <w:rStyle w:val="Strong"/>
          <w:rFonts w:ascii="Source Serif Pro" w:hAnsi="Source Serif Pro"/>
          <w:spacing w:val="2"/>
        </w:rPr>
        <w:t>Range end:</w:t>
      </w:r>
      <w:r w:rsidRPr="00F10589">
        <w:rPr>
          <w:rFonts w:ascii="Source Serif Pro" w:hAnsi="Source Serif Pro"/>
          <w:spacing w:val="2"/>
        </w:rPr>
        <w:t>    Next token value - 1</w:t>
      </w:r>
    </w:p>
    <w:p w14:paraId="68A31906" w14:textId="77777777" w:rsidR="00FF2C84" w:rsidRPr="00F10589" w:rsidRDefault="00FF2C84" w:rsidP="00997CA7">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Here are the tokens and data ranges of the four nodes described in the above diagram:</w:t>
      </w:r>
    </w:p>
    <w:tbl>
      <w:tblPr>
        <w:tblW w:w="10910" w:type="dxa"/>
        <w:shd w:val="clear" w:color="auto" w:fill="EEECE1" w:themeFill="background2"/>
        <w:tblCellMar>
          <w:left w:w="0" w:type="dxa"/>
          <w:right w:w="0" w:type="dxa"/>
        </w:tblCellMar>
        <w:tblLook w:val="04A0" w:firstRow="1" w:lastRow="0" w:firstColumn="1" w:lastColumn="0" w:noHBand="0" w:noVBand="1"/>
      </w:tblPr>
      <w:tblGrid>
        <w:gridCol w:w="2546"/>
        <w:gridCol w:w="2237"/>
        <w:gridCol w:w="3125"/>
        <w:gridCol w:w="3002"/>
      </w:tblGrid>
      <w:tr w:rsidR="00FF2C84" w:rsidRPr="00F10589" w14:paraId="01AAA3D7" w14:textId="77777777" w:rsidTr="00997CA7">
        <w:trPr>
          <w:trHeight w:val="489"/>
        </w:trPr>
        <w:tc>
          <w:tcPr>
            <w:tcW w:w="0" w:type="auto"/>
            <w:shd w:val="clear" w:color="auto" w:fill="EEECE1" w:themeFill="background2"/>
            <w:tcMar>
              <w:top w:w="180" w:type="dxa"/>
              <w:left w:w="360" w:type="dxa"/>
              <w:bottom w:w="180" w:type="dxa"/>
              <w:right w:w="360" w:type="dxa"/>
            </w:tcMar>
            <w:vAlign w:val="center"/>
            <w:hideMark/>
          </w:tcPr>
          <w:p w14:paraId="5403F9BC" w14:textId="77777777" w:rsidR="00FF2C84" w:rsidRPr="00F10589" w:rsidRDefault="00FF2C84" w:rsidP="00997CA7">
            <w:pPr>
              <w:rPr>
                <w:rFonts w:ascii="Source Serif Pro" w:hAnsi="Source Serif Pro"/>
              </w:rPr>
            </w:pPr>
            <w:r w:rsidRPr="00F10589">
              <w:rPr>
                <w:rFonts w:ascii="Source Serif Pro" w:hAnsi="Source Serif Pro"/>
              </w:rPr>
              <w:t>Server</w:t>
            </w:r>
          </w:p>
        </w:tc>
        <w:tc>
          <w:tcPr>
            <w:tcW w:w="0" w:type="auto"/>
            <w:shd w:val="clear" w:color="auto" w:fill="EEECE1" w:themeFill="background2"/>
            <w:tcMar>
              <w:top w:w="180" w:type="dxa"/>
              <w:left w:w="360" w:type="dxa"/>
              <w:bottom w:w="180" w:type="dxa"/>
              <w:right w:w="360" w:type="dxa"/>
            </w:tcMar>
            <w:vAlign w:val="center"/>
            <w:hideMark/>
          </w:tcPr>
          <w:p w14:paraId="37908A1F" w14:textId="77777777" w:rsidR="00FF2C84" w:rsidRPr="00F10589" w:rsidRDefault="00FF2C84" w:rsidP="00997CA7">
            <w:pPr>
              <w:rPr>
                <w:rFonts w:ascii="Source Serif Pro" w:hAnsi="Source Serif Pro"/>
              </w:rPr>
            </w:pPr>
            <w:r w:rsidRPr="00F10589">
              <w:rPr>
                <w:rFonts w:ascii="Source Serif Pro" w:hAnsi="Source Serif Pro"/>
              </w:rPr>
              <w:t>Token</w:t>
            </w:r>
          </w:p>
        </w:tc>
        <w:tc>
          <w:tcPr>
            <w:tcW w:w="0" w:type="auto"/>
            <w:shd w:val="clear" w:color="auto" w:fill="EEECE1" w:themeFill="background2"/>
            <w:tcMar>
              <w:top w:w="180" w:type="dxa"/>
              <w:left w:w="360" w:type="dxa"/>
              <w:bottom w:w="180" w:type="dxa"/>
              <w:right w:w="360" w:type="dxa"/>
            </w:tcMar>
            <w:vAlign w:val="center"/>
            <w:hideMark/>
          </w:tcPr>
          <w:p w14:paraId="3F0FA586" w14:textId="77777777" w:rsidR="00FF2C84" w:rsidRPr="00F10589" w:rsidRDefault="00FF2C84" w:rsidP="00997CA7">
            <w:pPr>
              <w:rPr>
                <w:rFonts w:ascii="Source Serif Pro" w:hAnsi="Source Serif Pro"/>
              </w:rPr>
            </w:pPr>
            <w:r w:rsidRPr="00F10589">
              <w:rPr>
                <w:rFonts w:ascii="Source Serif Pro" w:hAnsi="Source Serif Pro"/>
              </w:rPr>
              <w:t>Range Start</w:t>
            </w:r>
          </w:p>
        </w:tc>
        <w:tc>
          <w:tcPr>
            <w:tcW w:w="0" w:type="auto"/>
            <w:shd w:val="clear" w:color="auto" w:fill="EEECE1" w:themeFill="background2"/>
            <w:tcMar>
              <w:top w:w="180" w:type="dxa"/>
              <w:left w:w="360" w:type="dxa"/>
              <w:bottom w:w="180" w:type="dxa"/>
              <w:right w:w="360" w:type="dxa"/>
            </w:tcMar>
            <w:vAlign w:val="center"/>
            <w:hideMark/>
          </w:tcPr>
          <w:p w14:paraId="564DCC7C" w14:textId="77777777" w:rsidR="00FF2C84" w:rsidRPr="00F10589" w:rsidRDefault="00FF2C84" w:rsidP="00997CA7">
            <w:pPr>
              <w:rPr>
                <w:rFonts w:ascii="Source Serif Pro" w:hAnsi="Source Serif Pro"/>
              </w:rPr>
            </w:pPr>
            <w:r w:rsidRPr="00F10589">
              <w:rPr>
                <w:rFonts w:ascii="Source Serif Pro" w:hAnsi="Source Serif Pro"/>
              </w:rPr>
              <w:t>Range End</w:t>
            </w:r>
          </w:p>
        </w:tc>
      </w:tr>
      <w:tr w:rsidR="00FF2C84" w:rsidRPr="00F10589" w14:paraId="0D347434" w14:textId="77777777" w:rsidTr="00997CA7">
        <w:trPr>
          <w:trHeight w:val="497"/>
        </w:trPr>
        <w:tc>
          <w:tcPr>
            <w:tcW w:w="0" w:type="auto"/>
            <w:shd w:val="clear" w:color="auto" w:fill="EEECE1" w:themeFill="background2"/>
            <w:tcMar>
              <w:top w:w="180" w:type="dxa"/>
              <w:left w:w="360" w:type="dxa"/>
              <w:bottom w:w="180" w:type="dxa"/>
              <w:right w:w="360" w:type="dxa"/>
            </w:tcMar>
            <w:vAlign w:val="center"/>
            <w:hideMark/>
          </w:tcPr>
          <w:p w14:paraId="0A5C2D13" w14:textId="77777777" w:rsidR="00FF2C84" w:rsidRPr="00F10589" w:rsidRDefault="00FF2C84" w:rsidP="00997CA7">
            <w:pPr>
              <w:rPr>
                <w:rFonts w:ascii="Source Serif Pro" w:hAnsi="Source Serif Pro"/>
              </w:rPr>
            </w:pPr>
            <w:r w:rsidRPr="00F10589">
              <w:rPr>
                <w:rFonts w:ascii="Source Serif Pro" w:hAnsi="Source Serif Pro"/>
              </w:rPr>
              <w:t>Server 1</w:t>
            </w:r>
          </w:p>
        </w:tc>
        <w:tc>
          <w:tcPr>
            <w:tcW w:w="0" w:type="auto"/>
            <w:shd w:val="clear" w:color="auto" w:fill="EEECE1" w:themeFill="background2"/>
            <w:tcMar>
              <w:top w:w="180" w:type="dxa"/>
              <w:left w:w="360" w:type="dxa"/>
              <w:bottom w:w="180" w:type="dxa"/>
              <w:right w:w="360" w:type="dxa"/>
            </w:tcMar>
            <w:vAlign w:val="center"/>
            <w:hideMark/>
          </w:tcPr>
          <w:p w14:paraId="0D39EDB3" w14:textId="77777777" w:rsidR="00FF2C84" w:rsidRPr="00F10589" w:rsidRDefault="00FF2C84" w:rsidP="00997CA7">
            <w:pPr>
              <w:rPr>
                <w:rFonts w:ascii="Source Serif Pro" w:hAnsi="Source Serif Pro"/>
              </w:rPr>
            </w:pPr>
            <w:r w:rsidRPr="00F10589">
              <w:rPr>
                <w:rFonts w:ascii="Source Serif Pro" w:hAnsi="Source Serif Pro"/>
              </w:rPr>
              <w:t>1</w:t>
            </w:r>
          </w:p>
        </w:tc>
        <w:tc>
          <w:tcPr>
            <w:tcW w:w="0" w:type="auto"/>
            <w:shd w:val="clear" w:color="auto" w:fill="EEECE1" w:themeFill="background2"/>
            <w:tcMar>
              <w:top w:w="180" w:type="dxa"/>
              <w:left w:w="360" w:type="dxa"/>
              <w:bottom w:w="180" w:type="dxa"/>
              <w:right w:w="360" w:type="dxa"/>
            </w:tcMar>
            <w:vAlign w:val="center"/>
            <w:hideMark/>
          </w:tcPr>
          <w:p w14:paraId="0260B48D" w14:textId="77777777" w:rsidR="00FF2C84" w:rsidRPr="00F10589" w:rsidRDefault="00FF2C84" w:rsidP="00997CA7">
            <w:pPr>
              <w:rPr>
                <w:rFonts w:ascii="Source Serif Pro" w:hAnsi="Source Serif Pro"/>
              </w:rPr>
            </w:pPr>
            <w:r w:rsidRPr="00F10589">
              <w:rPr>
                <w:rFonts w:ascii="Source Serif Pro" w:hAnsi="Source Serif Pro"/>
              </w:rPr>
              <w:t>1</w:t>
            </w:r>
          </w:p>
        </w:tc>
        <w:tc>
          <w:tcPr>
            <w:tcW w:w="0" w:type="auto"/>
            <w:shd w:val="clear" w:color="auto" w:fill="EEECE1" w:themeFill="background2"/>
            <w:tcMar>
              <w:top w:w="180" w:type="dxa"/>
              <w:left w:w="360" w:type="dxa"/>
              <w:bottom w:w="180" w:type="dxa"/>
              <w:right w:w="360" w:type="dxa"/>
            </w:tcMar>
            <w:vAlign w:val="center"/>
            <w:hideMark/>
          </w:tcPr>
          <w:p w14:paraId="52FB4936" w14:textId="77777777" w:rsidR="00FF2C84" w:rsidRPr="00F10589" w:rsidRDefault="00FF2C84" w:rsidP="00997CA7">
            <w:pPr>
              <w:rPr>
                <w:rFonts w:ascii="Source Serif Pro" w:hAnsi="Source Serif Pro"/>
              </w:rPr>
            </w:pPr>
            <w:r w:rsidRPr="00F10589">
              <w:rPr>
                <w:rFonts w:ascii="Source Serif Pro" w:hAnsi="Source Serif Pro"/>
              </w:rPr>
              <w:t>25</w:t>
            </w:r>
          </w:p>
        </w:tc>
      </w:tr>
      <w:tr w:rsidR="00FF2C84" w:rsidRPr="00F10589" w14:paraId="01CEE149" w14:textId="77777777" w:rsidTr="00997CA7">
        <w:trPr>
          <w:trHeight w:val="489"/>
        </w:trPr>
        <w:tc>
          <w:tcPr>
            <w:tcW w:w="0" w:type="auto"/>
            <w:shd w:val="clear" w:color="auto" w:fill="EEECE1" w:themeFill="background2"/>
            <w:tcMar>
              <w:top w:w="180" w:type="dxa"/>
              <w:left w:w="360" w:type="dxa"/>
              <w:bottom w:w="180" w:type="dxa"/>
              <w:right w:w="360" w:type="dxa"/>
            </w:tcMar>
            <w:vAlign w:val="center"/>
            <w:hideMark/>
          </w:tcPr>
          <w:p w14:paraId="305AB70C" w14:textId="77777777" w:rsidR="00FF2C84" w:rsidRPr="00F10589" w:rsidRDefault="00FF2C84" w:rsidP="00997CA7">
            <w:pPr>
              <w:rPr>
                <w:rFonts w:ascii="Source Serif Pro" w:hAnsi="Source Serif Pro"/>
              </w:rPr>
            </w:pPr>
            <w:r w:rsidRPr="00F10589">
              <w:rPr>
                <w:rFonts w:ascii="Source Serif Pro" w:hAnsi="Source Serif Pro"/>
              </w:rPr>
              <w:t>Server 2</w:t>
            </w:r>
          </w:p>
        </w:tc>
        <w:tc>
          <w:tcPr>
            <w:tcW w:w="0" w:type="auto"/>
            <w:shd w:val="clear" w:color="auto" w:fill="EEECE1" w:themeFill="background2"/>
            <w:tcMar>
              <w:top w:w="180" w:type="dxa"/>
              <w:left w:w="360" w:type="dxa"/>
              <w:bottom w:w="180" w:type="dxa"/>
              <w:right w:w="360" w:type="dxa"/>
            </w:tcMar>
            <w:vAlign w:val="center"/>
            <w:hideMark/>
          </w:tcPr>
          <w:p w14:paraId="232D1E21" w14:textId="77777777" w:rsidR="00FF2C84" w:rsidRPr="00F10589" w:rsidRDefault="00FF2C84" w:rsidP="00997CA7">
            <w:pPr>
              <w:rPr>
                <w:rFonts w:ascii="Source Serif Pro" w:hAnsi="Source Serif Pro"/>
              </w:rPr>
            </w:pPr>
            <w:r w:rsidRPr="00F10589">
              <w:rPr>
                <w:rFonts w:ascii="Source Serif Pro" w:hAnsi="Source Serif Pro"/>
              </w:rPr>
              <w:t>26</w:t>
            </w:r>
          </w:p>
        </w:tc>
        <w:tc>
          <w:tcPr>
            <w:tcW w:w="0" w:type="auto"/>
            <w:shd w:val="clear" w:color="auto" w:fill="EEECE1" w:themeFill="background2"/>
            <w:tcMar>
              <w:top w:w="180" w:type="dxa"/>
              <w:left w:w="360" w:type="dxa"/>
              <w:bottom w:w="180" w:type="dxa"/>
              <w:right w:w="360" w:type="dxa"/>
            </w:tcMar>
            <w:vAlign w:val="center"/>
            <w:hideMark/>
          </w:tcPr>
          <w:p w14:paraId="14E99881" w14:textId="77777777" w:rsidR="00FF2C84" w:rsidRPr="00F10589" w:rsidRDefault="00FF2C84" w:rsidP="00997CA7">
            <w:pPr>
              <w:rPr>
                <w:rFonts w:ascii="Source Serif Pro" w:hAnsi="Source Serif Pro"/>
              </w:rPr>
            </w:pPr>
            <w:r w:rsidRPr="00F10589">
              <w:rPr>
                <w:rFonts w:ascii="Source Serif Pro" w:hAnsi="Source Serif Pro"/>
              </w:rPr>
              <w:t>26</w:t>
            </w:r>
          </w:p>
        </w:tc>
        <w:tc>
          <w:tcPr>
            <w:tcW w:w="0" w:type="auto"/>
            <w:shd w:val="clear" w:color="auto" w:fill="EEECE1" w:themeFill="background2"/>
            <w:tcMar>
              <w:top w:w="180" w:type="dxa"/>
              <w:left w:w="360" w:type="dxa"/>
              <w:bottom w:w="180" w:type="dxa"/>
              <w:right w:w="360" w:type="dxa"/>
            </w:tcMar>
            <w:vAlign w:val="center"/>
            <w:hideMark/>
          </w:tcPr>
          <w:p w14:paraId="608C4F66" w14:textId="77777777" w:rsidR="00FF2C84" w:rsidRPr="00F10589" w:rsidRDefault="00FF2C84" w:rsidP="00997CA7">
            <w:pPr>
              <w:rPr>
                <w:rFonts w:ascii="Source Serif Pro" w:hAnsi="Source Serif Pro"/>
              </w:rPr>
            </w:pPr>
            <w:r w:rsidRPr="00F10589">
              <w:rPr>
                <w:rFonts w:ascii="Source Serif Pro" w:hAnsi="Source Serif Pro"/>
              </w:rPr>
              <w:t>50</w:t>
            </w:r>
          </w:p>
        </w:tc>
      </w:tr>
      <w:tr w:rsidR="00FF2C84" w:rsidRPr="00F10589" w14:paraId="30BDBC2B" w14:textId="77777777" w:rsidTr="00997CA7">
        <w:trPr>
          <w:trHeight w:val="497"/>
        </w:trPr>
        <w:tc>
          <w:tcPr>
            <w:tcW w:w="0" w:type="auto"/>
            <w:shd w:val="clear" w:color="auto" w:fill="EEECE1" w:themeFill="background2"/>
            <w:tcMar>
              <w:top w:w="180" w:type="dxa"/>
              <w:left w:w="360" w:type="dxa"/>
              <w:bottom w:w="180" w:type="dxa"/>
              <w:right w:w="360" w:type="dxa"/>
            </w:tcMar>
            <w:vAlign w:val="center"/>
            <w:hideMark/>
          </w:tcPr>
          <w:p w14:paraId="78A57034" w14:textId="77777777" w:rsidR="00FF2C84" w:rsidRPr="00F10589" w:rsidRDefault="00FF2C84" w:rsidP="00997CA7">
            <w:pPr>
              <w:rPr>
                <w:rFonts w:ascii="Source Serif Pro" w:hAnsi="Source Serif Pro"/>
              </w:rPr>
            </w:pPr>
            <w:r w:rsidRPr="00F10589">
              <w:rPr>
                <w:rFonts w:ascii="Source Serif Pro" w:hAnsi="Source Serif Pro"/>
              </w:rPr>
              <w:t>Server 3</w:t>
            </w:r>
          </w:p>
        </w:tc>
        <w:tc>
          <w:tcPr>
            <w:tcW w:w="0" w:type="auto"/>
            <w:shd w:val="clear" w:color="auto" w:fill="EEECE1" w:themeFill="background2"/>
            <w:tcMar>
              <w:top w:w="180" w:type="dxa"/>
              <w:left w:w="360" w:type="dxa"/>
              <w:bottom w:w="180" w:type="dxa"/>
              <w:right w:w="360" w:type="dxa"/>
            </w:tcMar>
            <w:vAlign w:val="center"/>
            <w:hideMark/>
          </w:tcPr>
          <w:p w14:paraId="7DCE6E0E" w14:textId="77777777" w:rsidR="00FF2C84" w:rsidRPr="00F10589" w:rsidRDefault="00FF2C84" w:rsidP="00997CA7">
            <w:pPr>
              <w:rPr>
                <w:rFonts w:ascii="Source Serif Pro" w:hAnsi="Source Serif Pro"/>
              </w:rPr>
            </w:pPr>
            <w:r w:rsidRPr="00F10589">
              <w:rPr>
                <w:rFonts w:ascii="Source Serif Pro" w:hAnsi="Source Serif Pro"/>
              </w:rPr>
              <w:t>51</w:t>
            </w:r>
          </w:p>
        </w:tc>
        <w:tc>
          <w:tcPr>
            <w:tcW w:w="0" w:type="auto"/>
            <w:shd w:val="clear" w:color="auto" w:fill="EEECE1" w:themeFill="background2"/>
            <w:tcMar>
              <w:top w:w="180" w:type="dxa"/>
              <w:left w:w="360" w:type="dxa"/>
              <w:bottom w:w="180" w:type="dxa"/>
              <w:right w:w="360" w:type="dxa"/>
            </w:tcMar>
            <w:vAlign w:val="center"/>
            <w:hideMark/>
          </w:tcPr>
          <w:p w14:paraId="736106E5" w14:textId="77777777" w:rsidR="00FF2C84" w:rsidRPr="00F10589" w:rsidRDefault="00FF2C84" w:rsidP="00997CA7">
            <w:pPr>
              <w:rPr>
                <w:rFonts w:ascii="Source Serif Pro" w:hAnsi="Source Serif Pro"/>
              </w:rPr>
            </w:pPr>
            <w:r w:rsidRPr="00F10589">
              <w:rPr>
                <w:rFonts w:ascii="Source Serif Pro" w:hAnsi="Source Serif Pro"/>
              </w:rPr>
              <w:t>51</w:t>
            </w:r>
          </w:p>
        </w:tc>
        <w:tc>
          <w:tcPr>
            <w:tcW w:w="0" w:type="auto"/>
            <w:shd w:val="clear" w:color="auto" w:fill="EEECE1" w:themeFill="background2"/>
            <w:tcMar>
              <w:top w:w="180" w:type="dxa"/>
              <w:left w:w="360" w:type="dxa"/>
              <w:bottom w:w="180" w:type="dxa"/>
              <w:right w:w="360" w:type="dxa"/>
            </w:tcMar>
            <w:vAlign w:val="center"/>
            <w:hideMark/>
          </w:tcPr>
          <w:p w14:paraId="6C526A1D" w14:textId="77777777" w:rsidR="00FF2C84" w:rsidRPr="00F10589" w:rsidRDefault="00FF2C84" w:rsidP="00997CA7">
            <w:pPr>
              <w:rPr>
                <w:rFonts w:ascii="Source Serif Pro" w:hAnsi="Source Serif Pro"/>
              </w:rPr>
            </w:pPr>
            <w:r w:rsidRPr="00F10589">
              <w:rPr>
                <w:rFonts w:ascii="Source Serif Pro" w:hAnsi="Source Serif Pro"/>
              </w:rPr>
              <w:t>75</w:t>
            </w:r>
          </w:p>
        </w:tc>
      </w:tr>
      <w:tr w:rsidR="00FF2C84" w:rsidRPr="00F10589" w14:paraId="136B4B74" w14:textId="77777777" w:rsidTr="00997CA7">
        <w:trPr>
          <w:trHeight w:val="489"/>
        </w:trPr>
        <w:tc>
          <w:tcPr>
            <w:tcW w:w="0" w:type="auto"/>
            <w:shd w:val="clear" w:color="auto" w:fill="EEECE1" w:themeFill="background2"/>
            <w:tcMar>
              <w:top w:w="180" w:type="dxa"/>
              <w:left w:w="360" w:type="dxa"/>
              <w:bottom w:w="180" w:type="dxa"/>
              <w:right w:w="360" w:type="dxa"/>
            </w:tcMar>
            <w:vAlign w:val="center"/>
            <w:hideMark/>
          </w:tcPr>
          <w:p w14:paraId="79E88B2B" w14:textId="77777777" w:rsidR="00FF2C84" w:rsidRPr="00F10589" w:rsidRDefault="00FF2C84" w:rsidP="00997CA7">
            <w:pPr>
              <w:rPr>
                <w:rFonts w:ascii="Source Serif Pro" w:hAnsi="Source Serif Pro"/>
              </w:rPr>
            </w:pPr>
            <w:r w:rsidRPr="00F10589">
              <w:rPr>
                <w:rFonts w:ascii="Source Serif Pro" w:hAnsi="Source Serif Pro"/>
              </w:rPr>
              <w:t>Server 4</w:t>
            </w:r>
          </w:p>
        </w:tc>
        <w:tc>
          <w:tcPr>
            <w:tcW w:w="0" w:type="auto"/>
            <w:shd w:val="clear" w:color="auto" w:fill="EEECE1" w:themeFill="background2"/>
            <w:tcMar>
              <w:top w:w="180" w:type="dxa"/>
              <w:left w:w="360" w:type="dxa"/>
              <w:bottom w:w="180" w:type="dxa"/>
              <w:right w:w="360" w:type="dxa"/>
            </w:tcMar>
            <w:vAlign w:val="center"/>
            <w:hideMark/>
          </w:tcPr>
          <w:p w14:paraId="692FF0BF" w14:textId="77777777" w:rsidR="00FF2C84" w:rsidRPr="00F10589" w:rsidRDefault="00FF2C84" w:rsidP="00997CA7">
            <w:pPr>
              <w:rPr>
                <w:rFonts w:ascii="Source Serif Pro" w:hAnsi="Source Serif Pro"/>
              </w:rPr>
            </w:pPr>
            <w:r w:rsidRPr="00F10589">
              <w:rPr>
                <w:rFonts w:ascii="Source Serif Pro" w:hAnsi="Source Serif Pro"/>
              </w:rPr>
              <w:t>76</w:t>
            </w:r>
          </w:p>
        </w:tc>
        <w:tc>
          <w:tcPr>
            <w:tcW w:w="0" w:type="auto"/>
            <w:shd w:val="clear" w:color="auto" w:fill="EEECE1" w:themeFill="background2"/>
            <w:tcMar>
              <w:top w:w="180" w:type="dxa"/>
              <w:left w:w="360" w:type="dxa"/>
              <w:bottom w:w="180" w:type="dxa"/>
              <w:right w:w="360" w:type="dxa"/>
            </w:tcMar>
            <w:vAlign w:val="center"/>
            <w:hideMark/>
          </w:tcPr>
          <w:p w14:paraId="6F33C09A" w14:textId="77777777" w:rsidR="00FF2C84" w:rsidRPr="00F10589" w:rsidRDefault="00FF2C84" w:rsidP="00997CA7">
            <w:pPr>
              <w:rPr>
                <w:rFonts w:ascii="Source Serif Pro" w:hAnsi="Source Serif Pro"/>
              </w:rPr>
            </w:pPr>
            <w:r w:rsidRPr="00F10589">
              <w:rPr>
                <w:rFonts w:ascii="Source Serif Pro" w:hAnsi="Source Serif Pro"/>
              </w:rPr>
              <w:t>76</w:t>
            </w:r>
          </w:p>
        </w:tc>
        <w:tc>
          <w:tcPr>
            <w:tcW w:w="0" w:type="auto"/>
            <w:shd w:val="clear" w:color="auto" w:fill="EEECE1" w:themeFill="background2"/>
            <w:tcMar>
              <w:top w:w="180" w:type="dxa"/>
              <w:left w:w="360" w:type="dxa"/>
              <w:bottom w:w="180" w:type="dxa"/>
              <w:right w:w="360" w:type="dxa"/>
            </w:tcMar>
            <w:vAlign w:val="center"/>
            <w:hideMark/>
          </w:tcPr>
          <w:p w14:paraId="2F70BF65" w14:textId="77777777" w:rsidR="00FF2C84" w:rsidRPr="00F10589" w:rsidRDefault="00FF2C84" w:rsidP="00997CA7">
            <w:pPr>
              <w:rPr>
                <w:rFonts w:ascii="Source Serif Pro" w:hAnsi="Source Serif Pro"/>
              </w:rPr>
            </w:pPr>
            <w:r w:rsidRPr="00F10589">
              <w:rPr>
                <w:rFonts w:ascii="Source Serif Pro" w:hAnsi="Source Serif Pro"/>
              </w:rPr>
              <w:t>100</w:t>
            </w:r>
          </w:p>
        </w:tc>
      </w:tr>
    </w:tbl>
    <w:p w14:paraId="17B1B185" w14:textId="77777777" w:rsidR="00411857" w:rsidRPr="00F10589" w:rsidRDefault="00411857" w:rsidP="00997CA7">
      <w:pPr>
        <w:pStyle w:val="NormalWeb"/>
        <w:shd w:val="clear" w:color="auto" w:fill="FFFFFF"/>
        <w:spacing w:before="0" w:beforeAutospacing="0" w:after="0" w:afterAutospacing="0"/>
        <w:rPr>
          <w:rFonts w:ascii="Source Serif Pro" w:hAnsi="Source Serif Pro"/>
          <w:spacing w:val="2"/>
        </w:rPr>
      </w:pPr>
    </w:p>
    <w:p w14:paraId="163A58BE" w14:textId="029B37A0" w:rsidR="00FF2C84" w:rsidRPr="00F10589" w:rsidRDefault="00FF2C84" w:rsidP="00997CA7">
      <w:pPr>
        <w:pStyle w:val="NormalWeb"/>
        <w:shd w:val="clear" w:color="auto" w:fill="FFFFFF"/>
        <w:spacing w:before="0" w:beforeAutospacing="0" w:after="0" w:afterAutospacing="0"/>
        <w:rPr>
          <w:rFonts w:ascii="Source Serif Pro" w:hAnsi="Source Serif Pro"/>
          <w:spacing w:val="2"/>
        </w:rPr>
      </w:pPr>
      <w:r w:rsidRPr="00F10589">
        <w:rPr>
          <w:rFonts w:ascii="Source Serif Pro" w:hAnsi="Source Serif Pro"/>
          <w:spacing w:val="2"/>
        </w:rPr>
        <w:t>Whenever the system needs to read or write data, the first step it performs is to apply the MD5 hashing algorithm to the key. The output of this hashing algorithm determines within which range the data lies and hence, on which node the data will be stored. As we saw above, each node is supposed to store data for a fixed range. Thus, the hash generated from the key tells us the node where the data will be stored.</w:t>
      </w:r>
    </w:p>
    <w:p w14:paraId="431C62EA" w14:textId="135F6BB2" w:rsidR="00FF2C84" w:rsidRPr="00F10589" w:rsidRDefault="00411857" w:rsidP="00997CA7">
      <w:pPr>
        <w:shd w:val="clear" w:color="auto" w:fill="FFFFFF"/>
        <w:rPr>
          <w:rFonts w:ascii="Source Serif Pro" w:hAnsi="Source Serif Pro"/>
          <w:spacing w:val="2"/>
        </w:rPr>
      </w:pPr>
      <w:r w:rsidRPr="00F10589">
        <w:rPr>
          <w:rFonts w:ascii="Source Serif Pro" w:hAnsi="Source Serif Pro"/>
          <w:spacing w:val="2"/>
        </w:rPr>
        <w:t xml:space="preserve"> </w:t>
      </w:r>
    </w:p>
    <w:p w14:paraId="6A0BA072" w14:textId="31639017" w:rsidR="007057A3" w:rsidRPr="00F10589" w:rsidRDefault="007057A3" w:rsidP="00997CA7">
      <w:pPr>
        <w:shd w:val="clear" w:color="auto" w:fill="FFFFFF"/>
        <w:rPr>
          <w:rFonts w:ascii="Source Serif Pro" w:hAnsi="Source Serif Pro"/>
          <w:noProof/>
        </w:rPr>
      </w:pPr>
      <w:r w:rsidRPr="00F10589">
        <w:rPr>
          <w:rFonts w:ascii="Source Serif Pro" w:hAnsi="Source Serif Pro"/>
        </w:rPr>
        <w:lastRenderedPageBreak/>
        <w:fldChar w:fldCharType="begin"/>
      </w:r>
      <w:r w:rsidRPr="00F10589">
        <w:rPr>
          <w:rFonts w:ascii="Source Serif Pro" w:hAnsi="Source Serif Pro"/>
        </w:rPr>
        <w:instrText xml:space="preserve"> INCLUDEPICTURE "https://storage.googleapis.com/download/storage/v1/b/designgurus-prod.appspot.com/o/docImages%2F6376795982f3782df575c65f%2Fimg:2423cc-e4b8-2dd-64fc-5e786ebecf14.svg?generation=1669582807475988&amp;alt=media" \* MERGEFORMATINET </w:instrText>
      </w:r>
      <w:r w:rsidRPr="00F10589">
        <w:rPr>
          <w:rFonts w:ascii="Source Serif Pro" w:hAnsi="Source Serif Pro"/>
        </w:rPr>
        <w:fldChar w:fldCharType="separate"/>
      </w:r>
      <w:r w:rsidR="00000000" w:rsidRPr="00F10589">
        <w:rPr>
          <w:rFonts w:ascii="Source Serif Pro" w:hAnsi="Source Serif Pro"/>
        </w:rPr>
        <w:pict w14:anchorId="5B94D338">
          <v:shape id="_x0000_i1030" type="#_x0000_t75" alt="Image" style="width:24pt;height:24pt"/>
        </w:pict>
      </w:r>
      <w:r w:rsidRPr="00F10589">
        <w:rPr>
          <w:rFonts w:ascii="Source Serif Pro" w:hAnsi="Source Serif Pro"/>
        </w:rPr>
        <w:fldChar w:fldCharType="end"/>
      </w:r>
      <w:r w:rsidRPr="00F10589">
        <w:rPr>
          <w:rFonts w:ascii="Source Serif Pro" w:hAnsi="Source Serif Pro"/>
          <w:noProof/>
        </w:rPr>
        <w:t xml:space="preserve"> </w:t>
      </w:r>
      <w:r w:rsidRPr="00F10589">
        <w:rPr>
          <w:rFonts w:ascii="Source Serif Pro" w:hAnsi="Source Serif Pro"/>
          <w:noProof/>
        </w:rPr>
        <w:drawing>
          <wp:inline distT="0" distB="0" distL="0" distR="0" wp14:anchorId="4ADDFBDB" wp14:editId="2E1141DE">
            <wp:extent cx="5943600" cy="2609215"/>
            <wp:effectExtent l="0" t="0" r="0" b="0"/>
            <wp:docPr id="1107000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0495" name=""/>
                    <pic:cNvPicPr/>
                  </pic:nvPicPr>
                  <pic:blipFill>
                    <a:blip r:embed="rId62"/>
                    <a:stretch>
                      <a:fillRect/>
                    </a:stretch>
                  </pic:blipFill>
                  <pic:spPr>
                    <a:xfrm>
                      <a:off x="0" y="0"/>
                      <a:ext cx="5943600" cy="2609215"/>
                    </a:xfrm>
                    <a:prstGeom prst="rect">
                      <a:avLst/>
                    </a:prstGeom>
                  </pic:spPr>
                </pic:pic>
              </a:graphicData>
            </a:graphic>
          </wp:inline>
        </w:drawing>
      </w:r>
    </w:p>
    <w:p w14:paraId="3A5F01C6" w14:textId="77777777" w:rsidR="007057A3" w:rsidRPr="00F10589" w:rsidRDefault="007057A3" w:rsidP="00997CA7">
      <w:pPr>
        <w:shd w:val="clear" w:color="auto" w:fill="FFFFFF"/>
        <w:rPr>
          <w:rFonts w:ascii="Source Serif Pro" w:hAnsi="Source Serif Pro"/>
          <w:spacing w:val="2"/>
        </w:rPr>
      </w:pPr>
    </w:p>
    <w:p w14:paraId="330B8DD7" w14:textId="77777777" w:rsidR="00FF2C84" w:rsidRPr="00F10589" w:rsidRDefault="00FF2C84" w:rsidP="00997CA7">
      <w:pPr>
        <w:pStyle w:val="NormalWeb"/>
        <w:shd w:val="clear" w:color="auto" w:fill="FFFFFF"/>
        <w:spacing w:before="0" w:beforeAutospacing="0" w:after="0" w:afterAutospacing="0"/>
        <w:rPr>
          <w:rFonts w:ascii="Source Serif Pro" w:hAnsi="Source Serif Pro"/>
          <w:spacing w:val="2"/>
        </w:rPr>
      </w:pPr>
      <w:r w:rsidRPr="00F10589">
        <w:rPr>
          <w:rFonts w:ascii="Source Serif Pro" w:hAnsi="Source Serif Pro"/>
          <w:spacing w:val="2"/>
        </w:rPr>
        <w:t>The Consistent Hashing scheme described above works great when a node is added or removed from the ring, as in these cases, since only the next node is affected. For example, when a node is removed, the next node becomes responsible for all of the keys stored on the outgoing node. However, this scheme can </w:t>
      </w:r>
      <w:r w:rsidRPr="00F10589">
        <w:rPr>
          <w:rStyle w:val="Strong"/>
          <w:rFonts w:ascii="Source Serif Pro" w:hAnsi="Source Serif Pro"/>
          <w:spacing w:val="2"/>
        </w:rPr>
        <w:t>result in non-uniform data and load distribution</w:t>
      </w:r>
      <w:r w:rsidRPr="00F10589">
        <w:rPr>
          <w:rFonts w:ascii="Source Serif Pro" w:hAnsi="Source Serif Pro"/>
          <w:spacing w:val="2"/>
        </w:rPr>
        <w:t>. This problem can be solved with the help of Virtual nodes.</w:t>
      </w:r>
    </w:p>
    <w:p w14:paraId="5D4D3AFC" w14:textId="77777777" w:rsidR="00FF2C84" w:rsidRPr="00F10589" w:rsidRDefault="00FF2C84" w:rsidP="00FF2C84">
      <w:pPr>
        <w:pStyle w:val="Heading3"/>
        <w:shd w:val="clear" w:color="auto" w:fill="FFFFFF"/>
        <w:spacing w:before="711" w:after="300" w:line="450" w:lineRule="atLeast"/>
        <w:rPr>
          <w:rFonts w:ascii="Source Serif Pro" w:hAnsi="Source Serif Pro"/>
          <w:spacing w:val="2"/>
          <w:sz w:val="36"/>
          <w:szCs w:val="36"/>
        </w:rPr>
      </w:pPr>
      <w:r w:rsidRPr="00F10589">
        <w:rPr>
          <w:rFonts w:ascii="Source Serif Pro" w:hAnsi="Source Serif Pro"/>
          <w:spacing w:val="2"/>
          <w:sz w:val="36"/>
          <w:szCs w:val="36"/>
        </w:rPr>
        <w:t>Virtual nodes</w:t>
      </w:r>
    </w:p>
    <w:p w14:paraId="76DCB321" w14:textId="77777777" w:rsidR="00FF2C84" w:rsidRPr="00F10589" w:rsidRDefault="00FF2C84" w:rsidP="00BC773D">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 xml:space="preserve">Adding and removing nodes in any distributed system is quite common. Existing nodes can die and may need to be decommissioned. Similarly, new nodes may be added to an existing cluster to meet growing demands. To efficiently handle these scenarios, Consistent Hashing makes use of virtual nodes (or </w:t>
      </w:r>
      <w:proofErr w:type="spellStart"/>
      <w:r w:rsidRPr="00F10589">
        <w:rPr>
          <w:rFonts w:ascii="Source Serif Pro" w:hAnsi="Source Serif Pro"/>
          <w:spacing w:val="2"/>
        </w:rPr>
        <w:t>Vnodes</w:t>
      </w:r>
      <w:proofErr w:type="spellEnd"/>
      <w:r w:rsidRPr="00F10589">
        <w:rPr>
          <w:rFonts w:ascii="Source Serif Pro" w:hAnsi="Source Serif Pro"/>
          <w:spacing w:val="2"/>
        </w:rPr>
        <w:t>).</w:t>
      </w:r>
    </w:p>
    <w:p w14:paraId="0BD0F42D" w14:textId="77777777" w:rsidR="00FF2C84" w:rsidRPr="00F10589" w:rsidRDefault="00FF2C84" w:rsidP="00BC773D">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As we saw above, the basic Consistent Hashing algorithm assigns a single token (or a consecutive hash range) to each physical node. This was a static division of ranges that requires calculating tokens based on a given number of nodes. This scheme made adding or replacing a node an expensive operation, as, in this case, we would like to rebalance and distribute the data to all other nodes, resulting in moving a lot of data. Here are a few potential issues associated with a manual and fixed division of the ranges:</w:t>
      </w:r>
    </w:p>
    <w:p w14:paraId="6A340723" w14:textId="77777777" w:rsidR="00FF2C84" w:rsidRPr="00F10589" w:rsidRDefault="00FF2C84" w:rsidP="00BC773D">
      <w:pPr>
        <w:numPr>
          <w:ilvl w:val="0"/>
          <w:numId w:val="304"/>
        </w:numPr>
        <w:shd w:val="clear" w:color="auto" w:fill="FFFFFF"/>
        <w:spacing w:after="0"/>
        <w:rPr>
          <w:rFonts w:ascii="Source Serif Pro" w:hAnsi="Source Serif Pro"/>
          <w:spacing w:val="2"/>
        </w:rPr>
      </w:pPr>
      <w:r w:rsidRPr="00F10589">
        <w:rPr>
          <w:rStyle w:val="Strong"/>
          <w:rFonts w:ascii="Source Serif Pro" w:hAnsi="Source Serif Pro"/>
          <w:spacing w:val="2"/>
        </w:rPr>
        <w:lastRenderedPageBreak/>
        <w:t>Adding or removing nodes</w:t>
      </w:r>
      <w:r w:rsidRPr="00F10589">
        <w:rPr>
          <w:rFonts w:ascii="Source Serif Pro" w:hAnsi="Source Serif Pro"/>
          <w:spacing w:val="2"/>
        </w:rPr>
        <w:t>: Adding or removing nodes will result in recomputing the tokens causing a significant administrative overhead for a large cluster.</w:t>
      </w:r>
    </w:p>
    <w:p w14:paraId="6902AAAB" w14:textId="558C50A4" w:rsidR="00FF2C84" w:rsidRPr="00F10589" w:rsidRDefault="00FF2C84" w:rsidP="00BC773D">
      <w:pPr>
        <w:numPr>
          <w:ilvl w:val="0"/>
          <w:numId w:val="304"/>
        </w:numPr>
        <w:shd w:val="clear" w:color="auto" w:fill="FFFFFF"/>
        <w:spacing w:after="0"/>
        <w:rPr>
          <w:rFonts w:ascii="Source Serif Pro" w:hAnsi="Source Serif Pro"/>
          <w:spacing w:val="2"/>
        </w:rPr>
      </w:pPr>
      <w:r w:rsidRPr="00F10589">
        <w:rPr>
          <w:rStyle w:val="Strong"/>
          <w:rFonts w:ascii="Source Serif Pro" w:hAnsi="Source Serif Pro"/>
          <w:spacing w:val="2"/>
        </w:rPr>
        <w:t>Hotspots</w:t>
      </w:r>
      <w:r w:rsidRPr="00F10589">
        <w:rPr>
          <w:rFonts w:ascii="Source Serif Pro" w:hAnsi="Source Serif Pro"/>
          <w:spacing w:val="2"/>
        </w:rPr>
        <w:t>: Since each node is assigned one large range, if the data is not evenly distributed, some nodes can become hotspots.</w:t>
      </w:r>
    </w:p>
    <w:p w14:paraId="265A63F9" w14:textId="77777777" w:rsidR="00FF2C84" w:rsidRPr="00F10589" w:rsidRDefault="00FF2C84" w:rsidP="00BC773D">
      <w:pPr>
        <w:numPr>
          <w:ilvl w:val="0"/>
          <w:numId w:val="304"/>
        </w:numPr>
        <w:shd w:val="clear" w:color="auto" w:fill="FFFFFF"/>
        <w:spacing w:after="0"/>
        <w:rPr>
          <w:rFonts w:ascii="Source Serif Pro" w:hAnsi="Source Serif Pro"/>
          <w:spacing w:val="2"/>
        </w:rPr>
      </w:pPr>
      <w:r w:rsidRPr="00F10589">
        <w:rPr>
          <w:rStyle w:val="Strong"/>
          <w:rFonts w:ascii="Source Serif Pro" w:hAnsi="Source Serif Pro"/>
          <w:spacing w:val="2"/>
        </w:rPr>
        <w:t>Node rebuilding</w:t>
      </w:r>
      <w:r w:rsidRPr="00F10589">
        <w:rPr>
          <w:rFonts w:ascii="Source Serif Pro" w:hAnsi="Source Serif Pro"/>
          <w:spacing w:val="2"/>
        </w:rPr>
        <w:t>: Since each node's data might be replicated (for fault-tolerance) on a fixed number of other nodes, when we need to rebuild a node, only its replica nodes can provide the data. This puts a lot of pressure on the replica nodes and can lead to service degradation.</w:t>
      </w:r>
    </w:p>
    <w:p w14:paraId="57E2EB89" w14:textId="77777777" w:rsidR="00DA6DE1" w:rsidRPr="00F10589" w:rsidRDefault="00DA6DE1" w:rsidP="00BC773D">
      <w:pPr>
        <w:pStyle w:val="NormalWeb"/>
        <w:shd w:val="clear" w:color="auto" w:fill="FFFFFF"/>
        <w:spacing w:before="0" w:beforeAutospacing="0" w:after="258" w:afterAutospacing="0"/>
        <w:rPr>
          <w:rFonts w:ascii="Source Serif Pro" w:hAnsi="Source Serif Pro"/>
          <w:spacing w:val="2"/>
        </w:rPr>
      </w:pPr>
    </w:p>
    <w:p w14:paraId="74BA18FA" w14:textId="180D78E0" w:rsidR="00FF2C84" w:rsidRPr="00F10589" w:rsidRDefault="00FF2C84" w:rsidP="00BC773D">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 xml:space="preserve">To handle these issues, Consistent Hashing introduces a new scheme of distributing the tokens to physical nodes. Instead of assigning a single token to a node, the hash range is divided into multiple smaller ranges, and each physical node is assigned several of these smaller ranges. Each of these subranges is considered a </w:t>
      </w:r>
      <w:proofErr w:type="spellStart"/>
      <w:r w:rsidRPr="00F10589">
        <w:rPr>
          <w:rFonts w:ascii="Source Serif Pro" w:hAnsi="Source Serif Pro"/>
          <w:spacing w:val="2"/>
        </w:rPr>
        <w:t>Vnode</w:t>
      </w:r>
      <w:proofErr w:type="spellEnd"/>
      <w:r w:rsidRPr="00F10589">
        <w:rPr>
          <w:rFonts w:ascii="Source Serif Pro" w:hAnsi="Source Serif Pro"/>
          <w:spacing w:val="2"/>
        </w:rPr>
        <w:t xml:space="preserve">. With </w:t>
      </w:r>
      <w:proofErr w:type="spellStart"/>
      <w:r w:rsidRPr="00F10589">
        <w:rPr>
          <w:rFonts w:ascii="Source Serif Pro" w:hAnsi="Source Serif Pro"/>
          <w:spacing w:val="2"/>
        </w:rPr>
        <w:t>Vnodes</w:t>
      </w:r>
      <w:proofErr w:type="spellEnd"/>
      <w:r w:rsidRPr="00F10589">
        <w:rPr>
          <w:rFonts w:ascii="Source Serif Pro" w:hAnsi="Source Serif Pro"/>
          <w:spacing w:val="2"/>
        </w:rPr>
        <w:t>, instead of a node being responsible for just one token, it is responsible for many tokens (or subranges).</w:t>
      </w:r>
    </w:p>
    <w:p w14:paraId="69B9E3C1" w14:textId="3B12F39B" w:rsidR="00FF2C84" w:rsidRPr="00F10589" w:rsidRDefault="00DA6DE1" w:rsidP="00DA6DE1">
      <w:pPr>
        <w:shd w:val="clear" w:color="auto" w:fill="FFFFFF"/>
        <w:rPr>
          <w:rFonts w:ascii="Source Serif Pro" w:hAnsi="Source Serif Pro"/>
          <w:spacing w:val="2"/>
        </w:rPr>
      </w:pPr>
      <w:r w:rsidRPr="00F10589">
        <w:rPr>
          <w:rFonts w:ascii="Source Serif Pro" w:hAnsi="Source Serif Pro"/>
          <w:noProof/>
          <w:spacing w:val="2"/>
        </w:rPr>
        <w:drawing>
          <wp:inline distT="0" distB="0" distL="0" distR="0" wp14:anchorId="61184EC8" wp14:editId="73F832D6">
            <wp:extent cx="5943600" cy="3190240"/>
            <wp:effectExtent l="0" t="0" r="0" b="0"/>
            <wp:docPr id="2147374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374453" name=""/>
                    <pic:cNvPicPr/>
                  </pic:nvPicPr>
                  <pic:blipFill>
                    <a:blip r:embed="rId63"/>
                    <a:stretch>
                      <a:fillRect/>
                    </a:stretch>
                  </pic:blipFill>
                  <pic:spPr>
                    <a:xfrm>
                      <a:off x="0" y="0"/>
                      <a:ext cx="5943600" cy="3190240"/>
                    </a:xfrm>
                    <a:prstGeom prst="rect">
                      <a:avLst/>
                    </a:prstGeom>
                  </pic:spPr>
                </pic:pic>
              </a:graphicData>
            </a:graphic>
          </wp:inline>
        </w:drawing>
      </w:r>
    </w:p>
    <w:p w14:paraId="3FA0F58C" w14:textId="77777777" w:rsidR="00DA6DE1" w:rsidRPr="00F10589" w:rsidRDefault="00DA6DE1" w:rsidP="00DA6DE1">
      <w:pPr>
        <w:shd w:val="clear" w:color="auto" w:fill="FFFFFF"/>
        <w:rPr>
          <w:rFonts w:ascii="Source Serif Pro" w:hAnsi="Source Serif Pro"/>
          <w:spacing w:val="2"/>
        </w:rPr>
      </w:pPr>
    </w:p>
    <w:p w14:paraId="1B635B73" w14:textId="77777777" w:rsidR="00FF2C84" w:rsidRPr="00F10589" w:rsidRDefault="00FF2C84" w:rsidP="00BC773D">
      <w:pPr>
        <w:pStyle w:val="NormalWeb"/>
        <w:shd w:val="clear" w:color="auto" w:fill="FFFFFF"/>
        <w:spacing w:before="0" w:beforeAutospacing="0" w:after="0" w:afterAutospacing="0"/>
        <w:rPr>
          <w:rFonts w:ascii="Source Serif Pro" w:hAnsi="Source Serif Pro"/>
          <w:spacing w:val="2"/>
        </w:rPr>
      </w:pPr>
      <w:r w:rsidRPr="00F10589">
        <w:rPr>
          <w:rFonts w:ascii="Source Serif Pro" w:hAnsi="Source Serif Pro"/>
          <w:spacing w:val="2"/>
        </w:rPr>
        <w:t xml:space="preserve">Practically, </w:t>
      </w:r>
      <w:proofErr w:type="spellStart"/>
      <w:r w:rsidRPr="00F10589">
        <w:rPr>
          <w:rFonts w:ascii="Source Serif Pro" w:hAnsi="Source Serif Pro"/>
          <w:spacing w:val="2"/>
        </w:rPr>
        <w:t>Vnodes</w:t>
      </w:r>
      <w:proofErr w:type="spellEnd"/>
      <w:r w:rsidRPr="00F10589">
        <w:rPr>
          <w:rFonts w:ascii="Source Serif Pro" w:hAnsi="Source Serif Pro"/>
          <w:spacing w:val="2"/>
        </w:rPr>
        <w:t xml:space="preserve"> are </w:t>
      </w:r>
      <w:r w:rsidRPr="00F10589">
        <w:rPr>
          <w:rStyle w:val="Strong"/>
          <w:rFonts w:ascii="Source Serif Pro" w:hAnsi="Source Serif Pro"/>
          <w:spacing w:val="2"/>
        </w:rPr>
        <w:t>randomly distributed</w:t>
      </w:r>
      <w:r w:rsidRPr="00F10589">
        <w:rPr>
          <w:rFonts w:ascii="Source Serif Pro" w:hAnsi="Source Serif Pro"/>
          <w:spacing w:val="2"/>
        </w:rPr>
        <w:t> across the cluster and are generally </w:t>
      </w:r>
      <w:r w:rsidRPr="00F10589">
        <w:rPr>
          <w:rStyle w:val="Strong"/>
          <w:rFonts w:ascii="Source Serif Pro" w:hAnsi="Source Serif Pro"/>
          <w:spacing w:val="2"/>
        </w:rPr>
        <w:t>non-contiguous</w:t>
      </w:r>
      <w:r w:rsidRPr="00F10589">
        <w:rPr>
          <w:rFonts w:ascii="Source Serif Pro" w:hAnsi="Source Serif Pro"/>
          <w:spacing w:val="2"/>
        </w:rPr>
        <w:t xml:space="preserve"> so that no two </w:t>
      </w:r>
      <w:proofErr w:type="spellStart"/>
      <w:r w:rsidRPr="00F10589">
        <w:rPr>
          <w:rFonts w:ascii="Source Serif Pro" w:hAnsi="Source Serif Pro"/>
          <w:spacing w:val="2"/>
        </w:rPr>
        <w:t>neighboring</w:t>
      </w:r>
      <w:proofErr w:type="spellEnd"/>
      <w:r w:rsidRPr="00F10589">
        <w:rPr>
          <w:rFonts w:ascii="Source Serif Pro" w:hAnsi="Source Serif Pro"/>
          <w:spacing w:val="2"/>
        </w:rPr>
        <w:t xml:space="preserve"> </w:t>
      </w:r>
      <w:proofErr w:type="spellStart"/>
      <w:r w:rsidRPr="00F10589">
        <w:rPr>
          <w:rFonts w:ascii="Source Serif Pro" w:hAnsi="Source Serif Pro"/>
          <w:spacing w:val="2"/>
        </w:rPr>
        <w:t>Vnodes</w:t>
      </w:r>
      <w:proofErr w:type="spellEnd"/>
      <w:r w:rsidRPr="00F10589">
        <w:rPr>
          <w:rFonts w:ascii="Source Serif Pro" w:hAnsi="Source Serif Pro"/>
          <w:spacing w:val="2"/>
        </w:rPr>
        <w:t xml:space="preserve"> are assigned to the same physical node or rack. Additionally, nodes do carry replicas of other nodes for fault tolerance. Also, since there can be heterogeneous machines in the clusters, some servers might hold more </w:t>
      </w:r>
      <w:proofErr w:type="spellStart"/>
      <w:r w:rsidRPr="00F10589">
        <w:rPr>
          <w:rFonts w:ascii="Source Serif Pro" w:hAnsi="Source Serif Pro"/>
          <w:spacing w:val="2"/>
        </w:rPr>
        <w:t>Vnodes</w:t>
      </w:r>
      <w:proofErr w:type="spellEnd"/>
      <w:r w:rsidRPr="00F10589">
        <w:rPr>
          <w:rFonts w:ascii="Source Serif Pro" w:hAnsi="Source Serif Pro"/>
          <w:spacing w:val="2"/>
        </w:rPr>
        <w:t xml:space="preserve"> than others. The figure below shows how </w:t>
      </w:r>
      <w:r w:rsidRPr="00F10589">
        <w:rPr>
          <w:rFonts w:ascii="Source Serif Pro" w:hAnsi="Source Serif Pro"/>
          <w:spacing w:val="2"/>
        </w:rPr>
        <w:lastRenderedPageBreak/>
        <w:t xml:space="preserve">physical nodes A, B, C, D, &amp; E use </w:t>
      </w:r>
      <w:proofErr w:type="spellStart"/>
      <w:r w:rsidRPr="00F10589">
        <w:rPr>
          <w:rFonts w:ascii="Source Serif Pro" w:hAnsi="Source Serif Pro"/>
          <w:spacing w:val="2"/>
        </w:rPr>
        <w:t>Vnodes</w:t>
      </w:r>
      <w:proofErr w:type="spellEnd"/>
      <w:r w:rsidRPr="00F10589">
        <w:rPr>
          <w:rFonts w:ascii="Source Serif Pro" w:hAnsi="Source Serif Pro"/>
          <w:spacing w:val="2"/>
        </w:rPr>
        <w:t xml:space="preserve"> of the Consistent Hash ring. Each physical node is assigned a set of </w:t>
      </w:r>
      <w:proofErr w:type="spellStart"/>
      <w:r w:rsidRPr="00F10589">
        <w:rPr>
          <w:rFonts w:ascii="Source Serif Pro" w:hAnsi="Source Serif Pro"/>
          <w:spacing w:val="2"/>
        </w:rPr>
        <w:t>Vnodes</w:t>
      </w:r>
      <w:proofErr w:type="spellEnd"/>
      <w:r w:rsidRPr="00F10589">
        <w:rPr>
          <w:rFonts w:ascii="Source Serif Pro" w:hAnsi="Source Serif Pro"/>
          <w:spacing w:val="2"/>
        </w:rPr>
        <w:t xml:space="preserve"> and each </w:t>
      </w:r>
      <w:proofErr w:type="spellStart"/>
      <w:r w:rsidRPr="00F10589">
        <w:rPr>
          <w:rFonts w:ascii="Source Serif Pro" w:hAnsi="Source Serif Pro"/>
          <w:spacing w:val="2"/>
        </w:rPr>
        <w:t>Vnode</w:t>
      </w:r>
      <w:proofErr w:type="spellEnd"/>
      <w:r w:rsidRPr="00F10589">
        <w:rPr>
          <w:rFonts w:ascii="Source Serif Pro" w:hAnsi="Source Serif Pro"/>
          <w:spacing w:val="2"/>
        </w:rPr>
        <w:t xml:space="preserve"> is replicated once.</w:t>
      </w:r>
    </w:p>
    <w:p w14:paraId="3E2696BE" w14:textId="77777777" w:rsidR="006C4F27" w:rsidRPr="00F10589" w:rsidRDefault="006C4F27" w:rsidP="00BC773D">
      <w:pPr>
        <w:pStyle w:val="NormalWeb"/>
        <w:shd w:val="clear" w:color="auto" w:fill="FFFFFF"/>
        <w:spacing w:before="0" w:beforeAutospacing="0" w:after="0" w:afterAutospacing="0"/>
        <w:rPr>
          <w:rFonts w:ascii="Source Serif Pro" w:hAnsi="Source Serif Pro"/>
          <w:spacing w:val="2"/>
        </w:rPr>
      </w:pPr>
    </w:p>
    <w:p w14:paraId="4DB819AD" w14:textId="0F4C6A52" w:rsidR="00FF2C84" w:rsidRPr="00F10589" w:rsidRDefault="006C4F27" w:rsidP="00BC773D">
      <w:pPr>
        <w:shd w:val="clear" w:color="auto" w:fill="FFFFFF"/>
        <w:rPr>
          <w:rFonts w:ascii="Source Serif Pro" w:hAnsi="Source Serif Pro"/>
          <w:spacing w:val="2"/>
        </w:rPr>
      </w:pPr>
      <w:r w:rsidRPr="00F10589">
        <w:rPr>
          <w:rFonts w:ascii="Source Serif Pro" w:hAnsi="Source Serif Pro"/>
          <w:noProof/>
          <w:spacing w:val="2"/>
        </w:rPr>
        <w:drawing>
          <wp:inline distT="0" distB="0" distL="0" distR="0" wp14:anchorId="01978BC8" wp14:editId="205D4BFD">
            <wp:extent cx="5943600" cy="4065905"/>
            <wp:effectExtent l="0" t="0" r="0" b="0"/>
            <wp:docPr id="1788427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427228" name=""/>
                    <pic:cNvPicPr/>
                  </pic:nvPicPr>
                  <pic:blipFill>
                    <a:blip r:embed="rId64"/>
                    <a:stretch>
                      <a:fillRect/>
                    </a:stretch>
                  </pic:blipFill>
                  <pic:spPr>
                    <a:xfrm>
                      <a:off x="0" y="0"/>
                      <a:ext cx="5943600" cy="4065905"/>
                    </a:xfrm>
                    <a:prstGeom prst="rect">
                      <a:avLst/>
                    </a:prstGeom>
                  </pic:spPr>
                </pic:pic>
              </a:graphicData>
            </a:graphic>
          </wp:inline>
        </w:drawing>
      </w:r>
    </w:p>
    <w:p w14:paraId="522B8EE4" w14:textId="77777777" w:rsidR="00FF2C84" w:rsidRPr="00F10589" w:rsidRDefault="00FF2C84" w:rsidP="00FF2C84">
      <w:pPr>
        <w:pStyle w:val="Heading4"/>
        <w:shd w:val="clear" w:color="auto" w:fill="FFFFFF"/>
        <w:spacing w:before="711" w:after="300" w:line="450" w:lineRule="atLeast"/>
        <w:rPr>
          <w:rFonts w:ascii="Source Serif Pro" w:hAnsi="Source Serif Pro"/>
          <w:spacing w:val="2"/>
          <w:sz w:val="32"/>
          <w:szCs w:val="32"/>
        </w:rPr>
      </w:pPr>
      <w:r w:rsidRPr="00F10589">
        <w:rPr>
          <w:rFonts w:ascii="Source Serif Pro" w:hAnsi="Source Serif Pro"/>
          <w:spacing w:val="2"/>
          <w:sz w:val="32"/>
          <w:szCs w:val="32"/>
        </w:rPr>
        <w:t xml:space="preserve">Advantages of </w:t>
      </w:r>
      <w:proofErr w:type="spellStart"/>
      <w:r w:rsidRPr="00F10589">
        <w:rPr>
          <w:rFonts w:ascii="Source Serif Pro" w:hAnsi="Source Serif Pro"/>
          <w:spacing w:val="2"/>
          <w:sz w:val="32"/>
          <w:szCs w:val="32"/>
        </w:rPr>
        <w:t>Vnodes</w:t>
      </w:r>
      <w:proofErr w:type="spellEnd"/>
    </w:p>
    <w:p w14:paraId="6C15A514" w14:textId="77777777" w:rsidR="00FF2C84" w:rsidRPr="00F10589" w:rsidRDefault="00FF2C84" w:rsidP="00FC53AF">
      <w:pPr>
        <w:pStyle w:val="NormalWeb"/>
        <w:shd w:val="clear" w:color="auto" w:fill="FFFFFF"/>
        <w:spacing w:before="0" w:beforeAutospacing="0" w:after="258" w:afterAutospacing="0"/>
        <w:rPr>
          <w:rFonts w:ascii="Source Serif Pro" w:hAnsi="Source Serif Pro"/>
          <w:spacing w:val="2"/>
        </w:rPr>
      </w:pPr>
      <w:proofErr w:type="spellStart"/>
      <w:r w:rsidRPr="00F10589">
        <w:rPr>
          <w:rFonts w:ascii="Source Serif Pro" w:hAnsi="Source Serif Pro"/>
          <w:spacing w:val="2"/>
        </w:rPr>
        <w:t>Vnodes</w:t>
      </w:r>
      <w:proofErr w:type="spellEnd"/>
      <w:r w:rsidRPr="00F10589">
        <w:rPr>
          <w:rFonts w:ascii="Source Serif Pro" w:hAnsi="Source Serif Pro"/>
          <w:spacing w:val="2"/>
        </w:rPr>
        <w:t xml:space="preserve"> gives the following advantages:</w:t>
      </w:r>
    </w:p>
    <w:p w14:paraId="156AF1D2" w14:textId="77777777" w:rsidR="00FF2C84" w:rsidRPr="00F10589" w:rsidRDefault="00FF2C84" w:rsidP="00FC53AF">
      <w:pPr>
        <w:numPr>
          <w:ilvl w:val="0"/>
          <w:numId w:val="305"/>
        </w:numPr>
        <w:shd w:val="clear" w:color="auto" w:fill="FFFFFF"/>
        <w:spacing w:after="0"/>
        <w:rPr>
          <w:rFonts w:ascii="Source Serif Pro" w:hAnsi="Source Serif Pro"/>
          <w:spacing w:val="2"/>
        </w:rPr>
      </w:pPr>
      <w:r w:rsidRPr="00F10589">
        <w:rPr>
          <w:rFonts w:ascii="Source Serif Pro" w:hAnsi="Source Serif Pro"/>
          <w:spacing w:val="2"/>
        </w:rPr>
        <w:t xml:space="preserve">As </w:t>
      </w:r>
      <w:proofErr w:type="spellStart"/>
      <w:r w:rsidRPr="00F10589">
        <w:rPr>
          <w:rFonts w:ascii="Source Serif Pro" w:hAnsi="Source Serif Pro"/>
          <w:spacing w:val="2"/>
        </w:rPr>
        <w:t>Vnodes</w:t>
      </w:r>
      <w:proofErr w:type="spellEnd"/>
      <w:r w:rsidRPr="00F10589">
        <w:rPr>
          <w:rFonts w:ascii="Source Serif Pro" w:hAnsi="Source Serif Pro"/>
          <w:spacing w:val="2"/>
        </w:rPr>
        <w:t xml:space="preserve"> help spread the load more evenly across the physical nodes on the cluster by dividing the hash ranges into smaller subranges, this speeds up the rebalancing process after adding or removing nodes. When a new node is added, it receives many </w:t>
      </w:r>
      <w:proofErr w:type="spellStart"/>
      <w:r w:rsidRPr="00F10589">
        <w:rPr>
          <w:rFonts w:ascii="Source Serif Pro" w:hAnsi="Source Serif Pro"/>
          <w:spacing w:val="2"/>
        </w:rPr>
        <w:t>Vnodes</w:t>
      </w:r>
      <w:proofErr w:type="spellEnd"/>
      <w:r w:rsidRPr="00F10589">
        <w:rPr>
          <w:rFonts w:ascii="Source Serif Pro" w:hAnsi="Source Serif Pro"/>
          <w:spacing w:val="2"/>
        </w:rPr>
        <w:t xml:space="preserve"> from the existing nodes to maintain a balanced cluster. Similarly, when a node needs to be rebuilt, instead of getting data from a fixed number of replicas, many nodes participate in the rebuild process.</w:t>
      </w:r>
    </w:p>
    <w:p w14:paraId="42CBBB03" w14:textId="77777777" w:rsidR="00FF2C84" w:rsidRPr="00F10589" w:rsidRDefault="00FF2C84" w:rsidP="00FC53AF">
      <w:pPr>
        <w:numPr>
          <w:ilvl w:val="0"/>
          <w:numId w:val="305"/>
        </w:numPr>
        <w:shd w:val="clear" w:color="auto" w:fill="FFFFFF"/>
        <w:spacing w:after="0"/>
        <w:rPr>
          <w:rFonts w:ascii="Source Serif Pro" w:hAnsi="Source Serif Pro"/>
          <w:spacing w:val="2"/>
        </w:rPr>
      </w:pPr>
      <w:proofErr w:type="spellStart"/>
      <w:r w:rsidRPr="00F10589">
        <w:rPr>
          <w:rFonts w:ascii="Source Serif Pro" w:hAnsi="Source Serif Pro"/>
          <w:spacing w:val="2"/>
        </w:rPr>
        <w:t>Vnodes</w:t>
      </w:r>
      <w:proofErr w:type="spellEnd"/>
      <w:r w:rsidRPr="00F10589">
        <w:rPr>
          <w:rFonts w:ascii="Source Serif Pro" w:hAnsi="Source Serif Pro"/>
          <w:spacing w:val="2"/>
        </w:rPr>
        <w:t xml:space="preserve"> make it easier to maintain a cluster containing heterogeneous machines. This means, with </w:t>
      </w:r>
      <w:proofErr w:type="spellStart"/>
      <w:r w:rsidRPr="00F10589">
        <w:rPr>
          <w:rFonts w:ascii="Source Serif Pro" w:hAnsi="Source Serif Pro"/>
          <w:spacing w:val="2"/>
        </w:rPr>
        <w:t>Vnodes</w:t>
      </w:r>
      <w:proofErr w:type="spellEnd"/>
      <w:r w:rsidRPr="00F10589">
        <w:rPr>
          <w:rFonts w:ascii="Source Serif Pro" w:hAnsi="Source Serif Pro"/>
          <w:spacing w:val="2"/>
        </w:rPr>
        <w:t>, we can assign a high number of sub-ranges to a powerful server and a lower number of sub-ranges to a less powerful server.</w:t>
      </w:r>
    </w:p>
    <w:p w14:paraId="689A844E" w14:textId="45781D3E" w:rsidR="004076C7" w:rsidRPr="00F10589" w:rsidRDefault="00FF2C84" w:rsidP="004076C7">
      <w:pPr>
        <w:numPr>
          <w:ilvl w:val="0"/>
          <w:numId w:val="305"/>
        </w:numPr>
        <w:shd w:val="clear" w:color="auto" w:fill="FFFFFF"/>
        <w:spacing w:after="0"/>
        <w:rPr>
          <w:rFonts w:ascii="Source Serif Pro" w:hAnsi="Source Serif Pro"/>
          <w:spacing w:val="2"/>
        </w:rPr>
      </w:pPr>
      <w:r w:rsidRPr="00F10589">
        <w:rPr>
          <w:rFonts w:ascii="Source Serif Pro" w:hAnsi="Source Serif Pro"/>
          <w:spacing w:val="2"/>
        </w:rPr>
        <w:t xml:space="preserve">In contrast to one big range, since </w:t>
      </w:r>
      <w:proofErr w:type="spellStart"/>
      <w:r w:rsidRPr="00F10589">
        <w:rPr>
          <w:rFonts w:ascii="Source Serif Pro" w:hAnsi="Source Serif Pro"/>
          <w:spacing w:val="2"/>
        </w:rPr>
        <w:t>Vnodes</w:t>
      </w:r>
      <w:proofErr w:type="spellEnd"/>
      <w:r w:rsidRPr="00F10589">
        <w:rPr>
          <w:rFonts w:ascii="Source Serif Pro" w:hAnsi="Source Serif Pro"/>
          <w:spacing w:val="2"/>
        </w:rPr>
        <w:t xml:space="preserve"> help assign smaller ranges to each physical node, this decreases the probability of hotspots.</w:t>
      </w:r>
    </w:p>
    <w:p w14:paraId="12386D6E" w14:textId="77777777" w:rsidR="001D0538" w:rsidRPr="00F10589" w:rsidRDefault="001D0538" w:rsidP="001D0538">
      <w:pPr>
        <w:pStyle w:val="Heading2"/>
        <w:shd w:val="clear" w:color="auto" w:fill="FFFFFF"/>
        <w:spacing w:before="711" w:after="300" w:line="540" w:lineRule="atLeast"/>
        <w:rPr>
          <w:rFonts w:ascii="Source Serif Pro" w:hAnsi="Source Serif Pro"/>
          <w:spacing w:val="2"/>
          <w:sz w:val="42"/>
          <w:szCs w:val="42"/>
        </w:rPr>
      </w:pPr>
      <w:r w:rsidRPr="00F10589">
        <w:rPr>
          <w:rFonts w:ascii="Source Serif Pro" w:hAnsi="Source Serif Pro"/>
          <w:spacing w:val="2"/>
          <w:sz w:val="42"/>
          <w:szCs w:val="42"/>
        </w:rPr>
        <w:lastRenderedPageBreak/>
        <w:t>Examples</w:t>
      </w:r>
    </w:p>
    <w:p w14:paraId="19CACD03" w14:textId="77777777" w:rsidR="001D0538" w:rsidRPr="00F10589" w:rsidRDefault="001D0538" w:rsidP="001D0538">
      <w:pPr>
        <w:pStyle w:val="NormalWeb"/>
        <w:shd w:val="clear" w:color="auto" w:fill="FFFFFF"/>
        <w:spacing w:before="0" w:beforeAutospacing="0" w:after="0" w:afterAutospacing="0" w:line="480" w:lineRule="atLeast"/>
        <w:rPr>
          <w:rFonts w:ascii="Source Serif Pro" w:hAnsi="Source Serif Pro"/>
          <w:spacing w:val="2"/>
        </w:rPr>
      </w:pPr>
      <w:r w:rsidRPr="00F10589">
        <w:rPr>
          <w:rStyle w:val="Strong"/>
          <w:rFonts w:ascii="Source Serif Pro" w:hAnsi="Source Serif Pro"/>
          <w:spacing w:val="2"/>
        </w:rPr>
        <w:t>Dynamo</w:t>
      </w:r>
      <w:r w:rsidRPr="00F10589">
        <w:rPr>
          <w:rFonts w:ascii="Source Serif Pro" w:hAnsi="Source Serif Pro"/>
          <w:spacing w:val="2"/>
        </w:rPr>
        <w:t> and </w:t>
      </w:r>
      <w:r w:rsidRPr="00F10589">
        <w:rPr>
          <w:rStyle w:val="Strong"/>
          <w:rFonts w:ascii="Source Serif Pro" w:hAnsi="Source Serif Pro"/>
          <w:spacing w:val="2"/>
        </w:rPr>
        <w:t>Cassandra</w:t>
      </w:r>
      <w:r w:rsidRPr="00F10589">
        <w:rPr>
          <w:rFonts w:ascii="Source Serif Pro" w:hAnsi="Source Serif Pro"/>
          <w:spacing w:val="2"/>
        </w:rPr>
        <w:t> use Consistent Hashing to distribute their data across nodes.</w:t>
      </w:r>
    </w:p>
    <w:p w14:paraId="054D0FC7" w14:textId="77777777" w:rsidR="004076C7" w:rsidRPr="00F10589" w:rsidRDefault="004076C7" w:rsidP="004076C7">
      <w:pPr>
        <w:pStyle w:val="BodyText"/>
        <w:rPr>
          <w:rFonts w:ascii="Source Serif Pro" w:hAnsi="Source Serif Pro"/>
        </w:rPr>
      </w:pPr>
    </w:p>
    <w:p w14:paraId="3D5D86E0" w14:textId="77777777" w:rsidR="004076C7" w:rsidRPr="00F10589" w:rsidRDefault="004076C7" w:rsidP="004076C7">
      <w:pPr>
        <w:pStyle w:val="BodyText"/>
        <w:rPr>
          <w:rFonts w:ascii="Source Serif Pro" w:hAnsi="Source Serif Pro"/>
        </w:rPr>
      </w:pPr>
    </w:p>
    <w:p w14:paraId="2246AC1E" w14:textId="77777777" w:rsidR="004076C7" w:rsidRPr="00F10589" w:rsidRDefault="004076C7" w:rsidP="004076C7">
      <w:pPr>
        <w:pStyle w:val="BodyText"/>
        <w:rPr>
          <w:rFonts w:ascii="Source Serif Pro" w:hAnsi="Source Serif Pro"/>
        </w:rPr>
      </w:pPr>
    </w:p>
    <w:p w14:paraId="0FDCED9A" w14:textId="77777777" w:rsidR="004076C7" w:rsidRPr="00F10589" w:rsidRDefault="004076C7" w:rsidP="004076C7">
      <w:pPr>
        <w:pStyle w:val="BodyText"/>
        <w:rPr>
          <w:rFonts w:ascii="Source Serif Pro" w:hAnsi="Source Serif Pro"/>
        </w:rPr>
      </w:pPr>
    </w:p>
    <w:p w14:paraId="5BAE775E" w14:textId="77777777" w:rsidR="0016303D" w:rsidRPr="00F10589" w:rsidRDefault="0016303D" w:rsidP="004076C7">
      <w:pPr>
        <w:pStyle w:val="BodyText"/>
        <w:rPr>
          <w:rFonts w:ascii="Source Serif Pro" w:hAnsi="Source Serif Pro"/>
        </w:rPr>
      </w:pPr>
    </w:p>
    <w:p w14:paraId="07B62D4A" w14:textId="77777777" w:rsidR="0016303D" w:rsidRPr="00F10589" w:rsidRDefault="0016303D" w:rsidP="004076C7">
      <w:pPr>
        <w:pStyle w:val="BodyText"/>
        <w:rPr>
          <w:rFonts w:ascii="Source Serif Pro" w:hAnsi="Source Serif Pro"/>
        </w:rPr>
      </w:pPr>
    </w:p>
    <w:p w14:paraId="1D983418" w14:textId="77777777" w:rsidR="0016303D" w:rsidRPr="00F10589" w:rsidRDefault="0016303D" w:rsidP="004076C7">
      <w:pPr>
        <w:pStyle w:val="BodyText"/>
        <w:rPr>
          <w:rFonts w:ascii="Source Serif Pro" w:hAnsi="Source Serif Pro"/>
        </w:rPr>
      </w:pPr>
    </w:p>
    <w:p w14:paraId="42943B2E" w14:textId="77777777" w:rsidR="0016303D" w:rsidRPr="00F10589" w:rsidRDefault="0016303D" w:rsidP="004076C7">
      <w:pPr>
        <w:pStyle w:val="BodyText"/>
        <w:rPr>
          <w:rFonts w:ascii="Source Serif Pro" w:hAnsi="Source Serif Pro"/>
        </w:rPr>
      </w:pPr>
    </w:p>
    <w:p w14:paraId="1B2B439F" w14:textId="77777777" w:rsidR="0016303D" w:rsidRPr="00F10589" w:rsidRDefault="0016303D" w:rsidP="004076C7">
      <w:pPr>
        <w:pStyle w:val="BodyText"/>
        <w:rPr>
          <w:rFonts w:ascii="Source Serif Pro" w:hAnsi="Source Serif Pro"/>
        </w:rPr>
      </w:pPr>
    </w:p>
    <w:p w14:paraId="267A5455" w14:textId="77777777" w:rsidR="0016303D" w:rsidRPr="00F10589" w:rsidRDefault="0016303D" w:rsidP="004076C7">
      <w:pPr>
        <w:pStyle w:val="BodyText"/>
        <w:rPr>
          <w:rFonts w:ascii="Source Serif Pro" w:hAnsi="Source Serif Pro"/>
        </w:rPr>
      </w:pPr>
    </w:p>
    <w:p w14:paraId="7063668D" w14:textId="77777777" w:rsidR="0016303D" w:rsidRPr="00F10589" w:rsidRDefault="0016303D" w:rsidP="004076C7">
      <w:pPr>
        <w:pStyle w:val="BodyText"/>
        <w:rPr>
          <w:rFonts w:ascii="Source Serif Pro" w:hAnsi="Source Serif Pro"/>
        </w:rPr>
      </w:pPr>
    </w:p>
    <w:p w14:paraId="3DC8A820" w14:textId="77777777" w:rsidR="0016303D" w:rsidRPr="00F10589" w:rsidRDefault="0016303D" w:rsidP="004076C7">
      <w:pPr>
        <w:pStyle w:val="BodyText"/>
        <w:rPr>
          <w:rFonts w:ascii="Source Serif Pro" w:hAnsi="Source Serif Pro"/>
        </w:rPr>
      </w:pPr>
    </w:p>
    <w:p w14:paraId="0EBBD2D8" w14:textId="77777777" w:rsidR="0016303D" w:rsidRPr="00F10589" w:rsidRDefault="0016303D" w:rsidP="004076C7">
      <w:pPr>
        <w:pStyle w:val="BodyText"/>
        <w:rPr>
          <w:rFonts w:ascii="Source Serif Pro" w:hAnsi="Source Serif Pro"/>
        </w:rPr>
      </w:pPr>
    </w:p>
    <w:p w14:paraId="15643B68" w14:textId="77777777" w:rsidR="0016303D" w:rsidRPr="00F10589" w:rsidRDefault="0016303D" w:rsidP="004076C7">
      <w:pPr>
        <w:pStyle w:val="BodyText"/>
        <w:rPr>
          <w:rFonts w:ascii="Source Serif Pro" w:hAnsi="Source Serif Pro"/>
        </w:rPr>
      </w:pPr>
    </w:p>
    <w:p w14:paraId="798855B8" w14:textId="77777777" w:rsidR="0016303D" w:rsidRPr="00F10589" w:rsidRDefault="0016303D" w:rsidP="004076C7">
      <w:pPr>
        <w:pStyle w:val="BodyText"/>
        <w:rPr>
          <w:rFonts w:ascii="Source Serif Pro" w:hAnsi="Source Serif Pro"/>
        </w:rPr>
      </w:pPr>
    </w:p>
    <w:p w14:paraId="7D135A8C" w14:textId="77777777" w:rsidR="0016303D" w:rsidRPr="00F10589" w:rsidRDefault="0016303D" w:rsidP="004076C7">
      <w:pPr>
        <w:pStyle w:val="BodyText"/>
        <w:rPr>
          <w:rFonts w:ascii="Source Serif Pro" w:hAnsi="Source Serif Pro"/>
        </w:rPr>
      </w:pPr>
    </w:p>
    <w:p w14:paraId="25640F87" w14:textId="77777777" w:rsidR="0016303D" w:rsidRPr="00F10589" w:rsidRDefault="0016303D" w:rsidP="004076C7">
      <w:pPr>
        <w:pStyle w:val="BodyText"/>
        <w:rPr>
          <w:rFonts w:ascii="Source Serif Pro" w:hAnsi="Source Serif Pro"/>
        </w:rPr>
      </w:pPr>
    </w:p>
    <w:p w14:paraId="225E47A7" w14:textId="77777777" w:rsidR="004076C7" w:rsidRPr="00F10589" w:rsidRDefault="004076C7" w:rsidP="004076C7">
      <w:pPr>
        <w:pStyle w:val="BodyText"/>
        <w:rPr>
          <w:rFonts w:ascii="Source Serif Pro" w:hAnsi="Source Serif Pro"/>
        </w:rPr>
      </w:pPr>
    </w:p>
    <w:p w14:paraId="05A0F9BF" w14:textId="77777777" w:rsidR="004076C7" w:rsidRPr="00F10589" w:rsidRDefault="004076C7" w:rsidP="004076C7">
      <w:pPr>
        <w:pStyle w:val="BodyText"/>
        <w:rPr>
          <w:rFonts w:ascii="Source Serif Pro" w:hAnsi="Source Serif Pro"/>
        </w:rPr>
      </w:pPr>
    </w:p>
    <w:p w14:paraId="27F8EA3F" w14:textId="77777777" w:rsidR="004076C7" w:rsidRPr="00F10589" w:rsidRDefault="004076C7" w:rsidP="004076C7">
      <w:pPr>
        <w:pStyle w:val="BodyText"/>
        <w:rPr>
          <w:rFonts w:ascii="Source Serif Pro" w:hAnsi="Source Serif Pro"/>
        </w:rPr>
      </w:pPr>
    </w:p>
    <w:p w14:paraId="77582114" w14:textId="77777777" w:rsidR="004076C7" w:rsidRPr="00F10589" w:rsidRDefault="004076C7" w:rsidP="004076C7">
      <w:pPr>
        <w:pStyle w:val="BodyText"/>
        <w:rPr>
          <w:rFonts w:ascii="Source Serif Pro" w:hAnsi="Source Serif Pro"/>
        </w:rPr>
      </w:pPr>
    </w:p>
    <w:p w14:paraId="46D7086D" w14:textId="77777777" w:rsidR="0016303D" w:rsidRPr="00F10589" w:rsidRDefault="0016303D" w:rsidP="004076C7">
      <w:pPr>
        <w:pStyle w:val="BodyText"/>
        <w:rPr>
          <w:rFonts w:ascii="Source Serif Pro" w:hAnsi="Source Serif Pro"/>
        </w:rPr>
      </w:pPr>
    </w:p>
    <w:p w14:paraId="5EA8F6DE" w14:textId="77777777" w:rsidR="0016303D" w:rsidRPr="00F10589" w:rsidRDefault="0016303D" w:rsidP="004076C7">
      <w:pPr>
        <w:pStyle w:val="BodyText"/>
        <w:rPr>
          <w:rFonts w:ascii="Source Serif Pro" w:hAnsi="Source Serif Pro"/>
        </w:rPr>
      </w:pPr>
    </w:p>
    <w:p w14:paraId="4261E7D2" w14:textId="77777777" w:rsidR="009E3447" w:rsidRPr="00F10589" w:rsidRDefault="009E3447" w:rsidP="0016303D">
      <w:pPr>
        <w:pStyle w:val="Title"/>
        <w:rPr>
          <w:rFonts w:ascii="Source Serif Pro" w:hAnsi="Source Serif Pro"/>
        </w:rPr>
      </w:pPr>
      <w:bookmarkStart w:id="81" w:name="distributed-consensus"/>
      <w:bookmarkEnd w:id="80"/>
      <w:r w:rsidRPr="00F10589">
        <w:rPr>
          <w:rFonts w:ascii="Source Serif Pro" w:hAnsi="Source Serif Pro"/>
        </w:rPr>
        <w:lastRenderedPageBreak/>
        <w:t>Distributed Consensus</w:t>
      </w:r>
    </w:p>
    <w:p w14:paraId="41073AA8" w14:textId="77777777" w:rsidR="009E3447" w:rsidRPr="00F10589" w:rsidRDefault="009E3447" w:rsidP="009E3447">
      <w:pPr>
        <w:pStyle w:val="FirstParagraph"/>
        <w:rPr>
          <w:rFonts w:ascii="Source Serif Pro" w:hAnsi="Source Serif Pro"/>
        </w:rPr>
      </w:pPr>
      <w:r w:rsidRPr="00F10589">
        <w:rPr>
          <w:rFonts w:ascii="Source Serif Pro" w:hAnsi="Source Serif Pro"/>
        </w:rPr>
        <w:t>In a distributed system, multiple computers (known as nodes) are mutually connected with each other and collaborate with each other through message passing. Now, during computation, they need to agree upon a common value to coordinate among multiple processes. This phenomenon is known as Distributed Consensus.</w:t>
      </w:r>
    </w:p>
    <w:p w14:paraId="4D6210ED" w14:textId="77777777" w:rsidR="009E3447" w:rsidRPr="00F10589" w:rsidRDefault="009E3447" w:rsidP="009E3447">
      <w:pPr>
        <w:pStyle w:val="BodyText"/>
        <w:rPr>
          <w:rFonts w:ascii="Source Serif Pro" w:hAnsi="Source Serif Pro"/>
        </w:rPr>
      </w:pPr>
      <w:r w:rsidRPr="00F10589">
        <w:rPr>
          <w:rFonts w:ascii="Source Serif Pro" w:hAnsi="Source Serif Pro"/>
          <w:noProof/>
        </w:rPr>
        <w:drawing>
          <wp:inline distT="0" distB="0" distL="0" distR="0" wp14:anchorId="45B24F7F" wp14:editId="64A09845">
            <wp:extent cx="5334000" cy="2161972"/>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https://blogger.googleusercontent.com/img/a/AVvXsEiyRLRlDSPXG-zx-B6AGf37uVOXea6FKOwz121X1ZOhzuQD6EpbRwUrRQ6IRnu2Rav2mfE2hMB7gmJqX-fGUOf29-8RFSk5gxSdX2WqZzDe3kkbzoVSfZdyXVcYlluzC1zf68YHsd9j4ZE4NwSMvPC72cORJYoem7x83dmRoqVnmH5Xh5utzXx1hdA4GnPX"/>
                    <pic:cNvPicPr>
                      <a:picLocks noChangeAspect="1" noChangeArrowheads="1"/>
                    </pic:cNvPicPr>
                  </pic:nvPicPr>
                  <pic:blipFill>
                    <a:blip r:embed="rId65"/>
                    <a:stretch>
                      <a:fillRect/>
                    </a:stretch>
                  </pic:blipFill>
                  <pic:spPr bwMode="auto">
                    <a:xfrm>
                      <a:off x="0" y="0"/>
                      <a:ext cx="5334000" cy="2161972"/>
                    </a:xfrm>
                    <a:prstGeom prst="rect">
                      <a:avLst/>
                    </a:prstGeom>
                    <a:noFill/>
                    <a:ln w="9525">
                      <a:noFill/>
                      <a:headEnd/>
                      <a:tailEnd/>
                    </a:ln>
                  </pic:spPr>
                </pic:pic>
              </a:graphicData>
            </a:graphic>
          </wp:inline>
        </w:drawing>
      </w:r>
    </w:p>
    <w:p w14:paraId="46304264" w14:textId="77777777" w:rsidR="009E3447" w:rsidRPr="00F10589" w:rsidRDefault="009E3447" w:rsidP="009E3447">
      <w:pPr>
        <w:pStyle w:val="BodyText"/>
        <w:rPr>
          <w:rFonts w:ascii="Source Serif Pro" w:hAnsi="Source Serif Pro"/>
        </w:rPr>
      </w:pPr>
      <w:r w:rsidRPr="00F10589">
        <w:rPr>
          <w:rFonts w:ascii="Source Serif Pro" w:hAnsi="Source Serif Pro"/>
          <w:b/>
          <w:bCs/>
        </w:rPr>
        <w:t>Imagine this:</w:t>
      </w:r>
      <w:r w:rsidRPr="00F10589">
        <w:rPr>
          <w:rFonts w:ascii="Source Serif Pro" w:hAnsi="Source Serif Pro"/>
        </w:rPr>
        <w:t> Maya and Akash were feeling sporty. Akash proposed a game of cricket, his favorite pastime. Maya, a big cricket fan herself, immediately agreed. Without needing anything further, they both grabbed their gear and headed to the park – united in their enthusiasm for the common activity. This mutual agreement on a shared choice, in this case, cricket, is what we call consensus.</w:t>
      </w:r>
    </w:p>
    <w:p w14:paraId="446FDE8E" w14:textId="77777777" w:rsidR="009E3447" w:rsidRPr="00F10589" w:rsidRDefault="009E3447" w:rsidP="009E3447">
      <w:pPr>
        <w:pStyle w:val="Compact"/>
        <w:numPr>
          <w:ilvl w:val="0"/>
          <w:numId w:val="188"/>
        </w:numPr>
        <w:rPr>
          <w:rFonts w:ascii="Source Serif Pro" w:hAnsi="Source Serif Pro"/>
        </w:rPr>
      </w:pPr>
      <w:r w:rsidRPr="00F10589">
        <w:rPr>
          <w:rFonts w:ascii="Source Serif Pro" w:hAnsi="Source Serif Pro"/>
          <w:b/>
          <w:bCs/>
        </w:rPr>
        <w:t>What it is:</w:t>
      </w:r>
      <w:r w:rsidRPr="00F10589">
        <w:rPr>
          <w:rFonts w:ascii="Source Serif Pro" w:hAnsi="Source Serif Pro"/>
        </w:rPr>
        <w:t> Multiple computers (nodes) agree on a single value during computations, ensuring coordination and consistency.</w:t>
      </w:r>
    </w:p>
    <w:p w14:paraId="12B9BA77" w14:textId="77777777" w:rsidR="009E3447" w:rsidRPr="00F10589" w:rsidRDefault="009E3447" w:rsidP="009E3447">
      <w:pPr>
        <w:pStyle w:val="Compact"/>
        <w:numPr>
          <w:ilvl w:val="0"/>
          <w:numId w:val="188"/>
        </w:numPr>
        <w:rPr>
          <w:rFonts w:ascii="Source Serif Pro" w:hAnsi="Source Serif Pro"/>
        </w:rPr>
      </w:pPr>
      <w:r w:rsidRPr="00F10589">
        <w:rPr>
          <w:rFonts w:ascii="Source Serif Pro" w:hAnsi="Source Serif Pro"/>
          <w:b/>
          <w:bCs/>
        </w:rPr>
        <w:t>Why it’s needed:</w:t>
      </w:r>
      <w:r w:rsidRPr="00F10589">
        <w:rPr>
          <w:rFonts w:ascii="Source Serif Pro" w:hAnsi="Source Serif Pro"/>
        </w:rPr>
        <w:t> When nodes perform distributed tasks, they need a common reference point to stay in sync.</w:t>
      </w:r>
    </w:p>
    <w:p w14:paraId="7A3328A4" w14:textId="77777777" w:rsidR="009E3447" w:rsidRPr="00F10589" w:rsidRDefault="009E3447" w:rsidP="009E3447">
      <w:pPr>
        <w:pStyle w:val="Compact"/>
        <w:numPr>
          <w:ilvl w:val="0"/>
          <w:numId w:val="188"/>
        </w:numPr>
        <w:rPr>
          <w:rFonts w:ascii="Source Serif Pro" w:hAnsi="Source Serif Pro"/>
        </w:rPr>
      </w:pPr>
      <w:r w:rsidRPr="00F10589">
        <w:rPr>
          <w:rFonts w:ascii="Source Serif Pro" w:hAnsi="Source Serif Pro"/>
          <w:b/>
          <w:bCs/>
        </w:rPr>
        <w:t>How it works:</w:t>
      </w:r>
      <w:r w:rsidRPr="00F10589">
        <w:rPr>
          <w:rFonts w:ascii="Source Serif Pro" w:hAnsi="Source Serif Pro"/>
        </w:rPr>
        <w:t> Nodes communicate using protocols (like voting or proof-based approaches) to reach agreement.</w:t>
      </w:r>
    </w:p>
    <w:p w14:paraId="17AB0B60" w14:textId="77777777" w:rsidR="009E3447" w:rsidRPr="00F10589" w:rsidRDefault="009E3447" w:rsidP="009E3447">
      <w:pPr>
        <w:pStyle w:val="Compact"/>
        <w:numPr>
          <w:ilvl w:val="0"/>
          <w:numId w:val="188"/>
        </w:numPr>
        <w:rPr>
          <w:rFonts w:ascii="Source Serif Pro" w:hAnsi="Source Serif Pro"/>
        </w:rPr>
      </w:pPr>
      <w:r w:rsidRPr="00F10589">
        <w:rPr>
          <w:rFonts w:ascii="Source Serif Pro" w:hAnsi="Source Serif Pro"/>
          <w:b/>
          <w:bCs/>
        </w:rPr>
        <w:t>Challenges:</w:t>
      </w:r>
      <w:r w:rsidRPr="00F10589">
        <w:rPr>
          <w:rFonts w:ascii="Source Serif Pro" w:hAnsi="Source Serif Pro"/>
        </w:rPr>
        <w:t> Faulty nodes (crashed or behaving abnormally) can disrupt the process, requiring robust protocols.</w:t>
      </w:r>
    </w:p>
    <w:p w14:paraId="17E015A7" w14:textId="77777777" w:rsidR="009E3447" w:rsidRPr="00F10589" w:rsidRDefault="009E3447" w:rsidP="009E3447">
      <w:pPr>
        <w:pStyle w:val="FirstParagraph"/>
        <w:rPr>
          <w:rFonts w:ascii="Source Serif Pro" w:hAnsi="Source Serif Pro"/>
        </w:rPr>
      </w:pPr>
      <w:r w:rsidRPr="00F10589">
        <w:rPr>
          <w:rFonts w:ascii="Source Serif Pro" w:hAnsi="Source Serif Pro"/>
          <w:b/>
          <w:bCs/>
        </w:rPr>
        <w:t>Key points:</w:t>
      </w:r>
    </w:p>
    <w:p w14:paraId="0AAB6EDA" w14:textId="77777777" w:rsidR="009E3447" w:rsidRPr="00F10589" w:rsidRDefault="009E3447" w:rsidP="009E3447">
      <w:pPr>
        <w:pStyle w:val="Compact"/>
        <w:numPr>
          <w:ilvl w:val="0"/>
          <w:numId w:val="189"/>
        </w:numPr>
        <w:rPr>
          <w:rFonts w:ascii="Source Serif Pro" w:hAnsi="Source Serif Pro"/>
        </w:rPr>
      </w:pPr>
      <w:r w:rsidRPr="00F10589">
        <w:rPr>
          <w:rFonts w:ascii="Source Serif Pro" w:hAnsi="Source Serif Pro"/>
          <w:b/>
          <w:bCs/>
        </w:rPr>
        <w:t>Agreement:</w:t>
      </w:r>
      <w:r w:rsidRPr="00F10589">
        <w:rPr>
          <w:rFonts w:ascii="Source Serif Pro" w:hAnsi="Source Serif Pro"/>
        </w:rPr>
        <w:t> All non-faulty nodes must agree on the same value.</w:t>
      </w:r>
    </w:p>
    <w:p w14:paraId="6DC86A19" w14:textId="77777777" w:rsidR="009E3447" w:rsidRPr="00F10589" w:rsidRDefault="009E3447" w:rsidP="009E3447">
      <w:pPr>
        <w:pStyle w:val="Compact"/>
        <w:numPr>
          <w:ilvl w:val="0"/>
          <w:numId w:val="189"/>
        </w:numPr>
        <w:rPr>
          <w:rFonts w:ascii="Source Serif Pro" w:hAnsi="Source Serif Pro"/>
        </w:rPr>
      </w:pPr>
      <w:r w:rsidRPr="00F10589">
        <w:rPr>
          <w:rFonts w:ascii="Source Serif Pro" w:hAnsi="Source Serif Pro"/>
          <w:b/>
          <w:bCs/>
        </w:rPr>
        <w:t>Validity:</w:t>
      </w:r>
      <w:r w:rsidRPr="00F10589">
        <w:rPr>
          <w:rFonts w:ascii="Source Serif Pro" w:hAnsi="Source Serif Pro"/>
        </w:rPr>
        <w:t> The agreed value must come from a non-faulty node.</w:t>
      </w:r>
    </w:p>
    <w:p w14:paraId="3C9B372B" w14:textId="77777777" w:rsidR="009E3447" w:rsidRPr="00F10589" w:rsidRDefault="009E3447" w:rsidP="009E3447">
      <w:pPr>
        <w:pStyle w:val="Compact"/>
        <w:numPr>
          <w:ilvl w:val="0"/>
          <w:numId w:val="189"/>
        </w:numPr>
        <w:rPr>
          <w:rFonts w:ascii="Source Serif Pro" w:hAnsi="Source Serif Pro"/>
        </w:rPr>
      </w:pPr>
      <w:r w:rsidRPr="00F10589">
        <w:rPr>
          <w:rFonts w:ascii="Source Serif Pro" w:hAnsi="Source Serif Pro"/>
          <w:b/>
          <w:bCs/>
        </w:rPr>
        <w:t>Termination:</w:t>
      </w:r>
      <w:r w:rsidRPr="00F10589">
        <w:rPr>
          <w:rFonts w:ascii="Source Serif Pro" w:hAnsi="Source Serif Pro"/>
        </w:rPr>
        <w:t> Every non-faulty node eventually agrees on a value.</w:t>
      </w:r>
    </w:p>
    <w:p w14:paraId="29A050A7" w14:textId="77777777" w:rsidR="009E3447" w:rsidRPr="00F10589" w:rsidRDefault="009E3447" w:rsidP="009E3447">
      <w:pPr>
        <w:pStyle w:val="Compact"/>
        <w:numPr>
          <w:ilvl w:val="0"/>
          <w:numId w:val="189"/>
        </w:numPr>
        <w:rPr>
          <w:rFonts w:ascii="Source Serif Pro" w:hAnsi="Source Serif Pro"/>
        </w:rPr>
      </w:pPr>
      <w:r w:rsidRPr="00F10589">
        <w:rPr>
          <w:rFonts w:ascii="Source Serif Pro" w:hAnsi="Source Serif Pro"/>
          <w:b/>
          <w:bCs/>
        </w:rPr>
        <w:t>Crash vs. Byzantine failures:</w:t>
      </w:r>
      <w:r w:rsidRPr="00F10589">
        <w:rPr>
          <w:rFonts w:ascii="Source Serif Pro" w:hAnsi="Source Serif Pro"/>
        </w:rPr>
        <w:t> Crash failures are easier to handle than Byzantine failures, where faulty nodes actively mislead others.</w:t>
      </w:r>
    </w:p>
    <w:p w14:paraId="0642DCF4" w14:textId="77777777" w:rsidR="009E3447" w:rsidRPr="00F10589" w:rsidRDefault="009E3447" w:rsidP="009E3447">
      <w:pPr>
        <w:pStyle w:val="FirstParagraph"/>
        <w:rPr>
          <w:rFonts w:ascii="Source Serif Pro" w:hAnsi="Source Serif Pro"/>
        </w:rPr>
      </w:pPr>
      <w:r w:rsidRPr="00F10589">
        <w:rPr>
          <w:rFonts w:ascii="Source Serif Pro" w:hAnsi="Source Serif Pro"/>
          <w:b/>
          <w:bCs/>
        </w:rPr>
        <w:t>Examples:</w:t>
      </w:r>
    </w:p>
    <w:p w14:paraId="4E233EA7" w14:textId="77777777" w:rsidR="009E3447" w:rsidRPr="00F10589" w:rsidRDefault="009E3447" w:rsidP="009E3447">
      <w:pPr>
        <w:pStyle w:val="Compact"/>
        <w:numPr>
          <w:ilvl w:val="0"/>
          <w:numId w:val="190"/>
        </w:numPr>
        <w:rPr>
          <w:rFonts w:ascii="Source Serif Pro" w:hAnsi="Source Serif Pro"/>
        </w:rPr>
      </w:pPr>
      <w:r w:rsidRPr="00F10589">
        <w:rPr>
          <w:rFonts w:ascii="Source Serif Pro" w:hAnsi="Source Serif Pro"/>
          <w:b/>
          <w:bCs/>
        </w:rPr>
        <w:lastRenderedPageBreak/>
        <w:t>Blockchain:</w:t>
      </w:r>
      <w:r w:rsidRPr="00F10589">
        <w:rPr>
          <w:rFonts w:ascii="Source Serif Pro" w:hAnsi="Source Serif Pro"/>
        </w:rPr>
        <w:t> Nodes agree on the state of the ledger (transaction history).</w:t>
      </w:r>
    </w:p>
    <w:p w14:paraId="3927677B" w14:textId="77777777" w:rsidR="009E3447" w:rsidRPr="00F10589" w:rsidRDefault="009E3447" w:rsidP="009E3447">
      <w:pPr>
        <w:pStyle w:val="Compact"/>
        <w:numPr>
          <w:ilvl w:val="0"/>
          <w:numId w:val="190"/>
        </w:numPr>
        <w:rPr>
          <w:rFonts w:ascii="Source Serif Pro" w:hAnsi="Source Serif Pro"/>
        </w:rPr>
      </w:pPr>
      <w:r w:rsidRPr="00F10589">
        <w:rPr>
          <w:rFonts w:ascii="Source Serif Pro" w:hAnsi="Source Serif Pro"/>
          <w:b/>
          <w:bCs/>
        </w:rPr>
        <w:t>Google PageRank:</w:t>
      </w:r>
      <w:r w:rsidRPr="00F10589">
        <w:rPr>
          <w:rFonts w:ascii="Source Serif Pro" w:hAnsi="Source Serif Pro"/>
        </w:rPr>
        <w:t> Nodes agree on the ranking of web pages.</w:t>
      </w:r>
    </w:p>
    <w:p w14:paraId="37B9B938" w14:textId="77777777" w:rsidR="009E3447" w:rsidRPr="00F10589" w:rsidRDefault="009E3447" w:rsidP="009E3447">
      <w:pPr>
        <w:pStyle w:val="Compact"/>
        <w:numPr>
          <w:ilvl w:val="0"/>
          <w:numId w:val="190"/>
        </w:numPr>
        <w:rPr>
          <w:rFonts w:ascii="Source Serif Pro" w:hAnsi="Source Serif Pro"/>
        </w:rPr>
      </w:pPr>
      <w:r w:rsidRPr="00F10589">
        <w:rPr>
          <w:rFonts w:ascii="Source Serif Pro" w:hAnsi="Source Serif Pro"/>
          <w:b/>
          <w:bCs/>
        </w:rPr>
        <w:t>Load balancing:</w:t>
      </w:r>
      <w:r w:rsidRPr="00F10589">
        <w:rPr>
          <w:rFonts w:ascii="Source Serif Pro" w:hAnsi="Source Serif Pro"/>
        </w:rPr>
        <w:t> Nodes agree on how to distribute workloads effectively.</w:t>
      </w:r>
    </w:p>
    <w:p w14:paraId="6B036385" w14:textId="77777777" w:rsidR="009E3447" w:rsidRPr="00F10589" w:rsidRDefault="009E3447" w:rsidP="009E3447">
      <w:pPr>
        <w:pStyle w:val="FirstParagraph"/>
        <w:rPr>
          <w:rFonts w:ascii="Source Serif Pro" w:hAnsi="Source Serif Pro"/>
        </w:rPr>
      </w:pPr>
      <w:r w:rsidRPr="00F10589">
        <w:rPr>
          <w:rFonts w:ascii="Source Serif Pro" w:hAnsi="Source Serif Pro"/>
          <w:b/>
          <w:bCs/>
        </w:rPr>
        <w:t>Consensus algorithms:</w:t>
      </w:r>
    </w:p>
    <w:p w14:paraId="7C0DDEC6" w14:textId="77777777" w:rsidR="009E3447" w:rsidRPr="00F10589" w:rsidRDefault="009E3447" w:rsidP="009E3447">
      <w:pPr>
        <w:pStyle w:val="Compact"/>
        <w:numPr>
          <w:ilvl w:val="0"/>
          <w:numId w:val="191"/>
        </w:numPr>
        <w:rPr>
          <w:rFonts w:ascii="Source Serif Pro" w:hAnsi="Source Serif Pro"/>
        </w:rPr>
      </w:pPr>
      <w:r w:rsidRPr="00F10589">
        <w:rPr>
          <w:rFonts w:ascii="Source Serif Pro" w:hAnsi="Source Serif Pro"/>
          <w:b/>
          <w:bCs/>
        </w:rPr>
        <w:t>Voting-based:</w:t>
      </w:r>
      <w:r w:rsidRPr="00F10589">
        <w:rPr>
          <w:rFonts w:ascii="Source Serif Pro" w:hAnsi="Source Serif Pro"/>
        </w:rPr>
        <w:t> Like democratic elections, nodes vote on a value. (e.g., Paxos, Raft)</w:t>
      </w:r>
    </w:p>
    <w:p w14:paraId="3B283CB4" w14:textId="77777777" w:rsidR="009E3447" w:rsidRPr="00F10589" w:rsidRDefault="009E3447" w:rsidP="009E3447">
      <w:pPr>
        <w:pStyle w:val="Compact"/>
        <w:numPr>
          <w:ilvl w:val="0"/>
          <w:numId w:val="191"/>
        </w:numPr>
        <w:rPr>
          <w:rFonts w:ascii="Source Serif Pro" w:hAnsi="Source Serif Pro"/>
        </w:rPr>
      </w:pPr>
      <w:r w:rsidRPr="00F10589">
        <w:rPr>
          <w:rFonts w:ascii="Source Serif Pro" w:hAnsi="Source Serif Pro"/>
          <w:b/>
          <w:bCs/>
        </w:rPr>
        <w:t>Proof-based:</w:t>
      </w:r>
      <w:r w:rsidRPr="00F10589">
        <w:rPr>
          <w:rFonts w:ascii="Source Serif Pro" w:hAnsi="Source Serif Pro"/>
        </w:rPr>
        <w:t> Nodes provide proof (e.g., work done) to contribute to decisions. (e.g., Proof of Work, Proof of Stake)</w:t>
      </w:r>
    </w:p>
    <w:p w14:paraId="11AD9917" w14:textId="77777777" w:rsidR="009E3447" w:rsidRPr="00F10589" w:rsidRDefault="009E3447" w:rsidP="009E3447">
      <w:pPr>
        <w:pStyle w:val="FirstParagraph"/>
        <w:rPr>
          <w:rFonts w:ascii="Source Serif Pro" w:hAnsi="Source Serif Pro"/>
          <w:b/>
          <w:bCs/>
        </w:rPr>
      </w:pPr>
      <w:r w:rsidRPr="00F10589">
        <w:rPr>
          <w:rFonts w:ascii="Source Serif Pro" w:hAnsi="Source Serif Pro"/>
          <w:b/>
          <w:bCs/>
        </w:rPr>
        <w:t>Distributed consensus is a critical building block for reliable and coordinated operation in decentralized systems.</w:t>
      </w:r>
    </w:p>
    <w:p w14:paraId="4BD6B6B6" w14:textId="77777777" w:rsidR="009E3447" w:rsidRPr="00F10589" w:rsidRDefault="009E3447" w:rsidP="009E3447">
      <w:pPr>
        <w:pStyle w:val="BodyText"/>
        <w:rPr>
          <w:rFonts w:ascii="Source Serif Pro" w:hAnsi="Source Serif Pro"/>
        </w:rPr>
      </w:pPr>
    </w:p>
    <w:p w14:paraId="072C362B" w14:textId="77777777" w:rsidR="009E3447" w:rsidRPr="00F10589" w:rsidRDefault="009E3447" w:rsidP="009E3447">
      <w:pPr>
        <w:pStyle w:val="BodyText"/>
        <w:rPr>
          <w:rFonts w:ascii="Source Serif Pro" w:hAnsi="Source Serif Pro"/>
        </w:rPr>
      </w:pPr>
    </w:p>
    <w:p w14:paraId="4626BF20" w14:textId="77777777" w:rsidR="009E3447" w:rsidRPr="00F10589" w:rsidRDefault="009E3447" w:rsidP="009E3447">
      <w:pPr>
        <w:pStyle w:val="BodyText"/>
        <w:rPr>
          <w:rFonts w:ascii="Source Serif Pro" w:hAnsi="Source Serif Pro"/>
        </w:rPr>
      </w:pPr>
    </w:p>
    <w:p w14:paraId="577F0E9B" w14:textId="77777777" w:rsidR="009E3447" w:rsidRPr="00F10589" w:rsidRDefault="009E3447" w:rsidP="009E3447">
      <w:pPr>
        <w:pStyle w:val="BodyText"/>
        <w:rPr>
          <w:rFonts w:ascii="Source Serif Pro" w:hAnsi="Source Serif Pro"/>
        </w:rPr>
      </w:pPr>
    </w:p>
    <w:p w14:paraId="4060444C" w14:textId="77777777" w:rsidR="009E3447" w:rsidRPr="00F10589" w:rsidRDefault="009E3447" w:rsidP="009E3447">
      <w:pPr>
        <w:pStyle w:val="BodyText"/>
        <w:rPr>
          <w:rFonts w:ascii="Source Serif Pro" w:hAnsi="Source Serif Pro"/>
        </w:rPr>
      </w:pPr>
    </w:p>
    <w:p w14:paraId="4828F857" w14:textId="77777777" w:rsidR="009E3447" w:rsidRPr="00F10589" w:rsidRDefault="009E3447" w:rsidP="009E3447">
      <w:pPr>
        <w:pStyle w:val="BodyText"/>
        <w:rPr>
          <w:rFonts w:ascii="Source Serif Pro" w:hAnsi="Source Serif Pro"/>
        </w:rPr>
      </w:pPr>
    </w:p>
    <w:p w14:paraId="560A6C50" w14:textId="77777777" w:rsidR="00507117" w:rsidRPr="00F10589" w:rsidRDefault="00507117" w:rsidP="009E3447">
      <w:pPr>
        <w:pStyle w:val="BodyText"/>
        <w:rPr>
          <w:rFonts w:ascii="Source Serif Pro" w:hAnsi="Source Serif Pro"/>
        </w:rPr>
      </w:pPr>
    </w:p>
    <w:p w14:paraId="79C0F89C" w14:textId="77777777" w:rsidR="00507117" w:rsidRPr="00F10589" w:rsidRDefault="00507117" w:rsidP="009E3447">
      <w:pPr>
        <w:pStyle w:val="BodyText"/>
        <w:rPr>
          <w:rFonts w:ascii="Source Serif Pro" w:hAnsi="Source Serif Pro"/>
        </w:rPr>
      </w:pPr>
    </w:p>
    <w:p w14:paraId="72ECF5D1" w14:textId="77777777" w:rsidR="00507117" w:rsidRPr="00F10589" w:rsidRDefault="00507117" w:rsidP="009E3447">
      <w:pPr>
        <w:pStyle w:val="BodyText"/>
        <w:rPr>
          <w:rFonts w:ascii="Source Serif Pro" w:hAnsi="Source Serif Pro"/>
        </w:rPr>
      </w:pPr>
    </w:p>
    <w:p w14:paraId="01D29DF4" w14:textId="77777777" w:rsidR="00507117" w:rsidRPr="00F10589" w:rsidRDefault="00507117" w:rsidP="009E3447">
      <w:pPr>
        <w:pStyle w:val="BodyText"/>
        <w:rPr>
          <w:rFonts w:ascii="Source Serif Pro" w:hAnsi="Source Serif Pro"/>
        </w:rPr>
      </w:pPr>
    </w:p>
    <w:p w14:paraId="59A8FCD7" w14:textId="77777777" w:rsidR="00507117" w:rsidRPr="00F10589" w:rsidRDefault="00507117" w:rsidP="009E3447">
      <w:pPr>
        <w:pStyle w:val="BodyText"/>
        <w:rPr>
          <w:rFonts w:ascii="Source Serif Pro" w:hAnsi="Source Serif Pro"/>
        </w:rPr>
      </w:pPr>
    </w:p>
    <w:p w14:paraId="5A399B42" w14:textId="77777777" w:rsidR="00507117" w:rsidRPr="00F10589" w:rsidRDefault="00507117" w:rsidP="009E3447">
      <w:pPr>
        <w:pStyle w:val="BodyText"/>
        <w:rPr>
          <w:rFonts w:ascii="Source Serif Pro" w:hAnsi="Source Serif Pro"/>
        </w:rPr>
      </w:pPr>
    </w:p>
    <w:p w14:paraId="57BEAD3B" w14:textId="77777777" w:rsidR="00507117" w:rsidRPr="00F10589" w:rsidRDefault="00507117" w:rsidP="009E3447">
      <w:pPr>
        <w:pStyle w:val="BodyText"/>
        <w:rPr>
          <w:rFonts w:ascii="Source Serif Pro" w:hAnsi="Source Serif Pro"/>
        </w:rPr>
      </w:pPr>
    </w:p>
    <w:p w14:paraId="6BE64079" w14:textId="77777777" w:rsidR="00507117" w:rsidRPr="00F10589" w:rsidRDefault="00507117" w:rsidP="009E3447">
      <w:pPr>
        <w:pStyle w:val="BodyText"/>
        <w:rPr>
          <w:rFonts w:ascii="Source Serif Pro" w:hAnsi="Source Serif Pro"/>
        </w:rPr>
      </w:pPr>
    </w:p>
    <w:p w14:paraId="07266B49" w14:textId="77777777" w:rsidR="00507117" w:rsidRPr="00F10589" w:rsidRDefault="00507117" w:rsidP="009E3447">
      <w:pPr>
        <w:pStyle w:val="BodyText"/>
        <w:rPr>
          <w:rFonts w:ascii="Source Serif Pro" w:hAnsi="Source Serif Pro"/>
        </w:rPr>
      </w:pPr>
    </w:p>
    <w:p w14:paraId="45DEEE64" w14:textId="77777777" w:rsidR="00507117" w:rsidRPr="00F10589" w:rsidRDefault="00507117" w:rsidP="009E3447">
      <w:pPr>
        <w:pStyle w:val="BodyText"/>
        <w:rPr>
          <w:rFonts w:ascii="Source Serif Pro" w:hAnsi="Source Serif Pro"/>
        </w:rPr>
      </w:pPr>
    </w:p>
    <w:p w14:paraId="1C4241CF" w14:textId="77777777" w:rsidR="00507117" w:rsidRPr="00F10589" w:rsidRDefault="00507117" w:rsidP="009E3447">
      <w:pPr>
        <w:pStyle w:val="BodyText"/>
        <w:rPr>
          <w:rFonts w:ascii="Source Serif Pro" w:hAnsi="Source Serif Pro"/>
        </w:rPr>
      </w:pPr>
    </w:p>
    <w:p w14:paraId="66CC0E8D" w14:textId="77777777" w:rsidR="009E3447" w:rsidRPr="00F10589" w:rsidRDefault="009E3447" w:rsidP="009E3447">
      <w:pPr>
        <w:pStyle w:val="BodyText"/>
        <w:rPr>
          <w:rFonts w:ascii="Source Serif Pro" w:hAnsi="Source Serif Pro"/>
        </w:rPr>
      </w:pPr>
    </w:p>
    <w:p w14:paraId="3D57151C" w14:textId="77777777" w:rsidR="009E3447" w:rsidRPr="00F10589" w:rsidRDefault="009E3447" w:rsidP="00507117">
      <w:pPr>
        <w:pStyle w:val="Title"/>
        <w:rPr>
          <w:rFonts w:ascii="Source Serif Pro" w:hAnsi="Source Serif Pro"/>
        </w:rPr>
      </w:pPr>
      <w:bookmarkStart w:id="82" w:name="distributed-locking"/>
      <w:bookmarkEnd w:id="81"/>
      <w:r w:rsidRPr="00F10589">
        <w:rPr>
          <w:rFonts w:ascii="Source Serif Pro" w:hAnsi="Source Serif Pro"/>
        </w:rPr>
        <w:lastRenderedPageBreak/>
        <w:t>Distributed Locking</w:t>
      </w:r>
    </w:p>
    <w:p w14:paraId="50D19D80" w14:textId="77777777" w:rsidR="009E3447" w:rsidRPr="00F10589" w:rsidRDefault="009E3447" w:rsidP="009E3447">
      <w:pPr>
        <w:pStyle w:val="FirstParagraph"/>
        <w:rPr>
          <w:rFonts w:ascii="Source Serif Pro" w:hAnsi="Source Serif Pro"/>
        </w:rPr>
      </w:pPr>
      <w:r w:rsidRPr="00F10589">
        <w:rPr>
          <w:rFonts w:ascii="Source Serif Pro" w:hAnsi="Source Serif Pro"/>
        </w:rPr>
        <w:t>Imagine multiple applications sharing a resource, like a shared file or database record. To avoid collisions and data corruption, we need </w:t>
      </w:r>
      <w:r w:rsidRPr="00F10589">
        <w:rPr>
          <w:rFonts w:ascii="Source Serif Pro" w:hAnsi="Source Serif Pro"/>
          <w:b/>
          <w:bCs/>
        </w:rPr>
        <w:t>Distributed Locking</w:t>
      </w:r>
      <w:r w:rsidRPr="00F10589">
        <w:rPr>
          <w:rFonts w:ascii="Source Serif Pro" w:hAnsi="Source Serif Pro"/>
        </w:rPr>
        <w:t>. It’s like taking a ticket at a theme park before riding a popular attraction, but for applications instead of people.</w:t>
      </w:r>
    </w:p>
    <w:p w14:paraId="14941889" w14:textId="77777777" w:rsidR="009E3447" w:rsidRPr="00F10589" w:rsidRDefault="009E3447" w:rsidP="009E3447">
      <w:pPr>
        <w:pStyle w:val="BodyText"/>
        <w:rPr>
          <w:rFonts w:ascii="Source Serif Pro" w:hAnsi="Source Serif Pro"/>
        </w:rPr>
      </w:pPr>
      <w:r w:rsidRPr="00F10589">
        <w:rPr>
          <w:rFonts w:ascii="Source Serif Pro" w:hAnsi="Source Serif Pro"/>
          <w:noProof/>
        </w:rPr>
        <w:drawing>
          <wp:inline distT="0" distB="0" distL="0" distR="0" wp14:anchorId="7FFE86CC" wp14:editId="62864A5A">
            <wp:extent cx="5334000" cy="2252763"/>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https://blogger.googleusercontent.com/img/a/AVvXsEhiRPCqz_BAcNWOMk_QvOhlVP2EEzjiVaOb_ZJXBR5MbQC32xv_TTg7ImTJe9cqdad5R2ocVzPu8NMUi2cwa5eJtvRcT_ykP6W-ppogLlBsvRw2alQDwhCeiUurh1lGZShl_yTQnOftItfYO3yo_BvbsIb5MU9Ndn0qs4EjtSNRuvvl1emIFYa5DH2Kqh4H"/>
                    <pic:cNvPicPr>
                      <a:picLocks noChangeAspect="1" noChangeArrowheads="1"/>
                    </pic:cNvPicPr>
                  </pic:nvPicPr>
                  <pic:blipFill>
                    <a:blip r:embed="rId66"/>
                    <a:stretch>
                      <a:fillRect/>
                    </a:stretch>
                  </pic:blipFill>
                  <pic:spPr bwMode="auto">
                    <a:xfrm>
                      <a:off x="0" y="0"/>
                      <a:ext cx="5334000" cy="2252763"/>
                    </a:xfrm>
                    <a:prstGeom prst="rect">
                      <a:avLst/>
                    </a:prstGeom>
                    <a:noFill/>
                    <a:ln w="9525">
                      <a:noFill/>
                      <a:headEnd/>
                      <a:tailEnd/>
                    </a:ln>
                  </pic:spPr>
                </pic:pic>
              </a:graphicData>
            </a:graphic>
          </wp:inline>
        </w:drawing>
      </w:r>
    </w:p>
    <w:p w14:paraId="107DFBDE" w14:textId="77777777" w:rsidR="009E3447" w:rsidRPr="00F10589" w:rsidRDefault="009E3447" w:rsidP="009E3447">
      <w:pPr>
        <w:pStyle w:val="BodyText"/>
        <w:rPr>
          <w:rFonts w:ascii="Source Serif Pro" w:hAnsi="Source Serif Pro"/>
        </w:rPr>
      </w:pPr>
      <w:r w:rsidRPr="00F10589">
        <w:rPr>
          <w:rFonts w:ascii="Source Serif Pro" w:hAnsi="Source Serif Pro"/>
        </w:rPr>
        <w:t>Here’s how it works:</w:t>
      </w:r>
    </w:p>
    <w:p w14:paraId="4C341AB0" w14:textId="77777777" w:rsidR="009E3447" w:rsidRPr="00F10589" w:rsidRDefault="009E3447" w:rsidP="009E3447">
      <w:pPr>
        <w:pStyle w:val="BodyText"/>
        <w:rPr>
          <w:rFonts w:ascii="Source Serif Pro" w:hAnsi="Source Serif Pro"/>
        </w:rPr>
      </w:pPr>
      <w:r w:rsidRPr="00F10589">
        <w:rPr>
          <w:rFonts w:ascii="Source Serif Pro" w:hAnsi="Source Serif Pro"/>
        </w:rPr>
        <w:t xml:space="preserve">1.     </w:t>
      </w:r>
      <w:r w:rsidRPr="00F10589">
        <w:rPr>
          <w:rFonts w:ascii="Source Serif Pro" w:hAnsi="Source Serif Pro"/>
          <w:b/>
          <w:bCs/>
        </w:rPr>
        <w:t>Application requests a lock:</w:t>
      </w:r>
      <w:r w:rsidRPr="00F10589">
        <w:rPr>
          <w:rFonts w:ascii="Source Serif Pro" w:hAnsi="Source Serif Pro"/>
        </w:rPr>
        <w:t> An application asks a “lock manager” (like a ticket booth) for exclusive access to the resource.</w:t>
      </w:r>
    </w:p>
    <w:p w14:paraId="05F09DC5" w14:textId="77777777" w:rsidR="009E3447" w:rsidRPr="00F10589" w:rsidRDefault="009E3447" w:rsidP="009E3447">
      <w:pPr>
        <w:pStyle w:val="BodyText"/>
        <w:rPr>
          <w:rFonts w:ascii="Source Serif Pro" w:hAnsi="Source Serif Pro"/>
        </w:rPr>
      </w:pPr>
      <w:r w:rsidRPr="00F10589">
        <w:rPr>
          <w:rFonts w:ascii="Source Serif Pro" w:hAnsi="Source Serif Pro"/>
        </w:rPr>
        <w:t xml:space="preserve">2.     </w:t>
      </w:r>
      <w:r w:rsidRPr="00F10589">
        <w:rPr>
          <w:rFonts w:ascii="Source Serif Pro" w:hAnsi="Source Serif Pro"/>
          <w:b/>
          <w:bCs/>
        </w:rPr>
        <w:t>Lock manager grants or denies:</w:t>
      </w:r>
      <w:r w:rsidRPr="00F10589">
        <w:rPr>
          <w:rFonts w:ascii="Source Serif Pro" w:hAnsi="Source Serif Pro"/>
        </w:rPr>
        <w:t> The manager checks if the resource is locked. If free, it grants the lock to the requesting application.</w:t>
      </w:r>
    </w:p>
    <w:p w14:paraId="7AE13B25" w14:textId="77777777" w:rsidR="009E3447" w:rsidRPr="00F10589" w:rsidRDefault="009E3447" w:rsidP="009E3447">
      <w:pPr>
        <w:pStyle w:val="BodyText"/>
        <w:rPr>
          <w:rFonts w:ascii="Source Serif Pro" w:hAnsi="Source Serif Pro"/>
        </w:rPr>
      </w:pPr>
      <w:r w:rsidRPr="00F10589">
        <w:rPr>
          <w:rFonts w:ascii="Source Serif Pro" w:hAnsi="Source Serif Pro"/>
        </w:rPr>
        <w:t xml:space="preserve">3.     </w:t>
      </w:r>
      <w:r w:rsidRPr="00F10589">
        <w:rPr>
          <w:rFonts w:ascii="Source Serif Pro" w:hAnsi="Source Serif Pro"/>
          <w:b/>
          <w:bCs/>
        </w:rPr>
        <w:t>Application uses the resource:</w:t>
      </w:r>
      <w:r w:rsidRPr="00F10589">
        <w:rPr>
          <w:rFonts w:ascii="Source Serif Pro" w:hAnsi="Source Serif Pro"/>
        </w:rPr>
        <w:t> The application safely accesses and modifies the resource, knowing no other application can do the same.</w:t>
      </w:r>
    </w:p>
    <w:p w14:paraId="2DA6FD91" w14:textId="77777777" w:rsidR="009E3447" w:rsidRPr="00F10589" w:rsidRDefault="009E3447" w:rsidP="009E3447">
      <w:pPr>
        <w:pStyle w:val="BodyText"/>
        <w:rPr>
          <w:rFonts w:ascii="Source Serif Pro" w:hAnsi="Source Serif Pro"/>
        </w:rPr>
      </w:pPr>
      <w:r w:rsidRPr="00F10589">
        <w:rPr>
          <w:rFonts w:ascii="Source Serif Pro" w:hAnsi="Source Serif Pro"/>
        </w:rPr>
        <w:t xml:space="preserve">4.     </w:t>
      </w:r>
      <w:r w:rsidRPr="00F10589">
        <w:rPr>
          <w:rFonts w:ascii="Source Serif Pro" w:hAnsi="Source Serif Pro"/>
          <w:b/>
          <w:bCs/>
        </w:rPr>
        <w:t>Application releases the lock:</w:t>
      </w:r>
      <w:r w:rsidRPr="00F10589">
        <w:rPr>
          <w:rFonts w:ascii="Source Serif Pro" w:hAnsi="Source Serif Pro"/>
        </w:rPr>
        <w:t> When done, the application releases the lock, freeing it for others.</w:t>
      </w:r>
    </w:p>
    <w:p w14:paraId="7A5A78B7" w14:textId="77777777" w:rsidR="009E3447" w:rsidRPr="00F10589" w:rsidRDefault="009E3447" w:rsidP="009E3447">
      <w:pPr>
        <w:pStyle w:val="BodyText"/>
        <w:rPr>
          <w:rFonts w:ascii="Source Serif Pro" w:hAnsi="Source Serif Pro"/>
        </w:rPr>
      </w:pPr>
      <w:r w:rsidRPr="00F10589">
        <w:rPr>
          <w:rFonts w:ascii="Source Serif Pro" w:hAnsi="Source Serif Pro"/>
        </w:rPr>
        <w:t>This ensures:</w:t>
      </w:r>
    </w:p>
    <w:p w14:paraId="7BD60AE6" w14:textId="77777777" w:rsidR="009E3447" w:rsidRPr="00F10589" w:rsidRDefault="009E3447" w:rsidP="009E3447">
      <w:pPr>
        <w:pStyle w:val="Compact"/>
        <w:numPr>
          <w:ilvl w:val="0"/>
          <w:numId w:val="192"/>
        </w:numPr>
        <w:rPr>
          <w:rFonts w:ascii="Source Serif Pro" w:hAnsi="Source Serif Pro"/>
        </w:rPr>
      </w:pPr>
      <w:r w:rsidRPr="00F10589">
        <w:rPr>
          <w:rFonts w:ascii="Source Serif Pro" w:hAnsi="Source Serif Pro"/>
          <w:b/>
          <w:bCs/>
        </w:rPr>
        <w:t>Mutual exclusion:</w:t>
      </w:r>
      <w:r w:rsidRPr="00F10589">
        <w:rPr>
          <w:rFonts w:ascii="Source Serif Pro" w:hAnsi="Source Serif Pro"/>
        </w:rPr>
        <w:t> Only one application can access the resource at a time, preventing data conflicts.</w:t>
      </w:r>
    </w:p>
    <w:p w14:paraId="5D6D14A9" w14:textId="77777777" w:rsidR="009E3447" w:rsidRPr="00F10589" w:rsidRDefault="009E3447" w:rsidP="009E3447">
      <w:pPr>
        <w:pStyle w:val="Compact"/>
        <w:numPr>
          <w:ilvl w:val="0"/>
          <w:numId w:val="192"/>
        </w:numPr>
        <w:rPr>
          <w:rFonts w:ascii="Source Serif Pro" w:hAnsi="Source Serif Pro"/>
        </w:rPr>
      </w:pPr>
      <w:r w:rsidRPr="00F10589">
        <w:rPr>
          <w:rFonts w:ascii="Source Serif Pro" w:hAnsi="Source Serif Pro"/>
          <w:b/>
          <w:bCs/>
        </w:rPr>
        <w:t>Correctness:</w:t>
      </w:r>
      <w:r w:rsidRPr="00F10589">
        <w:rPr>
          <w:rFonts w:ascii="Source Serif Pro" w:hAnsi="Source Serif Pro"/>
        </w:rPr>
        <w:t> Applications can rely on consistent data without worrying about concurrent modifications.</w:t>
      </w:r>
    </w:p>
    <w:p w14:paraId="3CBE8205" w14:textId="77777777" w:rsidR="009E3447" w:rsidRPr="00F10589" w:rsidRDefault="009E3447" w:rsidP="009E3447">
      <w:pPr>
        <w:pStyle w:val="Heading2"/>
        <w:rPr>
          <w:rFonts w:ascii="Source Serif Pro" w:hAnsi="Source Serif Pro"/>
        </w:rPr>
      </w:pPr>
      <w:bookmarkStart w:id="83" w:name="benefits-of-distributed-locking"/>
      <w:bookmarkEnd w:id="82"/>
      <w:r w:rsidRPr="00F10589">
        <w:rPr>
          <w:rFonts w:ascii="Source Serif Pro" w:hAnsi="Source Serif Pro"/>
        </w:rPr>
        <w:t>Benefits of Distributed Locking</w:t>
      </w:r>
    </w:p>
    <w:p w14:paraId="738EBF7F" w14:textId="77777777" w:rsidR="009E3447" w:rsidRPr="00F10589" w:rsidRDefault="009E3447" w:rsidP="009E3447">
      <w:pPr>
        <w:pStyle w:val="Compact"/>
        <w:numPr>
          <w:ilvl w:val="0"/>
          <w:numId w:val="193"/>
        </w:numPr>
        <w:rPr>
          <w:rFonts w:ascii="Source Serif Pro" w:hAnsi="Source Serif Pro"/>
        </w:rPr>
      </w:pPr>
      <w:r w:rsidRPr="00F10589">
        <w:rPr>
          <w:rFonts w:ascii="Source Serif Pro" w:hAnsi="Source Serif Pro"/>
          <w:b/>
          <w:bCs/>
        </w:rPr>
        <w:t>Scalability:</w:t>
      </w:r>
      <w:r w:rsidRPr="00F10589">
        <w:rPr>
          <w:rFonts w:ascii="Source Serif Pro" w:hAnsi="Source Serif Pro"/>
        </w:rPr>
        <w:t> Handles many applications accessing resources concurrently.</w:t>
      </w:r>
    </w:p>
    <w:p w14:paraId="4655687E" w14:textId="77777777" w:rsidR="009E3447" w:rsidRPr="00F10589" w:rsidRDefault="009E3447" w:rsidP="009E3447">
      <w:pPr>
        <w:pStyle w:val="Compact"/>
        <w:numPr>
          <w:ilvl w:val="0"/>
          <w:numId w:val="193"/>
        </w:numPr>
        <w:rPr>
          <w:rFonts w:ascii="Source Serif Pro" w:hAnsi="Source Serif Pro"/>
        </w:rPr>
      </w:pPr>
      <w:r w:rsidRPr="00F10589">
        <w:rPr>
          <w:rFonts w:ascii="Source Serif Pro" w:hAnsi="Source Serif Pro"/>
          <w:b/>
          <w:bCs/>
        </w:rPr>
        <w:t>Performance:</w:t>
      </w:r>
      <w:r w:rsidRPr="00F10589">
        <w:rPr>
          <w:rFonts w:ascii="Source Serif Pro" w:hAnsi="Source Serif Pro"/>
        </w:rPr>
        <w:t> Prevents wasted effort from applications trying to access locked resources.</w:t>
      </w:r>
    </w:p>
    <w:p w14:paraId="55967F44" w14:textId="77777777" w:rsidR="009E3447" w:rsidRPr="00F10589" w:rsidRDefault="009E3447" w:rsidP="009E3447">
      <w:pPr>
        <w:pStyle w:val="Compact"/>
        <w:numPr>
          <w:ilvl w:val="0"/>
          <w:numId w:val="193"/>
        </w:numPr>
        <w:rPr>
          <w:rFonts w:ascii="Source Serif Pro" w:hAnsi="Source Serif Pro"/>
        </w:rPr>
      </w:pPr>
      <w:r w:rsidRPr="00F10589">
        <w:rPr>
          <w:rFonts w:ascii="Source Serif Pro" w:hAnsi="Source Serif Pro"/>
          <w:b/>
          <w:bCs/>
        </w:rPr>
        <w:lastRenderedPageBreak/>
        <w:t>Reliability:</w:t>
      </w:r>
      <w:r w:rsidRPr="00F10589">
        <w:rPr>
          <w:rFonts w:ascii="Source Serif Pro" w:hAnsi="Source Serif Pro"/>
        </w:rPr>
        <w:t> Even if some components fail, locks remain secure.</w:t>
      </w:r>
    </w:p>
    <w:p w14:paraId="099D3736" w14:textId="77777777" w:rsidR="009E3447" w:rsidRPr="00F10589" w:rsidRDefault="009E3447" w:rsidP="009E3447">
      <w:pPr>
        <w:pStyle w:val="Heading2"/>
        <w:rPr>
          <w:rFonts w:ascii="Source Serif Pro" w:hAnsi="Source Serif Pro"/>
        </w:rPr>
      </w:pPr>
      <w:bookmarkStart w:id="84" w:name="examples-of-distributed-locking"/>
      <w:bookmarkEnd w:id="83"/>
      <w:r w:rsidRPr="00F10589">
        <w:rPr>
          <w:rFonts w:ascii="Source Serif Pro" w:hAnsi="Source Serif Pro"/>
        </w:rPr>
        <w:t>Examples of Distributed Locking</w:t>
      </w:r>
    </w:p>
    <w:p w14:paraId="6F5BCE7B" w14:textId="77777777" w:rsidR="009E3447" w:rsidRPr="00F10589" w:rsidRDefault="009E3447" w:rsidP="009E3447">
      <w:pPr>
        <w:pStyle w:val="Compact"/>
        <w:numPr>
          <w:ilvl w:val="0"/>
          <w:numId w:val="194"/>
        </w:numPr>
        <w:rPr>
          <w:rFonts w:ascii="Source Serif Pro" w:hAnsi="Source Serif Pro"/>
        </w:rPr>
      </w:pPr>
      <w:r w:rsidRPr="00F10589">
        <w:rPr>
          <w:rFonts w:ascii="Source Serif Pro" w:hAnsi="Source Serif Pro"/>
        </w:rPr>
        <w:t>Coordinating updates to inventory levels in an online store.</w:t>
      </w:r>
    </w:p>
    <w:p w14:paraId="300D49E8" w14:textId="77777777" w:rsidR="009E3447" w:rsidRPr="00F10589" w:rsidRDefault="009E3447" w:rsidP="009E3447">
      <w:pPr>
        <w:pStyle w:val="Compact"/>
        <w:numPr>
          <w:ilvl w:val="0"/>
          <w:numId w:val="194"/>
        </w:numPr>
        <w:rPr>
          <w:rFonts w:ascii="Source Serif Pro" w:hAnsi="Source Serif Pro"/>
        </w:rPr>
      </w:pPr>
      <w:r w:rsidRPr="00F10589">
        <w:rPr>
          <w:rFonts w:ascii="Source Serif Pro" w:hAnsi="Source Serif Pro"/>
        </w:rPr>
        <w:t>Preventing double-booking of appointments in a scheduling system.</w:t>
      </w:r>
    </w:p>
    <w:p w14:paraId="08D921A0" w14:textId="77777777" w:rsidR="009E3447" w:rsidRPr="00F10589" w:rsidRDefault="009E3447" w:rsidP="009E3447">
      <w:pPr>
        <w:pStyle w:val="Compact"/>
        <w:numPr>
          <w:ilvl w:val="0"/>
          <w:numId w:val="194"/>
        </w:numPr>
        <w:rPr>
          <w:rFonts w:ascii="Source Serif Pro" w:hAnsi="Source Serif Pro"/>
        </w:rPr>
      </w:pPr>
      <w:r w:rsidRPr="00F10589">
        <w:rPr>
          <w:rFonts w:ascii="Source Serif Pro" w:hAnsi="Source Serif Pro"/>
        </w:rPr>
        <w:t>Ensuring consistent processing of financial transactions.</w:t>
      </w:r>
    </w:p>
    <w:p w14:paraId="0CEBB086" w14:textId="77777777" w:rsidR="009E3447" w:rsidRPr="00F10589" w:rsidRDefault="009E3447" w:rsidP="009E3447">
      <w:pPr>
        <w:pStyle w:val="Heading2"/>
        <w:rPr>
          <w:rFonts w:ascii="Source Serif Pro" w:hAnsi="Source Serif Pro"/>
        </w:rPr>
      </w:pPr>
      <w:bookmarkStart w:id="85" w:name="different-implementations-exist"/>
      <w:bookmarkEnd w:id="84"/>
      <w:r w:rsidRPr="00F10589">
        <w:rPr>
          <w:rFonts w:ascii="Source Serif Pro" w:hAnsi="Source Serif Pro"/>
        </w:rPr>
        <w:t>Different implementations exist</w:t>
      </w:r>
    </w:p>
    <w:p w14:paraId="48DFBD66" w14:textId="77777777" w:rsidR="009E3447" w:rsidRPr="00F10589" w:rsidRDefault="009E3447" w:rsidP="009E3447">
      <w:pPr>
        <w:pStyle w:val="Compact"/>
        <w:numPr>
          <w:ilvl w:val="0"/>
          <w:numId w:val="195"/>
        </w:numPr>
        <w:rPr>
          <w:rFonts w:ascii="Source Serif Pro" w:hAnsi="Source Serif Pro"/>
        </w:rPr>
      </w:pPr>
      <w:r w:rsidRPr="00F10589">
        <w:rPr>
          <w:rFonts w:ascii="Source Serif Pro" w:hAnsi="Source Serif Pro"/>
          <w:b/>
          <w:bCs/>
        </w:rPr>
        <w:t xml:space="preserve">Redis with </w:t>
      </w:r>
      <w:proofErr w:type="spellStart"/>
      <w:r w:rsidRPr="00F10589">
        <w:rPr>
          <w:rFonts w:ascii="Source Serif Pro" w:hAnsi="Source Serif Pro"/>
          <w:b/>
          <w:bCs/>
        </w:rPr>
        <w:t>Redlock</w:t>
      </w:r>
      <w:proofErr w:type="spellEnd"/>
      <w:r w:rsidRPr="00F10589">
        <w:rPr>
          <w:rFonts w:ascii="Source Serif Pro" w:hAnsi="Source Serif Pro"/>
          <w:b/>
          <w:bCs/>
        </w:rPr>
        <w:t xml:space="preserve"> algorithm:</w:t>
      </w:r>
      <w:r w:rsidRPr="00F10589">
        <w:rPr>
          <w:rFonts w:ascii="Source Serif Pro" w:hAnsi="Source Serif Pro"/>
        </w:rPr>
        <w:t> Lightweight but might have limitations for strict correctness.</w:t>
      </w:r>
    </w:p>
    <w:p w14:paraId="4A71DF26" w14:textId="77777777" w:rsidR="009E3447" w:rsidRPr="00F10589" w:rsidRDefault="009E3447" w:rsidP="009E3447">
      <w:pPr>
        <w:pStyle w:val="Compact"/>
        <w:numPr>
          <w:ilvl w:val="0"/>
          <w:numId w:val="195"/>
        </w:numPr>
        <w:rPr>
          <w:rFonts w:ascii="Source Serif Pro" w:hAnsi="Source Serif Pro"/>
        </w:rPr>
      </w:pPr>
      <w:proofErr w:type="spellStart"/>
      <w:r w:rsidRPr="00F10589">
        <w:rPr>
          <w:rFonts w:ascii="Source Serif Pro" w:hAnsi="Source Serif Pro"/>
          <w:b/>
          <w:bCs/>
        </w:rPr>
        <w:t>ZooKeeper</w:t>
      </w:r>
      <w:proofErr w:type="spellEnd"/>
      <w:r w:rsidRPr="00F10589">
        <w:rPr>
          <w:rFonts w:ascii="Source Serif Pro" w:hAnsi="Source Serif Pro"/>
          <w:b/>
          <w:bCs/>
        </w:rPr>
        <w:t>:</w:t>
      </w:r>
      <w:r w:rsidRPr="00F10589">
        <w:rPr>
          <w:rFonts w:ascii="Source Serif Pro" w:hAnsi="Source Serif Pro"/>
        </w:rPr>
        <w:t> Robust consensus system for highly secure locking.</w:t>
      </w:r>
    </w:p>
    <w:p w14:paraId="0D8AA0A1" w14:textId="77777777" w:rsidR="009E3447" w:rsidRPr="00F10589" w:rsidRDefault="009E3447" w:rsidP="009E3447">
      <w:pPr>
        <w:pStyle w:val="Compact"/>
        <w:numPr>
          <w:ilvl w:val="0"/>
          <w:numId w:val="195"/>
        </w:numPr>
        <w:rPr>
          <w:rFonts w:ascii="Source Serif Pro" w:hAnsi="Source Serif Pro"/>
        </w:rPr>
      </w:pPr>
      <w:r w:rsidRPr="00F10589">
        <w:rPr>
          <w:rFonts w:ascii="Source Serif Pro" w:hAnsi="Source Serif Pro"/>
          <w:b/>
          <w:bCs/>
        </w:rPr>
        <w:t>Database-level locking:</w:t>
      </w:r>
      <w:r w:rsidRPr="00F10589">
        <w:rPr>
          <w:rFonts w:ascii="Source Serif Pro" w:hAnsi="Source Serif Pro"/>
        </w:rPr>
        <w:t> Built-in locking mechanisms in databases like MySQL or PostgreSQL.</w:t>
      </w:r>
    </w:p>
    <w:p w14:paraId="1A410294" w14:textId="77777777" w:rsidR="009E3447" w:rsidRPr="00F10589" w:rsidRDefault="009E3447" w:rsidP="009E3447">
      <w:pPr>
        <w:pStyle w:val="FirstParagraph"/>
        <w:rPr>
          <w:rFonts w:ascii="Source Serif Pro" w:hAnsi="Source Serif Pro"/>
        </w:rPr>
      </w:pPr>
      <w:r w:rsidRPr="00F10589">
        <w:rPr>
          <w:rFonts w:ascii="Source Serif Pro" w:hAnsi="Source Serif Pro"/>
          <w:b/>
          <w:bCs/>
        </w:rPr>
        <w:t>Choosing the right locking approach depends on your specific needs.</w:t>
      </w:r>
      <w:r w:rsidRPr="00F10589">
        <w:rPr>
          <w:rFonts w:ascii="Source Serif Pro" w:hAnsi="Source Serif Pro"/>
        </w:rPr>
        <w:t> Consider factors like:</w:t>
      </w:r>
    </w:p>
    <w:p w14:paraId="4B0CA32F" w14:textId="77777777" w:rsidR="009E3447" w:rsidRPr="00F10589" w:rsidRDefault="009E3447" w:rsidP="009E3447">
      <w:pPr>
        <w:pStyle w:val="Compact"/>
        <w:numPr>
          <w:ilvl w:val="0"/>
          <w:numId w:val="196"/>
        </w:numPr>
        <w:rPr>
          <w:rFonts w:ascii="Source Serif Pro" w:hAnsi="Source Serif Pro"/>
        </w:rPr>
      </w:pPr>
      <w:r w:rsidRPr="00F10589">
        <w:rPr>
          <w:rFonts w:ascii="Source Serif Pro" w:hAnsi="Source Serif Pro"/>
          <w:b/>
          <w:bCs/>
        </w:rPr>
        <w:t>Required level of correctness:</w:t>
      </w:r>
      <w:r w:rsidRPr="00F10589">
        <w:rPr>
          <w:rFonts w:ascii="Source Serif Pro" w:hAnsi="Source Serif Pro"/>
        </w:rPr>
        <w:t> Are occasional lock failures acceptable, or is absolute accuracy crucial?</w:t>
      </w:r>
    </w:p>
    <w:p w14:paraId="3EDD1D7D" w14:textId="77777777" w:rsidR="009E3447" w:rsidRPr="00F10589" w:rsidRDefault="009E3447" w:rsidP="009E3447">
      <w:pPr>
        <w:pStyle w:val="Compact"/>
        <w:numPr>
          <w:ilvl w:val="0"/>
          <w:numId w:val="196"/>
        </w:numPr>
        <w:rPr>
          <w:rFonts w:ascii="Source Serif Pro" w:hAnsi="Source Serif Pro"/>
        </w:rPr>
      </w:pPr>
      <w:r w:rsidRPr="00F10589">
        <w:rPr>
          <w:rFonts w:ascii="Source Serif Pro" w:hAnsi="Source Serif Pro"/>
          <w:b/>
          <w:bCs/>
        </w:rPr>
        <w:t>Performance needs:</w:t>
      </w:r>
      <w:r w:rsidRPr="00F10589">
        <w:rPr>
          <w:rFonts w:ascii="Source Serif Pro" w:hAnsi="Source Serif Pro"/>
        </w:rPr>
        <w:t> How many applications need to access the resource concurrently?</w:t>
      </w:r>
    </w:p>
    <w:p w14:paraId="43C10EF7" w14:textId="77777777" w:rsidR="009E3447" w:rsidRPr="00F10589" w:rsidRDefault="009E3447" w:rsidP="009E3447">
      <w:pPr>
        <w:pStyle w:val="Compact"/>
        <w:numPr>
          <w:ilvl w:val="0"/>
          <w:numId w:val="196"/>
        </w:numPr>
        <w:rPr>
          <w:rFonts w:ascii="Source Serif Pro" w:hAnsi="Source Serif Pro"/>
        </w:rPr>
      </w:pPr>
      <w:r w:rsidRPr="00F10589">
        <w:rPr>
          <w:rFonts w:ascii="Source Serif Pro" w:hAnsi="Source Serif Pro"/>
          <w:b/>
          <w:bCs/>
        </w:rPr>
        <w:t>Complexity and overhead:</w:t>
      </w:r>
      <w:r w:rsidRPr="00F10589">
        <w:rPr>
          <w:rFonts w:ascii="Source Serif Pro" w:hAnsi="Source Serif Pro"/>
        </w:rPr>
        <w:t> Can you handle the setup and maintenance of a more complex locking system?</w:t>
      </w:r>
    </w:p>
    <w:p w14:paraId="6067E94D" w14:textId="77777777" w:rsidR="009E3447" w:rsidRPr="00F10589" w:rsidRDefault="009E3447" w:rsidP="009E3447">
      <w:pPr>
        <w:pStyle w:val="FirstParagraph"/>
        <w:rPr>
          <w:rFonts w:ascii="Source Serif Pro" w:hAnsi="Source Serif Pro"/>
        </w:rPr>
      </w:pPr>
      <w:proofErr w:type="spellStart"/>
      <w:r w:rsidRPr="00F10589">
        <w:rPr>
          <w:rFonts w:ascii="Source Serif Pro" w:hAnsi="Source Serif Pro"/>
          <w:b/>
          <w:bCs/>
        </w:rPr>
        <w:t>Redlock’s</w:t>
      </w:r>
      <w:proofErr w:type="spellEnd"/>
      <w:r w:rsidRPr="00F10589">
        <w:rPr>
          <w:rFonts w:ascii="Source Serif Pro" w:hAnsi="Source Serif Pro"/>
          <w:b/>
          <w:bCs/>
        </w:rPr>
        <w:t xml:space="preserve"> flaws:</w:t>
      </w:r>
    </w:p>
    <w:p w14:paraId="0D6E2B6F" w14:textId="77777777" w:rsidR="009E3447" w:rsidRPr="00F10589" w:rsidRDefault="009E3447" w:rsidP="009E3447">
      <w:pPr>
        <w:numPr>
          <w:ilvl w:val="0"/>
          <w:numId w:val="197"/>
        </w:numPr>
        <w:rPr>
          <w:rFonts w:ascii="Source Serif Pro" w:hAnsi="Source Serif Pro"/>
        </w:rPr>
      </w:pPr>
      <w:r w:rsidRPr="00F10589">
        <w:rPr>
          <w:rFonts w:ascii="Source Serif Pro" w:hAnsi="Source Serif Pro"/>
          <w:b/>
          <w:bCs/>
        </w:rPr>
        <w:t>Unnecessarily complex:</w:t>
      </w:r>
      <w:r w:rsidRPr="00F10589">
        <w:rPr>
          <w:rFonts w:ascii="Source Serif Pro" w:hAnsi="Source Serif Pro"/>
        </w:rPr>
        <w:t> For </w:t>
      </w:r>
      <w:r w:rsidRPr="00F10589">
        <w:rPr>
          <w:rFonts w:ascii="Source Serif Pro" w:hAnsi="Source Serif Pro"/>
          <w:b/>
          <w:bCs/>
        </w:rPr>
        <w:t>efficiency-based locks</w:t>
      </w:r>
      <w:r w:rsidRPr="00F10589">
        <w:rPr>
          <w:rFonts w:ascii="Source Serif Pro" w:hAnsi="Source Serif Pro"/>
        </w:rPr>
        <w:t xml:space="preserve">, simpler single-node Redis locking suffices. </w:t>
      </w:r>
      <w:proofErr w:type="spellStart"/>
      <w:r w:rsidRPr="00F10589">
        <w:rPr>
          <w:rFonts w:ascii="Source Serif Pro" w:hAnsi="Source Serif Pro"/>
        </w:rPr>
        <w:t>Redlock’s</w:t>
      </w:r>
      <w:proofErr w:type="spellEnd"/>
      <w:r w:rsidRPr="00F10589">
        <w:rPr>
          <w:rFonts w:ascii="Source Serif Pro" w:hAnsi="Source Serif Pro"/>
        </w:rPr>
        <w:t xml:space="preserve"> heavier setup isn’t worth the benefit.</w:t>
      </w:r>
    </w:p>
    <w:p w14:paraId="5684E97C" w14:textId="77777777" w:rsidR="009E3447" w:rsidRPr="00F10589" w:rsidRDefault="009E3447" w:rsidP="009E3447">
      <w:pPr>
        <w:numPr>
          <w:ilvl w:val="0"/>
          <w:numId w:val="197"/>
        </w:numPr>
        <w:rPr>
          <w:rFonts w:ascii="Source Serif Pro" w:hAnsi="Source Serif Pro"/>
        </w:rPr>
      </w:pPr>
      <w:r w:rsidRPr="00F10589">
        <w:rPr>
          <w:rFonts w:ascii="Source Serif Pro" w:hAnsi="Source Serif Pro"/>
          <w:b/>
          <w:bCs/>
        </w:rPr>
        <w:t>Unsafe for correctness:</w:t>
      </w:r>
      <w:r w:rsidRPr="00F10589">
        <w:rPr>
          <w:rFonts w:ascii="Source Serif Pro" w:hAnsi="Source Serif Pro"/>
        </w:rPr>
        <w:t> When </w:t>
      </w:r>
      <w:r w:rsidRPr="00F10589">
        <w:rPr>
          <w:rFonts w:ascii="Source Serif Pro" w:hAnsi="Source Serif Pro"/>
          <w:b/>
          <w:bCs/>
        </w:rPr>
        <w:t>lock accuracy matters</w:t>
      </w:r>
      <w:r w:rsidRPr="00F10589">
        <w:rPr>
          <w:rFonts w:ascii="Source Serif Pro" w:hAnsi="Source Serif Pro"/>
        </w:rPr>
        <w:t xml:space="preserve">, </w:t>
      </w:r>
      <w:proofErr w:type="spellStart"/>
      <w:r w:rsidRPr="00F10589">
        <w:rPr>
          <w:rFonts w:ascii="Source Serif Pro" w:hAnsi="Source Serif Pro"/>
        </w:rPr>
        <w:t>Redlock</w:t>
      </w:r>
      <w:proofErr w:type="spellEnd"/>
      <w:r w:rsidRPr="00F10589">
        <w:rPr>
          <w:rFonts w:ascii="Source Serif Pro" w:hAnsi="Source Serif Pro"/>
        </w:rPr>
        <w:t xml:space="preserve"> fails due to:</w:t>
      </w:r>
    </w:p>
    <w:p w14:paraId="43FE21AC" w14:textId="77777777" w:rsidR="009E3447" w:rsidRPr="00F10589" w:rsidRDefault="009E3447" w:rsidP="009E3447">
      <w:pPr>
        <w:numPr>
          <w:ilvl w:val="0"/>
          <w:numId w:val="197"/>
        </w:numPr>
        <w:rPr>
          <w:rFonts w:ascii="Source Serif Pro" w:hAnsi="Source Serif Pro"/>
        </w:rPr>
      </w:pPr>
      <w:r w:rsidRPr="00F10589">
        <w:rPr>
          <w:rFonts w:ascii="Source Serif Pro" w:hAnsi="Source Serif Pro"/>
          <w:b/>
          <w:bCs/>
        </w:rPr>
        <w:t>Timing assumptions:</w:t>
      </w:r>
      <w:r w:rsidRPr="00F10589">
        <w:rPr>
          <w:rFonts w:ascii="Source Serif Pro" w:hAnsi="Source Serif Pro"/>
        </w:rPr>
        <w:t> It relies on unrealistic expectations like bounded network delays and clock accuracy, failing if violated (e.g., network delays exceeding lock expiry).</w:t>
      </w:r>
    </w:p>
    <w:p w14:paraId="075EA558" w14:textId="77777777" w:rsidR="009E3447" w:rsidRPr="00F10589" w:rsidRDefault="009E3447" w:rsidP="009E3447">
      <w:pPr>
        <w:numPr>
          <w:ilvl w:val="0"/>
          <w:numId w:val="197"/>
        </w:numPr>
        <w:rPr>
          <w:rFonts w:ascii="Source Serif Pro" w:hAnsi="Source Serif Pro"/>
        </w:rPr>
      </w:pPr>
      <w:r w:rsidRPr="00F10589">
        <w:rPr>
          <w:rFonts w:ascii="Source Serif Pro" w:hAnsi="Source Serif Pro"/>
          <w:b/>
          <w:bCs/>
        </w:rPr>
        <w:t>Lack of fencing tokens:</w:t>
      </w:r>
      <w:r w:rsidRPr="00F10589">
        <w:rPr>
          <w:rFonts w:ascii="Source Serif Pro" w:hAnsi="Source Serif Pro"/>
        </w:rPr>
        <w:t> It lacks a mechanism to prevent concurrent modifications after delays or pauses, causing data corruption.</w:t>
      </w:r>
    </w:p>
    <w:p w14:paraId="54F9DCFC" w14:textId="77777777" w:rsidR="009E3447" w:rsidRPr="00F10589" w:rsidRDefault="009E3447" w:rsidP="009E3447">
      <w:pPr>
        <w:pStyle w:val="FirstParagraph"/>
        <w:rPr>
          <w:rFonts w:ascii="Source Serif Pro" w:hAnsi="Source Serif Pro"/>
        </w:rPr>
      </w:pPr>
      <w:r w:rsidRPr="00F10589">
        <w:rPr>
          <w:rFonts w:ascii="Source Serif Pro" w:hAnsi="Source Serif Pro"/>
          <w:b/>
          <w:bCs/>
        </w:rPr>
        <w:t>Alternatives:</w:t>
      </w:r>
    </w:p>
    <w:p w14:paraId="109F9C59" w14:textId="77777777" w:rsidR="009E3447" w:rsidRPr="00F10589" w:rsidRDefault="009E3447" w:rsidP="009E3447">
      <w:pPr>
        <w:numPr>
          <w:ilvl w:val="0"/>
          <w:numId w:val="198"/>
        </w:numPr>
        <w:rPr>
          <w:rFonts w:ascii="Source Serif Pro" w:hAnsi="Source Serif Pro"/>
        </w:rPr>
      </w:pPr>
      <w:r w:rsidRPr="00F10589">
        <w:rPr>
          <w:rFonts w:ascii="Source Serif Pro" w:hAnsi="Source Serif Pro"/>
          <w:b/>
          <w:bCs/>
        </w:rPr>
        <w:t>Efficiency-only locks:</w:t>
      </w:r>
      <w:r w:rsidRPr="00F10589">
        <w:rPr>
          <w:rFonts w:ascii="Source Serif Pro" w:hAnsi="Source Serif Pro"/>
        </w:rPr>
        <w:t> Use single-node Redis with clear documentation highlighting the approximate nature of the locks.</w:t>
      </w:r>
    </w:p>
    <w:p w14:paraId="563DABEB" w14:textId="77777777" w:rsidR="009E3447" w:rsidRPr="00F10589" w:rsidRDefault="009E3447" w:rsidP="009E3447">
      <w:pPr>
        <w:numPr>
          <w:ilvl w:val="0"/>
          <w:numId w:val="198"/>
        </w:numPr>
        <w:rPr>
          <w:rFonts w:ascii="Source Serif Pro" w:hAnsi="Source Serif Pro"/>
        </w:rPr>
      </w:pPr>
      <w:r w:rsidRPr="00F10589">
        <w:rPr>
          <w:rFonts w:ascii="Source Serif Pro" w:hAnsi="Source Serif Pro"/>
          <w:b/>
          <w:bCs/>
        </w:rPr>
        <w:t>Correctness-critical locks:</w:t>
      </w:r>
      <w:r w:rsidRPr="00F10589">
        <w:rPr>
          <w:rFonts w:ascii="Source Serif Pro" w:hAnsi="Source Serif Pro"/>
        </w:rPr>
        <w:t xml:space="preserve"> Avoid </w:t>
      </w:r>
      <w:proofErr w:type="spellStart"/>
      <w:r w:rsidRPr="00F10589">
        <w:rPr>
          <w:rFonts w:ascii="Source Serif Pro" w:hAnsi="Source Serif Pro"/>
        </w:rPr>
        <w:t>Redlock</w:t>
      </w:r>
      <w:proofErr w:type="spellEnd"/>
      <w:r w:rsidRPr="00F10589">
        <w:rPr>
          <w:rFonts w:ascii="Source Serif Pro" w:hAnsi="Source Serif Pro"/>
        </w:rPr>
        <w:t>.</w:t>
      </w:r>
    </w:p>
    <w:p w14:paraId="16F928F2" w14:textId="77777777" w:rsidR="009E3447" w:rsidRPr="00F10589" w:rsidRDefault="009E3447" w:rsidP="009E3447">
      <w:pPr>
        <w:numPr>
          <w:ilvl w:val="0"/>
          <w:numId w:val="198"/>
        </w:numPr>
        <w:rPr>
          <w:rFonts w:ascii="Source Serif Pro" w:hAnsi="Source Serif Pro"/>
        </w:rPr>
      </w:pPr>
      <w:r w:rsidRPr="00F10589">
        <w:rPr>
          <w:rFonts w:ascii="Source Serif Pro" w:hAnsi="Source Serif Pro"/>
        </w:rPr>
        <w:t xml:space="preserve">Use a proper consensus system like </w:t>
      </w:r>
      <w:proofErr w:type="spellStart"/>
      <w:r w:rsidRPr="00F10589">
        <w:rPr>
          <w:rFonts w:ascii="Source Serif Pro" w:hAnsi="Source Serif Pro"/>
        </w:rPr>
        <w:t>ZooKeeper</w:t>
      </w:r>
      <w:proofErr w:type="spellEnd"/>
      <w:r w:rsidRPr="00F10589">
        <w:rPr>
          <w:rFonts w:ascii="Source Serif Pro" w:hAnsi="Source Serif Pro"/>
        </w:rPr>
        <w:t xml:space="preserve"> with fencing tokens enforced.</w:t>
      </w:r>
    </w:p>
    <w:p w14:paraId="6FA485D5" w14:textId="77777777" w:rsidR="009E3447" w:rsidRPr="00F10589" w:rsidRDefault="009E3447" w:rsidP="009E3447">
      <w:pPr>
        <w:numPr>
          <w:ilvl w:val="0"/>
          <w:numId w:val="198"/>
        </w:numPr>
        <w:rPr>
          <w:rFonts w:ascii="Source Serif Pro" w:hAnsi="Source Serif Pro"/>
        </w:rPr>
      </w:pPr>
      <w:r w:rsidRPr="00F10589">
        <w:rPr>
          <w:rFonts w:ascii="Source Serif Pro" w:hAnsi="Source Serif Pro"/>
        </w:rPr>
        <w:lastRenderedPageBreak/>
        <w:t>Consider databases with strong transactional guarantees.</w:t>
      </w:r>
    </w:p>
    <w:p w14:paraId="15AF25E1" w14:textId="77777777" w:rsidR="009E3447" w:rsidRPr="00F10589" w:rsidRDefault="009E3447" w:rsidP="009E3447">
      <w:pPr>
        <w:pStyle w:val="FirstParagraph"/>
        <w:rPr>
          <w:rFonts w:ascii="Source Serif Pro" w:hAnsi="Source Serif Pro"/>
        </w:rPr>
      </w:pPr>
      <w:r w:rsidRPr="00F10589">
        <w:rPr>
          <w:rFonts w:ascii="Source Serif Pro" w:hAnsi="Source Serif Pro"/>
          <w:b/>
          <w:bCs/>
        </w:rPr>
        <w:t>Remember:</w:t>
      </w:r>
    </w:p>
    <w:p w14:paraId="7B4CF8FC" w14:textId="77777777" w:rsidR="009E3447" w:rsidRPr="00F10589" w:rsidRDefault="009E3447" w:rsidP="009E3447">
      <w:pPr>
        <w:pStyle w:val="Compact"/>
        <w:numPr>
          <w:ilvl w:val="0"/>
          <w:numId w:val="199"/>
        </w:numPr>
        <w:rPr>
          <w:rFonts w:ascii="Source Serif Pro" w:hAnsi="Source Serif Pro"/>
        </w:rPr>
      </w:pPr>
      <w:r w:rsidRPr="00F10589">
        <w:rPr>
          <w:rFonts w:ascii="Source Serif Pro" w:hAnsi="Source Serif Pro"/>
        </w:rPr>
        <w:t>Redis, when used appropriately, is a valuable tool.</w:t>
      </w:r>
    </w:p>
    <w:p w14:paraId="52F8C9FE" w14:textId="77777777" w:rsidR="009E3447" w:rsidRPr="00F10589" w:rsidRDefault="009E3447" w:rsidP="009E3447">
      <w:pPr>
        <w:pStyle w:val="Compact"/>
        <w:numPr>
          <w:ilvl w:val="0"/>
          <w:numId w:val="199"/>
        </w:numPr>
        <w:rPr>
          <w:rFonts w:ascii="Source Serif Pro" w:hAnsi="Source Serif Pro"/>
        </w:rPr>
      </w:pPr>
      <w:r w:rsidRPr="00F10589">
        <w:rPr>
          <w:rFonts w:ascii="Source Serif Pro" w:hAnsi="Source Serif Pro"/>
        </w:rPr>
        <w:t xml:space="preserve">Choose the right tool for the job: </w:t>
      </w:r>
      <w:proofErr w:type="spellStart"/>
      <w:r w:rsidRPr="00F10589">
        <w:rPr>
          <w:rFonts w:ascii="Source Serif Pro" w:hAnsi="Source Serif Pro"/>
        </w:rPr>
        <w:t>Redlock</w:t>
      </w:r>
      <w:proofErr w:type="spellEnd"/>
      <w:r w:rsidRPr="00F10589">
        <w:rPr>
          <w:rFonts w:ascii="Source Serif Pro" w:hAnsi="Source Serif Pro"/>
        </w:rPr>
        <w:t xml:space="preserve"> isn’t suitable for everything.</w:t>
      </w:r>
    </w:p>
    <w:p w14:paraId="5A7C6E0B" w14:textId="77777777" w:rsidR="003A6874" w:rsidRPr="00F10589" w:rsidRDefault="003A6874" w:rsidP="009E3447">
      <w:pPr>
        <w:pStyle w:val="Title"/>
        <w:rPr>
          <w:rFonts w:ascii="Source Serif Pro" w:hAnsi="Source Serif Pro"/>
        </w:rPr>
      </w:pPr>
      <w:bookmarkStart w:id="86" w:name="checksum"/>
      <w:bookmarkEnd w:id="85"/>
    </w:p>
    <w:p w14:paraId="11BD5E36" w14:textId="77777777" w:rsidR="003A6874" w:rsidRPr="00F10589" w:rsidRDefault="003A6874" w:rsidP="009E3447">
      <w:pPr>
        <w:pStyle w:val="Title"/>
        <w:rPr>
          <w:rFonts w:ascii="Source Serif Pro" w:hAnsi="Source Serif Pro"/>
        </w:rPr>
      </w:pPr>
    </w:p>
    <w:p w14:paraId="64E38241" w14:textId="77777777" w:rsidR="003A6874" w:rsidRPr="00F10589" w:rsidRDefault="003A6874" w:rsidP="009E3447">
      <w:pPr>
        <w:pStyle w:val="Title"/>
        <w:rPr>
          <w:rFonts w:ascii="Source Serif Pro" w:hAnsi="Source Serif Pro"/>
        </w:rPr>
      </w:pPr>
    </w:p>
    <w:p w14:paraId="78696009" w14:textId="77777777" w:rsidR="003A6874" w:rsidRPr="00F10589" w:rsidRDefault="003A6874" w:rsidP="009E3447">
      <w:pPr>
        <w:pStyle w:val="Title"/>
        <w:rPr>
          <w:rFonts w:ascii="Source Serif Pro" w:hAnsi="Source Serif Pro"/>
        </w:rPr>
      </w:pPr>
    </w:p>
    <w:p w14:paraId="7D3FF7B7" w14:textId="77777777" w:rsidR="003A6874" w:rsidRPr="00F10589" w:rsidRDefault="003A6874" w:rsidP="009E3447">
      <w:pPr>
        <w:pStyle w:val="Title"/>
        <w:rPr>
          <w:rFonts w:ascii="Source Serif Pro" w:hAnsi="Source Serif Pro"/>
        </w:rPr>
      </w:pPr>
    </w:p>
    <w:p w14:paraId="51D6FD4E" w14:textId="77777777" w:rsidR="003A6874" w:rsidRPr="00F10589" w:rsidRDefault="003A6874" w:rsidP="003A6874">
      <w:pPr>
        <w:pStyle w:val="BodyText"/>
        <w:rPr>
          <w:rFonts w:ascii="Source Serif Pro" w:hAnsi="Source Serif Pro"/>
        </w:rPr>
      </w:pPr>
    </w:p>
    <w:p w14:paraId="54E438F5" w14:textId="77777777" w:rsidR="003A6874" w:rsidRPr="00F10589" w:rsidRDefault="003A6874" w:rsidP="003A6874">
      <w:pPr>
        <w:pStyle w:val="BodyText"/>
        <w:rPr>
          <w:rFonts w:ascii="Source Serif Pro" w:hAnsi="Source Serif Pro"/>
        </w:rPr>
      </w:pPr>
    </w:p>
    <w:p w14:paraId="4788F070" w14:textId="77777777" w:rsidR="003A6874" w:rsidRPr="00F10589" w:rsidRDefault="003A6874" w:rsidP="003A6874">
      <w:pPr>
        <w:pStyle w:val="BodyText"/>
        <w:rPr>
          <w:rFonts w:ascii="Source Serif Pro" w:hAnsi="Source Serif Pro"/>
        </w:rPr>
      </w:pPr>
    </w:p>
    <w:p w14:paraId="2EB3B612" w14:textId="77777777" w:rsidR="003A6874" w:rsidRPr="00F10589" w:rsidRDefault="003A6874" w:rsidP="003A6874">
      <w:pPr>
        <w:pStyle w:val="BodyText"/>
        <w:rPr>
          <w:rFonts w:ascii="Source Serif Pro" w:hAnsi="Source Serif Pro"/>
        </w:rPr>
      </w:pPr>
    </w:p>
    <w:p w14:paraId="5DDC411F" w14:textId="77777777" w:rsidR="003A6874" w:rsidRPr="00F10589" w:rsidRDefault="003A6874" w:rsidP="003A6874">
      <w:pPr>
        <w:pStyle w:val="BodyText"/>
        <w:rPr>
          <w:rFonts w:ascii="Source Serif Pro" w:hAnsi="Source Serif Pro"/>
        </w:rPr>
      </w:pPr>
    </w:p>
    <w:p w14:paraId="56939EB8" w14:textId="77777777" w:rsidR="003A6874" w:rsidRPr="00F10589" w:rsidRDefault="003A6874" w:rsidP="003A6874">
      <w:pPr>
        <w:pStyle w:val="BodyText"/>
        <w:rPr>
          <w:rFonts w:ascii="Source Serif Pro" w:hAnsi="Source Serif Pro"/>
        </w:rPr>
      </w:pPr>
    </w:p>
    <w:p w14:paraId="5259BF00" w14:textId="77777777" w:rsidR="003A6874" w:rsidRPr="00F10589" w:rsidRDefault="003A6874" w:rsidP="003A6874">
      <w:pPr>
        <w:pStyle w:val="BodyText"/>
        <w:rPr>
          <w:rFonts w:ascii="Source Serif Pro" w:hAnsi="Source Serif Pro"/>
        </w:rPr>
      </w:pPr>
    </w:p>
    <w:p w14:paraId="457EB3A3" w14:textId="77777777" w:rsidR="003A6874" w:rsidRPr="00F10589" w:rsidRDefault="003A6874" w:rsidP="003A6874">
      <w:pPr>
        <w:pStyle w:val="BodyText"/>
        <w:rPr>
          <w:rFonts w:ascii="Source Serif Pro" w:hAnsi="Source Serif Pro"/>
        </w:rPr>
      </w:pPr>
    </w:p>
    <w:p w14:paraId="25A31955" w14:textId="77777777" w:rsidR="003A6874" w:rsidRPr="00F10589" w:rsidRDefault="003A6874" w:rsidP="003A6874">
      <w:pPr>
        <w:pStyle w:val="BodyText"/>
        <w:rPr>
          <w:rFonts w:ascii="Source Serif Pro" w:hAnsi="Source Serif Pro"/>
        </w:rPr>
      </w:pPr>
    </w:p>
    <w:p w14:paraId="59C62B59" w14:textId="77777777" w:rsidR="003A6874" w:rsidRPr="00F10589" w:rsidRDefault="003A6874" w:rsidP="003A6874">
      <w:pPr>
        <w:pStyle w:val="BodyText"/>
        <w:rPr>
          <w:rFonts w:ascii="Source Serif Pro" w:hAnsi="Source Serif Pro"/>
        </w:rPr>
      </w:pPr>
    </w:p>
    <w:p w14:paraId="2D69E539" w14:textId="5F7A98AC" w:rsidR="009E3447" w:rsidRPr="00F10589" w:rsidRDefault="009E3447" w:rsidP="009E3447">
      <w:pPr>
        <w:pStyle w:val="Title"/>
        <w:rPr>
          <w:rFonts w:ascii="Source Serif Pro" w:hAnsi="Source Serif Pro"/>
        </w:rPr>
      </w:pPr>
      <w:r w:rsidRPr="00F10589">
        <w:rPr>
          <w:rFonts w:ascii="Source Serif Pro" w:hAnsi="Source Serif Pro"/>
        </w:rPr>
        <w:lastRenderedPageBreak/>
        <w:t>Checksum</w:t>
      </w:r>
    </w:p>
    <w:p w14:paraId="528B8E47" w14:textId="77777777" w:rsidR="009E3447" w:rsidRPr="00F10589" w:rsidRDefault="009E3447" w:rsidP="009E3447">
      <w:pPr>
        <w:pStyle w:val="FirstParagraph"/>
        <w:rPr>
          <w:rFonts w:ascii="Source Serif Pro" w:hAnsi="Source Serif Pro"/>
        </w:rPr>
      </w:pPr>
      <w:r w:rsidRPr="00F10589">
        <w:rPr>
          <w:rFonts w:ascii="Source Serif Pro" w:hAnsi="Source Serif Pro"/>
          <w:b/>
          <w:bCs/>
        </w:rPr>
        <w:t>Checksums:</w:t>
      </w:r>
      <w:r w:rsidRPr="00F10589">
        <w:rPr>
          <w:rFonts w:ascii="Source Serif Pro" w:hAnsi="Source Serif Pro"/>
        </w:rPr>
        <w:t> like digital fingerprints for files, ensuring authenticity and completeness.</w:t>
      </w:r>
    </w:p>
    <w:p w14:paraId="4EDE1A13" w14:textId="77777777" w:rsidR="009E3447" w:rsidRPr="00F10589" w:rsidRDefault="009E3447" w:rsidP="009E3447">
      <w:pPr>
        <w:pStyle w:val="BodyText"/>
        <w:rPr>
          <w:rFonts w:ascii="Source Serif Pro" w:hAnsi="Source Serif Pro"/>
        </w:rPr>
      </w:pPr>
      <w:r w:rsidRPr="00F10589">
        <w:rPr>
          <w:rFonts w:ascii="Source Serif Pro" w:hAnsi="Source Serif Pro"/>
          <w:b/>
          <w:bCs/>
        </w:rPr>
        <w:t>How they work:</w:t>
      </w:r>
      <w:r w:rsidRPr="00F10589">
        <w:rPr>
          <w:rFonts w:ascii="Source Serif Pro" w:hAnsi="Source Serif Pro"/>
        </w:rPr>
        <w:t> a complex algorithm (hash function) creates a unique string (checksum) from your file. Any change, even tiny, results in a completely different checksum.</w:t>
      </w:r>
    </w:p>
    <w:p w14:paraId="399B3467" w14:textId="77777777" w:rsidR="009E3447" w:rsidRPr="00F10589" w:rsidRDefault="009E3447" w:rsidP="009E3447">
      <w:pPr>
        <w:pStyle w:val="Heading2"/>
        <w:rPr>
          <w:rFonts w:ascii="Source Serif Pro" w:hAnsi="Source Serif Pro"/>
        </w:rPr>
      </w:pPr>
      <w:bookmarkStart w:id="87" w:name="use-cases"/>
      <w:bookmarkEnd w:id="86"/>
      <w:r w:rsidRPr="00F10589">
        <w:rPr>
          <w:rFonts w:ascii="Source Serif Pro" w:hAnsi="Source Serif Pro"/>
        </w:rPr>
        <w:t>Use cases</w:t>
      </w:r>
    </w:p>
    <w:p w14:paraId="123623AB" w14:textId="77777777" w:rsidR="009E3447" w:rsidRPr="00F10589" w:rsidRDefault="009E3447" w:rsidP="009E3447">
      <w:pPr>
        <w:pStyle w:val="Compact"/>
        <w:numPr>
          <w:ilvl w:val="0"/>
          <w:numId w:val="200"/>
        </w:numPr>
        <w:rPr>
          <w:rFonts w:ascii="Source Serif Pro" w:hAnsi="Source Serif Pro"/>
        </w:rPr>
      </w:pPr>
      <w:r w:rsidRPr="00F10589">
        <w:rPr>
          <w:rFonts w:ascii="Source Serif Pro" w:hAnsi="Source Serif Pro"/>
          <w:b/>
          <w:bCs/>
        </w:rPr>
        <w:t>Verifying downloads:</w:t>
      </w:r>
      <w:r w:rsidRPr="00F10589">
        <w:rPr>
          <w:rFonts w:ascii="Source Serif Pro" w:hAnsi="Source Serif Pro"/>
        </w:rPr>
        <w:t> compare downloaded file’s checksum to source’s (provided alongside the file) to ensure no errors during transfer.</w:t>
      </w:r>
    </w:p>
    <w:p w14:paraId="42031F34" w14:textId="77777777" w:rsidR="009E3447" w:rsidRPr="00F10589" w:rsidRDefault="009E3447" w:rsidP="009E3447">
      <w:pPr>
        <w:pStyle w:val="Compact"/>
        <w:numPr>
          <w:ilvl w:val="0"/>
          <w:numId w:val="200"/>
        </w:numPr>
        <w:rPr>
          <w:rFonts w:ascii="Source Serif Pro" w:hAnsi="Source Serif Pro"/>
        </w:rPr>
      </w:pPr>
      <w:r w:rsidRPr="00F10589">
        <w:rPr>
          <w:rFonts w:ascii="Source Serif Pro" w:hAnsi="Source Serif Pro"/>
          <w:b/>
          <w:bCs/>
        </w:rPr>
        <w:t>Checking file integrity:</w:t>
      </w:r>
      <w:r w:rsidRPr="00F10589">
        <w:rPr>
          <w:rFonts w:ascii="Source Serif Pro" w:hAnsi="Source Serif Pro"/>
        </w:rPr>
        <w:t> compare checksums over time to detect accidental or malicious changes.</w:t>
      </w:r>
    </w:p>
    <w:p w14:paraId="0CD0DDB1" w14:textId="77777777" w:rsidR="009E3447" w:rsidRPr="00F10589" w:rsidRDefault="009E3447" w:rsidP="009E3447">
      <w:pPr>
        <w:pStyle w:val="Heading2"/>
        <w:rPr>
          <w:rFonts w:ascii="Source Serif Pro" w:hAnsi="Source Serif Pro"/>
        </w:rPr>
      </w:pPr>
      <w:bookmarkStart w:id="88" w:name="benefits-9"/>
      <w:bookmarkEnd w:id="87"/>
      <w:r w:rsidRPr="00F10589">
        <w:rPr>
          <w:rFonts w:ascii="Source Serif Pro" w:hAnsi="Source Serif Pro"/>
        </w:rPr>
        <w:t>Benefits</w:t>
      </w:r>
    </w:p>
    <w:p w14:paraId="43D593EF" w14:textId="77777777" w:rsidR="009E3447" w:rsidRPr="00F10589" w:rsidRDefault="009E3447" w:rsidP="009E3447">
      <w:pPr>
        <w:pStyle w:val="Compact"/>
        <w:numPr>
          <w:ilvl w:val="0"/>
          <w:numId w:val="201"/>
        </w:numPr>
        <w:rPr>
          <w:rFonts w:ascii="Source Serif Pro" w:hAnsi="Source Serif Pro"/>
        </w:rPr>
      </w:pPr>
      <w:r w:rsidRPr="00F10589">
        <w:rPr>
          <w:rFonts w:ascii="Source Serif Pro" w:hAnsi="Source Serif Pro"/>
          <w:b/>
          <w:bCs/>
        </w:rPr>
        <w:t>Peace of mind:</w:t>
      </w:r>
      <w:r w:rsidRPr="00F10589">
        <w:rPr>
          <w:rFonts w:ascii="Source Serif Pro" w:hAnsi="Source Serif Pro"/>
        </w:rPr>
        <w:t> knowing your files are genuine and error-free.</w:t>
      </w:r>
    </w:p>
    <w:p w14:paraId="73992059" w14:textId="77777777" w:rsidR="009E3447" w:rsidRPr="00F10589" w:rsidRDefault="009E3447" w:rsidP="009E3447">
      <w:pPr>
        <w:pStyle w:val="Compact"/>
        <w:numPr>
          <w:ilvl w:val="0"/>
          <w:numId w:val="201"/>
        </w:numPr>
        <w:rPr>
          <w:rFonts w:ascii="Source Serif Pro" w:hAnsi="Source Serif Pro"/>
        </w:rPr>
      </w:pPr>
      <w:r w:rsidRPr="00F10589">
        <w:rPr>
          <w:rFonts w:ascii="Source Serif Pro" w:hAnsi="Source Serif Pro"/>
          <w:b/>
          <w:bCs/>
        </w:rPr>
        <w:t>Security:</w:t>
      </w:r>
      <w:r w:rsidRPr="00F10589">
        <w:rPr>
          <w:rFonts w:ascii="Source Serif Pro" w:hAnsi="Source Serif Pro"/>
        </w:rPr>
        <w:t> detecting corrupted or tampered files.</w:t>
      </w:r>
    </w:p>
    <w:p w14:paraId="547ADF15" w14:textId="77777777" w:rsidR="009E3447" w:rsidRPr="00F10589" w:rsidRDefault="009E3447" w:rsidP="009E3447">
      <w:pPr>
        <w:pStyle w:val="Compact"/>
        <w:numPr>
          <w:ilvl w:val="0"/>
          <w:numId w:val="201"/>
        </w:numPr>
        <w:rPr>
          <w:rFonts w:ascii="Source Serif Pro" w:hAnsi="Source Serif Pro"/>
        </w:rPr>
      </w:pPr>
      <w:r w:rsidRPr="00F10589">
        <w:rPr>
          <w:rFonts w:ascii="Source Serif Pro" w:hAnsi="Source Serif Pro"/>
          <w:b/>
          <w:bCs/>
        </w:rPr>
        <w:t>Efficiency:</w:t>
      </w:r>
      <w:r w:rsidRPr="00F10589">
        <w:rPr>
          <w:rFonts w:ascii="Source Serif Pro" w:hAnsi="Source Serif Pro"/>
        </w:rPr>
        <w:t> avoid wasting time installing or running corrupted programs.</w:t>
      </w:r>
    </w:p>
    <w:bookmarkEnd w:id="88"/>
    <w:p w14:paraId="08CD0013" w14:textId="77777777" w:rsidR="009E3447" w:rsidRPr="00F10589" w:rsidRDefault="009E3447" w:rsidP="009E3447">
      <w:pPr>
        <w:pStyle w:val="Heading2"/>
        <w:rPr>
          <w:rFonts w:ascii="Source Serif Pro" w:hAnsi="Source Serif Pro"/>
        </w:rPr>
      </w:pPr>
      <w:r w:rsidRPr="00F10589">
        <w:rPr>
          <w:rFonts w:ascii="Source Serif Pro" w:hAnsi="Source Serif Pro"/>
        </w:rPr>
        <w:t>Getting started</w:t>
      </w:r>
    </w:p>
    <w:p w14:paraId="3B888B68" w14:textId="77777777" w:rsidR="009E3447" w:rsidRPr="00F10589" w:rsidRDefault="009E3447" w:rsidP="009E3447">
      <w:pPr>
        <w:pStyle w:val="Compact"/>
        <w:numPr>
          <w:ilvl w:val="0"/>
          <w:numId w:val="202"/>
        </w:numPr>
        <w:rPr>
          <w:rFonts w:ascii="Source Serif Pro" w:hAnsi="Source Serif Pro"/>
        </w:rPr>
      </w:pPr>
      <w:r w:rsidRPr="00F10589">
        <w:rPr>
          <w:rFonts w:ascii="Source Serif Pro" w:hAnsi="Source Serif Pro"/>
          <w:b/>
          <w:bCs/>
        </w:rPr>
        <w:t>Checksum calculators:</w:t>
      </w:r>
      <w:r w:rsidRPr="00F10589">
        <w:rPr>
          <w:rFonts w:ascii="Source Serif Pro" w:hAnsi="Source Serif Pro"/>
        </w:rPr>
        <w:t xml:space="preserve"> free tools like FCIV, </w:t>
      </w:r>
      <w:proofErr w:type="spellStart"/>
      <w:r w:rsidRPr="00F10589">
        <w:rPr>
          <w:rFonts w:ascii="Source Serif Pro" w:hAnsi="Source Serif Pro"/>
        </w:rPr>
        <w:t>IgorWare</w:t>
      </w:r>
      <w:proofErr w:type="spellEnd"/>
      <w:r w:rsidRPr="00F10589">
        <w:rPr>
          <w:rFonts w:ascii="Source Serif Pro" w:hAnsi="Source Serif Pro"/>
        </w:rPr>
        <w:t xml:space="preserve"> </w:t>
      </w:r>
      <w:proofErr w:type="spellStart"/>
      <w:r w:rsidRPr="00F10589">
        <w:rPr>
          <w:rFonts w:ascii="Source Serif Pro" w:hAnsi="Source Serif Pro"/>
        </w:rPr>
        <w:t>Hasher</w:t>
      </w:r>
      <w:proofErr w:type="spellEnd"/>
      <w:r w:rsidRPr="00F10589">
        <w:rPr>
          <w:rFonts w:ascii="Source Serif Pro" w:hAnsi="Source Serif Pro"/>
        </w:rPr>
        <w:t xml:space="preserve">, or </w:t>
      </w:r>
      <w:proofErr w:type="spellStart"/>
      <w:r w:rsidRPr="00F10589">
        <w:rPr>
          <w:rFonts w:ascii="Source Serif Pro" w:hAnsi="Source Serif Pro"/>
        </w:rPr>
        <w:t>JDigest</w:t>
      </w:r>
      <w:proofErr w:type="spellEnd"/>
      <w:r w:rsidRPr="00F10589">
        <w:rPr>
          <w:rFonts w:ascii="Source Serif Pro" w:hAnsi="Source Serif Pro"/>
        </w:rPr>
        <w:t xml:space="preserve"> generate checksums for your files.</w:t>
      </w:r>
    </w:p>
    <w:p w14:paraId="0058D898" w14:textId="77777777" w:rsidR="009E3447" w:rsidRPr="00F10589" w:rsidRDefault="009E3447" w:rsidP="009E3447">
      <w:pPr>
        <w:pStyle w:val="Compact"/>
        <w:numPr>
          <w:ilvl w:val="0"/>
          <w:numId w:val="202"/>
        </w:numPr>
        <w:rPr>
          <w:rFonts w:ascii="Source Serif Pro" w:hAnsi="Source Serif Pro"/>
        </w:rPr>
      </w:pPr>
      <w:r w:rsidRPr="00F10589">
        <w:rPr>
          <w:rFonts w:ascii="Source Serif Pro" w:hAnsi="Source Serif Pro"/>
          <w:b/>
          <w:bCs/>
        </w:rPr>
        <w:t>Online tools:</w:t>
      </w:r>
      <w:r w:rsidRPr="00F10589">
        <w:rPr>
          <w:rFonts w:ascii="Source Serif Pro" w:hAnsi="Source Serif Pro"/>
        </w:rPr>
        <w:t> upload your file to websites like MD5 file checksum tool to get its checksum.</w:t>
      </w:r>
    </w:p>
    <w:p w14:paraId="6B7A0174" w14:textId="77777777" w:rsidR="009E3447" w:rsidRPr="00F10589" w:rsidRDefault="009E3447" w:rsidP="009E3447">
      <w:pPr>
        <w:pStyle w:val="FirstParagraph"/>
        <w:rPr>
          <w:rFonts w:ascii="Source Serif Pro" w:hAnsi="Source Serif Pro"/>
        </w:rPr>
      </w:pPr>
      <w:r w:rsidRPr="00F10589">
        <w:rPr>
          <w:rFonts w:ascii="Source Serif Pro" w:hAnsi="Source Serif Pro"/>
          <w:b/>
          <w:bCs/>
        </w:rPr>
        <w:t>Remember:</w:t>
      </w:r>
      <w:r w:rsidRPr="00F10589">
        <w:rPr>
          <w:rFonts w:ascii="Source Serif Pro" w:hAnsi="Source Serif Pro"/>
        </w:rPr>
        <w:t> checksums are a simple yet powerful way to protect your data and avoid trouble. Use them!</w:t>
      </w:r>
    </w:p>
    <w:p w14:paraId="5E8B21D2" w14:textId="77777777" w:rsidR="009D144D" w:rsidRPr="00F10589" w:rsidRDefault="009D144D" w:rsidP="009D144D">
      <w:pPr>
        <w:pStyle w:val="BodyText"/>
        <w:rPr>
          <w:rFonts w:ascii="Source Serif Pro" w:hAnsi="Source Serif Pro"/>
        </w:rPr>
      </w:pPr>
    </w:p>
    <w:p w14:paraId="1A9D4FBB" w14:textId="77777777" w:rsidR="009D144D" w:rsidRPr="00F10589" w:rsidRDefault="009D144D" w:rsidP="009D144D">
      <w:pPr>
        <w:pStyle w:val="BodyText"/>
        <w:rPr>
          <w:rFonts w:ascii="Source Serif Pro" w:hAnsi="Source Serif Pro"/>
        </w:rPr>
      </w:pPr>
    </w:p>
    <w:p w14:paraId="12F69018" w14:textId="77777777" w:rsidR="005C785A" w:rsidRPr="00F10589" w:rsidRDefault="005C785A" w:rsidP="009D144D">
      <w:pPr>
        <w:pStyle w:val="BodyText"/>
        <w:rPr>
          <w:rFonts w:ascii="Source Serif Pro" w:hAnsi="Source Serif Pro"/>
        </w:rPr>
      </w:pPr>
    </w:p>
    <w:p w14:paraId="4646374E" w14:textId="77777777" w:rsidR="005C785A" w:rsidRPr="00F10589" w:rsidRDefault="005C785A" w:rsidP="009D144D">
      <w:pPr>
        <w:pStyle w:val="BodyText"/>
        <w:rPr>
          <w:rFonts w:ascii="Source Serif Pro" w:hAnsi="Source Serif Pro"/>
        </w:rPr>
      </w:pPr>
    </w:p>
    <w:p w14:paraId="4C2FDB24" w14:textId="77777777" w:rsidR="005C785A" w:rsidRPr="00F10589" w:rsidRDefault="005C785A" w:rsidP="009D144D">
      <w:pPr>
        <w:pStyle w:val="BodyText"/>
        <w:rPr>
          <w:rFonts w:ascii="Source Serif Pro" w:hAnsi="Source Serif Pro"/>
        </w:rPr>
      </w:pPr>
    </w:p>
    <w:p w14:paraId="74499A56" w14:textId="77777777" w:rsidR="005C785A" w:rsidRPr="00F10589" w:rsidRDefault="005C785A" w:rsidP="009D144D">
      <w:pPr>
        <w:pStyle w:val="BodyText"/>
        <w:rPr>
          <w:rFonts w:ascii="Source Serif Pro" w:hAnsi="Source Serif Pro"/>
        </w:rPr>
      </w:pPr>
    </w:p>
    <w:p w14:paraId="21D490DF" w14:textId="77777777" w:rsidR="005C785A" w:rsidRPr="00F10589" w:rsidRDefault="005C785A" w:rsidP="009D144D">
      <w:pPr>
        <w:pStyle w:val="BodyText"/>
        <w:rPr>
          <w:rFonts w:ascii="Source Serif Pro" w:hAnsi="Source Serif Pro"/>
        </w:rPr>
      </w:pPr>
    </w:p>
    <w:p w14:paraId="200875A1" w14:textId="77777777" w:rsidR="009D144D" w:rsidRPr="00F10589" w:rsidRDefault="009D144D" w:rsidP="005C785A">
      <w:pPr>
        <w:pStyle w:val="Title"/>
        <w:rPr>
          <w:rFonts w:ascii="Source Serif Pro" w:hAnsi="Source Serif Pro"/>
        </w:rPr>
      </w:pPr>
      <w:bookmarkStart w:id="89" w:name="domain-name-system-dns"/>
      <w:r w:rsidRPr="00F10589">
        <w:rPr>
          <w:rFonts w:ascii="Source Serif Pro" w:hAnsi="Source Serif Pro"/>
        </w:rPr>
        <w:lastRenderedPageBreak/>
        <w:t>Domain Name System (DNS)</w:t>
      </w:r>
    </w:p>
    <w:p w14:paraId="0EE57064" w14:textId="77777777" w:rsidR="004A59CB" w:rsidRPr="00F10589" w:rsidRDefault="006C7934" w:rsidP="009D144D">
      <w:pPr>
        <w:pStyle w:val="BodyText"/>
        <w:rPr>
          <w:rFonts w:ascii="Source Serif Pro" w:hAnsi="Source Serif Pro"/>
          <w:spacing w:val="2"/>
          <w:shd w:val="clear" w:color="auto" w:fill="FFFFFF"/>
        </w:rPr>
      </w:pPr>
      <w:r w:rsidRPr="00F10589">
        <w:rPr>
          <w:rFonts w:ascii="Source Serif Pro" w:hAnsi="Source Serif Pro"/>
          <w:spacing w:val="2"/>
          <w:shd w:val="clear" w:color="auto" w:fill="FFFFFF"/>
        </w:rPr>
        <w:t>DNS, or Domain Name System, is a system used to translate human-readable domain names (e.g., </w:t>
      </w:r>
      <w:hyperlink r:id="rId67" w:history="1">
        <w:r w:rsidRPr="00F10589">
          <w:rPr>
            <w:rStyle w:val="Hyperlink"/>
            <w:rFonts w:ascii="Source Serif Pro" w:hAnsi="Source Serif Pro"/>
            <w:spacing w:val="2"/>
            <w:shd w:val="clear" w:color="auto" w:fill="FFFFFF"/>
          </w:rPr>
          <w:t>www.designgurus.com</w:t>
        </w:r>
      </w:hyperlink>
      <w:r w:rsidRPr="00F10589">
        <w:rPr>
          <w:rFonts w:ascii="Source Serif Pro" w:hAnsi="Source Serif Pro"/>
          <w:spacing w:val="2"/>
          <w:shd w:val="clear" w:color="auto" w:fill="FFFFFF"/>
        </w:rPr>
        <w:t xml:space="preserve">) into IP addresses (e.g., 198.47.25.1) that computers can understand. </w:t>
      </w:r>
    </w:p>
    <w:p w14:paraId="364B5089" w14:textId="77777777" w:rsidR="004A59CB" w:rsidRPr="00F10589" w:rsidRDefault="006C7934" w:rsidP="009D144D">
      <w:pPr>
        <w:pStyle w:val="BodyText"/>
        <w:rPr>
          <w:rFonts w:ascii="Source Serif Pro" w:hAnsi="Source Serif Pro"/>
          <w:spacing w:val="2"/>
          <w:shd w:val="clear" w:color="auto" w:fill="FFFFFF"/>
        </w:rPr>
      </w:pPr>
      <w:r w:rsidRPr="00F10589">
        <w:rPr>
          <w:rFonts w:ascii="Source Serif Pro" w:hAnsi="Source Serif Pro"/>
          <w:spacing w:val="2"/>
          <w:shd w:val="clear" w:color="auto" w:fill="FFFFFF"/>
        </w:rPr>
        <w:t xml:space="preserve">This translation process is crucial because computers and networking devices rely on IP addresses to identify and communicate with each other on the internet. </w:t>
      </w:r>
    </w:p>
    <w:p w14:paraId="6BAA14F9" w14:textId="13156188" w:rsidR="006C7934" w:rsidRPr="00F10589" w:rsidRDefault="006C7934" w:rsidP="009D144D">
      <w:pPr>
        <w:pStyle w:val="BodyText"/>
        <w:rPr>
          <w:rFonts w:ascii="Source Serif Pro" w:hAnsi="Source Serif Pro"/>
          <w:spacing w:val="2"/>
          <w:shd w:val="clear" w:color="auto" w:fill="FFFFFF"/>
        </w:rPr>
      </w:pPr>
      <w:r w:rsidRPr="00F10589">
        <w:rPr>
          <w:rFonts w:ascii="Source Serif Pro" w:hAnsi="Source Serif Pro"/>
          <w:spacing w:val="2"/>
          <w:shd w:val="clear" w:color="auto" w:fill="FFFFFF"/>
        </w:rPr>
        <w:t>In simple terms, DNS acts like a phonebook for the internet, allowing users to access websites using easy-to-remember domain names instead of having to memorize numeric IP addresses.</w:t>
      </w:r>
    </w:p>
    <w:p w14:paraId="1FA710DE" w14:textId="2022A1E8" w:rsidR="009D144D" w:rsidRPr="00F10589" w:rsidRDefault="009D144D" w:rsidP="009D144D">
      <w:pPr>
        <w:pStyle w:val="BodyText"/>
        <w:rPr>
          <w:rFonts w:ascii="Source Serif Pro" w:hAnsi="Source Serif Pro"/>
        </w:rPr>
      </w:pPr>
      <w:r w:rsidRPr="00F10589">
        <w:rPr>
          <w:rFonts w:ascii="Source Serif Pro" w:hAnsi="Source Serif Pro"/>
          <w:noProof/>
        </w:rPr>
        <w:drawing>
          <wp:inline distT="0" distB="0" distL="0" distR="0" wp14:anchorId="73A1640A" wp14:editId="1187D9D5">
            <wp:extent cx="5334000" cy="2545404"/>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https://blogger.googleusercontent.com/img/a/AVvXsEjXtRvUlSZd7ZPwlb7mm4hl1rDXaJL4CYZJbd72eoXZNq5DyJxedYkRjkQeGx-F9iWzW4AQY5S038ECT2hl4csrNaPF2mBfPd4whr3oCbwE5Mhus_IEU658N8IDspGZ_XPTWDpeftkoDDcy4hHSK6MjzrgYez1PvNbnGSp_eyHYkRVNscNnkK7pTnfPZlt4"/>
                    <pic:cNvPicPr>
                      <a:picLocks noChangeAspect="1" noChangeArrowheads="1"/>
                    </pic:cNvPicPr>
                  </pic:nvPicPr>
                  <pic:blipFill>
                    <a:blip r:embed="rId68"/>
                    <a:stretch>
                      <a:fillRect/>
                    </a:stretch>
                  </pic:blipFill>
                  <pic:spPr bwMode="auto">
                    <a:xfrm>
                      <a:off x="0" y="0"/>
                      <a:ext cx="5334000" cy="2545404"/>
                    </a:xfrm>
                    <a:prstGeom prst="rect">
                      <a:avLst/>
                    </a:prstGeom>
                    <a:noFill/>
                    <a:ln w="9525">
                      <a:noFill/>
                      <a:headEnd/>
                      <a:tailEnd/>
                    </a:ln>
                  </pic:spPr>
                </pic:pic>
              </a:graphicData>
            </a:graphic>
          </wp:inline>
        </w:drawing>
      </w:r>
    </w:p>
    <w:p w14:paraId="63779EAD" w14:textId="77777777" w:rsidR="00E2325A" w:rsidRPr="00F10589" w:rsidRDefault="00E2325A" w:rsidP="009D144D">
      <w:pPr>
        <w:pStyle w:val="BodyText"/>
        <w:rPr>
          <w:rFonts w:ascii="Source Serif Pro" w:hAnsi="Source Serif Pro"/>
          <w:b/>
          <w:bCs/>
        </w:rPr>
      </w:pPr>
    </w:p>
    <w:p w14:paraId="09ACEE81" w14:textId="64B9ECC2" w:rsidR="00E2325A" w:rsidRPr="00F10589" w:rsidRDefault="00E2325A" w:rsidP="009D144D">
      <w:pPr>
        <w:pStyle w:val="BodyText"/>
        <w:rPr>
          <w:rFonts w:ascii="Source Serif Pro" w:hAnsi="Source Serif Pro"/>
          <w:spacing w:val="2"/>
          <w:shd w:val="clear" w:color="auto" w:fill="FFFFFF"/>
        </w:rPr>
      </w:pPr>
      <w:r w:rsidRPr="00F10589">
        <w:rPr>
          <w:rFonts w:ascii="Source Serif Pro" w:hAnsi="Source Serif Pro"/>
          <w:spacing w:val="2"/>
          <w:shd w:val="clear" w:color="auto" w:fill="FFFFFF"/>
        </w:rPr>
        <w:t>The primary purpose of DNS is to make it easier for people to access websites and other online resources. By providing a human-readable naming system for computers and other devices connected to the internet, DNS enables users to navigate the internet using familiar and intuitive domain names.</w:t>
      </w:r>
    </w:p>
    <w:p w14:paraId="71E6670A" w14:textId="77777777" w:rsidR="00E2325A" w:rsidRPr="00F10589" w:rsidRDefault="00E2325A" w:rsidP="009D144D">
      <w:pPr>
        <w:pStyle w:val="BodyText"/>
        <w:rPr>
          <w:rFonts w:ascii="Source Serif Pro" w:hAnsi="Source Serif Pro"/>
          <w:b/>
          <w:bCs/>
        </w:rPr>
      </w:pPr>
    </w:p>
    <w:p w14:paraId="73BA89CE" w14:textId="7F0F5140" w:rsidR="009D144D" w:rsidRPr="00F10589" w:rsidRDefault="009D144D" w:rsidP="009D144D">
      <w:pPr>
        <w:pStyle w:val="BodyText"/>
        <w:rPr>
          <w:rFonts w:ascii="Source Serif Pro" w:hAnsi="Source Serif Pro"/>
        </w:rPr>
      </w:pPr>
      <w:r w:rsidRPr="00F10589">
        <w:rPr>
          <w:rFonts w:ascii="Source Serif Pro" w:hAnsi="Source Serif Pro"/>
          <w:b/>
          <w:bCs/>
        </w:rPr>
        <w:t>Here’s the behind-the-scenes magic:</w:t>
      </w:r>
    </w:p>
    <w:p w14:paraId="564593B4" w14:textId="77777777" w:rsidR="009D144D" w:rsidRPr="00F10589" w:rsidRDefault="009D144D" w:rsidP="009D144D">
      <w:pPr>
        <w:pStyle w:val="BodyText"/>
        <w:rPr>
          <w:rFonts w:ascii="Source Serif Pro" w:hAnsi="Source Serif Pro"/>
        </w:rPr>
      </w:pPr>
      <w:r w:rsidRPr="00F10589">
        <w:rPr>
          <w:rFonts w:ascii="Source Serif Pro" w:hAnsi="Source Serif Pro"/>
          <w:noProof/>
        </w:rPr>
        <w:lastRenderedPageBreak/>
        <w:drawing>
          <wp:inline distT="0" distB="0" distL="0" distR="0" wp14:anchorId="23BC8025" wp14:editId="118CD506">
            <wp:extent cx="5334000" cy="4285699"/>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https://blogger.googleusercontent.com/img/a/AVvXsEhH5ZKM5CFMQkmBUphKz9MW6B86euoPum-QkV2THhccdQvyiROjXeLGBjZlbQxp4m1eMZfqzvUnsq9QWUcYKT761HUpOLN0D5z4oAfzAm0I-E2Bo1e22RsKKgYnJtOj30w5m9r5CK3Ir8VjZvr-MRExW-zPYMr5S9mvR-k5JpDO1v0Ckiu8kKJCn8pgUvzR"/>
                    <pic:cNvPicPr>
                      <a:picLocks noChangeAspect="1" noChangeArrowheads="1"/>
                    </pic:cNvPicPr>
                  </pic:nvPicPr>
                  <pic:blipFill>
                    <a:blip r:embed="rId69"/>
                    <a:stretch>
                      <a:fillRect/>
                    </a:stretch>
                  </pic:blipFill>
                  <pic:spPr bwMode="auto">
                    <a:xfrm>
                      <a:off x="0" y="0"/>
                      <a:ext cx="5334000" cy="4285699"/>
                    </a:xfrm>
                    <a:prstGeom prst="rect">
                      <a:avLst/>
                    </a:prstGeom>
                    <a:noFill/>
                    <a:ln w="9525">
                      <a:noFill/>
                      <a:headEnd/>
                      <a:tailEnd/>
                    </a:ln>
                  </pic:spPr>
                </pic:pic>
              </a:graphicData>
            </a:graphic>
          </wp:inline>
        </w:drawing>
      </w:r>
    </w:p>
    <w:p w14:paraId="46404193" w14:textId="46F98984" w:rsidR="009D144D" w:rsidRPr="00F10589" w:rsidRDefault="009D144D" w:rsidP="007A1325">
      <w:pPr>
        <w:pStyle w:val="Heading2"/>
        <w:rPr>
          <w:rFonts w:ascii="Source Serif Pro" w:hAnsi="Source Serif Pro"/>
        </w:rPr>
      </w:pPr>
      <w:r w:rsidRPr="00F10589">
        <w:rPr>
          <w:rFonts w:ascii="Source Serif Pro" w:hAnsi="Source Serif Pro"/>
        </w:rPr>
        <w:t>8 Steps to Web Magic</w:t>
      </w:r>
    </w:p>
    <w:p w14:paraId="2A206E6F" w14:textId="77777777" w:rsidR="009D144D" w:rsidRPr="00F10589" w:rsidRDefault="009D144D" w:rsidP="009D144D">
      <w:pPr>
        <w:pStyle w:val="FirstParagraph"/>
        <w:rPr>
          <w:rFonts w:ascii="Source Serif Pro" w:hAnsi="Source Serif Pro"/>
        </w:rPr>
      </w:pPr>
      <w:r w:rsidRPr="00F10589">
        <w:rPr>
          <w:rFonts w:ascii="Source Serif Pro" w:hAnsi="Source Serif Pro"/>
        </w:rPr>
        <w:t>1.     You type “nytimes.com”.</w:t>
      </w:r>
    </w:p>
    <w:p w14:paraId="39395D7C" w14:textId="77777777" w:rsidR="009D144D" w:rsidRPr="00F10589" w:rsidRDefault="009D144D" w:rsidP="009D144D">
      <w:pPr>
        <w:pStyle w:val="BodyText"/>
        <w:rPr>
          <w:rFonts w:ascii="Source Serif Pro" w:hAnsi="Source Serif Pro"/>
        </w:rPr>
      </w:pPr>
      <w:r w:rsidRPr="00F10589">
        <w:rPr>
          <w:rFonts w:ascii="Source Serif Pro" w:hAnsi="Source Serif Pro"/>
        </w:rPr>
        <w:t>2.     Your computer asks a </w:t>
      </w:r>
      <w:r w:rsidRPr="00F10589">
        <w:rPr>
          <w:rFonts w:ascii="Source Serif Pro" w:hAnsi="Source Serif Pro"/>
          <w:b/>
          <w:bCs/>
        </w:rPr>
        <w:t>DNS resolver</w:t>
      </w:r>
      <w:r w:rsidRPr="00F10589">
        <w:rPr>
          <w:rFonts w:ascii="Source Serif Pro" w:hAnsi="Source Serif Pro"/>
        </w:rPr>
        <w:t> (librarian) for the address.</w:t>
      </w:r>
    </w:p>
    <w:p w14:paraId="68C42A9F" w14:textId="77777777" w:rsidR="009D144D" w:rsidRPr="00F10589" w:rsidRDefault="009D144D" w:rsidP="009D144D">
      <w:pPr>
        <w:pStyle w:val="BodyText"/>
        <w:rPr>
          <w:rFonts w:ascii="Source Serif Pro" w:hAnsi="Source Serif Pro"/>
        </w:rPr>
      </w:pPr>
      <w:r w:rsidRPr="00F10589">
        <w:rPr>
          <w:rFonts w:ascii="Source Serif Pro" w:hAnsi="Source Serif Pro"/>
        </w:rPr>
        <w:t>3.     The resolver checks the </w:t>
      </w:r>
      <w:r w:rsidRPr="00F10589">
        <w:rPr>
          <w:rFonts w:ascii="Source Serif Pro" w:hAnsi="Source Serif Pro"/>
          <w:b/>
          <w:bCs/>
        </w:rPr>
        <w:t>root nameserver</w:t>
      </w:r>
      <w:r w:rsidRPr="00F10589">
        <w:rPr>
          <w:rFonts w:ascii="Source Serif Pro" w:hAnsi="Source Serif Pro"/>
        </w:rPr>
        <w:t> (catalog) for the “.com” section.</w:t>
      </w:r>
    </w:p>
    <w:p w14:paraId="48A40807" w14:textId="77777777" w:rsidR="009D144D" w:rsidRPr="00F10589" w:rsidRDefault="009D144D" w:rsidP="009D144D">
      <w:pPr>
        <w:pStyle w:val="BodyText"/>
        <w:rPr>
          <w:rFonts w:ascii="Source Serif Pro" w:hAnsi="Source Serif Pro"/>
        </w:rPr>
      </w:pPr>
      <w:r w:rsidRPr="00F10589">
        <w:rPr>
          <w:rFonts w:ascii="Source Serif Pro" w:hAnsi="Source Serif Pro"/>
        </w:rPr>
        <w:t>4.     The root nameserver points to the </w:t>
      </w:r>
      <w:r w:rsidRPr="00F10589">
        <w:rPr>
          <w:rFonts w:ascii="Source Serif Pro" w:hAnsi="Source Serif Pro"/>
          <w:b/>
          <w:bCs/>
        </w:rPr>
        <w:t>TLD server</w:t>
      </w:r>
      <w:r w:rsidRPr="00F10589">
        <w:rPr>
          <w:rFonts w:ascii="Source Serif Pro" w:hAnsi="Source Serif Pro"/>
        </w:rPr>
        <w:t> (.com).</w:t>
      </w:r>
    </w:p>
    <w:p w14:paraId="57D4CE75" w14:textId="77777777" w:rsidR="009D144D" w:rsidRPr="00F10589" w:rsidRDefault="009D144D" w:rsidP="009D144D">
      <w:pPr>
        <w:pStyle w:val="BodyText"/>
        <w:rPr>
          <w:rFonts w:ascii="Source Serif Pro" w:hAnsi="Source Serif Pro"/>
        </w:rPr>
      </w:pPr>
      <w:r w:rsidRPr="00F10589">
        <w:rPr>
          <w:rFonts w:ascii="Source Serif Pro" w:hAnsi="Source Serif Pro"/>
        </w:rPr>
        <w:t>5.     The TLD server points to the </w:t>
      </w:r>
      <w:r w:rsidRPr="00F10589">
        <w:rPr>
          <w:rFonts w:ascii="Source Serif Pro" w:hAnsi="Source Serif Pro"/>
          <w:b/>
          <w:bCs/>
        </w:rPr>
        <w:t>domain nameserver</w:t>
      </w:r>
      <w:r w:rsidRPr="00F10589">
        <w:rPr>
          <w:rFonts w:ascii="Source Serif Pro" w:hAnsi="Source Serif Pro"/>
        </w:rPr>
        <w:t> (shelf) for “nytimes.com”.</w:t>
      </w:r>
    </w:p>
    <w:p w14:paraId="1A013726" w14:textId="77777777" w:rsidR="009D144D" w:rsidRPr="00F10589" w:rsidRDefault="009D144D" w:rsidP="009D144D">
      <w:pPr>
        <w:pStyle w:val="BodyText"/>
        <w:rPr>
          <w:rFonts w:ascii="Source Serif Pro" w:hAnsi="Source Serif Pro"/>
        </w:rPr>
      </w:pPr>
      <w:r w:rsidRPr="00F10589">
        <w:rPr>
          <w:rFonts w:ascii="Source Serif Pro" w:hAnsi="Source Serif Pro"/>
        </w:rPr>
        <w:t>6.     The domain nameserver gives the </w:t>
      </w:r>
      <w:r w:rsidRPr="00F10589">
        <w:rPr>
          <w:rFonts w:ascii="Source Serif Pro" w:hAnsi="Source Serif Pro"/>
          <w:b/>
          <w:bCs/>
        </w:rPr>
        <w:t>IP address</w:t>
      </w:r>
      <w:r w:rsidRPr="00F10589">
        <w:rPr>
          <w:rFonts w:ascii="Source Serif Pro" w:hAnsi="Source Serif Pro"/>
        </w:rPr>
        <w:t> (book) to the resolver.</w:t>
      </w:r>
    </w:p>
    <w:p w14:paraId="3BAD5BB6" w14:textId="77777777" w:rsidR="009D144D" w:rsidRPr="00F10589" w:rsidRDefault="009D144D" w:rsidP="009D144D">
      <w:pPr>
        <w:pStyle w:val="BodyText"/>
        <w:rPr>
          <w:rFonts w:ascii="Source Serif Pro" w:hAnsi="Source Serif Pro"/>
        </w:rPr>
      </w:pPr>
      <w:r w:rsidRPr="00F10589">
        <w:rPr>
          <w:rFonts w:ascii="Source Serif Pro" w:hAnsi="Source Serif Pro"/>
        </w:rPr>
        <w:t>7.     The resolver sends the IP address to your computer.</w:t>
      </w:r>
    </w:p>
    <w:p w14:paraId="04A423B9" w14:textId="77777777" w:rsidR="009D144D" w:rsidRPr="00F10589" w:rsidRDefault="009D144D" w:rsidP="009D144D">
      <w:pPr>
        <w:pStyle w:val="BodyText"/>
        <w:rPr>
          <w:rFonts w:ascii="Source Serif Pro" w:hAnsi="Source Serif Pro"/>
        </w:rPr>
      </w:pPr>
      <w:r w:rsidRPr="00F10589">
        <w:rPr>
          <w:rFonts w:ascii="Source Serif Pro" w:hAnsi="Source Serif Pro"/>
        </w:rPr>
        <w:t>8.     Your computer connects to the IP address and displays the website!</w:t>
      </w:r>
    </w:p>
    <w:p w14:paraId="5DAF1A46" w14:textId="77777777" w:rsidR="00257AC9" w:rsidRPr="00F10589" w:rsidRDefault="00257AC9" w:rsidP="009D144D">
      <w:pPr>
        <w:pStyle w:val="BodyText"/>
        <w:rPr>
          <w:rFonts w:ascii="Source Serif Pro" w:hAnsi="Source Serif Pro"/>
        </w:rPr>
      </w:pPr>
    </w:p>
    <w:p w14:paraId="25F2392D" w14:textId="77777777" w:rsidR="00257AC9" w:rsidRPr="00F10589" w:rsidRDefault="00257AC9" w:rsidP="009D144D">
      <w:pPr>
        <w:pStyle w:val="BodyText"/>
        <w:rPr>
          <w:rFonts w:ascii="Source Serif Pro" w:hAnsi="Source Serif Pro"/>
        </w:rPr>
      </w:pPr>
    </w:p>
    <w:p w14:paraId="27FB1214" w14:textId="218FD52F" w:rsidR="009D144D" w:rsidRPr="00F10589" w:rsidRDefault="009D144D" w:rsidP="009D144D">
      <w:pPr>
        <w:pStyle w:val="BodyText"/>
        <w:rPr>
          <w:rFonts w:ascii="Source Serif Pro" w:hAnsi="Source Serif Pro"/>
        </w:rPr>
      </w:pPr>
      <w:r w:rsidRPr="00F10589">
        <w:rPr>
          <w:rFonts w:ascii="Source Serif Pro" w:hAnsi="Source Serif Pro"/>
        </w:rPr>
        <w:t>Up to four different types of servers can be involved in a DNS lookup, depending on whether the information is cached or not:</w:t>
      </w:r>
    </w:p>
    <w:p w14:paraId="65F140A3" w14:textId="77777777" w:rsidR="009D144D" w:rsidRPr="00F10589" w:rsidRDefault="009D144D" w:rsidP="009D144D">
      <w:pPr>
        <w:pStyle w:val="BodyText"/>
        <w:rPr>
          <w:rFonts w:ascii="Source Serif Pro" w:hAnsi="Source Serif Pro"/>
        </w:rPr>
      </w:pPr>
      <w:r w:rsidRPr="00F10589">
        <w:rPr>
          <w:rFonts w:ascii="Source Serif Pro" w:hAnsi="Source Serif Pro"/>
        </w:rPr>
        <w:lastRenderedPageBreak/>
        <w:t xml:space="preserve">1.     </w:t>
      </w:r>
      <w:r w:rsidRPr="00F10589">
        <w:rPr>
          <w:rFonts w:ascii="Source Serif Pro" w:hAnsi="Source Serif Pro"/>
          <w:b/>
          <w:bCs/>
        </w:rPr>
        <w:t>DNS Resolver:</w:t>
      </w:r>
      <w:r w:rsidRPr="00F10589">
        <w:rPr>
          <w:rFonts w:ascii="Source Serif Pro" w:hAnsi="Source Serif Pro"/>
        </w:rPr>
        <w:t> This is your first point of contact, like a helpful librarian who starts the search for the address.</w:t>
      </w:r>
    </w:p>
    <w:p w14:paraId="73498FF8" w14:textId="77777777" w:rsidR="009D144D" w:rsidRPr="00F10589" w:rsidRDefault="009D144D" w:rsidP="009D144D">
      <w:pPr>
        <w:pStyle w:val="BodyText"/>
        <w:rPr>
          <w:rFonts w:ascii="Source Serif Pro" w:hAnsi="Source Serif Pro"/>
        </w:rPr>
      </w:pPr>
      <w:r w:rsidRPr="00F10589">
        <w:rPr>
          <w:rFonts w:ascii="Source Serif Pro" w:hAnsi="Source Serif Pro"/>
        </w:rPr>
        <w:t xml:space="preserve">2.     </w:t>
      </w:r>
      <w:r w:rsidRPr="00F10589">
        <w:rPr>
          <w:rFonts w:ascii="Source Serif Pro" w:hAnsi="Source Serif Pro"/>
          <w:b/>
          <w:bCs/>
        </w:rPr>
        <w:t>Root Nameserver:</w:t>
      </w:r>
      <w:r w:rsidRPr="00F10589">
        <w:rPr>
          <w:rFonts w:ascii="Source Serif Pro" w:hAnsi="Source Serif Pro"/>
        </w:rPr>
        <w:t> A directory for top-level domains (like .com, .org, etc.), guiding the resolver to the right section of the internet library.</w:t>
      </w:r>
    </w:p>
    <w:p w14:paraId="6825065E" w14:textId="13689DA9" w:rsidR="009D144D" w:rsidRPr="00F10589" w:rsidRDefault="009D144D" w:rsidP="009D144D">
      <w:pPr>
        <w:pStyle w:val="BodyText"/>
        <w:rPr>
          <w:rFonts w:ascii="Source Serif Pro" w:hAnsi="Source Serif Pro"/>
        </w:rPr>
      </w:pPr>
      <w:r w:rsidRPr="00F10589">
        <w:rPr>
          <w:rFonts w:ascii="Source Serif Pro" w:hAnsi="Source Serif Pro"/>
        </w:rPr>
        <w:t xml:space="preserve">3.     </w:t>
      </w:r>
      <w:r w:rsidRPr="00F10589">
        <w:rPr>
          <w:rFonts w:ascii="Source Serif Pro" w:hAnsi="Source Serif Pro"/>
          <w:b/>
          <w:bCs/>
        </w:rPr>
        <w:t>TLD (Top-Level Domain) Server:</w:t>
      </w:r>
      <w:r w:rsidRPr="00F10589">
        <w:rPr>
          <w:rFonts w:ascii="Source Serif Pro" w:hAnsi="Source Serif Pro"/>
        </w:rPr>
        <w:t xml:space="preserve"> A specialist for a specific domain category, narrowing down the search for the exact </w:t>
      </w:r>
      <w:proofErr w:type="gramStart"/>
      <w:r w:rsidRPr="00F10589">
        <w:rPr>
          <w:rFonts w:ascii="Source Serif Pro" w:hAnsi="Source Serif Pro"/>
        </w:rPr>
        <w:t>shelf</w:t>
      </w:r>
      <w:r w:rsidR="00336830" w:rsidRPr="00F10589">
        <w:rPr>
          <w:rFonts w:ascii="Source Serif Pro" w:hAnsi="Source Serif Pro"/>
        </w:rPr>
        <w:t xml:space="preserve"> </w:t>
      </w:r>
      <w:r w:rsidR="00702AD1" w:rsidRPr="00F10589">
        <w:rPr>
          <w:rFonts w:ascii="Source Serif Pro" w:hAnsi="Source Serif Pro"/>
        </w:rPr>
        <w:t>.</w:t>
      </w:r>
      <w:proofErr w:type="gramEnd"/>
    </w:p>
    <w:p w14:paraId="6F7225ED" w14:textId="77777777" w:rsidR="009D144D" w:rsidRPr="00F10589" w:rsidRDefault="009D144D" w:rsidP="009D144D">
      <w:pPr>
        <w:pStyle w:val="BodyText"/>
        <w:rPr>
          <w:rFonts w:ascii="Source Serif Pro" w:hAnsi="Source Serif Pro"/>
        </w:rPr>
      </w:pPr>
      <w:r w:rsidRPr="00F10589">
        <w:rPr>
          <w:rFonts w:ascii="Source Serif Pro" w:hAnsi="Source Serif Pro"/>
        </w:rPr>
        <w:t xml:space="preserve">4.     </w:t>
      </w:r>
      <w:r w:rsidRPr="00F10589">
        <w:rPr>
          <w:rFonts w:ascii="Source Serif Pro" w:hAnsi="Source Serif Pro"/>
          <w:b/>
          <w:bCs/>
        </w:rPr>
        <w:t>Authoritative Nameserver:</w:t>
      </w:r>
      <w:r w:rsidRPr="00F10589">
        <w:rPr>
          <w:rFonts w:ascii="Source Serif Pro" w:hAnsi="Source Serif Pro"/>
        </w:rPr>
        <w:t> The guardian of IP addresses for a specific domain, providing the final book (IP address) the resolver needs.</w:t>
      </w:r>
    </w:p>
    <w:p w14:paraId="0925F6E1" w14:textId="77777777" w:rsidR="009D144D" w:rsidRPr="00F10589" w:rsidRDefault="009D144D" w:rsidP="009D144D">
      <w:pPr>
        <w:pStyle w:val="BodyText"/>
        <w:rPr>
          <w:rFonts w:ascii="Source Serif Pro" w:hAnsi="Source Serif Pro"/>
        </w:rPr>
      </w:pPr>
      <w:r w:rsidRPr="00F10589">
        <w:rPr>
          <w:rFonts w:ascii="Source Serif Pro" w:hAnsi="Source Serif Pro"/>
          <w:b/>
          <w:bCs/>
        </w:rPr>
        <w:t>Not every lookup involves all four types:</w:t>
      </w:r>
    </w:p>
    <w:p w14:paraId="107CB9EF" w14:textId="77777777" w:rsidR="009D144D" w:rsidRPr="00F10589" w:rsidRDefault="009D144D" w:rsidP="009D144D">
      <w:pPr>
        <w:pStyle w:val="Compact"/>
        <w:numPr>
          <w:ilvl w:val="0"/>
          <w:numId w:val="179"/>
        </w:numPr>
        <w:rPr>
          <w:rFonts w:ascii="Source Serif Pro" w:hAnsi="Source Serif Pro"/>
        </w:rPr>
      </w:pPr>
      <w:r w:rsidRPr="00F10589">
        <w:rPr>
          <w:rFonts w:ascii="Source Serif Pro" w:hAnsi="Source Serif Pro"/>
        </w:rPr>
        <w:t>If the resolver has the IP address cached (stored in its memory), it can skip the search and provide a direct answer, like a librarian who knows where a popular book is.</w:t>
      </w:r>
    </w:p>
    <w:p w14:paraId="1BF5AF0A" w14:textId="77777777" w:rsidR="009D144D" w:rsidRPr="00F10589" w:rsidRDefault="009D144D" w:rsidP="009D144D">
      <w:pPr>
        <w:pStyle w:val="Compact"/>
        <w:numPr>
          <w:ilvl w:val="0"/>
          <w:numId w:val="179"/>
        </w:numPr>
        <w:rPr>
          <w:rFonts w:ascii="Source Serif Pro" w:hAnsi="Source Serif Pro"/>
        </w:rPr>
      </w:pPr>
      <w:r w:rsidRPr="00F10589">
        <w:rPr>
          <w:rFonts w:ascii="Source Serif Pro" w:hAnsi="Source Serif Pro"/>
        </w:rPr>
        <w:t>If the resolver has information about the authoritative nameserver, it can directly query that server, bypassing the root and TLD servers, like asking a subject expert for a specific book.</w:t>
      </w:r>
    </w:p>
    <w:p w14:paraId="3B48C25D" w14:textId="77777777" w:rsidR="009D144D" w:rsidRPr="00F10589" w:rsidRDefault="009D144D" w:rsidP="009D144D">
      <w:pPr>
        <w:pStyle w:val="FirstParagraph"/>
        <w:rPr>
          <w:rFonts w:ascii="Source Serif Pro" w:hAnsi="Source Serif Pro"/>
        </w:rPr>
      </w:pPr>
      <w:r w:rsidRPr="00F10589">
        <w:rPr>
          <w:rFonts w:ascii="Source Serif Pro" w:hAnsi="Source Serif Pro"/>
          <w:b/>
          <w:bCs/>
        </w:rPr>
        <w:t>Caching:</w:t>
      </w:r>
      <w:r w:rsidRPr="00F10589">
        <w:rPr>
          <w:rFonts w:ascii="Source Serif Pro" w:hAnsi="Source Serif Pro"/>
        </w:rPr>
        <w:t> This librarian remembers! DNS servers often store recently requested addresses to speed up future searches.</w:t>
      </w:r>
    </w:p>
    <w:p w14:paraId="7155384F" w14:textId="77777777" w:rsidR="009D144D" w:rsidRPr="00F10589" w:rsidRDefault="009D144D" w:rsidP="009D144D">
      <w:pPr>
        <w:pStyle w:val="BodyText"/>
        <w:rPr>
          <w:rFonts w:ascii="Source Serif Pro" w:hAnsi="Source Serif Pro"/>
        </w:rPr>
      </w:pPr>
      <w:r w:rsidRPr="00F10589">
        <w:rPr>
          <w:rFonts w:ascii="Source Serif Pro" w:hAnsi="Source Serif Pro"/>
          <w:b/>
          <w:bCs/>
        </w:rPr>
        <w:t>Types of Queries:</w:t>
      </w:r>
    </w:p>
    <w:p w14:paraId="6D5E1653" w14:textId="77777777" w:rsidR="009D144D" w:rsidRPr="00F10589" w:rsidRDefault="009D144D" w:rsidP="009D144D">
      <w:pPr>
        <w:pStyle w:val="Compact"/>
        <w:numPr>
          <w:ilvl w:val="0"/>
          <w:numId w:val="180"/>
        </w:numPr>
        <w:rPr>
          <w:rFonts w:ascii="Source Serif Pro" w:hAnsi="Source Serif Pro"/>
        </w:rPr>
      </w:pPr>
      <w:r w:rsidRPr="00F10589">
        <w:rPr>
          <w:rFonts w:ascii="Source Serif Pro" w:hAnsi="Source Serif Pro"/>
          <w:b/>
          <w:bCs/>
        </w:rPr>
        <w:t>Recursive:</w:t>
      </w:r>
      <w:r w:rsidRPr="00F10589">
        <w:rPr>
          <w:rFonts w:ascii="Source Serif Pro" w:hAnsi="Source Serif Pro"/>
        </w:rPr>
        <w:t> The librarian finds the address for you (like asking for a specific book).</w:t>
      </w:r>
    </w:p>
    <w:p w14:paraId="4D8B5015" w14:textId="77777777" w:rsidR="009D144D" w:rsidRPr="00F10589" w:rsidRDefault="009D144D" w:rsidP="009D144D">
      <w:pPr>
        <w:pStyle w:val="Compact"/>
        <w:numPr>
          <w:ilvl w:val="0"/>
          <w:numId w:val="180"/>
        </w:numPr>
        <w:rPr>
          <w:rFonts w:ascii="Source Serif Pro" w:hAnsi="Source Serif Pro"/>
        </w:rPr>
      </w:pPr>
      <w:r w:rsidRPr="00F10589">
        <w:rPr>
          <w:rFonts w:ascii="Source Serif Pro" w:hAnsi="Source Serif Pro"/>
          <w:b/>
          <w:bCs/>
        </w:rPr>
        <w:t>Iterative:</w:t>
      </w:r>
      <w:r w:rsidRPr="00F10589">
        <w:rPr>
          <w:rFonts w:ascii="Source Serif Pro" w:hAnsi="Source Serif Pro"/>
        </w:rPr>
        <w:t> The librarian points you to other librarians who might know (like asking for a general genre).</w:t>
      </w:r>
    </w:p>
    <w:p w14:paraId="748C1F0D" w14:textId="77777777" w:rsidR="009D144D" w:rsidRPr="00F10589" w:rsidRDefault="009D144D" w:rsidP="009D144D">
      <w:pPr>
        <w:pStyle w:val="Compact"/>
        <w:numPr>
          <w:ilvl w:val="0"/>
          <w:numId w:val="180"/>
        </w:numPr>
        <w:rPr>
          <w:rFonts w:ascii="Source Serif Pro" w:hAnsi="Source Serif Pro"/>
        </w:rPr>
      </w:pPr>
      <w:r w:rsidRPr="00F10589">
        <w:rPr>
          <w:rFonts w:ascii="Source Serif Pro" w:hAnsi="Source Serif Pro"/>
          <w:b/>
          <w:bCs/>
        </w:rPr>
        <w:t>Non-recursive:</w:t>
      </w:r>
      <w:r w:rsidRPr="00F10589">
        <w:rPr>
          <w:rFonts w:ascii="Source Serif Pro" w:hAnsi="Source Serif Pro"/>
        </w:rPr>
        <w:t> The librarian already has the address in its memory (like knowing where a popular book is).</w:t>
      </w:r>
    </w:p>
    <w:p w14:paraId="3E90255E" w14:textId="77777777" w:rsidR="009D144D" w:rsidRPr="00F10589" w:rsidRDefault="009D144D" w:rsidP="009D144D">
      <w:pPr>
        <w:pStyle w:val="FirstParagraph"/>
        <w:rPr>
          <w:rFonts w:ascii="Source Serif Pro" w:hAnsi="Source Serif Pro"/>
        </w:rPr>
      </w:pPr>
      <w:r w:rsidRPr="00F10589">
        <w:rPr>
          <w:rFonts w:ascii="Source Serif Pro" w:hAnsi="Source Serif Pro"/>
          <w:b/>
          <w:bCs/>
        </w:rPr>
        <w:t>Benefits of a Good DNS:</w:t>
      </w:r>
      <w:r w:rsidRPr="00F10589">
        <w:rPr>
          <w:rFonts w:ascii="Source Serif Pro" w:hAnsi="Source Serif Pro"/>
        </w:rPr>
        <w:t> faster websites, fewer errors, and a more reliable internet experience.</w:t>
      </w:r>
    </w:p>
    <w:p w14:paraId="3AF65380" w14:textId="77777777" w:rsidR="009D144D" w:rsidRPr="00F10589" w:rsidRDefault="009D144D" w:rsidP="009D144D">
      <w:pPr>
        <w:pStyle w:val="BodyText"/>
        <w:rPr>
          <w:rFonts w:ascii="Source Serif Pro" w:hAnsi="Source Serif Pro"/>
        </w:rPr>
      </w:pPr>
      <w:r w:rsidRPr="00F10589">
        <w:rPr>
          <w:rFonts w:ascii="Source Serif Pro" w:hAnsi="Source Serif Pro"/>
          <w:b/>
          <w:bCs/>
        </w:rPr>
        <w:t>Remember:</w:t>
      </w:r>
      <w:r w:rsidRPr="00F10589">
        <w:rPr>
          <w:rFonts w:ascii="Source Serif Pro" w:hAnsi="Source Serif Pro"/>
        </w:rPr>
        <w:t> DNS is the invisible force that connects you to the information you crave online. So next time you visit a website, take a moment to appreciate the magic behind the scenes!</w:t>
      </w:r>
    </w:p>
    <w:bookmarkEnd w:id="89"/>
    <w:p w14:paraId="16EE32DD" w14:textId="77777777" w:rsidR="009D144D" w:rsidRPr="00F10589" w:rsidRDefault="009D144D" w:rsidP="009D144D">
      <w:pPr>
        <w:pStyle w:val="BodyText"/>
        <w:rPr>
          <w:rFonts w:ascii="Source Serif Pro" w:hAnsi="Source Serif Pro"/>
        </w:rPr>
      </w:pPr>
    </w:p>
    <w:p w14:paraId="4B220833" w14:textId="77777777" w:rsidR="009D144D" w:rsidRPr="00F10589" w:rsidRDefault="009D144D" w:rsidP="009D144D">
      <w:pPr>
        <w:pStyle w:val="BodyText"/>
        <w:rPr>
          <w:rFonts w:ascii="Source Serif Pro" w:hAnsi="Source Serif Pro"/>
        </w:rPr>
      </w:pPr>
    </w:p>
    <w:p w14:paraId="312EF2F9" w14:textId="77777777" w:rsidR="00F23CC4" w:rsidRPr="00F10589" w:rsidRDefault="00F23CC4" w:rsidP="00F23CC4">
      <w:pPr>
        <w:pStyle w:val="BodyText"/>
        <w:rPr>
          <w:rFonts w:ascii="Source Serif Pro" w:hAnsi="Source Serif Pro"/>
        </w:rPr>
      </w:pPr>
    </w:p>
    <w:p w14:paraId="712C0C20" w14:textId="77777777" w:rsidR="00F23CC4" w:rsidRPr="00F10589" w:rsidRDefault="00F23CC4" w:rsidP="0059186D">
      <w:pPr>
        <w:pStyle w:val="Title"/>
        <w:rPr>
          <w:rFonts w:ascii="Source Serif Pro" w:hAnsi="Source Serif Pro"/>
        </w:rPr>
      </w:pPr>
      <w:bookmarkStart w:id="90" w:name="content-delivery-network-cdn"/>
      <w:r w:rsidRPr="00F10589">
        <w:rPr>
          <w:rFonts w:ascii="Source Serif Pro" w:hAnsi="Source Serif Pro"/>
        </w:rPr>
        <w:lastRenderedPageBreak/>
        <w:t>Content Delivery Network (CDN)</w:t>
      </w:r>
    </w:p>
    <w:p w14:paraId="41DA2761" w14:textId="77777777" w:rsidR="00F23CC4" w:rsidRPr="00F10589" w:rsidRDefault="00F23CC4" w:rsidP="00F23CC4">
      <w:pPr>
        <w:pStyle w:val="FirstParagraph"/>
        <w:rPr>
          <w:rFonts w:ascii="Source Serif Pro" w:hAnsi="Source Serif Pro"/>
        </w:rPr>
      </w:pPr>
      <w:r w:rsidRPr="00F10589">
        <w:rPr>
          <w:rFonts w:ascii="Source Serif Pro" w:hAnsi="Source Serif Pro"/>
        </w:rPr>
        <w:t>Tired of slow-loading websites? A CDN’s your answer! It’s a network of geographically distributed group of servers that caches content close to end users. A CDN allows for the quick transfer of assets needed for loading Internet content, including HTML pages, JavaScript files, stylesheets, images, and videos.</w:t>
      </w:r>
    </w:p>
    <w:p w14:paraId="69258289" w14:textId="77777777" w:rsidR="00F23CC4" w:rsidRPr="00F10589" w:rsidRDefault="00F23CC4" w:rsidP="00F23CC4">
      <w:pPr>
        <w:pStyle w:val="BodyText"/>
        <w:rPr>
          <w:rFonts w:ascii="Source Serif Pro" w:hAnsi="Source Serif Pro"/>
        </w:rPr>
      </w:pPr>
      <w:r w:rsidRPr="00F10589">
        <w:rPr>
          <w:rFonts w:ascii="Source Serif Pro" w:hAnsi="Source Serif Pro"/>
          <w:noProof/>
        </w:rPr>
        <w:drawing>
          <wp:inline distT="0" distB="0" distL="0" distR="0" wp14:anchorId="56EFE3FE" wp14:editId="4C0A6CCD">
            <wp:extent cx="5334000" cy="3001793"/>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https://blogger.googleusercontent.com/img/a/AVvXsEiNpsvozwJvvUX6ROehJeW1Lhal7hddZJWx1zbRswFGDQyAswEbcW36eNUJvov7HGfyrkkuKZRIqGmwliPcMpyofDSkKqnJNpKl3V0MZBWrgpPnQDZHIdDJxy8N92eWx7Y26M71NsfrkKr0cEJxfPUe6POMGCE0T14MpUGrZGqcs0_IocWqgDm3FHGuYrNO"/>
                    <pic:cNvPicPr>
                      <a:picLocks noChangeAspect="1" noChangeArrowheads="1"/>
                    </pic:cNvPicPr>
                  </pic:nvPicPr>
                  <pic:blipFill>
                    <a:blip r:embed="rId70"/>
                    <a:stretch>
                      <a:fillRect/>
                    </a:stretch>
                  </pic:blipFill>
                  <pic:spPr bwMode="auto">
                    <a:xfrm>
                      <a:off x="0" y="0"/>
                      <a:ext cx="5334000" cy="3001793"/>
                    </a:xfrm>
                    <a:prstGeom prst="rect">
                      <a:avLst/>
                    </a:prstGeom>
                    <a:noFill/>
                    <a:ln w="9525">
                      <a:noFill/>
                      <a:headEnd/>
                      <a:tailEnd/>
                    </a:ln>
                  </pic:spPr>
                </pic:pic>
              </a:graphicData>
            </a:graphic>
          </wp:inline>
        </w:drawing>
      </w:r>
    </w:p>
    <w:p w14:paraId="6F3978C9" w14:textId="77777777" w:rsidR="00851066" w:rsidRPr="00F10589" w:rsidRDefault="00851066" w:rsidP="00F23CC4">
      <w:pPr>
        <w:pStyle w:val="BodyText"/>
        <w:rPr>
          <w:rFonts w:ascii="Source Serif Pro" w:hAnsi="Source Serif Pro"/>
        </w:rPr>
      </w:pPr>
    </w:p>
    <w:p w14:paraId="6736E8B2" w14:textId="77777777" w:rsidR="00851066" w:rsidRPr="00F10589" w:rsidRDefault="00851066" w:rsidP="00851066">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A Content Delivery Network (CDN) is a distributed network of servers strategically located across various geographical locations to deliver web content, such as images, videos, and other static assets, more efficiently to users. The primary purpose of a CDN is to reduce latency and improve the overall performance of web applications by serving content from the server nearest to the user. CDNs can also help improve reliability, availability, and security of web applications.</w:t>
      </w:r>
    </w:p>
    <w:p w14:paraId="4779694E" w14:textId="4602A9D0" w:rsidR="00851066" w:rsidRPr="00F10589" w:rsidRDefault="00F23CC4" w:rsidP="00F23CC4">
      <w:pPr>
        <w:pStyle w:val="BodyText"/>
        <w:rPr>
          <w:rFonts w:ascii="Source Serif Pro" w:hAnsi="Source Serif Pro"/>
        </w:rPr>
      </w:pPr>
      <w:r w:rsidRPr="00F10589">
        <w:rPr>
          <w:rFonts w:ascii="Source Serif Pro" w:hAnsi="Source Serif Pro"/>
        </w:rPr>
        <w:t> </w:t>
      </w:r>
    </w:p>
    <w:p w14:paraId="2EF3474A" w14:textId="0865F254" w:rsidR="00851066" w:rsidRPr="00F10589" w:rsidRDefault="00CF2621" w:rsidP="007C2376">
      <w:pPr>
        <w:pStyle w:val="Heading2"/>
        <w:rPr>
          <w:rFonts w:ascii="Source Serif Pro" w:hAnsi="Source Serif Pro"/>
        </w:rPr>
      </w:pPr>
      <w:r w:rsidRPr="00F10589">
        <w:rPr>
          <w:rFonts w:ascii="Source Serif Pro" w:hAnsi="Source Serif Pro"/>
        </w:rPr>
        <w:t>How CDNs work?</w:t>
      </w:r>
    </w:p>
    <w:p w14:paraId="3CEACC2D" w14:textId="77777777" w:rsidR="007C2376" w:rsidRPr="00F10589" w:rsidRDefault="007C2376" w:rsidP="007C2376">
      <w:pPr>
        <w:pStyle w:val="BodyText"/>
        <w:rPr>
          <w:rFonts w:ascii="Source Serif Pro" w:hAnsi="Source Serif Pro"/>
        </w:rPr>
      </w:pPr>
    </w:p>
    <w:p w14:paraId="565F3A21" w14:textId="25DA42FC" w:rsidR="00CF2621" w:rsidRPr="00F10589" w:rsidRDefault="00CF2621" w:rsidP="00CF2621">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 xml:space="preserve">When a user requests content from a web application, the request is routed to the nearest CDN server (also known as an edge server) based on factors such as network latency and server load. The edge server then checks if the requested content is already cached. If it is, the content is served directly from the cache; otherwise, the edge server fetches the content from the origin server, caches it, and serves it to the </w:t>
      </w:r>
      <w:r w:rsidRPr="00F10589">
        <w:rPr>
          <w:rFonts w:ascii="Source Serif Pro" w:hAnsi="Source Serif Pro"/>
          <w:spacing w:val="2"/>
        </w:rPr>
        <w:lastRenderedPageBreak/>
        <w:t>user. Subsequent requests for the same content can then be served from the cache, reducing latency and offloading traffic from the origin server.</w:t>
      </w:r>
    </w:p>
    <w:p w14:paraId="16281317" w14:textId="6BBA7DF0" w:rsidR="00FF3606" w:rsidRPr="00F10589" w:rsidRDefault="00FF3606" w:rsidP="00CF2621">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drawing>
          <wp:inline distT="0" distB="0" distL="0" distR="0" wp14:anchorId="6C7E63C2" wp14:editId="435581D6">
            <wp:extent cx="5943600" cy="4485005"/>
            <wp:effectExtent l="0" t="0" r="0" b="0"/>
            <wp:docPr id="445261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261079" name=""/>
                    <pic:cNvPicPr/>
                  </pic:nvPicPr>
                  <pic:blipFill>
                    <a:blip r:embed="rId71"/>
                    <a:stretch>
                      <a:fillRect/>
                    </a:stretch>
                  </pic:blipFill>
                  <pic:spPr>
                    <a:xfrm>
                      <a:off x="0" y="0"/>
                      <a:ext cx="5943600" cy="4485005"/>
                    </a:xfrm>
                    <a:prstGeom prst="rect">
                      <a:avLst/>
                    </a:prstGeom>
                  </pic:spPr>
                </pic:pic>
              </a:graphicData>
            </a:graphic>
          </wp:inline>
        </w:drawing>
      </w:r>
    </w:p>
    <w:p w14:paraId="1DB6CB68" w14:textId="77777777" w:rsidR="00CF2621" w:rsidRPr="00F10589" w:rsidRDefault="00CF2621" w:rsidP="00F23CC4">
      <w:pPr>
        <w:pStyle w:val="BodyText"/>
        <w:rPr>
          <w:rFonts w:ascii="Source Serif Pro" w:hAnsi="Source Serif Pro"/>
        </w:rPr>
      </w:pPr>
    </w:p>
    <w:p w14:paraId="5F0DBADA" w14:textId="17C9ACB5" w:rsidR="00F23CC4" w:rsidRPr="00F10589" w:rsidRDefault="00F23CC4" w:rsidP="00F23CC4">
      <w:pPr>
        <w:pStyle w:val="BodyText"/>
        <w:rPr>
          <w:rFonts w:ascii="Source Serif Pro" w:hAnsi="Source Serif Pro"/>
        </w:rPr>
      </w:pPr>
      <w:r w:rsidRPr="00F10589">
        <w:rPr>
          <w:rFonts w:ascii="Source Serif Pro" w:hAnsi="Source Serif Pro"/>
        </w:rPr>
        <w:t xml:space="preserve">There are two main strategies used by CDNs to deliver content: </w:t>
      </w:r>
      <w:r w:rsidRPr="00F10589">
        <w:rPr>
          <w:rFonts w:ascii="Source Serif Pro" w:hAnsi="Source Serif Pro"/>
          <w:b/>
          <w:bCs/>
        </w:rPr>
        <w:t>Pull</w:t>
      </w:r>
      <w:r w:rsidRPr="00F10589">
        <w:rPr>
          <w:rFonts w:ascii="Source Serif Pro" w:hAnsi="Source Serif Pro"/>
        </w:rPr>
        <w:t xml:space="preserve"> and </w:t>
      </w:r>
      <w:r w:rsidRPr="00F10589">
        <w:rPr>
          <w:rFonts w:ascii="Source Serif Pro" w:hAnsi="Source Serif Pro"/>
          <w:b/>
          <w:bCs/>
        </w:rPr>
        <w:t>Push.</w:t>
      </w:r>
    </w:p>
    <w:p w14:paraId="2CC62B6B" w14:textId="77777777" w:rsidR="00F23CC4" w:rsidRPr="00F10589" w:rsidRDefault="00F23CC4" w:rsidP="00F23CC4">
      <w:pPr>
        <w:pStyle w:val="BodyText"/>
        <w:rPr>
          <w:rFonts w:ascii="Source Serif Pro" w:hAnsi="Source Serif Pro"/>
        </w:rPr>
      </w:pPr>
      <w:r w:rsidRPr="00F10589">
        <w:rPr>
          <w:rFonts w:ascii="Source Serif Pro" w:hAnsi="Source Serif Pro"/>
          <w:b/>
          <w:bCs/>
        </w:rPr>
        <w:t>Pull CDN</w:t>
      </w:r>
      <w:r w:rsidRPr="00F10589">
        <w:rPr>
          <w:rFonts w:ascii="Source Serif Pro" w:hAnsi="Source Serif Pro"/>
        </w:rPr>
        <w:t>:</w:t>
      </w:r>
    </w:p>
    <w:p w14:paraId="497C62C4" w14:textId="77777777" w:rsidR="00F23CC4" w:rsidRPr="00F10589" w:rsidRDefault="00F23CC4" w:rsidP="00F23CC4">
      <w:pPr>
        <w:pStyle w:val="Compact"/>
        <w:numPr>
          <w:ilvl w:val="0"/>
          <w:numId w:val="110"/>
        </w:numPr>
        <w:rPr>
          <w:rFonts w:ascii="Source Serif Pro" w:hAnsi="Source Serif Pro"/>
        </w:rPr>
      </w:pPr>
      <w:r w:rsidRPr="00F10589">
        <w:rPr>
          <w:rFonts w:ascii="Source Serif Pro" w:hAnsi="Source Serif Pro"/>
        </w:rPr>
        <w:t>In a Pull CDN, the cache is updated based on request. When the client sends a request that requires static assets to be fetched from the CDN, if the CDN doesn’t have it, then it will fetch the newly updated assets from the origin server and populate its cache with this new asset, and then send this new cached asset to the user.</w:t>
      </w:r>
    </w:p>
    <w:p w14:paraId="43E5CA33" w14:textId="77777777" w:rsidR="00F23CC4" w:rsidRPr="00F10589" w:rsidRDefault="00F23CC4" w:rsidP="00F23CC4">
      <w:pPr>
        <w:pStyle w:val="Compact"/>
        <w:numPr>
          <w:ilvl w:val="0"/>
          <w:numId w:val="110"/>
        </w:numPr>
        <w:rPr>
          <w:rFonts w:ascii="Source Serif Pro" w:hAnsi="Source Serif Pro"/>
        </w:rPr>
      </w:pPr>
      <w:r w:rsidRPr="00F10589">
        <w:rPr>
          <w:rFonts w:ascii="Source Serif Pro" w:hAnsi="Source Serif Pro"/>
        </w:rPr>
        <w:t>This requires less maintenance because cache updates on CDN nodes are performed based on requests from the client to the origin server.</w:t>
      </w:r>
    </w:p>
    <w:p w14:paraId="618AEDED" w14:textId="77777777" w:rsidR="00F23CC4" w:rsidRPr="00F10589" w:rsidRDefault="00F23CC4" w:rsidP="00F23CC4">
      <w:pPr>
        <w:pStyle w:val="Compact"/>
        <w:numPr>
          <w:ilvl w:val="0"/>
          <w:numId w:val="110"/>
        </w:numPr>
        <w:rPr>
          <w:rFonts w:ascii="Source Serif Pro" w:hAnsi="Source Serif Pro"/>
        </w:rPr>
      </w:pPr>
      <w:r w:rsidRPr="00F10589">
        <w:rPr>
          <w:rFonts w:ascii="Source Serif Pro" w:hAnsi="Source Serif Pro"/>
        </w:rPr>
        <w:t xml:space="preserve">The main advantage of Pull CDN is that unlike the Push CDN the </w:t>
      </w:r>
      <w:proofErr w:type="spellStart"/>
      <w:r w:rsidRPr="00F10589">
        <w:rPr>
          <w:rFonts w:ascii="Source Serif Pro" w:hAnsi="Source Serif Pro"/>
        </w:rPr>
        <w:t>PoP</w:t>
      </w:r>
      <w:proofErr w:type="spellEnd"/>
      <w:r w:rsidRPr="00F10589">
        <w:rPr>
          <w:rFonts w:ascii="Source Serif Pro" w:hAnsi="Source Serif Pro"/>
        </w:rPr>
        <w:t xml:space="preserve"> servers here in this case do all the heavy lifting, while our engineers can just relax and not be too exhausted from maintaining all the push operations.</w:t>
      </w:r>
    </w:p>
    <w:p w14:paraId="29D6906A" w14:textId="77777777" w:rsidR="00F23CC4" w:rsidRPr="00F10589" w:rsidRDefault="00F23CC4" w:rsidP="00F23CC4">
      <w:pPr>
        <w:pStyle w:val="Compact"/>
        <w:numPr>
          <w:ilvl w:val="0"/>
          <w:numId w:val="110"/>
        </w:numPr>
        <w:rPr>
          <w:rFonts w:ascii="Source Serif Pro" w:hAnsi="Source Serif Pro"/>
        </w:rPr>
      </w:pPr>
      <w:r w:rsidRPr="00F10589">
        <w:rPr>
          <w:rFonts w:ascii="Source Serif Pro" w:hAnsi="Source Serif Pro"/>
        </w:rPr>
        <w:lastRenderedPageBreak/>
        <w:t>However, this also comes with some disadvantages, if a request to a particular CDN is updating the cache from the origin server to respond to a client, and the same query is re-queried to the same CDN node, this could cause redundant traffic.</w:t>
      </w:r>
    </w:p>
    <w:p w14:paraId="276EFAE4" w14:textId="77777777" w:rsidR="00F23CC4" w:rsidRPr="00F10589" w:rsidRDefault="00F23CC4" w:rsidP="00F23CC4">
      <w:pPr>
        <w:pStyle w:val="FirstParagraph"/>
        <w:rPr>
          <w:rFonts w:ascii="Source Serif Pro" w:hAnsi="Source Serif Pro"/>
        </w:rPr>
      </w:pPr>
      <w:r w:rsidRPr="00F10589">
        <w:rPr>
          <w:rFonts w:ascii="Source Serif Pro" w:hAnsi="Source Serif Pro"/>
          <w:b/>
          <w:bCs/>
        </w:rPr>
        <w:t>Push CDN</w:t>
      </w:r>
      <w:r w:rsidRPr="00F10589">
        <w:rPr>
          <w:rFonts w:ascii="Source Serif Pro" w:hAnsi="Source Serif Pro"/>
        </w:rPr>
        <w:t>:</w:t>
      </w:r>
    </w:p>
    <w:p w14:paraId="679BC222" w14:textId="77777777" w:rsidR="00F23CC4" w:rsidRPr="00F10589" w:rsidRDefault="00F23CC4" w:rsidP="00F23CC4">
      <w:pPr>
        <w:pStyle w:val="Compact"/>
        <w:numPr>
          <w:ilvl w:val="0"/>
          <w:numId w:val="111"/>
        </w:numPr>
        <w:rPr>
          <w:rFonts w:ascii="Source Serif Pro" w:hAnsi="Source Serif Pro"/>
        </w:rPr>
      </w:pPr>
      <w:r w:rsidRPr="00F10589">
        <w:rPr>
          <w:rFonts w:ascii="Source Serif Pro" w:hAnsi="Source Serif Pro"/>
        </w:rPr>
        <w:t>In a Push CDN, the assets have to be pushed to the servers. It is the responsibility of the engineers to push the assets to the origin server which will then propagate to other CDN nodes across the network.</w:t>
      </w:r>
    </w:p>
    <w:p w14:paraId="5D73933A" w14:textId="77777777" w:rsidR="00F23CC4" w:rsidRPr="00F10589" w:rsidRDefault="00F23CC4" w:rsidP="00F23CC4">
      <w:pPr>
        <w:pStyle w:val="Compact"/>
        <w:numPr>
          <w:ilvl w:val="0"/>
          <w:numId w:val="111"/>
        </w:numPr>
        <w:rPr>
          <w:rFonts w:ascii="Source Serif Pro" w:hAnsi="Source Serif Pro"/>
        </w:rPr>
      </w:pPr>
      <w:r w:rsidRPr="00F10589">
        <w:rPr>
          <w:rFonts w:ascii="Source Serif Pro" w:hAnsi="Source Serif Pro"/>
        </w:rPr>
        <w:t>The assets that are received through propagation are then cached onto these CDN servers such that when a client sends a request the CDN provides this cached asset.</w:t>
      </w:r>
    </w:p>
    <w:p w14:paraId="35E40218" w14:textId="77777777" w:rsidR="00F23CC4" w:rsidRPr="00F10589" w:rsidRDefault="00F23CC4" w:rsidP="00F23CC4">
      <w:pPr>
        <w:pStyle w:val="Compact"/>
        <w:numPr>
          <w:ilvl w:val="0"/>
          <w:numId w:val="111"/>
        </w:numPr>
        <w:rPr>
          <w:rFonts w:ascii="Source Serif Pro" w:hAnsi="Source Serif Pro"/>
        </w:rPr>
      </w:pPr>
      <w:r w:rsidRPr="00F10589">
        <w:rPr>
          <w:rFonts w:ascii="Source Serif Pro" w:hAnsi="Source Serif Pro"/>
        </w:rPr>
        <w:t>While configuring and setting up a Push CDN takes longer, it is far more flexible and precise when it comes to providing the appropriate material at the right moment.</w:t>
      </w:r>
    </w:p>
    <w:p w14:paraId="07312D63" w14:textId="77777777" w:rsidR="00F23CC4" w:rsidRPr="00F10589" w:rsidRDefault="00F23CC4" w:rsidP="00F23CC4">
      <w:pPr>
        <w:pStyle w:val="Compact"/>
        <w:numPr>
          <w:ilvl w:val="0"/>
          <w:numId w:val="111"/>
        </w:numPr>
        <w:rPr>
          <w:rFonts w:ascii="Source Serif Pro" w:hAnsi="Source Serif Pro"/>
        </w:rPr>
      </w:pPr>
      <w:r w:rsidRPr="00F10589">
        <w:rPr>
          <w:rFonts w:ascii="Source Serif Pro" w:hAnsi="Source Serif Pro"/>
        </w:rPr>
        <w:t>If by any chance the engineers don’t update the assets to the origin servers consistently without fail, then the user may receive stale data.</w:t>
      </w:r>
    </w:p>
    <w:p w14:paraId="04A6DA34" w14:textId="77777777" w:rsidR="00F23CC4" w:rsidRPr="00F10589" w:rsidRDefault="00F23CC4" w:rsidP="00F23CC4">
      <w:pPr>
        <w:pStyle w:val="FirstParagraph"/>
        <w:rPr>
          <w:rFonts w:ascii="Source Serif Pro" w:hAnsi="Source Serif Pro"/>
        </w:rPr>
      </w:pPr>
      <w:r w:rsidRPr="00F10589">
        <w:rPr>
          <w:rFonts w:ascii="Source Serif Pro" w:hAnsi="Source Serif Pro"/>
        </w:rPr>
        <w:t>In general, Pull CDN is the preferred method for websites that get a lot of traffic because content remains relatively stable, and the traffic is pretty spread out. If you have a minimal amount of traffic, you might prefer Push CDN because content is pushed to the server once, then left there until changes are needed.</w:t>
      </w:r>
    </w:p>
    <w:p w14:paraId="100DA8F4" w14:textId="77777777" w:rsidR="00F23CC4" w:rsidRPr="00F10589" w:rsidRDefault="00F23CC4" w:rsidP="00F23CC4">
      <w:pPr>
        <w:pStyle w:val="BodyText"/>
        <w:rPr>
          <w:rFonts w:ascii="Source Serif Pro" w:hAnsi="Source Serif Pro"/>
        </w:rPr>
      </w:pPr>
      <w:r w:rsidRPr="00F10589">
        <w:rPr>
          <w:rFonts w:ascii="Source Serif Pro" w:hAnsi="Source Serif Pro"/>
          <w:noProof/>
        </w:rPr>
        <w:drawing>
          <wp:inline distT="0" distB="0" distL="0" distR="0" wp14:anchorId="46FCD308" wp14:editId="6C38BC96">
            <wp:extent cx="5334000" cy="2308146"/>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https://blogger.googleusercontent.com/img/a/AVvXsEhYXgqHP-Htlo27NbC1uBL2YlT29twK-hakUp0l8AF01LZ2MkoU7YyWWrlLmUDNZfYY_JfcYrbNxKEibW2WVx5XT12qrMxuf623Yn2NKcY8Q0PcEzngSjtfg_4Y8-PB19ZB8i99T7QVwQH9hW2SAAzDcyslBKYHPrx-8dRLoCPR70IXklMBBGtkJ1QvHBB3"/>
                    <pic:cNvPicPr>
                      <a:picLocks noChangeAspect="1" noChangeArrowheads="1"/>
                    </pic:cNvPicPr>
                  </pic:nvPicPr>
                  <pic:blipFill>
                    <a:blip r:embed="rId72"/>
                    <a:stretch>
                      <a:fillRect/>
                    </a:stretch>
                  </pic:blipFill>
                  <pic:spPr bwMode="auto">
                    <a:xfrm>
                      <a:off x="0" y="0"/>
                      <a:ext cx="5334000" cy="2308146"/>
                    </a:xfrm>
                    <a:prstGeom prst="rect">
                      <a:avLst/>
                    </a:prstGeom>
                    <a:noFill/>
                    <a:ln w="9525">
                      <a:noFill/>
                      <a:headEnd/>
                      <a:tailEnd/>
                    </a:ln>
                  </pic:spPr>
                </pic:pic>
              </a:graphicData>
            </a:graphic>
          </wp:inline>
        </w:drawing>
      </w:r>
    </w:p>
    <w:p w14:paraId="7717449F" w14:textId="77777777" w:rsidR="00F23CC4" w:rsidRPr="00F10589" w:rsidRDefault="00F23CC4" w:rsidP="00F23CC4">
      <w:pPr>
        <w:pStyle w:val="BodyText"/>
        <w:rPr>
          <w:rFonts w:ascii="Source Serif Pro" w:hAnsi="Source Serif Pro"/>
        </w:rPr>
      </w:pPr>
      <w:r w:rsidRPr="00F10589">
        <w:rPr>
          <w:rFonts w:ascii="Source Serif Pro" w:hAnsi="Source Serif Pro"/>
          <w:noProof/>
        </w:rPr>
        <w:lastRenderedPageBreak/>
        <w:drawing>
          <wp:inline distT="0" distB="0" distL="0" distR="0" wp14:anchorId="57A7A8CC" wp14:editId="56037FF0">
            <wp:extent cx="5334000" cy="26285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https://blogger.googleusercontent.com/img/a/AVvXsEirrice4Yn8GRlFcXYDyfhPIo4bSJ9a9dm3K0yTcL_LLObGoEQvWXzmuyRhDejDzGTConza3LtjFthqu7WpCYbnTXPX-mHCg7cv7qORAjrLtb_sWsGxufcEQbCDTDOnfi5OCSzG_hF8ftzjXer6L1Mc6MgcLcsY_LMwYOheTf6VkzyPyhk6zBMujWESMJ5j"/>
                    <pic:cNvPicPr>
                      <a:picLocks noChangeAspect="1" noChangeArrowheads="1"/>
                    </pic:cNvPicPr>
                  </pic:nvPicPr>
                  <pic:blipFill>
                    <a:blip r:embed="rId73"/>
                    <a:stretch>
                      <a:fillRect/>
                    </a:stretch>
                  </pic:blipFill>
                  <pic:spPr bwMode="auto">
                    <a:xfrm>
                      <a:off x="0" y="0"/>
                      <a:ext cx="5334000" cy="2628519"/>
                    </a:xfrm>
                    <a:prstGeom prst="rect">
                      <a:avLst/>
                    </a:prstGeom>
                    <a:noFill/>
                    <a:ln w="9525">
                      <a:noFill/>
                      <a:headEnd/>
                      <a:tailEnd/>
                    </a:ln>
                  </pic:spPr>
                </pic:pic>
              </a:graphicData>
            </a:graphic>
          </wp:inline>
        </w:drawing>
      </w:r>
    </w:p>
    <w:p w14:paraId="52B07981" w14:textId="77777777" w:rsidR="00F23CC4" w:rsidRPr="00F10589" w:rsidRDefault="00F23CC4" w:rsidP="00F23CC4">
      <w:pPr>
        <w:pStyle w:val="BodyText"/>
        <w:rPr>
          <w:rFonts w:ascii="Source Serif Pro" w:hAnsi="Source Serif Pro"/>
        </w:rPr>
      </w:pPr>
      <w:r w:rsidRPr="00F10589">
        <w:rPr>
          <w:rFonts w:ascii="Source Serif Pro" w:hAnsi="Source Serif Pro"/>
          <w:b/>
          <w:bCs/>
        </w:rPr>
        <w:t>Benefits:</w:t>
      </w:r>
    </w:p>
    <w:p w14:paraId="57321983" w14:textId="77777777" w:rsidR="00F23CC4" w:rsidRPr="00F10589" w:rsidRDefault="00F23CC4" w:rsidP="00F23CC4">
      <w:pPr>
        <w:pStyle w:val="Compact"/>
        <w:numPr>
          <w:ilvl w:val="0"/>
          <w:numId w:val="112"/>
        </w:numPr>
        <w:rPr>
          <w:rFonts w:ascii="Source Serif Pro" w:hAnsi="Source Serif Pro"/>
        </w:rPr>
      </w:pPr>
      <w:r w:rsidRPr="00F10589">
        <w:rPr>
          <w:rFonts w:ascii="Source Serif Pro" w:hAnsi="Source Serif Pro"/>
          <w:b/>
          <w:bCs/>
        </w:rPr>
        <w:t>Faster websites:</w:t>
      </w:r>
      <w:r w:rsidRPr="00F10589">
        <w:rPr>
          <w:rFonts w:ascii="Source Serif Pro" w:hAnsi="Source Serif Pro"/>
        </w:rPr>
        <w:t> Keep visitors happy with speedy loading times.</w:t>
      </w:r>
    </w:p>
    <w:p w14:paraId="380993A7" w14:textId="77777777" w:rsidR="00F23CC4" w:rsidRPr="00F10589" w:rsidRDefault="00F23CC4" w:rsidP="00F23CC4">
      <w:pPr>
        <w:pStyle w:val="Compact"/>
        <w:numPr>
          <w:ilvl w:val="0"/>
          <w:numId w:val="112"/>
        </w:numPr>
        <w:rPr>
          <w:rFonts w:ascii="Source Serif Pro" w:hAnsi="Source Serif Pro"/>
        </w:rPr>
      </w:pPr>
      <w:r w:rsidRPr="00F10589">
        <w:rPr>
          <w:rFonts w:ascii="Source Serif Pro" w:hAnsi="Source Serif Pro"/>
          <w:b/>
          <w:bCs/>
        </w:rPr>
        <w:t>Lower costs:</w:t>
      </w:r>
      <w:r w:rsidRPr="00F10589">
        <w:rPr>
          <w:rFonts w:ascii="Source Serif Pro" w:hAnsi="Source Serif Pro"/>
        </w:rPr>
        <w:t> Reduce bandwidth expenses with efficient data caching.</w:t>
      </w:r>
    </w:p>
    <w:p w14:paraId="62723812" w14:textId="77777777" w:rsidR="00F23CC4" w:rsidRPr="00F10589" w:rsidRDefault="00F23CC4" w:rsidP="00F23CC4">
      <w:pPr>
        <w:pStyle w:val="Compact"/>
        <w:numPr>
          <w:ilvl w:val="0"/>
          <w:numId w:val="112"/>
        </w:numPr>
        <w:rPr>
          <w:rFonts w:ascii="Source Serif Pro" w:hAnsi="Source Serif Pro"/>
        </w:rPr>
      </w:pPr>
      <w:r w:rsidRPr="00F10589">
        <w:rPr>
          <w:rFonts w:ascii="Source Serif Pro" w:hAnsi="Source Serif Pro"/>
          <w:b/>
          <w:bCs/>
        </w:rPr>
        <w:t>High availability:</w:t>
      </w:r>
      <w:r w:rsidRPr="00F10589">
        <w:rPr>
          <w:rFonts w:ascii="Source Serif Pro" w:hAnsi="Source Serif Pro"/>
        </w:rPr>
        <w:t> Never worry about downtime thanks to redundancy and failover.</w:t>
      </w:r>
    </w:p>
    <w:p w14:paraId="52DDF28A" w14:textId="77777777" w:rsidR="00F23CC4" w:rsidRPr="00F10589" w:rsidRDefault="00F23CC4" w:rsidP="00F23CC4">
      <w:pPr>
        <w:pStyle w:val="Compact"/>
        <w:numPr>
          <w:ilvl w:val="0"/>
          <w:numId w:val="112"/>
        </w:numPr>
        <w:rPr>
          <w:rFonts w:ascii="Source Serif Pro" w:hAnsi="Source Serif Pro"/>
        </w:rPr>
      </w:pPr>
      <w:r w:rsidRPr="00F10589">
        <w:rPr>
          <w:rFonts w:ascii="Source Serif Pro" w:hAnsi="Source Serif Pro"/>
          <w:b/>
          <w:bCs/>
        </w:rPr>
        <w:t>Enhanced security:</w:t>
      </w:r>
      <w:r w:rsidRPr="00F10589">
        <w:rPr>
          <w:rFonts w:ascii="Source Serif Pro" w:hAnsi="Source Serif Pro"/>
        </w:rPr>
        <w:t> Protect your site from attacks with advanced security features.</w:t>
      </w:r>
    </w:p>
    <w:p w14:paraId="27AE7678" w14:textId="77777777" w:rsidR="00F23CC4" w:rsidRPr="00F10589" w:rsidRDefault="00F23CC4" w:rsidP="00F23CC4">
      <w:pPr>
        <w:pStyle w:val="FirstParagraph"/>
        <w:rPr>
          <w:rFonts w:ascii="Source Serif Pro" w:hAnsi="Source Serif Pro"/>
        </w:rPr>
      </w:pPr>
      <w:r w:rsidRPr="00F10589">
        <w:rPr>
          <w:rFonts w:ascii="Source Serif Pro" w:hAnsi="Source Serif Pro"/>
          <w:b/>
          <w:bCs/>
        </w:rPr>
        <w:t>How it works:</w:t>
      </w:r>
    </w:p>
    <w:p w14:paraId="6B03A75E" w14:textId="77777777" w:rsidR="00F23CC4" w:rsidRPr="00F10589" w:rsidRDefault="00F23CC4" w:rsidP="00F23CC4">
      <w:pPr>
        <w:pStyle w:val="Compact"/>
        <w:numPr>
          <w:ilvl w:val="0"/>
          <w:numId w:val="113"/>
        </w:numPr>
        <w:rPr>
          <w:rFonts w:ascii="Source Serif Pro" w:hAnsi="Source Serif Pro"/>
        </w:rPr>
      </w:pPr>
      <w:r w:rsidRPr="00F10589">
        <w:rPr>
          <w:rFonts w:ascii="Source Serif Pro" w:hAnsi="Source Serif Pro"/>
        </w:rPr>
        <w:t>Servers placed near users, reducing travel time for content.</w:t>
      </w:r>
    </w:p>
    <w:p w14:paraId="0638AFD2" w14:textId="77777777" w:rsidR="00F23CC4" w:rsidRPr="00F10589" w:rsidRDefault="00F23CC4" w:rsidP="00F23CC4">
      <w:pPr>
        <w:pStyle w:val="Compact"/>
        <w:numPr>
          <w:ilvl w:val="0"/>
          <w:numId w:val="113"/>
        </w:numPr>
        <w:rPr>
          <w:rFonts w:ascii="Source Serif Pro" w:hAnsi="Source Serif Pro"/>
        </w:rPr>
      </w:pPr>
      <w:r w:rsidRPr="00F10589">
        <w:rPr>
          <w:rFonts w:ascii="Source Serif Pro" w:hAnsi="Source Serif Pro"/>
        </w:rPr>
        <w:t>Optimizations like compression and smart routing speed things up.</w:t>
      </w:r>
    </w:p>
    <w:p w14:paraId="47BDC9B4" w14:textId="77777777" w:rsidR="00F23CC4" w:rsidRPr="00F10589" w:rsidRDefault="00F23CC4" w:rsidP="00F23CC4">
      <w:pPr>
        <w:pStyle w:val="Compact"/>
        <w:numPr>
          <w:ilvl w:val="0"/>
          <w:numId w:val="113"/>
        </w:numPr>
        <w:rPr>
          <w:rFonts w:ascii="Source Serif Pro" w:hAnsi="Source Serif Pro"/>
        </w:rPr>
      </w:pPr>
      <w:r w:rsidRPr="00F10589">
        <w:rPr>
          <w:rFonts w:ascii="Source Serif Pro" w:hAnsi="Source Serif Pro"/>
        </w:rPr>
        <w:t>Redundancy ensures your site stays online, even if some servers go down.</w:t>
      </w:r>
    </w:p>
    <w:bookmarkEnd w:id="90"/>
    <w:p w14:paraId="538AF0CC" w14:textId="77777777" w:rsidR="003E2E32" w:rsidRPr="00F10589" w:rsidRDefault="003E2E32" w:rsidP="003E2E32">
      <w:pPr>
        <w:pStyle w:val="BodyText"/>
        <w:rPr>
          <w:rFonts w:ascii="Source Serif Pro" w:hAnsi="Source Serif Pro"/>
        </w:rPr>
      </w:pPr>
    </w:p>
    <w:p w14:paraId="673C2E00" w14:textId="77777777" w:rsidR="003765D0" w:rsidRPr="00F10589" w:rsidRDefault="003765D0" w:rsidP="003E2E32">
      <w:pPr>
        <w:pStyle w:val="BodyText"/>
        <w:rPr>
          <w:rFonts w:ascii="Source Serif Pro" w:hAnsi="Source Serif Pro"/>
        </w:rPr>
      </w:pPr>
    </w:p>
    <w:p w14:paraId="7DB437B9" w14:textId="77777777" w:rsidR="003765D0" w:rsidRPr="00F10589" w:rsidRDefault="003765D0" w:rsidP="003E2E32">
      <w:pPr>
        <w:pStyle w:val="BodyText"/>
        <w:rPr>
          <w:rFonts w:ascii="Source Serif Pro" w:hAnsi="Source Serif Pro"/>
        </w:rPr>
      </w:pPr>
    </w:p>
    <w:p w14:paraId="34571ED5" w14:textId="77777777" w:rsidR="003765D0" w:rsidRPr="00F10589" w:rsidRDefault="003765D0" w:rsidP="003E2E32">
      <w:pPr>
        <w:pStyle w:val="BodyText"/>
        <w:rPr>
          <w:rFonts w:ascii="Source Serif Pro" w:hAnsi="Source Serif Pro"/>
        </w:rPr>
      </w:pPr>
    </w:p>
    <w:p w14:paraId="6BA5B460" w14:textId="77777777" w:rsidR="003765D0" w:rsidRPr="00F10589" w:rsidRDefault="003765D0" w:rsidP="003E2E32">
      <w:pPr>
        <w:pStyle w:val="BodyText"/>
        <w:rPr>
          <w:rFonts w:ascii="Source Serif Pro" w:hAnsi="Source Serif Pro"/>
        </w:rPr>
      </w:pPr>
    </w:p>
    <w:p w14:paraId="61748FB4" w14:textId="77777777" w:rsidR="003765D0" w:rsidRPr="00F10589" w:rsidRDefault="003765D0" w:rsidP="003E2E32">
      <w:pPr>
        <w:pStyle w:val="BodyText"/>
        <w:rPr>
          <w:rFonts w:ascii="Source Serif Pro" w:hAnsi="Source Serif Pro"/>
        </w:rPr>
      </w:pPr>
    </w:p>
    <w:p w14:paraId="2ACC8125" w14:textId="77777777" w:rsidR="003765D0" w:rsidRPr="00F10589" w:rsidRDefault="003765D0" w:rsidP="003E2E32">
      <w:pPr>
        <w:pStyle w:val="BodyText"/>
        <w:rPr>
          <w:rFonts w:ascii="Source Serif Pro" w:hAnsi="Source Serif Pro"/>
        </w:rPr>
      </w:pPr>
    </w:p>
    <w:p w14:paraId="14449A61" w14:textId="77777777" w:rsidR="003E2E32" w:rsidRPr="00F10589" w:rsidRDefault="003E2E32" w:rsidP="003765D0">
      <w:pPr>
        <w:pStyle w:val="Title"/>
        <w:rPr>
          <w:rFonts w:ascii="Source Serif Pro" w:hAnsi="Source Serif Pro"/>
        </w:rPr>
      </w:pPr>
      <w:bookmarkStart w:id="91" w:name="caching"/>
      <w:r w:rsidRPr="00F10589">
        <w:rPr>
          <w:rFonts w:ascii="Source Serif Pro" w:hAnsi="Source Serif Pro"/>
        </w:rPr>
        <w:lastRenderedPageBreak/>
        <w:t>Caching</w:t>
      </w:r>
    </w:p>
    <w:p w14:paraId="577589C4" w14:textId="77777777" w:rsidR="00DB2F10" w:rsidRPr="00F10589" w:rsidRDefault="00DB2F10" w:rsidP="00DB2F10">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The cache is a high-speed storage layer that sits between the application and the original source of the data, such as a database, a file system, or a remote web service. When data is requested by the application, it is first checked in the cache. If the data is found in the cache, it is returned to the application. If the data is not found in the cache, it is retrieved from its original source, stored in the cache for future use, and returned to the application.</w:t>
      </w:r>
    </w:p>
    <w:p w14:paraId="533303D0" w14:textId="77777777" w:rsidR="00DB2F10" w:rsidRPr="00F10589" w:rsidRDefault="00DB2F10" w:rsidP="00DB2F10">
      <w:pPr>
        <w:pStyle w:val="NormalWeb"/>
        <w:shd w:val="clear" w:color="auto" w:fill="FFFFFF"/>
        <w:spacing w:before="0" w:beforeAutospacing="0" w:after="258" w:afterAutospacing="0"/>
        <w:rPr>
          <w:rFonts w:ascii="Source Serif Pro" w:hAnsi="Source Serif Pro"/>
          <w:spacing w:val="2"/>
        </w:rPr>
      </w:pPr>
      <w:r w:rsidRPr="00F10589">
        <w:rPr>
          <w:rFonts w:ascii="Source Serif Pro" w:hAnsi="Source Serif Pro"/>
          <w:spacing w:val="2"/>
        </w:rPr>
        <w:t>Caching can be used for various types of data, such as web pages, database queries, API responses, images, and videos. The goal of caching is to reduce the number of times data needs to be fetched from its original source, which can result in faster processing and reduced latency.</w:t>
      </w:r>
    </w:p>
    <w:p w14:paraId="745BB5F6" w14:textId="77777777" w:rsidR="003E2E32" w:rsidRPr="00F10589" w:rsidRDefault="003E2E32" w:rsidP="003E2E32">
      <w:pPr>
        <w:pStyle w:val="BodyText"/>
        <w:rPr>
          <w:rFonts w:ascii="Source Serif Pro" w:hAnsi="Source Serif Pro"/>
        </w:rPr>
      </w:pPr>
      <w:r w:rsidRPr="00F10589">
        <w:rPr>
          <w:rFonts w:ascii="Source Serif Pro" w:hAnsi="Source Serif Pro"/>
        </w:rPr>
        <w:t>The purpose of caching is to improve the performance and efficiency of a system by reducing the amount of time it takes to access frequently accessed data.</w:t>
      </w:r>
    </w:p>
    <w:p w14:paraId="7D608B16" w14:textId="77777777" w:rsidR="003E2E32" w:rsidRPr="00F10589" w:rsidRDefault="003E2E32" w:rsidP="003E2E32">
      <w:pPr>
        <w:pStyle w:val="BodyText"/>
        <w:rPr>
          <w:rFonts w:ascii="Source Serif Pro" w:hAnsi="Source Serif Pro"/>
        </w:rPr>
      </w:pPr>
      <w:r w:rsidRPr="00F10589">
        <w:rPr>
          <w:rFonts w:ascii="Source Serif Pro" w:hAnsi="Source Serif Pro"/>
          <w:noProof/>
        </w:rPr>
        <w:drawing>
          <wp:inline distT="0" distB="0" distL="0" distR="0" wp14:anchorId="4162215E" wp14:editId="6CA6F8E6">
            <wp:extent cx="5334000" cy="313798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https://blogger.googleusercontent.com/img/a/AVvXsEj9MprotsXNcNmFJ-YhgXozhniPIkB_ZBo981TKGNIt2q88wX5pKiAxEw61QWSZP67CjYhmjKOzXOuOHucizu2LGDBeYDqDuL3m4ivKwrqkjQCaTNrY0eeA4Y4SkkV45xE5LUL_6L5e0qnYnAqSGsa6sbfA_R1Z9FzPd8WltS-0lc7Y0xUSzQMhvqrur8vP"/>
                    <pic:cNvPicPr>
                      <a:picLocks noChangeAspect="1" noChangeArrowheads="1"/>
                    </pic:cNvPicPr>
                  </pic:nvPicPr>
                  <pic:blipFill>
                    <a:blip r:embed="rId74"/>
                    <a:stretch>
                      <a:fillRect/>
                    </a:stretch>
                  </pic:blipFill>
                  <pic:spPr bwMode="auto">
                    <a:xfrm>
                      <a:off x="0" y="0"/>
                      <a:ext cx="5334000" cy="3137980"/>
                    </a:xfrm>
                    <a:prstGeom prst="rect">
                      <a:avLst/>
                    </a:prstGeom>
                    <a:noFill/>
                    <a:ln w="9525">
                      <a:noFill/>
                      <a:headEnd/>
                      <a:tailEnd/>
                    </a:ln>
                  </pic:spPr>
                </pic:pic>
              </a:graphicData>
            </a:graphic>
          </wp:inline>
        </w:drawing>
      </w:r>
    </w:p>
    <w:p w14:paraId="7BC4BA68" w14:textId="77777777" w:rsidR="003E2E32" w:rsidRPr="00F10589" w:rsidRDefault="003E2E32" w:rsidP="003E2E32">
      <w:pPr>
        <w:pStyle w:val="BodyText"/>
        <w:rPr>
          <w:rFonts w:ascii="Source Serif Pro" w:hAnsi="Source Serif Pro"/>
        </w:rPr>
      </w:pPr>
      <w:r w:rsidRPr="00F10589">
        <w:rPr>
          <w:rFonts w:ascii="Source Serif Pro" w:hAnsi="Source Serif Pro"/>
          <w:b/>
          <w:bCs/>
        </w:rPr>
        <w:t>Benefits:</w:t>
      </w:r>
    </w:p>
    <w:p w14:paraId="45302BE1" w14:textId="77777777" w:rsidR="003E2E32" w:rsidRPr="00F10589" w:rsidRDefault="003E2E32" w:rsidP="003E2E32">
      <w:pPr>
        <w:pStyle w:val="Compact"/>
        <w:numPr>
          <w:ilvl w:val="0"/>
          <w:numId w:val="92"/>
        </w:numPr>
        <w:rPr>
          <w:rFonts w:ascii="Source Serif Pro" w:hAnsi="Source Serif Pro"/>
        </w:rPr>
      </w:pPr>
      <w:r w:rsidRPr="00F10589">
        <w:rPr>
          <w:rFonts w:ascii="Source Serif Pro" w:hAnsi="Source Serif Pro"/>
          <w:b/>
          <w:bCs/>
        </w:rPr>
        <w:t>Blazing-fast websites:</w:t>
      </w:r>
      <w:r w:rsidRPr="00F10589">
        <w:rPr>
          <w:rFonts w:ascii="Source Serif Pro" w:hAnsi="Source Serif Pro"/>
        </w:rPr>
        <w:t> Users worldwide get content from nearby servers, not some faraway library, slashing loading times.</w:t>
      </w:r>
    </w:p>
    <w:p w14:paraId="64103991" w14:textId="77777777" w:rsidR="003E2E32" w:rsidRPr="00F10589" w:rsidRDefault="003E2E32" w:rsidP="003E2E32">
      <w:pPr>
        <w:pStyle w:val="Compact"/>
        <w:numPr>
          <w:ilvl w:val="0"/>
          <w:numId w:val="92"/>
        </w:numPr>
        <w:rPr>
          <w:rFonts w:ascii="Source Serif Pro" w:hAnsi="Source Serif Pro"/>
        </w:rPr>
      </w:pPr>
      <w:r w:rsidRPr="00F10589">
        <w:rPr>
          <w:rFonts w:ascii="Source Serif Pro" w:hAnsi="Source Serif Pro"/>
          <w:b/>
          <w:bCs/>
        </w:rPr>
        <w:t>Scalability galore:</w:t>
      </w:r>
      <w:r w:rsidRPr="00F10589">
        <w:rPr>
          <w:rFonts w:ascii="Source Serif Pro" w:hAnsi="Source Serif Pro"/>
        </w:rPr>
        <w:t> Add more servers as your users and data grow, keeping everyone happily served.</w:t>
      </w:r>
    </w:p>
    <w:p w14:paraId="5D7D5FEB" w14:textId="77777777" w:rsidR="003E2E32" w:rsidRPr="00F10589" w:rsidRDefault="003E2E32" w:rsidP="003E2E32">
      <w:pPr>
        <w:pStyle w:val="Compact"/>
        <w:numPr>
          <w:ilvl w:val="0"/>
          <w:numId w:val="92"/>
        </w:numPr>
        <w:rPr>
          <w:rFonts w:ascii="Source Serif Pro" w:hAnsi="Source Serif Pro"/>
        </w:rPr>
      </w:pPr>
      <w:r w:rsidRPr="00F10589">
        <w:rPr>
          <w:rFonts w:ascii="Source Serif Pro" w:hAnsi="Source Serif Pro"/>
          <w:b/>
          <w:bCs/>
        </w:rPr>
        <w:t>Always online:</w:t>
      </w:r>
      <w:r w:rsidRPr="00F10589">
        <w:rPr>
          <w:rFonts w:ascii="Source Serif Pro" w:hAnsi="Source Serif Pro"/>
        </w:rPr>
        <w:t> Even if one server stumbles, others pick up the slack, ensuring continuous service.</w:t>
      </w:r>
    </w:p>
    <w:p w14:paraId="2DD597F5" w14:textId="77777777" w:rsidR="003E2E32" w:rsidRPr="00F10589" w:rsidRDefault="003E2E32" w:rsidP="003E2E32">
      <w:pPr>
        <w:pStyle w:val="Compact"/>
        <w:numPr>
          <w:ilvl w:val="0"/>
          <w:numId w:val="92"/>
        </w:numPr>
        <w:rPr>
          <w:rFonts w:ascii="Source Serif Pro" w:hAnsi="Source Serif Pro"/>
        </w:rPr>
      </w:pPr>
      <w:r w:rsidRPr="00F10589">
        <w:rPr>
          <w:rFonts w:ascii="Source Serif Pro" w:hAnsi="Source Serif Pro"/>
          <w:b/>
          <w:bCs/>
        </w:rPr>
        <w:lastRenderedPageBreak/>
        <w:t>Cost-effective champion:</w:t>
      </w:r>
      <w:r w:rsidRPr="00F10589">
        <w:rPr>
          <w:rFonts w:ascii="Source Serif Pro" w:hAnsi="Source Serif Pro"/>
        </w:rPr>
        <w:t> Reduce database load and bandwidth usage, saving you precious resources.</w:t>
      </w:r>
    </w:p>
    <w:p w14:paraId="763366D2"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How it works:</w:t>
      </w:r>
    </w:p>
    <w:p w14:paraId="2CFC77CF" w14:textId="77777777" w:rsidR="003E2E32" w:rsidRPr="00F10589" w:rsidRDefault="003E2E32" w:rsidP="003E2E32">
      <w:pPr>
        <w:pStyle w:val="Compact"/>
        <w:numPr>
          <w:ilvl w:val="0"/>
          <w:numId w:val="93"/>
        </w:numPr>
        <w:rPr>
          <w:rFonts w:ascii="Source Serif Pro" w:hAnsi="Source Serif Pro"/>
        </w:rPr>
      </w:pPr>
      <w:r w:rsidRPr="00F10589">
        <w:rPr>
          <w:rFonts w:ascii="Source Serif Pro" w:hAnsi="Source Serif Pro"/>
          <w:b/>
          <w:bCs/>
        </w:rPr>
        <w:t>Data spread across servers:</w:t>
      </w:r>
      <w:r w:rsidRPr="00F10589">
        <w:rPr>
          <w:rFonts w:ascii="Source Serif Pro" w:hAnsi="Source Serif Pro"/>
        </w:rPr>
        <w:t> Your book copies (data) are placed on servers closer to users in different regions.</w:t>
      </w:r>
    </w:p>
    <w:p w14:paraId="6C8CFADE" w14:textId="77777777" w:rsidR="003E2E32" w:rsidRPr="00F10589" w:rsidRDefault="003E2E32" w:rsidP="003E2E32">
      <w:pPr>
        <w:pStyle w:val="Compact"/>
        <w:numPr>
          <w:ilvl w:val="0"/>
          <w:numId w:val="93"/>
        </w:numPr>
        <w:rPr>
          <w:rFonts w:ascii="Source Serif Pro" w:hAnsi="Source Serif Pro"/>
        </w:rPr>
      </w:pPr>
      <w:r w:rsidRPr="00F10589">
        <w:rPr>
          <w:rFonts w:ascii="Source Serif Pro" w:hAnsi="Source Serif Pro"/>
          <w:b/>
          <w:bCs/>
        </w:rPr>
        <w:t>Requests fly to the nearest:</w:t>
      </w:r>
      <w:r w:rsidRPr="00F10589">
        <w:rPr>
          <w:rFonts w:ascii="Source Serif Pro" w:hAnsi="Source Serif Pro"/>
        </w:rPr>
        <w:t> Users ask for data, and it zooms from the closest server, like grabbing your book from the nearby library.</w:t>
      </w:r>
    </w:p>
    <w:p w14:paraId="7780F91A" w14:textId="77777777" w:rsidR="003E2E32" w:rsidRPr="00F10589" w:rsidRDefault="003E2E32" w:rsidP="003E2E32">
      <w:pPr>
        <w:pStyle w:val="Compact"/>
        <w:numPr>
          <w:ilvl w:val="0"/>
          <w:numId w:val="93"/>
        </w:numPr>
        <w:rPr>
          <w:rFonts w:ascii="Source Serif Pro" w:hAnsi="Source Serif Pro"/>
        </w:rPr>
      </w:pPr>
      <w:r w:rsidRPr="00F10589">
        <w:rPr>
          <w:rFonts w:ascii="Source Serif Pro" w:hAnsi="Source Serif Pro"/>
          <w:b/>
          <w:bCs/>
        </w:rPr>
        <w:t>Smart data distribution:</w:t>
      </w:r>
      <w:r w:rsidRPr="00F10589">
        <w:rPr>
          <w:rFonts w:ascii="Source Serif Pro" w:hAnsi="Source Serif Pro"/>
        </w:rPr>
        <w:t> Special algorithms ensure data is evenly spread and efficiently retrieved.</w:t>
      </w:r>
    </w:p>
    <w:p w14:paraId="29E14E5C" w14:textId="77777777" w:rsidR="003E2E32" w:rsidRPr="00F10589" w:rsidRDefault="003E2E32" w:rsidP="003E2E32">
      <w:pPr>
        <w:pStyle w:val="Compact"/>
        <w:numPr>
          <w:ilvl w:val="0"/>
          <w:numId w:val="93"/>
        </w:numPr>
        <w:rPr>
          <w:rFonts w:ascii="Source Serif Pro" w:hAnsi="Source Serif Pro"/>
        </w:rPr>
      </w:pPr>
      <w:r w:rsidRPr="00F10589">
        <w:rPr>
          <w:rFonts w:ascii="Source Serif Pro" w:hAnsi="Source Serif Pro"/>
          <w:b/>
          <w:bCs/>
        </w:rPr>
        <w:t>Always fresh and reliable:</w:t>
      </w:r>
      <w:r w:rsidRPr="00F10589">
        <w:rPr>
          <w:rFonts w:ascii="Source Serif Pro" w:hAnsi="Source Serif Pro"/>
        </w:rPr>
        <w:t> Copies are kept up-to-date so you always get the latest edition (data).</w:t>
      </w:r>
    </w:p>
    <w:p w14:paraId="4387F943"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Remember:</w:t>
      </w:r>
    </w:p>
    <w:p w14:paraId="52725103" w14:textId="77777777" w:rsidR="003E2E32" w:rsidRPr="00F10589" w:rsidRDefault="003E2E32" w:rsidP="003E2E32">
      <w:pPr>
        <w:pStyle w:val="Compact"/>
        <w:numPr>
          <w:ilvl w:val="0"/>
          <w:numId w:val="94"/>
        </w:numPr>
        <w:rPr>
          <w:rFonts w:ascii="Source Serif Pro" w:hAnsi="Source Serif Pro"/>
        </w:rPr>
      </w:pPr>
      <w:r w:rsidRPr="00F10589">
        <w:rPr>
          <w:rFonts w:ascii="Source Serif Pro" w:hAnsi="Source Serif Pro"/>
          <w:b/>
          <w:bCs/>
        </w:rPr>
        <w:t>Choose the right solution:</w:t>
      </w:r>
      <w:r w:rsidRPr="00F10589">
        <w:rPr>
          <w:rFonts w:ascii="Source Serif Pro" w:hAnsi="Source Serif Pro"/>
        </w:rPr>
        <w:t xml:space="preserve"> Redis, Memcached, </w:t>
      </w:r>
      <w:proofErr w:type="spellStart"/>
      <w:r w:rsidRPr="00F10589">
        <w:rPr>
          <w:rFonts w:ascii="Source Serif Pro" w:hAnsi="Source Serif Pro"/>
        </w:rPr>
        <w:t>Hazelcast</w:t>
      </w:r>
      <w:proofErr w:type="spellEnd"/>
      <w:r w:rsidRPr="00F10589">
        <w:rPr>
          <w:rFonts w:ascii="Source Serif Pro" w:hAnsi="Source Serif Pro"/>
        </w:rPr>
        <w:t>, and more, each caters to different needs.</w:t>
      </w:r>
    </w:p>
    <w:p w14:paraId="069AB97C" w14:textId="77777777" w:rsidR="003E2E32" w:rsidRPr="00F10589" w:rsidRDefault="003E2E32" w:rsidP="003E2E32">
      <w:pPr>
        <w:pStyle w:val="Compact"/>
        <w:numPr>
          <w:ilvl w:val="0"/>
          <w:numId w:val="94"/>
        </w:numPr>
        <w:rPr>
          <w:rFonts w:ascii="Source Serif Pro" w:hAnsi="Source Serif Pro"/>
        </w:rPr>
      </w:pPr>
      <w:r w:rsidRPr="00F10589">
        <w:rPr>
          <w:rFonts w:ascii="Source Serif Pro" w:hAnsi="Source Serif Pro"/>
          <w:b/>
          <w:bCs/>
        </w:rPr>
        <w:t>Keep data consistent:</w:t>
      </w:r>
      <w:r w:rsidRPr="00F10589">
        <w:rPr>
          <w:rFonts w:ascii="Source Serif Pro" w:hAnsi="Source Serif Pro"/>
        </w:rPr>
        <w:t> Make sure all copies match the original source.</w:t>
      </w:r>
    </w:p>
    <w:p w14:paraId="78CA71E8" w14:textId="77777777" w:rsidR="003E2E32" w:rsidRPr="00F10589" w:rsidRDefault="003E2E32" w:rsidP="003E2E32">
      <w:pPr>
        <w:pStyle w:val="Compact"/>
        <w:numPr>
          <w:ilvl w:val="0"/>
          <w:numId w:val="94"/>
        </w:numPr>
        <w:rPr>
          <w:rFonts w:ascii="Source Serif Pro" w:hAnsi="Source Serif Pro"/>
        </w:rPr>
      </w:pPr>
      <w:r w:rsidRPr="00F10589">
        <w:rPr>
          <w:rFonts w:ascii="Source Serif Pro" w:hAnsi="Source Serif Pro"/>
          <w:b/>
          <w:bCs/>
        </w:rPr>
        <w:t>Monitor and fine-tune:</w:t>
      </w:r>
      <w:r w:rsidRPr="00F10589">
        <w:rPr>
          <w:rFonts w:ascii="Source Serif Pro" w:hAnsi="Source Serif Pro"/>
        </w:rPr>
        <w:t> Optimize your distributed cache for maximum performance and efficiency.</w:t>
      </w:r>
    </w:p>
    <w:p w14:paraId="0980C367" w14:textId="77777777" w:rsidR="003E2E32" w:rsidRPr="00F10589" w:rsidRDefault="003E2E32" w:rsidP="003E2E32">
      <w:pPr>
        <w:pStyle w:val="Heading2"/>
        <w:rPr>
          <w:rFonts w:ascii="Source Serif Pro" w:hAnsi="Source Serif Pro"/>
        </w:rPr>
      </w:pPr>
      <w:bookmarkStart w:id="92" w:name="cache-invalidation"/>
      <w:bookmarkEnd w:id="91"/>
      <w:r w:rsidRPr="00F10589">
        <w:rPr>
          <w:rFonts w:ascii="Source Serif Pro" w:hAnsi="Source Serif Pro"/>
        </w:rPr>
        <w:t>Cache Invalidation</w:t>
      </w:r>
    </w:p>
    <w:p w14:paraId="2BD4EC1C" w14:textId="77777777" w:rsidR="003E2E32" w:rsidRPr="00F10589" w:rsidRDefault="003E2E32" w:rsidP="003E2E32">
      <w:pPr>
        <w:pStyle w:val="FirstParagraph"/>
        <w:rPr>
          <w:rFonts w:ascii="Source Serif Pro" w:hAnsi="Source Serif Pro"/>
        </w:rPr>
      </w:pPr>
      <w:r w:rsidRPr="00F10589">
        <w:rPr>
          <w:rFonts w:ascii="Source Serif Pro" w:hAnsi="Source Serif Pro"/>
        </w:rPr>
        <w:t xml:space="preserve">If the data is modified in the database, it should be invalidated in the cache, if not, this can cause inconsistent application </w:t>
      </w:r>
      <w:proofErr w:type="spellStart"/>
      <w:r w:rsidRPr="00F10589">
        <w:rPr>
          <w:rFonts w:ascii="Source Serif Pro" w:hAnsi="Source Serif Pro"/>
        </w:rPr>
        <w:t>behaviour</w:t>
      </w:r>
      <w:proofErr w:type="spellEnd"/>
      <w:r w:rsidRPr="00F10589">
        <w:rPr>
          <w:rFonts w:ascii="Source Serif Pro" w:hAnsi="Source Serif Pro"/>
        </w:rPr>
        <w:t>.</w:t>
      </w:r>
    </w:p>
    <w:p w14:paraId="2272AFA9" w14:textId="77777777" w:rsidR="003E2E32" w:rsidRPr="00F10589" w:rsidRDefault="003E2E32" w:rsidP="003E2E32">
      <w:pPr>
        <w:pStyle w:val="Heading2"/>
        <w:rPr>
          <w:rFonts w:ascii="Source Serif Pro" w:hAnsi="Source Serif Pro"/>
        </w:rPr>
      </w:pPr>
      <w:bookmarkStart w:id="93" w:name="cache-eviction-policies"/>
      <w:bookmarkEnd w:id="92"/>
      <w:r w:rsidRPr="00F10589">
        <w:rPr>
          <w:rFonts w:ascii="Source Serif Pro" w:hAnsi="Source Serif Pro"/>
        </w:rPr>
        <w:t>Cache Eviction Policies</w:t>
      </w:r>
    </w:p>
    <w:p w14:paraId="24C9B6CB" w14:textId="77777777" w:rsidR="003E2E32" w:rsidRPr="00F10589" w:rsidRDefault="003E2E32" w:rsidP="003E2E32">
      <w:pPr>
        <w:pStyle w:val="FirstParagraph"/>
        <w:rPr>
          <w:rFonts w:ascii="Source Serif Pro" w:hAnsi="Source Serif Pro"/>
        </w:rPr>
      </w:pPr>
      <w:r w:rsidRPr="00F10589">
        <w:rPr>
          <w:rFonts w:ascii="Source Serif Pro" w:hAnsi="Source Serif Pro"/>
        </w:rPr>
        <w:t>Following are some of the most common cache eviction policies:</w:t>
      </w:r>
    </w:p>
    <w:p w14:paraId="69765FC3" w14:textId="77777777" w:rsidR="003E2E32" w:rsidRPr="00F10589" w:rsidRDefault="003E2E32" w:rsidP="003E2E32">
      <w:pPr>
        <w:pStyle w:val="Compact"/>
        <w:numPr>
          <w:ilvl w:val="0"/>
          <w:numId w:val="95"/>
        </w:numPr>
        <w:rPr>
          <w:rFonts w:ascii="Source Serif Pro" w:hAnsi="Source Serif Pro"/>
        </w:rPr>
      </w:pPr>
      <w:r w:rsidRPr="00F10589">
        <w:rPr>
          <w:rFonts w:ascii="Source Serif Pro" w:hAnsi="Source Serif Pro"/>
          <w:b/>
          <w:bCs/>
        </w:rPr>
        <w:t>First In First Out (FIFO):</w:t>
      </w:r>
      <w:r w:rsidRPr="00F10589">
        <w:rPr>
          <w:rFonts w:ascii="Source Serif Pro" w:hAnsi="Source Serif Pro"/>
        </w:rPr>
        <w:t> The cache evicts the first block accessed first without any regard to how often or how many times it was accessed before.</w:t>
      </w:r>
    </w:p>
    <w:p w14:paraId="7D44A9C2" w14:textId="77777777" w:rsidR="003E2E32" w:rsidRPr="00F10589" w:rsidRDefault="003E2E32" w:rsidP="003E2E32">
      <w:pPr>
        <w:pStyle w:val="Compact"/>
        <w:numPr>
          <w:ilvl w:val="0"/>
          <w:numId w:val="95"/>
        </w:numPr>
        <w:rPr>
          <w:rFonts w:ascii="Source Serif Pro" w:hAnsi="Source Serif Pro"/>
        </w:rPr>
      </w:pPr>
      <w:r w:rsidRPr="00F10589">
        <w:rPr>
          <w:rFonts w:ascii="Source Serif Pro" w:hAnsi="Source Serif Pro"/>
          <w:b/>
          <w:bCs/>
        </w:rPr>
        <w:t>Last In First Out (LIFO):</w:t>
      </w:r>
      <w:r w:rsidRPr="00F10589">
        <w:rPr>
          <w:rFonts w:ascii="Source Serif Pro" w:hAnsi="Source Serif Pro"/>
        </w:rPr>
        <w:t> The cache evicts the block accessed most recently first without any regard to how often or how many times it was accessed before.</w:t>
      </w:r>
    </w:p>
    <w:p w14:paraId="4E316339" w14:textId="77777777" w:rsidR="003E2E32" w:rsidRPr="00F10589" w:rsidRDefault="003E2E32" w:rsidP="003E2E32">
      <w:pPr>
        <w:pStyle w:val="Compact"/>
        <w:numPr>
          <w:ilvl w:val="0"/>
          <w:numId w:val="95"/>
        </w:numPr>
        <w:rPr>
          <w:rFonts w:ascii="Source Serif Pro" w:hAnsi="Source Serif Pro"/>
        </w:rPr>
      </w:pPr>
      <w:r w:rsidRPr="00F10589">
        <w:rPr>
          <w:rFonts w:ascii="Source Serif Pro" w:hAnsi="Source Serif Pro"/>
          <w:b/>
          <w:bCs/>
        </w:rPr>
        <w:t>Least Recently Used (LRU):</w:t>
      </w:r>
      <w:r w:rsidRPr="00F10589">
        <w:rPr>
          <w:rFonts w:ascii="Source Serif Pro" w:hAnsi="Source Serif Pro"/>
        </w:rPr>
        <w:t> Discards the least recently used items first.</w:t>
      </w:r>
    </w:p>
    <w:p w14:paraId="57B86356" w14:textId="77777777" w:rsidR="003E2E32" w:rsidRPr="00F10589" w:rsidRDefault="003E2E32" w:rsidP="003E2E32">
      <w:pPr>
        <w:pStyle w:val="Compact"/>
        <w:numPr>
          <w:ilvl w:val="0"/>
          <w:numId w:val="95"/>
        </w:numPr>
        <w:rPr>
          <w:rFonts w:ascii="Source Serif Pro" w:hAnsi="Source Serif Pro"/>
        </w:rPr>
      </w:pPr>
      <w:r w:rsidRPr="00F10589">
        <w:rPr>
          <w:rFonts w:ascii="Source Serif Pro" w:hAnsi="Source Serif Pro"/>
          <w:b/>
          <w:bCs/>
        </w:rPr>
        <w:t>Most Recently Used (MRU):</w:t>
      </w:r>
      <w:r w:rsidRPr="00F10589">
        <w:rPr>
          <w:rFonts w:ascii="Source Serif Pro" w:hAnsi="Source Serif Pro"/>
        </w:rPr>
        <w:t> Discards, in contrast to LRU, the most recently used items first.</w:t>
      </w:r>
    </w:p>
    <w:p w14:paraId="57C7CE15" w14:textId="77777777" w:rsidR="003E2E32" w:rsidRPr="00F10589" w:rsidRDefault="003E2E32" w:rsidP="003E2E32">
      <w:pPr>
        <w:pStyle w:val="Compact"/>
        <w:numPr>
          <w:ilvl w:val="0"/>
          <w:numId w:val="95"/>
        </w:numPr>
        <w:rPr>
          <w:rFonts w:ascii="Source Serif Pro" w:hAnsi="Source Serif Pro"/>
        </w:rPr>
      </w:pPr>
      <w:r w:rsidRPr="00F10589">
        <w:rPr>
          <w:rFonts w:ascii="Source Serif Pro" w:hAnsi="Source Serif Pro"/>
          <w:b/>
          <w:bCs/>
        </w:rPr>
        <w:t>Least Frequently Used (LFU):</w:t>
      </w:r>
      <w:r w:rsidRPr="00F10589">
        <w:rPr>
          <w:rFonts w:ascii="Source Serif Pro" w:hAnsi="Source Serif Pro"/>
        </w:rPr>
        <w:t> Counts how often an item is needed. Those that are used least often are discarded first.</w:t>
      </w:r>
    </w:p>
    <w:p w14:paraId="2739CE6D" w14:textId="77777777" w:rsidR="003E2E32" w:rsidRPr="00F10589" w:rsidRDefault="003E2E32" w:rsidP="003E2E32">
      <w:pPr>
        <w:pStyle w:val="Compact"/>
        <w:numPr>
          <w:ilvl w:val="0"/>
          <w:numId w:val="95"/>
        </w:numPr>
        <w:rPr>
          <w:rFonts w:ascii="Source Serif Pro" w:hAnsi="Source Serif Pro"/>
        </w:rPr>
      </w:pPr>
      <w:r w:rsidRPr="00F10589">
        <w:rPr>
          <w:rFonts w:ascii="Source Serif Pro" w:hAnsi="Source Serif Pro"/>
          <w:b/>
          <w:bCs/>
        </w:rPr>
        <w:t>Random Replacement (RR):</w:t>
      </w:r>
      <w:r w:rsidRPr="00F10589">
        <w:rPr>
          <w:rFonts w:ascii="Source Serif Pro" w:hAnsi="Source Serif Pro"/>
        </w:rPr>
        <w:t> Randomly selects a candidate item and discards it to make space when necessary.</w:t>
      </w:r>
    </w:p>
    <w:p w14:paraId="6FB0FA6B" w14:textId="77777777" w:rsidR="003E2E32" w:rsidRPr="00F10589" w:rsidRDefault="003E2E32" w:rsidP="00BA7258">
      <w:pPr>
        <w:pStyle w:val="Heading1"/>
        <w:rPr>
          <w:rFonts w:ascii="Source Serif Pro" w:hAnsi="Source Serif Pro"/>
        </w:rPr>
      </w:pPr>
      <w:bookmarkStart w:id="94" w:name="caching-patterns"/>
      <w:bookmarkEnd w:id="93"/>
      <w:r w:rsidRPr="00F10589">
        <w:rPr>
          <w:rFonts w:ascii="Source Serif Pro" w:hAnsi="Source Serif Pro"/>
        </w:rPr>
        <w:lastRenderedPageBreak/>
        <w:t>Caching Patterns</w:t>
      </w:r>
    </w:p>
    <w:p w14:paraId="107C8DA3" w14:textId="77777777" w:rsidR="00BA7258" w:rsidRPr="00F10589" w:rsidRDefault="00BA7258" w:rsidP="00BA7258">
      <w:pPr>
        <w:pStyle w:val="BodyText"/>
        <w:rPr>
          <w:rFonts w:ascii="Source Serif Pro" w:hAnsi="Source Serif Pro"/>
        </w:rPr>
      </w:pPr>
    </w:p>
    <w:p w14:paraId="7383DE5E" w14:textId="77777777" w:rsidR="003E2E32" w:rsidRPr="00F10589" w:rsidRDefault="003E2E32" w:rsidP="003E2E32">
      <w:pPr>
        <w:pStyle w:val="FirstParagraph"/>
        <w:rPr>
          <w:rFonts w:ascii="Source Serif Pro" w:hAnsi="Source Serif Pro"/>
        </w:rPr>
      </w:pPr>
      <w:r w:rsidRPr="00F10589">
        <w:rPr>
          <w:rFonts w:ascii="Source Serif Pro" w:hAnsi="Source Serif Pro"/>
        </w:rPr>
        <w:t>If the data is modified in the database, it should be invalidated in the cache, if not, this can cause inconsistent application behavior. There are majorly five patterns to turbocharge your application’s data access:</w:t>
      </w:r>
    </w:p>
    <w:p w14:paraId="24F6B3F6" w14:textId="77777777" w:rsidR="003E2E32" w:rsidRPr="00F10589" w:rsidRDefault="003E2E32" w:rsidP="003E2E32">
      <w:pPr>
        <w:pStyle w:val="Heading2"/>
        <w:rPr>
          <w:rFonts w:ascii="Source Serif Pro" w:hAnsi="Source Serif Pro"/>
        </w:rPr>
      </w:pPr>
      <w:bookmarkStart w:id="95" w:name="cache-aside-lazy-loading"/>
      <w:bookmarkEnd w:id="94"/>
      <w:r w:rsidRPr="00F10589">
        <w:rPr>
          <w:rFonts w:ascii="Source Serif Pro" w:hAnsi="Source Serif Pro"/>
        </w:rPr>
        <w:t>Cache Aside (Lazy Loading)</w:t>
      </w:r>
    </w:p>
    <w:p w14:paraId="2762A8EE" w14:textId="77777777" w:rsidR="003E2E32" w:rsidRPr="00F10589" w:rsidRDefault="003E2E32" w:rsidP="003E2E32">
      <w:pPr>
        <w:pStyle w:val="FirstParagraph"/>
        <w:rPr>
          <w:rFonts w:ascii="Source Serif Pro" w:hAnsi="Source Serif Pro"/>
        </w:rPr>
      </w:pPr>
      <w:r w:rsidRPr="00F10589">
        <w:rPr>
          <w:rFonts w:ascii="Source Serif Pro" w:hAnsi="Source Serif Pro"/>
        </w:rPr>
        <w:t>Cache Aside, also known as Lazy Loading, is a simple yet powerful caching pattern for storing frequently accessed data.</w:t>
      </w:r>
    </w:p>
    <w:p w14:paraId="0EF76DA8" w14:textId="77777777" w:rsidR="003E2E32" w:rsidRPr="00F10589" w:rsidRDefault="003E2E32" w:rsidP="003E2E32">
      <w:pPr>
        <w:pStyle w:val="BodyText"/>
        <w:rPr>
          <w:rFonts w:ascii="Source Serif Pro" w:hAnsi="Source Serif Pro"/>
        </w:rPr>
      </w:pPr>
      <w:r w:rsidRPr="00F10589">
        <w:rPr>
          <w:rFonts w:ascii="Source Serif Pro" w:hAnsi="Source Serif Pro"/>
          <w:noProof/>
        </w:rPr>
        <w:drawing>
          <wp:inline distT="0" distB="0" distL="0" distR="0" wp14:anchorId="5CA78305" wp14:editId="215A2D36">
            <wp:extent cx="5334000" cy="2308746"/>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https://blogger.googleusercontent.com/img/a/AVvXsEi1l4vHyOnAgZE5uEmoKpJFpeO8V7GvdFgNfhi9Xk2oZIcXAMGZts-IYlE1Sqgs6q4MRyCAh4btF4e6gihZ1441sYv89dIxu-ltqMnPo09gxb3DBT7yexY3kGm-myGrmukbKIZR3aoL7e7CO_01WD5JgstJsHI7kd2RL6YE8pL3NrjMeS0kq6u8Ihw49A3B"/>
                    <pic:cNvPicPr>
                      <a:picLocks noChangeAspect="1" noChangeArrowheads="1"/>
                    </pic:cNvPicPr>
                  </pic:nvPicPr>
                  <pic:blipFill>
                    <a:blip r:embed="rId75"/>
                    <a:stretch>
                      <a:fillRect/>
                    </a:stretch>
                  </pic:blipFill>
                  <pic:spPr bwMode="auto">
                    <a:xfrm>
                      <a:off x="0" y="0"/>
                      <a:ext cx="5334000" cy="2308746"/>
                    </a:xfrm>
                    <a:prstGeom prst="rect">
                      <a:avLst/>
                    </a:prstGeom>
                    <a:noFill/>
                    <a:ln w="9525">
                      <a:noFill/>
                      <a:headEnd/>
                      <a:tailEnd/>
                    </a:ln>
                  </pic:spPr>
                </pic:pic>
              </a:graphicData>
            </a:graphic>
          </wp:inline>
        </w:drawing>
      </w:r>
    </w:p>
    <w:p w14:paraId="45368C8A" w14:textId="77777777" w:rsidR="003E2E32" w:rsidRPr="00F10589" w:rsidRDefault="003E2E32" w:rsidP="003E2E32">
      <w:pPr>
        <w:pStyle w:val="BodyText"/>
        <w:rPr>
          <w:rFonts w:ascii="Source Serif Pro" w:hAnsi="Source Serif Pro"/>
        </w:rPr>
      </w:pPr>
      <w:r w:rsidRPr="00F10589">
        <w:rPr>
          <w:rFonts w:ascii="Source Serif Pro" w:hAnsi="Source Serif Pro"/>
        </w:rPr>
        <w:t>Here’s how it works:</w:t>
      </w:r>
    </w:p>
    <w:p w14:paraId="58BA610C"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1.     </w:t>
      </w:r>
      <w:r w:rsidRPr="00F10589">
        <w:rPr>
          <w:rFonts w:ascii="Source Serif Pro" w:hAnsi="Source Serif Pro"/>
          <w:b/>
          <w:bCs/>
        </w:rPr>
        <w:t>Application checks the cache:</w:t>
      </w:r>
      <w:r w:rsidRPr="00F10589">
        <w:rPr>
          <w:rFonts w:ascii="Source Serif Pro" w:hAnsi="Source Serif Pro"/>
        </w:rPr>
        <w:t xml:space="preserve"> Your application first tries to find the data you need in the cache. Think of it as peeking on your bookshelf for your </w:t>
      </w:r>
      <w:proofErr w:type="spellStart"/>
      <w:r w:rsidRPr="00F10589">
        <w:rPr>
          <w:rFonts w:ascii="Source Serif Pro" w:hAnsi="Source Serif Pro"/>
        </w:rPr>
        <w:t>favourite</w:t>
      </w:r>
      <w:proofErr w:type="spellEnd"/>
      <w:r w:rsidRPr="00F10589">
        <w:rPr>
          <w:rFonts w:ascii="Source Serif Pro" w:hAnsi="Source Serif Pro"/>
        </w:rPr>
        <w:t xml:space="preserve"> book.</w:t>
      </w:r>
    </w:p>
    <w:p w14:paraId="0129FE2D"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2.     </w:t>
      </w:r>
      <w:r w:rsidRPr="00F10589">
        <w:rPr>
          <w:rFonts w:ascii="Source Serif Pro" w:hAnsi="Source Serif Pro"/>
          <w:b/>
          <w:bCs/>
        </w:rPr>
        <w:t>Cache hit? You’re golden!</w:t>
      </w:r>
      <w:r w:rsidRPr="00F10589">
        <w:rPr>
          <w:rFonts w:ascii="Source Serif Pro" w:hAnsi="Source Serif Pro"/>
        </w:rPr>
        <w:t> If the data is there (a “cache hit”), you’re all set! The application grabs it from the cache and sends it right back to you, offering super-fast access.</w:t>
      </w:r>
    </w:p>
    <w:p w14:paraId="4308BEA4"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3.     </w:t>
      </w:r>
      <w:r w:rsidRPr="00F10589">
        <w:rPr>
          <w:rFonts w:ascii="Source Serif Pro" w:hAnsi="Source Serif Pro"/>
          <w:b/>
          <w:bCs/>
        </w:rPr>
        <w:t>Cache miss, no worries:</w:t>
      </w:r>
      <w:r w:rsidRPr="00F10589">
        <w:rPr>
          <w:rFonts w:ascii="Source Serif Pro" w:hAnsi="Source Serif Pro"/>
        </w:rPr>
        <w:t> If the data isn’t in the cache (a “cache miss”), no big deal! The application simply retrieves it from the original data source, like fetching your book from the library.</w:t>
      </w:r>
    </w:p>
    <w:p w14:paraId="41867F8F"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4.     </w:t>
      </w:r>
      <w:r w:rsidRPr="00F10589">
        <w:rPr>
          <w:rFonts w:ascii="Source Serif Pro" w:hAnsi="Source Serif Pro"/>
          <w:b/>
          <w:bCs/>
        </w:rPr>
        <w:t>Cache it for later:</w:t>
      </w:r>
      <w:r w:rsidRPr="00F10589">
        <w:rPr>
          <w:rFonts w:ascii="Source Serif Pro" w:hAnsi="Source Serif Pro"/>
        </w:rPr>
        <w:t> Once the data is retrieved, the application stores a copy in the cache for future requests. That’s like adding your borrowed book to your own shelf for quick future reads.</w:t>
      </w:r>
    </w:p>
    <w:p w14:paraId="5FD8580E"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5.     </w:t>
      </w:r>
      <w:r w:rsidRPr="00F10589">
        <w:rPr>
          <w:rFonts w:ascii="Source Serif Pro" w:hAnsi="Source Serif Pro"/>
          <w:b/>
          <w:bCs/>
        </w:rPr>
        <w:t>Next time, straight from the shelf:</w:t>
      </w:r>
      <w:r w:rsidRPr="00F10589">
        <w:rPr>
          <w:rFonts w:ascii="Source Serif Pro" w:hAnsi="Source Serif Pro"/>
        </w:rPr>
        <w:t> For subsequent requests for the same data, the application can skip the library trip and grab it directly from the cache, making your future access lightning-fast!</w:t>
      </w:r>
    </w:p>
    <w:p w14:paraId="09B6F964" w14:textId="77777777" w:rsidR="003E2E32" w:rsidRPr="00F10589" w:rsidRDefault="003E2E32" w:rsidP="003E2E32">
      <w:pPr>
        <w:pStyle w:val="BodyText"/>
        <w:rPr>
          <w:rFonts w:ascii="Source Serif Pro" w:hAnsi="Source Serif Pro"/>
        </w:rPr>
      </w:pPr>
      <w:r w:rsidRPr="00F10589">
        <w:rPr>
          <w:rFonts w:ascii="Source Serif Pro" w:hAnsi="Source Serif Pro"/>
          <w:b/>
          <w:bCs/>
        </w:rPr>
        <w:lastRenderedPageBreak/>
        <w:t>Benefits:</w:t>
      </w:r>
    </w:p>
    <w:p w14:paraId="4B8A1ECF" w14:textId="77777777" w:rsidR="003E2E32" w:rsidRPr="00F10589" w:rsidRDefault="003E2E32" w:rsidP="003E2E32">
      <w:pPr>
        <w:pStyle w:val="Compact"/>
        <w:numPr>
          <w:ilvl w:val="0"/>
          <w:numId w:val="96"/>
        </w:numPr>
        <w:rPr>
          <w:rFonts w:ascii="Source Serif Pro" w:hAnsi="Source Serif Pro"/>
        </w:rPr>
      </w:pPr>
      <w:r w:rsidRPr="00F10589">
        <w:rPr>
          <w:rFonts w:ascii="Source Serif Pro" w:hAnsi="Source Serif Pro"/>
          <w:b/>
          <w:bCs/>
        </w:rPr>
        <w:t>Simple to implement:</w:t>
      </w:r>
      <w:r w:rsidRPr="00F10589">
        <w:rPr>
          <w:rFonts w:ascii="Source Serif Pro" w:hAnsi="Source Serif Pro"/>
        </w:rPr>
        <w:t> Easy to understand and integrate into your application.</w:t>
      </w:r>
    </w:p>
    <w:p w14:paraId="0CCCCEDB" w14:textId="77777777" w:rsidR="003E2E32" w:rsidRPr="00F10589" w:rsidRDefault="003E2E32" w:rsidP="003E2E32">
      <w:pPr>
        <w:pStyle w:val="Compact"/>
        <w:numPr>
          <w:ilvl w:val="0"/>
          <w:numId w:val="96"/>
        </w:numPr>
        <w:rPr>
          <w:rFonts w:ascii="Source Serif Pro" w:hAnsi="Source Serif Pro"/>
        </w:rPr>
      </w:pPr>
      <w:r w:rsidRPr="00F10589">
        <w:rPr>
          <w:rFonts w:ascii="Source Serif Pro" w:hAnsi="Source Serif Pro"/>
          <w:b/>
          <w:bCs/>
        </w:rPr>
        <w:t>Efficiently caches data:</w:t>
      </w:r>
      <w:r w:rsidRPr="00F10589">
        <w:rPr>
          <w:rFonts w:ascii="Source Serif Pro" w:hAnsi="Source Serif Pro"/>
        </w:rPr>
        <w:t> Only stores what’s actually used, avoiding cluttering the cache.</w:t>
      </w:r>
    </w:p>
    <w:p w14:paraId="2828715D" w14:textId="77777777" w:rsidR="003E2E32" w:rsidRPr="00F10589" w:rsidRDefault="003E2E32" w:rsidP="003E2E32">
      <w:pPr>
        <w:pStyle w:val="Compact"/>
        <w:numPr>
          <w:ilvl w:val="0"/>
          <w:numId w:val="96"/>
        </w:numPr>
        <w:rPr>
          <w:rFonts w:ascii="Source Serif Pro" w:hAnsi="Source Serif Pro"/>
        </w:rPr>
      </w:pPr>
      <w:r w:rsidRPr="00F10589">
        <w:rPr>
          <w:rFonts w:ascii="Source Serif Pro" w:hAnsi="Source Serif Pro"/>
          <w:b/>
          <w:bCs/>
        </w:rPr>
        <w:t>Offers good performance:</w:t>
      </w:r>
      <w:r w:rsidRPr="00F10589">
        <w:rPr>
          <w:rFonts w:ascii="Source Serif Pro" w:hAnsi="Source Serif Pro"/>
        </w:rPr>
        <w:t> Delivers fast access for frequently requested data.</w:t>
      </w:r>
    </w:p>
    <w:p w14:paraId="3291D367"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Drawbacks:</w:t>
      </w:r>
    </w:p>
    <w:p w14:paraId="1F67EF5C" w14:textId="77777777" w:rsidR="003E2E32" w:rsidRPr="00F10589" w:rsidRDefault="003E2E32" w:rsidP="003E2E32">
      <w:pPr>
        <w:pStyle w:val="Compact"/>
        <w:numPr>
          <w:ilvl w:val="0"/>
          <w:numId w:val="97"/>
        </w:numPr>
        <w:rPr>
          <w:rFonts w:ascii="Source Serif Pro" w:hAnsi="Source Serif Pro"/>
        </w:rPr>
      </w:pPr>
      <w:r w:rsidRPr="00F10589">
        <w:rPr>
          <w:rFonts w:ascii="Source Serif Pro" w:hAnsi="Source Serif Pro"/>
          <w:b/>
          <w:bCs/>
        </w:rPr>
        <w:t>Potential for stale data:</w:t>
      </w:r>
      <w:r w:rsidRPr="00F10589">
        <w:rPr>
          <w:rFonts w:ascii="Source Serif Pro" w:hAnsi="Source Serif Pro"/>
        </w:rPr>
        <w:t> The cached data might become outdated if the source gets updated later.</w:t>
      </w:r>
    </w:p>
    <w:p w14:paraId="71566733" w14:textId="77777777" w:rsidR="003E2E32" w:rsidRPr="00F10589" w:rsidRDefault="003E2E32" w:rsidP="003E2E32">
      <w:pPr>
        <w:pStyle w:val="Compact"/>
        <w:numPr>
          <w:ilvl w:val="0"/>
          <w:numId w:val="97"/>
        </w:numPr>
        <w:rPr>
          <w:rFonts w:ascii="Source Serif Pro" w:hAnsi="Source Serif Pro"/>
        </w:rPr>
      </w:pPr>
      <w:r w:rsidRPr="00F10589">
        <w:rPr>
          <w:rFonts w:ascii="Source Serif Pro" w:hAnsi="Source Serif Pro"/>
          <w:b/>
          <w:bCs/>
        </w:rPr>
        <w:t>Degraded latency on first request:</w:t>
      </w:r>
      <w:r w:rsidRPr="00F10589">
        <w:rPr>
          <w:rFonts w:ascii="Source Serif Pro" w:hAnsi="Source Serif Pro"/>
        </w:rPr>
        <w:t> The initial data retrieval can be slower than subsequent cached reads.</w:t>
      </w:r>
    </w:p>
    <w:p w14:paraId="1AC1F402"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Overall, Cache Aside is a versatile and popular pattern for general-purpose caching, especially in read-heavy scenarios. It’s like having a well-stocked personal library for your most-needed books, offering quick access and convenience!</w:t>
      </w:r>
    </w:p>
    <w:p w14:paraId="1DBABA89" w14:textId="77777777" w:rsidR="003E2E32" w:rsidRPr="00F10589" w:rsidRDefault="003E2E32" w:rsidP="003E2E32">
      <w:pPr>
        <w:pStyle w:val="Heading2"/>
        <w:rPr>
          <w:rFonts w:ascii="Source Serif Pro" w:hAnsi="Source Serif Pro"/>
        </w:rPr>
      </w:pPr>
      <w:bookmarkStart w:id="96" w:name="write-through"/>
      <w:bookmarkEnd w:id="95"/>
      <w:r w:rsidRPr="00F10589">
        <w:rPr>
          <w:rFonts w:ascii="Source Serif Pro" w:hAnsi="Source Serif Pro"/>
        </w:rPr>
        <w:t>Write Through</w:t>
      </w:r>
    </w:p>
    <w:p w14:paraId="1F92CA07" w14:textId="77777777" w:rsidR="003E2E32" w:rsidRPr="00F10589" w:rsidRDefault="003E2E32" w:rsidP="003E2E32">
      <w:pPr>
        <w:pStyle w:val="FirstParagraph"/>
        <w:rPr>
          <w:rFonts w:ascii="Source Serif Pro" w:hAnsi="Source Serif Pro"/>
        </w:rPr>
      </w:pPr>
      <w:r w:rsidRPr="00F10589">
        <w:rPr>
          <w:rFonts w:ascii="Source Serif Pro" w:hAnsi="Source Serif Pro"/>
        </w:rPr>
        <w:t xml:space="preserve">In Write Through caching, imagine your </w:t>
      </w:r>
      <w:proofErr w:type="spellStart"/>
      <w:r w:rsidRPr="00F10589">
        <w:rPr>
          <w:rFonts w:ascii="Source Serif Pro" w:hAnsi="Source Serif Pro"/>
        </w:rPr>
        <w:t>favourite</w:t>
      </w:r>
      <w:proofErr w:type="spellEnd"/>
      <w:r w:rsidRPr="00F10589">
        <w:rPr>
          <w:rFonts w:ascii="Source Serif Pro" w:hAnsi="Source Serif Pro"/>
        </w:rPr>
        <w:t xml:space="preserve"> book is so precious that you update both your personal copy and the library version simultaneously! That’s the essence of this pattern:</w:t>
      </w:r>
    </w:p>
    <w:p w14:paraId="5D5D211E" w14:textId="77777777" w:rsidR="003E2E32" w:rsidRPr="00F10589" w:rsidRDefault="003E2E32" w:rsidP="003E2E32">
      <w:pPr>
        <w:pStyle w:val="BodyText"/>
        <w:rPr>
          <w:rFonts w:ascii="Source Serif Pro" w:hAnsi="Source Serif Pro"/>
        </w:rPr>
      </w:pPr>
      <w:r w:rsidRPr="00F10589">
        <w:rPr>
          <w:rFonts w:ascii="Source Serif Pro" w:hAnsi="Source Serif Pro"/>
          <w:noProof/>
        </w:rPr>
        <w:drawing>
          <wp:inline distT="0" distB="0" distL="0" distR="0" wp14:anchorId="1B8534A8" wp14:editId="6041C1CF">
            <wp:extent cx="5334000" cy="1330656"/>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https://blogger.googleusercontent.com/img/a/AVvXsEg3j9dNGtHvcwpGYVPbVlNx6mRqCut6tC2_J41lJHX1IeyWE24J9m8jh4a8HBUNzXHSWTKe9zhFp4Fvq5GGzZmQ9J_5fhY2QERgsc1JOyNmaVxM6pchOBWyyL__hELTb--BVXnIVXoURzOE4CVZkMeAdUiTpDVimblfQU0-y0e7UbPQN0QnEraL5VEXtqqt"/>
                    <pic:cNvPicPr>
                      <a:picLocks noChangeAspect="1" noChangeArrowheads="1"/>
                    </pic:cNvPicPr>
                  </pic:nvPicPr>
                  <pic:blipFill>
                    <a:blip r:embed="rId76"/>
                    <a:stretch>
                      <a:fillRect/>
                    </a:stretch>
                  </pic:blipFill>
                  <pic:spPr bwMode="auto">
                    <a:xfrm>
                      <a:off x="0" y="0"/>
                      <a:ext cx="5334000" cy="1330656"/>
                    </a:xfrm>
                    <a:prstGeom prst="rect">
                      <a:avLst/>
                    </a:prstGeom>
                    <a:noFill/>
                    <a:ln w="9525">
                      <a:noFill/>
                      <a:headEnd/>
                      <a:tailEnd/>
                    </a:ln>
                  </pic:spPr>
                </pic:pic>
              </a:graphicData>
            </a:graphic>
          </wp:inline>
        </w:drawing>
      </w:r>
    </w:p>
    <w:p w14:paraId="58CC6D0A"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1.     </w:t>
      </w:r>
      <w:r w:rsidRPr="00F10589">
        <w:rPr>
          <w:rFonts w:ascii="Source Serif Pro" w:hAnsi="Source Serif Pro"/>
          <w:b/>
          <w:bCs/>
        </w:rPr>
        <w:t>Application writes to the cache:</w:t>
      </w:r>
      <w:r w:rsidRPr="00F10589">
        <w:rPr>
          <w:rFonts w:ascii="Source Serif Pro" w:hAnsi="Source Serif Pro"/>
        </w:rPr>
        <w:t> Whenever your application writes new data, it first updates the cached copy, just like putting the new edition on your bookshelf.</w:t>
      </w:r>
    </w:p>
    <w:p w14:paraId="357FFD1D"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2.     </w:t>
      </w:r>
      <w:r w:rsidRPr="00F10589">
        <w:rPr>
          <w:rFonts w:ascii="Source Serif Pro" w:hAnsi="Source Serif Pro"/>
          <w:b/>
          <w:bCs/>
        </w:rPr>
        <w:t>Cache talks to the database:</w:t>
      </w:r>
      <w:r w:rsidRPr="00F10589">
        <w:rPr>
          <w:rFonts w:ascii="Source Serif Pro" w:hAnsi="Source Serif Pro"/>
        </w:rPr>
        <w:t> But unlike you, the cache doesn’t keep secrets! It immediately sends the updated data to the original data source, like handing the new book to the librarian.</w:t>
      </w:r>
    </w:p>
    <w:p w14:paraId="0A1E0B45"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3.     </w:t>
      </w:r>
      <w:r w:rsidRPr="00F10589">
        <w:rPr>
          <w:rFonts w:ascii="Source Serif Pro" w:hAnsi="Source Serif Pro"/>
          <w:b/>
          <w:bCs/>
        </w:rPr>
        <w:t>Database updated, all in sync:</w:t>
      </w:r>
      <w:r w:rsidRPr="00F10589">
        <w:rPr>
          <w:rFonts w:ascii="Source Serif Pro" w:hAnsi="Source Serif Pro"/>
        </w:rPr>
        <w:t> Once the database receives the data, it gets written there too, ensuring both the cache and the source have the latest version.</w:t>
      </w:r>
    </w:p>
    <w:p w14:paraId="3DA2FF5A"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4.     </w:t>
      </w:r>
      <w:r w:rsidRPr="00F10589">
        <w:rPr>
          <w:rFonts w:ascii="Source Serif Pro" w:hAnsi="Source Serif Pro"/>
          <w:b/>
          <w:bCs/>
        </w:rPr>
        <w:t>Application gets confirmation:</w:t>
      </w:r>
      <w:r w:rsidRPr="00F10589">
        <w:rPr>
          <w:rFonts w:ascii="Source Serif Pro" w:hAnsi="Source Serif Pro"/>
        </w:rPr>
        <w:t> After successfully updating both sides, the cache sends a confirmation back to the application, like a satisfied nod from the librarian.</w:t>
      </w:r>
    </w:p>
    <w:p w14:paraId="312AFCC2" w14:textId="77777777" w:rsidR="003E2E32" w:rsidRPr="00F10589" w:rsidRDefault="003E2E32" w:rsidP="003E2E32">
      <w:pPr>
        <w:pStyle w:val="BodyText"/>
        <w:rPr>
          <w:rFonts w:ascii="Source Serif Pro" w:hAnsi="Source Serif Pro"/>
        </w:rPr>
      </w:pPr>
      <w:r w:rsidRPr="00F10589">
        <w:rPr>
          <w:rFonts w:ascii="Source Serif Pro" w:hAnsi="Source Serif Pro"/>
          <w:b/>
          <w:bCs/>
        </w:rPr>
        <w:t>Benefits:</w:t>
      </w:r>
    </w:p>
    <w:p w14:paraId="592F68E1" w14:textId="77777777" w:rsidR="003E2E32" w:rsidRPr="00F10589" w:rsidRDefault="003E2E32" w:rsidP="003E2E32">
      <w:pPr>
        <w:pStyle w:val="Compact"/>
        <w:numPr>
          <w:ilvl w:val="0"/>
          <w:numId w:val="98"/>
        </w:numPr>
        <w:rPr>
          <w:rFonts w:ascii="Source Serif Pro" w:hAnsi="Source Serif Pro"/>
        </w:rPr>
      </w:pPr>
      <w:r w:rsidRPr="00F10589">
        <w:rPr>
          <w:rFonts w:ascii="Source Serif Pro" w:hAnsi="Source Serif Pro"/>
          <w:b/>
          <w:bCs/>
        </w:rPr>
        <w:lastRenderedPageBreak/>
        <w:t>Data consistency guaranteed:</w:t>
      </w:r>
      <w:r w:rsidRPr="00F10589">
        <w:rPr>
          <w:rFonts w:ascii="Source Serif Pro" w:hAnsi="Source Serif Pro"/>
        </w:rPr>
        <w:t> No stale data worries, because both cache and database always have the same information.</w:t>
      </w:r>
    </w:p>
    <w:p w14:paraId="0AD767BE" w14:textId="77777777" w:rsidR="003E2E32" w:rsidRPr="00F10589" w:rsidRDefault="003E2E32" w:rsidP="003E2E32">
      <w:pPr>
        <w:pStyle w:val="Compact"/>
        <w:numPr>
          <w:ilvl w:val="0"/>
          <w:numId w:val="98"/>
        </w:numPr>
        <w:rPr>
          <w:rFonts w:ascii="Source Serif Pro" w:hAnsi="Source Serif Pro"/>
        </w:rPr>
      </w:pPr>
      <w:r w:rsidRPr="00F10589">
        <w:rPr>
          <w:rFonts w:ascii="Source Serif Pro" w:hAnsi="Source Serif Pro"/>
          <w:b/>
          <w:bCs/>
        </w:rPr>
        <w:t>Fast read access:</w:t>
      </w:r>
      <w:r w:rsidRPr="00F10589">
        <w:rPr>
          <w:rFonts w:ascii="Source Serif Pro" w:hAnsi="Source Serif Pro"/>
        </w:rPr>
        <w:t> Cached data stays fresh, resulting in quick retrieval for subsequent reads.</w:t>
      </w:r>
    </w:p>
    <w:p w14:paraId="04B39C00"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Drawbacks:</w:t>
      </w:r>
    </w:p>
    <w:p w14:paraId="79745369" w14:textId="77777777" w:rsidR="003E2E32" w:rsidRPr="00F10589" w:rsidRDefault="003E2E32" w:rsidP="003E2E32">
      <w:pPr>
        <w:pStyle w:val="Compact"/>
        <w:numPr>
          <w:ilvl w:val="0"/>
          <w:numId w:val="99"/>
        </w:numPr>
        <w:rPr>
          <w:rFonts w:ascii="Source Serif Pro" w:hAnsi="Source Serif Pro"/>
        </w:rPr>
      </w:pPr>
      <w:r w:rsidRPr="00F10589">
        <w:rPr>
          <w:rFonts w:ascii="Source Serif Pro" w:hAnsi="Source Serif Pro"/>
          <w:b/>
          <w:bCs/>
        </w:rPr>
        <w:t>Slower writes:</w:t>
      </w:r>
      <w:r w:rsidRPr="00F10589">
        <w:rPr>
          <w:rFonts w:ascii="Source Serif Pro" w:hAnsi="Source Serif Pro"/>
        </w:rPr>
        <w:t> Updating both cache and database adds an extra step, meaning writes take longer compared to other patterns.</w:t>
      </w:r>
    </w:p>
    <w:p w14:paraId="7EB0D1CF" w14:textId="77777777" w:rsidR="003E2E32" w:rsidRPr="00F10589" w:rsidRDefault="003E2E32" w:rsidP="003E2E32">
      <w:pPr>
        <w:pStyle w:val="Compact"/>
        <w:numPr>
          <w:ilvl w:val="0"/>
          <w:numId w:val="99"/>
        </w:numPr>
        <w:rPr>
          <w:rFonts w:ascii="Source Serif Pro" w:hAnsi="Source Serif Pro"/>
        </w:rPr>
      </w:pPr>
      <w:r w:rsidRPr="00F10589">
        <w:rPr>
          <w:rFonts w:ascii="Source Serif Pro" w:hAnsi="Source Serif Pro"/>
          <w:b/>
          <w:bCs/>
        </w:rPr>
        <w:t>Potentially unnecessary cache updates:</w:t>
      </w:r>
      <w:r w:rsidRPr="00F10589">
        <w:rPr>
          <w:rFonts w:ascii="Source Serif Pro" w:hAnsi="Source Serif Pro"/>
        </w:rPr>
        <w:t> If most cached data isn’t frequently read, writing it to the database might be an unnecessary performance overhead.</w:t>
      </w:r>
    </w:p>
    <w:p w14:paraId="606DFD57"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Overall, Write Through is ideal for situations where data consistency is crucial and you expect relatively few writes compared to reads. It ensures your personal book and the library copy always match, keeping everyone in the loop!</w:t>
      </w:r>
    </w:p>
    <w:p w14:paraId="769CD848" w14:textId="77777777" w:rsidR="003E2E32" w:rsidRPr="00F10589" w:rsidRDefault="003E2E32" w:rsidP="003E2E32">
      <w:pPr>
        <w:pStyle w:val="Heading2"/>
        <w:rPr>
          <w:rFonts w:ascii="Source Serif Pro" w:hAnsi="Source Serif Pro"/>
        </w:rPr>
      </w:pPr>
      <w:bookmarkStart w:id="97" w:name="read-through"/>
      <w:bookmarkEnd w:id="96"/>
      <w:r w:rsidRPr="00F10589">
        <w:rPr>
          <w:rFonts w:ascii="Source Serif Pro" w:hAnsi="Source Serif Pro"/>
        </w:rPr>
        <w:t>Read Through</w:t>
      </w:r>
    </w:p>
    <w:p w14:paraId="7A222EA6" w14:textId="77777777" w:rsidR="003E2E32" w:rsidRPr="00F10589" w:rsidRDefault="003E2E32" w:rsidP="003E2E32">
      <w:pPr>
        <w:pStyle w:val="FirstParagraph"/>
        <w:rPr>
          <w:rFonts w:ascii="Source Serif Pro" w:hAnsi="Source Serif Pro"/>
        </w:rPr>
      </w:pPr>
      <w:r w:rsidRPr="00F10589">
        <w:rPr>
          <w:rFonts w:ascii="Source Serif Pro" w:hAnsi="Source Serif Pro"/>
        </w:rPr>
        <w:t>Imagine you’re at your friend’s library, looking for a book you haven’t borrowed before. Read Through caching works like this:</w:t>
      </w:r>
    </w:p>
    <w:p w14:paraId="0C64971C" w14:textId="77777777" w:rsidR="003E2E32" w:rsidRPr="00F10589" w:rsidRDefault="003E2E32" w:rsidP="003E2E32">
      <w:pPr>
        <w:pStyle w:val="BodyText"/>
        <w:rPr>
          <w:rFonts w:ascii="Source Serif Pro" w:hAnsi="Source Serif Pro"/>
        </w:rPr>
      </w:pPr>
      <w:r w:rsidRPr="00F10589">
        <w:rPr>
          <w:rFonts w:ascii="Source Serif Pro" w:hAnsi="Source Serif Pro"/>
          <w:noProof/>
        </w:rPr>
        <w:drawing>
          <wp:inline distT="0" distB="0" distL="0" distR="0" wp14:anchorId="55B5058E" wp14:editId="1CA2ECE2">
            <wp:extent cx="5334000" cy="1302223"/>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https://blogger.googleusercontent.com/img/a/AVvXsEiTj98UG2sboqgha_Fp9MFZM4ndthg5aIMljT--2Mwr21xZXpSIFxpNclw3Z7yi_IY0v80vHS_GaUaMQh3XyYreWdRTpSltG_lmGw7FTsD4M_woMnWheQek6AcZ4-9tasN2dFg8yHYPyfcbaieI1YGrwe3CJeZDNeYC-ZyCPgqfh-9E8n_3Jxm2STC9VGq6"/>
                    <pic:cNvPicPr>
                      <a:picLocks noChangeAspect="1" noChangeArrowheads="1"/>
                    </pic:cNvPicPr>
                  </pic:nvPicPr>
                  <pic:blipFill>
                    <a:blip r:embed="rId77"/>
                    <a:stretch>
                      <a:fillRect/>
                    </a:stretch>
                  </pic:blipFill>
                  <pic:spPr bwMode="auto">
                    <a:xfrm>
                      <a:off x="0" y="0"/>
                      <a:ext cx="5334000" cy="1302223"/>
                    </a:xfrm>
                    <a:prstGeom prst="rect">
                      <a:avLst/>
                    </a:prstGeom>
                    <a:noFill/>
                    <a:ln w="9525">
                      <a:noFill/>
                      <a:headEnd/>
                      <a:tailEnd/>
                    </a:ln>
                  </pic:spPr>
                </pic:pic>
              </a:graphicData>
            </a:graphic>
          </wp:inline>
        </w:drawing>
      </w:r>
    </w:p>
    <w:p w14:paraId="0A05C9F1"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1.     </w:t>
      </w:r>
      <w:r w:rsidRPr="00F10589">
        <w:rPr>
          <w:rFonts w:ascii="Source Serif Pro" w:hAnsi="Source Serif Pro"/>
          <w:b/>
          <w:bCs/>
        </w:rPr>
        <w:t>Application checks the cache:</w:t>
      </w:r>
      <w:r w:rsidRPr="00F10589">
        <w:rPr>
          <w:rFonts w:ascii="Source Serif Pro" w:hAnsi="Source Serif Pro"/>
        </w:rPr>
        <w:t> You first peek at your friend’s bookshelf (the cache) for the book (data).</w:t>
      </w:r>
    </w:p>
    <w:p w14:paraId="1B20E1F1"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2.     </w:t>
      </w:r>
      <w:r w:rsidRPr="00F10589">
        <w:rPr>
          <w:rFonts w:ascii="Source Serif Pro" w:hAnsi="Source Serif Pro"/>
          <w:b/>
          <w:bCs/>
        </w:rPr>
        <w:t>Cache miss? Ask the librarian (database):</w:t>
      </w:r>
      <w:r w:rsidRPr="00F10589">
        <w:rPr>
          <w:rFonts w:ascii="Source Serif Pro" w:hAnsi="Source Serif Pro"/>
        </w:rPr>
        <w:t> If the book isn’t there, you politely ask the librarian (the database) to find it.</w:t>
      </w:r>
    </w:p>
    <w:p w14:paraId="5788A7A7"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3.     </w:t>
      </w:r>
      <w:r w:rsidRPr="00F10589">
        <w:rPr>
          <w:rFonts w:ascii="Source Serif Pro" w:hAnsi="Source Serif Pro"/>
          <w:b/>
          <w:bCs/>
        </w:rPr>
        <w:t>Librarian hands you the book:</w:t>
      </w:r>
      <w:r w:rsidRPr="00F10589">
        <w:rPr>
          <w:rFonts w:ascii="Source Serif Pro" w:hAnsi="Source Serif Pro"/>
        </w:rPr>
        <w:t> The librarian retrieves the book (data) from their collection and gives it to you.</w:t>
      </w:r>
    </w:p>
    <w:p w14:paraId="309487FD"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4.     </w:t>
      </w:r>
      <w:r w:rsidRPr="00F10589">
        <w:rPr>
          <w:rFonts w:ascii="Source Serif Pro" w:hAnsi="Source Serif Pro"/>
          <w:b/>
          <w:bCs/>
        </w:rPr>
        <w:t>Your friend adds a copy to their shelf:</w:t>
      </w:r>
      <w:r w:rsidRPr="00F10589">
        <w:rPr>
          <w:rFonts w:ascii="Source Serif Pro" w:hAnsi="Source Serif Pro"/>
        </w:rPr>
        <w:t> Your friend, seeing you enjoy the book, makes a copy and adds it to their bookshelf (the cache) for future guests.</w:t>
      </w:r>
    </w:p>
    <w:p w14:paraId="4D31B1FA"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5.     </w:t>
      </w:r>
      <w:r w:rsidRPr="00F10589">
        <w:rPr>
          <w:rFonts w:ascii="Source Serif Pro" w:hAnsi="Source Serif Pro"/>
          <w:b/>
          <w:bCs/>
        </w:rPr>
        <w:t>Next time, straight from the shelf:</w:t>
      </w:r>
      <w:r w:rsidRPr="00F10589">
        <w:rPr>
          <w:rFonts w:ascii="Source Serif Pro" w:hAnsi="Source Serif Pro"/>
        </w:rPr>
        <w:t> If you return for another read, the book is now conveniently on your friend’s shelf (the cache), offering quicker access.</w:t>
      </w:r>
    </w:p>
    <w:p w14:paraId="06859F16" w14:textId="77777777" w:rsidR="003E2E32" w:rsidRPr="00F10589" w:rsidRDefault="003E2E32" w:rsidP="003E2E32">
      <w:pPr>
        <w:pStyle w:val="BodyText"/>
        <w:rPr>
          <w:rFonts w:ascii="Source Serif Pro" w:hAnsi="Source Serif Pro"/>
        </w:rPr>
      </w:pPr>
      <w:r w:rsidRPr="00F10589">
        <w:rPr>
          <w:rFonts w:ascii="Source Serif Pro" w:hAnsi="Source Serif Pro"/>
          <w:b/>
          <w:bCs/>
        </w:rPr>
        <w:t>Benefits:</w:t>
      </w:r>
    </w:p>
    <w:p w14:paraId="4F34CB9C" w14:textId="77777777" w:rsidR="003E2E32" w:rsidRPr="00F10589" w:rsidRDefault="003E2E32" w:rsidP="003E2E32">
      <w:pPr>
        <w:pStyle w:val="Compact"/>
        <w:numPr>
          <w:ilvl w:val="0"/>
          <w:numId w:val="100"/>
        </w:numPr>
        <w:rPr>
          <w:rFonts w:ascii="Source Serif Pro" w:hAnsi="Source Serif Pro"/>
        </w:rPr>
      </w:pPr>
      <w:r w:rsidRPr="00F10589">
        <w:rPr>
          <w:rFonts w:ascii="Source Serif Pro" w:hAnsi="Source Serif Pro"/>
          <w:b/>
          <w:bCs/>
        </w:rPr>
        <w:t>Low read latency for frequently accessed data:</w:t>
      </w:r>
      <w:r w:rsidRPr="00F10589">
        <w:rPr>
          <w:rFonts w:ascii="Source Serif Pro" w:hAnsi="Source Serif Pro"/>
        </w:rPr>
        <w:t> Cached data speeds up subsequent requests.</w:t>
      </w:r>
    </w:p>
    <w:p w14:paraId="3773F77D" w14:textId="77777777" w:rsidR="003E2E32" w:rsidRPr="00F10589" w:rsidRDefault="003E2E32" w:rsidP="003E2E32">
      <w:pPr>
        <w:pStyle w:val="Compact"/>
        <w:numPr>
          <w:ilvl w:val="0"/>
          <w:numId w:val="100"/>
        </w:numPr>
        <w:rPr>
          <w:rFonts w:ascii="Source Serif Pro" w:hAnsi="Source Serif Pro"/>
        </w:rPr>
      </w:pPr>
      <w:r w:rsidRPr="00F10589">
        <w:rPr>
          <w:rFonts w:ascii="Source Serif Pro" w:hAnsi="Source Serif Pro"/>
          <w:b/>
          <w:bCs/>
        </w:rPr>
        <w:lastRenderedPageBreak/>
        <w:t>Improved read scalability:</w:t>
      </w:r>
      <w:r w:rsidRPr="00F10589">
        <w:rPr>
          <w:rFonts w:ascii="Source Serif Pro" w:hAnsi="Source Serif Pro"/>
        </w:rPr>
        <w:t> Handles high read loads efficiently by reducing database trips.</w:t>
      </w:r>
    </w:p>
    <w:p w14:paraId="76EA4BC0"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Drawbacks:</w:t>
      </w:r>
    </w:p>
    <w:p w14:paraId="156900AF" w14:textId="77777777" w:rsidR="003E2E32" w:rsidRPr="00F10589" w:rsidRDefault="003E2E32" w:rsidP="003E2E32">
      <w:pPr>
        <w:pStyle w:val="Compact"/>
        <w:numPr>
          <w:ilvl w:val="0"/>
          <w:numId w:val="101"/>
        </w:numPr>
        <w:rPr>
          <w:rFonts w:ascii="Source Serif Pro" w:hAnsi="Source Serif Pro"/>
        </w:rPr>
      </w:pPr>
      <w:r w:rsidRPr="00F10589">
        <w:rPr>
          <w:rFonts w:ascii="Source Serif Pro" w:hAnsi="Source Serif Pro"/>
          <w:b/>
          <w:bCs/>
        </w:rPr>
        <w:t>Potential data inconsistency:</w:t>
      </w:r>
      <w:r w:rsidRPr="00F10589">
        <w:rPr>
          <w:rFonts w:ascii="Source Serif Pro" w:hAnsi="Source Serif Pro"/>
        </w:rPr>
        <w:t> The cached copy might become outdated if the data source is updated later.</w:t>
      </w:r>
    </w:p>
    <w:p w14:paraId="784BFDD5" w14:textId="77777777" w:rsidR="003E2E32" w:rsidRPr="00F10589" w:rsidRDefault="003E2E32" w:rsidP="003E2E32">
      <w:pPr>
        <w:pStyle w:val="Compact"/>
        <w:numPr>
          <w:ilvl w:val="0"/>
          <w:numId w:val="101"/>
        </w:numPr>
        <w:rPr>
          <w:rFonts w:ascii="Source Serif Pro" w:hAnsi="Source Serif Pro"/>
        </w:rPr>
      </w:pPr>
      <w:r w:rsidRPr="00F10589">
        <w:rPr>
          <w:rFonts w:ascii="Source Serif Pro" w:hAnsi="Source Serif Pro"/>
          <w:b/>
          <w:bCs/>
        </w:rPr>
        <w:t>High latency on a cache miss:</w:t>
      </w:r>
      <w:r w:rsidRPr="00F10589">
        <w:rPr>
          <w:rFonts w:ascii="Source Serif Pro" w:hAnsi="Source Serif Pro"/>
        </w:rPr>
        <w:t> The initial data retrieval can be slower than subsequent cached reads.</w:t>
      </w:r>
    </w:p>
    <w:p w14:paraId="1655C06E"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Overall, Read Through is great for read-heavy workloads where data freshness isn’t critical and a high cache miss rate is acceptable. It’s like borrowing a book from a friend who updates their library regularly, offering convenience for most reads.</w:t>
      </w:r>
    </w:p>
    <w:p w14:paraId="72C3ECBD" w14:textId="77777777" w:rsidR="003E2E32" w:rsidRPr="00F10589" w:rsidRDefault="003E2E32" w:rsidP="003E2E32">
      <w:pPr>
        <w:pStyle w:val="Heading2"/>
        <w:rPr>
          <w:rFonts w:ascii="Source Serif Pro" w:hAnsi="Source Serif Pro"/>
        </w:rPr>
      </w:pPr>
      <w:bookmarkStart w:id="98" w:name="write-back"/>
      <w:bookmarkEnd w:id="97"/>
      <w:r w:rsidRPr="00F10589">
        <w:rPr>
          <w:rFonts w:ascii="Source Serif Pro" w:hAnsi="Source Serif Pro"/>
        </w:rPr>
        <w:t>Write Back</w:t>
      </w:r>
    </w:p>
    <w:p w14:paraId="615DF203"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Imagine you have a super-fast personal library with a lazy librarian. That’s the essence of Write Back caching:</w:t>
      </w:r>
    </w:p>
    <w:p w14:paraId="6C1A57E5" w14:textId="77777777" w:rsidR="003E2E32" w:rsidRPr="00F10589" w:rsidRDefault="003E2E32" w:rsidP="003E2E32">
      <w:pPr>
        <w:pStyle w:val="BodyText"/>
        <w:rPr>
          <w:rFonts w:ascii="Source Serif Pro" w:hAnsi="Source Serif Pro"/>
        </w:rPr>
      </w:pPr>
      <w:r w:rsidRPr="00F10589">
        <w:rPr>
          <w:rFonts w:ascii="Source Serif Pro" w:hAnsi="Source Serif Pro"/>
          <w:noProof/>
        </w:rPr>
        <w:drawing>
          <wp:inline distT="0" distB="0" distL="0" distR="0" wp14:anchorId="31665AD7" wp14:editId="3EB7C18C">
            <wp:extent cx="5334000" cy="1347716"/>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https://blogger.googleusercontent.com/img/a/AVvXsEg361ScotU9pTZtNQkTAYliFVbQBtrOw0Z9Z7vdQpGqs-NWQ_h9ZuXzOSADs8J1osW5SaBRNcFLBWWJCfUL3jpdZfXjbDGJ3KSfLKGioPA0Y2zRqARKNs4kbDobBCPoL51jfCpy0ETHE_2CIZuLBrlS0y1WrZtGRqOQkC0jOSDdZWCyFR-FpZxQptz-KbJ1"/>
                    <pic:cNvPicPr>
                      <a:picLocks noChangeAspect="1" noChangeArrowheads="1"/>
                    </pic:cNvPicPr>
                  </pic:nvPicPr>
                  <pic:blipFill>
                    <a:blip r:embed="rId78"/>
                    <a:stretch>
                      <a:fillRect/>
                    </a:stretch>
                  </pic:blipFill>
                  <pic:spPr bwMode="auto">
                    <a:xfrm>
                      <a:off x="0" y="0"/>
                      <a:ext cx="5334000" cy="1347716"/>
                    </a:xfrm>
                    <a:prstGeom prst="rect">
                      <a:avLst/>
                    </a:prstGeom>
                    <a:noFill/>
                    <a:ln w="9525">
                      <a:noFill/>
                      <a:headEnd/>
                      <a:tailEnd/>
                    </a:ln>
                  </pic:spPr>
                </pic:pic>
              </a:graphicData>
            </a:graphic>
          </wp:inline>
        </w:drawing>
      </w:r>
    </w:p>
    <w:p w14:paraId="49AAE13B"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1.     </w:t>
      </w:r>
      <w:r w:rsidRPr="00F10589">
        <w:rPr>
          <w:rFonts w:ascii="Source Serif Pro" w:hAnsi="Source Serif Pro"/>
          <w:b/>
          <w:bCs/>
        </w:rPr>
        <w:t>Application writes to the cache:</w:t>
      </w:r>
      <w:r w:rsidRPr="00F10589">
        <w:rPr>
          <w:rFonts w:ascii="Source Serif Pro" w:hAnsi="Source Serif Pro"/>
        </w:rPr>
        <w:t> When you add a new book, you place it on your bookshelf (the cache) first.</w:t>
      </w:r>
    </w:p>
    <w:p w14:paraId="3B8F63C9"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2.     </w:t>
      </w:r>
      <w:r w:rsidRPr="00F10589">
        <w:rPr>
          <w:rFonts w:ascii="Source Serif Pro" w:hAnsi="Source Serif Pro"/>
          <w:b/>
          <w:bCs/>
        </w:rPr>
        <w:t>Cache takes a nap:</w:t>
      </w:r>
      <w:r w:rsidRPr="00F10589">
        <w:rPr>
          <w:rFonts w:ascii="Source Serif Pro" w:hAnsi="Source Serif Pro"/>
        </w:rPr>
        <w:t> The librarian (cache) decides to relax for a bit and doesn’t immediately update the library’s collection (the database).</w:t>
      </w:r>
    </w:p>
    <w:p w14:paraId="06F3D736"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3.     </w:t>
      </w:r>
      <w:r w:rsidRPr="00F10589">
        <w:rPr>
          <w:rFonts w:ascii="Source Serif Pro" w:hAnsi="Source Serif Pro"/>
          <w:b/>
          <w:bCs/>
        </w:rPr>
        <w:t>Application gets a quick confirmation:</w:t>
      </w:r>
      <w:r w:rsidRPr="00F10589">
        <w:rPr>
          <w:rFonts w:ascii="Source Serif Pro" w:hAnsi="Source Serif Pro"/>
        </w:rPr>
        <w:t> You get a swift nod saying the book is “added,” even though it’s only in your personal library for now.</w:t>
      </w:r>
    </w:p>
    <w:p w14:paraId="5393E724"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4.     </w:t>
      </w:r>
      <w:r w:rsidRPr="00F10589">
        <w:rPr>
          <w:rFonts w:ascii="Source Serif Pro" w:hAnsi="Source Serif Pro"/>
          <w:b/>
          <w:bCs/>
        </w:rPr>
        <w:t>Cache catches up later (asynchronously):</w:t>
      </w:r>
      <w:r w:rsidRPr="00F10589">
        <w:rPr>
          <w:rFonts w:ascii="Source Serif Pro" w:hAnsi="Source Serif Pro"/>
        </w:rPr>
        <w:t> Eventually, the librarian wakes up, grabs the new books from your shelf, and updates the library’s records, ensuring everyone else can find them too.</w:t>
      </w:r>
    </w:p>
    <w:p w14:paraId="6C173694" w14:textId="77777777" w:rsidR="003E2E32" w:rsidRPr="00F10589" w:rsidRDefault="003E2E32" w:rsidP="003E2E32">
      <w:pPr>
        <w:pStyle w:val="BodyText"/>
        <w:rPr>
          <w:rFonts w:ascii="Source Serif Pro" w:hAnsi="Source Serif Pro"/>
        </w:rPr>
      </w:pPr>
      <w:r w:rsidRPr="00F10589">
        <w:rPr>
          <w:rFonts w:ascii="Source Serif Pro" w:hAnsi="Source Serif Pro"/>
          <w:b/>
          <w:bCs/>
        </w:rPr>
        <w:t>Benefits:</w:t>
      </w:r>
    </w:p>
    <w:p w14:paraId="5195B830" w14:textId="77777777" w:rsidR="003E2E32" w:rsidRPr="00F10589" w:rsidRDefault="003E2E32" w:rsidP="003E2E32">
      <w:pPr>
        <w:pStyle w:val="Compact"/>
        <w:numPr>
          <w:ilvl w:val="0"/>
          <w:numId w:val="102"/>
        </w:numPr>
        <w:rPr>
          <w:rFonts w:ascii="Source Serif Pro" w:hAnsi="Source Serif Pro"/>
        </w:rPr>
      </w:pPr>
      <w:r w:rsidRPr="00F10589">
        <w:rPr>
          <w:rFonts w:ascii="Source Serif Pro" w:hAnsi="Source Serif Pro"/>
          <w:b/>
          <w:bCs/>
        </w:rPr>
        <w:t>Fast writes:</w:t>
      </w:r>
      <w:r w:rsidRPr="00F10589">
        <w:rPr>
          <w:rFonts w:ascii="Source Serif Pro" w:hAnsi="Source Serif Pro"/>
        </w:rPr>
        <w:t> Updates are nearly instant, as you only need to update the cache.</w:t>
      </w:r>
    </w:p>
    <w:p w14:paraId="77C7DCFB" w14:textId="77777777" w:rsidR="003E2E32" w:rsidRPr="00F10589" w:rsidRDefault="003E2E32" w:rsidP="003E2E32">
      <w:pPr>
        <w:pStyle w:val="Compact"/>
        <w:numPr>
          <w:ilvl w:val="0"/>
          <w:numId w:val="102"/>
        </w:numPr>
        <w:rPr>
          <w:rFonts w:ascii="Source Serif Pro" w:hAnsi="Source Serif Pro"/>
        </w:rPr>
      </w:pPr>
      <w:r w:rsidRPr="00F10589">
        <w:rPr>
          <w:rFonts w:ascii="Source Serif Pro" w:hAnsi="Source Serif Pro"/>
          <w:b/>
          <w:bCs/>
        </w:rPr>
        <w:t>Improved performance:</w:t>
      </w:r>
      <w:r w:rsidRPr="00F10589">
        <w:rPr>
          <w:rFonts w:ascii="Source Serif Pro" w:hAnsi="Source Serif Pro"/>
        </w:rPr>
        <w:t> Batching writes to the database can reduce overall load and optimize performance.</w:t>
      </w:r>
    </w:p>
    <w:p w14:paraId="49757754"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Drawbacks:</w:t>
      </w:r>
    </w:p>
    <w:p w14:paraId="3A6FABF4" w14:textId="77777777" w:rsidR="003E2E32" w:rsidRPr="00F10589" w:rsidRDefault="003E2E32" w:rsidP="003E2E32">
      <w:pPr>
        <w:pStyle w:val="Compact"/>
        <w:numPr>
          <w:ilvl w:val="0"/>
          <w:numId w:val="103"/>
        </w:numPr>
        <w:rPr>
          <w:rFonts w:ascii="Source Serif Pro" w:hAnsi="Source Serif Pro"/>
        </w:rPr>
      </w:pPr>
      <w:r w:rsidRPr="00F10589">
        <w:rPr>
          <w:rFonts w:ascii="Source Serif Pro" w:hAnsi="Source Serif Pro"/>
          <w:b/>
          <w:bCs/>
        </w:rPr>
        <w:lastRenderedPageBreak/>
        <w:t>Risk of data loss:</w:t>
      </w:r>
      <w:r w:rsidRPr="00F10589">
        <w:rPr>
          <w:rFonts w:ascii="Source Serif Pro" w:hAnsi="Source Serif Pro"/>
        </w:rPr>
        <w:t> If the cache fails before updating the database, those precious new books might disappear!</w:t>
      </w:r>
    </w:p>
    <w:p w14:paraId="692492B2" w14:textId="77777777" w:rsidR="003E2E32" w:rsidRPr="00F10589" w:rsidRDefault="003E2E32" w:rsidP="003E2E32">
      <w:pPr>
        <w:pStyle w:val="Compact"/>
        <w:numPr>
          <w:ilvl w:val="0"/>
          <w:numId w:val="103"/>
        </w:numPr>
        <w:rPr>
          <w:rFonts w:ascii="Source Serif Pro" w:hAnsi="Source Serif Pro"/>
        </w:rPr>
      </w:pPr>
      <w:r w:rsidRPr="00F10589">
        <w:rPr>
          <w:rFonts w:ascii="Source Serif Pro" w:hAnsi="Source Serif Pro"/>
          <w:b/>
          <w:bCs/>
        </w:rPr>
        <w:t>Complex implementation:</w:t>
      </w:r>
      <w:r w:rsidRPr="00F10589">
        <w:rPr>
          <w:rFonts w:ascii="Source Serif Pro" w:hAnsi="Source Serif Pro"/>
        </w:rPr>
        <w:t> Managing asynchronous updates and potential inconsistencies requires careful design.</w:t>
      </w:r>
    </w:p>
    <w:p w14:paraId="3B1C9573"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Overall, Write Back is ideal for write-heavy workloads where speed is crucial, and data durability isn’t the top priority. It’s like having a speedy personal library with an occasional nap-loving librarian—great for fast additions, but make sure to back up your cache!</w:t>
      </w:r>
    </w:p>
    <w:p w14:paraId="529E2E00" w14:textId="77777777" w:rsidR="003E2E32" w:rsidRPr="00F10589" w:rsidRDefault="003E2E32" w:rsidP="003E2E32">
      <w:pPr>
        <w:pStyle w:val="Heading2"/>
        <w:rPr>
          <w:rFonts w:ascii="Source Serif Pro" w:hAnsi="Source Serif Pro"/>
        </w:rPr>
      </w:pPr>
      <w:bookmarkStart w:id="99" w:name="write-around"/>
      <w:bookmarkEnd w:id="98"/>
      <w:r w:rsidRPr="00F10589">
        <w:rPr>
          <w:rFonts w:ascii="Source Serif Pro" w:hAnsi="Source Serif Pro"/>
        </w:rPr>
        <w:t>Write Around</w:t>
      </w:r>
    </w:p>
    <w:p w14:paraId="19578BF2" w14:textId="77777777" w:rsidR="003E2E32" w:rsidRPr="00F10589" w:rsidRDefault="003E2E32" w:rsidP="003E2E32">
      <w:pPr>
        <w:pStyle w:val="FirstParagraph"/>
        <w:rPr>
          <w:rFonts w:ascii="Source Serif Pro" w:hAnsi="Source Serif Pro"/>
        </w:rPr>
      </w:pPr>
      <w:r w:rsidRPr="00F10589">
        <w:rPr>
          <w:rFonts w:ascii="Source Serif Pro" w:hAnsi="Source Serif Pro"/>
        </w:rPr>
        <w:t>Write Around caching, like a secret library hidden deep within an ancient castle, prioritizes data security and minimizes unnecessary traffic. </w:t>
      </w:r>
    </w:p>
    <w:p w14:paraId="4EA08380" w14:textId="77777777" w:rsidR="003E2E32" w:rsidRPr="00F10589" w:rsidRDefault="003E2E32" w:rsidP="003E2E32">
      <w:pPr>
        <w:pStyle w:val="BodyText"/>
        <w:rPr>
          <w:rFonts w:ascii="Source Serif Pro" w:hAnsi="Source Serif Pro"/>
        </w:rPr>
      </w:pPr>
      <w:r w:rsidRPr="00F10589">
        <w:rPr>
          <w:rFonts w:ascii="Source Serif Pro" w:hAnsi="Source Serif Pro"/>
          <w:noProof/>
        </w:rPr>
        <w:drawing>
          <wp:inline distT="0" distB="0" distL="0" distR="0" wp14:anchorId="2A88F0BA" wp14:editId="6287D361">
            <wp:extent cx="5334000" cy="1597925"/>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https://blogger.googleusercontent.com/img/a/AVvXsEggFNWdosusZ7m4FsUpOH2ITuaL4QbHbFoYAh5d2pBlFtYcu_QTE1ox5K2n2ufjTPVQ_opzLlgSapu3OB1nIZ_a63RNrMyK7Xs2iJZuKTL9x70xhAmNur9Boj-_6qp0Ab5T15f2FfswggL8WHhlnf9NhdMqdPmCl6WNXxRfTVfnRJ04FNDvxt9swSt0w1bk"/>
                    <pic:cNvPicPr>
                      <a:picLocks noChangeAspect="1" noChangeArrowheads="1"/>
                    </pic:cNvPicPr>
                  </pic:nvPicPr>
                  <pic:blipFill>
                    <a:blip r:embed="rId79"/>
                    <a:stretch>
                      <a:fillRect/>
                    </a:stretch>
                  </pic:blipFill>
                  <pic:spPr bwMode="auto">
                    <a:xfrm>
                      <a:off x="0" y="0"/>
                      <a:ext cx="5334000" cy="1597925"/>
                    </a:xfrm>
                    <a:prstGeom prst="rect">
                      <a:avLst/>
                    </a:prstGeom>
                    <a:noFill/>
                    <a:ln w="9525">
                      <a:noFill/>
                      <a:headEnd/>
                      <a:tailEnd/>
                    </a:ln>
                  </pic:spPr>
                </pic:pic>
              </a:graphicData>
            </a:graphic>
          </wp:inline>
        </w:drawing>
      </w:r>
    </w:p>
    <w:p w14:paraId="7EE1B55D" w14:textId="77777777" w:rsidR="003E2E32" w:rsidRPr="00F10589" w:rsidRDefault="003E2E32" w:rsidP="003E2E32">
      <w:pPr>
        <w:pStyle w:val="BodyText"/>
        <w:rPr>
          <w:rFonts w:ascii="Source Serif Pro" w:hAnsi="Source Serif Pro"/>
        </w:rPr>
      </w:pPr>
      <w:r w:rsidRPr="00F10589">
        <w:rPr>
          <w:rFonts w:ascii="Source Serif Pro" w:hAnsi="Source Serif Pro"/>
        </w:rPr>
        <w:t>Here’s how it works:</w:t>
      </w:r>
    </w:p>
    <w:p w14:paraId="33F7B842"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1.     </w:t>
      </w:r>
      <w:r w:rsidRPr="00F10589">
        <w:rPr>
          <w:rFonts w:ascii="Source Serif Pro" w:hAnsi="Source Serif Pro"/>
          <w:b/>
          <w:bCs/>
        </w:rPr>
        <w:t>Application writes directly to the source:</w:t>
      </w:r>
      <w:r w:rsidRPr="00F10589">
        <w:rPr>
          <w:rFonts w:ascii="Source Serif Pro" w:hAnsi="Source Serif Pro"/>
        </w:rPr>
        <w:t> Imagine you sneak past the guards and scribble on your hidden parchment within the castle vaults (the database). You bypass the public library (the cache) entirely.</w:t>
      </w:r>
    </w:p>
    <w:p w14:paraId="41647F0A"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2.     </w:t>
      </w:r>
      <w:r w:rsidRPr="00F10589">
        <w:rPr>
          <w:rFonts w:ascii="Source Serif Pro" w:hAnsi="Source Serif Pro"/>
          <w:b/>
          <w:bCs/>
        </w:rPr>
        <w:t>Only access the cache for reads:</w:t>
      </w:r>
      <w:r w:rsidRPr="00F10589">
        <w:rPr>
          <w:rFonts w:ascii="Source Serif Pro" w:hAnsi="Source Serif Pro"/>
        </w:rPr>
        <w:t> When you need to reference the information, you venture back to the vaults (the database) again, ignoring the library altogether.</w:t>
      </w:r>
    </w:p>
    <w:p w14:paraId="476A6BEA"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3.     </w:t>
      </w:r>
      <w:r w:rsidRPr="00F10589">
        <w:rPr>
          <w:rFonts w:ascii="Source Serif Pro" w:hAnsi="Source Serif Pro"/>
          <w:b/>
          <w:bCs/>
        </w:rPr>
        <w:t>Cache stays untouched, unless…:</w:t>
      </w:r>
      <w:r w:rsidRPr="00F10589">
        <w:rPr>
          <w:rFonts w:ascii="Source Serif Pro" w:hAnsi="Source Serif Pro"/>
        </w:rPr>
        <w:t> Only if you find yourself repeatedly visiting the same vault location (frequently accessing the same data), do you consider copying that parchment onto a readily accessible shelf in the library (caching the data).</w:t>
      </w:r>
    </w:p>
    <w:p w14:paraId="58BABC35" w14:textId="77777777" w:rsidR="003E2E32" w:rsidRPr="00F10589" w:rsidRDefault="003E2E32" w:rsidP="003E2E32">
      <w:pPr>
        <w:pStyle w:val="BodyText"/>
        <w:rPr>
          <w:rFonts w:ascii="Source Serif Pro" w:hAnsi="Source Serif Pro"/>
        </w:rPr>
      </w:pPr>
      <w:r w:rsidRPr="00F10589">
        <w:rPr>
          <w:rFonts w:ascii="Source Serif Pro" w:hAnsi="Source Serif Pro"/>
          <w:b/>
          <w:bCs/>
        </w:rPr>
        <w:t>Benefits:</w:t>
      </w:r>
    </w:p>
    <w:p w14:paraId="0ED3330B" w14:textId="77777777" w:rsidR="003E2E32" w:rsidRPr="00F10589" w:rsidRDefault="003E2E32" w:rsidP="003E2E32">
      <w:pPr>
        <w:pStyle w:val="Compact"/>
        <w:numPr>
          <w:ilvl w:val="0"/>
          <w:numId w:val="104"/>
        </w:numPr>
        <w:rPr>
          <w:rFonts w:ascii="Source Serif Pro" w:hAnsi="Source Serif Pro"/>
        </w:rPr>
      </w:pPr>
      <w:r w:rsidRPr="00F10589">
        <w:rPr>
          <w:rFonts w:ascii="Source Serif Pro" w:hAnsi="Source Serif Pro"/>
          <w:b/>
          <w:bCs/>
        </w:rPr>
        <w:t>Reduced risk of data loss:</w:t>
      </w:r>
      <w:r w:rsidRPr="00F10589">
        <w:rPr>
          <w:rFonts w:ascii="Source Serif Pro" w:hAnsi="Source Serif Pro"/>
        </w:rPr>
        <w:t> Updates happen directly in the source, eliminating the chance of cache failures compromising data.</w:t>
      </w:r>
    </w:p>
    <w:p w14:paraId="5759F527" w14:textId="77777777" w:rsidR="003E2E32" w:rsidRPr="00F10589" w:rsidRDefault="003E2E32" w:rsidP="003E2E32">
      <w:pPr>
        <w:pStyle w:val="Compact"/>
        <w:numPr>
          <w:ilvl w:val="0"/>
          <w:numId w:val="104"/>
        </w:numPr>
        <w:rPr>
          <w:rFonts w:ascii="Source Serif Pro" w:hAnsi="Source Serif Pro"/>
        </w:rPr>
      </w:pPr>
      <w:r w:rsidRPr="00F10589">
        <w:rPr>
          <w:rFonts w:ascii="Source Serif Pro" w:hAnsi="Source Serif Pro"/>
          <w:b/>
          <w:bCs/>
        </w:rPr>
        <w:t>Reduced cache pollution:</w:t>
      </w:r>
      <w:r w:rsidRPr="00F10589">
        <w:rPr>
          <w:rFonts w:ascii="Source Serif Pro" w:hAnsi="Source Serif Pro"/>
        </w:rPr>
        <w:t> No unnecessary data fills the cache, keeping it lean and efficient for frequently accessed items.</w:t>
      </w:r>
    </w:p>
    <w:p w14:paraId="311EAFF0"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Drawbacks:</w:t>
      </w:r>
    </w:p>
    <w:p w14:paraId="01504AB4" w14:textId="77777777" w:rsidR="003E2E32" w:rsidRPr="00F10589" w:rsidRDefault="003E2E32" w:rsidP="003E2E32">
      <w:pPr>
        <w:pStyle w:val="Compact"/>
        <w:numPr>
          <w:ilvl w:val="0"/>
          <w:numId w:val="105"/>
        </w:numPr>
        <w:rPr>
          <w:rFonts w:ascii="Source Serif Pro" w:hAnsi="Source Serif Pro"/>
        </w:rPr>
      </w:pPr>
      <w:r w:rsidRPr="00F10589">
        <w:rPr>
          <w:rFonts w:ascii="Source Serif Pro" w:hAnsi="Source Serif Pro"/>
          <w:b/>
          <w:bCs/>
        </w:rPr>
        <w:lastRenderedPageBreak/>
        <w:t>High read latency:</w:t>
      </w:r>
      <w:r w:rsidRPr="00F10589">
        <w:rPr>
          <w:rFonts w:ascii="Source Serif Pro" w:hAnsi="Source Serif Pro"/>
        </w:rPr>
        <w:t> Initial data access requires trips to the source, making initial reads slower than cached scenarios.</w:t>
      </w:r>
    </w:p>
    <w:p w14:paraId="004E9DEE" w14:textId="77777777" w:rsidR="003E2E32" w:rsidRPr="00F10589" w:rsidRDefault="003E2E32" w:rsidP="003E2E32">
      <w:pPr>
        <w:pStyle w:val="Compact"/>
        <w:numPr>
          <w:ilvl w:val="0"/>
          <w:numId w:val="105"/>
        </w:numPr>
        <w:rPr>
          <w:rFonts w:ascii="Source Serif Pro" w:hAnsi="Source Serif Pro"/>
        </w:rPr>
      </w:pPr>
      <w:r w:rsidRPr="00F10589">
        <w:rPr>
          <w:rFonts w:ascii="Source Serif Pro" w:hAnsi="Source Serif Pro"/>
          <w:b/>
          <w:bCs/>
        </w:rPr>
        <w:t>High cache miss rate:</w:t>
      </w:r>
      <w:r w:rsidRPr="00F10589">
        <w:rPr>
          <w:rFonts w:ascii="Source Serif Pro" w:hAnsi="Source Serif Pro"/>
        </w:rPr>
        <w:t> The cache is less utilized, leading to more database hits.</w:t>
      </w:r>
    </w:p>
    <w:p w14:paraId="630D7253"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Overall, Write Around excels in situations where data security and minimizing unnecessary updates are critical, even if it means sacrificing initial read speed. Think of it as a secure, hidden library for your most valuable information, accessed only when absolutely necessary.</w:t>
      </w:r>
    </w:p>
    <w:p w14:paraId="15E7CEB4" w14:textId="77777777" w:rsidR="003E2E32" w:rsidRPr="00F10589" w:rsidRDefault="003E2E32" w:rsidP="003E2E32">
      <w:pPr>
        <w:pStyle w:val="BodyText"/>
        <w:rPr>
          <w:rFonts w:ascii="Source Serif Pro" w:hAnsi="Source Serif Pro"/>
        </w:rPr>
      </w:pPr>
      <w:r w:rsidRPr="00F10589">
        <w:rPr>
          <w:rFonts w:ascii="Source Serif Pro" w:hAnsi="Source Serif Pro"/>
        </w:rPr>
        <w:t>Remember, Write Around isn’t the fastest pattern, but it prioritizes data integrity and efficiency for specific scenarios.</w:t>
      </w:r>
    </w:p>
    <w:p w14:paraId="78F196B8" w14:textId="77777777" w:rsidR="003E2E32" w:rsidRPr="00F10589" w:rsidRDefault="003E2E32" w:rsidP="003E2E32">
      <w:pPr>
        <w:pStyle w:val="Heading2"/>
        <w:rPr>
          <w:rFonts w:ascii="Source Serif Pro" w:hAnsi="Source Serif Pro"/>
        </w:rPr>
      </w:pPr>
      <w:bookmarkStart w:id="100" w:name="summary"/>
      <w:bookmarkEnd w:id="99"/>
      <w:r w:rsidRPr="00F10589">
        <w:rPr>
          <w:rFonts w:ascii="Source Serif Pro" w:hAnsi="Source Serif Pro"/>
        </w:rPr>
        <w:t>Summary</w:t>
      </w:r>
    </w:p>
    <w:p w14:paraId="67300E0C" w14:textId="77777777" w:rsidR="003E2E32" w:rsidRPr="00F10589" w:rsidRDefault="003E2E32" w:rsidP="003E2E32">
      <w:pPr>
        <w:pStyle w:val="FirstParagraph"/>
        <w:rPr>
          <w:rFonts w:ascii="Source Serif Pro" w:hAnsi="Source Serif Pro"/>
        </w:rPr>
      </w:pPr>
      <w:r w:rsidRPr="00F10589">
        <w:rPr>
          <w:rFonts w:ascii="Source Serif Pro" w:hAnsi="Source Serif Pro"/>
        </w:rPr>
        <w:t xml:space="preserve">·        </w:t>
      </w:r>
      <w:r w:rsidRPr="00F10589">
        <w:rPr>
          <w:rFonts w:ascii="Source Serif Pro" w:hAnsi="Source Serif Pro"/>
          <w:b/>
          <w:bCs/>
        </w:rPr>
        <w:t>Cache Aside (Lazy Loading):</w:t>
      </w:r>
      <w:r w:rsidRPr="00F10589">
        <w:rPr>
          <w:rFonts w:ascii="Source Serif Pro" w:hAnsi="Source Serif Pro"/>
        </w:rPr>
        <w:t> Easiest to implement, caches accessed data only, ideal for general needs and read-heavy workloads.</w:t>
      </w:r>
    </w:p>
    <w:p w14:paraId="3997D048"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        </w:t>
      </w:r>
      <w:r w:rsidRPr="00F10589">
        <w:rPr>
          <w:rFonts w:ascii="Source Serif Pro" w:hAnsi="Source Serif Pro"/>
          <w:b/>
          <w:bCs/>
        </w:rPr>
        <w:t>Write Through:</w:t>
      </w:r>
      <w:r w:rsidRPr="00F10589">
        <w:rPr>
          <w:rFonts w:ascii="Source Serif Pro" w:hAnsi="Source Serif Pro"/>
        </w:rPr>
        <w:t> Ensures data consistency but slows down writes; good for few writes where fresh data matters.</w:t>
      </w:r>
    </w:p>
    <w:p w14:paraId="101E1F8B"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        </w:t>
      </w:r>
      <w:r w:rsidRPr="00F10589">
        <w:rPr>
          <w:rFonts w:ascii="Source Serif Pro" w:hAnsi="Source Serif Pro"/>
          <w:b/>
          <w:bCs/>
        </w:rPr>
        <w:t>Read Through:</w:t>
      </w:r>
      <w:r w:rsidRPr="00F10589">
        <w:rPr>
          <w:rFonts w:ascii="Source Serif Pro" w:hAnsi="Source Serif Pro"/>
        </w:rPr>
        <w:t> Low read latency for frequent reads, but potential inconsistency; okay for high cache miss rate scenarios.</w:t>
      </w:r>
    </w:p>
    <w:p w14:paraId="6EACD29D"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        </w:t>
      </w:r>
      <w:r w:rsidRPr="00F10589">
        <w:rPr>
          <w:rFonts w:ascii="Source Serif Pro" w:hAnsi="Source Serif Pro"/>
          <w:b/>
          <w:bCs/>
        </w:rPr>
        <w:t>Write Back:</w:t>
      </w:r>
      <w:r w:rsidRPr="00F10589">
        <w:rPr>
          <w:rFonts w:ascii="Source Serif Pro" w:hAnsi="Source Serif Pro"/>
        </w:rPr>
        <w:t> Fast writes, batch updates, but risky if cache fails; perfect for write-heavy workloads where durability isn’t crucial.</w:t>
      </w:r>
    </w:p>
    <w:p w14:paraId="7718B6EF" w14:textId="77777777" w:rsidR="003E2E32" w:rsidRPr="00F10589" w:rsidRDefault="003E2E32" w:rsidP="003E2E32">
      <w:pPr>
        <w:pStyle w:val="BodyText"/>
        <w:rPr>
          <w:rFonts w:ascii="Source Serif Pro" w:hAnsi="Source Serif Pro"/>
        </w:rPr>
      </w:pPr>
      <w:r w:rsidRPr="00F10589">
        <w:rPr>
          <w:rFonts w:ascii="Source Serif Pro" w:hAnsi="Source Serif Pro"/>
        </w:rPr>
        <w:t xml:space="preserve">·        </w:t>
      </w:r>
      <w:r w:rsidRPr="00F10589">
        <w:rPr>
          <w:rFonts w:ascii="Source Serif Pro" w:hAnsi="Source Serif Pro"/>
          <w:b/>
          <w:bCs/>
        </w:rPr>
        <w:t>Write Around:</w:t>
      </w:r>
      <w:r w:rsidRPr="00F10589">
        <w:rPr>
          <w:rFonts w:ascii="Source Serif Pro" w:hAnsi="Source Serif Pro"/>
        </w:rPr>
        <w:t> Minimizes data loss and pollution, but suffers high read latency; ideal for rare updates and reads.</w:t>
      </w:r>
    </w:p>
    <w:p w14:paraId="0A2EF03B" w14:textId="77777777" w:rsidR="003E2E32" w:rsidRPr="00F10589" w:rsidRDefault="003E2E32" w:rsidP="003E2E32">
      <w:pPr>
        <w:pStyle w:val="BodyText"/>
        <w:rPr>
          <w:rFonts w:ascii="Source Serif Pro" w:hAnsi="Source Serif Pro"/>
        </w:rPr>
      </w:pPr>
      <w:r w:rsidRPr="00F10589">
        <w:rPr>
          <w:rFonts w:ascii="Source Serif Pro" w:hAnsi="Source Serif Pro"/>
          <w:b/>
          <w:bCs/>
        </w:rPr>
        <w:t>Remember:</w:t>
      </w:r>
      <w:r w:rsidRPr="00F10589">
        <w:rPr>
          <w:rFonts w:ascii="Source Serif Pro" w:hAnsi="Source Serif Pro"/>
        </w:rPr>
        <w:t> Combine patterns, choose wisely based on needs, and watch your data fly!</w:t>
      </w:r>
    </w:p>
    <w:p w14:paraId="1341BB35" w14:textId="77777777" w:rsidR="00312480" w:rsidRPr="00F10589" w:rsidRDefault="00312480" w:rsidP="003E2E32">
      <w:pPr>
        <w:pStyle w:val="BodyText"/>
        <w:rPr>
          <w:rFonts w:ascii="Source Serif Pro" w:hAnsi="Source Serif Pro"/>
        </w:rPr>
      </w:pPr>
    </w:p>
    <w:p w14:paraId="73AAEA4B" w14:textId="77777777" w:rsidR="00312480" w:rsidRPr="00F10589" w:rsidRDefault="00312480" w:rsidP="003E2E32">
      <w:pPr>
        <w:pStyle w:val="BodyText"/>
        <w:rPr>
          <w:rFonts w:ascii="Source Serif Pro" w:hAnsi="Source Serif Pro"/>
        </w:rPr>
      </w:pPr>
    </w:p>
    <w:p w14:paraId="52F99BE6" w14:textId="77777777" w:rsidR="003F7378" w:rsidRPr="00F10589" w:rsidRDefault="003F7378" w:rsidP="003E2E32">
      <w:pPr>
        <w:pStyle w:val="BodyText"/>
        <w:rPr>
          <w:rFonts w:ascii="Source Serif Pro" w:hAnsi="Source Serif Pro"/>
        </w:rPr>
      </w:pPr>
    </w:p>
    <w:p w14:paraId="3001E13B" w14:textId="77777777" w:rsidR="003F7378" w:rsidRPr="00F10589" w:rsidRDefault="003F7378" w:rsidP="003E2E32">
      <w:pPr>
        <w:pStyle w:val="BodyText"/>
        <w:rPr>
          <w:rFonts w:ascii="Source Serif Pro" w:hAnsi="Source Serif Pro"/>
        </w:rPr>
      </w:pPr>
    </w:p>
    <w:p w14:paraId="513955BC" w14:textId="77777777" w:rsidR="003F7378" w:rsidRPr="00F10589" w:rsidRDefault="003F7378" w:rsidP="003E2E32">
      <w:pPr>
        <w:pStyle w:val="BodyText"/>
        <w:rPr>
          <w:rFonts w:ascii="Source Serif Pro" w:hAnsi="Source Serif Pro"/>
        </w:rPr>
      </w:pPr>
    </w:p>
    <w:p w14:paraId="41634C5D" w14:textId="77777777" w:rsidR="003F7378" w:rsidRPr="00F10589" w:rsidRDefault="003F7378" w:rsidP="003E2E32">
      <w:pPr>
        <w:pStyle w:val="BodyText"/>
        <w:rPr>
          <w:rFonts w:ascii="Source Serif Pro" w:hAnsi="Source Serif Pro"/>
        </w:rPr>
      </w:pPr>
    </w:p>
    <w:p w14:paraId="36C22077" w14:textId="77777777" w:rsidR="003F7378" w:rsidRPr="00F10589" w:rsidRDefault="003F7378" w:rsidP="003E2E32">
      <w:pPr>
        <w:pStyle w:val="BodyText"/>
        <w:rPr>
          <w:rFonts w:ascii="Source Serif Pro" w:hAnsi="Source Serif Pro"/>
        </w:rPr>
      </w:pPr>
    </w:p>
    <w:p w14:paraId="6E2BE053" w14:textId="77777777" w:rsidR="003F7378" w:rsidRPr="00F10589" w:rsidRDefault="003F7378" w:rsidP="003E2E32">
      <w:pPr>
        <w:pStyle w:val="BodyText"/>
        <w:rPr>
          <w:rFonts w:ascii="Source Serif Pro" w:hAnsi="Source Serif Pro"/>
        </w:rPr>
      </w:pPr>
    </w:p>
    <w:p w14:paraId="45C2AF38" w14:textId="77777777" w:rsidR="003E2E32" w:rsidRPr="00F10589" w:rsidRDefault="003E2E32" w:rsidP="003F7378">
      <w:pPr>
        <w:pStyle w:val="Title"/>
        <w:rPr>
          <w:rFonts w:ascii="Source Serif Pro" w:hAnsi="Source Serif Pro"/>
        </w:rPr>
      </w:pPr>
      <w:bookmarkStart w:id="101" w:name="distributed-caching"/>
      <w:bookmarkEnd w:id="100"/>
      <w:r w:rsidRPr="00F10589">
        <w:rPr>
          <w:rFonts w:ascii="Source Serif Pro" w:hAnsi="Source Serif Pro"/>
        </w:rPr>
        <w:lastRenderedPageBreak/>
        <w:t>Distributed Caching</w:t>
      </w:r>
    </w:p>
    <w:p w14:paraId="58C8E27D" w14:textId="77777777" w:rsidR="003E2E32" w:rsidRPr="00F10589" w:rsidRDefault="003E2E32" w:rsidP="003E2E32">
      <w:pPr>
        <w:pStyle w:val="FirstParagraph"/>
        <w:rPr>
          <w:rFonts w:ascii="Source Serif Pro" w:hAnsi="Source Serif Pro"/>
        </w:rPr>
      </w:pPr>
      <w:r w:rsidRPr="00F10589">
        <w:rPr>
          <w:rFonts w:ascii="Source Serif Pro" w:hAnsi="Source Serif Pro"/>
        </w:rPr>
        <w:t xml:space="preserve">Distributed caching stores frequently used data across multiple servers, like having copies of your </w:t>
      </w:r>
      <w:proofErr w:type="spellStart"/>
      <w:r w:rsidRPr="00F10589">
        <w:rPr>
          <w:rFonts w:ascii="Source Serif Pro" w:hAnsi="Source Serif Pro"/>
        </w:rPr>
        <w:t>favourite</w:t>
      </w:r>
      <w:proofErr w:type="spellEnd"/>
      <w:r w:rsidRPr="00F10589">
        <w:rPr>
          <w:rFonts w:ascii="Source Serif Pro" w:hAnsi="Source Serif Pro"/>
        </w:rPr>
        <w:t xml:space="preserve"> book in libraries worldwide. This makes data access </w:t>
      </w:r>
      <w:r w:rsidRPr="00F10589">
        <w:rPr>
          <w:rFonts w:ascii="Source Serif Pro" w:hAnsi="Source Serif Pro"/>
          <w:b/>
          <w:bCs/>
        </w:rPr>
        <w:t>faster</w:t>
      </w:r>
      <w:r w:rsidRPr="00F10589">
        <w:rPr>
          <w:rFonts w:ascii="Source Serif Pro" w:hAnsi="Source Serif Pro"/>
        </w:rPr>
        <w:t> and </w:t>
      </w:r>
      <w:r w:rsidRPr="00F10589">
        <w:rPr>
          <w:rFonts w:ascii="Source Serif Pro" w:hAnsi="Source Serif Pro"/>
          <w:b/>
          <w:bCs/>
        </w:rPr>
        <w:t>more reliable</w:t>
      </w:r>
      <w:r w:rsidRPr="00F10589">
        <w:rPr>
          <w:rFonts w:ascii="Source Serif Pro" w:hAnsi="Source Serif Pro"/>
        </w:rPr>
        <w:t>, especially for geographically distributed applications.</w:t>
      </w:r>
    </w:p>
    <w:p w14:paraId="2DA5CBE0" w14:textId="77777777" w:rsidR="003E2E32" w:rsidRPr="00F10589" w:rsidRDefault="003E2E32" w:rsidP="003E2E32">
      <w:pPr>
        <w:pStyle w:val="BodyText"/>
        <w:rPr>
          <w:rFonts w:ascii="Source Serif Pro" w:hAnsi="Source Serif Pro"/>
        </w:rPr>
      </w:pPr>
      <w:r w:rsidRPr="00F10589">
        <w:rPr>
          <w:rFonts w:ascii="Source Serif Pro" w:hAnsi="Source Serif Pro"/>
          <w:noProof/>
        </w:rPr>
        <w:drawing>
          <wp:inline distT="0" distB="0" distL="0" distR="0" wp14:anchorId="0FC518D7" wp14:editId="1756B977">
            <wp:extent cx="5334000" cy="2230065"/>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https://blogger.googleusercontent.com/img/a/AVvXsEhLR-_At38hGkAAbeDHyhNpkT3H7ZcgZgqRwSTWoxNqVE5u_aRBqSNSibVAvA8-__D7RfoPt-trG3tEmb17FC_HV6EvE7mLgSkiX0cwOhGBu8eoLqkrQZU24iMhxbexalYMie7Iht6igCEEgCbSu42HsjdWg-ALouFLsrvlpBnbrJ1ZrCkIc-v1SlXtDH2l"/>
                    <pic:cNvPicPr>
                      <a:picLocks noChangeAspect="1" noChangeArrowheads="1"/>
                    </pic:cNvPicPr>
                  </pic:nvPicPr>
                  <pic:blipFill>
                    <a:blip r:embed="rId80"/>
                    <a:stretch>
                      <a:fillRect/>
                    </a:stretch>
                  </pic:blipFill>
                  <pic:spPr bwMode="auto">
                    <a:xfrm>
                      <a:off x="0" y="0"/>
                      <a:ext cx="5334000" cy="2230065"/>
                    </a:xfrm>
                    <a:prstGeom prst="rect">
                      <a:avLst/>
                    </a:prstGeom>
                    <a:noFill/>
                    <a:ln w="9525">
                      <a:noFill/>
                      <a:headEnd/>
                      <a:tailEnd/>
                    </a:ln>
                  </pic:spPr>
                </pic:pic>
              </a:graphicData>
            </a:graphic>
          </wp:inline>
        </w:drawing>
      </w:r>
    </w:p>
    <w:p w14:paraId="4C8B0A85" w14:textId="77777777" w:rsidR="003E2E32" w:rsidRPr="00F10589" w:rsidRDefault="003E2E32" w:rsidP="003E2E32">
      <w:pPr>
        <w:pStyle w:val="BodyText"/>
        <w:rPr>
          <w:rFonts w:ascii="Source Serif Pro" w:hAnsi="Source Serif Pro"/>
        </w:rPr>
      </w:pPr>
      <w:r w:rsidRPr="00F10589">
        <w:rPr>
          <w:rFonts w:ascii="Source Serif Pro" w:hAnsi="Source Serif Pro"/>
          <w:b/>
          <w:bCs/>
        </w:rPr>
        <w:t>Benefits:</w:t>
      </w:r>
    </w:p>
    <w:p w14:paraId="0D1F685C" w14:textId="77777777" w:rsidR="003E2E32" w:rsidRPr="00F10589" w:rsidRDefault="003E2E32" w:rsidP="003E2E32">
      <w:pPr>
        <w:pStyle w:val="Compact"/>
        <w:numPr>
          <w:ilvl w:val="0"/>
          <w:numId w:val="106"/>
        </w:numPr>
        <w:rPr>
          <w:rFonts w:ascii="Source Serif Pro" w:hAnsi="Source Serif Pro"/>
        </w:rPr>
      </w:pPr>
      <w:r w:rsidRPr="00F10589">
        <w:rPr>
          <w:rFonts w:ascii="Source Serif Pro" w:hAnsi="Source Serif Pro"/>
          <w:b/>
          <w:bCs/>
        </w:rPr>
        <w:t>Scalability:</w:t>
      </w:r>
      <w:r w:rsidRPr="00F10589">
        <w:rPr>
          <w:rFonts w:ascii="Source Serif Pro" w:hAnsi="Source Serif Pro"/>
        </w:rPr>
        <w:t> Add more servers as your data grows, keeping everyone served seamlessly.</w:t>
      </w:r>
    </w:p>
    <w:p w14:paraId="08F35550" w14:textId="77777777" w:rsidR="003E2E32" w:rsidRPr="00F10589" w:rsidRDefault="003E2E32" w:rsidP="003E2E32">
      <w:pPr>
        <w:pStyle w:val="Compact"/>
        <w:numPr>
          <w:ilvl w:val="0"/>
          <w:numId w:val="106"/>
        </w:numPr>
        <w:rPr>
          <w:rFonts w:ascii="Source Serif Pro" w:hAnsi="Source Serif Pro"/>
        </w:rPr>
      </w:pPr>
      <w:r w:rsidRPr="00F10589">
        <w:rPr>
          <w:rFonts w:ascii="Source Serif Pro" w:hAnsi="Source Serif Pro"/>
          <w:b/>
          <w:bCs/>
        </w:rPr>
        <w:t>Fault tolerance:</w:t>
      </w:r>
      <w:r w:rsidRPr="00F10589">
        <w:rPr>
          <w:rFonts w:ascii="Source Serif Pro" w:hAnsi="Source Serif Pro"/>
        </w:rPr>
        <w:t> Server failures won’t disrupt service; data is available elsewhere.</w:t>
      </w:r>
    </w:p>
    <w:p w14:paraId="7A1C80E7" w14:textId="77777777" w:rsidR="003E2E32" w:rsidRPr="00F10589" w:rsidRDefault="003E2E32" w:rsidP="003E2E32">
      <w:pPr>
        <w:pStyle w:val="Compact"/>
        <w:numPr>
          <w:ilvl w:val="0"/>
          <w:numId w:val="106"/>
        </w:numPr>
        <w:rPr>
          <w:rFonts w:ascii="Source Serif Pro" w:hAnsi="Source Serif Pro"/>
        </w:rPr>
      </w:pPr>
      <w:r w:rsidRPr="00F10589">
        <w:rPr>
          <w:rFonts w:ascii="Source Serif Pro" w:hAnsi="Source Serif Pro"/>
          <w:b/>
          <w:bCs/>
        </w:rPr>
        <w:t>Performance:</w:t>
      </w:r>
      <w:r w:rsidRPr="00F10589">
        <w:rPr>
          <w:rFonts w:ascii="Source Serif Pro" w:hAnsi="Source Serif Pro"/>
        </w:rPr>
        <w:t> Data is closer to users, leading to faster response times.</w:t>
      </w:r>
    </w:p>
    <w:p w14:paraId="328A0984" w14:textId="77777777" w:rsidR="003E2E32" w:rsidRPr="00F10589" w:rsidRDefault="003E2E32" w:rsidP="003E2E32">
      <w:pPr>
        <w:pStyle w:val="Compact"/>
        <w:numPr>
          <w:ilvl w:val="0"/>
          <w:numId w:val="106"/>
        </w:numPr>
        <w:rPr>
          <w:rFonts w:ascii="Source Serif Pro" w:hAnsi="Source Serif Pro"/>
        </w:rPr>
      </w:pPr>
      <w:r w:rsidRPr="00F10589">
        <w:rPr>
          <w:rFonts w:ascii="Source Serif Pro" w:hAnsi="Source Serif Pro"/>
          <w:b/>
          <w:bCs/>
        </w:rPr>
        <w:t>Cost-effectiveness:</w:t>
      </w:r>
      <w:r w:rsidRPr="00F10589">
        <w:rPr>
          <w:rFonts w:ascii="Source Serif Pro" w:hAnsi="Source Serif Pro"/>
        </w:rPr>
        <w:t> Reduces database load and bandwidth usage.</w:t>
      </w:r>
    </w:p>
    <w:p w14:paraId="749BE07F"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Key components:</w:t>
      </w:r>
    </w:p>
    <w:p w14:paraId="1B005649" w14:textId="77777777" w:rsidR="003E2E32" w:rsidRPr="00F10589" w:rsidRDefault="003E2E32" w:rsidP="003E2E32">
      <w:pPr>
        <w:pStyle w:val="Compact"/>
        <w:numPr>
          <w:ilvl w:val="0"/>
          <w:numId w:val="107"/>
        </w:numPr>
        <w:rPr>
          <w:rFonts w:ascii="Source Serif Pro" w:hAnsi="Source Serif Pro"/>
        </w:rPr>
      </w:pPr>
      <w:r w:rsidRPr="00F10589">
        <w:rPr>
          <w:rFonts w:ascii="Source Serif Pro" w:hAnsi="Source Serif Pro"/>
          <w:b/>
          <w:bCs/>
        </w:rPr>
        <w:t>Cache servers:</w:t>
      </w:r>
      <w:r w:rsidRPr="00F10589">
        <w:rPr>
          <w:rFonts w:ascii="Source Serif Pro" w:hAnsi="Source Serif Pro"/>
        </w:rPr>
        <w:t> Store data across multiple nodes for efficient access.</w:t>
      </w:r>
    </w:p>
    <w:p w14:paraId="76FAE297" w14:textId="77777777" w:rsidR="003E2E32" w:rsidRPr="00F10589" w:rsidRDefault="003E2E32" w:rsidP="003E2E32">
      <w:pPr>
        <w:pStyle w:val="Compact"/>
        <w:numPr>
          <w:ilvl w:val="0"/>
          <w:numId w:val="107"/>
        </w:numPr>
        <w:rPr>
          <w:rFonts w:ascii="Source Serif Pro" w:hAnsi="Source Serif Pro"/>
        </w:rPr>
      </w:pPr>
      <w:r w:rsidRPr="00F10589">
        <w:rPr>
          <w:rFonts w:ascii="Source Serif Pro" w:hAnsi="Source Serif Pro"/>
          <w:b/>
          <w:bCs/>
        </w:rPr>
        <w:t>Partitioning:</w:t>
      </w:r>
      <w:r w:rsidRPr="00F10589">
        <w:rPr>
          <w:rFonts w:ascii="Source Serif Pro" w:hAnsi="Source Serif Pro"/>
        </w:rPr>
        <w:t> Divides data across servers for balanced distribution and retrieval.</w:t>
      </w:r>
    </w:p>
    <w:p w14:paraId="11D3C447" w14:textId="77777777" w:rsidR="003E2E32" w:rsidRPr="00F10589" w:rsidRDefault="003E2E32" w:rsidP="003E2E32">
      <w:pPr>
        <w:pStyle w:val="Compact"/>
        <w:numPr>
          <w:ilvl w:val="0"/>
          <w:numId w:val="107"/>
        </w:numPr>
        <w:rPr>
          <w:rFonts w:ascii="Source Serif Pro" w:hAnsi="Source Serif Pro"/>
        </w:rPr>
      </w:pPr>
      <w:r w:rsidRPr="00F10589">
        <w:rPr>
          <w:rFonts w:ascii="Source Serif Pro" w:hAnsi="Source Serif Pro"/>
          <w:b/>
          <w:bCs/>
        </w:rPr>
        <w:t>Replication:</w:t>
      </w:r>
      <w:r w:rsidRPr="00F10589">
        <w:rPr>
          <w:rFonts w:ascii="Source Serif Pro" w:hAnsi="Source Serif Pro"/>
        </w:rPr>
        <w:t> Backs up data on multiple servers for high availability.</w:t>
      </w:r>
    </w:p>
    <w:p w14:paraId="041D905E"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Popular solutions:</w:t>
      </w:r>
    </w:p>
    <w:p w14:paraId="7D381EF1" w14:textId="77777777" w:rsidR="003E2E32" w:rsidRPr="00F10589" w:rsidRDefault="003E2E32" w:rsidP="003E2E32">
      <w:pPr>
        <w:pStyle w:val="Compact"/>
        <w:numPr>
          <w:ilvl w:val="0"/>
          <w:numId w:val="108"/>
        </w:numPr>
        <w:rPr>
          <w:rFonts w:ascii="Source Serif Pro" w:hAnsi="Source Serif Pro"/>
        </w:rPr>
      </w:pPr>
      <w:r w:rsidRPr="00F10589">
        <w:rPr>
          <w:rFonts w:ascii="Source Serif Pro" w:hAnsi="Source Serif Pro"/>
          <w:b/>
          <w:bCs/>
        </w:rPr>
        <w:t>Redis:</w:t>
      </w:r>
      <w:r w:rsidRPr="00F10589">
        <w:rPr>
          <w:rFonts w:ascii="Source Serif Pro" w:hAnsi="Source Serif Pro"/>
        </w:rPr>
        <w:t> Versatile, high-performance cache, database, and message broker.</w:t>
      </w:r>
    </w:p>
    <w:p w14:paraId="6D07F79D" w14:textId="77777777" w:rsidR="003E2E32" w:rsidRPr="00F10589" w:rsidRDefault="003E2E32" w:rsidP="003E2E32">
      <w:pPr>
        <w:pStyle w:val="Compact"/>
        <w:numPr>
          <w:ilvl w:val="0"/>
          <w:numId w:val="108"/>
        </w:numPr>
        <w:rPr>
          <w:rFonts w:ascii="Source Serif Pro" w:hAnsi="Source Serif Pro"/>
        </w:rPr>
      </w:pPr>
      <w:r w:rsidRPr="00F10589">
        <w:rPr>
          <w:rFonts w:ascii="Source Serif Pro" w:hAnsi="Source Serif Pro"/>
          <w:b/>
          <w:bCs/>
        </w:rPr>
        <w:t>Memcached:</w:t>
      </w:r>
      <w:r w:rsidRPr="00F10589">
        <w:rPr>
          <w:rFonts w:ascii="Source Serif Pro" w:hAnsi="Source Serif Pro"/>
        </w:rPr>
        <w:t> Simple, powerful cache for dynamic web applications.</w:t>
      </w:r>
    </w:p>
    <w:p w14:paraId="65B329CF" w14:textId="77777777" w:rsidR="003E2E32" w:rsidRPr="00F10589" w:rsidRDefault="003E2E32" w:rsidP="003E2E32">
      <w:pPr>
        <w:pStyle w:val="Compact"/>
        <w:numPr>
          <w:ilvl w:val="0"/>
          <w:numId w:val="108"/>
        </w:numPr>
        <w:rPr>
          <w:rFonts w:ascii="Source Serif Pro" w:hAnsi="Source Serif Pro"/>
        </w:rPr>
      </w:pPr>
      <w:proofErr w:type="spellStart"/>
      <w:r w:rsidRPr="00F10589">
        <w:rPr>
          <w:rFonts w:ascii="Source Serif Pro" w:hAnsi="Source Serif Pro"/>
          <w:b/>
          <w:bCs/>
        </w:rPr>
        <w:t>Hazelcast</w:t>
      </w:r>
      <w:proofErr w:type="spellEnd"/>
      <w:r w:rsidRPr="00F10589">
        <w:rPr>
          <w:rFonts w:ascii="Source Serif Pro" w:hAnsi="Source Serif Pro"/>
          <w:b/>
          <w:bCs/>
        </w:rPr>
        <w:t>:</w:t>
      </w:r>
      <w:r w:rsidRPr="00F10589">
        <w:rPr>
          <w:rFonts w:ascii="Source Serif Pro" w:hAnsi="Source Serif Pro"/>
        </w:rPr>
        <w:t> Offers caching, messaging, and computing for cloud-native apps.</w:t>
      </w:r>
    </w:p>
    <w:p w14:paraId="2557DA12" w14:textId="77777777" w:rsidR="003E2E32" w:rsidRPr="00F10589" w:rsidRDefault="003E2E32" w:rsidP="003E2E32">
      <w:pPr>
        <w:pStyle w:val="Compact"/>
        <w:numPr>
          <w:ilvl w:val="0"/>
          <w:numId w:val="108"/>
        </w:numPr>
        <w:rPr>
          <w:rFonts w:ascii="Source Serif Pro" w:hAnsi="Source Serif Pro"/>
        </w:rPr>
      </w:pPr>
      <w:r w:rsidRPr="00F10589">
        <w:rPr>
          <w:rFonts w:ascii="Source Serif Pro" w:hAnsi="Source Serif Pro"/>
          <w:b/>
          <w:bCs/>
        </w:rPr>
        <w:t>Apache Ignite:</w:t>
      </w:r>
      <w:r w:rsidRPr="00F10589">
        <w:rPr>
          <w:rFonts w:ascii="Source Serif Pro" w:hAnsi="Source Serif Pro"/>
        </w:rPr>
        <w:t> In-memory computing platform with distributed caching, data processing, and transactions.</w:t>
      </w:r>
    </w:p>
    <w:p w14:paraId="36559F49"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Implementation and best practices:</w:t>
      </w:r>
    </w:p>
    <w:p w14:paraId="0DCC7695" w14:textId="77777777" w:rsidR="003E2E32" w:rsidRPr="00F10589" w:rsidRDefault="003E2E32" w:rsidP="003E2E32">
      <w:pPr>
        <w:pStyle w:val="Compact"/>
        <w:numPr>
          <w:ilvl w:val="0"/>
          <w:numId w:val="109"/>
        </w:numPr>
        <w:rPr>
          <w:rFonts w:ascii="Source Serif Pro" w:hAnsi="Source Serif Pro"/>
        </w:rPr>
      </w:pPr>
      <w:r w:rsidRPr="00F10589">
        <w:rPr>
          <w:rFonts w:ascii="Source Serif Pro" w:hAnsi="Source Serif Pro"/>
          <w:b/>
          <w:bCs/>
        </w:rPr>
        <w:t>Choose the right solution:</w:t>
      </w:r>
      <w:r w:rsidRPr="00F10589">
        <w:rPr>
          <w:rFonts w:ascii="Source Serif Pro" w:hAnsi="Source Serif Pro"/>
        </w:rPr>
        <w:t> Consider your application needs and infrastructure.</w:t>
      </w:r>
    </w:p>
    <w:p w14:paraId="77EDFB68" w14:textId="77777777" w:rsidR="003E2E32" w:rsidRPr="00F10589" w:rsidRDefault="003E2E32" w:rsidP="003E2E32">
      <w:pPr>
        <w:pStyle w:val="Compact"/>
        <w:numPr>
          <w:ilvl w:val="0"/>
          <w:numId w:val="109"/>
        </w:numPr>
        <w:rPr>
          <w:rFonts w:ascii="Source Serif Pro" w:hAnsi="Source Serif Pro"/>
        </w:rPr>
      </w:pPr>
      <w:r w:rsidRPr="00F10589">
        <w:rPr>
          <w:rFonts w:ascii="Source Serif Pro" w:hAnsi="Source Serif Pro"/>
          <w:b/>
          <w:bCs/>
        </w:rPr>
        <w:lastRenderedPageBreak/>
        <w:t>Configure and deploy:</w:t>
      </w:r>
      <w:r w:rsidRPr="00F10589">
        <w:rPr>
          <w:rFonts w:ascii="Source Serif Pro" w:hAnsi="Source Serif Pro"/>
        </w:rPr>
        <w:t> Install software on servers and define data strategies.</w:t>
      </w:r>
    </w:p>
    <w:p w14:paraId="7FD2B758" w14:textId="77777777" w:rsidR="003E2E32" w:rsidRPr="00F10589" w:rsidRDefault="003E2E32" w:rsidP="003E2E32">
      <w:pPr>
        <w:pStyle w:val="Compact"/>
        <w:numPr>
          <w:ilvl w:val="0"/>
          <w:numId w:val="109"/>
        </w:numPr>
        <w:rPr>
          <w:rFonts w:ascii="Source Serif Pro" w:hAnsi="Source Serif Pro"/>
        </w:rPr>
      </w:pPr>
      <w:r w:rsidRPr="00F10589">
        <w:rPr>
          <w:rFonts w:ascii="Source Serif Pro" w:hAnsi="Source Serif Pro"/>
          <w:b/>
          <w:bCs/>
        </w:rPr>
        <w:t>Integrate with application:</w:t>
      </w:r>
      <w:r w:rsidRPr="00F10589">
        <w:rPr>
          <w:rFonts w:ascii="Source Serif Pro" w:hAnsi="Source Serif Pro"/>
        </w:rPr>
        <w:t> Direct data reads and writes to the cache.</w:t>
      </w:r>
    </w:p>
    <w:p w14:paraId="51D0A0D5" w14:textId="77777777" w:rsidR="003E2E32" w:rsidRPr="00F10589" w:rsidRDefault="003E2E32" w:rsidP="003E2E32">
      <w:pPr>
        <w:pStyle w:val="Compact"/>
        <w:numPr>
          <w:ilvl w:val="0"/>
          <w:numId w:val="109"/>
        </w:numPr>
        <w:rPr>
          <w:rFonts w:ascii="Source Serif Pro" w:hAnsi="Source Serif Pro"/>
        </w:rPr>
      </w:pPr>
      <w:r w:rsidRPr="00F10589">
        <w:rPr>
          <w:rFonts w:ascii="Source Serif Pro" w:hAnsi="Source Serif Pro"/>
          <w:b/>
          <w:bCs/>
        </w:rPr>
        <w:t>Monitor and fine-tune:</w:t>
      </w:r>
      <w:r w:rsidRPr="00F10589">
        <w:rPr>
          <w:rFonts w:ascii="Source Serif Pro" w:hAnsi="Source Serif Pro"/>
        </w:rPr>
        <w:t> Adjust configurations for optimal performance.</w:t>
      </w:r>
    </w:p>
    <w:p w14:paraId="4BB6DA94" w14:textId="77777777" w:rsidR="003E2E32" w:rsidRPr="00F10589" w:rsidRDefault="003E2E32" w:rsidP="003E2E32">
      <w:pPr>
        <w:pStyle w:val="Compact"/>
        <w:numPr>
          <w:ilvl w:val="0"/>
          <w:numId w:val="109"/>
        </w:numPr>
        <w:rPr>
          <w:rFonts w:ascii="Source Serif Pro" w:hAnsi="Source Serif Pro"/>
        </w:rPr>
      </w:pPr>
      <w:r w:rsidRPr="00F10589">
        <w:rPr>
          <w:rFonts w:ascii="Source Serif Pro" w:hAnsi="Source Serif Pro"/>
          <w:b/>
          <w:bCs/>
        </w:rPr>
        <w:t>Manage cache effectively:</w:t>
      </w:r>
      <w:r w:rsidRPr="00F10589">
        <w:rPr>
          <w:rFonts w:ascii="Source Serif Pro" w:hAnsi="Source Serif Pro"/>
        </w:rPr>
        <w:t> Use eviction policies and monitor hit/miss rates.</w:t>
      </w:r>
    </w:p>
    <w:p w14:paraId="40EC3961" w14:textId="77777777" w:rsidR="003E2E32" w:rsidRPr="00F10589" w:rsidRDefault="003E2E32" w:rsidP="003E2E32">
      <w:pPr>
        <w:pStyle w:val="FirstParagraph"/>
        <w:rPr>
          <w:rFonts w:ascii="Source Serif Pro" w:hAnsi="Source Serif Pro"/>
        </w:rPr>
      </w:pPr>
      <w:r w:rsidRPr="00F10589">
        <w:rPr>
          <w:rFonts w:ascii="Source Serif Pro" w:hAnsi="Source Serif Pro"/>
          <w:b/>
          <w:bCs/>
        </w:rPr>
        <w:t>Remember:</w:t>
      </w:r>
      <w:r w:rsidRPr="00F10589">
        <w:rPr>
          <w:rFonts w:ascii="Source Serif Pro" w:hAnsi="Source Serif Pro"/>
        </w:rPr>
        <w:t> Distributed caching is a powerful tool to boost your application’s performance, scalability, and user experience. Choose the right solution, manage it effectively, and watch your data access fly!</w:t>
      </w:r>
    </w:p>
    <w:bookmarkEnd w:id="101"/>
    <w:p w14:paraId="73B9DCC5" w14:textId="77777777" w:rsidR="0003208B" w:rsidRPr="00F10589" w:rsidRDefault="0003208B" w:rsidP="0003208B">
      <w:pPr>
        <w:pStyle w:val="BodyText"/>
        <w:rPr>
          <w:rFonts w:ascii="Source Serif Pro" w:hAnsi="Source Serif Pro"/>
        </w:rPr>
      </w:pPr>
    </w:p>
    <w:p w14:paraId="434536E7" w14:textId="77777777" w:rsidR="00FE5CD5" w:rsidRPr="00F10589" w:rsidRDefault="00FE5CD5" w:rsidP="0003208B">
      <w:pPr>
        <w:pStyle w:val="BodyText"/>
        <w:rPr>
          <w:rFonts w:ascii="Source Serif Pro" w:hAnsi="Source Serif Pro"/>
        </w:rPr>
      </w:pPr>
    </w:p>
    <w:p w14:paraId="417BF279" w14:textId="77777777" w:rsidR="00FE5CD5" w:rsidRPr="00F10589" w:rsidRDefault="00FE5CD5" w:rsidP="0003208B">
      <w:pPr>
        <w:pStyle w:val="BodyText"/>
        <w:rPr>
          <w:rFonts w:ascii="Source Serif Pro" w:hAnsi="Source Serif Pro"/>
        </w:rPr>
      </w:pPr>
    </w:p>
    <w:p w14:paraId="0A16A45C" w14:textId="77777777" w:rsidR="00FE5CD5" w:rsidRPr="00F10589" w:rsidRDefault="00FE5CD5" w:rsidP="0003208B">
      <w:pPr>
        <w:pStyle w:val="BodyText"/>
        <w:rPr>
          <w:rFonts w:ascii="Source Serif Pro" w:hAnsi="Source Serif Pro"/>
        </w:rPr>
      </w:pPr>
    </w:p>
    <w:p w14:paraId="630DE256" w14:textId="77777777" w:rsidR="00FE5CD5" w:rsidRPr="00F10589" w:rsidRDefault="00FE5CD5" w:rsidP="0003208B">
      <w:pPr>
        <w:pStyle w:val="BodyText"/>
        <w:rPr>
          <w:rFonts w:ascii="Source Serif Pro" w:hAnsi="Source Serif Pro"/>
        </w:rPr>
      </w:pPr>
    </w:p>
    <w:p w14:paraId="6912B3FB" w14:textId="77777777" w:rsidR="00FE5CD5" w:rsidRPr="00F10589" w:rsidRDefault="00FE5CD5" w:rsidP="0003208B">
      <w:pPr>
        <w:pStyle w:val="BodyText"/>
        <w:rPr>
          <w:rFonts w:ascii="Source Serif Pro" w:hAnsi="Source Serif Pro"/>
        </w:rPr>
      </w:pPr>
    </w:p>
    <w:p w14:paraId="5718C460" w14:textId="77777777" w:rsidR="00FE5CD5" w:rsidRPr="00F10589" w:rsidRDefault="00FE5CD5" w:rsidP="0003208B">
      <w:pPr>
        <w:pStyle w:val="BodyText"/>
        <w:rPr>
          <w:rFonts w:ascii="Source Serif Pro" w:hAnsi="Source Serif Pro"/>
        </w:rPr>
      </w:pPr>
    </w:p>
    <w:p w14:paraId="651B19A9" w14:textId="77777777" w:rsidR="00FE5CD5" w:rsidRPr="00F10589" w:rsidRDefault="00FE5CD5" w:rsidP="0003208B">
      <w:pPr>
        <w:pStyle w:val="BodyText"/>
        <w:rPr>
          <w:rFonts w:ascii="Source Serif Pro" w:hAnsi="Source Serif Pro"/>
        </w:rPr>
      </w:pPr>
    </w:p>
    <w:p w14:paraId="30886500" w14:textId="77777777" w:rsidR="00FE5CD5" w:rsidRPr="00F10589" w:rsidRDefault="00FE5CD5" w:rsidP="0003208B">
      <w:pPr>
        <w:pStyle w:val="BodyText"/>
        <w:rPr>
          <w:rFonts w:ascii="Source Serif Pro" w:hAnsi="Source Serif Pro"/>
        </w:rPr>
      </w:pPr>
    </w:p>
    <w:p w14:paraId="7DF5BFF3" w14:textId="77777777" w:rsidR="00FE5CD5" w:rsidRPr="00F10589" w:rsidRDefault="00FE5CD5" w:rsidP="0003208B">
      <w:pPr>
        <w:pStyle w:val="BodyText"/>
        <w:rPr>
          <w:rFonts w:ascii="Source Serif Pro" w:hAnsi="Source Serif Pro"/>
        </w:rPr>
      </w:pPr>
    </w:p>
    <w:p w14:paraId="2554C9FC" w14:textId="77777777" w:rsidR="00FE5CD5" w:rsidRPr="00F10589" w:rsidRDefault="00FE5CD5" w:rsidP="0003208B">
      <w:pPr>
        <w:pStyle w:val="BodyText"/>
        <w:rPr>
          <w:rFonts w:ascii="Source Serif Pro" w:hAnsi="Source Serif Pro"/>
        </w:rPr>
      </w:pPr>
    </w:p>
    <w:p w14:paraId="5E4DA6F0" w14:textId="77777777" w:rsidR="00FE5CD5" w:rsidRPr="00F10589" w:rsidRDefault="00FE5CD5" w:rsidP="0003208B">
      <w:pPr>
        <w:pStyle w:val="BodyText"/>
        <w:rPr>
          <w:rFonts w:ascii="Source Serif Pro" w:hAnsi="Source Serif Pro"/>
        </w:rPr>
      </w:pPr>
    </w:p>
    <w:p w14:paraId="7596E738" w14:textId="77777777" w:rsidR="00FE5CD5" w:rsidRPr="00F10589" w:rsidRDefault="00FE5CD5" w:rsidP="0003208B">
      <w:pPr>
        <w:pStyle w:val="BodyText"/>
        <w:rPr>
          <w:rFonts w:ascii="Source Serif Pro" w:hAnsi="Source Serif Pro"/>
        </w:rPr>
      </w:pPr>
    </w:p>
    <w:p w14:paraId="304D47A5" w14:textId="77777777" w:rsidR="00FE5CD5" w:rsidRPr="00F10589" w:rsidRDefault="00FE5CD5" w:rsidP="0003208B">
      <w:pPr>
        <w:pStyle w:val="BodyText"/>
        <w:rPr>
          <w:rFonts w:ascii="Source Serif Pro" w:hAnsi="Source Serif Pro"/>
        </w:rPr>
      </w:pPr>
    </w:p>
    <w:p w14:paraId="7C1D2E75" w14:textId="77777777" w:rsidR="00FE5CD5" w:rsidRPr="00F10589" w:rsidRDefault="00FE5CD5" w:rsidP="0003208B">
      <w:pPr>
        <w:pStyle w:val="BodyText"/>
        <w:rPr>
          <w:rFonts w:ascii="Source Serif Pro" w:hAnsi="Source Serif Pro"/>
        </w:rPr>
      </w:pPr>
    </w:p>
    <w:p w14:paraId="4D685643" w14:textId="77777777" w:rsidR="00FE5CD5" w:rsidRPr="00F10589" w:rsidRDefault="00FE5CD5" w:rsidP="0003208B">
      <w:pPr>
        <w:pStyle w:val="BodyText"/>
        <w:rPr>
          <w:rFonts w:ascii="Source Serif Pro" w:hAnsi="Source Serif Pro"/>
        </w:rPr>
      </w:pPr>
    </w:p>
    <w:p w14:paraId="50C5AEF6" w14:textId="77777777" w:rsidR="00FE5CD5" w:rsidRPr="00F10589" w:rsidRDefault="00FE5CD5" w:rsidP="0003208B">
      <w:pPr>
        <w:pStyle w:val="BodyText"/>
        <w:rPr>
          <w:rFonts w:ascii="Source Serif Pro" w:hAnsi="Source Serif Pro"/>
        </w:rPr>
      </w:pPr>
    </w:p>
    <w:p w14:paraId="0ADD48BC" w14:textId="77777777" w:rsidR="00FE5CD5" w:rsidRPr="00F10589" w:rsidRDefault="00FE5CD5" w:rsidP="0003208B">
      <w:pPr>
        <w:pStyle w:val="BodyText"/>
        <w:rPr>
          <w:rFonts w:ascii="Source Serif Pro" w:hAnsi="Source Serif Pro"/>
        </w:rPr>
      </w:pPr>
    </w:p>
    <w:p w14:paraId="25D84190" w14:textId="77777777" w:rsidR="00FE5CD5" w:rsidRPr="00F10589" w:rsidRDefault="00FE5CD5" w:rsidP="0003208B">
      <w:pPr>
        <w:pStyle w:val="BodyText"/>
        <w:rPr>
          <w:rFonts w:ascii="Source Serif Pro" w:hAnsi="Source Serif Pro"/>
        </w:rPr>
      </w:pPr>
    </w:p>
    <w:p w14:paraId="3C575A9E" w14:textId="77777777" w:rsidR="0003208B" w:rsidRPr="00F10589" w:rsidRDefault="0003208B" w:rsidP="0003208B">
      <w:pPr>
        <w:pStyle w:val="BodyText"/>
        <w:rPr>
          <w:rFonts w:ascii="Source Serif Pro" w:hAnsi="Source Serif Pro"/>
        </w:rPr>
      </w:pPr>
    </w:p>
    <w:p w14:paraId="7E3C2C59" w14:textId="77777777" w:rsidR="0003208B" w:rsidRPr="00F10589" w:rsidRDefault="0003208B" w:rsidP="00FE5CD5">
      <w:pPr>
        <w:pStyle w:val="Title"/>
        <w:rPr>
          <w:rFonts w:ascii="Source Serif Pro" w:hAnsi="Source Serif Pro"/>
        </w:rPr>
      </w:pPr>
      <w:bookmarkStart w:id="102" w:name="acid-transactions"/>
      <w:r w:rsidRPr="00F10589">
        <w:rPr>
          <w:rFonts w:ascii="Source Serif Pro" w:hAnsi="Source Serif Pro"/>
        </w:rPr>
        <w:lastRenderedPageBreak/>
        <w:t>ACID Transactions</w:t>
      </w:r>
    </w:p>
    <w:p w14:paraId="657E4113" w14:textId="77777777" w:rsidR="0003208B" w:rsidRPr="00F10589" w:rsidRDefault="0003208B" w:rsidP="0003208B">
      <w:pPr>
        <w:pStyle w:val="FirstParagraph"/>
        <w:rPr>
          <w:rFonts w:ascii="Source Serif Pro" w:hAnsi="Source Serif Pro"/>
        </w:rPr>
      </w:pPr>
      <w:r w:rsidRPr="00F10589">
        <w:rPr>
          <w:rFonts w:ascii="Source Serif Pro" w:hAnsi="Source Serif Pro"/>
        </w:rPr>
        <w:t>ACID stands for Atomicity, Consistency, Isolation, and Durability. These are four key properties that ensure reliable and consistent data handling in databases. Imagine them as safety nets for your data:</w:t>
      </w:r>
    </w:p>
    <w:p w14:paraId="379361BA" w14:textId="77777777" w:rsidR="0003208B" w:rsidRPr="00F10589" w:rsidRDefault="0003208B" w:rsidP="0003208B">
      <w:pPr>
        <w:pStyle w:val="BodyText"/>
        <w:rPr>
          <w:rFonts w:ascii="Source Serif Pro" w:hAnsi="Source Serif Pro"/>
        </w:rPr>
      </w:pPr>
      <w:r w:rsidRPr="00F10589">
        <w:rPr>
          <w:rFonts w:ascii="Source Serif Pro" w:hAnsi="Source Serif Pro"/>
          <w:noProof/>
        </w:rPr>
        <w:drawing>
          <wp:inline distT="0" distB="0" distL="0" distR="0" wp14:anchorId="670EBE78" wp14:editId="3BADFA14">
            <wp:extent cx="5334000" cy="54939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https://blogger.googleusercontent.com/img/a/AVvXsEhjra_tod-IXvzwiaUTzw53cLKcgbMfDK2iBT-r2YcDMlRoT7mtm-yy4jP-CwflQjWFJI4L3hKe4lP91DEad32W6GqIJwS567sbcwc5ovF125sKyjlPbylTZvM0XQpIDDSuDAHly-ho6szS6_ByhWjc3SwF312kLjOfwVJrjdc5-7YW5YFCY5yqJEC8_hPZ"/>
                    <pic:cNvPicPr>
                      <a:picLocks noChangeAspect="1" noChangeArrowheads="1"/>
                    </pic:cNvPicPr>
                  </pic:nvPicPr>
                  <pic:blipFill>
                    <a:blip r:embed="rId81"/>
                    <a:stretch>
                      <a:fillRect/>
                    </a:stretch>
                  </pic:blipFill>
                  <pic:spPr bwMode="auto">
                    <a:xfrm>
                      <a:off x="0" y="0"/>
                      <a:ext cx="5334000" cy="5493940"/>
                    </a:xfrm>
                    <a:prstGeom prst="rect">
                      <a:avLst/>
                    </a:prstGeom>
                    <a:noFill/>
                    <a:ln w="9525">
                      <a:noFill/>
                      <a:headEnd/>
                      <a:tailEnd/>
                    </a:ln>
                  </pic:spPr>
                </pic:pic>
              </a:graphicData>
            </a:graphic>
          </wp:inline>
        </w:drawing>
      </w:r>
    </w:p>
    <w:p w14:paraId="2C18DEA9" w14:textId="77777777" w:rsidR="0003208B" w:rsidRPr="00F10589" w:rsidRDefault="0003208B" w:rsidP="0003208B">
      <w:pPr>
        <w:pStyle w:val="Compact"/>
        <w:numPr>
          <w:ilvl w:val="0"/>
          <w:numId w:val="114"/>
        </w:numPr>
        <w:rPr>
          <w:rFonts w:ascii="Source Serif Pro" w:hAnsi="Source Serif Pro"/>
        </w:rPr>
      </w:pPr>
      <w:r w:rsidRPr="00F10589">
        <w:rPr>
          <w:rFonts w:ascii="Source Serif Pro" w:hAnsi="Source Serif Pro"/>
          <w:b/>
          <w:bCs/>
        </w:rPr>
        <w:t>Atomicity:</w:t>
      </w:r>
      <w:r w:rsidRPr="00F10589">
        <w:rPr>
          <w:rFonts w:ascii="Source Serif Pro" w:hAnsi="Source Serif Pro"/>
        </w:rPr>
        <w:t> Either all parts of a transaction succeed, or none do. No half-finished updates!</w:t>
      </w:r>
    </w:p>
    <w:p w14:paraId="5122B4D0" w14:textId="77777777" w:rsidR="0003208B" w:rsidRPr="00F10589" w:rsidRDefault="0003208B" w:rsidP="0003208B">
      <w:pPr>
        <w:pStyle w:val="Compact"/>
        <w:numPr>
          <w:ilvl w:val="0"/>
          <w:numId w:val="114"/>
        </w:numPr>
        <w:rPr>
          <w:rFonts w:ascii="Source Serif Pro" w:hAnsi="Source Serif Pro"/>
        </w:rPr>
      </w:pPr>
      <w:r w:rsidRPr="00F10589">
        <w:rPr>
          <w:rFonts w:ascii="Source Serif Pro" w:hAnsi="Source Serif Pro"/>
          <w:b/>
          <w:bCs/>
        </w:rPr>
        <w:t>Consistency:</w:t>
      </w:r>
      <w:r w:rsidRPr="00F10589">
        <w:rPr>
          <w:rFonts w:ascii="Source Serif Pro" w:hAnsi="Source Serif Pro"/>
        </w:rPr>
        <w:t> Data remains valid before and after each transaction. Think of it as keeping the books balanced.</w:t>
      </w:r>
    </w:p>
    <w:p w14:paraId="3B7F6AFA" w14:textId="77777777" w:rsidR="0003208B" w:rsidRPr="00F10589" w:rsidRDefault="0003208B" w:rsidP="0003208B">
      <w:pPr>
        <w:pStyle w:val="Compact"/>
        <w:numPr>
          <w:ilvl w:val="0"/>
          <w:numId w:val="114"/>
        </w:numPr>
        <w:rPr>
          <w:rFonts w:ascii="Source Serif Pro" w:hAnsi="Source Serif Pro"/>
        </w:rPr>
      </w:pPr>
      <w:r w:rsidRPr="00F10589">
        <w:rPr>
          <w:rFonts w:ascii="Source Serif Pro" w:hAnsi="Source Serif Pro"/>
          <w:b/>
          <w:bCs/>
        </w:rPr>
        <w:t>Isolation:</w:t>
      </w:r>
      <w:r w:rsidRPr="00F10589">
        <w:rPr>
          <w:rFonts w:ascii="Source Serif Pro" w:hAnsi="Source Serif Pro"/>
        </w:rPr>
        <w:t> Transactions don’t interfere with each other. One transaction’s update won’t affect another until it’s complete.</w:t>
      </w:r>
    </w:p>
    <w:p w14:paraId="2237C360" w14:textId="77777777" w:rsidR="0003208B" w:rsidRPr="00F10589" w:rsidRDefault="0003208B" w:rsidP="0003208B">
      <w:pPr>
        <w:pStyle w:val="Compact"/>
        <w:numPr>
          <w:ilvl w:val="0"/>
          <w:numId w:val="114"/>
        </w:numPr>
        <w:rPr>
          <w:rFonts w:ascii="Source Serif Pro" w:hAnsi="Source Serif Pro"/>
        </w:rPr>
      </w:pPr>
      <w:r w:rsidRPr="00F10589">
        <w:rPr>
          <w:rFonts w:ascii="Source Serif Pro" w:hAnsi="Source Serif Pro"/>
          <w:b/>
          <w:bCs/>
        </w:rPr>
        <w:lastRenderedPageBreak/>
        <w:t>Durability:</w:t>
      </w:r>
      <w:r w:rsidRPr="00F10589">
        <w:rPr>
          <w:rFonts w:ascii="Source Serif Pro" w:hAnsi="Source Serif Pro"/>
        </w:rPr>
        <w:t> Once committed, changes persist even if the system crashes. Consider it as writing in ink, not pencil.</w:t>
      </w:r>
    </w:p>
    <w:p w14:paraId="504F0973" w14:textId="77777777" w:rsidR="0003208B" w:rsidRPr="00F10589" w:rsidRDefault="0003208B" w:rsidP="0003208B">
      <w:pPr>
        <w:pStyle w:val="Heading2"/>
        <w:rPr>
          <w:rFonts w:ascii="Source Serif Pro" w:hAnsi="Source Serif Pro"/>
        </w:rPr>
      </w:pPr>
      <w:bookmarkStart w:id="103" w:name="benefits-4"/>
      <w:bookmarkEnd w:id="102"/>
      <w:r w:rsidRPr="00F10589">
        <w:rPr>
          <w:rFonts w:ascii="Source Serif Pro" w:hAnsi="Source Serif Pro"/>
        </w:rPr>
        <w:t>Benefits</w:t>
      </w:r>
    </w:p>
    <w:p w14:paraId="032A56E0" w14:textId="77777777" w:rsidR="0003208B" w:rsidRPr="00F10589" w:rsidRDefault="0003208B" w:rsidP="0003208B">
      <w:pPr>
        <w:pStyle w:val="Compact"/>
        <w:numPr>
          <w:ilvl w:val="0"/>
          <w:numId w:val="115"/>
        </w:numPr>
        <w:rPr>
          <w:rFonts w:ascii="Source Serif Pro" w:hAnsi="Source Serif Pro"/>
        </w:rPr>
      </w:pPr>
      <w:r w:rsidRPr="00F10589">
        <w:rPr>
          <w:rFonts w:ascii="Source Serif Pro" w:hAnsi="Source Serif Pro"/>
          <w:b/>
          <w:bCs/>
        </w:rPr>
        <w:t>Data integrity:</w:t>
      </w:r>
      <w:r w:rsidRPr="00F10589">
        <w:rPr>
          <w:rFonts w:ascii="Source Serif Pro" w:hAnsi="Source Serif Pro"/>
        </w:rPr>
        <w:t> ACID protects your data from inconsistencies and corruption.</w:t>
      </w:r>
    </w:p>
    <w:p w14:paraId="0A53778A" w14:textId="77777777" w:rsidR="0003208B" w:rsidRPr="00F10589" w:rsidRDefault="0003208B" w:rsidP="0003208B">
      <w:pPr>
        <w:pStyle w:val="Compact"/>
        <w:numPr>
          <w:ilvl w:val="0"/>
          <w:numId w:val="115"/>
        </w:numPr>
        <w:rPr>
          <w:rFonts w:ascii="Source Serif Pro" w:hAnsi="Source Serif Pro"/>
        </w:rPr>
      </w:pPr>
      <w:r w:rsidRPr="00F10589">
        <w:rPr>
          <w:rFonts w:ascii="Source Serif Pro" w:hAnsi="Source Serif Pro"/>
          <w:b/>
          <w:bCs/>
        </w:rPr>
        <w:t>Reliability:</w:t>
      </w:r>
      <w:r w:rsidRPr="00F10589">
        <w:rPr>
          <w:rFonts w:ascii="Source Serif Pro" w:hAnsi="Source Serif Pro"/>
        </w:rPr>
        <w:t> Even with failures, transactions ensure updates are correct and completed.</w:t>
      </w:r>
    </w:p>
    <w:p w14:paraId="3F1DAA66" w14:textId="77777777" w:rsidR="0003208B" w:rsidRPr="00F10589" w:rsidRDefault="0003208B" w:rsidP="0003208B">
      <w:pPr>
        <w:pStyle w:val="Compact"/>
        <w:numPr>
          <w:ilvl w:val="0"/>
          <w:numId w:val="115"/>
        </w:numPr>
        <w:rPr>
          <w:rFonts w:ascii="Source Serif Pro" w:hAnsi="Source Serif Pro"/>
        </w:rPr>
      </w:pPr>
      <w:r w:rsidRPr="00F10589">
        <w:rPr>
          <w:rFonts w:ascii="Source Serif Pro" w:hAnsi="Source Serif Pro"/>
          <w:b/>
          <w:bCs/>
        </w:rPr>
        <w:t>Consistency:</w:t>
      </w:r>
      <w:r w:rsidRPr="00F10589">
        <w:rPr>
          <w:rFonts w:ascii="Source Serif Pro" w:hAnsi="Source Serif Pro"/>
        </w:rPr>
        <w:t> Data always maintains its logical rules and constraints.</w:t>
      </w:r>
    </w:p>
    <w:p w14:paraId="701EDD8A" w14:textId="77777777" w:rsidR="0003208B" w:rsidRPr="00F10589" w:rsidRDefault="0003208B" w:rsidP="0003208B">
      <w:pPr>
        <w:pStyle w:val="Heading2"/>
        <w:rPr>
          <w:rFonts w:ascii="Source Serif Pro" w:hAnsi="Source Serif Pro"/>
        </w:rPr>
      </w:pPr>
      <w:bookmarkStart w:id="104" w:name="trade-offs"/>
      <w:bookmarkEnd w:id="103"/>
      <w:r w:rsidRPr="00F10589">
        <w:rPr>
          <w:rFonts w:ascii="Source Serif Pro" w:hAnsi="Source Serif Pro"/>
        </w:rPr>
        <w:t>Trade-offs</w:t>
      </w:r>
    </w:p>
    <w:p w14:paraId="6B25E786" w14:textId="77777777" w:rsidR="0003208B" w:rsidRPr="00F10589" w:rsidRDefault="0003208B" w:rsidP="0003208B">
      <w:pPr>
        <w:pStyle w:val="Compact"/>
        <w:numPr>
          <w:ilvl w:val="0"/>
          <w:numId w:val="116"/>
        </w:numPr>
        <w:rPr>
          <w:rFonts w:ascii="Source Serif Pro" w:hAnsi="Source Serif Pro"/>
        </w:rPr>
      </w:pPr>
      <w:r w:rsidRPr="00F10589">
        <w:rPr>
          <w:rFonts w:ascii="Source Serif Pro" w:hAnsi="Source Serif Pro"/>
          <w:b/>
          <w:bCs/>
        </w:rPr>
        <w:t>Overhead:</w:t>
      </w:r>
      <w:r w:rsidRPr="00F10589">
        <w:rPr>
          <w:rFonts w:ascii="Source Serif Pro" w:hAnsi="Source Serif Pro"/>
        </w:rPr>
        <w:t> ACID features add processing steps, potentially impacting performance.</w:t>
      </w:r>
    </w:p>
    <w:p w14:paraId="282FEB34" w14:textId="77777777" w:rsidR="0003208B" w:rsidRPr="00F10589" w:rsidRDefault="0003208B" w:rsidP="0003208B">
      <w:pPr>
        <w:pStyle w:val="Compact"/>
        <w:numPr>
          <w:ilvl w:val="0"/>
          <w:numId w:val="116"/>
        </w:numPr>
        <w:rPr>
          <w:rFonts w:ascii="Source Serif Pro" w:hAnsi="Source Serif Pro"/>
        </w:rPr>
      </w:pPr>
      <w:r w:rsidRPr="00F10589">
        <w:rPr>
          <w:rFonts w:ascii="Source Serif Pro" w:hAnsi="Source Serif Pro"/>
          <w:b/>
          <w:bCs/>
        </w:rPr>
        <w:t>Deadlocks:</w:t>
      </w:r>
      <w:r w:rsidRPr="00F10589">
        <w:rPr>
          <w:rFonts w:ascii="Source Serif Pro" w:hAnsi="Source Serif Pro"/>
        </w:rPr>
        <w:t> Concurrent transactions waiting for each other can freeze up the system.</w:t>
      </w:r>
    </w:p>
    <w:p w14:paraId="515EF68B" w14:textId="77777777" w:rsidR="0003208B" w:rsidRPr="00F10589" w:rsidRDefault="0003208B" w:rsidP="0003208B">
      <w:pPr>
        <w:pStyle w:val="Compact"/>
        <w:numPr>
          <w:ilvl w:val="0"/>
          <w:numId w:val="116"/>
        </w:numPr>
        <w:rPr>
          <w:rFonts w:ascii="Source Serif Pro" w:hAnsi="Source Serif Pro"/>
        </w:rPr>
      </w:pPr>
      <w:r w:rsidRPr="00F10589">
        <w:rPr>
          <w:rFonts w:ascii="Source Serif Pro" w:hAnsi="Source Serif Pro"/>
          <w:b/>
          <w:bCs/>
        </w:rPr>
        <w:t>Scalability:</w:t>
      </w:r>
      <w:r w:rsidRPr="00F10589">
        <w:rPr>
          <w:rFonts w:ascii="Source Serif Pro" w:hAnsi="Source Serif Pro"/>
        </w:rPr>
        <w:t> ACID can be challenging to implement in large, distributed systems.</w:t>
      </w:r>
    </w:p>
    <w:p w14:paraId="4325055E" w14:textId="77777777" w:rsidR="0003208B" w:rsidRPr="00F10589" w:rsidRDefault="0003208B" w:rsidP="0003208B">
      <w:pPr>
        <w:pStyle w:val="Heading2"/>
        <w:rPr>
          <w:rFonts w:ascii="Source Serif Pro" w:hAnsi="Source Serif Pro"/>
        </w:rPr>
      </w:pPr>
      <w:bookmarkStart w:id="105" w:name="alternatives-1"/>
      <w:bookmarkEnd w:id="104"/>
      <w:r w:rsidRPr="00F10589">
        <w:rPr>
          <w:rFonts w:ascii="Source Serif Pro" w:hAnsi="Source Serif Pro"/>
        </w:rPr>
        <w:t>Alternatives</w:t>
      </w:r>
    </w:p>
    <w:p w14:paraId="7E4BBCF0" w14:textId="77777777" w:rsidR="0003208B" w:rsidRPr="00F10589" w:rsidRDefault="0003208B" w:rsidP="0003208B">
      <w:pPr>
        <w:pStyle w:val="Compact"/>
        <w:numPr>
          <w:ilvl w:val="0"/>
          <w:numId w:val="117"/>
        </w:numPr>
        <w:rPr>
          <w:rFonts w:ascii="Source Serif Pro" w:hAnsi="Source Serif Pro"/>
        </w:rPr>
      </w:pPr>
      <w:r w:rsidRPr="00F10589">
        <w:rPr>
          <w:rFonts w:ascii="Source Serif Pro" w:hAnsi="Source Serif Pro"/>
          <w:b/>
          <w:bCs/>
        </w:rPr>
        <w:t>BASE:</w:t>
      </w:r>
      <w:r w:rsidRPr="00F10589">
        <w:rPr>
          <w:rFonts w:ascii="Source Serif Pro" w:hAnsi="Source Serif Pro"/>
        </w:rPr>
        <w:t> Emphasizes availability over immediate consistency, suitable for high-volume systems.</w:t>
      </w:r>
    </w:p>
    <w:p w14:paraId="3A9C4291" w14:textId="77777777" w:rsidR="0003208B" w:rsidRPr="00F10589" w:rsidRDefault="0003208B" w:rsidP="0003208B">
      <w:pPr>
        <w:pStyle w:val="Compact"/>
        <w:numPr>
          <w:ilvl w:val="0"/>
          <w:numId w:val="117"/>
        </w:numPr>
        <w:rPr>
          <w:rFonts w:ascii="Source Serif Pro" w:hAnsi="Source Serif Pro"/>
        </w:rPr>
      </w:pPr>
      <w:r w:rsidRPr="00F10589">
        <w:rPr>
          <w:rFonts w:ascii="Source Serif Pro" w:hAnsi="Source Serif Pro"/>
          <w:b/>
          <w:bCs/>
        </w:rPr>
        <w:t>CAP theorem:</w:t>
      </w:r>
      <w:r w:rsidRPr="00F10589">
        <w:rPr>
          <w:rFonts w:ascii="Source Serif Pro" w:hAnsi="Source Serif Pro"/>
        </w:rPr>
        <w:t> Explains trade-offs between consistency, availability, and partition tolerance.</w:t>
      </w:r>
    </w:p>
    <w:p w14:paraId="17B2866D" w14:textId="77777777" w:rsidR="0003208B" w:rsidRPr="00F10589" w:rsidRDefault="0003208B" w:rsidP="0003208B">
      <w:pPr>
        <w:pStyle w:val="Compact"/>
        <w:numPr>
          <w:ilvl w:val="0"/>
          <w:numId w:val="117"/>
        </w:numPr>
        <w:rPr>
          <w:rFonts w:ascii="Source Serif Pro" w:hAnsi="Source Serif Pro"/>
        </w:rPr>
      </w:pPr>
      <w:r w:rsidRPr="00F10589">
        <w:rPr>
          <w:rFonts w:ascii="Source Serif Pro" w:hAnsi="Source Serif Pro"/>
          <w:b/>
          <w:bCs/>
        </w:rPr>
        <w:t>NoSQL databases:</w:t>
      </w:r>
      <w:r w:rsidRPr="00F10589">
        <w:rPr>
          <w:rFonts w:ascii="Source Serif Pro" w:hAnsi="Source Serif Pro"/>
        </w:rPr>
        <w:t> Prioritize scalability and performance over strict ACID guarantees.</w:t>
      </w:r>
    </w:p>
    <w:p w14:paraId="36DBBD98" w14:textId="77777777" w:rsidR="0003208B" w:rsidRPr="00F10589" w:rsidRDefault="0003208B" w:rsidP="0003208B">
      <w:pPr>
        <w:pStyle w:val="Heading2"/>
        <w:rPr>
          <w:rFonts w:ascii="Source Serif Pro" w:hAnsi="Source Serif Pro"/>
        </w:rPr>
      </w:pPr>
      <w:bookmarkStart w:id="106" w:name="when-to-use-acid"/>
      <w:bookmarkEnd w:id="105"/>
      <w:r w:rsidRPr="00F10589">
        <w:rPr>
          <w:rFonts w:ascii="Source Serif Pro" w:hAnsi="Source Serif Pro"/>
        </w:rPr>
        <w:t>When to use ACID</w:t>
      </w:r>
    </w:p>
    <w:p w14:paraId="27053A53" w14:textId="77777777" w:rsidR="0003208B" w:rsidRPr="00F10589" w:rsidRDefault="0003208B" w:rsidP="0003208B">
      <w:pPr>
        <w:pStyle w:val="Compact"/>
        <w:numPr>
          <w:ilvl w:val="0"/>
          <w:numId w:val="118"/>
        </w:numPr>
        <w:rPr>
          <w:rFonts w:ascii="Source Serif Pro" w:hAnsi="Source Serif Pro"/>
        </w:rPr>
      </w:pPr>
      <w:r w:rsidRPr="00F10589">
        <w:rPr>
          <w:rFonts w:ascii="Source Serif Pro" w:hAnsi="Source Serif Pro"/>
        </w:rPr>
        <w:t>Banking, healthcare, e-commerce: Crucial for accurate and secure financial transactions, patient records, and order processing.</w:t>
      </w:r>
    </w:p>
    <w:p w14:paraId="0E9B4E48" w14:textId="77777777" w:rsidR="0003208B" w:rsidRPr="00F10589" w:rsidRDefault="0003208B" w:rsidP="0003208B">
      <w:pPr>
        <w:pStyle w:val="Compact"/>
        <w:numPr>
          <w:ilvl w:val="0"/>
          <w:numId w:val="118"/>
        </w:numPr>
        <w:rPr>
          <w:rFonts w:ascii="Source Serif Pro" w:hAnsi="Source Serif Pro"/>
        </w:rPr>
      </w:pPr>
      <w:r w:rsidRPr="00F10589">
        <w:rPr>
          <w:rFonts w:ascii="Source Serif Pro" w:hAnsi="Source Serif Pro"/>
        </w:rPr>
        <w:t>Mission-critical applications: Where data integrity and reliability are paramount.</w:t>
      </w:r>
    </w:p>
    <w:p w14:paraId="7716E89C" w14:textId="77777777" w:rsidR="0003208B" w:rsidRPr="00F10589" w:rsidRDefault="0003208B" w:rsidP="0003208B">
      <w:pPr>
        <w:pStyle w:val="FirstParagraph"/>
        <w:rPr>
          <w:rFonts w:ascii="Source Serif Pro" w:hAnsi="Source Serif Pro"/>
        </w:rPr>
      </w:pPr>
      <w:r w:rsidRPr="00F10589">
        <w:rPr>
          <w:rFonts w:ascii="Source Serif Pro" w:hAnsi="Source Serif Pro"/>
          <w:b/>
          <w:bCs/>
        </w:rPr>
        <w:t>Remember:</w:t>
      </w:r>
      <w:r w:rsidRPr="00F10589">
        <w:rPr>
          <w:rFonts w:ascii="Source Serif Pro" w:hAnsi="Source Serif Pro"/>
        </w:rPr>
        <w:t> ACID isn’t always the best fit. Evaluate your needs and consider alternatives like BASE for more flexible approaches in specific scenarios.</w:t>
      </w:r>
    </w:p>
    <w:p w14:paraId="3491CBC6" w14:textId="77777777" w:rsidR="00FE5CD5" w:rsidRPr="00F10589" w:rsidRDefault="00FE5CD5" w:rsidP="00FE5CD5">
      <w:pPr>
        <w:pStyle w:val="BodyText"/>
        <w:rPr>
          <w:rFonts w:ascii="Source Serif Pro" w:hAnsi="Source Serif Pro"/>
        </w:rPr>
      </w:pPr>
    </w:p>
    <w:p w14:paraId="23AB899B" w14:textId="77777777" w:rsidR="00FE5CD5" w:rsidRPr="00F10589" w:rsidRDefault="00FE5CD5" w:rsidP="00FE5CD5">
      <w:pPr>
        <w:pStyle w:val="BodyText"/>
        <w:rPr>
          <w:rFonts w:ascii="Source Serif Pro" w:hAnsi="Source Serif Pro"/>
        </w:rPr>
      </w:pPr>
    </w:p>
    <w:p w14:paraId="48BE4C6D" w14:textId="77777777" w:rsidR="00FE5CD5" w:rsidRPr="00F10589" w:rsidRDefault="00FE5CD5" w:rsidP="00FE5CD5">
      <w:pPr>
        <w:pStyle w:val="BodyText"/>
        <w:rPr>
          <w:rFonts w:ascii="Source Serif Pro" w:hAnsi="Source Serif Pro"/>
        </w:rPr>
      </w:pPr>
    </w:p>
    <w:p w14:paraId="3BC62C58" w14:textId="77777777" w:rsidR="00FE5CD5" w:rsidRPr="00F10589" w:rsidRDefault="00FE5CD5" w:rsidP="00FE5CD5">
      <w:pPr>
        <w:pStyle w:val="BodyText"/>
        <w:rPr>
          <w:rFonts w:ascii="Source Serif Pro" w:hAnsi="Source Serif Pro"/>
        </w:rPr>
      </w:pPr>
    </w:p>
    <w:p w14:paraId="00D00D28" w14:textId="77777777" w:rsidR="00FE5CD5" w:rsidRPr="00F10589" w:rsidRDefault="00FE5CD5" w:rsidP="00FE5CD5">
      <w:pPr>
        <w:pStyle w:val="BodyText"/>
        <w:rPr>
          <w:rFonts w:ascii="Source Serif Pro" w:hAnsi="Source Serif Pro"/>
        </w:rPr>
      </w:pPr>
    </w:p>
    <w:p w14:paraId="0CD15648" w14:textId="77777777" w:rsidR="00FE5CD5" w:rsidRPr="00F10589" w:rsidRDefault="00FE5CD5" w:rsidP="00FE5CD5">
      <w:pPr>
        <w:pStyle w:val="BodyText"/>
        <w:rPr>
          <w:rFonts w:ascii="Source Serif Pro" w:hAnsi="Source Serif Pro"/>
        </w:rPr>
      </w:pPr>
    </w:p>
    <w:p w14:paraId="44E69B50" w14:textId="77777777" w:rsidR="0003208B" w:rsidRPr="00F10589" w:rsidRDefault="0003208B" w:rsidP="00FE5CD5">
      <w:pPr>
        <w:pStyle w:val="Title"/>
        <w:rPr>
          <w:rFonts w:ascii="Source Serif Pro" w:hAnsi="Source Serif Pro"/>
        </w:rPr>
      </w:pPr>
      <w:bookmarkStart w:id="107" w:name="cap-theorem"/>
      <w:bookmarkEnd w:id="106"/>
      <w:r w:rsidRPr="00F10589">
        <w:rPr>
          <w:rFonts w:ascii="Source Serif Pro" w:hAnsi="Source Serif Pro"/>
        </w:rPr>
        <w:lastRenderedPageBreak/>
        <w:t>CAP Theorem</w:t>
      </w:r>
    </w:p>
    <w:p w14:paraId="5DE1229A" w14:textId="77777777" w:rsidR="0003208B" w:rsidRPr="00F10589" w:rsidRDefault="0003208B" w:rsidP="0003208B">
      <w:pPr>
        <w:pStyle w:val="FirstParagraph"/>
        <w:rPr>
          <w:rFonts w:ascii="Source Serif Pro" w:hAnsi="Source Serif Pro"/>
        </w:rPr>
      </w:pPr>
      <w:r w:rsidRPr="00F10589">
        <w:rPr>
          <w:rFonts w:ascii="Source Serif Pro" w:hAnsi="Source Serif Pro"/>
        </w:rPr>
        <w:t xml:space="preserve">Imagine a distributed database: data scattered across different servers. Network failure strikes! Can you access all your data (availability) or ensure it’s always up-to-date (consistency)? The distributed system with replicated data can only offer two out of three: Consistency, Availability, and Partition Tolerance (dealing with network hiccups). So, you </w:t>
      </w:r>
      <w:proofErr w:type="spellStart"/>
      <w:r w:rsidRPr="00F10589">
        <w:rPr>
          <w:rFonts w:ascii="Source Serif Pro" w:hAnsi="Source Serif Pro"/>
        </w:rPr>
        <w:t>gotta</w:t>
      </w:r>
      <w:proofErr w:type="spellEnd"/>
      <w:r w:rsidRPr="00F10589">
        <w:rPr>
          <w:rFonts w:ascii="Source Serif Pro" w:hAnsi="Source Serif Pro"/>
        </w:rPr>
        <w:t xml:space="preserve"> choose!</w:t>
      </w:r>
    </w:p>
    <w:p w14:paraId="20F96648" w14:textId="77777777" w:rsidR="0003208B" w:rsidRPr="00F10589" w:rsidRDefault="0003208B" w:rsidP="0003208B">
      <w:pPr>
        <w:pStyle w:val="BodyText"/>
        <w:rPr>
          <w:rFonts w:ascii="Source Serif Pro" w:hAnsi="Source Serif Pro"/>
        </w:rPr>
      </w:pPr>
      <w:r w:rsidRPr="00F10589">
        <w:rPr>
          <w:rFonts w:ascii="Source Serif Pro" w:hAnsi="Source Serif Pro"/>
          <w:noProof/>
        </w:rPr>
        <w:drawing>
          <wp:inline distT="0" distB="0" distL="0" distR="0" wp14:anchorId="1C5FAE1B" wp14:editId="1DA6F74F">
            <wp:extent cx="5334000" cy="4985372"/>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https://blogger.googleusercontent.com/img/a/AVvXsEgjRSCSweFRODgPGeJk1gxgl7oQoKgdKtzWqH6gHzsHQunnUCVzkpmuQ5B3zBHlAm4YVyai8rpV7GCLMQvv7SIcZqqWwIJgt1NtvxDvmo_uwlmx2N6Ijqr2g0VLHVgrP3RBoauR8vxZnaA3VyJu0kZaLXjJmn7ce4eIh3emtq1jtiPprX7DCk4x5paS8qu1"/>
                    <pic:cNvPicPr>
                      <a:picLocks noChangeAspect="1" noChangeArrowheads="1"/>
                    </pic:cNvPicPr>
                  </pic:nvPicPr>
                  <pic:blipFill>
                    <a:blip r:embed="rId82"/>
                    <a:stretch>
                      <a:fillRect/>
                    </a:stretch>
                  </pic:blipFill>
                  <pic:spPr bwMode="auto">
                    <a:xfrm>
                      <a:off x="0" y="0"/>
                      <a:ext cx="5334000" cy="4985372"/>
                    </a:xfrm>
                    <a:prstGeom prst="rect">
                      <a:avLst/>
                    </a:prstGeom>
                    <a:noFill/>
                    <a:ln w="9525">
                      <a:noFill/>
                      <a:headEnd/>
                      <a:tailEnd/>
                    </a:ln>
                  </pic:spPr>
                </pic:pic>
              </a:graphicData>
            </a:graphic>
          </wp:inline>
        </w:drawing>
      </w:r>
    </w:p>
    <w:p w14:paraId="1AD5A70F" w14:textId="77777777" w:rsidR="0003208B" w:rsidRPr="00F10589" w:rsidRDefault="0003208B" w:rsidP="0003208B">
      <w:pPr>
        <w:pStyle w:val="BodyText"/>
        <w:rPr>
          <w:rFonts w:ascii="Source Serif Pro" w:hAnsi="Source Serif Pro"/>
        </w:rPr>
      </w:pPr>
      <w:r w:rsidRPr="00F10589">
        <w:rPr>
          <w:rFonts w:ascii="Source Serif Pro" w:hAnsi="Source Serif Pro"/>
          <w:b/>
          <w:bCs/>
        </w:rPr>
        <w:t>CAP Theorem says: pick two!</w:t>
      </w:r>
    </w:p>
    <w:p w14:paraId="1176A831" w14:textId="77777777" w:rsidR="0003208B" w:rsidRPr="00F10589" w:rsidRDefault="0003208B" w:rsidP="0003208B">
      <w:pPr>
        <w:pStyle w:val="Compact"/>
        <w:numPr>
          <w:ilvl w:val="0"/>
          <w:numId w:val="119"/>
        </w:numPr>
        <w:rPr>
          <w:rFonts w:ascii="Source Serif Pro" w:hAnsi="Source Serif Pro"/>
        </w:rPr>
      </w:pPr>
      <w:r w:rsidRPr="00F10589">
        <w:rPr>
          <w:rFonts w:ascii="Source Serif Pro" w:hAnsi="Source Serif Pro"/>
          <w:b/>
          <w:bCs/>
        </w:rPr>
        <w:t>Consistency:</w:t>
      </w:r>
      <w:r w:rsidRPr="00F10589">
        <w:rPr>
          <w:rFonts w:ascii="Source Serif Pro" w:hAnsi="Source Serif Pro"/>
        </w:rPr>
        <w:t> Latest data guaranteed, but might be unavailable during errors. (Think accurate bank balance.)</w:t>
      </w:r>
    </w:p>
    <w:p w14:paraId="101F2D0E" w14:textId="77777777" w:rsidR="0003208B" w:rsidRPr="00F10589" w:rsidRDefault="0003208B" w:rsidP="0003208B">
      <w:pPr>
        <w:pStyle w:val="FirstParagraph"/>
        <w:rPr>
          <w:rFonts w:ascii="Source Serif Pro" w:hAnsi="Source Serif Pro"/>
        </w:rPr>
      </w:pPr>
      <w:r w:rsidRPr="00F10589">
        <w:rPr>
          <w:rFonts w:ascii="Source Serif Pro" w:hAnsi="Source Serif Pro"/>
          <w:noProof/>
        </w:rPr>
        <w:lastRenderedPageBreak/>
        <w:drawing>
          <wp:inline distT="0" distB="0" distL="0" distR="0" wp14:anchorId="296A5FB4" wp14:editId="70E6333C">
            <wp:extent cx="5334000" cy="2837234"/>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https://blogger.googleusercontent.com/img/a/AVvXsEi0C_I-QHE65EvgFsbzpf0S4xPYVPNXCt05zu0sby6Sz9yGPF1R-nMXDXU-6Jk21FPZ5Pll9x0LhHUDxjJmoRCO1RzD4EpZ2raPy-pW8bIEqdc_B8OLncY9O8U2spKWexy8KCRA5TwNKOMT4w6JI7co0BtejCCHal6xQC5zm5O4Clevukb-nZ9NZPJbFNWv"/>
                    <pic:cNvPicPr>
                      <a:picLocks noChangeAspect="1" noChangeArrowheads="1"/>
                    </pic:cNvPicPr>
                  </pic:nvPicPr>
                  <pic:blipFill>
                    <a:blip r:embed="rId83"/>
                    <a:stretch>
                      <a:fillRect/>
                    </a:stretch>
                  </pic:blipFill>
                  <pic:spPr bwMode="auto">
                    <a:xfrm>
                      <a:off x="0" y="0"/>
                      <a:ext cx="5334000" cy="2837234"/>
                    </a:xfrm>
                    <a:prstGeom prst="rect">
                      <a:avLst/>
                    </a:prstGeom>
                    <a:noFill/>
                    <a:ln w="9525">
                      <a:noFill/>
                      <a:headEnd/>
                      <a:tailEnd/>
                    </a:ln>
                  </pic:spPr>
                </pic:pic>
              </a:graphicData>
            </a:graphic>
          </wp:inline>
        </w:drawing>
      </w:r>
    </w:p>
    <w:p w14:paraId="17102FFB" w14:textId="77777777" w:rsidR="0003208B" w:rsidRPr="00F10589" w:rsidRDefault="0003208B" w:rsidP="0003208B">
      <w:pPr>
        <w:pStyle w:val="Compact"/>
        <w:numPr>
          <w:ilvl w:val="0"/>
          <w:numId w:val="120"/>
        </w:numPr>
        <w:rPr>
          <w:rFonts w:ascii="Source Serif Pro" w:hAnsi="Source Serif Pro"/>
        </w:rPr>
      </w:pPr>
      <w:r w:rsidRPr="00F10589">
        <w:rPr>
          <w:rFonts w:ascii="Source Serif Pro" w:hAnsi="Source Serif Pro"/>
          <w:b/>
          <w:bCs/>
        </w:rPr>
        <w:t>Availability:</w:t>
      </w:r>
      <w:r w:rsidRPr="00F10589">
        <w:rPr>
          <w:rFonts w:ascii="Source Serif Pro" w:hAnsi="Source Serif Pro"/>
        </w:rPr>
        <w:t> Always accessible, but data might be outdated. (Think online shopping during peak hours.)</w:t>
      </w:r>
    </w:p>
    <w:p w14:paraId="66C9EAD7" w14:textId="77777777" w:rsidR="00B63D0B" w:rsidRPr="00F10589" w:rsidRDefault="00B63D0B" w:rsidP="00B63D0B">
      <w:pPr>
        <w:pStyle w:val="Compact"/>
        <w:rPr>
          <w:rFonts w:ascii="Source Serif Pro" w:hAnsi="Source Serif Pro"/>
        </w:rPr>
      </w:pPr>
    </w:p>
    <w:p w14:paraId="45391F95" w14:textId="3B7D5EE9" w:rsidR="00B63D0B" w:rsidRPr="00F10589" w:rsidRDefault="00B63D0B" w:rsidP="00B63D0B">
      <w:pPr>
        <w:pStyle w:val="Compact"/>
        <w:rPr>
          <w:rFonts w:ascii="Source Serif Pro" w:hAnsi="Source Serif Pro"/>
        </w:rPr>
      </w:pPr>
      <w:r w:rsidRPr="00F10589">
        <w:rPr>
          <w:rFonts w:ascii="Source Serif Pro" w:hAnsi="Source Serif Pro"/>
          <w:noProof/>
        </w:rPr>
        <w:drawing>
          <wp:inline distT="0" distB="0" distL="0" distR="0" wp14:anchorId="53AEEAEF" wp14:editId="7877A7F1">
            <wp:extent cx="5334000" cy="2909454"/>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https://blogger.googleusercontent.com/img/a/AVvXsEjRiTcYERpDuD814u74JnVPX-PkgY5yJalZZi1WEf31b2Gv64TsOz0i11M0Wdr8DAeQivsBJ8PzHroSHlCrRZJqVmu9bbwmGyJ4Wt5vZY_H-yPaYcrW_5HQ-2FactkG8eZ_RV0nHyj1Hu0W8k8PixofiPH6XzC6_jAFr9lth8DqYU1k-1YDSttkIPVFCFfM"/>
                    <pic:cNvPicPr>
                      <a:picLocks noChangeAspect="1" noChangeArrowheads="1"/>
                    </pic:cNvPicPr>
                  </pic:nvPicPr>
                  <pic:blipFill>
                    <a:blip r:embed="rId84"/>
                    <a:stretch>
                      <a:fillRect/>
                    </a:stretch>
                  </pic:blipFill>
                  <pic:spPr bwMode="auto">
                    <a:xfrm>
                      <a:off x="0" y="0"/>
                      <a:ext cx="5334000" cy="2909454"/>
                    </a:xfrm>
                    <a:prstGeom prst="rect">
                      <a:avLst/>
                    </a:prstGeom>
                    <a:noFill/>
                    <a:ln w="9525">
                      <a:noFill/>
                      <a:headEnd/>
                      <a:tailEnd/>
                    </a:ln>
                  </pic:spPr>
                </pic:pic>
              </a:graphicData>
            </a:graphic>
          </wp:inline>
        </w:drawing>
      </w:r>
    </w:p>
    <w:p w14:paraId="630D6502" w14:textId="64E42FAA" w:rsidR="0003208B" w:rsidRPr="00F10589" w:rsidRDefault="0003208B" w:rsidP="0003208B">
      <w:pPr>
        <w:pStyle w:val="FirstParagraph"/>
        <w:rPr>
          <w:rFonts w:ascii="Source Serif Pro" w:hAnsi="Source Serif Pro"/>
        </w:rPr>
      </w:pPr>
    </w:p>
    <w:p w14:paraId="31B142D9" w14:textId="77777777" w:rsidR="00FE5CD5" w:rsidRPr="00F10589" w:rsidRDefault="0003208B" w:rsidP="00B3379E">
      <w:pPr>
        <w:pStyle w:val="Compact"/>
        <w:numPr>
          <w:ilvl w:val="0"/>
          <w:numId w:val="121"/>
        </w:numPr>
        <w:rPr>
          <w:rFonts w:ascii="Source Serif Pro" w:hAnsi="Source Serif Pro"/>
        </w:rPr>
      </w:pPr>
      <w:r w:rsidRPr="00F10589">
        <w:rPr>
          <w:rFonts w:ascii="Source Serif Pro" w:hAnsi="Source Serif Pro"/>
          <w:b/>
          <w:bCs/>
        </w:rPr>
        <w:t>Partition Tolerance:</w:t>
      </w:r>
      <w:r w:rsidRPr="00F10589">
        <w:rPr>
          <w:rFonts w:ascii="Source Serif Pro" w:hAnsi="Source Serif Pro"/>
        </w:rPr>
        <w:t> </w:t>
      </w:r>
      <w:r w:rsidR="00FE5CD5" w:rsidRPr="00F10589">
        <w:rPr>
          <w:rFonts w:ascii="Source Serif Pro" w:hAnsi="Source Serif Pro"/>
          <w:spacing w:val="2"/>
          <w:shd w:val="clear" w:color="auto" w:fill="FFFFFF"/>
        </w:rPr>
        <w:t>A system is considered partition-tolerant if it can continue to operate and maintain its guarantees despite network partitions, which are situations where communication between nodes in the system is interrupted or lost.</w:t>
      </w:r>
    </w:p>
    <w:p w14:paraId="6D636501" w14:textId="7DAD90D5" w:rsidR="00FE5CD5" w:rsidRPr="00F10589" w:rsidRDefault="00FE5CD5" w:rsidP="0003208B">
      <w:pPr>
        <w:pStyle w:val="BodyText"/>
        <w:rPr>
          <w:rFonts w:ascii="Source Serif Pro" w:hAnsi="Source Serif Pro"/>
          <w:b/>
          <w:bCs/>
        </w:rPr>
      </w:pPr>
    </w:p>
    <w:p w14:paraId="409EA3FD" w14:textId="77777777" w:rsidR="002A0F28" w:rsidRPr="00F10589" w:rsidRDefault="002A0F28" w:rsidP="0003208B">
      <w:pPr>
        <w:pStyle w:val="BodyText"/>
        <w:rPr>
          <w:rFonts w:ascii="Source Serif Pro" w:hAnsi="Source Serif Pro"/>
          <w:b/>
          <w:bCs/>
        </w:rPr>
      </w:pPr>
    </w:p>
    <w:p w14:paraId="06F4D98E" w14:textId="7E6E525B" w:rsidR="0003208B" w:rsidRPr="00F10589" w:rsidRDefault="0003208B" w:rsidP="0003208B">
      <w:pPr>
        <w:pStyle w:val="BodyText"/>
        <w:rPr>
          <w:rFonts w:ascii="Source Serif Pro" w:hAnsi="Source Serif Pro"/>
        </w:rPr>
      </w:pPr>
      <w:r w:rsidRPr="00F10589">
        <w:rPr>
          <w:rFonts w:ascii="Source Serif Pro" w:hAnsi="Source Serif Pro"/>
          <w:b/>
          <w:bCs/>
        </w:rPr>
        <w:t xml:space="preserve">Choosing your </w:t>
      </w:r>
      <w:r w:rsidR="00FE5CD5" w:rsidRPr="00F10589">
        <w:rPr>
          <w:rFonts w:ascii="Source Serif Pro" w:hAnsi="Source Serif Pro"/>
          <w:b/>
          <w:bCs/>
        </w:rPr>
        <w:t>flavors</w:t>
      </w:r>
      <w:r w:rsidRPr="00F10589">
        <w:rPr>
          <w:rFonts w:ascii="Source Serif Pro" w:hAnsi="Source Serif Pro"/>
          <w:b/>
          <w:bCs/>
        </w:rPr>
        <w:t>:</w:t>
      </w:r>
    </w:p>
    <w:p w14:paraId="7A4ACF4F" w14:textId="77777777" w:rsidR="0003208B" w:rsidRPr="00F10589" w:rsidRDefault="0003208B" w:rsidP="0003208B">
      <w:pPr>
        <w:pStyle w:val="Compact"/>
        <w:numPr>
          <w:ilvl w:val="0"/>
          <w:numId w:val="122"/>
        </w:numPr>
        <w:rPr>
          <w:rFonts w:ascii="Source Serif Pro" w:hAnsi="Source Serif Pro"/>
        </w:rPr>
      </w:pPr>
      <w:r w:rsidRPr="00F10589">
        <w:rPr>
          <w:rFonts w:ascii="Source Serif Pro" w:hAnsi="Source Serif Pro"/>
          <w:b/>
          <w:bCs/>
        </w:rPr>
        <w:t>SQL databases:</w:t>
      </w:r>
      <w:r w:rsidRPr="00F10589">
        <w:rPr>
          <w:rFonts w:ascii="Source Serif Pro" w:hAnsi="Source Serif Pro"/>
        </w:rPr>
        <w:t> Prioritize consistency for accurate data (think finances).</w:t>
      </w:r>
    </w:p>
    <w:p w14:paraId="230008C8" w14:textId="77777777" w:rsidR="0003208B" w:rsidRPr="00F10589" w:rsidRDefault="0003208B" w:rsidP="0003208B">
      <w:pPr>
        <w:pStyle w:val="Compact"/>
        <w:numPr>
          <w:ilvl w:val="0"/>
          <w:numId w:val="122"/>
        </w:numPr>
        <w:rPr>
          <w:rFonts w:ascii="Source Serif Pro" w:hAnsi="Source Serif Pro"/>
        </w:rPr>
      </w:pPr>
      <w:r w:rsidRPr="00F10589">
        <w:rPr>
          <w:rFonts w:ascii="Source Serif Pro" w:hAnsi="Source Serif Pro"/>
          <w:b/>
          <w:bCs/>
        </w:rPr>
        <w:t>NoSQL databases:</w:t>
      </w:r>
      <w:r w:rsidRPr="00F10589">
        <w:rPr>
          <w:rFonts w:ascii="Source Serif Pro" w:hAnsi="Source Serif Pro"/>
        </w:rPr>
        <w:t> Offer high availability for always-on services (think online shopping).</w:t>
      </w:r>
    </w:p>
    <w:p w14:paraId="535D9687" w14:textId="77777777" w:rsidR="0003208B" w:rsidRPr="00F10589" w:rsidRDefault="0003208B" w:rsidP="0003208B">
      <w:pPr>
        <w:pStyle w:val="FirstParagraph"/>
        <w:rPr>
          <w:rFonts w:ascii="Source Serif Pro" w:hAnsi="Source Serif Pro"/>
        </w:rPr>
      </w:pPr>
      <w:r w:rsidRPr="00F10589">
        <w:rPr>
          <w:rFonts w:ascii="Source Serif Pro" w:hAnsi="Source Serif Pro"/>
        </w:rPr>
        <w:t>So, next time you design a system, remember the CAP Theorem – it’s the secret ingredient that keeps your data dancing between consistency and availability.</w:t>
      </w:r>
    </w:p>
    <w:p w14:paraId="15307C2B" w14:textId="77777777" w:rsidR="003601D6" w:rsidRPr="00F10589" w:rsidRDefault="003601D6" w:rsidP="003601D6">
      <w:pPr>
        <w:pStyle w:val="BodyText"/>
        <w:rPr>
          <w:rFonts w:ascii="Source Serif Pro" w:hAnsi="Source Serif Pro"/>
        </w:rPr>
      </w:pPr>
    </w:p>
    <w:p w14:paraId="3EC693B9" w14:textId="77777777" w:rsidR="003601D6" w:rsidRPr="00F10589" w:rsidRDefault="003601D6" w:rsidP="003601D6">
      <w:pPr>
        <w:pStyle w:val="BodyText"/>
        <w:rPr>
          <w:rFonts w:ascii="Source Serif Pro" w:hAnsi="Source Serif Pro"/>
        </w:rPr>
      </w:pPr>
    </w:p>
    <w:p w14:paraId="5DAA1ACA" w14:textId="77777777" w:rsidR="003601D6" w:rsidRPr="00F10589" w:rsidRDefault="003601D6" w:rsidP="003601D6">
      <w:pPr>
        <w:pStyle w:val="BodyText"/>
        <w:rPr>
          <w:rFonts w:ascii="Source Serif Pro" w:hAnsi="Source Serif Pro"/>
        </w:rPr>
      </w:pPr>
    </w:p>
    <w:p w14:paraId="1C441249" w14:textId="77777777" w:rsidR="003601D6" w:rsidRPr="00F10589" w:rsidRDefault="003601D6" w:rsidP="003601D6">
      <w:pPr>
        <w:pStyle w:val="BodyText"/>
        <w:rPr>
          <w:rFonts w:ascii="Source Serif Pro" w:hAnsi="Source Serif Pro"/>
        </w:rPr>
      </w:pPr>
    </w:p>
    <w:p w14:paraId="20C41B99" w14:textId="77777777" w:rsidR="003601D6" w:rsidRPr="00F10589" w:rsidRDefault="003601D6" w:rsidP="003601D6">
      <w:pPr>
        <w:pStyle w:val="BodyText"/>
        <w:rPr>
          <w:rFonts w:ascii="Source Serif Pro" w:hAnsi="Source Serif Pro"/>
        </w:rPr>
      </w:pPr>
    </w:p>
    <w:p w14:paraId="54F9836C" w14:textId="77777777" w:rsidR="003601D6" w:rsidRPr="00F10589" w:rsidRDefault="003601D6" w:rsidP="003601D6">
      <w:pPr>
        <w:pStyle w:val="BodyText"/>
        <w:rPr>
          <w:rFonts w:ascii="Source Serif Pro" w:hAnsi="Source Serif Pro"/>
        </w:rPr>
      </w:pPr>
    </w:p>
    <w:p w14:paraId="0689FB2E" w14:textId="77777777" w:rsidR="003601D6" w:rsidRPr="00F10589" w:rsidRDefault="003601D6" w:rsidP="003601D6">
      <w:pPr>
        <w:pStyle w:val="BodyText"/>
        <w:rPr>
          <w:rFonts w:ascii="Source Serif Pro" w:hAnsi="Source Serif Pro"/>
        </w:rPr>
      </w:pPr>
    </w:p>
    <w:p w14:paraId="0451A689" w14:textId="77777777" w:rsidR="003601D6" w:rsidRPr="00F10589" w:rsidRDefault="003601D6" w:rsidP="003601D6">
      <w:pPr>
        <w:pStyle w:val="BodyText"/>
        <w:rPr>
          <w:rFonts w:ascii="Source Serif Pro" w:hAnsi="Source Serif Pro"/>
        </w:rPr>
      </w:pPr>
    </w:p>
    <w:p w14:paraId="0EED7217" w14:textId="77777777" w:rsidR="003601D6" w:rsidRPr="00F10589" w:rsidRDefault="003601D6" w:rsidP="003601D6">
      <w:pPr>
        <w:pStyle w:val="BodyText"/>
        <w:rPr>
          <w:rFonts w:ascii="Source Serif Pro" w:hAnsi="Source Serif Pro"/>
        </w:rPr>
      </w:pPr>
    </w:p>
    <w:p w14:paraId="1FDB66DD" w14:textId="77777777" w:rsidR="003601D6" w:rsidRPr="00F10589" w:rsidRDefault="003601D6" w:rsidP="003601D6">
      <w:pPr>
        <w:pStyle w:val="BodyText"/>
        <w:rPr>
          <w:rFonts w:ascii="Source Serif Pro" w:hAnsi="Source Serif Pro"/>
        </w:rPr>
      </w:pPr>
    </w:p>
    <w:p w14:paraId="40AFB3B2" w14:textId="77777777" w:rsidR="003601D6" w:rsidRPr="00F10589" w:rsidRDefault="003601D6" w:rsidP="003601D6">
      <w:pPr>
        <w:pStyle w:val="BodyText"/>
        <w:rPr>
          <w:rFonts w:ascii="Source Serif Pro" w:hAnsi="Source Serif Pro"/>
        </w:rPr>
      </w:pPr>
    </w:p>
    <w:p w14:paraId="4F311DF9" w14:textId="77777777" w:rsidR="003601D6" w:rsidRPr="00F10589" w:rsidRDefault="003601D6" w:rsidP="003601D6">
      <w:pPr>
        <w:pStyle w:val="BodyText"/>
        <w:rPr>
          <w:rFonts w:ascii="Source Serif Pro" w:hAnsi="Source Serif Pro"/>
        </w:rPr>
      </w:pPr>
    </w:p>
    <w:p w14:paraId="7A1B67A2" w14:textId="77777777" w:rsidR="003601D6" w:rsidRPr="00F10589" w:rsidRDefault="003601D6" w:rsidP="003601D6">
      <w:pPr>
        <w:pStyle w:val="BodyText"/>
        <w:rPr>
          <w:rFonts w:ascii="Source Serif Pro" w:hAnsi="Source Serif Pro"/>
        </w:rPr>
      </w:pPr>
    </w:p>
    <w:p w14:paraId="7D67A31E" w14:textId="77777777" w:rsidR="003601D6" w:rsidRPr="00F10589" w:rsidRDefault="003601D6" w:rsidP="003601D6">
      <w:pPr>
        <w:pStyle w:val="BodyText"/>
        <w:rPr>
          <w:rFonts w:ascii="Source Serif Pro" w:hAnsi="Source Serif Pro"/>
        </w:rPr>
      </w:pPr>
    </w:p>
    <w:p w14:paraId="3A92E805" w14:textId="77777777" w:rsidR="003601D6" w:rsidRPr="00F10589" w:rsidRDefault="003601D6" w:rsidP="003601D6">
      <w:pPr>
        <w:pStyle w:val="BodyText"/>
        <w:rPr>
          <w:rFonts w:ascii="Source Serif Pro" w:hAnsi="Source Serif Pro"/>
        </w:rPr>
      </w:pPr>
    </w:p>
    <w:p w14:paraId="7C796172" w14:textId="77777777" w:rsidR="003601D6" w:rsidRPr="00F10589" w:rsidRDefault="003601D6" w:rsidP="003601D6">
      <w:pPr>
        <w:pStyle w:val="BodyText"/>
        <w:rPr>
          <w:rFonts w:ascii="Source Serif Pro" w:hAnsi="Source Serif Pro"/>
        </w:rPr>
      </w:pPr>
    </w:p>
    <w:p w14:paraId="5AE96314" w14:textId="77777777" w:rsidR="003601D6" w:rsidRPr="00F10589" w:rsidRDefault="003601D6" w:rsidP="003601D6">
      <w:pPr>
        <w:pStyle w:val="BodyText"/>
        <w:rPr>
          <w:rFonts w:ascii="Source Serif Pro" w:hAnsi="Source Serif Pro"/>
        </w:rPr>
      </w:pPr>
    </w:p>
    <w:p w14:paraId="58CCEA58" w14:textId="77777777" w:rsidR="003601D6" w:rsidRPr="00F10589" w:rsidRDefault="003601D6" w:rsidP="003601D6">
      <w:pPr>
        <w:pStyle w:val="BodyText"/>
        <w:rPr>
          <w:rFonts w:ascii="Source Serif Pro" w:hAnsi="Source Serif Pro"/>
        </w:rPr>
      </w:pPr>
    </w:p>
    <w:p w14:paraId="572F6017" w14:textId="77777777" w:rsidR="003601D6" w:rsidRPr="00F10589" w:rsidRDefault="003601D6" w:rsidP="003601D6">
      <w:pPr>
        <w:pStyle w:val="BodyText"/>
        <w:rPr>
          <w:rFonts w:ascii="Source Serif Pro" w:hAnsi="Source Serif Pro"/>
        </w:rPr>
      </w:pPr>
    </w:p>
    <w:p w14:paraId="096B5A9A" w14:textId="77777777" w:rsidR="003601D6" w:rsidRPr="00F10589" w:rsidRDefault="003601D6" w:rsidP="003601D6">
      <w:pPr>
        <w:pStyle w:val="BodyText"/>
        <w:rPr>
          <w:rFonts w:ascii="Source Serif Pro" w:hAnsi="Source Serif Pro"/>
        </w:rPr>
      </w:pPr>
    </w:p>
    <w:p w14:paraId="4864A9E3" w14:textId="77777777" w:rsidR="0003208B" w:rsidRPr="00F10589" w:rsidRDefault="0003208B" w:rsidP="003601D6">
      <w:pPr>
        <w:pStyle w:val="Title"/>
        <w:rPr>
          <w:rFonts w:ascii="Source Serif Pro" w:hAnsi="Source Serif Pro"/>
        </w:rPr>
      </w:pPr>
      <w:bookmarkStart w:id="108" w:name="data-replication"/>
      <w:bookmarkEnd w:id="107"/>
      <w:r w:rsidRPr="00F10589">
        <w:rPr>
          <w:rFonts w:ascii="Source Serif Pro" w:hAnsi="Source Serif Pro"/>
        </w:rPr>
        <w:lastRenderedPageBreak/>
        <w:t>Data Replication</w:t>
      </w:r>
    </w:p>
    <w:p w14:paraId="58D63212" w14:textId="77777777" w:rsidR="0003208B" w:rsidRPr="00F10589" w:rsidRDefault="0003208B" w:rsidP="0003208B">
      <w:pPr>
        <w:pStyle w:val="FirstParagraph"/>
        <w:rPr>
          <w:rFonts w:ascii="Source Serif Pro" w:hAnsi="Source Serif Pro"/>
        </w:rPr>
      </w:pPr>
      <w:r w:rsidRPr="00F10589">
        <w:rPr>
          <w:rFonts w:ascii="Source Serif Pro" w:hAnsi="Source Serif Pro"/>
        </w:rPr>
        <w:t>Data replication also known as database replication, is a method of copying data to ensure that all information stays identical in real-time between all data resources.</w:t>
      </w:r>
    </w:p>
    <w:p w14:paraId="2C4BB6C1" w14:textId="77777777" w:rsidR="0003208B" w:rsidRPr="00F10589" w:rsidRDefault="0003208B" w:rsidP="0003208B">
      <w:pPr>
        <w:pStyle w:val="BodyText"/>
        <w:rPr>
          <w:rFonts w:ascii="Source Serif Pro" w:hAnsi="Source Serif Pro"/>
        </w:rPr>
      </w:pPr>
      <w:r w:rsidRPr="00F10589">
        <w:rPr>
          <w:rFonts w:ascii="Source Serif Pro" w:hAnsi="Source Serif Pro"/>
        </w:rPr>
        <w:t>Data replication is like a safety net for your information, ensuring identical copies across multiple locations. Think of it as a real-time mirror for your data, constantly reflecting updates, whether across on-prem servers or to the cloud.</w:t>
      </w:r>
    </w:p>
    <w:p w14:paraId="6FAED843" w14:textId="77777777" w:rsidR="0003208B" w:rsidRPr="00F10589" w:rsidRDefault="0003208B" w:rsidP="0003208B">
      <w:pPr>
        <w:pStyle w:val="Heading2"/>
        <w:rPr>
          <w:rFonts w:ascii="Source Serif Pro" w:hAnsi="Source Serif Pro"/>
        </w:rPr>
      </w:pPr>
      <w:bookmarkStart w:id="109" w:name="why-is-it-important"/>
      <w:bookmarkEnd w:id="108"/>
      <w:r w:rsidRPr="00F10589">
        <w:rPr>
          <w:rFonts w:ascii="Source Serif Pro" w:hAnsi="Source Serif Pro"/>
        </w:rPr>
        <w:t>Why is it important?</w:t>
      </w:r>
    </w:p>
    <w:p w14:paraId="21AB6D7D" w14:textId="77777777" w:rsidR="0003208B" w:rsidRPr="00F10589" w:rsidRDefault="0003208B" w:rsidP="0003208B">
      <w:pPr>
        <w:pStyle w:val="Compact"/>
        <w:numPr>
          <w:ilvl w:val="0"/>
          <w:numId w:val="123"/>
        </w:numPr>
        <w:rPr>
          <w:rFonts w:ascii="Source Serif Pro" w:hAnsi="Source Serif Pro"/>
        </w:rPr>
      </w:pPr>
      <w:r w:rsidRPr="00F10589">
        <w:rPr>
          <w:rFonts w:ascii="Source Serif Pro" w:hAnsi="Source Serif Pro"/>
          <w:b/>
          <w:bCs/>
        </w:rPr>
        <w:t>Instantaneous updates:</w:t>
      </w:r>
      <w:r w:rsidRPr="00F10589">
        <w:rPr>
          <w:rFonts w:ascii="Source Serif Pro" w:hAnsi="Source Serif Pro"/>
        </w:rPr>
        <w:t> Say goodbye to refresh buttons and lag. Data replication keeps everyone in sync, boosting user experience and productivity.</w:t>
      </w:r>
    </w:p>
    <w:p w14:paraId="489424A8" w14:textId="77777777" w:rsidR="0003208B" w:rsidRPr="00F10589" w:rsidRDefault="0003208B" w:rsidP="0003208B">
      <w:pPr>
        <w:pStyle w:val="Compact"/>
        <w:numPr>
          <w:ilvl w:val="0"/>
          <w:numId w:val="123"/>
        </w:numPr>
        <w:rPr>
          <w:rFonts w:ascii="Source Serif Pro" w:hAnsi="Source Serif Pro"/>
        </w:rPr>
      </w:pPr>
      <w:r w:rsidRPr="00F10589">
        <w:rPr>
          <w:rFonts w:ascii="Source Serif Pro" w:hAnsi="Source Serif Pro"/>
          <w:b/>
          <w:bCs/>
        </w:rPr>
        <w:t>Disaster recovery:</w:t>
      </w:r>
      <w:r w:rsidRPr="00F10589">
        <w:rPr>
          <w:rFonts w:ascii="Source Serif Pro" w:hAnsi="Source Serif Pro"/>
        </w:rPr>
        <w:t> If your primary server fails, a replica seamlessly takes over, minimizing downtime and protecting critical data.</w:t>
      </w:r>
    </w:p>
    <w:p w14:paraId="764F2F79" w14:textId="77777777" w:rsidR="0003208B" w:rsidRPr="00F10589" w:rsidRDefault="0003208B" w:rsidP="0003208B">
      <w:pPr>
        <w:pStyle w:val="Compact"/>
        <w:numPr>
          <w:ilvl w:val="0"/>
          <w:numId w:val="123"/>
        </w:numPr>
        <w:rPr>
          <w:rFonts w:ascii="Source Serif Pro" w:hAnsi="Source Serif Pro"/>
        </w:rPr>
      </w:pPr>
      <w:r w:rsidRPr="00F10589">
        <w:rPr>
          <w:rFonts w:ascii="Source Serif Pro" w:hAnsi="Source Serif Pro"/>
          <w:b/>
          <w:bCs/>
        </w:rPr>
        <w:t>Performance boost:</w:t>
      </w:r>
      <w:r w:rsidRPr="00F10589">
        <w:rPr>
          <w:rFonts w:ascii="Source Serif Pro" w:hAnsi="Source Serif Pro"/>
        </w:rPr>
        <w:t> Spread the workload across multiple instances for faster reads and writes, especially with data geographically distributed.</w:t>
      </w:r>
    </w:p>
    <w:p w14:paraId="56DD2B1E" w14:textId="77777777" w:rsidR="0003208B" w:rsidRPr="00F10589" w:rsidRDefault="0003208B" w:rsidP="0003208B">
      <w:pPr>
        <w:pStyle w:val="Compact"/>
        <w:numPr>
          <w:ilvl w:val="0"/>
          <w:numId w:val="123"/>
        </w:numPr>
        <w:rPr>
          <w:rFonts w:ascii="Source Serif Pro" w:hAnsi="Source Serif Pro"/>
        </w:rPr>
      </w:pPr>
      <w:r w:rsidRPr="00F10589">
        <w:rPr>
          <w:rFonts w:ascii="Source Serif Pro" w:hAnsi="Source Serif Pro"/>
          <w:b/>
          <w:bCs/>
        </w:rPr>
        <w:t>Reduced IT effort:</w:t>
      </w:r>
      <w:r w:rsidRPr="00F10589">
        <w:rPr>
          <w:rFonts w:ascii="Source Serif Pro" w:hAnsi="Source Serif Pro"/>
        </w:rPr>
        <w:t> Automate data replication and focus on more strategic tasks.</w:t>
      </w:r>
    </w:p>
    <w:p w14:paraId="7DCC08F8" w14:textId="77777777" w:rsidR="0003208B" w:rsidRPr="00F10589" w:rsidRDefault="0003208B" w:rsidP="0003208B">
      <w:pPr>
        <w:pStyle w:val="Heading2"/>
        <w:rPr>
          <w:rFonts w:ascii="Source Serif Pro" w:hAnsi="Source Serif Pro"/>
        </w:rPr>
      </w:pPr>
      <w:bookmarkStart w:id="110" w:name="types-of-replication"/>
      <w:bookmarkEnd w:id="109"/>
      <w:r w:rsidRPr="00F10589">
        <w:rPr>
          <w:rFonts w:ascii="Source Serif Pro" w:hAnsi="Source Serif Pro"/>
        </w:rPr>
        <w:t xml:space="preserve">Types of </w:t>
      </w:r>
      <w:proofErr w:type="gramStart"/>
      <w:r w:rsidRPr="00F10589">
        <w:rPr>
          <w:rFonts w:ascii="Source Serif Pro" w:hAnsi="Source Serif Pro"/>
        </w:rPr>
        <w:t>Replication</w:t>
      </w:r>
      <w:proofErr w:type="gramEnd"/>
    </w:p>
    <w:p w14:paraId="17810197" w14:textId="77777777" w:rsidR="0003208B" w:rsidRPr="00F10589" w:rsidRDefault="0003208B" w:rsidP="0003208B">
      <w:pPr>
        <w:pStyle w:val="Compact"/>
        <w:numPr>
          <w:ilvl w:val="0"/>
          <w:numId w:val="124"/>
        </w:numPr>
        <w:rPr>
          <w:rFonts w:ascii="Source Serif Pro" w:hAnsi="Source Serif Pro"/>
        </w:rPr>
      </w:pPr>
      <w:r w:rsidRPr="00F10589">
        <w:rPr>
          <w:rFonts w:ascii="Source Serif Pro" w:hAnsi="Source Serif Pro"/>
          <w:b/>
          <w:bCs/>
        </w:rPr>
        <w:t>Full vs. Partial:</w:t>
      </w:r>
      <w:r w:rsidRPr="00F10589">
        <w:rPr>
          <w:rFonts w:ascii="Source Serif Pro" w:hAnsi="Source Serif Pro"/>
        </w:rPr>
        <w:t> Full replicates everything, while partial focuses on specific data, like financial data in a specific office.</w:t>
      </w:r>
    </w:p>
    <w:p w14:paraId="4B26BC1F" w14:textId="77777777" w:rsidR="0003208B" w:rsidRPr="00F10589" w:rsidRDefault="0003208B" w:rsidP="0003208B">
      <w:pPr>
        <w:pStyle w:val="Compact"/>
        <w:numPr>
          <w:ilvl w:val="0"/>
          <w:numId w:val="124"/>
        </w:numPr>
        <w:rPr>
          <w:rFonts w:ascii="Source Serif Pro" w:hAnsi="Source Serif Pro"/>
        </w:rPr>
      </w:pPr>
      <w:r w:rsidRPr="00F10589">
        <w:rPr>
          <w:rFonts w:ascii="Source Serif Pro" w:hAnsi="Source Serif Pro"/>
          <w:b/>
          <w:bCs/>
        </w:rPr>
        <w:t>Transactional:</w:t>
      </w:r>
      <w:r w:rsidRPr="00F10589">
        <w:rPr>
          <w:rFonts w:ascii="Source Serif Pro" w:hAnsi="Source Serif Pro"/>
        </w:rPr>
        <w:t> Real-time mirroring of changes, ideal for consistency but demanding on resources.</w:t>
      </w:r>
    </w:p>
    <w:p w14:paraId="280BC8EE" w14:textId="77777777" w:rsidR="0003208B" w:rsidRPr="00F10589" w:rsidRDefault="0003208B" w:rsidP="0003208B">
      <w:pPr>
        <w:pStyle w:val="Compact"/>
        <w:numPr>
          <w:ilvl w:val="0"/>
          <w:numId w:val="124"/>
        </w:numPr>
        <w:rPr>
          <w:rFonts w:ascii="Source Serif Pro" w:hAnsi="Source Serif Pro"/>
        </w:rPr>
      </w:pPr>
      <w:r w:rsidRPr="00F10589">
        <w:rPr>
          <w:rFonts w:ascii="Source Serif Pro" w:hAnsi="Source Serif Pro"/>
          <w:b/>
          <w:bCs/>
        </w:rPr>
        <w:t>Snapshot:</w:t>
      </w:r>
      <w:r w:rsidRPr="00F10589">
        <w:rPr>
          <w:rFonts w:ascii="Source Serif Pro" w:hAnsi="Source Serif Pro"/>
        </w:rPr>
        <w:t> Captures data at a specific point, useful for backups and recoveries.</w:t>
      </w:r>
    </w:p>
    <w:p w14:paraId="672819DE" w14:textId="77777777" w:rsidR="0003208B" w:rsidRPr="00F10589" w:rsidRDefault="0003208B" w:rsidP="0003208B">
      <w:pPr>
        <w:pStyle w:val="Compact"/>
        <w:numPr>
          <w:ilvl w:val="0"/>
          <w:numId w:val="124"/>
        </w:numPr>
        <w:rPr>
          <w:rFonts w:ascii="Source Serif Pro" w:hAnsi="Source Serif Pro"/>
        </w:rPr>
      </w:pPr>
      <w:r w:rsidRPr="00F10589">
        <w:rPr>
          <w:rFonts w:ascii="Source Serif Pro" w:hAnsi="Source Serif Pro"/>
          <w:b/>
          <w:bCs/>
        </w:rPr>
        <w:t>Merge:</w:t>
      </w:r>
      <w:r w:rsidRPr="00F10589">
        <w:rPr>
          <w:rFonts w:ascii="Source Serif Pro" w:hAnsi="Source Serif Pro"/>
        </w:rPr>
        <w:t> Allows independent edits on each node, then merges them all.</w:t>
      </w:r>
    </w:p>
    <w:p w14:paraId="08753776" w14:textId="77777777" w:rsidR="0003208B" w:rsidRPr="00F10589" w:rsidRDefault="0003208B" w:rsidP="0003208B">
      <w:pPr>
        <w:pStyle w:val="Compact"/>
        <w:numPr>
          <w:ilvl w:val="0"/>
          <w:numId w:val="124"/>
        </w:numPr>
        <w:rPr>
          <w:rFonts w:ascii="Source Serif Pro" w:hAnsi="Source Serif Pro"/>
        </w:rPr>
      </w:pPr>
      <w:r w:rsidRPr="00F10589">
        <w:rPr>
          <w:rFonts w:ascii="Source Serif Pro" w:hAnsi="Source Serif Pro"/>
          <w:b/>
          <w:bCs/>
        </w:rPr>
        <w:t>Key-Based:</w:t>
      </w:r>
      <w:r w:rsidRPr="00F10589">
        <w:rPr>
          <w:rFonts w:ascii="Source Serif Pro" w:hAnsi="Source Serif Pro"/>
        </w:rPr>
        <w:t> Efficiently updates only changed data but doesn’t replicate deletions.</w:t>
      </w:r>
    </w:p>
    <w:p w14:paraId="13DD6D3B" w14:textId="77777777" w:rsidR="0003208B" w:rsidRPr="00F10589" w:rsidRDefault="0003208B" w:rsidP="0003208B">
      <w:pPr>
        <w:pStyle w:val="Compact"/>
        <w:numPr>
          <w:ilvl w:val="0"/>
          <w:numId w:val="124"/>
        </w:numPr>
        <w:rPr>
          <w:rFonts w:ascii="Source Serif Pro" w:hAnsi="Source Serif Pro"/>
        </w:rPr>
      </w:pPr>
      <w:r w:rsidRPr="00F10589">
        <w:rPr>
          <w:rFonts w:ascii="Source Serif Pro" w:hAnsi="Source Serif Pro"/>
          <w:b/>
          <w:bCs/>
        </w:rPr>
        <w:t>Active-Active Geo-Distribution:</w:t>
      </w:r>
      <w:r w:rsidRPr="00F10589">
        <w:rPr>
          <w:rFonts w:ascii="Source Serif Pro" w:hAnsi="Source Serif Pro"/>
        </w:rPr>
        <w:t> Real-time, global data syncing for geographically dispersed centers.</w:t>
      </w:r>
    </w:p>
    <w:p w14:paraId="30B42F3A" w14:textId="77777777" w:rsidR="0003208B" w:rsidRPr="00F10589" w:rsidRDefault="0003208B" w:rsidP="0003208B">
      <w:pPr>
        <w:pStyle w:val="Heading2"/>
        <w:rPr>
          <w:rFonts w:ascii="Source Serif Pro" w:hAnsi="Source Serif Pro"/>
        </w:rPr>
      </w:pPr>
      <w:bookmarkStart w:id="111" w:name="synchronous-vs.-asynchronous-replication"/>
      <w:bookmarkEnd w:id="110"/>
      <w:r w:rsidRPr="00F10589">
        <w:rPr>
          <w:rFonts w:ascii="Source Serif Pro" w:hAnsi="Source Serif Pro"/>
        </w:rPr>
        <w:t>Synchronous vs. Asynchronous Replication</w:t>
      </w:r>
    </w:p>
    <w:p w14:paraId="0B847FCB" w14:textId="77777777" w:rsidR="0003208B" w:rsidRPr="00F10589" w:rsidRDefault="0003208B" w:rsidP="0003208B">
      <w:pPr>
        <w:pStyle w:val="Compact"/>
        <w:numPr>
          <w:ilvl w:val="0"/>
          <w:numId w:val="125"/>
        </w:numPr>
        <w:rPr>
          <w:rFonts w:ascii="Source Serif Pro" w:hAnsi="Source Serif Pro"/>
        </w:rPr>
      </w:pPr>
      <w:r w:rsidRPr="00F10589">
        <w:rPr>
          <w:rFonts w:ascii="Source Serif Pro" w:hAnsi="Source Serif Pro"/>
          <w:b/>
          <w:bCs/>
        </w:rPr>
        <w:t>Synchronous:</w:t>
      </w:r>
      <w:r w:rsidRPr="00F10589">
        <w:rPr>
          <w:rFonts w:ascii="Source Serif Pro" w:hAnsi="Source Serif Pro"/>
        </w:rPr>
        <w:t> Writes happen on both primary and replica simultaneously, maximizing consistency but impacting performance.</w:t>
      </w:r>
    </w:p>
    <w:p w14:paraId="7527394D" w14:textId="77777777" w:rsidR="0003208B" w:rsidRPr="00F10589" w:rsidRDefault="0003208B" w:rsidP="0003208B">
      <w:pPr>
        <w:pStyle w:val="Compact"/>
        <w:numPr>
          <w:ilvl w:val="0"/>
          <w:numId w:val="125"/>
        </w:numPr>
        <w:rPr>
          <w:rFonts w:ascii="Source Serif Pro" w:hAnsi="Source Serif Pro"/>
        </w:rPr>
      </w:pPr>
      <w:r w:rsidRPr="00F10589">
        <w:rPr>
          <w:rFonts w:ascii="Source Serif Pro" w:hAnsi="Source Serif Pro"/>
          <w:b/>
          <w:bCs/>
        </w:rPr>
        <w:t>Asynchronous:</w:t>
      </w:r>
      <w:r w:rsidRPr="00F10589">
        <w:rPr>
          <w:rFonts w:ascii="Source Serif Pro" w:hAnsi="Source Serif Pro"/>
        </w:rPr>
        <w:t> Writes on primary first, copied to replica later, faster but prone to data loss in case of failure.</w:t>
      </w:r>
    </w:p>
    <w:p w14:paraId="7CCE45C4" w14:textId="77777777" w:rsidR="0003208B" w:rsidRPr="00F10589" w:rsidRDefault="0003208B" w:rsidP="0003208B">
      <w:pPr>
        <w:pStyle w:val="Heading2"/>
        <w:rPr>
          <w:rFonts w:ascii="Source Serif Pro" w:hAnsi="Source Serif Pro"/>
        </w:rPr>
      </w:pPr>
      <w:bookmarkStart w:id="112" w:name="challenges-to-consider"/>
      <w:bookmarkEnd w:id="111"/>
      <w:r w:rsidRPr="00F10589">
        <w:rPr>
          <w:rFonts w:ascii="Source Serif Pro" w:hAnsi="Source Serif Pro"/>
        </w:rPr>
        <w:t>Challenges to Consider</w:t>
      </w:r>
    </w:p>
    <w:p w14:paraId="105767B8" w14:textId="77777777" w:rsidR="0003208B" w:rsidRPr="00F10589" w:rsidRDefault="0003208B" w:rsidP="0003208B">
      <w:pPr>
        <w:pStyle w:val="Compact"/>
        <w:numPr>
          <w:ilvl w:val="0"/>
          <w:numId w:val="126"/>
        </w:numPr>
        <w:rPr>
          <w:rFonts w:ascii="Source Serif Pro" w:hAnsi="Source Serif Pro"/>
        </w:rPr>
      </w:pPr>
      <w:r w:rsidRPr="00F10589">
        <w:rPr>
          <w:rFonts w:ascii="Source Serif Pro" w:hAnsi="Source Serif Pro"/>
          <w:b/>
          <w:bCs/>
        </w:rPr>
        <w:t>Cost:</w:t>
      </w:r>
      <w:r w:rsidRPr="00F10589">
        <w:rPr>
          <w:rFonts w:ascii="Source Serif Pro" w:hAnsi="Source Serif Pro"/>
        </w:rPr>
        <w:t> Maintaining multiple instances requires significant resources.</w:t>
      </w:r>
    </w:p>
    <w:p w14:paraId="0432A689" w14:textId="77777777" w:rsidR="0003208B" w:rsidRPr="00F10589" w:rsidRDefault="0003208B" w:rsidP="0003208B">
      <w:pPr>
        <w:pStyle w:val="Compact"/>
        <w:numPr>
          <w:ilvl w:val="0"/>
          <w:numId w:val="126"/>
        </w:numPr>
        <w:rPr>
          <w:rFonts w:ascii="Source Serif Pro" w:hAnsi="Source Serif Pro"/>
        </w:rPr>
      </w:pPr>
      <w:r w:rsidRPr="00F10589">
        <w:rPr>
          <w:rFonts w:ascii="Source Serif Pro" w:hAnsi="Source Serif Pro"/>
          <w:b/>
          <w:bCs/>
        </w:rPr>
        <w:t>Expertise:</w:t>
      </w:r>
      <w:r w:rsidRPr="00F10589">
        <w:rPr>
          <w:rFonts w:ascii="Source Serif Pro" w:hAnsi="Source Serif Pro"/>
        </w:rPr>
        <w:t> Skilled professionals are needed to manage and troubleshoot.</w:t>
      </w:r>
    </w:p>
    <w:p w14:paraId="262B7B16" w14:textId="77777777" w:rsidR="0003208B" w:rsidRPr="00F10589" w:rsidRDefault="0003208B" w:rsidP="0003208B">
      <w:pPr>
        <w:pStyle w:val="Compact"/>
        <w:numPr>
          <w:ilvl w:val="0"/>
          <w:numId w:val="126"/>
        </w:numPr>
        <w:rPr>
          <w:rFonts w:ascii="Source Serif Pro" w:hAnsi="Source Serif Pro"/>
        </w:rPr>
      </w:pPr>
      <w:r w:rsidRPr="00F10589">
        <w:rPr>
          <w:rFonts w:ascii="Source Serif Pro" w:hAnsi="Source Serif Pro"/>
          <w:b/>
          <w:bCs/>
        </w:rPr>
        <w:t>Network bandwidth:</w:t>
      </w:r>
      <w:r w:rsidRPr="00F10589">
        <w:rPr>
          <w:rFonts w:ascii="Source Serif Pro" w:hAnsi="Source Serif Pro"/>
        </w:rPr>
        <w:t> Heavy replication traffic can overload networks.</w:t>
      </w:r>
    </w:p>
    <w:p w14:paraId="6D1DC000" w14:textId="77777777" w:rsidR="0003208B" w:rsidRPr="00F10589" w:rsidRDefault="0003208B" w:rsidP="00713E00">
      <w:pPr>
        <w:pStyle w:val="Title"/>
        <w:rPr>
          <w:rFonts w:ascii="Source Serif Pro" w:hAnsi="Source Serif Pro"/>
        </w:rPr>
      </w:pPr>
      <w:bookmarkStart w:id="113" w:name="data-redundancy"/>
      <w:bookmarkEnd w:id="112"/>
      <w:r w:rsidRPr="00F10589">
        <w:rPr>
          <w:rFonts w:ascii="Source Serif Pro" w:hAnsi="Source Serif Pro"/>
        </w:rPr>
        <w:lastRenderedPageBreak/>
        <w:t>Data Redundancy</w:t>
      </w:r>
    </w:p>
    <w:p w14:paraId="295BA501" w14:textId="77777777" w:rsidR="0003208B" w:rsidRPr="00F10589" w:rsidRDefault="0003208B" w:rsidP="0003208B">
      <w:pPr>
        <w:pStyle w:val="FirstParagraph"/>
        <w:rPr>
          <w:rFonts w:ascii="Source Serif Pro" w:hAnsi="Source Serif Pro"/>
        </w:rPr>
      </w:pPr>
      <w:r w:rsidRPr="00F10589">
        <w:rPr>
          <w:rFonts w:ascii="Source Serif Pro" w:hAnsi="Source Serif Pro"/>
        </w:rPr>
        <w:t>Data redundancy is when multiple copies of the same information are stored in more than one place at a time on same system. This can be helpful for backups and security, but it can also cause problems like increased storage costs, errors, and inaccurate data.</w:t>
      </w:r>
    </w:p>
    <w:p w14:paraId="3BD5EB82" w14:textId="77777777" w:rsidR="0003208B" w:rsidRPr="00F10589" w:rsidRDefault="0003208B" w:rsidP="0003208B">
      <w:pPr>
        <w:pStyle w:val="BodyText"/>
        <w:rPr>
          <w:rFonts w:ascii="Source Serif Pro" w:hAnsi="Source Serif Pro"/>
        </w:rPr>
      </w:pPr>
      <w:r w:rsidRPr="00F10589">
        <w:rPr>
          <w:rFonts w:ascii="Source Serif Pro" w:hAnsi="Source Serif Pro"/>
          <w:noProof/>
        </w:rPr>
        <w:drawing>
          <wp:inline distT="0" distB="0" distL="0" distR="0" wp14:anchorId="507893EE" wp14:editId="3CCFFA70">
            <wp:extent cx="5334000" cy="4555524"/>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https://blogger.googleusercontent.com/img/a/AVvXsEj7ykPs-PT4o4UEedvLXI8VDhFLbPjL2j_-zHY69X4ab7F7oMGHQ7l1EhX54Y7iMpdAY72aNcoyu0ut8Yb2yPIBJJ5rW66tI5ZDnVPydIUgrqGTw6JMqP3cWQ4EaSZn1W_0lIiwuqKtJiTd6tfUR72XXsk8wiyhjR9EDf7AYf8ZimVmELtuOGEFfH0Aut6o"/>
                    <pic:cNvPicPr>
                      <a:picLocks noChangeAspect="1" noChangeArrowheads="1"/>
                    </pic:cNvPicPr>
                  </pic:nvPicPr>
                  <pic:blipFill>
                    <a:blip r:embed="rId85"/>
                    <a:stretch>
                      <a:fillRect/>
                    </a:stretch>
                  </pic:blipFill>
                  <pic:spPr bwMode="auto">
                    <a:xfrm>
                      <a:off x="0" y="0"/>
                      <a:ext cx="5334000" cy="4555524"/>
                    </a:xfrm>
                    <a:prstGeom prst="rect">
                      <a:avLst/>
                    </a:prstGeom>
                    <a:noFill/>
                    <a:ln w="9525">
                      <a:noFill/>
                      <a:headEnd/>
                      <a:tailEnd/>
                    </a:ln>
                  </pic:spPr>
                </pic:pic>
              </a:graphicData>
            </a:graphic>
          </wp:inline>
        </w:drawing>
      </w:r>
    </w:p>
    <w:p w14:paraId="38C782A8" w14:textId="77777777" w:rsidR="004F464C" w:rsidRPr="00F10589" w:rsidRDefault="004F464C" w:rsidP="0003208B">
      <w:pPr>
        <w:pStyle w:val="BodyText"/>
        <w:rPr>
          <w:rFonts w:ascii="Source Serif Pro" w:hAnsi="Source Serif Pro"/>
        </w:rPr>
      </w:pPr>
    </w:p>
    <w:p w14:paraId="5E56E1DD" w14:textId="10940011" w:rsidR="004F464C" w:rsidRPr="00F10589" w:rsidRDefault="004F464C" w:rsidP="0003208B">
      <w:pPr>
        <w:pStyle w:val="BodyText"/>
        <w:rPr>
          <w:rFonts w:ascii="Source Serif Pro" w:hAnsi="Source Serif Pro"/>
          <w:spacing w:val="2"/>
          <w:shd w:val="clear" w:color="auto" w:fill="FFFFFF"/>
        </w:rPr>
      </w:pPr>
      <w:r w:rsidRPr="00F10589">
        <w:rPr>
          <w:rFonts w:ascii="Source Serif Pro" w:hAnsi="Source Serif Pro"/>
          <w:spacing w:val="2"/>
          <w:shd w:val="clear" w:color="auto" w:fill="FFFFFF"/>
        </w:rPr>
        <w:t>Redundancy refers to the duplication of critical components or functions to increase the reliability, availability, and fault tolerance of a system. The primary purpose of redundancy is to prevent system failures and ensure continuous operation, even in the event of hardware, software, or network issues. Redundant systems are designed to maintain functionality and performance despite component failures, providing increased resilience against downtime and data loss.</w:t>
      </w:r>
    </w:p>
    <w:p w14:paraId="4A06F3AA" w14:textId="77777777" w:rsidR="004F464C" w:rsidRPr="00F10589" w:rsidRDefault="004F464C" w:rsidP="0003208B">
      <w:pPr>
        <w:pStyle w:val="BodyText"/>
        <w:rPr>
          <w:rFonts w:ascii="Source Serif Pro" w:hAnsi="Source Serif Pro"/>
        </w:rPr>
      </w:pPr>
    </w:p>
    <w:p w14:paraId="18B8B365" w14:textId="77777777" w:rsidR="0003208B" w:rsidRPr="00F10589" w:rsidRDefault="0003208B" w:rsidP="0003208B">
      <w:pPr>
        <w:pStyle w:val="Heading2"/>
        <w:rPr>
          <w:rFonts w:ascii="Source Serif Pro" w:hAnsi="Source Serif Pro"/>
        </w:rPr>
      </w:pPr>
      <w:bookmarkStart w:id="114" w:name="how-it-happens"/>
      <w:bookmarkEnd w:id="113"/>
      <w:r w:rsidRPr="00F10589">
        <w:rPr>
          <w:rFonts w:ascii="Source Serif Pro" w:hAnsi="Source Serif Pro"/>
        </w:rPr>
        <w:lastRenderedPageBreak/>
        <w:t>How it happens</w:t>
      </w:r>
    </w:p>
    <w:p w14:paraId="00C6E304" w14:textId="77777777" w:rsidR="0003208B" w:rsidRPr="00F10589" w:rsidRDefault="0003208B" w:rsidP="0003208B">
      <w:pPr>
        <w:pStyle w:val="FirstParagraph"/>
        <w:rPr>
          <w:rFonts w:ascii="Source Serif Pro" w:hAnsi="Source Serif Pro"/>
        </w:rPr>
      </w:pPr>
      <w:r w:rsidRPr="00F10589">
        <w:rPr>
          <w:rFonts w:ascii="Source Serif Pro" w:hAnsi="Source Serif Pro"/>
        </w:rPr>
        <w:t>Unintentional redundancy can occur through various ways, like duplicate forms, multiple backups, or outdated versions.</w:t>
      </w:r>
    </w:p>
    <w:p w14:paraId="68FFC234" w14:textId="77777777" w:rsidR="0003208B" w:rsidRPr="00F10589" w:rsidRDefault="0003208B" w:rsidP="0003208B">
      <w:pPr>
        <w:pStyle w:val="Heading2"/>
        <w:rPr>
          <w:rFonts w:ascii="Source Serif Pro" w:hAnsi="Source Serif Pro"/>
        </w:rPr>
      </w:pPr>
      <w:bookmarkStart w:id="115" w:name="types"/>
      <w:bookmarkEnd w:id="114"/>
      <w:r w:rsidRPr="00F10589">
        <w:rPr>
          <w:rFonts w:ascii="Source Serif Pro" w:hAnsi="Source Serif Pro"/>
        </w:rPr>
        <w:t>Types</w:t>
      </w:r>
    </w:p>
    <w:p w14:paraId="36CA361C" w14:textId="77777777" w:rsidR="0003208B" w:rsidRPr="00F10589" w:rsidRDefault="0003208B" w:rsidP="0003208B">
      <w:pPr>
        <w:pStyle w:val="Compact"/>
        <w:numPr>
          <w:ilvl w:val="0"/>
          <w:numId w:val="127"/>
        </w:numPr>
        <w:rPr>
          <w:rFonts w:ascii="Source Serif Pro" w:hAnsi="Source Serif Pro"/>
        </w:rPr>
      </w:pPr>
      <w:r w:rsidRPr="00F10589">
        <w:rPr>
          <w:rFonts w:ascii="Source Serif Pro" w:hAnsi="Source Serif Pro"/>
          <w:b/>
          <w:bCs/>
        </w:rPr>
        <w:t>Database vs. File-based:</w:t>
      </w:r>
      <w:r w:rsidRPr="00F10589">
        <w:rPr>
          <w:rFonts w:ascii="Source Serif Pro" w:hAnsi="Source Serif Pro"/>
        </w:rPr>
        <w:t> Redundancy can happen in both, but structured databases typically offer better control.</w:t>
      </w:r>
    </w:p>
    <w:p w14:paraId="068AA0B9" w14:textId="77777777" w:rsidR="0003208B" w:rsidRPr="00F10589" w:rsidRDefault="0003208B" w:rsidP="0003208B">
      <w:pPr>
        <w:pStyle w:val="Compact"/>
        <w:numPr>
          <w:ilvl w:val="0"/>
          <w:numId w:val="127"/>
        </w:numPr>
        <w:rPr>
          <w:rFonts w:ascii="Source Serif Pro" w:hAnsi="Source Serif Pro"/>
        </w:rPr>
      </w:pPr>
      <w:r w:rsidRPr="00F10589">
        <w:rPr>
          <w:rFonts w:ascii="Source Serif Pro" w:hAnsi="Source Serif Pro"/>
          <w:b/>
          <w:bCs/>
        </w:rPr>
        <w:t>Data replication vs. redundancy:</w:t>
      </w:r>
      <w:r w:rsidRPr="00F10589">
        <w:rPr>
          <w:rFonts w:ascii="Source Serif Pro" w:hAnsi="Source Serif Pro"/>
        </w:rPr>
        <w:t> Replication is intentional (for accessibility), while redundancy can be intentional or unintentional.</w:t>
      </w:r>
    </w:p>
    <w:p w14:paraId="0F4496CD" w14:textId="77777777" w:rsidR="0003208B" w:rsidRPr="00F10589" w:rsidRDefault="0003208B" w:rsidP="0003208B">
      <w:pPr>
        <w:pStyle w:val="Heading2"/>
        <w:rPr>
          <w:rFonts w:ascii="Source Serif Pro" w:hAnsi="Source Serif Pro"/>
        </w:rPr>
      </w:pPr>
      <w:bookmarkStart w:id="116" w:name="benefits-5"/>
      <w:bookmarkEnd w:id="115"/>
      <w:r w:rsidRPr="00F10589">
        <w:rPr>
          <w:rFonts w:ascii="Source Serif Pro" w:hAnsi="Source Serif Pro"/>
        </w:rPr>
        <w:t>Benefits</w:t>
      </w:r>
    </w:p>
    <w:p w14:paraId="5559F5C9" w14:textId="77777777" w:rsidR="0003208B" w:rsidRPr="00F10589" w:rsidRDefault="0003208B" w:rsidP="0003208B">
      <w:pPr>
        <w:pStyle w:val="Compact"/>
        <w:numPr>
          <w:ilvl w:val="0"/>
          <w:numId w:val="128"/>
        </w:numPr>
        <w:rPr>
          <w:rFonts w:ascii="Source Serif Pro" w:hAnsi="Source Serif Pro"/>
        </w:rPr>
      </w:pPr>
      <w:r w:rsidRPr="00F10589">
        <w:rPr>
          <w:rFonts w:ascii="Source Serif Pro" w:hAnsi="Source Serif Pro"/>
          <w:b/>
          <w:bCs/>
        </w:rPr>
        <w:t>Backups:</w:t>
      </w:r>
      <w:r w:rsidRPr="00F10589">
        <w:rPr>
          <w:rFonts w:ascii="Source Serif Pro" w:hAnsi="Source Serif Pro"/>
        </w:rPr>
        <w:t> Provides extra copies in case of data loss.</w:t>
      </w:r>
    </w:p>
    <w:p w14:paraId="77370C83" w14:textId="77777777" w:rsidR="0003208B" w:rsidRPr="00F10589" w:rsidRDefault="0003208B" w:rsidP="0003208B">
      <w:pPr>
        <w:pStyle w:val="Compact"/>
        <w:numPr>
          <w:ilvl w:val="0"/>
          <w:numId w:val="128"/>
        </w:numPr>
        <w:rPr>
          <w:rFonts w:ascii="Source Serif Pro" w:hAnsi="Source Serif Pro"/>
        </w:rPr>
      </w:pPr>
      <w:r w:rsidRPr="00F10589">
        <w:rPr>
          <w:rFonts w:ascii="Source Serif Pro" w:hAnsi="Source Serif Pro"/>
          <w:b/>
          <w:bCs/>
        </w:rPr>
        <w:t>Disaster recovery:</w:t>
      </w:r>
      <w:r w:rsidRPr="00F10589">
        <w:rPr>
          <w:rFonts w:ascii="Source Serif Pro" w:hAnsi="Source Serif Pro"/>
        </w:rPr>
        <w:t> Ensures quick restoration after system failures.</w:t>
      </w:r>
    </w:p>
    <w:p w14:paraId="15E7FE65" w14:textId="77777777" w:rsidR="0003208B" w:rsidRPr="00F10589" w:rsidRDefault="0003208B" w:rsidP="0003208B">
      <w:pPr>
        <w:pStyle w:val="Compact"/>
        <w:numPr>
          <w:ilvl w:val="0"/>
          <w:numId w:val="128"/>
        </w:numPr>
        <w:rPr>
          <w:rFonts w:ascii="Source Serif Pro" w:hAnsi="Source Serif Pro"/>
        </w:rPr>
      </w:pPr>
      <w:r w:rsidRPr="00F10589">
        <w:rPr>
          <w:rFonts w:ascii="Source Serif Pro" w:hAnsi="Source Serif Pro"/>
          <w:b/>
          <w:bCs/>
        </w:rPr>
        <w:t>Data accuracy:</w:t>
      </w:r>
      <w:r w:rsidRPr="00F10589">
        <w:rPr>
          <w:rFonts w:ascii="Source Serif Pro" w:hAnsi="Source Serif Pro"/>
        </w:rPr>
        <w:t> Enables cross-checking for discrepancies.</w:t>
      </w:r>
    </w:p>
    <w:p w14:paraId="00172576" w14:textId="77777777" w:rsidR="0003208B" w:rsidRPr="00F10589" w:rsidRDefault="0003208B" w:rsidP="0003208B">
      <w:pPr>
        <w:pStyle w:val="Compact"/>
        <w:numPr>
          <w:ilvl w:val="0"/>
          <w:numId w:val="128"/>
        </w:numPr>
        <w:rPr>
          <w:rFonts w:ascii="Source Serif Pro" w:hAnsi="Source Serif Pro"/>
        </w:rPr>
      </w:pPr>
      <w:r w:rsidRPr="00F10589">
        <w:rPr>
          <w:rFonts w:ascii="Source Serif Pro" w:hAnsi="Source Serif Pro"/>
          <w:b/>
          <w:bCs/>
        </w:rPr>
        <w:t>Improved data protection:</w:t>
      </w:r>
      <w:r w:rsidRPr="00F10589">
        <w:rPr>
          <w:rFonts w:ascii="Source Serif Pro" w:hAnsi="Source Serif Pro"/>
        </w:rPr>
        <w:t> Minimizes attack surface and data access points.</w:t>
      </w:r>
    </w:p>
    <w:p w14:paraId="1304DF42" w14:textId="77777777" w:rsidR="0003208B" w:rsidRPr="00F10589" w:rsidRDefault="0003208B" w:rsidP="0003208B">
      <w:pPr>
        <w:pStyle w:val="Compact"/>
        <w:numPr>
          <w:ilvl w:val="0"/>
          <w:numId w:val="128"/>
        </w:numPr>
        <w:rPr>
          <w:rFonts w:ascii="Source Serif Pro" w:hAnsi="Source Serif Pro"/>
        </w:rPr>
      </w:pPr>
      <w:r w:rsidRPr="00F10589">
        <w:rPr>
          <w:rFonts w:ascii="Source Serif Pro" w:hAnsi="Source Serif Pro"/>
          <w:b/>
          <w:bCs/>
        </w:rPr>
        <w:t>Increased availability:</w:t>
      </w:r>
      <w:r w:rsidRPr="00F10589">
        <w:rPr>
          <w:rFonts w:ascii="Source Serif Pro" w:hAnsi="Source Serif Pro"/>
        </w:rPr>
        <w:t> Makes data accessible from multiple locations.</w:t>
      </w:r>
    </w:p>
    <w:p w14:paraId="3CF5B414" w14:textId="77777777" w:rsidR="0003208B" w:rsidRPr="00F10589" w:rsidRDefault="0003208B" w:rsidP="0003208B">
      <w:pPr>
        <w:pStyle w:val="Compact"/>
        <w:numPr>
          <w:ilvl w:val="0"/>
          <w:numId w:val="128"/>
        </w:numPr>
        <w:rPr>
          <w:rFonts w:ascii="Source Serif Pro" w:hAnsi="Source Serif Pro"/>
        </w:rPr>
      </w:pPr>
      <w:r w:rsidRPr="00F10589">
        <w:rPr>
          <w:rFonts w:ascii="Source Serif Pro" w:hAnsi="Source Serif Pro"/>
          <w:b/>
          <w:bCs/>
        </w:rPr>
        <w:t>Business continuity:</w:t>
      </w:r>
      <w:r w:rsidRPr="00F10589">
        <w:rPr>
          <w:rFonts w:ascii="Source Serif Pro" w:hAnsi="Source Serif Pro"/>
        </w:rPr>
        <w:t> Protects against data loss from internal issues or malware.</w:t>
      </w:r>
    </w:p>
    <w:p w14:paraId="390A473D" w14:textId="77777777" w:rsidR="0003208B" w:rsidRPr="00F10589" w:rsidRDefault="0003208B" w:rsidP="0003208B">
      <w:pPr>
        <w:pStyle w:val="Heading2"/>
        <w:rPr>
          <w:rFonts w:ascii="Source Serif Pro" w:hAnsi="Source Serif Pro"/>
        </w:rPr>
      </w:pPr>
      <w:bookmarkStart w:id="117" w:name="disadvantages"/>
      <w:bookmarkEnd w:id="116"/>
      <w:r w:rsidRPr="00F10589">
        <w:rPr>
          <w:rFonts w:ascii="Source Serif Pro" w:hAnsi="Source Serif Pro"/>
        </w:rPr>
        <w:t>Disadvantages</w:t>
      </w:r>
    </w:p>
    <w:p w14:paraId="5A5BCCF8" w14:textId="77777777" w:rsidR="0003208B" w:rsidRPr="00F10589" w:rsidRDefault="0003208B" w:rsidP="0003208B">
      <w:pPr>
        <w:pStyle w:val="Compact"/>
        <w:numPr>
          <w:ilvl w:val="0"/>
          <w:numId w:val="129"/>
        </w:numPr>
        <w:rPr>
          <w:rFonts w:ascii="Source Serif Pro" w:hAnsi="Source Serif Pro"/>
        </w:rPr>
      </w:pPr>
      <w:r w:rsidRPr="00F10589">
        <w:rPr>
          <w:rFonts w:ascii="Source Serif Pro" w:hAnsi="Source Serif Pro"/>
          <w:b/>
          <w:bCs/>
        </w:rPr>
        <w:t>Data corruption:</w:t>
      </w:r>
      <w:r w:rsidRPr="00F10589">
        <w:rPr>
          <w:rFonts w:ascii="Source Serif Pro" w:hAnsi="Source Serif Pro"/>
        </w:rPr>
        <w:t> Errors during storage or transfer can corrupt copies.</w:t>
      </w:r>
    </w:p>
    <w:p w14:paraId="0ED32FD2" w14:textId="77777777" w:rsidR="0003208B" w:rsidRPr="00F10589" w:rsidRDefault="0003208B" w:rsidP="0003208B">
      <w:pPr>
        <w:pStyle w:val="Compact"/>
        <w:numPr>
          <w:ilvl w:val="0"/>
          <w:numId w:val="129"/>
        </w:numPr>
        <w:rPr>
          <w:rFonts w:ascii="Source Serif Pro" w:hAnsi="Source Serif Pro"/>
        </w:rPr>
      </w:pPr>
      <w:r w:rsidRPr="00F10589">
        <w:rPr>
          <w:rFonts w:ascii="Source Serif Pro" w:hAnsi="Source Serif Pro"/>
          <w:b/>
          <w:bCs/>
        </w:rPr>
        <w:t>Increased maintenance costs:</w:t>
      </w:r>
      <w:r w:rsidRPr="00F10589">
        <w:rPr>
          <w:rFonts w:ascii="Source Serif Pro" w:hAnsi="Source Serif Pro"/>
        </w:rPr>
        <w:t> Requires managing multiple copies.</w:t>
      </w:r>
    </w:p>
    <w:p w14:paraId="56DE4A14" w14:textId="77777777" w:rsidR="0003208B" w:rsidRPr="00F10589" w:rsidRDefault="0003208B" w:rsidP="0003208B">
      <w:pPr>
        <w:pStyle w:val="Compact"/>
        <w:numPr>
          <w:ilvl w:val="0"/>
          <w:numId w:val="129"/>
        </w:numPr>
        <w:rPr>
          <w:rFonts w:ascii="Source Serif Pro" w:hAnsi="Source Serif Pro"/>
        </w:rPr>
      </w:pPr>
      <w:r w:rsidRPr="00F10589">
        <w:rPr>
          <w:rFonts w:ascii="Source Serif Pro" w:hAnsi="Source Serif Pro"/>
          <w:b/>
          <w:bCs/>
        </w:rPr>
        <w:t>Data discrepancies:</w:t>
      </w:r>
      <w:r w:rsidRPr="00F10589">
        <w:rPr>
          <w:rFonts w:ascii="Source Serif Pro" w:hAnsi="Source Serif Pro"/>
        </w:rPr>
        <w:t> Updates may not be applied to all copies.</w:t>
      </w:r>
    </w:p>
    <w:p w14:paraId="28CCC359" w14:textId="77777777" w:rsidR="0003208B" w:rsidRPr="00F10589" w:rsidRDefault="0003208B" w:rsidP="0003208B">
      <w:pPr>
        <w:pStyle w:val="Compact"/>
        <w:numPr>
          <w:ilvl w:val="0"/>
          <w:numId w:val="129"/>
        </w:numPr>
        <w:rPr>
          <w:rFonts w:ascii="Source Serif Pro" w:hAnsi="Source Serif Pro"/>
        </w:rPr>
      </w:pPr>
      <w:r w:rsidRPr="00F10589">
        <w:rPr>
          <w:rFonts w:ascii="Source Serif Pro" w:hAnsi="Source Serif Pro"/>
          <w:b/>
          <w:bCs/>
        </w:rPr>
        <w:t>Slow performance:</w:t>
      </w:r>
      <w:r w:rsidRPr="00F10589">
        <w:rPr>
          <w:rFonts w:ascii="Source Serif Pro" w:hAnsi="Source Serif Pro"/>
        </w:rPr>
        <w:t> Database functions can be hindered.</w:t>
      </w:r>
    </w:p>
    <w:p w14:paraId="526EFE41" w14:textId="77777777" w:rsidR="0003208B" w:rsidRPr="00F10589" w:rsidRDefault="0003208B" w:rsidP="0003208B">
      <w:pPr>
        <w:pStyle w:val="Compact"/>
        <w:numPr>
          <w:ilvl w:val="0"/>
          <w:numId w:val="129"/>
        </w:numPr>
        <w:rPr>
          <w:rFonts w:ascii="Source Serif Pro" w:hAnsi="Source Serif Pro"/>
        </w:rPr>
      </w:pPr>
      <w:r w:rsidRPr="00F10589">
        <w:rPr>
          <w:rFonts w:ascii="Source Serif Pro" w:hAnsi="Source Serif Pro"/>
          <w:b/>
          <w:bCs/>
        </w:rPr>
        <w:t>Storage waste:</w:t>
      </w:r>
      <w:r w:rsidRPr="00F10589">
        <w:rPr>
          <w:rFonts w:ascii="Source Serif Pro" w:hAnsi="Source Serif Pro"/>
        </w:rPr>
        <w:t> Duplicate data takes up unnecessary space.</w:t>
      </w:r>
    </w:p>
    <w:p w14:paraId="071CE40D" w14:textId="77777777" w:rsidR="0003208B" w:rsidRPr="00F10589" w:rsidRDefault="0003208B" w:rsidP="0003208B">
      <w:pPr>
        <w:pStyle w:val="Heading2"/>
        <w:rPr>
          <w:rFonts w:ascii="Source Serif Pro" w:hAnsi="Source Serif Pro"/>
        </w:rPr>
      </w:pPr>
      <w:bookmarkStart w:id="118" w:name="reducing-redundancy"/>
      <w:bookmarkEnd w:id="117"/>
      <w:r w:rsidRPr="00F10589">
        <w:rPr>
          <w:rFonts w:ascii="Source Serif Pro" w:hAnsi="Source Serif Pro"/>
        </w:rPr>
        <w:t>Reducing redundancy</w:t>
      </w:r>
    </w:p>
    <w:p w14:paraId="7A65716E" w14:textId="77777777" w:rsidR="0003208B" w:rsidRPr="00F10589" w:rsidRDefault="0003208B" w:rsidP="0003208B">
      <w:pPr>
        <w:pStyle w:val="Compact"/>
        <w:numPr>
          <w:ilvl w:val="0"/>
          <w:numId w:val="130"/>
        </w:numPr>
        <w:rPr>
          <w:rFonts w:ascii="Source Serif Pro" w:hAnsi="Source Serif Pro"/>
        </w:rPr>
      </w:pPr>
      <w:r w:rsidRPr="00F10589">
        <w:rPr>
          <w:rFonts w:ascii="Source Serif Pro" w:hAnsi="Source Serif Pro"/>
          <w:b/>
          <w:bCs/>
        </w:rPr>
        <w:t>Delete unused data:</w:t>
      </w:r>
      <w:r w:rsidRPr="00F10589">
        <w:rPr>
          <w:rFonts w:ascii="Source Serif Pro" w:hAnsi="Source Serif Pro"/>
        </w:rPr>
        <w:t> Implement data lifecycle rules and monitoring.</w:t>
      </w:r>
    </w:p>
    <w:p w14:paraId="20BD7755" w14:textId="77777777" w:rsidR="0003208B" w:rsidRPr="00F10589" w:rsidRDefault="0003208B" w:rsidP="0003208B">
      <w:pPr>
        <w:pStyle w:val="Compact"/>
        <w:numPr>
          <w:ilvl w:val="0"/>
          <w:numId w:val="130"/>
        </w:numPr>
        <w:rPr>
          <w:rFonts w:ascii="Source Serif Pro" w:hAnsi="Source Serif Pro"/>
        </w:rPr>
      </w:pPr>
      <w:r w:rsidRPr="00F10589">
        <w:rPr>
          <w:rFonts w:ascii="Source Serif Pro" w:hAnsi="Source Serif Pro"/>
          <w:b/>
          <w:bCs/>
        </w:rPr>
        <w:t>Design efficient databases:</w:t>
      </w:r>
      <w:r w:rsidRPr="00F10589">
        <w:rPr>
          <w:rFonts w:ascii="Source Serif Pro" w:hAnsi="Source Serif Pro"/>
        </w:rPr>
        <w:t> Use common fields and architectures.</w:t>
      </w:r>
    </w:p>
    <w:p w14:paraId="1F97C0C9" w14:textId="77777777" w:rsidR="0003208B" w:rsidRPr="00F10589" w:rsidRDefault="0003208B" w:rsidP="0003208B">
      <w:pPr>
        <w:pStyle w:val="Compact"/>
        <w:numPr>
          <w:ilvl w:val="0"/>
          <w:numId w:val="130"/>
        </w:numPr>
        <w:rPr>
          <w:rFonts w:ascii="Source Serif Pro" w:hAnsi="Source Serif Pro"/>
        </w:rPr>
      </w:pPr>
      <w:r w:rsidRPr="00F10589">
        <w:rPr>
          <w:rFonts w:ascii="Source Serif Pro" w:hAnsi="Source Serif Pro"/>
          <w:b/>
          <w:bCs/>
        </w:rPr>
        <w:t>Set goals and plans:</w:t>
      </w:r>
      <w:r w:rsidRPr="00F10589">
        <w:rPr>
          <w:rFonts w:ascii="Source Serif Pro" w:hAnsi="Source Serif Pro"/>
        </w:rPr>
        <w:t> Aim for reduction, not complete elimination.</w:t>
      </w:r>
    </w:p>
    <w:p w14:paraId="1BCBAEBF" w14:textId="77777777" w:rsidR="0003208B" w:rsidRPr="00F10589" w:rsidRDefault="0003208B" w:rsidP="0003208B">
      <w:pPr>
        <w:pStyle w:val="Compact"/>
        <w:numPr>
          <w:ilvl w:val="0"/>
          <w:numId w:val="130"/>
        </w:numPr>
        <w:rPr>
          <w:rFonts w:ascii="Source Serif Pro" w:hAnsi="Source Serif Pro"/>
        </w:rPr>
      </w:pPr>
      <w:r w:rsidRPr="00F10589">
        <w:rPr>
          <w:rFonts w:ascii="Source Serif Pro" w:hAnsi="Source Serif Pro"/>
          <w:b/>
          <w:bCs/>
        </w:rPr>
        <w:t>Use data management systems:</w:t>
      </w:r>
      <w:r w:rsidRPr="00F10589">
        <w:rPr>
          <w:rFonts w:ascii="Source Serif Pro" w:hAnsi="Source Serif Pro"/>
        </w:rPr>
        <w:t> Identify and address redundancy issues.</w:t>
      </w:r>
    </w:p>
    <w:p w14:paraId="6FFB930D" w14:textId="77777777" w:rsidR="0003208B" w:rsidRPr="00F10589" w:rsidRDefault="0003208B" w:rsidP="0003208B">
      <w:pPr>
        <w:pStyle w:val="Compact"/>
        <w:numPr>
          <w:ilvl w:val="0"/>
          <w:numId w:val="130"/>
        </w:numPr>
        <w:rPr>
          <w:rFonts w:ascii="Source Serif Pro" w:hAnsi="Source Serif Pro"/>
        </w:rPr>
      </w:pPr>
      <w:r w:rsidRPr="00F10589">
        <w:rPr>
          <w:rFonts w:ascii="Source Serif Pro" w:hAnsi="Source Serif Pro"/>
          <w:b/>
          <w:bCs/>
        </w:rPr>
        <w:t>Implement master data strategy:</w:t>
      </w:r>
      <w:r w:rsidRPr="00F10589">
        <w:rPr>
          <w:rFonts w:ascii="Source Serif Pro" w:hAnsi="Source Serif Pro"/>
        </w:rPr>
        <w:t> Integrate data from various sources for better management and quality.</w:t>
      </w:r>
    </w:p>
    <w:p w14:paraId="2145465F" w14:textId="77777777" w:rsidR="0003208B" w:rsidRPr="00F10589" w:rsidRDefault="0003208B" w:rsidP="0003208B">
      <w:pPr>
        <w:pStyle w:val="Compact"/>
        <w:numPr>
          <w:ilvl w:val="0"/>
          <w:numId w:val="130"/>
        </w:numPr>
        <w:rPr>
          <w:rFonts w:ascii="Source Serif Pro" w:hAnsi="Source Serif Pro"/>
        </w:rPr>
      </w:pPr>
      <w:r w:rsidRPr="00F10589">
        <w:rPr>
          <w:rFonts w:ascii="Source Serif Pro" w:hAnsi="Source Serif Pro"/>
          <w:b/>
          <w:bCs/>
        </w:rPr>
        <w:t>Standardize data:</w:t>
      </w:r>
      <w:r w:rsidRPr="00F10589">
        <w:rPr>
          <w:rFonts w:ascii="Source Serif Pro" w:hAnsi="Source Serif Pro"/>
        </w:rPr>
        <w:t> Makes redundancy and errors easier to detect.</w:t>
      </w:r>
    </w:p>
    <w:p w14:paraId="79A96CAC" w14:textId="77777777" w:rsidR="0003208B" w:rsidRPr="00F10589" w:rsidRDefault="0003208B" w:rsidP="0003208B">
      <w:pPr>
        <w:pStyle w:val="FirstParagraph"/>
        <w:rPr>
          <w:rFonts w:ascii="Source Serif Pro" w:hAnsi="Source Serif Pro"/>
        </w:rPr>
      </w:pPr>
      <w:r w:rsidRPr="00F10589">
        <w:rPr>
          <w:rFonts w:ascii="Source Serif Pro" w:hAnsi="Source Serif Pro"/>
          <w:b/>
          <w:bCs/>
        </w:rPr>
        <w:t>Remember:</w:t>
      </w:r>
      <w:r w:rsidRPr="00F10589">
        <w:rPr>
          <w:rFonts w:ascii="Source Serif Pro" w:hAnsi="Source Serif Pro"/>
        </w:rPr>
        <w:t> Data redundancy can be both friend and foe. Use it strategically for backups and security, but actively manage it to avoid the pitfalls.</w:t>
      </w:r>
    </w:p>
    <w:p w14:paraId="4A69D42E" w14:textId="77777777" w:rsidR="009A13D2" w:rsidRPr="00F10589" w:rsidRDefault="009A13D2" w:rsidP="009A13D2">
      <w:pPr>
        <w:pStyle w:val="BodyText"/>
        <w:rPr>
          <w:rFonts w:ascii="Source Serif Pro" w:hAnsi="Source Serif Pro"/>
        </w:rPr>
      </w:pPr>
    </w:p>
    <w:p w14:paraId="1AC9E523" w14:textId="77777777" w:rsidR="009A13D2" w:rsidRPr="00F10589" w:rsidRDefault="009A13D2" w:rsidP="009A13D2">
      <w:pPr>
        <w:pStyle w:val="BodyText"/>
        <w:rPr>
          <w:rFonts w:ascii="Source Serif Pro" w:hAnsi="Source Serif Pro"/>
        </w:rPr>
      </w:pPr>
    </w:p>
    <w:p w14:paraId="73BAEB3B" w14:textId="77777777" w:rsidR="0003208B" w:rsidRPr="00F10589" w:rsidRDefault="0003208B" w:rsidP="009A13D2">
      <w:pPr>
        <w:pStyle w:val="Title"/>
        <w:rPr>
          <w:rFonts w:ascii="Source Serif Pro" w:hAnsi="Source Serif Pro"/>
        </w:rPr>
      </w:pPr>
      <w:bookmarkStart w:id="119" w:name="database-scaling"/>
      <w:bookmarkEnd w:id="118"/>
      <w:r w:rsidRPr="00F10589">
        <w:rPr>
          <w:rFonts w:ascii="Source Serif Pro" w:hAnsi="Source Serif Pro"/>
        </w:rPr>
        <w:lastRenderedPageBreak/>
        <w:t>Database Scaling</w:t>
      </w:r>
    </w:p>
    <w:p w14:paraId="64DF343C" w14:textId="77777777" w:rsidR="0003208B" w:rsidRPr="00F10589" w:rsidRDefault="0003208B" w:rsidP="0003208B">
      <w:pPr>
        <w:pStyle w:val="FirstParagraph"/>
        <w:rPr>
          <w:rFonts w:ascii="Source Serif Pro" w:hAnsi="Source Serif Pro"/>
        </w:rPr>
      </w:pPr>
      <w:r w:rsidRPr="00F10589">
        <w:rPr>
          <w:rFonts w:ascii="Source Serif Pro" w:hAnsi="Source Serif Pro"/>
        </w:rPr>
        <w:t>When your application becomes popular, it needs to scale to meet the demand. Nobody sticks around if an application is slow — not willingly, anyway.</w:t>
      </w:r>
    </w:p>
    <w:p w14:paraId="61E3E119" w14:textId="77777777" w:rsidR="0003208B" w:rsidRPr="00F10589" w:rsidRDefault="0003208B" w:rsidP="0003208B">
      <w:pPr>
        <w:pStyle w:val="BodyText"/>
        <w:rPr>
          <w:rFonts w:ascii="Source Serif Pro" w:hAnsi="Source Serif Pro"/>
        </w:rPr>
      </w:pPr>
      <w:r w:rsidRPr="00F10589">
        <w:rPr>
          <w:rFonts w:ascii="Source Serif Pro" w:hAnsi="Source Serif Pro"/>
          <w:noProof/>
        </w:rPr>
        <w:drawing>
          <wp:inline distT="0" distB="0" distL="0" distR="0" wp14:anchorId="11C76086" wp14:editId="28CEB33F">
            <wp:extent cx="5334000" cy="2343555"/>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https://blogger.googleusercontent.com/img/a/AVvXsEgKeUcMXhBkxpxdpIqJicj3j98swtn1Z_CR-jVVOkTHQDk7Zcmb0DSCNAmf3Re0nE9zvp1kkX2NeGu97ErwCSjTKuZJyBn1VrsyJt5HOxWOEIuPEli_22YjwmL1u79iqnIeV21quGJSIsP0kdE3xxHVhFKgQi3maKcmzeHxubJE1OYEHtYmef-T5ZBBaTDI"/>
                    <pic:cNvPicPr>
                      <a:picLocks noChangeAspect="1" noChangeArrowheads="1"/>
                    </pic:cNvPicPr>
                  </pic:nvPicPr>
                  <pic:blipFill>
                    <a:blip r:embed="rId86"/>
                    <a:stretch>
                      <a:fillRect/>
                    </a:stretch>
                  </pic:blipFill>
                  <pic:spPr bwMode="auto">
                    <a:xfrm>
                      <a:off x="0" y="0"/>
                      <a:ext cx="5334000" cy="2343555"/>
                    </a:xfrm>
                    <a:prstGeom prst="rect">
                      <a:avLst/>
                    </a:prstGeom>
                    <a:noFill/>
                    <a:ln w="9525">
                      <a:noFill/>
                      <a:headEnd/>
                      <a:tailEnd/>
                    </a:ln>
                  </pic:spPr>
                </pic:pic>
              </a:graphicData>
            </a:graphic>
          </wp:inline>
        </w:drawing>
      </w:r>
    </w:p>
    <w:p w14:paraId="7E3F6D38" w14:textId="77777777" w:rsidR="0003208B" w:rsidRPr="00F10589" w:rsidRDefault="0003208B" w:rsidP="0003208B">
      <w:pPr>
        <w:pStyle w:val="Heading2"/>
        <w:rPr>
          <w:rFonts w:ascii="Source Serif Pro" w:hAnsi="Source Serif Pro"/>
        </w:rPr>
      </w:pPr>
      <w:bookmarkStart w:id="120" w:name="scaling-approaches"/>
      <w:bookmarkEnd w:id="119"/>
      <w:r w:rsidRPr="00F10589">
        <w:rPr>
          <w:rFonts w:ascii="Source Serif Pro" w:hAnsi="Source Serif Pro"/>
        </w:rPr>
        <w:t>Scaling Approaches</w:t>
      </w:r>
    </w:p>
    <w:p w14:paraId="624E082F" w14:textId="77777777" w:rsidR="0003208B" w:rsidRPr="00F10589" w:rsidRDefault="0003208B" w:rsidP="0003208B">
      <w:pPr>
        <w:pStyle w:val="Compact"/>
        <w:numPr>
          <w:ilvl w:val="0"/>
          <w:numId w:val="131"/>
        </w:numPr>
        <w:rPr>
          <w:rFonts w:ascii="Source Serif Pro" w:hAnsi="Source Serif Pro"/>
        </w:rPr>
      </w:pPr>
      <w:r w:rsidRPr="00F10589">
        <w:rPr>
          <w:rFonts w:ascii="Source Serif Pro" w:hAnsi="Source Serif Pro"/>
          <w:b/>
          <w:bCs/>
        </w:rPr>
        <w:t>Vertical Scaling:</w:t>
      </w:r>
      <w:r w:rsidRPr="00F10589">
        <w:rPr>
          <w:rFonts w:ascii="Source Serif Pro" w:hAnsi="Source Serif Pro"/>
        </w:rPr>
        <w:t> Increase resources on one node (like upgrading your computer). Simple, but limited growth.</w:t>
      </w:r>
    </w:p>
    <w:p w14:paraId="669CE33D" w14:textId="77777777" w:rsidR="0003208B" w:rsidRPr="00F10589" w:rsidRDefault="0003208B" w:rsidP="0003208B">
      <w:pPr>
        <w:pStyle w:val="Compact"/>
        <w:numPr>
          <w:ilvl w:val="0"/>
          <w:numId w:val="131"/>
        </w:numPr>
        <w:rPr>
          <w:rFonts w:ascii="Source Serif Pro" w:hAnsi="Source Serif Pro"/>
        </w:rPr>
      </w:pPr>
      <w:r w:rsidRPr="00F10589">
        <w:rPr>
          <w:rFonts w:ascii="Source Serif Pro" w:hAnsi="Source Serif Pro"/>
          <w:b/>
          <w:bCs/>
        </w:rPr>
        <w:t>Horizontal Scaling:</w:t>
      </w:r>
      <w:r w:rsidRPr="00F10589">
        <w:rPr>
          <w:rFonts w:ascii="Source Serif Pro" w:hAnsi="Source Serif Pro"/>
        </w:rPr>
        <w:t> Add more nodes to share the workload (like adding more computers). More complex, but scales further.</w:t>
      </w:r>
    </w:p>
    <w:p w14:paraId="2BC69824" w14:textId="77777777" w:rsidR="0003208B" w:rsidRPr="00F10589" w:rsidRDefault="0003208B" w:rsidP="0003208B">
      <w:pPr>
        <w:pStyle w:val="Heading2"/>
        <w:rPr>
          <w:rFonts w:ascii="Source Serif Pro" w:hAnsi="Source Serif Pro"/>
        </w:rPr>
      </w:pPr>
      <w:bookmarkStart w:id="121" w:name="horizontal-scaling-techniques"/>
      <w:bookmarkEnd w:id="120"/>
      <w:r w:rsidRPr="00F10589">
        <w:rPr>
          <w:rFonts w:ascii="Source Serif Pro" w:hAnsi="Source Serif Pro"/>
        </w:rPr>
        <w:t>Horizontal Scaling Techniques</w:t>
      </w:r>
    </w:p>
    <w:p w14:paraId="7CC77604" w14:textId="77777777" w:rsidR="0003208B" w:rsidRPr="00F10589" w:rsidRDefault="0003208B" w:rsidP="0003208B">
      <w:pPr>
        <w:pStyle w:val="Compact"/>
        <w:numPr>
          <w:ilvl w:val="0"/>
          <w:numId w:val="132"/>
        </w:numPr>
        <w:rPr>
          <w:rFonts w:ascii="Source Serif Pro" w:hAnsi="Source Serif Pro"/>
        </w:rPr>
      </w:pPr>
      <w:r w:rsidRPr="00F10589">
        <w:rPr>
          <w:rFonts w:ascii="Source Serif Pro" w:hAnsi="Source Serif Pro"/>
          <w:b/>
          <w:bCs/>
        </w:rPr>
        <w:t>Sharding:</w:t>
      </w:r>
      <w:r w:rsidRPr="00F10589">
        <w:rPr>
          <w:rFonts w:ascii="Source Serif Pro" w:hAnsi="Source Serif Pro"/>
        </w:rPr>
        <w:t> Split data across multiple nodes. Easy to implement, but requires managing the shard selector and can have imbalance issues.</w:t>
      </w:r>
    </w:p>
    <w:p w14:paraId="0B076899" w14:textId="77777777" w:rsidR="0003208B" w:rsidRPr="00F10589" w:rsidRDefault="0003208B" w:rsidP="0003208B">
      <w:pPr>
        <w:pStyle w:val="Compact"/>
        <w:numPr>
          <w:ilvl w:val="0"/>
          <w:numId w:val="132"/>
        </w:numPr>
        <w:rPr>
          <w:rFonts w:ascii="Source Serif Pro" w:hAnsi="Source Serif Pro"/>
        </w:rPr>
      </w:pPr>
      <w:r w:rsidRPr="00F10589">
        <w:rPr>
          <w:rFonts w:ascii="Source Serif Pro" w:hAnsi="Source Serif Pro"/>
          <w:b/>
          <w:bCs/>
        </w:rPr>
        <w:t>Read Replicas:</w:t>
      </w:r>
      <w:r w:rsidRPr="00F10589">
        <w:rPr>
          <w:rFonts w:ascii="Source Serif Pro" w:hAnsi="Source Serif Pro"/>
        </w:rPr>
        <w:t> Dedicated nodes for read requests, improving read performance without affecting writes. Simple and improves availability, but doesn’t improve write performance.</w:t>
      </w:r>
    </w:p>
    <w:p w14:paraId="364473D9" w14:textId="77777777" w:rsidR="0003208B" w:rsidRPr="00F10589" w:rsidRDefault="0003208B" w:rsidP="0003208B">
      <w:pPr>
        <w:pStyle w:val="Compact"/>
        <w:numPr>
          <w:ilvl w:val="0"/>
          <w:numId w:val="132"/>
        </w:numPr>
        <w:rPr>
          <w:rFonts w:ascii="Source Serif Pro" w:hAnsi="Source Serif Pro"/>
        </w:rPr>
      </w:pPr>
      <w:r w:rsidRPr="00F10589">
        <w:rPr>
          <w:rFonts w:ascii="Source Serif Pro" w:hAnsi="Source Serif Pro"/>
          <w:b/>
          <w:bCs/>
        </w:rPr>
        <w:t>Active-Active:</w:t>
      </w:r>
      <w:r w:rsidRPr="00F10589">
        <w:rPr>
          <w:rFonts w:ascii="Source Serif Pro" w:hAnsi="Source Serif Pro"/>
        </w:rPr>
        <w:t> All nodes handle both reads and writes, maximizing performance. Most complex, requires conflict resolution logic in your application.</w:t>
      </w:r>
    </w:p>
    <w:p w14:paraId="7B1D237F" w14:textId="77777777" w:rsidR="0003208B" w:rsidRPr="00F10589" w:rsidRDefault="0003208B" w:rsidP="0003208B">
      <w:pPr>
        <w:pStyle w:val="Compact"/>
        <w:numPr>
          <w:ilvl w:val="0"/>
          <w:numId w:val="132"/>
        </w:numPr>
        <w:rPr>
          <w:rFonts w:ascii="Source Serif Pro" w:hAnsi="Source Serif Pro"/>
        </w:rPr>
      </w:pPr>
      <w:r w:rsidRPr="00F10589">
        <w:rPr>
          <w:rFonts w:ascii="Source Serif Pro" w:hAnsi="Source Serif Pro"/>
          <w:b/>
          <w:bCs/>
        </w:rPr>
        <w:t>Active-Active Geo-Distribution:</w:t>
      </w:r>
      <w:r w:rsidRPr="00F10589">
        <w:rPr>
          <w:rFonts w:ascii="Source Serif Pro" w:hAnsi="Source Serif Pro"/>
        </w:rPr>
        <w:t> Active-Active across geographically distributed clusters, for global reach and improved latency. Advanced solution, managed by Redis Enterprise.</w:t>
      </w:r>
    </w:p>
    <w:p w14:paraId="27E7ACE9" w14:textId="77777777" w:rsidR="0003208B" w:rsidRPr="00F10589" w:rsidRDefault="0003208B" w:rsidP="0003208B">
      <w:pPr>
        <w:pStyle w:val="Heading2"/>
        <w:rPr>
          <w:rFonts w:ascii="Source Serif Pro" w:hAnsi="Source Serif Pro"/>
        </w:rPr>
      </w:pPr>
      <w:bookmarkStart w:id="122" w:name="choosing-the-right-option"/>
      <w:bookmarkEnd w:id="121"/>
      <w:r w:rsidRPr="00F10589">
        <w:rPr>
          <w:rFonts w:ascii="Source Serif Pro" w:hAnsi="Source Serif Pro"/>
        </w:rPr>
        <w:t>Choosing the Right Option</w:t>
      </w:r>
    </w:p>
    <w:p w14:paraId="7DE11E2A" w14:textId="77777777" w:rsidR="0003208B" w:rsidRPr="00F10589" w:rsidRDefault="0003208B" w:rsidP="0003208B">
      <w:pPr>
        <w:pStyle w:val="Compact"/>
        <w:numPr>
          <w:ilvl w:val="0"/>
          <w:numId w:val="133"/>
        </w:numPr>
        <w:rPr>
          <w:rFonts w:ascii="Source Serif Pro" w:hAnsi="Source Serif Pro"/>
        </w:rPr>
      </w:pPr>
      <w:r w:rsidRPr="00F10589">
        <w:rPr>
          <w:rFonts w:ascii="Source Serif Pro" w:hAnsi="Source Serif Pro"/>
        </w:rPr>
        <w:t>Consider your </w:t>
      </w:r>
      <w:r w:rsidRPr="00F10589">
        <w:rPr>
          <w:rFonts w:ascii="Source Serif Pro" w:hAnsi="Source Serif Pro"/>
          <w:b/>
          <w:bCs/>
        </w:rPr>
        <w:t>performance needs, data size, budget, and technical expertise</w:t>
      </w:r>
      <w:r w:rsidRPr="00F10589">
        <w:rPr>
          <w:rFonts w:ascii="Source Serif Pro" w:hAnsi="Source Serif Pro"/>
        </w:rPr>
        <w:t>.</w:t>
      </w:r>
    </w:p>
    <w:p w14:paraId="404F21F3" w14:textId="77777777" w:rsidR="0003208B" w:rsidRPr="00F10589" w:rsidRDefault="0003208B" w:rsidP="0003208B">
      <w:pPr>
        <w:pStyle w:val="Compact"/>
        <w:numPr>
          <w:ilvl w:val="0"/>
          <w:numId w:val="133"/>
        </w:numPr>
        <w:rPr>
          <w:rFonts w:ascii="Source Serif Pro" w:hAnsi="Source Serif Pro"/>
        </w:rPr>
      </w:pPr>
      <w:r w:rsidRPr="00F10589">
        <w:rPr>
          <w:rFonts w:ascii="Source Serif Pro" w:hAnsi="Source Serif Pro"/>
        </w:rPr>
        <w:t>Start with </w:t>
      </w:r>
      <w:r w:rsidRPr="00F10589">
        <w:rPr>
          <w:rFonts w:ascii="Source Serif Pro" w:hAnsi="Source Serif Pro"/>
          <w:b/>
          <w:bCs/>
        </w:rPr>
        <w:t>simple options like vertical scaling or read replicas</w:t>
      </w:r>
      <w:r w:rsidRPr="00F10589">
        <w:rPr>
          <w:rFonts w:ascii="Source Serif Pro" w:hAnsi="Source Serif Pro"/>
        </w:rPr>
        <w:t> if complexity is a concern.</w:t>
      </w:r>
    </w:p>
    <w:p w14:paraId="36D6484F" w14:textId="77777777" w:rsidR="0003208B" w:rsidRPr="00F10589" w:rsidRDefault="0003208B" w:rsidP="0003208B">
      <w:pPr>
        <w:pStyle w:val="Compact"/>
        <w:numPr>
          <w:ilvl w:val="0"/>
          <w:numId w:val="133"/>
        </w:numPr>
        <w:rPr>
          <w:rFonts w:ascii="Source Serif Pro" w:hAnsi="Source Serif Pro"/>
        </w:rPr>
      </w:pPr>
      <w:r w:rsidRPr="00F10589">
        <w:rPr>
          <w:rFonts w:ascii="Source Serif Pro" w:hAnsi="Source Serif Pro"/>
          <w:b/>
          <w:bCs/>
        </w:rPr>
        <w:lastRenderedPageBreak/>
        <w:t>Sharding and Active-Active</w:t>
      </w:r>
      <w:r w:rsidRPr="00F10589">
        <w:rPr>
          <w:rFonts w:ascii="Source Serif Pro" w:hAnsi="Source Serif Pro"/>
        </w:rPr>
        <w:t> offer more scalability, but require careful planning and implementation.</w:t>
      </w:r>
    </w:p>
    <w:p w14:paraId="55A0E127" w14:textId="77777777" w:rsidR="0003208B" w:rsidRPr="00F10589" w:rsidRDefault="0003208B" w:rsidP="0003208B">
      <w:pPr>
        <w:pStyle w:val="Compact"/>
        <w:numPr>
          <w:ilvl w:val="0"/>
          <w:numId w:val="133"/>
        </w:numPr>
        <w:rPr>
          <w:rFonts w:ascii="Source Serif Pro" w:hAnsi="Source Serif Pro"/>
        </w:rPr>
      </w:pPr>
      <w:r w:rsidRPr="00F10589">
        <w:rPr>
          <w:rFonts w:ascii="Source Serif Pro" w:hAnsi="Source Serif Pro"/>
          <w:b/>
          <w:bCs/>
        </w:rPr>
        <w:t>Active-Active Geo-Distribution</w:t>
      </w:r>
      <w:r w:rsidRPr="00F10589">
        <w:rPr>
          <w:rFonts w:ascii="Source Serif Pro" w:hAnsi="Source Serif Pro"/>
        </w:rPr>
        <w:t> is for global deployments with high demands.</w:t>
      </w:r>
    </w:p>
    <w:p w14:paraId="17EA88EF" w14:textId="77777777" w:rsidR="0003208B" w:rsidRPr="00F10589" w:rsidRDefault="0003208B" w:rsidP="0003208B">
      <w:pPr>
        <w:pStyle w:val="FirstParagraph"/>
        <w:rPr>
          <w:rFonts w:ascii="Source Serif Pro" w:hAnsi="Source Serif Pro"/>
        </w:rPr>
      </w:pPr>
      <w:r w:rsidRPr="00F10589">
        <w:rPr>
          <w:rFonts w:ascii="Source Serif Pro" w:hAnsi="Source Serif Pro"/>
          <w:b/>
          <w:bCs/>
        </w:rPr>
        <w:t>Remember:</w:t>
      </w:r>
      <w:r w:rsidRPr="00F10589">
        <w:rPr>
          <w:rFonts w:ascii="Source Serif Pro" w:hAnsi="Source Serif Pro"/>
        </w:rPr>
        <w:t> Scaling is a powerful tool, but choose wisely based on your specific needs and capabilities.</w:t>
      </w:r>
    </w:p>
    <w:p w14:paraId="3AEE270F" w14:textId="77777777" w:rsidR="00E42EE5" w:rsidRPr="00F10589" w:rsidRDefault="00E42EE5" w:rsidP="00E42EE5">
      <w:pPr>
        <w:pStyle w:val="BodyText"/>
        <w:rPr>
          <w:rFonts w:ascii="Source Serif Pro" w:hAnsi="Source Serif Pro"/>
        </w:rPr>
      </w:pPr>
    </w:p>
    <w:p w14:paraId="1B9404A7" w14:textId="77777777" w:rsidR="0003208B" w:rsidRPr="00F10589" w:rsidRDefault="0003208B" w:rsidP="00E42EE5">
      <w:pPr>
        <w:pStyle w:val="Heading1"/>
        <w:rPr>
          <w:rFonts w:ascii="Source Serif Pro" w:hAnsi="Source Serif Pro"/>
        </w:rPr>
      </w:pPr>
      <w:bookmarkStart w:id="123" w:name="database-sharding"/>
      <w:bookmarkEnd w:id="122"/>
      <w:r w:rsidRPr="00F10589">
        <w:rPr>
          <w:rFonts w:ascii="Source Serif Pro" w:hAnsi="Source Serif Pro"/>
        </w:rPr>
        <w:t>Database Sharding</w:t>
      </w:r>
    </w:p>
    <w:p w14:paraId="18834D9E" w14:textId="77777777" w:rsidR="0003208B" w:rsidRPr="00F10589" w:rsidRDefault="0003208B" w:rsidP="0003208B">
      <w:pPr>
        <w:pStyle w:val="FirstParagraph"/>
        <w:rPr>
          <w:rFonts w:ascii="Source Serif Pro" w:hAnsi="Source Serif Pro"/>
        </w:rPr>
      </w:pPr>
      <w:r w:rsidRPr="00F10589">
        <w:rPr>
          <w:rFonts w:ascii="Source Serif Pro" w:hAnsi="Source Serif Pro"/>
          <w:b/>
          <w:bCs/>
        </w:rPr>
        <w:t>Your database is struggling under the weight of your application’s rapid growth.</w:t>
      </w:r>
      <w:r w:rsidRPr="00F10589">
        <w:rPr>
          <w:rFonts w:ascii="Source Serif Pro" w:hAnsi="Source Serif Pro"/>
        </w:rPr>
        <w:t> More users, features, and data mean bottlenecks and slow performance. Sharding might be the answer, but </w:t>
      </w:r>
      <w:r w:rsidRPr="00F10589">
        <w:rPr>
          <w:rFonts w:ascii="Source Serif Pro" w:hAnsi="Source Serif Pro"/>
          <w:b/>
          <w:bCs/>
        </w:rPr>
        <w:t>understanding its pros, cons, and use cases is crucial before diving in.</w:t>
      </w:r>
    </w:p>
    <w:p w14:paraId="00455CCD" w14:textId="77777777" w:rsidR="0003208B" w:rsidRPr="00F10589" w:rsidRDefault="0003208B" w:rsidP="0003208B">
      <w:pPr>
        <w:pStyle w:val="Heading2"/>
        <w:rPr>
          <w:rFonts w:ascii="Source Serif Pro" w:hAnsi="Source Serif Pro"/>
        </w:rPr>
      </w:pPr>
      <w:bookmarkStart w:id="124" w:name="what-is-database-sharding"/>
      <w:bookmarkEnd w:id="123"/>
      <w:r w:rsidRPr="00F10589">
        <w:rPr>
          <w:rFonts w:ascii="Source Serif Pro" w:hAnsi="Source Serif Pro"/>
        </w:rPr>
        <w:t>What is Database Sharding?</w:t>
      </w:r>
    </w:p>
    <w:p w14:paraId="0005D302" w14:textId="77777777" w:rsidR="0003208B" w:rsidRPr="00F10589" w:rsidRDefault="0003208B" w:rsidP="0003208B">
      <w:pPr>
        <w:pStyle w:val="FirstParagraph"/>
        <w:rPr>
          <w:rFonts w:ascii="Source Serif Pro" w:hAnsi="Source Serif Pro"/>
        </w:rPr>
      </w:pPr>
      <w:r w:rsidRPr="00F10589">
        <w:rPr>
          <w:rFonts w:ascii="Source Serif Pro" w:hAnsi="Source Serif Pro"/>
        </w:rPr>
        <w:t>Sharding splits your database across multiple servers, distributing the data load and increasing capacity. Imagine slicing a pizza: each shard (slice) holds a portion of the data, spread across different servers.</w:t>
      </w:r>
    </w:p>
    <w:tbl>
      <w:tblPr>
        <w:tblStyle w:val="Table"/>
        <w:tblW w:w="0" w:type="auto"/>
        <w:tblLook w:val="0000" w:firstRow="0" w:lastRow="0" w:firstColumn="0" w:lastColumn="0" w:noHBand="0" w:noVBand="0"/>
      </w:tblPr>
      <w:tblGrid>
        <w:gridCol w:w="222"/>
      </w:tblGrid>
      <w:tr w:rsidR="0003208B" w:rsidRPr="00F10589" w14:paraId="19FF4342" w14:textId="77777777" w:rsidTr="00D47EFA">
        <w:tc>
          <w:tcPr>
            <w:tcW w:w="0" w:type="auto"/>
          </w:tcPr>
          <w:p w14:paraId="7A7C9F7C" w14:textId="77777777" w:rsidR="0003208B" w:rsidRPr="00F10589" w:rsidRDefault="0003208B" w:rsidP="00D47EFA">
            <w:pPr>
              <w:pStyle w:val="Compact"/>
              <w:rPr>
                <w:rFonts w:ascii="Source Serif Pro" w:hAnsi="Source Serif Pro"/>
              </w:rPr>
            </w:pPr>
          </w:p>
        </w:tc>
      </w:tr>
    </w:tbl>
    <w:p w14:paraId="70C40BF9" w14:textId="77777777" w:rsidR="0003208B" w:rsidRPr="00F10589" w:rsidRDefault="0003208B" w:rsidP="0003208B">
      <w:pPr>
        <w:pStyle w:val="Heading2"/>
        <w:rPr>
          <w:rFonts w:ascii="Source Serif Pro" w:hAnsi="Source Serif Pro"/>
        </w:rPr>
      </w:pPr>
      <w:bookmarkStart w:id="125" w:name="do-you-need-sharding"/>
      <w:bookmarkEnd w:id="124"/>
      <w:r w:rsidRPr="00F10589">
        <w:rPr>
          <w:rFonts w:ascii="Source Serif Pro" w:hAnsi="Source Serif Pro"/>
        </w:rPr>
        <w:t>Do You Need Sharding?</w:t>
      </w:r>
    </w:p>
    <w:p w14:paraId="2C0C36DC" w14:textId="77777777" w:rsidR="0003208B" w:rsidRPr="00F10589" w:rsidRDefault="0003208B" w:rsidP="0003208B">
      <w:pPr>
        <w:pStyle w:val="FirstParagraph"/>
        <w:rPr>
          <w:rFonts w:ascii="Source Serif Pro" w:hAnsi="Source Serif Pro"/>
        </w:rPr>
      </w:pPr>
      <w:r w:rsidRPr="00F10589">
        <w:rPr>
          <w:rFonts w:ascii="Source Serif Pro" w:hAnsi="Source Serif Pro"/>
        </w:rPr>
        <w:t>Consider alternatives before sharding:</w:t>
      </w:r>
    </w:p>
    <w:p w14:paraId="6BA162DF" w14:textId="77777777" w:rsidR="0003208B" w:rsidRPr="00F10589" w:rsidRDefault="0003208B" w:rsidP="0003208B">
      <w:pPr>
        <w:pStyle w:val="Compact"/>
        <w:numPr>
          <w:ilvl w:val="0"/>
          <w:numId w:val="134"/>
        </w:numPr>
        <w:rPr>
          <w:rFonts w:ascii="Source Serif Pro" w:hAnsi="Source Serif Pro"/>
        </w:rPr>
      </w:pPr>
      <w:r w:rsidRPr="00F10589">
        <w:rPr>
          <w:rFonts w:ascii="Source Serif Pro" w:hAnsi="Source Serif Pro"/>
          <w:b/>
          <w:bCs/>
        </w:rPr>
        <w:t>Vertical scaling:</w:t>
      </w:r>
      <w:r w:rsidRPr="00F10589">
        <w:rPr>
          <w:rFonts w:ascii="Source Serif Pro" w:hAnsi="Source Serif Pro"/>
        </w:rPr>
        <w:t> Upgrade your existing server’s hardware like RAM or CPU.</w:t>
      </w:r>
    </w:p>
    <w:p w14:paraId="295AF3C2" w14:textId="77777777" w:rsidR="0003208B" w:rsidRPr="00F10589" w:rsidRDefault="0003208B" w:rsidP="0003208B">
      <w:pPr>
        <w:pStyle w:val="Compact"/>
        <w:numPr>
          <w:ilvl w:val="0"/>
          <w:numId w:val="134"/>
        </w:numPr>
        <w:rPr>
          <w:rFonts w:ascii="Source Serif Pro" w:hAnsi="Source Serif Pro"/>
        </w:rPr>
      </w:pPr>
      <w:r w:rsidRPr="00F10589">
        <w:rPr>
          <w:rFonts w:ascii="Source Serif Pro" w:hAnsi="Source Serif Pro"/>
          <w:b/>
          <w:bCs/>
        </w:rPr>
        <w:t>Specialized services:</w:t>
      </w:r>
      <w:r w:rsidRPr="00F10589">
        <w:rPr>
          <w:rFonts w:ascii="Source Serif Pro" w:hAnsi="Source Serif Pro"/>
        </w:rPr>
        <w:t> Offload specific tasks like file storage or analytics to dedicated services.</w:t>
      </w:r>
    </w:p>
    <w:p w14:paraId="21461EF0" w14:textId="77777777" w:rsidR="0003208B" w:rsidRPr="00F10589" w:rsidRDefault="0003208B" w:rsidP="0003208B">
      <w:pPr>
        <w:pStyle w:val="Compact"/>
        <w:numPr>
          <w:ilvl w:val="0"/>
          <w:numId w:val="134"/>
        </w:numPr>
        <w:rPr>
          <w:rFonts w:ascii="Source Serif Pro" w:hAnsi="Source Serif Pro"/>
        </w:rPr>
      </w:pPr>
      <w:r w:rsidRPr="00F10589">
        <w:rPr>
          <w:rFonts w:ascii="Source Serif Pro" w:hAnsi="Source Serif Pro"/>
          <w:b/>
          <w:bCs/>
        </w:rPr>
        <w:t>Replication:</w:t>
      </w:r>
      <w:r w:rsidRPr="00F10589">
        <w:rPr>
          <w:rFonts w:ascii="Source Serif Pro" w:hAnsi="Source Serif Pro"/>
        </w:rPr>
        <w:t> Make read-heavy data available on multiple servers for faster access.</w:t>
      </w:r>
    </w:p>
    <w:p w14:paraId="1A1D9F47" w14:textId="77777777" w:rsidR="0003208B" w:rsidRPr="00F10589" w:rsidRDefault="0003208B" w:rsidP="0003208B">
      <w:pPr>
        <w:pStyle w:val="Heading2"/>
        <w:rPr>
          <w:rFonts w:ascii="Source Serif Pro" w:hAnsi="Source Serif Pro"/>
        </w:rPr>
      </w:pPr>
      <w:bookmarkStart w:id="126" w:name="when-sharding-shines"/>
      <w:bookmarkEnd w:id="125"/>
      <w:r w:rsidRPr="00F10589">
        <w:rPr>
          <w:rFonts w:ascii="Source Serif Pro" w:hAnsi="Source Serif Pro"/>
        </w:rPr>
        <w:t>When Sharding Shines</w:t>
      </w:r>
    </w:p>
    <w:p w14:paraId="7D742235" w14:textId="77777777" w:rsidR="0003208B" w:rsidRPr="00F10589" w:rsidRDefault="0003208B" w:rsidP="0003208B">
      <w:pPr>
        <w:pStyle w:val="Compact"/>
        <w:numPr>
          <w:ilvl w:val="0"/>
          <w:numId w:val="135"/>
        </w:numPr>
        <w:rPr>
          <w:rFonts w:ascii="Source Serif Pro" w:hAnsi="Source Serif Pro"/>
        </w:rPr>
      </w:pPr>
      <w:r w:rsidRPr="00F10589">
        <w:rPr>
          <w:rFonts w:ascii="Source Serif Pro" w:hAnsi="Source Serif Pro"/>
          <w:b/>
          <w:bCs/>
        </w:rPr>
        <w:t>High read/write volume:</w:t>
      </w:r>
      <w:r w:rsidRPr="00F10589">
        <w:rPr>
          <w:rFonts w:ascii="Source Serif Pro" w:hAnsi="Source Serif Pro"/>
        </w:rPr>
        <w:t> Sharding handles both reads and writes effectively, especially when confined to specific shards.</w:t>
      </w:r>
    </w:p>
    <w:p w14:paraId="6B514D07" w14:textId="77777777" w:rsidR="0003208B" w:rsidRPr="00F10589" w:rsidRDefault="0003208B" w:rsidP="0003208B">
      <w:pPr>
        <w:pStyle w:val="Compact"/>
        <w:numPr>
          <w:ilvl w:val="0"/>
          <w:numId w:val="135"/>
        </w:numPr>
        <w:rPr>
          <w:rFonts w:ascii="Source Serif Pro" w:hAnsi="Source Serif Pro"/>
        </w:rPr>
      </w:pPr>
      <w:r w:rsidRPr="00F10589">
        <w:rPr>
          <w:rFonts w:ascii="Source Serif Pro" w:hAnsi="Source Serif Pro"/>
          <w:b/>
          <w:bCs/>
        </w:rPr>
        <w:t>Large storage needs:</w:t>
      </w:r>
      <w:r w:rsidRPr="00F10589">
        <w:rPr>
          <w:rFonts w:ascii="Source Serif Pro" w:hAnsi="Source Serif Pro"/>
        </w:rPr>
        <w:t> Increase total storage capacity by adding more shards as needed.</w:t>
      </w:r>
    </w:p>
    <w:p w14:paraId="2904F676" w14:textId="77777777" w:rsidR="0003208B" w:rsidRPr="00F10589" w:rsidRDefault="0003208B" w:rsidP="0003208B">
      <w:pPr>
        <w:pStyle w:val="Compact"/>
        <w:numPr>
          <w:ilvl w:val="0"/>
          <w:numId w:val="135"/>
        </w:numPr>
        <w:rPr>
          <w:rFonts w:ascii="Source Serif Pro" w:hAnsi="Source Serif Pro"/>
        </w:rPr>
      </w:pPr>
      <w:r w:rsidRPr="00F10589">
        <w:rPr>
          <w:rFonts w:ascii="Source Serif Pro" w:hAnsi="Source Serif Pro"/>
          <w:b/>
          <w:bCs/>
        </w:rPr>
        <w:t>High availability:</w:t>
      </w:r>
      <w:r w:rsidRPr="00F10589">
        <w:rPr>
          <w:rFonts w:ascii="Source Serif Pro" w:hAnsi="Source Serif Pro"/>
        </w:rPr>
        <w:t> Replica sets within each shard ensure data remains accessible even if a shard fails.</w:t>
      </w:r>
    </w:p>
    <w:p w14:paraId="3E6FDC84" w14:textId="77777777" w:rsidR="0003208B" w:rsidRPr="00F10589" w:rsidRDefault="0003208B" w:rsidP="0003208B">
      <w:pPr>
        <w:pStyle w:val="Heading2"/>
        <w:rPr>
          <w:rFonts w:ascii="Source Serif Pro" w:hAnsi="Source Serif Pro"/>
        </w:rPr>
      </w:pPr>
      <w:bookmarkStart w:id="127" w:name="the-downsides-of-sharding"/>
      <w:bookmarkEnd w:id="126"/>
      <w:r w:rsidRPr="00F10589">
        <w:rPr>
          <w:rFonts w:ascii="Source Serif Pro" w:hAnsi="Source Serif Pro"/>
        </w:rPr>
        <w:lastRenderedPageBreak/>
        <w:t>The Downsides of Sharding</w:t>
      </w:r>
    </w:p>
    <w:p w14:paraId="646B9103" w14:textId="77777777" w:rsidR="0003208B" w:rsidRPr="00F10589" w:rsidRDefault="0003208B" w:rsidP="0003208B">
      <w:pPr>
        <w:pStyle w:val="Compact"/>
        <w:numPr>
          <w:ilvl w:val="0"/>
          <w:numId w:val="136"/>
        </w:numPr>
        <w:rPr>
          <w:rFonts w:ascii="Source Serif Pro" w:hAnsi="Source Serif Pro"/>
        </w:rPr>
      </w:pPr>
      <w:r w:rsidRPr="00F10589">
        <w:rPr>
          <w:rFonts w:ascii="Source Serif Pro" w:hAnsi="Source Serif Pro"/>
          <w:b/>
          <w:bCs/>
        </w:rPr>
        <w:t>Query overhead:</w:t>
      </w:r>
      <w:r w:rsidRPr="00F10589">
        <w:rPr>
          <w:rFonts w:ascii="Source Serif Pro" w:hAnsi="Source Serif Pro"/>
        </w:rPr>
        <w:t> Routing queries across shards adds latency, especially for queries spanning multiple shards.</w:t>
      </w:r>
    </w:p>
    <w:p w14:paraId="0DA710DC" w14:textId="77777777" w:rsidR="0003208B" w:rsidRPr="00F10589" w:rsidRDefault="0003208B" w:rsidP="0003208B">
      <w:pPr>
        <w:pStyle w:val="Compact"/>
        <w:numPr>
          <w:ilvl w:val="0"/>
          <w:numId w:val="136"/>
        </w:numPr>
        <w:rPr>
          <w:rFonts w:ascii="Source Serif Pro" w:hAnsi="Source Serif Pro"/>
        </w:rPr>
      </w:pPr>
      <w:r w:rsidRPr="00F10589">
        <w:rPr>
          <w:rFonts w:ascii="Source Serif Pro" w:hAnsi="Source Serif Pro"/>
          <w:b/>
          <w:bCs/>
        </w:rPr>
        <w:t>Administrative complexity:</w:t>
      </w:r>
      <w:r w:rsidRPr="00F10589">
        <w:rPr>
          <w:rFonts w:ascii="Source Serif Pro" w:hAnsi="Source Serif Pro"/>
        </w:rPr>
        <w:t> Managing multiple servers and shard distribution increases upkeep requirements.</w:t>
      </w:r>
    </w:p>
    <w:p w14:paraId="5D3E898F" w14:textId="77777777" w:rsidR="0003208B" w:rsidRPr="00F10589" w:rsidRDefault="0003208B" w:rsidP="0003208B">
      <w:pPr>
        <w:pStyle w:val="Compact"/>
        <w:numPr>
          <w:ilvl w:val="0"/>
          <w:numId w:val="136"/>
        </w:numPr>
        <w:rPr>
          <w:rFonts w:ascii="Source Serif Pro" w:hAnsi="Source Serif Pro"/>
        </w:rPr>
      </w:pPr>
      <w:r w:rsidRPr="00F10589">
        <w:rPr>
          <w:rFonts w:ascii="Source Serif Pro" w:hAnsi="Source Serif Pro"/>
          <w:b/>
          <w:bCs/>
        </w:rPr>
        <w:t>Infrastructure costs:</w:t>
      </w:r>
      <w:r w:rsidRPr="00F10589">
        <w:rPr>
          <w:rFonts w:ascii="Source Serif Pro" w:hAnsi="Source Serif Pro"/>
        </w:rPr>
        <w:t> Sharding requires more computing power, pushing up expenses.</w:t>
      </w:r>
    </w:p>
    <w:p w14:paraId="43301149" w14:textId="77777777" w:rsidR="0003208B" w:rsidRPr="00F10589" w:rsidRDefault="0003208B" w:rsidP="0003208B">
      <w:pPr>
        <w:pStyle w:val="Heading2"/>
        <w:rPr>
          <w:rFonts w:ascii="Source Serif Pro" w:hAnsi="Source Serif Pro"/>
        </w:rPr>
      </w:pPr>
      <w:bookmarkStart w:id="128" w:name="how-does-sharding-work"/>
      <w:bookmarkEnd w:id="127"/>
      <w:r w:rsidRPr="00F10589">
        <w:rPr>
          <w:rFonts w:ascii="Source Serif Pro" w:hAnsi="Source Serif Pro"/>
        </w:rPr>
        <w:t>How Does Sharding Work?</w:t>
      </w:r>
    </w:p>
    <w:p w14:paraId="2613EB4C" w14:textId="77777777" w:rsidR="0003208B" w:rsidRPr="00F10589" w:rsidRDefault="0003208B" w:rsidP="0003208B">
      <w:pPr>
        <w:pStyle w:val="FirstParagraph"/>
        <w:rPr>
          <w:rFonts w:ascii="Source Serif Pro" w:hAnsi="Source Serif Pro"/>
        </w:rPr>
      </w:pPr>
      <w:r w:rsidRPr="00F10589">
        <w:rPr>
          <w:rFonts w:ascii="Source Serif Pro" w:hAnsi="Source Serif Pro"/>
          <w:noProof/>
        </w:rPr>
        <w:drawing>
          <wp:inline distT="0" distB="0" distL="0" distR="0" wp14:anchorId="1CBF4511" wp14:editId="70C95418">
            <wp:extent cx="5334000" cy="3877733"/>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https://blogger.googleusercontent.com/img/a/AVvXsEjvBw-ZUpr0c5t0nCY-5o_8s3Jd4XZPc9wUxxtQg04kWEFBtysSmN6ZOkaA-vQN8Qoe0IhrvSsSQyWFSWxr8Gg59jknb5e_zd1pDG1tuUwBiQftq4mLBZa7uhlM2Qyzln2yuK15z8iECgfjxBALvwctQjbuqOM1uGLRtJAP3qlUl0dNsGlgDdbJKvU0Ustu"/>
                    <pic:cNvPicPr>
                      <a:picLocks noChangeAspect="1" noChangeArrowheads="1"/>
                    </pic:cNvPicPr>
                  </pic:nvPicPr>
                  <pic:blipFill>
                    <a:blip r:embed="rId87"/>
                    <a:stretch>
                      <a:fillRect/>
                    </a:stretch>
                  </pic:blipFill>
                  <pic:spPr bwMode="auto">
                    <a:xfrm>
                      <a:off x="0" y="0"/>
                      <a:ext cx="5334000" cy="3877733"/>
                    </a:xfrm>
                    <a:prstGeom prst="rect">
                      <a:avLst/>
                    </a:prstGeom>
                    <a:noFill/>
                    <a:ln w="9525">
                      <a:noFill/>
                      <a:headEnd/>
                      <a:tailEnd/>
                    </a:ln>
                  </pic:spPr>
                </pic:pic>
              </a:graphicData>
            </a:graphic>
          </wp:inline>
        </w:drawing>
      </w:r>
    </w:p>
    <w:p w14:paraId="65368AEA" w14:textId="77777777" w:rsidR="0003208B" w:rsidRPr="00F10589" w:rsidRDefault="0003208B" w:rsidP="0003208B">
      <w:pPr>
        <w:pStyle w:val="Compact"/>
        <w:numPr>
          <w:ilvl w:val="0"/>
          <w:numId w:val="137"/>
        </w:numPr>
        <w:rPr>
          <w:rFonts w:ascii="Source Serif Pro" w:hAnsi="Source Serif Pro"/>
        </w:rPr>
      </w:pPr>
      <w:r w:rsidRPr="00F10589">
        <w:rPr>
          <w:rFonts w:ascii="Source Serif Pro" w:hAnsi="Source Serif Pro"/>
          <w:b/>
          <w:bCs/>
        </w:rPr>
        <w:t>Data distribution:</w:t>
      </w:r>
      <w:r w:rsidRPr="00F10589">
        <w:rPr>
          <w:rFonts w:ascii="Source Serif Pro" w:hAnsi="Source Serif Pro"/>
        </w:rPr>
        <w:t> Define how data is spread across shards. Popular methods include range-based (data ranges assigned to shards), hashed (hash function determines shard), and entity/relationship-based (keeps related data together).</w:t>
      </w:r>
    </w:p>
    <w:p w14:paraId="787C17B5" w14:textId="77777777" w:rsidR="0003208B" w:rsidRPr="00F10589" w:rsidRDefault="0003208B" w:rsidP="0003208B">
      <w:pPr>
        <w:pStyle w:val="Compact"/>
        <w:numPr>
          <w:ilvl w:val="0"/>
          <w:numId w:val="137"/>
        </w:numPr>
        <w:rPr>
          <w:rFonts w:ascii="Source Serif Pro" w:hAnsi="Source Serif Pro"/>
        </w:rPr>
      </w:pPr>
      <w:r w:rsidRPr="00F10589">
        <w:rPr>
          <w:rFonts w:ascii="Source Serif Pro" w:hAnsi="Source Serif Pro"/>
          <w:b/>
          <w:bCs/>
        </w:rPr>
        <w:t>Query routing:</w:t>
      </w:r>
      <w:r w:rsidRPr="00F10589">
        <w:rPr>
          <w:rFonts w:ascii="Source Serif Pro" w:hAnsi="Source Serif Pro"/>
        </w:rPr>
        <w:t> Determine how queries are routed to the appropriate shards.</w:t>
      </w:r>
    </w:p>
    <w:p w14:paraId="4BA67FC0" w14:textId="77777777" w:rsidR="0003208B" w:rsidRPr="00F10589" w:rsidRDefault="0003208B" w:rsidP="0003208B">
      <w:pPr>
        <w:pStyle w:val="Compact"/>
        <w:numPr>
          <w:ilvl w:val="0"/>
          <w:numId w:val="137"/>
        </w:numPr>
        <w:rPr>
          <w:rFonts w:ascii="Source Serif Pro" w:hAnsi="Source Serif Pro"/>
        </w:rPr>
      </w:pPr>
      <w:r w:rsidRPr="00F10589">
        <w:rPr>
          <w:rFonts w:ascii="Source Serif Pro" w:hAnsi="Source Serif Pro"/>
          <w:b/>
          <w:bCs/>
        </w:rPr>
        <w:t>Shard maintenance:</w:t>
      </w:r>
      <w:r w:rsidRPr="00F10589">
        <w:rPr>
          <w:rFonts w:ascii="Source Serif Pro" w:hAnsi="Source Serif Pro"/>
        </w:rPr>
        <w:t> Plan for redistributing data and adding new shards over time.</w:t>
      </w:r>
    </w:p>
    <w:p w14:paraId="4D7FD279" w14:textId="77777777" w:rsidR="0003208B" w:rsidRPr="00F10589" w:rsidRDefault="0003208B" w:rsidP="0003208B">
      <w:pPr>
        <w:pStyle w:val="Heading2"/>
        <w:rPr>
          <w:rFonts w:ascii="Source Serif Pro" w:hAnsi="Source Serif Pro"/>
        </w:rPr>
      </w:pPr>
      <w:bookmarkStart w:id="129" w:name="sharding-architectures"/>
      <w:bookmarkEnd w:id="128"/>
      <w:r w:rsidRPr="00F10589">
        <w:rPr>
          <w:rFonts w:ascii="Source Serif Pro" w:hAnsi="Source Serif Pro"/>
        </w:rPr>
        <w:t>Sharding Architectures</w:t>
      </w:r>
    </w:p>
    <w:p w14:paraId="3BBA511C" w14:textId="77777777" w:rsidR="0003208B" w:rsidRPr="00F10589" w:rsidRDefault="0003208B" w:rsidP="0003208B">
      <w:pPr>
        <w:pStyle w:val="Compact"/>
        <w:numPr>
          <w:ilvl w:val="0"/>
          <w:numId w:val="138"/>
        </w:numPr>
        <w:rPr>
          <w:rFonts w:ascii="Source Serif Pro" w:hAnsi="Source Serif Pro"/>
        </w:rPr>
      </w:pPr>
      <w:r w:rsidRPr="00F10589">
        <w:rPr>
          <w:rFonts w:ascii="Source Serif Pro" w:hAnsi="Source Serif Pro"/>
          <w:b/>
          <w:bCs/>
        </w:rPr>
        <w:t>Ranged/dynamic sharding:</w:t>
      </w:r>
      <w:r w:rsidRPr="00F10589">
        <w:rPr>
          <w:rFonts w:ascii="Source Serif Pro" w:hAnsi="Source Serif Pro"/>
        </w:rPr>
        <w:t> Easy to understand, relies on a suitable shard key and well-defined ranges.</w:t>
      </w:r>
    </w:p>
    <w:p w14:paraId="75C68140" w14:textId="77777777" w:rsidR="0003208B" w:rsidRPr="00F10589" w:rsidRDefault="0003208B" w:rsidP="0003208B">
      <w:pPr>
        <w:pStyle w:val="Compact"/>
        <w:numPr>
          <w:ilvl w:val="0"/>
          <w:numId w:val="138"/>
        </w:numPr>
        <w:rPr>
          <w:rFonts w:ascii="Source Serif Pro" w:hAnsi="Source Serif Pro"/>
        </w:rPr>
      </w:pPr>
      <w:r w:rsidRPr="00F10589">
        <w:rPr>
          <w:rFonts w:ascii="Source Serif Pro" w:hAnsi="Source Serif Pro"/>
          <w:b/>
          <w:bCs/>
        </w:rPr>
        <w:lastRenderedPageBreak/>
        <w:t>Algorithmic/hashed sharding:</w:t>
      </w:r>
      <w:r w:rsidRPr="00F10589">
        <w:rPr>
          <w:rFonts w:ascii="Source Serif Pro" w:hAnsi="Source Serif Pro"/>
        </w:rPr>
        <w:t> Evenly distributes data but may require rebalancing and hinder multi-record queries.</w:t>
      </w:r>
    </w:p>
    <w:p w14:paraId="5B596B89" w14:textId="77777777" w:rsidR="0003208B" w:rsidRPr="00F10589" w:rsidRDefault="0003208B" w:rsidP="0003208B">
      <w:pPr>
        <w:pStyle w:val="Compact"/>
        <w:numPr>
          <w:ilvl w:val="0"/>
          <w:numId w:val="138"/>
        </w:numPr>
        <w:rPr>
          <w:rFonts w:ascii="Source Serif Pro" w:hAnsi="Source Serif Pro"/>
        </w:rPr>
      </w:pPr>
      <w:r w:rsidRPr="00F10589">
        <w:rPr>
          <w:rFonts w:ascii="Source Serif Pro" w:hAnsi="Source Serif Pro"/>
          <w:b/>
          <w:bCs/>
        </w:rPr>
        <w:t>Entity-/relationship-based sharding:</w:t>
      </w:r>
      <w:r w:rsidRPr="00F10589">
        <w:rPr>
          <w:rFonts w:ascii="Source Serif Pro" w:hAnsi="Source Serif Pro"/>
        </w:rPr>
        <w:t> Improves performance for related data access but can limit flexibility.</w:t>
      </w:r>
    </w:p>
    <w:p w14:paraId="107F4735" w14:textId="77777777" w:rsidR="0003208B" w:rsidRPr="00F10589" w:rsidRDefault="0003208B" w:rsidP="0003208B">
      <w:pPr>
        <w:pStyle w:val="Compact"/>
        <w:numPr>
          <w:ilvl w:val="0"/>
          <w:numId w:val="138"/>
        </w:numPr>
        <w:rPr>
          <w:rFonts w:ascii="Source Serif Pro" w:hAnsi="Source Serif Pro"/>
        </w:rPr>
      </w:pPr>
      <w:r w:rsidRPr="00F10589">
        <w:rPr>
          <w:rFonts w:ascii="Source Serif Pro" w:hAnsi="Source Serif Pro"/>
          <w:b/>
          <w:bCs/>
        </w:rPr>
        <w:t>Geography-based sharding:</w:t>
      </w:r>
      <w:r w:rsidRPr="00F10589">
        <w:rPr>
          <w:rFonts w:ascii="Source Serif Pro" w:hAnsi="Source Serif Pro"/>
        </w:rPr>
        <w:t> Ideal for geographically distributed data, improves performance and reduces latency.</w:t>
      </w:r>
    </w:p>
    <w:p w14:paraId="7DDB66F6" w14:textId="77777777" w:rsidR="0003208B" w:rsidRPr="00F10589" w:rsidRDefault="0003208B" w:rsidP="0003208B">
      <w:pPr>
        <w:pStyle w:val="FirstParagraph"/>
        <w:rPr>
          <w:rFonts w:ascii="Source Serif Pro" w:hAnsi="Source Serif Pro"/>
        </w:rPr>
      </w:pPr>
      <w:r w:rsidRPr="00F10589">
        <w:rPr>
          <w:rFonts w:ascii="Source Serif Pro" w:hAnsi="Source Serif Pro"/>
          <w:b/>
          <w:bCs/>
        </w:rPr>
        <w:t>Remember:</w:t>
      </w:r>
      <w:r w:rsidRPr="00F10589">
        <w:rPr>
          <w:rFonts w:ascii="Source Serif Pro" w:hAnsi="Source Serif Pro"/>
        </w:rPr>
        <w:t> Sharding is a powerful tool for large applications with demanding data needs. But weigh the complexity and costs against alternative solutions before making the leap. Choose the right sharding architecture based on your specific data distribution and query patterns.</w:t>
      </w:r>
    </w:p>
    <w:p w14:paraId="39717D36" w14:textId="77777777" w:rsidR="00F10589" w:rsidRPr="00F10589" w:rsidRDefault="00F10589" w:rsidP="00F10589">
      <w:pPr>
        <w:pStyle w:val="BodyText"/>
        <w:rPr>
          <w:rFonts w:ascii="Source Serif Pro" w:hAnsi="Source Serif Pro"/>
        </w:rPr>
      </w:pPr>
    </w:p>
    <w:p w14:paraId="773E887D" w14:textId="77777777" w:rsidR="00F10589" w:rsidRPr="00F10589" w:rsidRDefault="00F10589" w:rsidP="00F10589">
      <w:pPr>
        <w:pStyle w:val="BodyText"/>
        <w:rPr>
          <w:rFonts w:ascii="Source Serif Pro" w:hAnsi="Source Serif Pro"/>
        </w:rPr>
      </w:pPr>
    </w:p>
    <w:p w14:paraId="419A9BD5" w14:textId="77777777" w:rsidR="00F10589" w:rsidRPr="00F10589" w:rsidRDefault="00F10589" w:rsidP="00F10589">
      <w:pPr>
        <w:pStyle w:val="BodyText"/>
        <w:rPr>
          <w:rFonts w:ascii="Source Serif Pro" w:hAnsi="Source Serif Pro"/>
        </w:rPr>
      </w:pPr>
    </w:p>
    <w:p w14:paraId="44680ECA" w14:textId="77777777" w:rsidR="00F10589" w:rsidRPr="00F10589" w:rsidRDefault="00F10589" w:rsidP="00F10589">
      <w:pPr>
        <w:pStyle w:val="BodyText"/>
        <w:rPr>
          <w:rFonts w:ascii="Source Serif Pro" w:hAnsi="Source Serif Pro"/>
        </w:rPr>
      </w:pPr>
    </w:p>
    <w:p w14:paraId="74BB94D0" w14:textId="77777777" w:rsidR="00F10589" w:rsidRPr="00F10589" w:rsidRDefault="00F10589" w:rsidP="00F10589">
      <w:pPr>
        <w:pStyle w:val="BodyText"/>
        <w:rPr>
          <w:rFonts w:ascii="Source Serif Pro" w:hAnsi="Source Serif Pro"/>
        </w:rPr>
      </w:pPr>
    </w:p>
    <w:p w14:paraId="2230110A" w14:textId="77777777" w:rsidR="00F10589" w:rsidRPr="00F10589" w:rsidRDefault="00F10589" w:rsidP="00F10589">
      <w:pPr>
        <w:pStyle w:val="BodyText"/>
        <w:rPr>
          <w:rFonts w:ascii="Source Serif Pro" w:hAnsi="Source Serif Pro"/>
        </w:rPr>
      </w:pPr>
    </w:p>
    <w:p w14:paraId="3CA527DA" w14:textId="77777777" w:rsidR="00F10589" w:rsidRPr="00F10589" w:rsidRDefault="00F10589" w:rsidP="00F10589">
      <w:pPr>
        <w:pStyle w:val="BodyText"/>
        <w:rPr>
          <w:rFonts w:ascii="Source Serif Pro" w:hAnsi="Source Serif Pro"/>
        </w:rPr>
      </w:pPr>
    </w:p>
    <w:p w14:paraId="2EE10E7D" w14:textId="77777777" w:rsidR="00F10589" w:rsidRPr="00F10589" w:rsidRDefault="00F10589" w:rsidP="00F10589">
      <w:pPr>
        <w:pStyle w:val="BodyText"/>
        <w:rPr>
          <w:rFonts w:ascii="Source Serif Pro" w:hAnsi="Source Serif Pro"/>
        </w:rPr>
      </w:pPr>
    </w:p>
    <w:p w14:paraId="58B94BDF" w14:textId="77777777" w:rsidR="00F10589" w:rsidRPr="00F10589" w:rsidRDefault="00F10589" w:rsidP="00F10589">
      <w:pPr>
        <w:pStyle w:val="BodyText"/>
        <w:rPr>
          <w:rFonts w:ascii="Source Serif Pro" w:hAnsi="Source Serif Pro"/>
        </w:rPr>
      </w:pPr>
    </w:p>
    <w:p w14:paraId="01DE149A" w14:textId="77777777" w:rsidR="00F10589" w:rsidRPr="00F10589" w:rsidRDefault="00F10589" w:rsidP="00F10589">
      <w:pPr>
        <w:pStyle w:val="BodyText"/>
        <w:rPr>
          <w:rFonts w:ascii="Source Serif Pro" w:hAnsi="Source Serif Pro"/>
        </w:rPr>
      </w:pPr>
    </w:p>
    <w:p w14:paraId="2221B911" w14:textId="77777777" w:rsidR="00F10589" w:rsidRPr="00F10589" w:rsidRDefault="00F10589" w:rsidP="00F10589">
      <w:pPr>
        <w:pStyle w:val="BodyText"/>
        <w:rPr>
          <w:rFonts w:ascii="Source Serif Pro" w:hAnsi="Source Serif Pro"/>
        </w:rPr>
      </w:pPr>
    </w:p>
    <w:p w14:paraId="6E4BD31D" w14:textId="77777777" w:rsidR="00F10589" w:rsidRPr="00F10589" w:rsidRDefault="00F10589" w:rsidP="00F10589">
      <w:pPr>
        <w:pStyle w:val="BodyText"/>
        <w:rPr>
          <w:rFonts w:ascii="Source Serif Pro" w:hAnsi="Source Serif Pro"/>
        </w:rPr>
      </w:pPr>
    </w:p>
    <w:p w14:paraId="6DA5E8CF" w14:textId="77777777" w:rsidR="00F10589" w:rsidRPr="00F10589" w:rsidRDefault="00F10589" w:rsidP="00F10589">
      <w:pPr>
        <w:pStyle w:val="BodyText"/>
        <w:rPr>
          <w:rFonts w:ascii="Source Serif Pro" w:hAnsi="Source Serif Pro"/>
        </w:rPr>
      </w:pPr>
    </w:p>
    <w:p w14:paraId="37ED25A2" w14:textId="77777777" w:rsidR="00F10589" w:rsidRPr="00F10589" w:rsidRDefault="00F10589" w:rsidP="00F10589">
      <w:pPr>
        <w:pStyle w:val="BodyText"/>
        <w:rPr>
          <w:rFonts w:ascii="Source Serif Pro" w:hAnsi="Source Serif Pro"/>
        </w:rPr>
      </w:pPr>
    </w:p>
    <w:p w14:paraId="350E4659" w14:textId="77777777" w:rsidR="00F10589" w:rsidRPr="00F10589" w:rsidRDefault="00F10589" w:rsidP="00F10589">
      <w:pPr>
        <w:pStyle w:val="BodyText"/>
        <w:rPr>
          <w:rFonts w:ascii="Source Serif Pro" w:hAnsi="Source Serif Pro"/>
        </w:rPr>
      </w:pPr>
    </w:p>
    <w:p w14:paraId="55771AA7" w14:textId="77777777" w:rsidR="00F10589" w:rsidRPr="00F10589" w:rsidRDefault="00F10589" w:rsidP="00F10589">
      <w:pPr>
        <w:pStyle w:val="BodyText"/>
        <w:rPr>
          <w:rFonts w:ascii="Source Serif Pro" w:hAnsi="Source Serif Pro"/>
        </w:rPr>
      </w:pPr>
    </w:p>
    <w:p w14:paraId="65B3564E" w14:textId="77777777" w:rsidR="00F10589" w:rsidRPr="00F10589" w:rsidRDefault="00F10589" w:rsidP="00F10589">
      <w:pPr>
        <w:pStyle w:val="BodyText"/>
        <w:rPr>
          <w:rFonts w:ascii="Source Serif Pro" w:hAnsi="Source Serif Pro"/>
        </w:rPr>
      </w:pPr>
    </w:p>
    <w:p w14:paraId="00F7000F" w14:textId="77777777" w:rsidR="00F10589" w:rsidRPr="00F10589" w:rsidRDefault="00F10589" w:rsidP="00F10589">
      <w:pPr>
        <w:pStyle w:val="BodyText"/>
        <w:rPr>
          <w:rFonts w:ascii="Source Serif Pro" w:hAnsi="Source Serif Pro"/>
        </w:rPr>
      </w:pPr>
    </w:p>
    <w:p w14:paraId="5ABF3421" w14:textId="77777777" w:rsidR="00F10589" w:rsidRPr="00F10589" w:rsidRDefault="00F10589" w:rsidP="00F10589">
      <w:pPr>
        <w:pStyle w:val="BodyText"/>
        <w:rPr>
          <w:rFonts w:ascii="Source Serif Pro" w:hAnsi="Source Serif Pro"/>
        </w:rPr>
      </w:pPr>
    </w:p>
    <w:p w14:paraId="5856C146" w14:textId="77777777" w:rsidR="00F10589" w:rsidRPr="00F10589" w:rsidRDefault="00F10589" w:rsidP="00F10589">
      <w:pPr>
        <w:pStyle w:val="BodyText"/>
        <w:rPr>
          <w:rFonts w:ascii="Source Serif Pro" w:hAnsi="Source Serif Pro"/>
        </w:rPr>
      </w:pPr>
    </w:p>
    <w:p w14:paraId="712E2B19" w14:textId="77777777" w:rsidR="00F10589" w:rsidRPr="00F10589" w:rsidRDefault="00F10589" w:rsidP="00F10589">
      <w:pPr>
        <w:pStyle w:val="BodyText"/>
        <w:rPr>
          <w:rFonts w:ascii="Source Serif Pro" w:hAnsi="Source Serif Pro"/>
        </w:rPr>
      </w:pPr>
    </w:p>
    <w:p w14:paraId="3CA6201E" w14:textId="77777777" w:rsidR="00F10589" w:rsidRPr="00F10589" w:rsidRDefault="00F10589" w:rsidP="00F10589">
      <w:pPr>
        <w:pStyle w:val="BodyText"/>
        <w:rPr>
          <w:rFonts w:ascii="Source Serif Pro" w:hAnsi="Source Serif Pro"/>
        </w:rPr>
      </w:pPr>
    </w:p>
    <w:p w14:paraId="35CAE9E2" w14:textId="199913DF" w:rsidR="00F10589" w:rsidRPr="00F10589" w:rsidRDefault="00F10589" w:rsidP="00F10589">
      <w:pPr>
        <w:pStyle w:val="Title"/>
        <w:rPr>
          <w:rFonts w:ascii="Source Serif Pro" w:hAnsi="Source Serif Pro"/>
        </w:rPr>
      </w:pPr>
      <w:r w:rsidRPr="00F10589">
        <w:rPr>
          <w:rFonts w:ascii="Source Serif Pro" w:hAnsi="Source Serif Pro"/>
        </w:rPr>
        <w:t>Replication Strategy</w:t>
      </w:r>
    </w:p>
    <w:p w14:paraId="7981C1D2" w14:textId="7019A293" w:rsidR="00F10589" w:rsidRPr="00F10589" w:rsidRDefault="00F10589" w:rsidP="00F10589">
      <w:pPr>
        <w:pStyle w:val="BodyText"/>
        <w:rPr>
          <w:rFonts w:ascii="Source Serif Pro" w:hAnsi="Source Serif Pro"/>
        </w:rPr>
      </w:pPr>
      <w:r w:rsidRPr="00F10589">
        <w:rPr>
          <w:rFonts w:ascii="Source Serif Pro" w:hAnsi="Source Serif Pro"/>
        </w:rPr>
        <w:t>Database replication is a crucial technique for ensuring data availability, fault tolerance, and scalability in distributed systems. It involves creating and maintaining copies of your database across multiple servers or locations. Here's a breakdown of key strategies to consider:</w:t>
      </w:r>
    </w:p>
    <w:p w14:paraId="1ED003F6" w14:textId="77777777" w:rsidR="00F10589" w:rsidRPr="00F10589" w:rsidRDefault="00F10589" w:rsidP="00F10589">
      <w:pPr>
        <w:pStyle w:val="BodyText"/>
        <w:rPr>
          <w:rFonts w:ascii="Source Serif Pro" w:hAnsi="Source Serif Pro"/>
        </w:rPr>
      </w:pPr>
    </w:p>
    <w:p w14:paraId="39EF2337" w14:textId="07039869" w:rsidR="00F10589" w:rsidRPr="00F10589" w:rsidRDefault="00F10589" w:rsidP="00F10589">
      <w:pPr>
        <w:pStyle w:val="Heading1"/>
        <w:rPr>
          <w:rFonts w:ascii="Source Serif Pro" w:hAnsi="Source Serif Pro"/>
        </w:rPr>
      </w:pPr>
      <w:r w:rsidRPr="00F10589">
        <w:rPr>
          <w:rFonts w:ascii="Source Serif Pro" w:hAnsi="Source Serif Pro"/>
        </w:rPr>
        <w:t>Master-Slave Replication</w:t>
      </w:r>
    </w:p>
    <w:p w14:paraId="2626CC0D" w14:textId="77777777" w:rsidR="00F10589" w:rsidRPr="00F10589" w:rsidRDefault="00F10589" w:rsidP="00F10589">
      <w:pPr>
        <w:pStyle w:val="NormalWeb"/>
        <w:spacing w:before="0" w:beforeAutospacing="0" w:after="0" w:afterAutospacing="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Master-slave replication is a fundamental database replication strategy that prioritizes simplicity and efficiency. It's widely used for various purposes, including:</w:t>
      </w:r>
    </w:p>
    <w:p w14:paraId="396EC4BF" w14:textId="77777777" w:rsidR="00F10589" w:rsidRPr="00F10589" w:rsidRDefault="00F10589" w:rsidP="00F10589">
      <w:pPr>
        <w:numPr>
          <w:ilvl w:val="0"/>
          <w:numId w:val="307"/>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calability:</w:t>
      </w:r>
      <w:r w:rsidRPr="00F10589">
        <w:rPr>
          <w:rFonts w:ascii="Source Serif Pro" w:hAnsi="Source Serif Pro" w:cs="Arial"/>
          <w:color w:val="1F1F1F"/>
          <w:bdr w:val="none" w:sz="0" w:space="0" w:color="auto" w:frame="1"/>
        </w:rPr>
        <w:t xml:space="preserve"> Distributing read traffic across multiple servers (slaves) can significantly improve performance for applications with high read loads.</w:t>
      </w:r>
    </w:p>
    <w:p w14:paraId="697EABCD" w14:textId="77777777" w:rsidR="00F10589" w:rsidRPr="00F10589" w:rsidRDefault="00F10589" w:rsidP="00F10589">
      <w:pPr>
        <w:numPr>
          <w:ilvl w:val="0"/>
          <w:numId w:val="307"/>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Availability:</w:t>
      </w:r>
      <w:r w:rsidRPr="00F10589">
        <w:rPr>
          <w:rFonts w:ascii="Source Serif Pro" w:hAnsi="Source Serif Pro" w:cs="Arial"/>
          <w:color w:val="1F1F1F"/>
          <w:bdr w:val="none" w:sz="0" w:space="0" w:color="auto" w:frame="1"/>
        </w:rPr>
        <w:t xml:space="preserve"> In case of a primary server (master) failure, a slave can be quickly promoted to become the new master, minimizing downtime.</w:t>
      </w:r>
    </w:p>
    <w:p w14:paraId="3B91BE33" w14:textId="77777777" w:rsidR="00F10589" w:rsidRPr="00F10589" w:rsidRDefault="00F10589" w:rsidP="00F10589">
      <w:pPr>
        <w:numPr>
          <w:ilvl w:val="0"/>
          <w:numId w:val="307"/>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Data Backup and Offloading:</w:t>
      </w:r>
      <w:r w:rsidRPr="00F10589">
        <w:rPr>
          <w:rFonts w:ascii="Source Serif Pro" w:hAnsi="Source Serif Pro" w:cs="Arial"/>
          <w:color w:val="1F1F1F"/>
          <w:bdr w:val="none" w:sz="0" w:space="0" w:color="auto" w:frame="1"/>
        </w:rPr>
        <w:t xml:space="preserve"> Slaves can serve as read-only replicas for backup and disaster recovery purposes, while the master handles write operations.</w:t>
      </w:r>
    </w:p>
    <w:p w14:paraId="613A857D" w14:textId="77777777" w:rsidR="00F10589" w:rsidRPr="00F10589" w:rsidRDefault="00F10589" w:rsidP="00F10589">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Master-Slave Architecture:</w:t>
      </w:r>
    </w:p>
    <w:p w14:paraId="1D1FF9E2" w14:textId="77777777" w:rsidR="00F10589" w:rsidRPr="00F10589" w:rsidRDefault="00F10589" w:rsidP="00F10589">
      <w:pPr>
        <w:pStyle w:val="NormalWeb"/>
        <w:spacing w:before="0" w:beforeAutospacing="0" w:after="0" w:afterAutospacing="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The core structure involves two distinct server roles:</w:t>
      </w:r>
    </w:p>
    <w:p w14:paraId="6EC21509" w14:textId="77777777" w:rsidR="00F10589" w:rsidRPr="00F10589" w:rsidRDefault="00F10589" w:rsidP="00F10589">
      <w:pPr>
        <w:numPr>
          <w:ilvl w:val="0"/>
          <w:numId w:val="308"/>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Master Server:</w:t>
      </w:r>
      <w:r w:rsidRPr="00F10589">
        <w:rPr>
          <w:rFonts w:ascii="Source Serif Pro" w:hAnsi="Source Serif Pro" w:cs="Arial"/>
          <w:color w:val="1F1F1F"/>
          <w:bdr w:val="none" w:sz="0" w:space="0" w:color="auto" w:frame="1"/>
        </w:rPr>
        <w:t xml:space="preserve"> </w:t>
      </w:r>
    </w:p>
    <w:p w14:paraId="26ADF47B" w14:textId="77777777" w:rsidR="00F10589" w:rsidRPr="00F10589" w:rsidRDefault="00F10589" w:rsidP="00F10589">
      <w:pPr>
        <w:numPr>
          <w:ilvl w:val="1"/>
          <w:numId w:val="308"/>
        </w:numPr>
        <w:spacing w:after="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Holds the primary copy of the database.</w:t>
      </w:r>
    </w:p>
    <w:p w14:paraId="7A88D00C" w14:textId="77777777" w:rsidR="00F10589" w:rsidRPr="00F10589" w:rsidRDefault="00F10589" w:rsidP="00F10589">
      <w:pPr>
        <w:numPr>
          <w:ilvl w:val="1"/>
          <w:numId w:val="308"/>
        </w:numPr>
        <w:spacing w:after="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Responsible for processing all write operations (inserts, updates, deletes).</w:t>
      </w:r>
    </w:p>
    <w:p w14:paraId="6DA2537E" w14:textId="77777777" w:rsidR="00F10589" w:rsidRPr="00F10589" w:rsidRDefault="00F10589" w:rsidP="00F10589">
      <w:pPr>
        <w:numPr>
          <w:ilvl w:val="1"/>
          <w:numId w:val="308"/>
        </w:numPr>
        <w:spacing w:after="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Replicates these changes to the slave servers.</w:t>
      </w:r>
    </w:p>
    <w:p w14:paraId="076A01C9" w14:textId="77777777" w:rsidR="00F10589" w:rsidRPr="00F10589" w:rsidRDefault="00F10589" w:rsidP="00F10589">
      <w:pPr>
        <w:numPr>
          <w:ilvl w:val="0"/>
          <w:numId w:val="308"/>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lave Server(s):</w:t>
      </w:r>
      <w:r w:rsidRPr="00F10589">
        <w:rPr>
          <w:rFonts w:ascii="Source Serif Pro" w:hAnsi="Source Serif Pro" w:cs="Arial"/>
          <w:color w:val="1F1F1F"/>
          <w:bdr w:val="none" w:sz="0" w:space="0" w:color="auto" w:frame="1"/>
        </w:rPr>
        <w:t xml:space="preserve"> </w:t>
      </w:r>
    </w:p>
    <w:p w14:paraId="08D33CFC" w14:textId="77777777" w:rsidR="00F10589" w:rsidRPr="00F10589" w:rsidRDefault="00F10589" w:rsidP="00F10589">
      <w:pPr>
        <w:numPr>
          <w:ilvl w:val="1"/>
          <w:numId w:val="308"/>
        </w:numPr>
        <w:spacing w:after="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Maintain read-only copies of the database, synchronized with the master.</w:t>
      </w:r>
    </w:p>
    <w:p w14:paraId="2AD75588" w14:textId="77777777" w:rsidR="00F10589" w:rsidRPr="00F10589" w:rsidRDefault="00F10589" w:rsidP="00F10589">
      <w:pPr>
        <w:numPr>
          <w:ilvl w:val="1"/>
          <w:numId w:val="308"/>
        </w:numPr>
        <w:spacing w:after="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Handle read requests from applications, offloading the master and improving performance.</w:t>
      </w:r>
    </w:p>
    <w:p w14:paraId="21F90EE9" w14:textId="77777777" w:rsidR="00F10589" w:rsidRPr="00F10589" w:rsidRDefault="00F10589" w:rsidP="00F10589">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Replication Process:</w:t>
      </w:r>
    </w:p>
    <w:p w14:paraId="6ABDC594" w14:textId="77777777" w:rsidR="00F10589" w:rsidRPr="00F10589" w:rsidRDefault="00F10589" w:rsidP="00F10589">
      <w:pPr>
        <w:pStyle w:val="NormalWeb"/>
        <w:spacing w:before="0" w:beforeAutospacing="0" w:after="0" w:afterAutospacing="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lastRenderedPageBreak/>
        <w:t>There are two main approaches to data synchronization between master and slave in master-slave replication:</w:t>
      </w:r>
    </w:p>
    <w:p w14:paraId="0D519CCE" w14:textId="77777777" w:rsidR="00F10589" w:rsidRPr="00F10589" w:rsidRDefault="00F10589" w:rsidP="00F10589">
      <w:pPr>
        <w:pStyle w:val="NormalWeb"/>
        <w:numPr>
          <w:ilvl w:val="0"/>
          <w:numId w:val="309"/>
        </w:numPr>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tatement-Based Replication:</w:t>
      </w:r>
    </w:p>
    <w:p w14:paraId="0EF93CBE" w14:textId="77777777" w:rsidR="00F10589" w:rsidRPr="00F10589" w:rsidRDefault="00F10589" w:rsidP="00F10589">
      <w:pPr>
        <w:numPr>
          <w:ilvl w:val="1"/>
          <w:numId w:val="309"/>
        </w:numPr>
        <w:spacing w:after="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The master server logs the exact SQL statements used for write operations.</w:t>
      </w:r>
    </w:p>
    <w:p w14:paraId="0A9BF774" w14:textId="77777777" w:rsidR="00F10589" w:rsidRPr="00F10589" w:rsidRDefault="00F10589" w:rsidP="00F10589">
      <w:pPr>
        <w:numPr>
          <w:ilvl w:val="1"/>
          <w:numId w:val="309"/>
        </w:numPr>
        <w:spacing w:after="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These statements are replicated to the slave servers and executed to update their databases.</w:t>
      </w:r>
    </w:p>
    <w:p w14:paraId="1C70D9FC" w14:textId="77777777" w:rsidR="00F10589" w:rsidRPr="00F10589" w:rsidRDefault="00F10589" w:rsidP="00F10589">
      <w:pPr>
        <w:numPr>
          <w:ilvl w:val="1"/>
          <w:numId w:val="309"/>
        </w:numPr>
        <w:spacing w:after="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Straightforward to implement but can be less efficient for complex queries.</w:t>
      </w:r>
    </w:p>
    <w:p w14:paraId="30675EE8" w14:textId="77777777" w:rsidR="00F10589" w:rsidRPr="00F10589" w:rsidRDefault="00F10589" w:rsidP="00F10589">
      <w:pPr>
        <w:pStyle w:val="NormalWeb"/>
        <w:numPr>
          <w:ilvl w:val="0"/>
          <w:numId w:val="309"/>
        </w:numPr>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Row-Level Replication:</w:t>
      </w:r>
    </w:p>
    <w:p w14:paraId="08B0B344" w14:textId="77777777" w:rsidR="00F10589" w:rsidRPr="00F10589" w:rsidRDefault="00F10589" w:rsidP="00F10589">
      <w:pPr>
        <w:numPr>
          <w:ilvl w:val="1"/>
          <w:numId w:val="309"/>
        </w:numPr>
        <w:spacing w:after="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Captures only the specific data changes made by write operations on the master (updated/inserted/deleted rows).</w:t>
      </w:r>
    </w:p>
    <w:p w14:paraId="7DD9E807" w14:textId="77777777" w:rsidR="00F10589" w:rsidRPr="00F10589" w:rsidRDefault="00F10589" w:rsidP="00F10589">
      <w:pPr>
        <w:numPr>
          <w:ilvl w:val="1"/>
          <w:numId w:val="309"/>
        </w:numPr>
        <w:spacing w:after="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Replicates these changes to the slave servers, applying them to the corresponding rows in their databases.</w:t>
      </w:r>
    </w:p>
    <w:p w14:paraId="2BA75AD1" w14:textId="77777777" w:rsidR="00F10589" w:rsidRPr="00F10589" w:rsidRDefault="00F10589" w:rsidP="00F10589">
      <w:pPr>
        <w:numPr>
          <w:ilvl w:val="1"/>
          <w:numId w:val="309"/>
        </w:numPr>
        <w:spacing w:after="0" w:line="420" w:lineRule="atLeast"/>
        <w:rPr>
          <w:rFonts w:ascii="Source Serif Pro" w:hAnsi="Source Serif Pro" w:cs="Arial"/>
          <w:color w:val="1F1F1F"/>
        </w:rPr>
      </w:pPr>
      <w:r w:rsidRPr="00F10589">
        <w:rPr>
          <w:rFonts w:ascii="Source Serif Pro" w:hAnsi="Source Serif Pro" w:cs="Arial"/>
          <w:color w:val="1F1F1F"/>
          <w:bdr w:val="none" w:sz="0" w:space="0" w:color="auto" w:frame="1"/>
        </w:rPr>
        <w:t>More efficient for large datasets as only changed data is replicated, but requires additional processing for applying changes.</w:t>
      </w:r>
    </w:p>
    <w:p w14:paraId="4E53CA95" w14:textId="77777777" w:rsidR="00F10589" w:rsidRPr="00F10589" w:rsidRDefault="00F10589" w:rsidP="00F10589">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Benefits of Master-Slave Replication:</w:t>
      </w:r>
    </w:p>
    <w:p w14:paraId="7F8F9AFB" w14:textId="77777777" w:rsidR="00F10589" w:rsidRPr="00F10589" w:rsidRDefault="00F10589" w:rsidP="00F10589">
      <w:pPr>
        <w:numPr>
          <w:ilvl w:val="0"/>
          <w:numId w:val="310"/>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imple to Implement:</w:t>
      </w:r>
      <w:r w:rsidRPr="00F10589">
        <w:rPr>
          <w:rFonts w:ascii="Source Serif Pro" w:hAnsi="Source Serif Pro" w:cs="Arial"/>
          <w:color w:val="1F1F1F"/>
          <w:bdr w:val="none" w:sz="0" w:space="0" w:color="auto" w:frame="1"/>
        </w:rPr>
        <w:t xml:space="preserve"> Master-slave architecture offers a relatively easy setup and management compared to more complex replication methods.</w:t>
      </w:r>
    </w:p>
    <w:p w14:paraId="43397BC1" w14:textId="77777777" w:rsidR="00F10589" w:rsidRPr="00F10589" w:rsidRDefault="00F10589" w:rsidP="00F10589">
      <w:pPr>
        <w:numPr>
          <w:ilvl w:val="0"/>
          <w:numId w:val="310"/>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Improved Read Performance:</w:t>
      </w:r>
      <w:r w:rsidRPr="00F10589">
        <w:rPr>
          <w:rFonts w:ascii="Source Serif Pro" w:hAnsi="Source Serif Pro" w:cs="Arial"/>
          <w:color w:val="1F1F1F"/>
          <w:bdr w:val="none" w:sz="0" w:space="0" w:color="auto" w:frame="1"/>
        </w:rPr>
        <w:t xml:space="preserve"> By distributing read traffic across slave servers, master-slave replication can significantly improve read scalability for applications with high read workloads.</w:t>
      </w:r>
    </w:p>
    <w:p w14:paraId="0F4D7C99" w14:textId="77777777" w:rsidR="00F10589" w:rsidRPr="00F10589" w:rsidRDefault="00F10589" w:rsidP="00F10589">
      <w:pPr>
        <w:numPr>
          <w:ilvl w:val="0"/>
          <w:numId w:val="310"/>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Enhanced Availability:</w:t>
      </w:r>
      <w:r w:rsidRPr="00F10589">
        <w:rPr>
          <w:rFonts w:ascii="Source Serif Pro" w:hAnsi="Source Serif Pro" w:cs="Arial"/>
          <w:color w:val="1F1F1F"/>
          <w:bdr w:val="none" w:sz="0" w:space="0" w:color="auto" w:frame="1"/>
        </w:rPr>
        <w:t xml:space="preserve"> In case of a master server failure, a slave can be promoted to become the new master, minimizing downtime and ensuring data accessibility.</w:t>
      </w:r>
    </w:p>
    <w:p w14:paraId="2AB1B91F" w14:textId="77777777" w:rsidR="00F10589" w:rsidRPr="00F10589" w:rsidRDefault="00F10589" w:rsidP="00F10589">
      <w:pPr>
        <w:numPr>
          <w:ilvl w:val="0"/>
          <w:numId w:val="310"/>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Data Backup and Offloading:</w:t>
      </w:r>
      <w:r w:rsidRPr="00F10589">
        <w:rPr>
          <w:rFonts w:ascii="Source Serif Pro" w:hAnsi="Source Serif Pro" w:cs="Arial"/>
          <w:color w:val="1F1F1F"/>
          <w:bdr w:val="none" w:sz="0" w:space="0" w:color="auto" w:frame="1"/>
        </w:rPr>
        <w:t xml:space="preserve"> Slave servers function as read-only replicas, providing a readily available backup for disaster recovery. They can also offload read operations from the master, freeing up resources for write processing.</w:t>
      </w:r>
    </w:p>
    <w:p w14:paraId="7F17B54C" w14:textId="77777777" w:rsidR="00F10589" w:rsidRPr="00F10589" w:rsidRDefault="00F10589" w:rsidP="00F10589">
      <w:pPr>
        <w:pStyle w:val="NormalWeb"/>
        <w:spacing w:before="0" w:beforeAutospacing="0" w:after="0" w:afterAutospacing="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Limitations of Master-Slave Replication:</w:t>
      </w:r>
    </w:p>
    <w:p w14:paraId="4B93190C" w14:textId="77777777" w:rsidR="00F10589" w:rsidRPr="00F10589" w:rsidRDefault="00F10589" w:rsidP="00F10589">
      <w:pPr>
        <w:numPr>
          <w:ilvl w:val="0"/>
          <w:numId w:val="311"/>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lastRenderedPageBreak/>
        <w:t>Limited Write Scalability:</w:t>
      </w:r>
      <w:r w:rsidRPr="00F10589">
        <w:rPr>
          <w:rFonts w:ascii="Source Serif Pro" w:hAnsi="Source Serif Pro" w:cs="Arial"/>
          <w:color w:val="1F1F1F"/>
          <w:bdr w:val="none" w:sz="0" w:space="0" w:color="auto" w:frame="1"/>
        </w:rPr>
        <w:t xml:space="preserve"> Master-slave architecture doesn't directly address write scalability as writes are still processed by the single master server.</w:t>
      </w:r>
    </w:p>
    <w:p w14:paraId="6534C5B0" w14:textId="77777777" w:rsidR="00F10589" w:rsidRPr="00F10589" w:rsidRDefault="00F10589" w:rsidP="00F10589">
      <w:pPr>
        <w:numPr>
          <w:ilvl w:val="0"/>
          <w:numId w:val="311"/>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Single Point of Failure:</w:t>
      </w:r>
      <w:r w:rsidRPr="00F10589">
        <w:rPr>
          <w:rFonts w:ascii="Source Serif Pro" w:hAnsi="Source Serif Pro" w:cs="Arial"/>
          <w:color w:val="1F1F1F"/>
          <w:bdr w:val="none" w:sz="0" w:space="0" w:color="auto" w:frame="1"/>
        </w:rPr>
        <w:t xml:space="preserve"> While a slave can be promoted to become a new master, the overall system remains dependent on the initial master server.</w:t>
      </w:r>
    </w:p>
    <w:p w14:paraId="3490D318" w14:textId="77777777" w:rsidR="00F10589" w:rsidRPr="00F10589" w:rsidRDefault="00F10589" w:rsidP="00F10589">
      <w:pPr>
        <w:numPr>
          <w:ilvl w:val="0"/>
          <w:numId w:val="311"/>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Read Consistency Issues:</w:t>
      </w:r>
      <w:r w:rsidRPr="00F10589">
        <w:rPr>
          <w:rFonts w:ascii="Source Serif Pro" w:hAnsi="Source Serif Pro" w:cs="Arial"/>
          <w:color w:val="1F1F1F"/>
          <w:bdr w:val="none" w:sz="0" w:space="0" w:color="auto" w:frame="1"/>
        </w:rPr>
        <w:t xml:space="preserve"> Depending on the replication method used and network latency, there might be a slight delay (replication lag) before changes on the master are reflected on the slaves, potentially causing temporary inconsistencies.</w:t>
      </w:r>
    </w:p>
    <w:p w14:paraId="32FF179C" w14:textId="77777777" w:rsidR="00F10589" w:rsidRPr="00F10589" w:rsidRDefault="00F10589" w:rsidP="00F10589">
      <w:pPr>
        <w:numPr>
          <w:ilvl w:val="0"/>
          <w:numId w:val="311"/>
        </w:numPr>
        <w:spacing w:after="0" w:line="420" w:lineRule="atLeast"/>
        <w:rPr>
          <w:rFonts w:ascii="Source Serif Pro" w:hAnsi="Source Serif Pro" w:cs="Arial"/>
          <w:color w:val="1F1F1F"/>
        </w:rPr>
      </w:pPr>
      <w:r w:rsidRPr="00F10589">
        <w:rPr>
          <w:rStyle w:val="Strong"/>
          <w:rFonts w:ascii="Source Serif Pro" w:hAnsi="Source Serif Pro" w:cs="Arial"/>
          <w:color w:val="1F1F1F"/>
          <w:bdr w:val="none" w:sz="0" w:space="0" w:color="auto" w:frame="1"/>
        </w:rPr>
        <w:t>Not Ideal for All Use Cases:</w:t>
      </w:r>
      <w:r w:rsidRPr="00F10589">
        <w:rPr>
          <w:rFonts w:ascii="Source Serif Pro" w:hAnsi="Source Serif Pro" w:cs="Arial"/>
          <w:color w:val="1F1F1F"/>
          <w:bdr w:val="none" w:sz="0" w:space="0" w:color="auto" w:frame="1"/>
        </w:rPr>
        <w:t xml:space="preserve"> Master-slave replication is less suitable for scenarios requiring frequent writes across multiple servers or demanding high data consistency across all replicas.</w:t>
      </w:r>
    </w:p>
    <w:p w14:paraId="2CC1D33D" w14:textId="2FE135F6" w:rsidR="00F10589" w:rsidRPr="00F10589" w:rsidRDefault="00F10589" w:rsidP="00F10589">
      <w:pPr>
        <w:pStyle w:val="NormalWeb"/>
        <w:shd w:val="clear" w:color="auto" w:fill="FFFFFF"/>
        <w:spacing w:before="0" w:beforeAutospacing="0"/>
        <w:rPr>
          <w:rFonts w:ascii="Source Serif Pro" w:hAnsi="Source Serif Pro"/>
          <w:color w:val="363737"/>
        </w:rPr>
      </w:pPr>
    </w:p>
    <w:p w14:paraId="22D18588" w14:textId="77777777" w:rsidR="00F10589" w:rsidRPr="00F10589" w:rsidRDefault="00F10589" w:rsidP="003611B6">
      <w:pPr>
        <w:pStyle w:val="Heading1"/>
      </w:pPr>
      <w:r w:rsidRPr="00F10589">
        <w:t>Multi-Leader Replication</w:t>
      </w:r>
    </w:p>
    <w:p w14:paraId="5AFC78FD"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Multi-leader replication, sometimes called leader-leader replication, involves the use of multiple primary nodes, also known as leaders, each capable of receiving and processing write requests. These leaders replicate data between each other to stay up to date. Each leader may also have follower replicas for read scaling.</w:t>
      </w:r>
    </w:p>
    <w:p w14:paraId="22BA5FCC" w14:textId="77777777" w:rsidR="00F10589" w:rsidRPr="00F10589" w:rsidRDefault="00F10589" w:rsidP="00F10589">
      <w:pPr>
        <w:shd w:val="clear" w:color="auto" w:fill="FFFFFF"/>
        <w:rPr>
          <w:rStyle w:val="Hyperlink"/>
          <w:rFonts w:ascii="Source Serif Pro" w:hAnsi="Source Serif Pro"/>
          <w:bdr w:val="none" w:sz="0" w:space="0" w:color="auto" w:frame="1"/>
        </w:rPr>
      </w:pPr>
      <w:r w:rsidRPr="00F10589">
        <w:rPr>
          <w:rFonts w:ascii="Source Serif Pro" w:hAnsi="Source Serif Pro"/>
          <w:color w:val="363737"/>
        </w:rPr>
        <w:fldChar w:fldCharType="begin"/>
      </w:r>
      <w:r w:rsidRPr="00F10589">
        <w:rPr>
          <w:rFonts w:ascii="Source Serif Pro" w:hAnsi="Source Serif Pro"/>
          <w:color w:val="363737"/>
        </w:rPr>
        <w:instrText>HYPERLINK "https://substackcdn.com/image/fetch/f_auto,q_auto:good,fl_progressive:steep/https%3A%2F%2Fsubstack-post-media.s3.amazonaws.com%2Fpublic%2Fimages%2F0444993c-e172-4252-9f50-6682d24f3178_1600x631.png" \t "_blank"</w:instrText>
      </w:r>
      <w:r w:rsidRPr="00F10589">
        <w:rPr>
          <w:rFonts w:ascii="Source Serif Pro" w:hAnsi="Source Serif Pro"/>
          <w:color w:val="363737"/>
        </w:rPr>
      </w:r>
      <w:r w:rsidRPr="00F10589">
        <w:rPr>
          <w:rFonts w:ascii="Source Serif Pro" w:hAnsi="Source Serif Pro"/>
          <w:color w:val="363737"/>
        </w:rPr>
        <w:fldChar w:fldCharType="separate"/>
      </w:r>
    </w:p>
    <w:p w14:paraId="62F9DF70" w14:textId="7D81EF77" w:rsidR="00F10589" w:rsidRPr="00F10589" w:rsidRDefault="00F10589" w:rsidP="00F10589">
      <w:pPr>
        <w:shd w:val="clear" w:color="auto" w:fill="FFFFFF"/>
        <w:rPr>
          <w:rFonts w:ascii="Source Serif Pro" w:hAnsi="Source Serif Pro"/>
        </w:rPr>
      </w:pPr>
      <w:r w:rsidRPr="00F10589">
        <w:rPr>
          <w:rFonts w:ascii="Source Serif Pro" w:hAnsi="Source Serif Pro"/>
          <w:noProof/>
          <w:color w:val="0000FF"/>
          <w:bdr w:val="none" w:sz="0" w:space="0" w:color="auto" w:frame="1"/>
        </w:rPr>
        <w:drawing>
          <wp:inline distT="0" distB="0" distL="0" distR="0" wp14:anchorId="62F9C289" wp14:editId="1DAF83F5">
            <wp:extent cx="5943600" cy="2341880"/>
            <wp:effectExtent l="0" t="0" r="0" b="0"/>
            <wp:docPr id="261622563" name="Picture 6">
              <a:hlinkClick xmlns:a="http://schemas.openxmlformats.org/drawingml/2006/main" r:id="rId8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a:hlinkClick r:id="rId88" tgtFrame="&quot;_blank&quot;"/>
                    </pic:cNvPr>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2341880"/>
                    </a:xfrm>
                    <a:prstGeom prst="rect">
                      <a:avLst/>
                    </a:prstGeom>
                    <a:noFill/>
                    <a:ln>
                      <a:noFill/>
                    </a:ln>
                  </pic:spPr>
                </pic:pic>
              </a:graphicData>
            </a:graphic>
          </wp:inline>
        </w:drawing>
      </w:r>
    </w:p>
    <w:p w14:paraId="26FDACB9" w14:textId="77777777" w:rsidR="00F10589" w:rsidRPr="00F10589" w:rsidRDefault="00F10589" w:rsidP="00F10589">
      <w:pPr>
        <w:shd w:val="clear" w:color="auto" w:fill="FFFFFF"/>
        <w:rPr>
          <w:rFonts w:ascii="Source Serif Pro" w:hAnsi="Source Serif Pro"/>
          <w:color w:val="363737"/>
        </w:rPr>
      </w:pPr>
      <w:r w:rsidRPr="00F10589">
        <w:rPr>
          <w:rFonts w:ascii="Source Serif Pro" w:hAnsi="Source Serif Pro"/>
          <w:color w:val="363737"/>
        </w:rPr>
        <w:fldChar w:fldCharType="end"/>
      </w:r>
    </w:p>
    <w:p w14:paraId="6CD7F14C"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lastRenderedPageBreak/>
        <w:t>The primary advantage of this model is increased write availability. With multiple active leaders, failure of one node doesn't disrupt writes - other leaders continue handling write requests. This improves upon leader-follower designs where a failed leader halts writes until a new leader is available. </w:t>
      </w:r>
    </w:p>
    <w:p w14:paraId="3350E460" w14:textId="77777777" w:rsidR="00F10589" w:rsidRPr="00F10589" w:rsidRDefault="00F10589" w:rsidP="00F10589">
      <w:pPr>
        <w:shd w:val="clear" w:color="auto" w:fill="FFFFFF"/>
        <w:rPr>
          <w:rStyle w:val="Hyperlink"/>
          <w:rFonts w:ascii="Source Serif Pro" w:hAnsi="Source Serif Pro"/>
          <w:bdr w:val="none" w:sz="0" w:space="0" w:color="auto" w:frame="1"/>
        </w:rPr>
      </w:pPr>
      <w:r w:rsidRPr="00F10589">
        <w:rPr>
          <w:rFonts w:ascii="Source Serif Pro" w:hAnsi="Source Serif Pro"/>
          <w:color w:val="363737"/>
        </w:rPr>
        <w:fldChar w:fldCharType="begin"/>
      </w:r>
      <w:r w:rsidRPr="00F10589">
        <w:rPr>
          <w:rFonts w:ascii="Source Serif Pro" w:hAnsi="Source Serif Pro"/>
          <w:color w:val="363737"/>
        </w:rPr>
        <w:instrText>HYPERLINK "https://substackcdn.com/image/fetch/f_auto,q_auto:good,fl_progressive:steep/https%3A%2F%2Fsubstack-post-media.s3.amazonaws.com%2Fpublic%2Fimages%2F191d48d5-d9cd-41a3-b530-cc26422e99b1_1327x1327.png" \t "_blank"</w:instrText>
      </w:r>
      <w:r w:rsidRPr="00F10589">
        <w:rPr>
          <w:rFonts w:ascii="Source Serif Pro" w:hAnsi="Source Serif Pro"/>
          <w:color w:val="363737"/>
        </w:rPr>
      </w:r>
      <w:r w:rsidRPr="00F10589">
        <w:rPr>
          <w:rFonts w:ascii="Source Serif Pro" w:hAnsi="Source Serif Pro"/>
          <w:color w:val="363737"/>
        </w:rPr>
        <w:fldChar w:fldCharType="separate"/>
      </w:r>
    </w:p>
    <w:p w14:paraId="415602C7" w14:textId="4C212E87" w:rsidR="00F10589" w:rsidRPr="00F10589" w:rsidRDefault="00F10589" w:rsidP="00F10589">
      <w:pPr>
        <w:shd w:val="clear" w:color="auto" w:fill="FFFFFF"/>
        <w:rPr>
          <w:rFonts w:ascii="Source Serif Pro" w:hAnsi="Source Serif Pro"/>
        </w:rPr>
      </w:pPr>
      <w:r w:rsidRPr="00F10589">
        <w:rPr>
          <w:rFonts w:ascii="Source Serif Pro" w:hAnsi="Source Serif Pro"/>
          <w:noProof/>
          <w:color w:val="0000FF"/>
          <w:bdr w:val="none" w:sz="0" w:space="0" w:color="auto" w:frame="1"/>
        </w:rPr>
        <w:drawing>
          <wp:inline distT="0" distB="0" distL="0" distR="0" wp14:anchorId="22A8F1DD" wp14:editId="779802C7">
            <wp:extent cx="3674110" cy="3674110"/>
            <wp:effectExtent l="0" t="0" r="0" b="0"/>
            <wp:docPr id="1142179113" name="Picture 5">
              <a:hlinkClick xmlns:a="http://schemas.openxmlformats.org/drawingml/2006/main" r:id="rId9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a:hlinkClick r:id="rId90" tgtFrame="&quot;_blank&quot;"/>
                    </pic:cNvP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674110" cy="3674110"/>
                    </a:xfrm>
                    <a:prstGeom prst="rect">
                      <a:avLst/>
                    </a:prstGeom>
                    <a:noFill/>
                    <a:ln>
                      <a:noFill/>
                    </a:ln>
                  </pic:spPr>
                </pic:pic>
              </a:graphicData>
            </a:graphic>
          </wp:inline>
        </w:drawing>
      </w:r>
    </w:p>
    <w:p w14:paraId="1BB56636" w14:textId="77777777" w:rsidR="00F10589" w:rsidRPr="00F10589" w:rsidRDefault="00F10589" w:rsidP="00F10589">
      <w:pPr>
        <w:shd w:val="clear" w:color="auto" w:fill="FFFFFF"/>
        <w:rPr>
          <w:rFonts w:ascii="Source Serif Pro" w:hAnsi="Source Serif Pro"/>
          <w:color w:val="363737"/>
        </w:rPr>
      </w:pPr>
      <w:r w:rsidRPr="00F10589">
        <w:rPr>
          <w:rFonts w:ascii="Source Serif Pro" w:hAnsi="Source Serif Pro"/>
          <w:color w:val="363737"/>
        </w:rPr>
        <w:fldChar w:fldCharType="end"/>
      </w:r>
    </w:p>
    <w:p w14:paraId="191ED7E6"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However, multi-leader replication comes with its own set of challenges. For instance, with multiple leaders handling write requests, conflicting changes may occur when leaders modify the same data concurrently.</w:t>
      </w:r>
    </w:p>
    <w:p w14:paraId="4F4D4176" w14:textId="77777777" w:rsidR="00F10589" w:rsidRPr="00F10589" w:rsidRDefault="00F10589" w:rsidP="00F10589">
      <w:pPr>
        <w:pStyle w:val="Heading3"/>
        <w:shd w:val="clear" w:color="auto" w:fill="FFFFFF"/>
        <w:spacing w:before="240" w:after="150"/>
        <w:rPr>
          <w:rFonts w:ascii="Source Serif Pro" w:hAnsi="Source Serif Pro"/>
          <w:color w:val="363737"/>
        </w:rPr>
      </w:pPr>
      <w:r w:rsidRPr="00F10589">
        <w:rPr>
          <w:rFonts w:ascii="Source Serif Pro" w:hAnsi="Source Serif Pro"/>
          <w:color w:val="363737"/>
        </w:rPr>
        <w:t>Managing Conflict</w:t>
      </w:r>
    </w:p>
    <w:p w14:paraId="61D51A77"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Conflicts are a natural outcome in multi-leader replication models given that multiple leaders can perform write operations simultaneously. Effective conflict management is a complex task, but it is crucial for ensuring data consistency and integrity.</w:t>
      </w:r>
    </w:p>
    <w:p w14:paraId="476535D3" w14:textId="77777777" w:rsidR="00F10589" w:rsidRPr="00F10589" w:rsidRDefault="00F10589" w:rsidP="00F10589">
      <w:pPr>
        <w:shd w:val="clear" w:color="auto" w:fill="FFFFFF"/>
        <w:rPr>
          <w:rStyle w:val="Hyperlink"/>
          <w:rFonts w:ascii="Source Serif Pro" w:hAnsi="Source Serif Pro"/>
          <w:bdr w:val="none" w:sz="0" w:space="0" w:color="auto" w:frame="1"/>
        </w:rPr>
      </w:pPr>
      <w:r w:rsidRPr="00F10589">
        <w:rPr>
          <w:rFonts w:ascii="Source Serif Pro" w:hAnsi="Source Serif Pro"/>
          <w:color w:val="363737"/>
        </w:rPr>
        <w:fldChar w:fldCharType="begin"/>
      </w:r>
      <w:r w:rsidRPr="00F10589">
        <w:rPr>
          <w:rFonts w:ascii="Source Serif Pro" w:hAnsi="Source Serif Pro"/>
          <w:color w:val="363737"/>
        </w:rPr>
        <w:instrText>HYPERLINK "https://substackcdn.com/image/fetch/f_auto,q_auto:good,fl_progressive:steep/https%3A%2F%2Fsubstack-post-media.s3.amazonaws.com%2Fpublic%2Fimages%2F2792b68d-db9d-4e16-9a63-0e7502521280_1600x1247.png" \t "_blank"</w:instrText>
      </w:r>
      <w:r w:rsidRPr="00F10589">
        <w:rPr>
          <w:rFonts w:ascii="Source Serif Pro" w:hAnsi="Source Serif Pro"/>
          <w:color w:val="363737"/>
        </w:rPr>
      </w:r>
      <w:r w:rsidRPr="00F10589">
        <w:rPr>
          <w:rFonts w:ascii="Source Serif Pro" w:hAnsi="Source Serif Pro"/>
          <w:color w:val="363737"/>
        </w:rPr>
        <w:fldChar w:fldCharType="separate"/>
      </w:r>
    </w:p>
    <w:p w14:paraId="10CEBD64" w14:textId="3DB59668" w:rsidR="00F10589" w:rsidRPr="00F10589" w:rsidRDefault="00F10589" w:rsidP="00F10589">
      <w:pPr>
        <w:shd w:val="clear" w:color="auto" w:fill="FFFFFF"/>
        <w:rPr>
          <w:rFonts w:ascii="Source Serif Pro" w:hAnsi="Source Serif Pro"/>
        </w:rPr>
      </w:pPr>
      <w:r w:rsidRPr="00F10589">
        <w:rPr>
          <w:rFonts w:ascii="Source Serif Pro" w:hAnsi="Source Serif Pro"/>
          <w:noProof/>
          <w:color w:val="0000FF"/>
          <w:bdr w:val="none" w:sz="0" w:space="0" w:color="auto" w:frame="1"/>
        </w:rPr>
        <w:lastRenderedPageBreak/>
        <w:drawing>
          <wp:inline distT="0" distB="0" distL="0" distR="0" wp14:anchorId="46537AEF" wp14:editId="228586FB">
            <wp:extent cx="4724400" cy="3674110"/>
            <wp:effectExtent l="0" t="0" r="0" b="0"/>
            <wp:docPr id="1153440396" name="Picture 4">
              <a:hlinkClick xmlns:a="http://schemas.openxmlformats.org/drawingml/2006/main" r:id="rId9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a:hlinkClick r:id="rId92" tgtFrame="&quot;_blank&quot;"/>
                    </pic:cNvPr>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724400" cy="3674110"/>
                    </a:xfrm>
                    <a:prstGeom prst="rect">
                      <a:avLst/>
                    </a:prstGeom>
                    <a:noFill/>
                    <a:ln>
                      <a:noFill/>
                    </a:ln>
                  </pic:spPr>
                </pic:pic>
              </a:graphicData>
            </a:graphic>
          </wp:inline>
        </w:drawing>
      </w:r>
    </w:p>
    <w:p w14:paraId="664461B8" w14:textId="77777777" w:rsidR="00F10589" w:rsidRPr="00F10589" w:rsidRDefault="00F10589" w:rsidP="00F10589">
      <w:pPr>
        <w:shd w:val="clear" w:color="auto" w:fill="FFFFFF"/>
        <w:rPr>
          <w:rFonts w:ascii="Source Serif Pro" w:hAnsi="Source Serif Pro"/>
          <w:color w:val="363737"/>
        </w:rPr>
      </w:pPr>
      <w:r w:rsidRPr="00F10589">
        <w:rPr>
          <w:rFonts w:ascii="Source Serif Pro" w:hAnsi="Source Serif Pro"/>
          <w:color w:val="363737"/>
        </w:rPr>
        <w:fldChar w:fldCharType="end"/>
      </w:r>
    </w:p>
    <w:p w14:paraId="6865B91E"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 xml:space="preserve">Here are some commonly employed </w:t>
      </w:r>
      <w:proofErr w:type="gramStart"/>
      <w:r w:rsidRPr="00F10589">
        <w:rPr>
          <w:rFonts w:ascii="Source Serif Pro" w:hAnsi="Source Serif Pro"/>
          <w:color w:val="363737"/>
        </w:rPr>
        <w:t>conflict</w:t>
      </w:r>
      <w:proofErr w:type="gramEnd"/>
      <w:r w:rsidRPr="00F10589">
        <w:rPr>
          <w:rFonts w:ascii="Source Serif Pro" w:hAnsi="Source Serif Pro"/>
          <w:color w:val="363737"/>
        </w:rPr>
        <w:t xml:space="preserve"> resolution strategies.</w:t>
      </w:r>
    </w:p>
    <w:p w14:paraId="217B959B" w14:textId="77777777" w:rsidR="00F10589" w:rsidRPr="00F10589" w:rsidRDefault="00F10589" w:rsidP="00F10589">
      <w:pPr>
        <w:shd w:val="clear" w:color="auto" w:fill="FFFFFF"/>
        <w:rPr>
          <w:rStyle w:val="Hyperlink"/>
          <w:rFonts w:ascii="Source Serif Pro" w:hAnsi="Source Serif Pro"/>
          <w:bdr w:val="none" w:sz="0" w:space="0" w:color="auto" w:frame="1"/>
        </w:rPr>
      </w:pPr>
      <w:r w:rsidRPr="00F10589">
        <w:rPr>
          <w:rFonts w:ascii="Source Serif Pro" w:hAnsi="Source Serif Pro"/>
          <w:color w:val="363737"/>
        </w:rPr>
        <w:fldChar w:fldCharType="begin"/>
      </w:r>
      <w:r w:rsidRPr="00F10589">
        <w:rPr>
          <w:rFonts w:ascii="Source Serif Pro" w:hAnsi="Source Serif Pro"/>
          <w:color w:val="363737"/>
        </w:rPr>
        <w:instrText>HYPERLINK "https://substackcdn.com/image/fetch/f_auto,q_auto:good,fl_progressive:steep/https%3A%2F%2Fsubstack-post-media.s3.amazonaws.com%2Fpublic%2Fimages%2F55560fc9-0d32-45c6-b5ea-0a52d44ebfc1_1600x558.png" \t "_blank"</w:instrText>
      </w:r>
      <w:r w:rsidRPr="00F10589">
        <w:rPr>
          <w:rFonts w:ascii="Source Serif Pro" w:hAnsi="Source Serif Pro"/>
          <w:color w:val="363737"/>
        </w:rPr>
      </w:r>
      <w:r w:rsidRPr="00F10589">
        <w:rPr>
          <w:rFonts w:ascii="Source Serif Pro" w:hAnsi="Source Serif Pro"/>
          <w:color w:val="363737"/>
        </w:rPr>
        <w:fldChar w:fldCharType="separate"/>
      </w:r>
    </w:p>
    <w:p w14:paraId="1D272FC1" w14:textId="3EC5948B" w:rsidR="00F10589" w:rsidRPr="00F10589" w:rsidRDefault="00F10589" w:rsidP="00F10589">
      <w:pPr>
        <w:shd w:val="clear" w:color="auto" w:fill="FFFFFF"/>
        <w:rPr>
          <w:rFonts w:ascii="Source Serif Pro" w:hAnsi="Source Serif Pro"/>
        </w:rPr>
      </w:pPr>
      <w:r w:rsidRPr="00F10589">
        <w:rPr>
          <w:rFonts w:ascii="Source Serif Pro" w:hAnsi="Source Serif Pro"/>
          <w:noProof/>
          <w:color w:val="0000FF"/>
          <w:bdr w:val="none" w:sz="0" w:space="0" w:color="auto" w:frame="1"/>
        </w:rPr>
        <w:drawing>
          <wp:inline distT="0" distB="0" distL="0" distR="0" wp14:anchorId="0B9FFFE4" wp14:editId="5F964297">
            <wp:extent cx="5943600" cy="2073910"/>
            <wp:effectExtent l="0" t="0" r="0" b="0"/>
            <wp:docPr id="1531325630" name="Picture 3">
              <a:hlinkClick xmlns:a="http://schemas.openxmlformats.org/drawingml/2006/main" r:id="rId9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a:hlinkClick r:id="rId94" tgtFrame="&quot;_blank&quot;"/>
                    </pic:cNvPr>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2073910"/>
                    </a:xfrm>
                    <a:prstGeom prst="rect">
                      <a:avLst/>
                    </a:prstGeom>
                    <a:noFill/>
                    <a:ln>
                      <a:noFill/>
                    </a:ln>
                  </pic:spPr>
                </pic:pic>
              </a:graphicData>
            </a:graphic>
          </wp:inline>
        </w:drawing>
      </w:r>
    </w:p>
    <w:p w14:paraId="035FCDCB" w14:textId="77777777" w:rsidR="00F10589" w:rsidRPr="00F10589" w:rsidRDefault="00F10589" w:rsidP="00F10589">
      <w:pPr>
        <w:shd w:val="clear" w:color="auto" w:fill="FFFFFF"/>
        <w:rPr>
          <w:rFonts w:ascii="Source Serif Pro" w:hAnsi="Source Serif Pro"/>
          <w:color w:val="363737"/>
        </w:rPr>
      </w:pPr>
      <w:r w:rsidRPr="00F10589">
        <w:rPr>
          <w:rFonts w:ascii="Source Serif Pro" w:hAnsi="Source Serif Pro"/>
          <w:color w:val="363737"/>
        </w:rPr>
        <w:fldChar w:fldCharType="end"/>
      </w:r>
    </w:p>
    <w:p w14:paraId="0D668D96" w14:textId="77777777" w:rsidR="00F10589" w:rsidRPr="00F10589" w:rsidRDefault="00F10589" w:rsidP="00F10589">
      <w:pPr>
        <w:pStyle w:val="Heading4"/>
        <w:shd w:val="clear" w:color="auto" w:fill="FFFFFF"/>
        <w:spacing w:before="240" w:after="150"/>
        <w:rPr>
          <w:rFonts w:ascii="Source Serif Pro" w:hAnsi="Source Serif Pro"/>
          <w:color w:val="363737"/>
        </w:rPr>
      </w:pPr>
      <w:r w:rsidRPr="00F10589">
        <w:rPr>
          <w:rFonts w:ascii="Source Serif Pro" w:hAnsi="Source Serif Pro"/>
          <w:color w:val="363737"/>
        </w:rPr>
        <w:t>Last Write Wins</w:t>
      </w:r>
    </w:p>
    <w:p w14:paraId="325266BF"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This is a straightforward method where the most recent change takes precedence. While easy to implement, it risks discarding important updates.</w:t>
      </w:r>
    </w:p>
    <w:p w14:paraId="1E3C6A28" w14:textId="77777777" w:rsidR="00F10589" w:rsidRPr="00F10589" w:rsidRDefault="00F10589" w:rsidP="00F10589">
      <w:pPr>
        <w:pStyle w:val="Heading4"/>
        <w:shd w:val="clear" w:color="auto" w:fill="FFFFFF"/>
        <w:spacing w:before="240" w:after="150"/>
        <w:rPr>
          <w:rFonts w:ascii="Source Serif Pro" w:hAnsi="Source Serif Pro"/>
          <w:color w:val="363737"/>
        </w:rPr>
      </w:pPr>
      <w:r w:rsidRPr="00F10589">
        <w:rPr>
          <w:rFonts w:ascii="Source Serif Pro" w:hAnsi="Source Serif Pro"/>
          <w:color w:val="363737"/>
        </w:rPr>
        <w:lastRenderedPageBreak/>
        <w:t>Conflict-free Replicated Data Types (CRDTs)</w:t>
      </w:r>
    </w:p>
    <w:p w14:paraId="0EC13FED"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CRDTs allow for seamless reconciliation of conflicting changes by merging them. CRDTs come in various types for different kinds of data like counters, sets, and lists, and automatically resolve conflicts without requiring a separate conflict resolution process.</w:t>
      </w:r>
    </w:p>
    <w:p w14:paraId="26BE0DD6" w14:textId="77777777" w:rsidR="00F10589" w:rsidRPr="00F10589" w:rsidRDefault="00F10589" w:rsidP="00F10589">
      <w:pPr>
        <w:pStyle w:val="Heading4"/>
        <w:shd w:val="clear" w:color="auto" w:fill="FFFFFF"/>
        <w:spacing w:before="240" w:after="150"/>
        <w:rPr>
          <w:rFonts w:ascii="Source Serif Pro" w:hAnsi="Source Serif Pro"/>
          <w:color w:val="363737"/>
        </w:rPr>
      </w:pPr>
      <w:r w:rsidRPr="00F10589">
        <w:rPr>
          <w:rFonts w:ascii="Source Serif Pro" w:hAnsi="Source Serif Pro"/>
          <w:color w:val="363737"/>
        </w:rPr>
        <w:t>Operational Transformation</w:t>
      </w:r>
    </w:p>
    <w:p w14:paraId="6425A10F"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Operational transformation is often used in real-time collaborative applications. It takes the operation itself into account, not just the state of the data. This method is complex to implement but offers fine-grained control.</w:t>
      </w:r>
    </w:p>
    <w:p w14:paraId="12A09FE2" w14:textId="77777777" w:rsidR="00F10589" w:rsidRPr="00F10589" w:rsidRDefault="00F10589" w:rsidP="00F10589">
      <w:pPr>
        <w:pStyle w:val="Heading4"/>
        <w:shd w:val="clear" w:color="auto" w:fill="FFFFFF"/>
        <w:spacing w:before="240" w:after="150"/>
        <w:rPr>
          <w:rFonts w:ascii="Source Serif Pro" w:hAnsi="Source Serif Pro"/>
          <w:color w:val="363737"/>
        </w:rPr>
      </w:pPr>
      <w:r w:rsidRPr="00F10589">
        <w:rPr>
          <w:rFonts w:ascii="Source Serif Pro" w:hAnsi="Source Serif Pro"/>
          <w:color w:val="363737"/>
        </w:rPr>
        <w:t>Application-specific Resolution</w:t>
      </w:r>
    </w:p>
    <w:p w14:paraId="37225600"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In some cases, conflict resolution logic can be pushed to the application level. The application can employ domain-specific rules or even involve human intervention for resolving conflicts.</w:t>
      </w:r>
    </w:p>
    <w:p w14:paraId="3B4A20FB" w14:textId="77777777" w:rsidR="00F10589" w:rsidRPr="00F10589" w:rsidRDefault="00F10589" w:rsidP="00F10589">
      <w:pPr>
        <w:pStyle w:val="Heading3"/>
        <w:shd w:val="clear" w:color="auto" w:fill="FFFFFF"/>
        <w:spacing w:before="240" w:after="150"/>
        <w:rPr>
          <w:rFonts w:ascii="Source Serif Pro" w:hAnsi="Source Serif Pro"/>
          <w:color w:val="363737"/>
        </w:rPr>
      </w:pPr>
      <w:r w:rsidRPr="00F10589">
        <w:rPr>
          <w:rFonts w:ascii="Source Serif Pro" w:hAnsi="Source Serif Pro"/>
          <w:color w:val="363737"/>
        </w:rPr>
        <w:t>Data Partitioning</w:t>
      </w:r>
    </w:p>
    <w:p w14:paraId="25E01500"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Another alternative is to partition data across multiple leaders to minimize conflicting changes. However, implementing cross-partition transactions requires careful coordination, and potential hot spots on busy data partitions need to be managed effectively. It’s worth noting that this strategy can reduce the overall write throughput across the cluster.</w:t>
      </w:r>
    </w:p>
    <w:p w14:paraId="20927658" w14:textId="77777777" w:rsidR="00F10589" w:rsidRPr="00F10589" w:rsidRDefault="00F10589" w:rsidP="00F10589">
      <w:pPr>
        <w:pStyle w:val="Heading3"/>
        <w:shd w:val="clear" w:color="auto" w:fill="FFFFFF"/>
        <w:spacing w:before="240" w:after="150"/>
        <w:rPr>
          <w:rFonts w:ascii="Source Serif Pro" w:hAnsi="Source Serif Pro"/>
          <w:color w:val="363737"/>
        </w:rPr>
      </w:pPr>
      <w:r w:rsidRPr="00F10589">
        <w:rPr>
          <w:rFonts w:ascii="Source Serif Pro" w:hAnsi="Source Serif Pro"/>
          <w:color w:val="363737"/>
        </w:rPr>
        <w:t>Replication Lag and Inconsistent Reads</w:t>
      </w:r>
    </w:p>
    <w:p w14:paraId="2DD2E38A"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As with leader-follower replication, multi-leader systems are susceptible to replication lag and inconsistent reads. They cause temporary inconsistencies between leaders until updates fully propagate. Applications must be designed with this in mind.</w:t>
      </w:r>
    </w:p>
    <w:p w14:paraId="0E6FE93F" w14:textId="77777777" w:rsidR="00F10589" w:rsidRPr="00F10589" w:rsidRDefault="00F10589" w:rsidP="00F10589">
      <w:pPr>
        <w:pStyle w:val="Heading3"/>
        <w:shd w:val="clear" w:color="auto" w:fill="FFFFFF"/>
        <w:spacing w:before="240" w:after="150"/>
        <w:rPr>
          <w:rFonts w:ascii="Source Serif Pro" w:hAnsi="Source Serif Pro"/>
          <w:color w:val="363737"/>
        </w:rPr>
      </w:pPr>
      <w:r w:rsidRPr="00F10589">
        <w:rPr>
          <w:rFonts w:ascii="Source Serif Pro" w:hAnsi="Source Serif Pro"/>
          <w:color w:val="363737"/>
        </w:rPr>
        <w:t>Use Cases</w:t>
      </w:r>
    </w:p>
    <w:p w14:paraId="7653CDA1"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What are some use cases for multi-leader replication? For applications that have users globally, multi-leader replication can reduce the latency for end-users by allowing them to interact with a nearby leader node.</w:t>
      </w:r>
    </w:p>
    <w:p w14:paraId="08049F17"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Systems that cannot afford downtime, such as financial transaction platforms, can benefit from having multiple leaders. Even if one goes down, operations continue.</w:t>
      </w:r>
    </w:p>
    <w:p w14:paraId="3457E3BD"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lastRenderedPageBreak/>
        <w:t>For applications with heavy write loads, distributing the write operations across multiple leaders can prevent any single node from becoming a bottleneck.</w:t>
      </w:r>
    </w:p>
    <w:p w14:paraId="2AC88DD9" w14:textId="77777777" w:rsidR="00F10589" w:rsidRPr="00F10589" w:rsidRDefault="00F10589" w:rsidP="00F10589">
      <w:pPr>
        <w:pStyle w:val="Heading3"/>
        <w:shd w:val="clear" w:color="auto" w:fill="FFFFFF"/>
        <w:spacing w:before="240" w:after="150"/>
        <w:rPr>
          <w:rFonts w:ascii="Source Serif Pro" w:hAnsi="Source Serif Pro"/>
          <w:color w:val="363737"/>
        </w:rPr>
      </w:pPr>
      <w:r w:rsidRPr="00F10589">
        <w:rPr>
          <w:rFonts w:ascii="Source Serif Pro" w:hAnsi="Source Serif Pro"/>
          <w:color w:val="363737"/>
        </w:rPr>
        <w:t>Tradeoffs and Challenges</w:t>
      </w:r>
    </w:p>
    <w:p w14:paraId="6AF67C8B"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In essence, multi-leader replication is particularly useful for applications that prioritize high write availability, fault tolerance, and globally-distributed data accessibility. Many modern databases can leverage this replication strategy, either natively, or with an extension, with varying degrees of success.</w:t>
      </w:r>
    </w:p>
    <w:p w14:paraId="0D14E1FA"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Multi-leader replication provides high availability but requires careful design around consensus, conflict detection, and resolution mechanisms. When implemented well, it can be a powerful approach for maximizing write throughput and availability.</w:t>
      </w:r>
    </w:p>
    <w:p w14:paraId="752DE27F"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In the next section, we’ll explore the leaderless replication model which takes a different approach.</w:t>
      </w:r>
    </w:p>
    <w:p w14:paraId="7C57288E" w14:textId="77777777" w:rsidR="00F10589" w:rsidRPr="00F10589" w:rsidRDefault="00F10589" w:rsidP="003611B6">
      <w:pPr>
        <w:pStyle w:val="Heading1"/>
      </w:pPr>
      <w:r w:rsidRPr="00F10589">
        <w:t>Leaderless Replication</w:t>
      </w:r>
    </w:p>
    <w:p w14:paraId="36BBCAB2"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Leaderless replication takes a quorum-based approach. This concept may sound a bit strange, especially when we've just spent some time discussing models that operate under a clear hierarchy. In a leaderless system, any node in the network has the authority to accept write operations. The absence of a single leader fundamentally changes the dynamics of our system.</w:t>
      </w:r>
    </w:p>
    <w:p w14:paraId="5D5BD2EC" w14:textId="77777777" w:rsidR="00F10589" w:rsidRPr="00F10589" w:rsidRDefault="00F10589" w:rsidP="00F10589">
      <w:pPr>
        <w:shd w:val="clear" w:color="auto" w:fill="FFFFFF"/>
        <w:rPr>
          <w:rStyle w:val="Hyperlink"/>
          <w:rFonts w:ascii="Source Serif Pro" w:hAnsi="Source Serif Pro"/>
          <w:bdr w:val="none" w:sz="0" w:space="0" w:color="auto" w:frame="1"/>
        </w:rPr>
      </w:pPr>
      <w:r w:rsidRPr="00F10589">
        <w:rPr>
          <w:rFonts w:ascii="Source Serif Pro" w:hAnsi="Source Serif Pro"/>
          <w:color w:val="363737"/>
        </w:rPr>
        <w:fldChar w:fldCharType="begin"/>
      </w:r>
      <w:r w:rsidRPr="00F10589">
        <w:rPr>
          <w:rFonts w:ascii="Source Serif Pro" w:hAnsi="Source Serif Pro"/>
          <w:color w:val="363737"/>
        </w:rPr>
        <w:instrText>HYPERLINK "https://substackcdn.com/image/fetch/f_auto,q_auto:good,fl_progressive:steep/https%3A%2F%2Fsubstack-post-media.s3.amazonaws.com%2Fpublic%2Fimages%2Fcea65243-fbec-4531-9535-faf1b215adf6_1600x1122.png" \t "_blank"</w:instrText>
      </w:r>
      <w:r w:rsidRPr="00F10589">
        <w:rPr>
          <w:rFonts w:ascii="Source Serif Pro" w:hAnsi="Source Serif Pro"/>
          <w:color w:val="363737"/>
        </w:rPr>
      </w:r>
      <w:r w:rsidRPr="00F10589">
        <w:rPr>
          <w:rFonts w:ascii="Source Serif Pro" w:hAnsi="Source Serif Pro"/>
          <w:color w:val="363737"/>
        </w:rPr>
        <w:fldChar w:fldCharType="separate"/>
      </w:r>
    </w:p>
    <w:p w14:paraId="26B793C8" w14:textId="4114E3FF" w:rsidR="00F10589" w:rsidRPr="00F10589" w:rsidRDefault="00F10589" w:rsidP="00F10589">
      <w:pPr>
        <w:shd w:val="clear" w:color="auto" w:fill="FFFFFF"/>
        <w:rPr>
          <w:rFonts w:ascii="Source Serif Pro" w:hAnsi="Source Serif Pro"/>
        </w:rPr>
      </w:pPr>
      <w:r w:rsidRPr="00F10589">
        <w:rPr>
          <w:rFonts w:ascii="Source Serif Pro" w:hAnsi="Source Serif Pro"/>
          <w:noProof/>
          <w:color w:val="0000FF"/>
          <w:bdr w:val="none" w:sz="0" w:space="0" w:color="auto" w:frame="1"/>
        </w:rPr>
        <w:lastRenderedPageBreak/>
        <w:drawing>
          <wp:inline distT="0" distB="0" distL="0" distR="0" wp14:anchorId="142871DF" wp14:editId="04843948">
            <wp:extent cx="4479290" cy="3134995"/>
            <wp:effectExtent l="0" t="0" r="0" b="0"/>
            <wp:docPr id="247022944" name="Picture 2">
              <a:hlinkClick xmlns:a="http://schemas.openxmlformats.org/drawingml/2006/main" r:id="rId9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a:hlinkClick r:id="rId96" tgtFrame="&quot;_blank&quot;"/>
                    </pic:cNvPr>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479290" cy="3134995"/>
                    </a:xfrm>
                    <a:prstGeom prst="rect">
                      <a:avLst/>
                    </a:prstGeom>
                    <a:noFill/>
                    <a:ln>
                      <a:noFill/>
                    </a:ln>
                  </pic:spPr>
                </pic:pic>
              </a:graphicData>
            </a:graphic>
          </wp:inline>
        </w:drawing>
      </w:r>
    </w:p>
    <w:p w14:paraId="6BAD36A5" w14:textId="77777777" w:rsidR="00F10589" w:rsidRPr="00F10589" w:rsidRDefault="00F10589" w:rsidP="00F10589">
      <w:pPr>
        <w:shd w:val="clear" w:color="auto" w:fill="FFFFFF"/>
        <w:rPr>
          <w:rFonts w:ascii="Source Serif Pro" w:hAnsi="Source Serif Pro"/>
          <w:color w:val="363737"/>
        </w:rPr>
      </w:pPr>
      <w:r w:rsidRPr="00F10589">
        <w:rPr>
          <w:rFonts w:ascii="Source Serif Pro" w:hAnsi="Source Serif Pro"/>
          <w:color w:val="363737"/>
        </w:rPr>
        <w:fldChar w:fldCharType="end"/>
      </w:r>
    </w:p>
    <w:p w14:paraId="6F1653B8" w14:textId="77777777" w:rsidR="00F10589" w:rsidRPr="00F10589" w:rsidRDefault="00F10589" w:rsidP="00F10589">
      <w:pPr>
        <w:pStyle w:val="Heading3"/>
        <w:shd w:val="clear" w:color="auto" w:fill="FFFFFF"/>
        <w:spacing w:before="240" w:after="150"/>
        <w:rPr>
          <w:rFonts w:ascii="Source Serif Pro" w:hAnsi="Source Serif Pro"/>
          <w:color w:val="363737"/>
        </w:rPr>
      </w:pPr>
      <w:r w:rsidRPr="00F10589">
        <w:rPr>
          <w:rFonts w:ascii="Source Serif Pro" w:hAnsi="Source Serif Pro"/>
          <w:color w:val="363737"/>
        </w:rPr>
        <w:t>Quorum Writes and Reads</w:t>
      </w:r>
    </w:p>
    <w:p w14:paraId="4696BCBE"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Now, let's start with a key concept that underpins leaderless replication: 'quorum writes and reads'. In a system without a leader, we don't rely on any single node to validate a read or write operation. Instead, we aim for consensus among a certain number of nodes. This number is called the 'quorum'. Using a quorum approach balances high availability with data accuracy, since we no longer require full consensus across all nodes.</w:t>
      </w:r>
    </w:p>
    <w:p w14:paraId="1FD3AB74"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In this system, we use three important values.</w:t>
      </w:r>
    </w:p>
    <w:p w14:paraId="1665403C" w14:textId="77777777" w:rsidR="00F10589" w:rsidRPr="00F10589" w:rsidRDefault="00F10589" w:rsidP="00F10589">
      <w:pPr>
        <w:pStyle w:val="NormalWeb"/>
        <w:numPr>
          <w:ilvl w:val="0"/>
          <w:numId w:val="306"/>
        </w:numPr>
        <w:shd w:val="clear" w:color="auto" w:fill="FFFFFF"/>
        <w:spacing w:before="0" w:beforeAutospacing="0" w:after="0" w:afterAutospacing="0"/>
        <w:rPr>
          <w:rFonts w:ascii="Source Serif Pro" w:hAnsi="Source Serif Pro"/>
          <w:color w:val="363737"/>
        </w:rPr>
      </w:pPr>
      <w:r w:rsidRPr="00F10589">
        <w:rPr>
          <w:rFonts w:ascii="Source Serif Pro" w:hAnsi="Source Serif Pro"/>
          <w:color w:val="363737"/>
        </w:rPr>
        <w:t>'n' is the total number of nodes in our system.</w:t>
      </w:r>
    </w:p>
    <w:p w14:paraId="455DEF06" w14:textId="77777777" w:rsidR="00F10589" w:rsidRPr="00F10589" w:rsidRDefault="00F10589" w:rsidP="00F10589">
      <w:pPr>
        <w:pStyle w:val="NormalWeb"/>
        <w:numPr>
          <w:ilvl w:val="0"/>
          <w:numId w:val="306"/>
        </w:numPr>
        <w:shd w:val="clear" w:color="auto" w:fill="FFFFFF"/>
        <w:spacing w:before="0" w:beforeAutospacing="0" w:after="0" w:afterAutospacing="0"/>
        <w:rPr>
          <w:rFonts w:ascii="Source Serif Pro" w:hAnsi="Source Serif Pro"/>
          <w:color w:val="363737"/>
        </w:rPr>
      </w:pPr>
      <w:r w:rsidRPr="00F10589">
        <w:rPr>
          <w:rFonts w:ascii="Source Serif Pro" w:hAnsi="Source Serif Pro"/>
          <w:color w:val="363737"/>
        </w:rPr>
        <w:t>'W', the write quorum, is the minimum number of nodes that need to agree for a write to be considered successful.</w:t>
      </w:r>
    </w:p>
    <w:p w14:paraId="3FA79FFB" w14:textId="77777777" w:rsidR="00F10589" w:rsidRPr="00F10589" w:rsidRDefault="00F10589" w:rsidP="00F10589">
      <w:pPr>
        <w:pStyle w:val="NormalWeb"/>
        <w:numPr>
          <w:ilvl w:val="0"/>
          <w:numId w:val="306"/>
        </w:numPr>
        <w:shd w:val="clear" w:color="auto" w:fill="FFFFFF"/>
        <w:spacing w:before="0" w:beforeAutospacing="0" w:after="0" w:afterAutospacing="0"/>
        <w:rPr>
          <w:rFonts w:ascii="Source Serif Pro" w:hAnsi="Source Serif Pro"/>
          <w:color w:val="363737"/>
        </w:rPr>
      </w:pPr>
      <w:r w:rsidRPr="00F10589">
        <w:rPr>
          <w:rFonts w:ascii="Source Serif Pro" w:hAnsi="Source Serif Pro"/>
          <w:color w:val="363737"/>
        </w:rPr>
        <w:t> 'r', the read quorum, is the minimum number of nodes that need to agree for a read to be valid.</w:t>
      </w:r>
    </w:p>
    <w:p w14:paraId="1CB1421E"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For strong consistency, a general guideline is to have w + r &gt; n. It ensures that any read overlaps with any write and returns the most recent value.</w:t>
      </w:r>
    </w:p>
    <w:p w14:paraId="57423BE2" w14:textId="77777777" w:rsidR="00F10589" w:rsidRPr="00F10589" w:rsidRDefault="00F10589" w:rsidP="00F10589">
      <w:pPr>
        <w:pStyle w:val="NormalWeb"/>
        <w:shd w:val="clear" w:color="auto" w:fill="FFFFFF"/>
        <w:rPr>
          <w:rFonts w:ascii="Source Serif Pro" w:hAnsi="Source Serif Pro"/>
          <w:color w:val="363737"/>
        </w:rPr>
      </w:pPr>
      <w:r w:rsidRPr="00F10589">
        <w:rPr>
          <w:rFonts w:ascii="Source Serif Pro" w:hAnsi="Source Serif Pro"/>
          <w:color w:val="363737"/>
        </w:rPr>
        <w:t xml:space="preserve">For example, imagine a system with 3 nodes (n=3). If we configure w to 2, that means we need two out of three nodes to acknowledge a write request before it is deemed successful. If one of the nodes went down, the write operations could still continue. </w:t>
      </w:r>
      <w:r w:rsidRPr="00F10589">
        <w:rPr>
          <w:rFonts w:ascii="Source Serif Pro" w:hAnsi="Source Serif Pro"/>
          <w:color w:val="363737"/>
        </w:rPr>
        <w:lastRenderedPageBreak/>
        <w:t>This idea works similarly for reads. If r is set to 2, the read operation would query 2 nodes and return the most recent data between the two.</w:t>
      </w:r>
    </w:p>
    <w:p w14:paraId="230035C7" w14:textId="77777777" w:rsidR="00F10589" w:rsidRPr="00F10589" w:rsidRDefault="00F10589" w:rsidP="00F10589">
      <w:pPr>
        <w:shd w:val="clear" w:color="auto" w:fill="FFFFFF"/>
        <w:rPr>
          <w:rStyle w:val="Hyperlink"/>
          <w:rFonts w:ascii="Source Serif Pro" w:hAnsi="Source Serif Pro"/>
          <w:bdr w:val="none" w:sz="0" w:space="0" w:color="auto" w:frame="1"/>
        </w:rPr>
      </w:pPr>
      <w:r w:rsidRPr="00F10589">
        <w:rPr>
          <w:rFonts w:ascii="Source Serif Pro" w:hAnsi="Source Serif Pro"/>
          <w:color w:val="363737"/>
          <w:sz w:val="29"/>
          <w:szCs w:val="29"/>
        </w:rPr>
        <w:fldChar w:fldCharType="begin"/>
      </w:r>
      <w:r w:rsidRPr="00F10589">
        <w:rPr>
          <w:rFonts w:ascii="Source Serif Pro" w:hAnsi="Source Serif Pro"/>
          <w:color w:val="363737"/>
          <w:sz w:val="29"/>
          <w:szCs w:val="29"/>
        </w:rPr>
        <w:instrText>HYPERLINK "https://substackcdn.com/image/fetch/f_auto,q_auto:good,fl_progressive:steep/https%3A%2F%2Fsubstack-post-media.s3.amazonaws.com%2Fpublic%2Fimages%2F390efd96-5355-4510-816d-de1c3bc92405_1600x1386.png" \t "_blank"</w:instrText>
      </w:r>
      <w:r w:rsidRPr="00F10589">
        <w:rPr>
          <w:rFonts w:ascii="Source Serif Pro" w:hAnsi="Source Serif Pro"/>
          <w:color w:val="363737"/>
          <w:sz w:val="29"/>
          <w:szCs w:val="29"/>
        </w:rPr>
      </w:r>
      <w:r w:rsidRPr="00F10589">
        <w:rPr>
          <w:rFonts w:ascii="Source Serif Pro" w:hAnsi="Source Serif Pro"/>
          <w:color w:val="363737"/>
          <w:sz w:val="29"/>
          <w:szCs w:val="29"/>
        </w:rPr>
        <w:fldChar w:fldCharType="separate"/>
      </w:r>
    </w:p>
    <w:p w14:paraId="5A1BE39D" w14:textId="4D9FBD56" w:rsidR="00F10589" w:rsidRPr="00F10589" w:rsidRDefault="00F10589" w:rsidP="00F10589">
      <w:pPr>
        <w:shd w:val="clear" w:color="auto" w:fill="FFFFFF"/>
        <w:rPr>
          <w:rFonts w:ascii="Source Serif Pro" w:hAnsi="Source Serif Pro"/>
        </w:rPr>
      </w:pPr>
      <w:r w:rsidRPr="00F10589">
        <w:rPr>
          <w:rFonts w:ascii="Source Serif Pro" w:hAnsi="Source Serif Pro"/>
          <w:noProof/>
          <w:color w:val="0000FF"/>
          <w:sz w:val="29"/>
          <w:szCs w:val="29"/>
          <w:bdr w:val="none" w:sz="0" w:space="0" w:color="auto" w:frame="1"/>
        </w:rPr>
        <w:drawing>
          <wp:inline distT="0" distB="0" distL="0" distR="0" wp14:anchorId="6EA539A5" wp14:editId="68D312C7">
            <wp:extent cx="4991100" cy="4316095"/>
            <wp:effectExtent l="0" t="0" r="0" b="0"/>
            <wp:docPr id="1099990323" name="Picture 1">
              <a:hlinkClick xmlns:a="http://schemas.openxmlformats.org/drawingml/2006/main" r:id="rId9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a:hlinkClick r:id="rId98" tgtFrame="&quot;_blank&quot;"/>
                    </pic:cNvPr>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991100" cy="4316095"/>
                    </a:xfrm>
                    <a:prstGeom prst="rect">
                      <a:avLst/>
                    </a:prstGeom>
                    <a:noFill/>
                    <a:ln>
                      <a:noFill/>
                    </a:ln>
                  </pic:spPr>
                </pic:pic>
              </a:graphicData>
            </a:graphic>
          </wp:inline>
        </w:drawing>
      </w:r>
    </w:p>
    <w:p w14:paraId="7AF7F372" w14:textId="77777777" w:rsidR="00F10589" w:rsidRDefault="00F10589" w:rsidP="00F10589">
      <w:pPr>
        <w:shd w:val="clear" w:color="auto" w:fill="FFFFFF"/>
        <w:rPr>
          <w:rFonts w:ascii="Source Serif Pro" w:hAnsi="Source Serif Pro"/>
          <w:color w:val="363737"/>
          <w:sz w:val="29"/>
          <w:szCs w:val="29"/>
        </w:rPr>
      </w:pPr>
      <w:r w:rsidRPr="00F10589">
        <w:rPr>
          <w:rFonts w:ascii="Source Serif Pro" w:hAnsi="Source Serif Pro"/>
          <w:color w:val="363737"/>
          <w:sz w:val="29"/>
          <w:szCs w:val="29"/>
        </w:rPr>
        <w:fldChar w:fldCharType="end"/>
      </w:r>
    </w:p>
    <w:p w14:paraId="61350B15" w14:textId="77777777" w:rsidR="003611B6" w:rsidRDefault="003611B6" w:rsidP="00F10589">
      <w:pPr>
        <w:shd w:val="clear" w:color="auto" w:fill="FFFFFF"/>
        <w:rPr>
          <w:rFonts w:ascii="Source Serif Pro" w:hAnsi="Source Serif Pro"/>
          <w:color w:val="363737"/>
          <w:sz w:val="29"/>
          <w:szCs w:val="29"/>
        </w:rPr>
      </w:pPr>
    </w:p>
    <w:p w14:paraId="018FC7A1" w14:textId="77777777" w:rsidR="003611B6" w:rsidRDefault="003611B6" w:rsidP="00F10589">
      <w:pPr>
        <w:shd w:val="clear" w:color="auto" w:fill="FFFFFF"/>
        <w:rPr>
          <w:rFonts w:ascii="Source Serif Pro" w:hAnsi="Source Serif Pro"/>
          <w:color w:val="363737"/>
          <w:sz w:val="29"/>
          <w:szCs w:val="29"/>
        </w:rPr>
      </w:pPr>
    </w:p>
    <w:p w14:paraId="498A2632" w14:textId="77777777" w:rsidR="003611B6" w:rsidRDefault="003611B6" w:rsidP="00F10589">
      <w:pPr>
        <w:shd w:val="clear" w:color="auto" w:fill="FFFFFF"/>
        <w:rPr>
          <w:rFonts w:ascii="Source Serif Pro" w:hAnsi="Source Serif Pro"/>
          <w:color w:val="363737"/>
          <w:sz w:val="29"/>
          <w:szCs w:val="29"/>
        </w:rPr>
      </w:pPr>
    </w:p>
    <w:p w14:paraId="0A223DDD" w14:textId="77777777" w:rsidR="003611B6" w:rsidRDefault="003611B6" w:rsidP="00F10589">
      <w:pPr>
        <w:shd w:val="clear" w:color="auto" w:fill="FFFFFF"/>
        <w:rPr>
          <w:rFonts w:ascii="Source Serif Pro" w:hAnsi="Source Serif Pro"/>
          <w:color w:val="363737"/>
          <w:sz w:val="29"/>
          <w:szCs w:val="29"/>
        </w:rPr>
      </w:pPr>
    </w:p>
    <w:p w14:paraId="04C03389" w14:textId="77777777" w:rsidR="003611B6" w:rsidRDefault="003611B6" w:rsidP="00F10589">
      <w:pPr>
        <w:shd w:val="clear" w:color="auto" w:fill="FFFFFF"/>
        <w:rPr>
          <w:rFonts w:ascii="Source Serif Pro" w:hAnsi="Source Serif Pro"/>
          <w:color w:val="363737"/>
          <w:sz w:val="29"/>
          <w:szCs w:val="29"/>
        </w:rPr>
      </w:pPr>
    </w:p>
    <w:p w14:paraId="131AB552" w14:textId="77777777" w:rsidR="003611B6" w:rsidRPr="00F10589" w:rsidRDefault="003611B6" w:rsidP="00F10589">
      <w:pPr>
        <w:shd w:val="clear" w:color="auto" w:fill="FFFFFF"/>
        <w:rPr>
          <w:rFonts w:ascii="Source Serif Pro" w:hAnsi="Source Serif Pro"/>
          <w:color w:val="363737"/>
          <w:sz w:val="29"/>
          <w:szCs w:val="29"/>
        </w:rPr>
      </w:pPr>
    </w:p>
    <w:p w14:paraId="33D5C0A7" w14:textId="77777777" w:rsidR="00F10589" w:rsidRPr="00F10589" w:rsidRDefault="00F10589" w:rsidP="00F10589">
      <w:pPr>
        <w:pStyle w:val="BodyText"/>
        <w:rPr>
          <w:rFonts w:ascii="Source Serif Pro" w:hAnsi="Source Serif Pro"/>
        </w:rPr>
      </w:pPr>
    </w:p>
    <w:p w14:paraId="6509D9BC" w14:textId="77777777" w:rsidR="0003208B" w:rsidRPr="00F10589" w:rsidRDefault="0003208B" w:rsidP="003611B6">
      <w:pPr>
        <w:pStyle w:val="Title"/>
      </w:pPr>
      <w:bookmarkStart w:id="130" w:name="sql-vs-nosql"/>
      <w:bookmarkEnd w:id="129"/>
      <w:r w:rsidRPr="00F10589">
        <w:lastRenderedPageBreak/>
        <w:t>SQL vs NoSQL</w:t>
      </w:r>
    </w:p>
    <w:p w14:paraId="45F2F091" w14:textId="77777777" w:rsidR="0003208B" w:rsidRPr="00F10589" w:rsidRDefault="0003208B" w:rsidP="0003208B">
      <w:pPr>
        <w:pStyle w:val="FirstParagraph"/>
        <w:rPr>
          <w:rFonts w:ascii="Source Serif Pro" w:hAnsi="Source Serif Pro"/>
        </w:rPr>
      </w:pPr>
      <w:r w:rsidRPr="00F10589">
        <w:rPr>
          <w:rFonts w:ascii="Source Serif Pro" w:hAnsi="Source Serif Pro"/>
          <w:b/>
          <w:bCs/>
        </w:rPr>
        <w:t>Choosing the right database architecture</w:t>
      </w:r>
      <w:r w:rsidRPr="00F10589">
        <w:rPr>
          <w:rFonts w:ascii="Source Serif Pro" w:hAnsi="Source Serif Pro"/>
        </w:rPr>
        <w:t>: When building applications, one of the biggest decisions is picking between structured (SQL) and unstructured (NoSQL) data storage. Both have unique strengths and cater to different needs, making this choice crucial for optimal data management.</w:t>
      </w:r>
    </w:p>
    <w:p w14:paraId="1403BA67" w14:textId="77777777" w:rsidR="0003208B" w:rsidRPr="00F10589" w:rsidRDefault="0003208B" w:rsidP="0003208B">
      <w:pPr>
        <w:pStyle w:val="BodyText"/>
        <w:rPr>
          <w:rFonts w:ascii="Source Serif Pro" w:hAnsi="Source Serif Pro"/>
        </w:rPr>
      </w:pPr>
      <w:r w:rsidRPr="00F10589">
        <w:rPr>
          <w:rFonts w:ascii="Source Serif Pro" w:hAnsi="Source Serif Pro"/>
          <w:noProof/>
        </w:rPr>
        <w:drawing>
          <wp:inline distT="0" distB="0" distL="0" distR="0" wp14:anchorId="76AC2263" wp14:editId="44B031F7">
            <wp:extent cx="5334000" cy="307128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https://blogger.googleusercontent.com/img/a/AVvXsEiRf_osq00GUznXiqR260nhF6zyKbKCwBl6IK6FSQPdVnoAjrZ2mtLDiq8r3ZnnM3GkgICl4M1YMwlFNoPQsFW-1Ud62iGUSc9YQeSz5OAv6tSanZUIG6YUwSBfc4PrWUFNTAXCEHxfM5qyqMBJvuNRqJWxhHUpEfLZm1_5LmIJQLlrnP3lU9XcW-TgaQwf"/>
                    <pic:cNvPicPr>
                      <a:picLocks noChangeAspect="1" noChangeArrowheads="1"/>
                    </pic:cNvPicPr>
                  </pic:nvPicPr>
                  <pic:blipFill>
                    <a:blip r:embed="rId100"/>
                    <a:stretch>
                      <a:fillRect/>
                    </a:stretch>
                  </pic:blipFill>
                  <pic:spPr bwMode="auto">
                    <a:xfrm>
                      <a:off x="0" y="0"/>
                      <a:ext cx="5334000" cy="3071280"/>
                    </a:xfrm>
                    <a:prstGeom prst="rect">
                      <a:avLst/>
                    </a:prstGeom>
                    <a:noFill/>
                    <a:ln w="9525">
                      <a:noFill/>
                      <a:headEnd/>
                      <a:tailEnd/>
                    </a:ln>
                  </pic:spPr>
                </pic:pic>
              </a:graphicData>
            </a:graphic>
          </wp:inline>
        </w:drawing>
      </w:r>
    </w:p>
    <w:p w14:paraId="6E12BF15" w14:textId="77777777" w:rsidR="0003208B" w:rsidRPr="00F10589" w:rsidRDefault="0003208B" w:rsidP="0003208B">
      <w:pPr>
        <w:pStyle w:val="Heading2"/>
        <w:rPr>
          <w:rFonts w:ascii="Source Serif Pro" w:hAnsi="Source Serif Pro"/>
        </w:rPr>
      </w:pPr>
      <w:bookmarkStart w:id="131" w:name="key-differences-1"/>
      <w:bookmarkEnd w:id="130"/>
      <w:r w:rsidRPr="00F10589">
        <w:rPr>
          <w:rFonts w:ascii="Source Serif Pro" w:hAnsi="Source Serif Pro"/>
        </w:rPr>
        <w:t>Key Differences</w:t>
      </w:r>
    </w:p>
    <w:p w14:paraId="60397546" w14:textId="77777777" w:rsidR="0003208B" w:rsidRPr="00F10589" w:rsidRDefault="0003208B" w:rsidP="0003208B">
      <w:pPr>
        <w:pStyle w:val="Compact"/>
        <w:numPr>
          <w:ilvl w:val="0"/>
          <w:numId w:val="139"/>
        </w:numPr>
        <w:rPr>
          <w:rFonts w:ascii="Source Serif Pro" w:hAnsi="Source Serif Pro"/>
        </w:rPr>
      </w:pPr>
      <w:r w:rsidRPr="00F10589">
        <w:rPr>
          <w:rFonts w:ascii="Source Serif Pro" w:hAnsi="Source Serif Pro"/>
          <w:b/>
          <w:bCs/>
        </w:rPr>
        <w:t>Structure:</w:t>
      </w:r>
      <w:r w:rsidRPr="00F10589">
        <w:rPr>
          <w:rFonts w:ascii="Source Serif Pro" w:hAnsi="Source Serif Pro"/>
        </w:rPr>
        <w:t> SQL uses rigid tables and predefined schemas, while NoSQL offers flexible document-based or key-value structures.</w:t>
      </w:r>
    </w:p>
    <w:p w14:paraId="1754E6F5" w14:textId="77777777" w:rsidR="0003208B" w:rsidRPr="00F10589" w:rsidRDefault="0003208B" w:rsidP="0003208B">
      <w:pPr>
        <w:pStyle w:val="Compact"/>
        <w:numPr>
          <w:ilvl w:val="0"/>
          <w:numId w:val="139"/>
        </w:numPr>
        <w:rPr>
          <w:rFonts w:ascii="Source Serif Pro" w:hAnsi="Source Serif Pro"/>
        </w:rPr>
      </w:pPr>
      <w:r w:rsidRPr="00F10589">
        <w:rPr>
          <w:rFonts w:ascii="Source Serif Pro" w:hAnsi="Source Serif Pro"/>
          <w:b/>
          <w:bCs/>
        </w:rPr>
        <w:t>Queries:</w:t>
      </w:r>
      <w:r w:rsidRPr="00F10589">
        <w:rPr>
          <w:rFonts w:ascii="Source Serif Pro" w:hAnsi="Source Serif Pro"/>
        </w:rPr>
        <w:t> SQL excels at complex relational queries, while NoSQL focuses on simple key-based lookups or document searches.</w:t>
      </w:r>
    </w:p>
    <w:p w14:paraId="2F2D0764" w14:textId="77777777" w:rsidR="0003208B" w:rsidRPr="00F10589" w:rsidRDefault="0003208B" w:rsidP="0003208B">
      <w:pPr>
        <w:pStyle w:val="Compact"/>
        <w:numPr>
          <w:ilvl w:val="0"/>
          <w:numId w:val="139"/>
        </w:numPr>
        <w:rPr>
          <w:rFonts w:ascii="Source Serif Pro" w:hAnsi="Source Serif Pro"/>
        </w:rPr>
      </w:pPr>
      <w:r w:rsidRPr="00F10589">
        <w:rPr>
          <w:rFonts w:ascii="Source Serif Pro" w:hAnsi="Source Serif Pro"/>
          <w:b/>
          <w:bCs/>
        </w:rPr>
        <w:t>Scalability:</w:t>
      </w:r>
      <w:r w:rsidRPr="00F10589">
        <w:rPr>
          <w:rFonts w:ascii="Source Serif Pro" w:hAnsi="Source Serif Pro"/>
        </w:rPr>
        <w:t> SQL scales vertically (adding more power to a single server), while NoSQL scales horizontally (adding more servers to the network).</w:t>
      </w:r>
    </w:p>
    <w:p w14:paraId="6D815E9E" w14:textId="77777777" w:rsidR="0003208B" w:rsidRPr="00F10589" w:rsidRDefault="0003208B" w:rsidP="0003208B">
      <w:pPr>
        <w:pStyle w:val="Compact"/>
        <w:numPr>
          <w:ilvl w:val="0"/>
          <w:numId w:val="139"/>
        </w:numPr>
        <w:rPr>
          <w:rFonts w:ascii="Source Serif Pro" w:hAnsi="Source Serif Pro"/>
        </w:rPr>
      </w:pPr>
      <w:r w:rsidRPr="00F10589">
        <w:rPr>
          <w:rFonts w:ascii="Source Serif Pro" w:hAnsi="Source Serif Pro"/>
          <w:b/>
          <w:bCs/>
        </w:rPr>
        <w:t>Transactions:</w:t>
      </w:r>
      <w:r w:rsidRPr="00F10589">
        <w:rPr>
          <w:rFonts w:ascii="Source Serif Pro" w:hAnsi="Source Serif Pro"/>
        </w:rPr>
        <w:t> SQL guarantees ACID properties (Atomicity, Consistency, Isolation, Durability) for data integrity, while NoSQL may not.</w:t>
      </w:r>
    </w:p>
    <w:p w14:paraId="1717C4B1" w14:textId="77777777" w:rsidR="0003208B" w:rsidRPr="00F10589" w:rsidRDefault="0003208B" w:rsidP="0003208B">
      <w:pPr>
        <w:pStyle w:val="Heading2"/>
        <w:rPr>
          <w:rFonts w:ascii="Source Serif Pro" w:hAnsi="Source Serif Pro"/>
        </w:rPr>
      </w:pPr>
      <w:bookmarkStart w:id="132" w:name="when-to-use-sql"/>
      <w:bookmarkEnd w:id="131"/>
      <w:r w:rsidRPr="00F10589">
        <w:rPr>
          <w:rFonts w:ascii="Source Serif Pro" w:hAnsi="Source Serif Pro"/>
        </w:rPr>
        <w:t>When to use SQL</w:t>
      </w:r>
    </w:p>
    <w:p w14:paraId="05E1865B" w14:textId="77777777" w:rsidR="0003208B" w:rsidRPr="00F10589" w:rsidRDefault="0003208B" w:rsidP="0003208B">
      <w:pPr>
        <w:pStyle w:val="Compact"/>
        <w:numPr>
          <w:ilvl w:val="0"/>
          <w:numId w:val="140"/>
        </w:numPr>
        <w:rPr>
          <w:rFonts w:ascii="Source Serif Pro" w:hAnsi="Source Serif Pro"/>
        </w:rPr>
      </w:pPr>
      <w:r w:rsidRPr="00F10589">
        <w:rPr>
          <w:rFonts w:ascii="Source Serif Pro" w:hAnsi="Source Serif Pro"/>
          <w:b/>
          <w:bCs/>
        </w:rPr>
        <w:t>Structured data:</w:t>
      </w:r>
      <w:r w:rsidRPr="00F10589">
        <w:rPr>
          <w:rFonts w:ascii="Source Serif Pro" w:hAnsi="Source Serif Pro"/>
        </w:rPr>
        <w:t> When data has a predefined schema and relationships between tables are well-defined.</w:t>
      </w:r>
    </w:p>
    <w:p w14:paraId="37EC128C" w14:textId="77777777" w:rsidR="0003208B" w:rsidRPr="00F10589" w:rsidRDefault="0003208B" w:rsidP="0003208B">
      <w:pPr>
        <w:pStyle w:val="Compact"/>
        <w:numPr>
          <w:ilvl w:val="0"/>
          <w:numId w:val="140"/>
        </w:numPr>
        <w:rPr>
          <w:rFonts w:ascii="Source Serif Pro" w:hAnsi="Source Serif Pro"/>
        </w:rPr>
      </w:pPr>
      <w:r w:rsidRPr="00F10589">
        <w:rPr>
          <w:rFonts w:ascii="Source Serif Pro" w:hAnsi="Source Serif Pro"/>
          <w:b/>
          <w:bCs/>
        </w:rPr>
        <w:t>Complex queries:</w:t>
      </w:r>
      <w:r w:rsidRPr="00F10589">
        <w:rPr>
          <w:rFonts w:ascii="Source Serif Pro" w:hAnsi="Source Serif Pro"/>
        </w:rPr>
        <w:t> When your application needs to perform complex joins and analysis across multiple tables.</w:t>
      </w:r>
    </w:p>
    <w:p w14:paraId="76905541" w14:textId="77777777" w:rsidR="0003208B" w:rsidRPr="00F10589" w:rsidRDefault="0003208B" w:rsidP="0003208B">
      <w:pPr>
        <w:pStyle w:val="Compact"/>
        <w:numPr>
          <w:ilvl w:val="0"/>
          <w:numId w:val="140"/>
        </w:numPr>
        <w:rPr>
          <w:rFonts w:ascii="Source Serif Pro" w:hAnsi="Source Serif Pro"/>
        </w:rPr>
      </w:pPr>
      <w:r w:rsidRPr="00F10589">
        <w:rPr>
          <w:rFonts w:ascii="Source Serif Pro" w:hAnsi="Source Serif Pro"/>
          <w:b/>
          <w:bCs/>
        </w:rPr>
        <w:t>Transactions:</w:t>
      </w:r>
      <w:r w:rsidRPr="00F10589">
        <w:rPr>
          <w:rFonts w:ascii="Source Serif Pro" w:hAnsi="Source Serif Pro"/>
        </w:rPr>
        <w:t> When data integrity is critical, and ACID properties are essential.</w:t>
      </w:r>
    </w:p>
    <w:p w14:paraId="1A239AFF" w14:textId="77777777" w:rsidR="0003208B" w:rsidRPr="00F10589" w:rsidRDefault="0003208B" w:rsidP="0003208B">
      <w:pPr>
        <w:pStyle w:val="Heading2"/>
        <w:rPr>
          <w:rFonts w:ascii="Source Serif Pro" w:hAnsi="Source Serif Pro"/>
        </w:rPr>
      </w:pPr>
      <w:bookmarkStart w:id="133" w:name="when-to-use-nosql"/>
      <w:bookmarkEnd w:id="132"/>
      <w:r w:rsidRPr="00F10589">
        <w:rPr>
          <w:rFonts w:ascii="Source Serif Pro" w:hAnsi="Source Serif Pro"/>
        </w:rPr>
        <w:lastRenderedPageBreak/>
        <w:t>When to use NoSQL</w:t>
      </w:r>
    </w:p>
    <w:p w14:paraId="62FDF031" w14:textId="77777777" w:rsidR="0003208B" w:rsidRPr="00F10589" w:rsidRDefault="0003208B" w:rsidP="0003208B">
      <w:pPr>
        <w:pStyle w:val="Compact"/>
        <w:numPr>
          <w:ilvl w:val="0"/>
          <w:numId w:val="141"/>
        </w:numPr>
        <w:rPr>
          <w:rFonts w:ascii="Source Serif Pro" w:hAnsi="Source Serif Pro"/>
        </w:rPr>
      </w:pPr>
      <w:r w:rsidRPr="00F10589">
        <w:rPr>
          <w:rFonts w:ascii="Source Serif Pro" w:hAnsi="Source Serif Pro"/>
          <w:b/>
          <w:bCs/>
        </w:rPr>
        <w:t>Unstructured data:</w:t>
      </w:r>
      <w:r w:rsidRPr="00F10589">
        <w:rPr>
          <w:rFonts w:ascii="Source Serif Pro" w:hAnsi="Source Serif Pro"/>
        </w:rPr>
        <w:t> When data is dynamic, semi-structured, or constantly evolving.</w:t>
      </w:r>
    </w:p>
    <w:p w14:paraId="42F4738C" w14:textId="77777777" w:rsidR="0003208B" w:rsidRPr="00F10589" w:rsidRDefault="0003208B" w:rsidP="0003208B">
      <w:pPr>
        <w:pStyle w:val="Compact"/>
        <w:numPr>
          <w:ilvl w:val="0"/>
          <w:numId w:val="141"/>
        </w:numPr>
        <w:rPr>
          <w:rFonts w:ascii="Source Serif Pro" w:hAnsi="Source Serif Pro"/>
        </w:rPr>
      </w:pPr>
      <w:r w:rsidRPr="00F10589">
        <w:rPr>
          <w:rFonts w:ascii="Source Serif Pro" w:hAnsi="Source Serif Pro"/>
          <w:b/>
          <w:bCs/>
        </w:rPr>
        <w:t>High performance:</w:t>
      </w:r>
      <w:r w:rsidRPr="00F10589">
        <w:rPr>
          <w:rFonts w:ascii="Source Serif Pro" w:hAnsi="Source Serif Pro"/>
        </w:rPr>
        <w:t> When your application needs fast responses and high scalability for large datasets.</w:t>
      </w:r>
    </w:p>
    <w:p w14:paraId="3701A358" w14:textId="77777777" w:rsidR="0003208B" w:rsidRPr="00F10589" w:rsidRDefault="0003208B" w:rsidP="0003208B">
      <w:pPr>
        <w:pStyle w:val="Compact"/>
        <w:numPr>
          <w:ilvl w:val="0"/>
          <w:numId w:val="141"/>
        </w:numPr>
        <w:rPr>
          <w:rFonts w:ascii="Source Serif Pro" w:hAnsi="Source Serif Pro"/>
        </w:rPr>
      </w:pPr>
      <w:r w:rsidRPr="00F10589">
        <w:rPr>
          <w:rFonts w:ascii="Source Serif Pro" w:hAnsi="Source Serif Pro"/>
          <w:b/>
          <w:bCs/>
        </w:rPr>
        <w:t>Simple queries:</w:t>
      </w:r>
      <w:r w:rsidRPr="00F10589">
        <w:rPr>
          <w:rFonts w:ascii="Source Serif Pro" w:hAnsi="Source Serif Pro"/>
        </w:rPr>
        <w:t> When basic lookups and document searches are sufficient for your needs.</w:t>
      </w:r>
    </w:p>
    <w:p w14:paraId="54E42682" w14:textId="77777777" w:rsidR="0003208B" w:rsidRPr="00F10589" w:rsidRDefault="0003208B" w:rsidP="0003208B">
      <w:pPr>
        <w:pStyle w:val="Heading2"/>
        <w:rPr>
          <w:rFonts w:ascii="Source Serif Pro" w:hAnsi="Source Serif Pro"/>
        </w:rPr>
      </w:pPr>
      <w:bookmarkStart w:id="134" w:name="popular-databases"/>
      <w:bookmarkEnd w:id="133"/>
      <w:r w:rsidRPr="00F10589">
        <w:rPr>
          <w:rFonts w:ascii="Source Serif Pro" w:hAnsi="Source Serif Pro"/>
        </w:rPr>
        <w:t>Popular Databases</w:t>
      </w:r>
    </w:p>
    <w:p w14:paraId="4FA62444" w14:textId="77777777" w:rsidR="0003208B" w:rsidRPr="00F10589" w:rsidRDefault="0003208B" w:rsidP="0003208B">
      <w:pPr>
        <w:pStyle w:val="Compact"/>
        <w:numPr>
          <w:ilvl w:val="0"/>
          <w:numId w:val="142"/>
        </w:numPr>
        <w:rPr>
          <w:rFonts w:ascii="Source Serif Pro" w:hAnsi="Source Serif Pro"/>
        </w:rPr>
      </w:pPr>
      <w:r w:rsidRPr="00F10589">
        <w:rPr>
          <w:rFonts w:ascii="Source Serif Pro" w:hAnsi="Source Serif Pro"/>
          <w:b/>
          <w:bCs/>
        </w:rPr>
        <w:t>SQL:</w:t>
      </w:r>
      <w:r w:rsidRPr="00F10589">
        <w:rPr>
          <w:rFonts w:ascii="Source Serif Pro" w:hAnsi="Source Serif Pro"/>
        </w:rPr>
        <w:t> MySQL, PostgreSQL, Oracle, Microsoft SQL Server</w:t>
      </w:r>
    </w:p>
    <w:p w14:paraId="33CA12C8" w14:textId="77777777" w:rsidR="0003208B" w:rsidRPr="00F10589" w:rsidRDefault="0003208B" w:rsidP="0003208B">
      <w:pPr>
        <w:pStyle w:val="Compact"/>
        <w:numPr>
          <w:ilvl w:val="0"/>
          <w:numId w:val="142"/>
        </w:numPr>
        <w:rPr>
          <w:rFonts w:ascii="Source Serif Pro" w:hAnsi="Source Serif Pro"/>
        </w:rPr>
      </w:pPr>
      <w:r w:rsidRPr="00F10589">
        <w:rPr>
          <w:rFonts w:ascii="Source Serif Pro" w:hAnsi="Source Serif Pro"/>
          <w:b/>
          <w:bCs/>
        </w:rPr>
        <w:t>NoSQL:</w:t>
      </w:r>
      <w:r w:rsidRPr="00F10589">
        <w:rPr>
          <w:rFonts w:ascii="Source Serif Pro" w:hAnsi="Source Serif Pro"/>
        </w:rPr>
        <w:t> MongoDB, Cassandra, Redis, Couchbase, DynamoDB</w:t>
      </w:r>
    </w:p>
    <w:p w14:paraId="6A3F4078" w14:textId="77777777" w:rsidR="0003208B" w:rsidRPr="00F10589" w:rsidRDefault="0003208B" w:rsidP="0003208B">
      <w:pPr>
        <w:pStyle w:val="FirstParagraph"/>
        <w:rPr>
          <w:rFonts w:ascii="Source Serif Pro" w:hAnsi="Source Serif Pro"/>
        </w:rPr>
      </w:pPr>
      <w:r w:rsidRPr="00F10589">
        <w:rPr>
          <w:rFonts w:ascii="Source Serif Pro" w:hAnsi="Source Serif Pro"/>
          <w:b/>
          <w:bCs/>
        </w:rPr>
        <w:t>NewSQL:</w:t>
      </w:r>
      <w:r w:rsidRPr="00F10589">
        <w:rPr>
          <w:rFonts w:ascii="Source Serif Pro" w:hAnsi="Source Serif Pro"/>
        </w:rPr>
        <w:t> a hybrid approach combining SQL’s ACID guarantees with NoSQL’s scalability. Useful for applications needing both features.</w:t>
      </w:r>
    </w:p>
    <w:p w14:paraId="1799362E" w14:textId="77777777" w:rsidR="0003208B" w:rsidRDefault="0003208B" w:rsidP="0003208B">
      <w:pPr>
        <w:pStyle w:val="BodyText"/>
        <w:rPr>
          <w:rFonts w:ascii="Source Serif Pro" w:hAnsi="Source Serif Pro"/>
        </w:rPr>
      </w:pPr>
      <w:r w:rsidRPr="00F10589">
        <w:rPr>
          <w:rFonts w:ascii="Source Serif Pro" w:hAnsi="Source Serif Pro"/>
          <w:b/>
          <w:bCs/>
        </w:rPr>
        <w:t>Remember:</w:t>
      </w:r>
      <w:r w:rsidRPr="00F10589">
        <w:rPr>
          <w:rFonts w:ascii="Source Serif Pro" w:hAnsi="Source Serif Pro"/>
        </w:rPr>
        <w:t> There’s no one-size-fits-all solution. Analyze your data and application needs to choose the best fit.</w:t>
      </w:r>
    </w:p>
    <w:p w14:paraId="741C920A" w14:textId="77777777" w:rsidR="001620BF" w:rsidRDefault="001620BF" w:rsidP="0003208B">
      <w:pPr>
        <w:pStyle w:val="BodyText"/>
        <w:rPr>
          <w:rFonts w:ascii="Source Serif Pro" w:hAnsi="Source Serif Pro"/>
        </w:rPr>
      </w:pPr>
    </w:p>
    <w:p w14:paraId="4892EF59" w14:textId="77777777" w:rsidR="001620BF" w:rsidRDefault="001620BF" w:rsidP="0003208B">
      <w:pPr>
        <w:pStyle w:val="BodyText"/>
        <w:rPr>
          <w:rFonts w:ascii="Source Serif Pro" w:hAnsi="Source Serif Pro"/>
        </w:rPr>
      </w:pPr>
    </w:p>
    <w:p w14:paraId="532E30EA" w14:textId="77777777" w:rsidR="001620BF" w:rsidRDefault="001620BF" w:rsidP="0003208B">
      <w:pPr>
        <w:pStyle w:val="BodyText"/>
        <w:rPr>
          <w:rFonts w:ascii="Source Serif Pro" w:hAnsi="Source Serif Pro"/>
        </w:rPr>
      </w:pPr>
    </w:p>
    <w:p w14:paraId="06EF2395" w14:textId="77777777" w:rsidR="001620BF" w:rsidRDefault="001620BF" w:rsidP="0003208B">
      <w:pPr>
        <w:pStyle w:val="BodyText"/>
        <w:rPr>
          <w:rFonts w:ascii="Source Serif Pro" w:hAnsi="Source Serif Pro"/>
        </w:rPr>
      </w:pPr>
    </w:p>
    <w:p w14:paraId="40BD8152" w14:textId="77777777" w:rsidR="001620BF" w:rsidRDefault="001620BF" w:rsidP="0003208B">
      <w:pPr>
        <w:pStyle w:val="BodyText"/>
        <w:rPr>
          <w:rFonts w:ascii="Source Serif Pro" w:hAnsi="Source Serif Pro"/>
        </w:rPr>
      </w:pPr>
    </w:p>
    <w:p w14:paraId="410691A8" w14:textId="77777777" w:rsidR="001620BF" w:rsidRDefault="001620BF" w:rsidP="0003208B">
      <w:pPr>
        <w:pStyle w:val="BodyText"/>
        <w:rPr>
          <w:rFonts w:ascii="Source Serif Pro" w:hAnsi="Source Serif Pro"/>
        </w:rPr>
      </w:pPr>
    </w:p>
    <w:p w14:paraId="70333954" w14:textId="77777777" w:rsidR="001620BF" w:rsidRDefault="001620BF" w:rsidP="0003208B">
      <w:pPr>
        <w:pStyle w:val="BodyText"/>
        <w:rPr>
          <w:rFonts w:ascii="Source Serif Pro" w:hAnsi="Source Serif Pro"/>
        </w:rPr>
      </w:pPr>
    </w:p>
    <w:p w14:paraId="4694F4E5" w14:textId="77777777" w:rsidR="001620BF" w:rsidRDefault="001620BF" w:rsidP="0003208B">
      <w:pPr>
        <w:pStyle w:val="BodyText"/>
        <w:rPr>
          <w:rFonts w:ascii="Source Serif Pro" w:hAnsi="Source Serif Pro"/>
        </w:rPr>
      </w:pPr>
    </w:p>
    <w:p w14:paraId="08157D92" w14:textId="77777777" w:rsidR="001620BF" w:rsidRDefault="001620BF" w:rsidP="0003208B">
      <w:pPr>
        <w:pStyle w:val="BodyText"/>
        <w:rPr>
          <w:rFonts w:ascii="Source Serif Pro" w:hAnsi="Source Serif Pro"/>
        </w:rPr>
      </w:pPr>
    </w:p>
    <w:p w14:paraId="5FC9CD27" w14:textId="77777777" w:rsidR="001620BF" w:rsidRDefault="001620BF" w:rsidP="0003208B">
      <w:pPr>
        <w:pStyle w:val="BodyText"/>
        <w:rPr>
          <w:rFonts w:ascii="Source Serif Pro" w:hAnsi="Source Serif Pro"/>
        </w:rPr>
      </w:pPr>
    </w:p>
    <w:p w14:paraId="7A895240" w14:textId="77777777" w:rsidR="001620BF" w:rsidRDefault="001620BF" w:rsidP="0003208B">
      <w:pPr>
        <w:pStyle w:val="BodyText"/>
        <w:rPr>
          <w:rFonts w:ascii="Source Serif Pro" w:hAnsi="Source Serif Pro"/>
        </w:rPr>
      </w:pPr>
    </w:p>
    <w:p w14:paraId="7F17FA71" w14:textId="77777777" w:rsidR="001620BF" w:rsidRDefault="001620BF" w:rsidP="0003208B">
      <w:pPr>
        <w:pStyle w:val="BodyText"/>
        <w:rPr>
          <w:rFonts w:ascii="Source Serif Pro" w:hAnsi="Source Serif Pro"/>
        </w:rPr>
      </w:pPr>
    </w:p>
    <w:p w14:paraId="65962A41" w14:textId="77777777" w:rsidR="001620BF" w:rsidRDefault="001620BF" w:rsidP="0003208B">
      <w:pPr>
        <w:pStyle w:val="BodyText"/>
        <w:rPr>
          <w:rFonts w:ascii="Source Serif Pro" w:hAnsi="Source Serif Pro"/>
        </w:rPr>
      </w:pPr>
    </w:p>
    <w:p w14:paraId="159FD865" w14:textId="77777777" w:rsidR="001620BF" w:rsidRDefault="001620BF" w:rsidP="0003208B">
      <w:pPr>
        <w:pStyle w:val="BodyText"/>
        <w:rPr>
          <w:rFonts w:ascii="Source Serif Pro" w:hAnsi="Source Serif Pro"/>
        </w:rPr>
      </w:pPr>
    </w:p>
    <w:p w14:paraId="6BC2922F" w14:textId="77777777" w:rsidR="001620BF" w:rsidRPr="00F10589" w:rsidRDefault="001620BF" w:rsidP="0003208B">
      <w:pPr>
        <w:pStyle w:val="BodyText"/>
        <w:rPr>
          <w:rFonts w:ascii="Source Serif Pro" w:hAnsi="Source Serif Pro"/>
        </w:rPr>
      </w:pPr>
    </w:p>
    <w:p w14:paraId="6BC03C7A" w14:textId="77777777" w:rsidR="0003208B" w:rsidRPr="00F10589" w:rsidRDefault="0003208B" w:rsidP="001620BF">
      <w:pPr>
        <w:pStyle w:val="Title"/>
      </w:pPr>
      <w:bookmarkStart w:id="135" w:name="database-indexes"/>
      <w:bookmarkEnd w:id="134"/>
      <w:r w:rsidRPr="00F10589">
        <w:lastRenderedPageBreak/>
        <w:t>Database Indexes</w:t>
      </w:r>
    </w:p>
    <w:p w14:paraId="48DD163F" w14:textId="77777777" w:rsidR="0003208B" w:rsidRPr="00F10589" w:rsidRDefault="0003208B" w:rsidP="0003208B">
      <w:pPr>
        <w:pStyle w:val="FirstParagraph"/>
        <w:rPr>
          <w:rFonts w:ascii="Source Serif Pro" w:hAnsi="Source Serif Pro"/>
        </w:rPr>
      </w:pPr>
      <w:r w:rsidRPr="00F10589">
        <w:rPr>
          <w:rFonts w:ascii="Source Serif Pro" w:hAnsi="Source Serif Pro"/>
        </w:rPr>
        <w:t>An index is a database structure that you can use to improve the performance of database activity. A database table can have one or more indexes associated with it.</w:t>
      </w:r>
    </w:p>
    <w:p w14:paraId="64AB4786" w14:textId="77777777" w:rsidR="0003208B" w:rsidRPr="00F10589" w:rsidRDefault="0003208B" w:rsidP="0003208B">
      <w:pPr>
        <w:pStyle w:val="BodyText"/>
        <w:rPr>
          <w:rFonts w:ascii="Source Serif Pro" w:hAnsi="Source Serif Pro"/>
        </w:rPr>
      </w:pPr>
      <w:r w:rsidRPr="00F10589">
        <w:rPr>
          <w:rFonts w:ascii="Source Serif Pro" w:hAnsi="Source Serif Pro"/>
          <w:noProof/>
        </w:rPr>
        <w:drawing>
          <wp:inline distT="0" distB="0" distL="0" distR="0" wp14:anchorId="3679B044" wp14:editId="756BEAE1">
            <wp:extent cx="5334000" cy="2996119"/>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https://blogger.googleusercontent.com/img/a/AVvXsEgOA5UxIcwH6g6cjYRG-T_IxQa0IA14A_eur_lzFrAirBBgcNSuyRkfZ9C3nJTNypCGQ_oTfVx8SOyNLbFnEhkbQkRXqfddl7oUVgbvs4kvsXPnUWf3skK06Eh8vFyQPGzpxeYHEkOKGEzQ-ei5nLK73ANaetUJu_KZS61CeUmMhNVAEJhBcV-L7m7yuLXI"/>
                    <pic:cNvPicPr>
                      <a:picLocks noChangeAspect="1" noChangeArrowheads="1"/>
                    </pic:cNvPicPr>
                  </pic:nvPicPr>
                  <pic:blipFill>
                    <a:blip r:embed="rId101"/>
                    <a:stretch>
                      <a:fillRect/>
                    </a:stretch>
                  </pic:blipFill>
                  <pic:spPr bwMode="auto">
                    <a:xfrm>
                      <a:off x="0" y="0"/>
                      <a:ext cx="5334000" cy="2996119"/>
                    </a:xfrm>
                    <a:prstGeom prst="rect">
                      <a:avLst/>
                    </a:prstGeom>
                    <a:noFill/>
                    <a:ln w="9525">
                      <a:noFill/>
                      <a:headEnd/>
                      <a:tailEnd/>
                    </a:ln>
                  </pic:spPr>
                </pic:pic>
              </a:graphicData>
            </a:graphic>
          </wp:inline>
        </w:drawing>
      </w:r>
    </w:p>
    <w:p w14:paraId="19E3DB50" w14:textId="77777777" w:rsidR="0003208B" w:rsidRPr="00F10589" w:rsidRDefault="0003208B" w:rsidP="0003208B">
      <w:pPr>
        <w:pStyle w:val="Heading2"/>
        <w:rPr>
          <w:rFonts w:ascii="Source Serif Pro" w:hAnsi="Source Serif Pro"/>
        </w:rPr>
      </w:pPr>
      <w:bookmarkStart w:id="136" w:name="what-are-indexes"/>
      <w:bookmarkEnd w:id="135"/>
      <w:r w:rsidRPr="00F10589">
        <w:rPr>
          <w:rFonts w:ascii="Source Serif Pro" w:hAnsi="Source Serif Pro"/>
        </w:rPr>
        <w:t>What are indexes?</w:t>
      </w:r>
    </w:p>
    <w:p w14:paraId="55615AA9" w14:textId="77777777" w:rsidR="0003208B" w:rsidRPr="00F10589" w:rsidRDefault="0003208B" w:rsidP="0003208B">
      <w:pPr>
        <w:pStyle w:val="Compact"/>
        <w:numPr>
          <w:ilvl w:val="0"/>
          <w:numId w:val="143"/>
        </w:numPr>
        <w:rPr>
          <w:rFonts w:ascii="Source Serif Pro" w:hAnsi="Source Serif Pro"/>
        </w:rPr>
      </w:pPr>
      <w:r w:rsidRPr="00F10589">
        <w:rPr>
          <w:rFonts w:ascii="Source Serif Pro" w:hAnsi="Source Serif Pro"/>
        </w:rPr>
        <w:t>Database structures for faster record retrieval.</w:t>
      </w:r>
    </w:p>
    <w:p w14:paraId="12DFF3FE" w14:textId="77777777" w:rsidR="0003208B" w:rsidRPr="00F10589" w:rsidRDefault="0003208B" w:rsidP="0003208B">
      <w:pPr>
        <w:pStyle w:val="Compact"/>
        <w:numPr>
          <w:ilvl w:val="0"/>
          <w:numId w:val="143"/>
        </w:numPr>
        <w:rPr>
          <w:rFonts w:ascii="Source Serif Pro" w:hAnsi="Source Serif Pro"/>
        </w:rPr>
      </w:pPr>
      <w:r w:rsidRPr="00F10589">
        <w:rPr>
          <w:rFonts w:ascii="Source Serif Pro" w:hAnsi="Source Serif Pro"/>
        </w:rPr>
        <w:t>Think of them as bookmarks in a book, quickly directing you to specific pages.</w:t>
      </w:r>
    </w:p>
    <w:p w14:paraId="34A00EA5" w14:textId="77777777" w:rsidR="0003208B" w:rsidRPr="00F10589" w:rsidRDefault="0003208B" w:rsidP="0003208B">
      <w:pPr>
        <w:pStyle w:val="Heading2"/>
        <w:rPr>
          <w:rFonts w:ascii="Source Serif Pro" w:hAnsi="Source Serif Pro"/>
        </w:rPr>
      </w:pPr>
      <w:bookmarkStart w:id="137" w:name="benefits-6"/>
      <w:bookmarkEnd w:id="136"/>
      <w:r w:rsidRPr="00F10589">
        <w:rPr>
          <w:rFonts w:ascii="Source Serif Pro" w:hAnsi="Source Serif Pro"/>
        </w:rPr>
        <w:t>Benefits</w:t>
      </w:r>
    </w:p>
    <w:p w14:paraId="7B5EB2B2" w14:textId="77777777" w:rsidR="0003208B" w:rsidRPr="00F10589" w:rsidRDefault="0003208B" w:rsidP="0003208B">
      <w:pPr>
        <w:pStyle w:val="Compact"/>
        <w:numPr>
          <w:ilvl w:val="0"/>
          <w:numId w:val="144"/>
        </w:numPr>
        <w:rPr>
          <w:rFonts w:ascii="Source Serif Pro" w:hAnsi="Source Serif Pro"/>
        </w:rPr>
      </w:pPr>
      <w:r w:rsidRPr="00F10589">
        <w:rPr>
          <w:rFonts w:ascii="Source Serif Pro" w:hAnsi="Source Serif Pro"/>
          <w:b/>
          <w:bCs/>
        </w:rPr>
        <w:t>Boosts search speed:</w:t>
      </w:r>
      <w:r w:rsidRPr="00F10589">
        <w:rPr>
          <w:rFonts w:ascii="Source Serif Pro" w:hAnsi="Source Serif Pro"/>
        </w:rPr>
        <w:t> Especially for large tables.</w:t>
      </w:r>
    </w:p>
    <w:p w14:paraId="7AFA3FEF" w14:textId="77777777" w:rsidR="0003208B" w:rsidRPr="00F10589" w:rsidRDefault="0003208B" w:rsidP="0003208B">
      <w:pPr>
        <w:pStyle w:val="Compact"/>
        <w:numPr>
          <w:ilvl w:val="0"/>
          <w:numId w:val="144"/>
        </w:numPr>
        <w:rPr>
          <w:rFonts w:ascii="Source Serif Pro" w:hAnsi="Source Serif Pro"/>
        </w:rPr>
      </w:pPr>
      <w:r w:rsidRPr="00F10589">
        <w:rPr>
          <w:rFonts w:ascii="Source Serif Pro" w:hAnsi="Source Serif Pro"/>
          <w:b/>
          <w:bCs/>
        </w:rPr>
        <w:t>Improves select queries:</w:t>
      </w:r>
      <w:r w:rsidRPr="00F10589">
        <w:rPr>
          <w:rFonts w:ascii="Source Serif Pro" w:hAnsi="Source Serif Pro"/>
        </w:rPr>
        <w:t> Particularly effective for conditions matching the index expression.</w:t>
      </w:r>
    </w:p>
    <w:p w14:paraId="6D73BBF7" w14:textId="77777777" w:rsidR="0003208B" w:rsidRPr="00F10589" w:rsidRDefault="0003208B" w:rsidP="0003208B">
      <w:pPr>
        <w:pStyle w:val="Heading2"/>
        <w:rPr>
          <w:rFonts w:ascii="Source Serif Pro" w:hAnsi="Source Serif Pro"/>
        </w:rPr>
      </w:pPr>
      <w:bookmarkStart w:id="138" w:name="trade-offs-1"/>
      <w:bookmarkEnd w:id="137"/>
      <w:r w:rsidRPr="00F10589">
        <w:rPr>
          <w:rFonts w:ascii="Source Serif Pro" w:hAnsi="Source Serif Pro"/>
        </w:rPr>
        <w:t>Trade-offs</w:t>
      </w:r>
    </w:p>
    <w:p w14:paraId="0BFEF496" w14:textId="77777777" w:rsidR="0003208B" w:rsidRPr="00F10589" w:rsidRDefault="0003208B" w:rsidP="0003208B">
      <w:pPr>
        <w:pStyle w:val="Compact"/>
        <w:numPr>
          <w:ilvl w:val="0"/>
          <w:numId w:val="145"/>
        </w:numPr>
        <w:rPr>
          <w:rFonts w:ascii="Source Serif Pro" w:hAnsi="Source Serif Pro"/>
        </w:rPr>
      </w:pPr>
      <w:r w:rsidRPr="00F10589">
        <w:rPr>
          <w:rFonts w:ascii="Source Serif Pro" w:hAnsi="Source Serif Pro"/>
          <w:b/>
          <w:bCs/>
        </w:rPr>
        <w:t>Slower inserts/updates/deletes:</w:t>
      </w:r>
      <w:r w:rsidRPr="00F10589">
        <w:rPr>
          <w:rFonts w:ascii="Source Serif Pro" w:hAnsi="Source Serif Pro"/>
        </w:rPr>
        <w:t> Maintaining indexes adds processing overhead.</w:t>
      </w:r>
    </w:p>
    <w:p w14:paraId="4EF9C9BA" w14:textId="77777777" w:rsidR="0003208B" w:rsidRPr="00F10589" w:rsidRDefault="0003208B" w:rsidP="0003208B">
      <w:pPr>
        <w:pStyle w:val="Compact"/>
        <w:numPr>
          <w:ilvl w:val="0"/>
          <w:numId w:val="145"/>
        </w:numPr>
        <w:rPr>
          <w:rFonts w:ascii="Source Serif Pro" w:hAnsi="Source Serif Pro"/>
        </w:rPr>
      </w:pPr>
      <w:r w:rsidRPr="00F10589">
        <w:rPr>
          <w:rFonts w:ascii="Source Serif Pro" w:hAnsi="Source Serif Pro"/>
          <w:b/>
          <w:bCs/>
        </w:rPr>
        <w:t>Increased disk space:</w:t>
      </w:r>
      <w:r w:rsidRPr="00F10589">
        <w:rPr>
          <w:rFonts w:ascii="Source Serif Pro" w:hAnsi="Source Serif Pro"/>
        </w:rPr>
        <w:t> Indexes consume additional storage.</w:t>
      </w:r>
    </w:p>
    <w:p w14:paraId="5FBCB6FD" w14:textId="77777777" w:rsidR="0003208B" w:rsidRPr="00F10589" w:rsidRDefault="0003208B" w:rsidP="0003208B">
      <w:pPr>
        <w:pStyle w:val="Heading2"/>
        <w:rPr>
          <w:rFonts w:ascii="Source Serif Pro" w:hAnsi="Source Serif Pro"/>
        </w:rPr>
      </w:pPr>
      <w:bookmarkStart w:id="139" w:name="choosing-the-right-indexes"/>
      <w:bookmarkEnd w:id="138"/>
      <w:r w:rsidRPr="00F10589">
        <w:rPr>
          <w:rFonts w:ascii="Source Serif Pro" w:hAnsi="Source Serif Pro"/>
        </w:rPr>
        <w:t>Choosing the right indexes</w:t>
      </w:r>
    </w:p>
    <w:p w14:paraId="65C5009E" w14:textId="77777777" w:rsidR="0003208B" w:rsidRPr="00F10589" w:rsidRDefault="0003208B" w:rsidP="0003208B">
      <w:pPr>
        <w:pStyle w:val="Compact"/>
        <w:numPr>
          <w:ilvl w:val="0"/>
          <w:numId w:val="146"/>
        </w:numPr>
        <w:rPr>
          <w:rFonts w:ascii="Source Serif Pro" w:hAnsi="Source Serif Pro"/>
        </w:rPr>
      </w:pPr>
      <w:r w:rsidRPr="00F10589">
        <w:rPr>
          <w:rFonts w:ascii="Source Serif Pro" w:hAnsi="Source Serif Pro"/>
          <w:b/>
          <w:bCs/>
        </w:rPr>
        <w:t>Consider how you use the table:</w:t>
      </w:r>
      <w:r w:rsidRPr="00F10589">
        <w:rPr>
          <w:rFonts w:ascii="Source Serif Pro" w:hAnsi="Source Serif Pro"/>
        </w:rPr>
        <w:t> More retrievals? Create indexes for search criteria.</w:t>
      </w:r>
    </w:p>
    <w:p w14:paraId="51B59F24" w14:textId="77777777" w:rsidR="0003208B" w:rsidRPr="00F10589" w:rsidRDefault="0003208B" w:rsidP="0003208B">
      <w:pPr>
        <w:pStyle w:val="Compact"/>
        <w:numPr>
          <w:ilvl w:val="0"/>
          <w:numId w:val="146"/>
        </w:numPr>
        <w:rPr>
          <w:rFonts w:ascii="Source Serif Pro" w:hAnsi="Source Serif Pro"/>
        </w:rPr>
      </w:pPr>
      <w:r w:rsidRPr="00F10589">
        <w:rPr>
          <w:rFonts w:ascii="Source Serif Pro" w:hAnsi="Source Serif Pro"/>
          <w:b/>
          <w:bCs/>
        </w:rPr>
        <w:t xml:space="preserve">One field </w:t>
      </w:r>
      <w:proofErr w:type="gramStart"/>
      <w:r w:rsidRPr="00F10589">
        <w:rPr>
          <w:rFonts w:ascii="Source Serif Pro" w:hAnsi="Source Serif Pro"/>
          <w:b/>
          <w:bCs/>
        </w:rPr>
        <w:t>queries</w:t>
      </w:r>
      <w:proofErr w:type="gramEnd"/>
      <w:r w:rsidRPr="00F10589">
        <w:rPr>
          <w:rFonts w:ascii="Source Serif Pro" w:hAnsi="Source Serif Pro"/>
          <w:b/>
          <w:bCs/>
        </w:rPr>
        <w:t>:</w:t>
      </w:r>
      <w:r w:rsidRPr="00F10589">
        <w:rPr>
          <w:rFonts w:ascii="Source Serif Pro" w:hAnsi="Source Serif Pro"/>
        </w:rPr>
        <w:t> Simple indexes on individual fields.</w:t>
      </w:r>
    </w:p>
    <w:p w14:paraId="3FA6F794" w14:textId="77777777" w:rsidR="0003208B" w:rsidRPr="00F10589" w:rsidRDefault="0003208B" w:rsidP="0003208B">
      <w:pPr>
        <w:pStyle w:val="Compact"/>
        <w:numPr>
          <w:ilvl w:val="0"/>
          <w:numId w:val="146"/>
        </w:numPr>
        <w:rPr>
          <w:rFonts w:ascii="Source Serif Pro" w:hAnsi="Source Serif Pro"/>
        </w:rPr>
      </w:pPr>
      <w:r w:rsidRPr="00F10589">
        <w:rPr>
          <w:rFonts w:ascii="Source Serif Pro" w:hAnsi="Source Serif Pro"/>
          <w:b/>
          <w:bCs/>
        </w:rPr>
        <w:t>Multi-field queries:</w:t>
      </w:r>
      <w:r w:rsidRPr="00F10589">
        <w:rPr>
          <w:rFonts w:ascii="Source Serif Pro" w:hAnsi="Source Serif Pro"/>
        </w:rPr>
        <w:t> Concatenated indexes for frequently combined conditions.</w:t>
      </w:r>
    </w:p>
    <w:p w14:paraId="0374B7E5" w14:textId="77777777" w:rsidR="0003208B" w:rsidRPr="00F10589" w:rsidRDefault="0003208B" w:rsidP="0003208B">
      <w:pPr>
        <w:pStyle w:val="Compact"/>
        <w:numPr>
          <w:ilvl w:val="0"/>
          <w:numId w:val="146"/>
        </w:numPr>
        <w:rPr>
          <w:rFonts w:ascii="Source Serif Pro" w:hAnsi="Source Serif Pro"/>
        </w:rPr>
      </w:pPr>
      <w:r w:rsidRPr="00F10589">
        <w:rPr>
          <w:rFonts w:ascii="Source Serif Pro" w:hAnsi="Source Serif Pro"/>
          <w:b/>
          <w:bCs/>
        </w:rPr>
        <w:t>AND vs. OR:</w:t>
      </w:r>
      <w:r w:rsidRPr="00F10589">
        <w:rPr>
          <w:rFonts w:ascii="Source Serif Pro" w:hAnsi="Source Serif Pro"/>
        </w:rPr>
        <w:t> Indexes work well for AND conditions, not OR.</w:t>
      </w:r>
    </w:p>
    <w:p w14:paraId="2FBF787A" w14:textId="77777777" w:rsidR="0003208B" w:rsidRPr="00F10589" w:rsidRDefault="0003208B" w:rsidP="0003208B">
      <w:pPr>
        <w:pStyle w:val="Heading2"/>
        <w:rPr>
          <w:rFonts w:ascii="Source Serif Pro" w:hAnsi="Source Serif Pro"/>
        </w:rPr>
      </w:pPr>
      <w:bookmarkStart w:id="140" w:name="tips-for-optimal-indexing"/>
      <w:bookmarkEnd w:id="139"/>
      <w:r w:rsidRPr="00F10589">
        <w:rPr>
          <w:rFonts w:ascii="Source Serif Pro" w:hAnsi="Source Serif Pro"/>
        </w:rPr>
        <w:lastRenderedPageBreak/>
        <w:t>Tips for optimal indexing</w:t>
      </w:r>
    </w:p>
    <w:p w14:paraId="5F7DA135" w14:textId="77777777" w:rsidR="0003208B" w:rsidRPr="00F10589" w:rsidRDefault="0003208B" w:rsidP="0003208B">
      <w:pPr>
        <w:pStyle w:val="Compact"/>
        <w:numPr>
          <w:ilvl w:val="0"/>
          <w:numId w:val="147"/>
        </w:numPr>
        <w:rPr>
          <w:rFonts w:ascii="Source Serif Pro" w:hAnsi="Source Serif Pro"/>
        </w:rPr>
      </w:pPr>
      <w:r w:rsidRPr="00F10589">
        <w:rPr>
          <w:rFonts w:ascii="Source Serif Pro" w:hAnsi="Source Serif Pro"/>
          <w:b/>
          <w:bCs/>
        </w:rPr>
        <w:t>Match index expression to selection conditions.</w:t>
      </w:r>
    </w:p>
    <w:p w14:paraId="719E53A1" w14:textId="77777777" w:rsidR="0003208B" w:rsidRPr="00F10589" w:rsidRDefault="0003208B" w:rsidP="0003208B">
      <w:pPr>
        <w:pStyle w:val="Compact"/>
        <w:numPr>
          <w:ilvl w:val="0"/>
          <w:numId w:val="147"/>
        </w:numPr>
        <w:rPr>
          <w:rFonts w:ascii="Source Serif Pro" w:hAnsi="Source Serif Pro"/>
        </w:rPr>
      </w:pPr>
      <w:r w:rsidRPr="00F10589">
        <w:rPr>
          <w:rFonts w:ascii="Source Serif Pro" w:hAnsi="Source Serif Pro"/>
          <w:b/>
          <w:bCs/>
        </w:rPr>
        <w:t>Use concatenated indexes for frequent multi-field searches.</w:t>
      </w:r>
    </w:p>
    <w:p w14:paraId="61FB3E79" w14:textId="77777777" w:rsidR="0003208B" w:rsidRPr="00F10589" w:rsidRDefault="0003208B" w:rsidP="0003208B">
      <w:pPr>
        <w:pStyle w:val="Compact"/>
        <w:numPr>
          <w:ilvl w:val="0"/>
          <w:numId w:val="147"/>
        </w:numPr>
        <w:rPr>
          <w:rFonts w:ascii="Source Serif Pro" w:hAnsi="Source Serif Pro"/>
        </w:rPr>
      </w:pPr>
      <w:r w:rsidRPr="00F10589">
        <w:rPr>
          <w:rFonts w:ascii="Source Serif Pro" w:hAnsi="Source Serif Pro"/>
          <w:b/>
          <w:bCs/>
        </w:rPr>
        <w:t>Prioritize AND conditions over OR in the Where clause.</w:t>
      </w:r>
    </w:p>
    <w:p w14:paraId="7E9892E0" w14:textId="77777777" w:rsidR="0003208B" w:rsidRPr="00F10589" w:rsidRDefault="0003208B" w:rsidP="0003208B">
      <w:pPr>
        <w:pStyle w:val="Heading2"/>
        <w:rPr>
          <w:rFonts w:ascii="Source Serif Pro" w:hAnsi="Source Serif Pro"/>
        </w:rPr>
      </w:pPr>
      <w:bookmarkStart w:id="141" w:name="joins-indexes"/>
      <w:bookmarkEnd w:id="140"/>
      <w:r w:rsidRPr="00F10589">
        <w:rPr>
          <w:rFonts w:ascii="Source Serif Pro" w:hAnsi="Source Serif Pro"/>
        </w:rPr>
        <w:t>Joins &amp; indexes</w:t>
      </w:r>
    </w:p>
    <w:p w14:paraId="3E47A34C" w14:textId="77777777" w:rsidR="0003208B" w:rsidRPr="00F10589" w:rsidRDefault="0003208B" w:rsidP="0003208B">
      <w:pPr>
        <w:pStyle w:val="Compact"/>
        <w:numPr>
          <w:ilvl w:val="0"/>
          <w:numId w:val="148"/>
        </w:numPr>
        <w:rPr>
          <w:rFonts w:ascii="Source Serif Pro" w:hAnsi="Source Serif Pro"/>
        </w:rPr>
      </w:pPr>
      <w:r w:rsidRPr="00F10589">
        <w:rPr>
          <w:rFonts w:ascii="Source Serif Pro" w:hAnsi="Source Serif Pro"/>
        </w:rPr>
        <w:t>Indexes on second table’s join field significantly improve performance.</w:t>
      </w:r>
    </w:p>
    <w:p w14:paraId="5D506144" w14:textId="77777777" w:rsidR="0003208B" w:rsidRPr="00F10589" w:rsidRDefault="0003208B" w:rsidP="0003208B">
      <w:pPr>
        <w:pStyle w:val="Compact"/>
        <w:numPr>
          <w:ilvl w:val="0"/>
          <w:numId w:val="148"/>
        </w:numPr>
        <w:rPr>
          <w:rFonts w:ascii="Source Serif Pro" w:hAnsi="Source Serif Pro"/>
        </w:rPr>
      </w:pPr>
      <w:r w:rsidRPr="00F10589">
        <w:rPr>
          <w:rFonts w:ascii="Source Serif Pro" w:hAnsi="Source Serif Pro"/>
        </w:rPr>
        <w:t>Create indexes on join fields for subsequent tables in the From clause.</w:t>
      </w:r>
    </w:p>
    <w:p w14:paraId="6FB0528E" w14:textId="77777777" w:rsidR="0003208B" w:rsidRPr="00F10589" w:rsidRDefault="0003208B" w:rsidP="0003208B">
      <w:pPr>
        <w:pStyle w:val="FirstParagraph"/>
        <w:rPr>
          <w:rFonts w:ascii="Source Serif Pro" w:hAnsi="Source Serif Pro"/>
        </w:rPr>
      </w:pPr>
      <w:r w:rsidRPr="00F10589">
        <w:rPr>
          <w:rFonts w:ascii="Source Serif Pro" w:hAnsi="Source Serif Pro"/>
          <w:b/>
          <w:bCs/>
        </w:rPr>
        <w:t>Remember:</w:t>
      </w:r>
    </w:p>
    <w:p w14:paraId="5A5BFE28" w14:textId="77777777" w:rsidR="0003208B" w:rsidRPr="00F10589" w:rsidRDefault="0003208B" w:rsidP="0003208B">
      <w:pPr>
        <w:pStyle w:val="Compact"/>
        <w:numPr>
          <w:ilvl w:val="0"/>
          <w:numId w:val="149"/>
        </w:numPr>
        <w:rPr>
          <w:rFonts w:ascii="Source Serif Pro" w:hAnsi="Source Serif Pro"/>
        </w:rPr>
      </w:pPr>
      <w:r w:rsidRPr="00F10589">
        <w:rPr>
          <w:rFonts w:ascii="Source Serif Pro" w:hAnsi="Source Serif Pro"/>
        </w:rPr>
        <w:t>Indexes aren’t a magic bullet. Analyze your database usage and create indexes strategically.</w:t>
      </w:r>
    </w:p>
    <w:p w14:paraId="16322604" w14:textId="77777777" w:rsidR="0003208B" w:rsidRDefault="0003208B" w:rsidP="0003208B">
      <w:pPr>
        <w:pStyle w:val="Compact"/>
        <w:numPr>
          <w:ilvl w:val="0"/>
          <w:numId w:val="149"/>
        </w:numPr>
        <w:rPr>
          <w:rFonts w:ascii="Source Serif Pro" w:hAnsi="Source Serif Pro"/>
        </w:rPr>
      </w:pPr>
      <w:r w:rsidRPr="00F10589">
        <w:rPr>
          <w:rFonts w:ascii="Source Serif Pro" w:hAnsi="Source Serif Pro"/>
        </w:rPr>
        <w:t>Too many indexes can be counterproductive. Find the balance for optimal performance.</w:t>
      </w:r>
    </w:p>
    <w:p w14:paraId="1D6F9790" w14:textId="77777777" w:rsidR="00635DD7" w:rsidRDefault="00635DD7" w:rsidP="00635DD7">
      <w:pPr>
        <w:pStyle w:val="Compact"/>
        <w:rPr>
          <w:rFonts w:ascii="Source Serif Pro" w:hAnsi="Source Serif Pro"/>
        </w:rPr>
      </w:pPr>
    </w:p>
    <w:p w14:paraId="0821AED6" w14:textId="77777777" w:rsidR="00635DD7" w:rsidRDefault="00635DD7" w:rsidP="00635DD7">
      <w:pPr>
        <w:pStyle w:val="Compact"/>
        <w:rPr>
          <w:rFonts w:ascii="Source Serif Pro" w:hAnsi="Source Serif Pro"/>
        </w:rPr>
      </w:pPr>
    </w:p>
    <w:p w14:paraId="1B595122" w14:textId="77777777" w:rsidR="00635DD7" w:rsidRDefault="00635DD7" w:rsidP="00635DD7">
      <w:pPr>
        <w:pStyle w:val="Compact"/>
        <w:rPr>
          <w:rFonts w:ascii="Source Serif Pro" w:hAnsi="Source Serif Pro"/>
        </w:rPr>
      </w:pPr>
    </w:p>
    <w:p w14:paraId="3AAC95D7" w14:textId="77777777" w:rsidR="00635DD7" w:rsidRDefault="00635DD7" w:rsidP="00635DD7">
      <w:pPr>
        <w:pStyle w:val="Compact"/>
        <w:rPr>
          <w:rFonts w:ascii="Source Serif Pro" w:hAnsi="Source Serif Pro"/>
        </w:rPr>
      </w:pPr>
    </w:p>
    <w:p w14:paraId="29C8A57D" w14:textId="77777777" w:rsidR="00635DD7" w:rsidRDefault="00635DD7" w:rsidP="00635DD7">
      <w:pPr>
        <w:pStyle w:val="Compact"/>
        <w:rPr>
          <w:rFonts w:ascii="Source Serif Pro" w:hAnsi="Source Serif Pro"/>
        </w:rPr>
      </w:pPr>
    </w:p>
    <w:p w14:paraId="3FED97C2" w14:textId="77777777" w:rsidR="00635DD7" w:rsidRDefault="00635DD7" w:rsidP="00635DD7">
      <w:pPr>
        <w:pStyle w:val="Compact"/>
        <w:rPr>
          <w:rFonts w:ascii="Source Serif Pro" w:hAnsi="Source Serif Pro"/>
        </w:rPr>
      </w:pPr>
    </w:p>
    <w:p w14:paraId="5CA1DC2C" w14:textId="77777777" w:rsidR="00635DD7" w:rsidRDefault="00635DD7" w:rsidP="00635DD7">
      <w:pPr>
        <w:pStyle w:val="Compact"/>
        <w:rPr>
          <w:rFonts w:ascii="Source Serif Pro" w:hAnsi="Source Serif Pro"/>
        </w:rPr>
      </w:pPr>
    </w:p>
    <w:p w14:paraId="346DB149" w14:textId="77777777" w:rsidR="00635DD7" w:rsidRDefault="00635DD7" w:rsidP="00635DD7">
      <w:pPr>
        <w:pStyle w:val="Compact"/>
        <w:rPr>
          <w:rFonts w:ascii="Source Serif Pro" w:hAnsi="Source Serif Pro"/>
        </w:rPr>
      </w:pPr>
    </w:p>
    <w:p w14:paraId="544963C6" w14:textId="77777777" w:rsidR="00635DD7" w:rsidRDefault="00635DD7" w:rsidP="00635DD7">
      <w:pPr>
        <w:pStyle w:val="Compact"/>
        <w:rPr>
          <w:rFonts w:ascii="Source Serif Pro" w:hAnsi="Source Serif Pro"/>
        </w:rPr>
      </w:pPr>
    </w:p>
    <w:p w14:paraId="7F7D6161" w14:textId="77777777" w:rsidR="00635DD7" w:rsidRDefault="00635DD7" w:rsidP="00635DD7">
      <w:pPr>
        <w:pStyle w:val="Compact"/>
        <w:rPr>
          <w:rFonts w:ascii="Source Serif Pro" w:hAnsi="Source Serif Pro"/>
        </w:rPr>
      </w:pPr>
    </w:p>
    <w:p w14:paraId="1B4108B2" w14:textId="77777777" w:rsidR="00635DD7" w:rsidRDefault="00635DD7" w:rsidP="00635DD7">
      <w:pPr>
        <w:pStyle w:val="Compact"/>
        <w:rPr>
          <w:rFonts w:ascii="Source Serif Pro" w:hAnsi="Source Serif Pro"/>
        </w:rPr>
      </w:pPr>
    </w:p>
    <w:p w14:paraId="33128FAF" w14:textId="77777777" w:rsidR="00635DD7" w:rsidRDefault="00635DD7" w:rsidP="00635DD7">
      <w:pPr>
        <w:pStyle w:val="Compact"/>
        <w:rPr>
          <w:rFonts w:ascii="Source Serif Pro" w:hAnsi="Source Serif Pro"/>
        </w:rPr>
      </w:pPr>
    </w:p>
    <w:p w14:paraId="5E90B2B0" w14:textId="77777777" w:rsidR="00635DD7" w:rsidRDefault="00635DD7" w:rsidP="00635DD7">
      <w:pPr>
        <w:pStyle w:val="Compact"/>
        <w:rPr>
          <w:rFonts w:ascii="Source Serif Pro" w:hAnsi="Source Serif Pro"/>
        </w:rPr>
      </w:pPr>
    </w:p>
    <w:p w14:paraId="6D6BAFD6" w14:textId="77777777" w:rsidR="00635DD7" w:rsidRDefault="00635DD7" w:rsidP="00635DD7">
      <w:pPr>
        <w:pStyle w:val="Compact"/>
        <w:rPr>
          <w:rFonts w:ascii="Source Serif Pro" w:hAnsi="Source Serif Pro"/>
        </w:rPr>
      </w:pPr>
    </w:p>
    <w:p w14:paraId="16460BC1" w14:textId="77777777" w:rsidR="00635DD7" w:rsidRDefault="00635DD7" w:rsidP="00635DD7">
      <w:pPr>
        <w:pStyle w:val="Compact"/>
        <w:rPr>
          <w:rFonts w:ascii="Source Serif Pro" w:hAnsi="Source Serif Pro"/>
        </w:rPr>
      </w:pPr>
    </w:p>
    <w:p w14:paraId="289833F9" w14:textId="77777777" w:rsidR="00635DD7" w:rsidRDefault="00635DD7" w:rsidP="00635DD7">
      <w:pPr>
        <w:pStyle w:val="Compact"/>
        <w:rPr>
          <w:rFonts w:ascii="Source Serif Pro" w:hAnsi="Source Serif Pro"/>
        </w:rPr>
      </w:pPr>
    </w:p>
    <w:p w14:paraId="2D80EE3C" w14:textId="77777777" w:rsidR="00635DD7" w:rsidRDefault="00635DD7" w:rsidP="00635DD7">
      <w:pPr>
        <w:pStyle w:val="Compact"/>
        <w:rPr>
          <w:rFonts w:ascii="Source Serif Pro" w:hAnsi="Source Serif Pro"/>
        </w:rPr>
      </w:pPr>
    </w:p>
    <w:p w14:paraId="1589033D" w14:textId="77777777" w:rsidR="00635DD7" w:rsidRDefault="00635DD7" w:rsidP="00635DD7">
      <w:pPr>
        <w:pStyle w:val="Compact"/>
        <w:rPr>
          <w:rFonts w:ascii="Source Serif Pro" w:hAnsi="Source Serif Pro"/>
        </w:rPr>
      </w:pPr>
    </w:p>
    <w:p w14:paraId="7AC8565A" w14:textId="77777777" w:rsidR="00635DD7" w:rsidRDefault="00635DD7" w:rsidP="00635DD7">
      <w:pPr>
        <w:pStyle w:val="Compact"/>
        <w:rPr>
          <w:rFonts w:ascii="Source Serif Pro" w:hAnsi="Source Serif Pro"/>
        </w:rPr>
      </w:pPr>
    </w:p>
    <w:p w14:paraId="3343F2FB" w14:textId="77777777" w:rsidR="00635DD7" w:rsidRDefault="00635DD7" w:rsidP="00635DD7">
      <w:pPr>
        <w:pStyle w:val="Compact"/>
        <w:rPr>
          <w:rFonts w:ascii="Source Serif Pro" w:hAnsi="Source Serif Pro"/>
        </w:rPr>
      </w:pPr>
    </w:p>
    <w:p w14:paraId="3140C579" w14:textId="77777777" w:rsidR="00635DD7" w:rsidRDefault="00635DD7" w:rsidP="00635DD7">
      <w:pPr>
        <w:pStyle w:val="Compact"/>
        <w:rPr>
          <w:rFonts w:ascii="Source Serif Pro" w:hAnsi="Source Serif Pro"/>
        </w:rPr>
      </w:pPr>
    </w:p>
    <w:p w14:paraId="4BF59B6E" w14:textId="77777777" w:rsidR="00635DD7" w:rsidRDefault="00635DD7" w:rsidP="00635DD7">
      <w:pPr>
        <w:pStyle w:val="Compact"/>
        <w:rPr>
          <w:rFonts w:ascii="Source Serif Pro" w:hAnsi="Source Serif Pro"/>
        </w:rPr>
      </w:pPr>
    </w:p>
    <w:p w14:paraId="4E9ABA05" w14:textId="77777777" w:rsidR="00635DD7" w:rsidRDefault="00635DD7" w:rsidP="00635DD7">
      <w:pPr>
        <w:pStyle w:val="Compact"/>
        <w:rPr>
          <w:rFonts w:ascii="Source Serif Pro" w:hAnsi="Source Serif Pro"/>
        </w:rPr>
      </w:pPr>
    </w:p>
    <w:p w14:paraId="6D6FB8B5" w14:textId="77777777" w:rsidR="00635DD7" w:rsidRDefault="00635DD7" w:rsidP="00635DD7">
      <w:pPr>
        <w:pStyle w:val="Compact"/>
        <w:rPr>
          <w:rFonts w:ascii="Source Serif Pro" w:hAnsi="Source Serif Pro"/>
        </w:rPr>
      </w:pPr>
    </w:p>
    <w:p w14:paraId="14576ECA" w14:textId="77777777" w:rsidR="00635DD7" w:rsidRDefault="00635DD7" w:rsidP="00635DD7">
      <w:pPr>
        <w:pStyle w:val="Compact"/>
        <w:rPr>
          <w:rFonts w:ascii="Source Serif Pro" w:hAnsi="Source Serif Pro"/>
        </w:rPr>
      </w:pPr>
    </w:p>
    <w:p w14:paraId="5392582A" w14:textId="77777777" w:rsidR="00635DD7" w:rsidRDefault="00635DD7" w:rsidP="00635DD7">
      <w:pPr>
        <w:pStyle w:val="Compact"/>
        <w:rPr>
          <w:rFonts w:ascii="Source Serif Pro" w:hAnsi="Source Serif Pro"/>
        </w:rPr>
      </w:pPr>
    </w:p>
    <w:p w14:paraId="395DC285" w14:textId="77777777" w:rsidR="002B4F8A" w:rsidRDefault="002B4F8A" w:rsidP="002B4F8A">
      <w:pPr>
        <w:pStyle w:val="Title"/>
      </w:pPr>
      <w:r>
        <w:t>What is a Distributed File System?</w:t>
      </w:r>
    </w:p>
    <w:p w14:paraId="5CFC4347" w14:textId="77777777" w:rsidR="002B4F8A" w:rsidRDefault="002B4F8A" w:rsidP="002B4F8A">
      <w:pPr>
        <w:pStyle w:val="NormalWeb"/>
        <w:spacing w:before="0" w:beforeAutospacing="0" w:after="258" w:afterAutospacing="0"/>
        <w:rPr>
          <w:rFonts w:ascii="Source Serif Pro" w:hAnsi="Source Serif Pro"/>
          <w:spacing w:val="2"/>
        </w:rPr>
      </w:pPr>
      <w:r w:rsidRPr="002B4F8A">
        <w:rPr>
          <w:rFonts w:ascii="Source Serif Pro" w:hAnsi="Source Serif Pro"/>
          <w:spacing w:val="2"/>
        </w:rPr>
        <w:t>Distributed File Systems are a type of file system that manage the storage and retrieval of data across multiple servers and locations, making the distributed nature of the storage transparent to the user. These systems are designed to provide reliable, efficient access to files over a network, typically in a large-scale environment.</w:t>
      </w:r>
    </w:p>
    <w:p w14:paraId="73920B9E" w14:textId="77777777" w:rsidR="002E0946" w:rsidRDefault="002E0946" w:rsidP="0018642E">
      <w:pPr>
        <w:pStyle w:val="NormalWeb"/>
        <w:spacing w:before="0" w:beforeAutospacing="0" w:after="0" w:afterAutospacing="0"/>
        <w:rPr>
          <w:rFonts w:ascii="Source Serif Pro" w:hAnsi="Source Serif Pro" w:cs="Arial"/>
          <w:color w:val="1F1F1F"/>
          <w:bdr w:val="none" w:sz="0" w:space="0" w:color="auto" w:frame="1"/>
        </w:rPr>
      </w:pPr>
      <w:r w:rsidRPr="0018642E">
        <w:rPr>
          <w:rFonts w:ascii="Source Serif Pro" w:hAnsi="Source Serif Pro" w:cs="Arial"/>
          <w:color w:val="1F1F1F"/>
          <w:bdr w:val="none" w:sz="0" w:space="0" w:color="auto" w:frame="1"/>
        </w:rPr>
        <w:t>Distributed file systems (DFS) revolutionize data storage by enabling seamless access to files across multiple servers or locations. Imagine a vast network of storage units working together, appearing to users as a single, unified file system. This empowers large-scale environments to manage data efficiently and reliably.</w:t>
      </w:r>
    </w:p>
    <w:p w14:paraId="7913507A" w14:textId="77777777" w:rsidR="0018642E" w:rsidRDefault="0018642E" w:rsidP="0018642E">
      <w:pPr>
        <w:pStyle w:val="NormalWeb"/>
        <w:spacing w:before="0" w:beforeAutospacing="0" w:after="0" w:afterAutospacing="0"/>
        <w:rPr>
          <w:rFonts w:ascii="Source Serif Pro" w:hAnsi="Source Serif Pro" w:cs="Arial"/>
          <w:color w:val="1F1F1F"/>
          <w:bdr w:val="none" w:sz="0" w:space="0" w:color="auto" w:frame="1"/>
        </w:rPr>
      </w:pPr>
    </w:p>
    <w:p w14:paraId="1D311560" w14:textId="77777777" w:rsidR="0018642E" w:rsidRPr="0018642E" w:rsidRDefault="0018642E" w:rsidP="0018642E">
      <w:pPr>
        <w:pStyle w:val="NormalWeb"/>
        <w:spacing w:before="0" w:beforeAutospacing="0" w:after="0" w:afterAutospacing="0"/>
        <w:rPr>
          <w:rFonts w:ascii="Source Serif Pro" w:hAnsi="Source Serif Pro" w:cs="Arial"/>
          <w:color w:val="1F1F1F"/>
        </w:rPr>
      </w:pPr>
    </w:p>
    <w:p w14:paraId="44D49945" w14:textId="77777777" w:rsidR="002E0946" w:rsidRPr="0018642E" w:rsidRDefault="002E0946" w:rsidP="0018642E">
      <w:pPr>
        <w:pStyle w:val="NormalWeb"/>
        <w:spacing w:before="0" w:beforeAutospacing="0" w:after="0" w:afterAutospacing="0"/>
        <w:rPr>
          <w:rFonts w:ascii="Source Serif Pro" w:hAnsi="Source Serif Pro" w:cs="Arial"/>
          <w:color w:val="1F1F1F"/>
        </w:rPr>
      </w:pPr>
      <w:r w:rsidRPr="0018642E">
        <w:rPr>
          <w:rStyle w:val="Strong"/>
          <w:rFonts w:ascii="Source Serif Pro" w:hAnsi="Source Serif Pro" w:cs="Arial"/>
          <w:color w:val="1F1F1F"/>
          <w:bdr w:val="none" w:sz="0" w:space="0" w:color="auto" w:frame="1"/>
        </w:rPr>
        <w:t>Core Concepts:</w:t>
      </w:r>
    </w:p>
    <w:p w14:paraId="2B08C30F" w14:textId="77777777" w:rsidR="002E0946" w:rsidRPr="0018642E" w:rsidRDefault="002E0946" w:rsidP="0018642E">
      <w:pPr>
        <w:numPr>
          <w:ilvl w:val="0"/>
          <w:numId w:val="312"/>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Distribution:</w:t>
      </w:r>
      <w:r w:rsidRPr="0018642E">
        <w:rPr>
          <w:rFonts w:ascii="Source Serif Pro" w:hAnsi="Source Serif Pro" w:cs="Arial"/>
          <w:color w:val="1F1F1F"/>
          <w:bdr w:val="none" w:sz="0" w:space="0" w:color="auto" w:frame="1"/>
        </w:rPr>
        <w:t xml:space="preserve"> Data is physically scattered across multiple storage servers, potentially located in geographically diverse locations.</w:t>
      </w:r>
    </w:p>
    <w:p w14:paraId="0A2FEBDF" w14:textId="77777777" w:rsidR="002E0946" w:rsidRPr="0018642E" w:rsidRDefault="002E0946" w:rsidP="0018642E">
      <w:pPr>
        <w:numPr>
          <w:ilvl w:val="0"/>
          <w:numId w:val="312"/>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Transparency:</w:t>
      </w:r>
      <w:r w:rsidRPr="0018642E">
        <w:rPr>
          <w:rFonts w:ascii="Source Serif Pro" w:hAnsi="Source Serif Pro" w:cs="Arial"/>
          <w:color w:val="1F1F1F"/>
          <w:bdr w:val="none" w:sz="0" w:space="0" w:color="auto" w:frame="1"/>
        </w:rPr>
        <w:t xml:space="preserve"> Users interact with the DFS as if it were a local file system, unaware of the underlying distributed storage infrastructure. The system handles data location, retrieval, and replication behind the scenes.</w:t>
      </w:r>
    </w:p>
    <w:p w14:paraId="6B78802F" w14:textId="77777777" w:rsidR="002E0946" w:rsidRPr="0018642E" w:rsidRDefault="002E0946" w:rsidP="0018642E">
      <w:pPr>
        <w:numPr>
          <w:ilvl w:val="0"/>
          <w:numId w:val="312"/>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Scalability:</w:t>
      </w:r>
      <w:r w:rsidRPr="0018642E">
        <w:rPr>
          <w:rFonts w:ascii="Source Serif Pro" w:hAnsi="Source Serif Pro" w:cs="Arial"/>
          <w:color w:val="1F1F1F"/>
          <w:bdr w:val="none" w:sz="0" w:space="0" w:color="auto" w:frame="1"/>
        </w:rPr>
        <w:t xml:space="preserve"> DFS can easily scale to accommodate growing data volumes by adding new storage servers to the network.</w:t>
      </w:r>
    </w:p>
    <w:p w14:paraId="08DA716E" w14:textId="77777777" w:rsidR="002E0946" w:rsidRPr="008D634E" w:rsidRDefault="002E0946" w:rsidP="0018642E">
      <w:pPr>
        <w:numPr>
          <w:ilvl w:val="0"/>
          <w:numId w:val="312"/>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Availability:</w:t>
      </w:r>
      <w:r w:rsidRPr="0018642E">
        <w:rPr>
          <w:rFonts w:ascii="Source Serif Pro" w:hAnsi="Source Serif Pro" w:cs="Arial"/>
          <w:color w:val="1F1F1F"/>
          <w:bdr w:val="none" w:sz="0" w:space="0" w:color="auto" w:frame="1"/>
        </w:rPr>
        <w:t xml:space="preserve"> Data redundancy across multiple servers ensures continued access even if one server fails.</w:t>
      </w:r>
    </w:p>
    <w:p w14:paraId="6B02196A" w14:textId="77777777" w:rsidR="008D634E" w:rsidRPr="0018642E" w:rsidRDefault="008D634E" w:rsidP="008D634E">
      <w:pPr>
        <w:spacing w:after="0"/>
        <w:rPr>
          <w:rFonts w:ascii="Source Serif Pro" w:hAnsi="Source Serif Pro" w:cs="Arial"/>
          <w:color w:val="1F1F1F"/>
        </w:rPr>
      </w:pPr>
    </w:p>
    <w:p w14:paraId="3F3E413C" w14:textId="77777777" w:rsidR="002E0946" w:rsidRPr="0018642E" w:rsidRDefault="002E0946" w:rsidP="0018642E">
      <w:pPr>
        <w:pStyle w:val="NormalWeb"/>
        <w:spacing w:before="0" w:beforeAutospacing="0" w:after="0" w:afterAutospacing="0"/>
        <w:rPr>
          <w:rFonts w:ascii="Source Serif Pro" w:hAnsi="Source Serif Pro" w:cs="Arial"/>
          <w:color w:val="1F1F1F"/>
        </w:rPr>
      </w:pPr>
      <w:r w:rsidRPr="0018642E">
        <w:rPr>
          <w:rStyle w:val="Strong"/>
          <w:rFonts w:ascii="Source Serif Pro" w:hAnsi="Source Serif Pro" w:cs="Arial"/>
          <w:color w:val="1F1F1F"/>
          <w:bdr w:val="none" w:sz="0" w:space="0" w:color="auto" w:frame="1"/>
        </w:rPr>
        <w:t>Benefits of Distributed File Systems:</w:t>
      </w:r>
    </w:p>
    <w:p w14:paraId="52595E15" w14:textId="77777777" w:rsidR="002E0946" w:rsidRPr="0018642E" w:rsidRDefault="002E0946" w:rsidP="0018642E">
      <w:pPr>
        <w:numPr>
          <w:ilvl w:val="0"/>
          <w:numId w:val="313"/>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Improved Scalability:</w:t>
      </w:r>
      <w:r w:rsidRPr="0018642E">
        <w:rPr>
          <w:rFonts w:ascii="Source Serif Pro" w:hAnsi="Source Serif Pro" w:cs="Arial"/>
          <w:color w:val="1F1F1F"/>
          <w:bdr w:val="none" w:sz="0" w:space="0" w:color="auto" w:frame="1"/>
        </w:rPr>
        <w:t xml:space="preserve"> Effortlessly accommodate massive datasets by adding storage capacity on demand.</w:t>
      </w:r>
    </w:p>
    <w:p w14:paraId="497B29D0" w14:textId="77777777" w:rsidR="002E0946" w:rsidRPr="0018642E" w:rsidRDefault="002E0946" w:rsidP="0018642E">
      <w:pPr>
        <w:numPr>
          <w:ilvl w:val="0"/>
          <w:numId w:val="313"/>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Enhanced Availability:</w:t>
      </w:r>
      <w:r w:rsidRPr="0018642E">
        <w:rPr>
          <w:rFonts w:ascii="Source Serif Pro" w:hAnsi="Source Serif Pro" w:cs="Arial"/>
          <w:color w:val="1F1F1F"/>
          <w:bdr w:val="none" w:sz="0" w:space="0" w:color="auto" w:frame="1"/>
        </w:rPr>
        <w:t xml:space="preserve"> Redundant storage across servers minimizes downtime and ensures data accessibility in case of server failures.</w:t>
      </w:r>
    </w:p>
    <w:p w14:paraId="14FFF6C5" w14:textId="77777777" w:rsidR="002E0946" w:rsidRPr="0018642E" w:rsidRDefault="002E0946" w:rsidP="0018642E">
      <w:pPr>
        <w:numPr>
          <w:ilvl w:val="0"/>
          <w:numId w:val="313"/>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Performance Optimization:</w:t>
      </w:r>
      <w:r w:rsidRPr="0018642E">
        <w:rPr>
          <w:rFonts w:ascii="Source Serif Pro" w:hAnsi="Source Serif Pro" w:cs="Arial"/>
          <w:color w:val="1F1F1F"/>
          <w:bdr w:val="none" w:sz="0" w:space="0" w:color="auto" w:frame="1"/>
        </w:rPr>
        <w:t xml:space="preserve"> Distribute read and write requests across multiple servers, potentially leading to faster access times.</w:t>
      </w:r>
    </w:p>
    <w:p w14:paraId="3AAA8DC0" w14:textId="77777777" w:rsidR="002E0946" w:rsidRPr="005B4A53" w:rsidRDefault="002E0946" w:rsidP="0018642E">
      <w:pPr>
        <w:numPr>
          <w:ilvl w:val="0"/>
          <w:numId w:val="313"/>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Centralized Management:</w:t>
      </w:r>
      <w:r w:rsidRPr="0018642E">
        <w:rPr>
          <w:rFonts w:ascii="Source Serif Pro" w:hAnsi="Source Serif Pro" w:cs="Arial"/>
          <w:color w:val="1F1F1F"/>
          <w:bdr w:val="none" w:sz="0" w:space="0" w:color="auto" w:frame="1"/>
        </w:rPr>
        <w:t xml:space="preserve"> Simplify file system administration from a central console, managing policies and access control across the entire distributed storage network.</w:t>
      </w:r>
    </w:p>
    <w:p w14:paraId="01724047" w14:textId="77777777" w:rsidR="005B4A53" w:rsidRDefault="005B4A53" w:rsidP="005B4A53">
      <w:pPr>
        <w:spacing w:after="0"/>
        <w:rPr>
          <w:rFonts w:ascii="Source Serif Pro" w:hAnsi="Source Serif Pro" w:cs="Arial"/>
          <w:color w:val="1F1F1F"/>
        </w:rPr>
      </w:pPr>
    </w:p>
    <w:p w14:paraId="27C5E8D7" w14:textId="77777777" w:rsidR="005B4A53" w:rsidRPr="0018642E" w:rsidRDefault="005B4A53" w:rsidP="005B4A53">
      <w:pPr>
        <w:spacing w:after="0"/>
        <w:rPr>
          <w:rFonts w:ascii="Source Serif Pro" w:hAnsi="Source Serif Pro" w:cs="Arial"/>
          <w:color w:val="1F1F1F"/>
        </w:rPr>
      </w:pPr>
    </w:p>
    <w:p w14:paraId="3C0CE2B4" w14:textId="77777777" w:rsidR="002E0946" w:rsidRPr="0018642E" w:rsidRDefault="002E0946" w:rsidP="0018642E">
      <w:pPr>
        <w:pStyle w:val="NormalWeb"/>
        <w:spacing w:before="0" w:beforeAutospacing="0" w:after="0" w:afterAutospacing="0"/>
        <w:rPr>
          <w:rFonts w:ascii="Source Serif Pro" w:hAnsi="Source Serif Pro" w:cs="Arial"/>
          <w:color w:val="1F1F1F"/>
        </w:rPr>
      </w:pPr>
      <w:r w:rsidRPr="0018642E">
        <w:rPr>
          <w:rStyle w:val="Strong"/>
          <w:rFonts w:ascii="Source Serif Pro" w:hAnsi="Source Serif Pro" w:cs="Arial"/>
          <w:color w:val="1F1F1F"/>
          <w:bdr w:val="none" w:sz="0" w:space="0" w:color="auto" w:frame="1"/>
        </w:rPr>
        <w:t>Challenges of Distributed File Systems:</w:t>
      </w:r>
    </w:p>
    <w:p w14:paraId="5561F911" w14:textId="77777777" w:rsidR="002E0946" w:rsidRPr="0018642E" w:rsidRDefault="002E0946" w:rsidP="0018642E">
      <w:pPr>
        <w:numPr>
          <w:ilvl w:val="0"/>
          <w:numId w:val="314"/>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Complexity:</w:t>
      </w:r>
      <w:r w:rsidRPr="0018642E">
        <w:rPr>
          <w:rFonts w:ascii="Source Serif Pro" w:hAnsi="Source Serif Pro" w:cs="Arial"/>
          <w:color w:val="1F1F1F"/>
          <w:bdr w:val="none" w:sz="0" w:space="0" w:color="auto" w:frame="1"/>
        </w:rPr>
        <w:t xml:space="preserve"> Setting up and managing a DFS can be more complex than traditional file systems due to the distributed nature of storage.</w:t>
      </w:r>
    </w:p>
    <w:p w14:paraId="2A9CEDAC" w14:textId="77777777" w:rsidR="002E0946" w:rsidRPr="0018642E" w:rsidRDefault="002E0946" w:rsidP="0018642E">
      <w:pPr>
        <w:numPr>
          <w:ilvl w:val="0"/>
          <w:numId w:val="314"/>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lastRenderedPageBreak/>
        <w:t>Latency:</w:t>
      </w:r>
      <w:r w:rsidRPr="0018642E">
        <w:rPr>
          <w:rFonts w:ascii="Source Serif Pro" w:hAnsi="Source Serif Pro" w:cs="Arial"/>
          <w:color w:val="1F1F1F"/>
          <w:bdr w:val="none" w:sz="0" w:space="0" w:color="auto" w:frame="1"/>
        </w:rPr>
        <w:t xml:space="preserve"> Accessing data across a network might introduce slight latency compared to local storage, potentially impacting performance for applications requiring real-time data access.</w:t>
      </w:r>
    </w:p>
    <w:p w14:paraId="6156B9EC" w14:textId="77777777" w:rsidR="002E0946" w:rsidRPr="00122558" w:rsidRDefault="002E0946" w:rsidP="0018642E">
      <w:pPr>
        <w:numPr>
          <w:ilvl w:val="0"/>
          <w:numId w:val="314"/>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Security Considerations:</w:t>
      </w:r>
      <w:r w:rsidRPr="0018642E">
        <w:rPr>
          <w:rFonts w:ascii="Source Serif Pro" w:hAnsi="Source Serif Pro" w:cs="Arial"/>
          <w:color w:val="1F1F1F"/>
          <w:bdr w:val="none" w:sz="0" w:space="0" w:color="auto" w:frame="1"/>
        </w:rPr>
        <w:t xml:space="preserve"> Securing data spread across multiple servers requires robust security measures and access control mechanisms.</w:t>
      </w:r>
    </w:p>
    <w:p w14:paraId="21882E31" w14:textId="77777777" w:rsidR="00122558" w:rsidRDefault="00122558" w:rsidP="00122558">
      <w:pPr>
        <w:spacing w:after="0"/>
        <w:rPr>
          <w:rFonts w:ascii="Source Serif Pro" w:hAnsi="Source Serif Pro" w:cs="Arial"/>
          <w:color w:val="1F1F1F"/>
        </w:rPr>
      </w:pPr>
    </w:p>
    <w:p w14:paraId="1BC3C861" w14:textId="77777777" w:rsidR="00122558" w:rsidRPr="0018642E" w:rsidRDefault="00122558" w:rsidP="00122558">
      <w:pPr>
        <w:spacing w:after="0"/>
        <w:rPr>
          <w:rFonts w:ascii="Source Serif Pro" w:hAnsi="Source Serif Pro" w:cs="Arial"/>
          <w:color w:val="1F1F1F"/>
        </w:rPr>
      </w:pPr>
    </w:p>
    <w:p w14:paraId="572775CA" w14:textId="77777777" w:rsidR="002E0946" w:rsidRPr="0018642E" w:rsidRDefault="002E0946" w:rsidP="0018642E">
      <w:pPr>
        <w:pStyle w:val="NormalWeb"/>
        <w:spacing w:before="0" w:beforeAutospacing="0" w:after="0" w:afterAutospacing="0"/>
        <w:rPr>
          <w:rFonts w:ascii="Source Serif Pro" w:hAnsi="Source Serif Pro" w:cs="Arial"/>
          <w:color w:val="1F1F1F"/>
        </w:rPr>
      </w:pPr>
      <w:r w:rsidRPr="0018642E">
        <w:rPr>
          <w:rStyle w:val="Strong"/>
          <w:rFonts w:ascii="Source Serif Pro" w:hAnsi="Source Serif Pro" w:cs="Arial"/>
          <w:color w:val="1F1F1F"/>
          <w:bdr w:val="none" w:sz="0" w:space="0" w:color="auto" w:frame="1"/>
        </w:rPr>
        <w:t>Common Use Cases for Distributed File Systems:</w:t>
      </w:r>
    </w:p>
    <w:p w14:paraId="1FDEA52B" w14:textId="77777777" w:rsidR="002E0946" w:rsidRPr="0018642E" w:rsidRDefault="002E0946" w:rsidP="0018642E">
      <w:pPr>
        <w:numPr>
          <w:ilvl w:val="0"/>
          <w:numId w:val="315"/>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Large-Scale Data Storage:</w:t>
      </w:r>
      <w:r w:rsidRPr="0018642E">
        <w:rPr>
          <w:rFonts w:ascii="Source Serif Pro" w:hAnsi="Source Serif Pro" w:cs="Arial"/>
          <w:color w:val="1F1F1F"/>
          <w:bdr w:val="none" w:sz="0" w:space="0" w:color="auto" w:frame="1"/>
        </w:rPr>
        <w:t xml:space="preserve"> Ideal for organizations managing massive datasets, such as media and entertainment companies, scientific research institutions, or large enterprises.</w:t>
      </w:r>
    </w:p>
    <w:p w14:paraId="3B7333D8" w14:textId="77777777" w:rsidR="002E0946" w:rsidRPr="0018642E" w:rsidRDefault="002E0946" w:rsidP="0018642E">
      <w:pPr>
        <w:numPr>
          <w:ilvl w:val="0"/>
          <w:numId w:val="315"/>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Cloud Storage:</w:t>
      </w:r>
      <w:r w:rsidRPr="0018642E">
        <w:rPr>
          <w:rFonts w:ascii="Source Serif Pro" w:hAnsi="Source Serif Pro" w:cs="Arial"/>
          <w:color w:val="1F1F1F"/>
          <w:bdr w:val="none" w:sz="0" w:space="0" w:color="auto" w:frame="1"/>
        </w:rPr>
        <w:t xml:space="preserve"> Many </w:t>
      </w:r>
      <w:proofErr w:type="gramStart"/>
      <w:r w:rsidRPr="0018642E">
        <w:rPr>
          <w:rFonts w:ascii="Source Serif Pro" w:hAnsi="Source Serif Pro" w:cs="Arial"/>
          <w:color w:val="1F1F1F"/>
          <w:bdr w:val="none" w:sz="0" w:space="0" w:color="auto" w:frame="1"/>
        </w:rPr>
        <w:t>cloud</w:t>
      </w:r>
      <w:proofErr w:type="gramEnd"/>
      <w:r w:rsidRPr="0018642E">
        <w:rPr>
          <w:rFonts w:ascii="Source Serif Pro" w:hAnsi="Source Serif Pro" w:cs="Arial"/>
          <w:color w:val="1F1F1F"/>
          <w:bdr w:val="none" w:sz="0" w:space="0" w:color="auto" w:frame="1"/>
        </w:rPr>
        <w:t xml:space="preserve"> storage services leverage DFS principles to provide scalable and reliable storage solutions for users.</w:t>
      </w:r>
    </w:p>
    <w:p w14:paraId="4D98BB69" w14:textId="77777777" w:rsidR="002E0946" w:rsidRPr="00122558" w:rsidRDefault="002E0946" w:rsidP="0018642E">
      <w:pPr>
        <w:numPr>
          <w:ilvl w:val="0"/>
          <w:numId w:val="315"/>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Content Delivery Networks (CDNs):</w:t>
      </w:r>
      <w:r w:rsidRPr="0018642E">
        <w:rPr>
          <w:rFonts w:ascii="Source Serif Pro" w:hAnsi="Source Serif Pro" w:cs="Arial"/>
          <w:color w:val="1F1F1F"/>
          <w:bdr w:val="none" w:sz="0" w:space="0" w:color="auto" w:frame="1"/>
        </w:rPr>
        <w:t xml:space="preserve"> DFS plays a crucial role in geographically distributing content across servers, enabling faster content delivery to users worldwide.</w:t>
      </w:r>
    </w:p>
    <w:p w14:paraId="11D5F831" w14:textId="77777777" w:rsidR="00122558" w:rsidRDefault="00122558" w:rsidP="00122558">
      <w:pPr>
        <w:spacing w:after="0"/>
        <w:rPr>
          <w:rFonts w:ascii="Source Serif Pro" w:hAnsi="Source Serif Pro" w:cs="Arial"/>
          <w:color w:val="1F1F1F"/>
        </w:rPr>
      </w:pPr>
    </w:p>
    <w:p w14:paraId="6E18D571" w14:textId="77777777" w:rsidR="00122558" w:rsidRPr="0018642E" w:rsidRDefault="00122558" w:rsidP="00122558">
      <w:pPr>
        <w:spacing w:after="0"/>
        <w:rPr>
          <w:rFonts w:ascii="Source Serif Pro" w:hAnsi="Source Serif Pro" w:cs="Arial"/>
          <w:color w:val="1F1F1F"/>
        </w:rPr>
      </w:pPr>
    </w:p>
    <w:p w14:paraId="775A9218" w14:textId="77777777" w:rsidR="002E0946" w:rsidRPr="0018642E" w:rsidRDefault="002E0946" w:rsidP="0018642E">
      <w:pPr>
        <w:pStyle w:val="NormalWeb"/>
        <w:spacing w:before="0" w:beforeAutospacing="0" w:after="0" w:afterAutospacing="0"/>
        <w:rPr>
          <w:rFonts w:ascii="Source Serif Pro" w:hAnsi="Source Serif Pro" w:cs="Arial"/>
          <w:color w:val="1F1F1F"/>
        </w:rPr>
      </w:pPr>
      <w:r w:rsidRPr="0018642E">
        <w:rPr>
          <w:rStyle w:val="Strong"/>
          <w:rFonts w:ascii="Source Serif Pro" w:hAnsi="Source Serif Pro" w:cs="Arial"/>
          <w:color w:val="1F1F1F"/>
          <w:bdr w:val="none" w:sz="0" w:space="0" w:color="auto" w:frame="1"/>
        </w:rPr>
        <w:t>Types of Distributed File Systems:</w:t>
      </w:r>
    </w:p>
    <w:p w14:paraId="68A39296" w14:textId="77777777" w:rsidR="002E0946" w:rsidRPr="0018642E" w:rsidRDefault="002E0946" w:rsidP="0018642E">
      <w:pPr>
        <w:numPr>
          <w:ilvl w:val="0"/>
          <w:numId w:val="316"/>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Clustered File Systems:</w:t>
      </w:r>
      <w:r w:rsidRPr="0018642E">
        <w:rPr>
          <w:rFonts w:ascii="Source Serif Pro" w:hAnsi="Source Serif Pro" w:cs="Arial"/>
          <w:color w:val="1F1F1F"/>
          <w:bdr w:val="none" w:sz="0" w:space="0" w:color="auto" w:frame="1"/>
        </w:rPr>
        <w:t xml:space="preserve"> Multiple servers collaborate to provide a single, shared file system within a cluster environment.</w:t>
      </w:r>
    </w:p>
    <w:p w14:paraId="663B65AC" w14:textId="77777777" w:rsidR="002E0946" w:rsidRPr="0018642E" w:rsidRDefault="002E0946" w:rsidP="0018642E">
      <w:pPr>
        <w:numPr>
          <w:ilvl w:val="0"/>
          <w:numId w:val="316"/>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Network Attached Storage (NAS):</w:t>
      </w:r>
      <w:r w:rsidRPr="0018642E">
        <w:rPr>
          <w:rFonts w:ascii="Source Serif Pro" w:hAnsi="Source Serif Pro" w:cs="Arial"/>
          <w:color w:val="1F1F1F"/>
          <w:bdr w:val="none" w:sz="0" w:space="0" w:color="auto" w:frame="1"/>
        </w:rPr>
        <w:t xml:space="preserve"> Dedicated file servers provide storage access to clients over a network.</w:t>
      </w:r>
    </w:p>
    <w:p w14:paraId="0FB867E1" w14:textId="77777777" w:rsidR="002E0946" w:rsidRPr="008F06D2" w:rsidRDefault="002E0946" w:rsidP="0018642E">
      <w:pPr>
        <w:numPr>
          <w:ilvl w:val="0"/>
          <w:numId w:val="316"/>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Wide Area File Systems (WAFS):</w:t>
      </w:r>
      <w:r w:rsidRPr="0018642E">
        <w:rPr>
          <w:rFonts w:ascii="Source Serif Pro" w:hAnsi="Source Serif Pro" w:cs="Arial"/>
          <w:color w:val="1F1F1F"/>
          <w:bdr w:val="none" w:sz="0" w:space="0" w:color="auto" w:frame="1"/>
        </w:rPr>
        <w:t xml:space="preserve"> Optimize file access across geographically dispersed locations, typically used in geographically distributed enterprises.</w:t>
      </w:r>
    </w:p>
    <w:p w14:paraId="0802D37D" w14:textId="77777777" w:rsidR="008F06D2" w:rsidRPr="0018642E" w:rsidRDefault="008F06D2" w:rsidP="008F06D2">
      <w:pPr>
        <w:spacing w:after="0"/>
        <w:rPr>
          <w:rFonts w:ascii="Source Serif Pro" w:hAnsi="Source Serif Pro" w:cs="Arial"/>
          <w:color w:val="1F1F1F"/>
        </w:rPr>
      </w:pPr>
    </w:p>
    <w:p w14:paraId="3075E7E6" w14:textId="77777777" w:rsidR="002E0946" w:rsidRPr="0018642E" w:rsidRDefault="002E0946" w:rsidP="0018642E">
      <w:pPr>
        <w:pStyle w:val="NormalWeb"/>
        <w:spacing w:before="0" w:beforeAutospacing="0" w:after="0" w:afterAutospacing="0"/>
        <w:rPr>
          <w:rFonts w:ascii="Source Serif Pro" w:hAnsi="Source Serif Pro" w:cs="Arial"/>
          <w:color w:val="1F1F1F"/>
        </w:rPr>
      </w:pPr>
      <w:r w:rsidRPr="0018642E">
        <w:rPr>
          <w:rStyle w:val="Strong"/>
          <w:rFonts w:ascii="Source Serif Pro" w:hAnsi="Source Serif Pro" w:cs="Arial"/>
          <w:color w:val="1F1F1F"/>
          <w:bdr w:val="none" w:sz="0" w:space="0" w:color="auto" w:frame="1"/>
        </w:rPr>
        <w:t>Choosing the Right Distributed File System:</w:t>
      </w:r>
    </w:p>
    <w:p w14:paraId="364E2F22" w14:textId="77777777" w:rsidR="002E0946" w:rsidRPr="0018642E" w:rsidRDefault="002E0946" w:rsidP="0018642E">
      <w:pPr>
        <w:pStyle w:val="NormalWeb"/>
        <w:spacing w:before="0" w:beforeAutospacing="0" w:after="0" w:afterAutospacing="0"/>
        <w:rPr>
          <w:rFonts w:ascii="Source Serif Pro" w:hAnsi="Source Serif Pro" w:cs="Arial"/>
          <w:color w:val="1F1F1F"/>
        </w:rPr>
      </w:pPr>
      <w:r w:rsidRPr="0018642E">
        <w:rPr>
          <w:rFonts w:ascii="Source Serif Pro" w:hAnsi="Source Serif Pro" w:cs="Arial"/>
          <w:color w:val="1F1F1F"/>
          <w:bdr w:val="none" w:sz="0" w:space="0" w:color="auto" w:frame="1"/>
        </w:rPr>
        <w:t>The selection of a DFS solution depends on factors like:</w:t>
      </w:r>
    </w:p>
    <w:p w14:paraId="7072F740" w14:textId="77777777" w:rsidR="002E0946" w:rsidRPr="0018642E" w:rsidRDefault="002E0946" w:rsidP="0018642E">
      <w:pPr>
        <w:numPr>
          <w:ilvl w:val="0"/>
          <w:numId w:val="317"/>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Storage requirements:</w:t>
      </w:r>
      <w:r w:rsidRPr="0018642E">
        <w:rPr>
          <w:rFonts w:ascii="Source Serif Pro" w:hAnsi="Source Serif Pro" w:cs="Arial"/>
          <w:color w:val="1F1F1F"/>
          <w:bdr w:val="none" w:sz="0" w:space="0" w:color="auto" w:frame="1"/>
        </w:rPr>
        <w:t xml:space="preserve"> The volume and type of data you need to store.</w:t>
      </w:r>
    </w:p>
    <w:p w14:paraId="05845288" w14:textId="77777777" w:rsidR="002E0946" w:rsidRPr="0018642E" w:rsidRDefault="002E0946" w:rsidP="0018642E">
      <w:pPr>
        <w:numPr>
          <w:ilvl w:val="0"/>
          <w:numId w:val="317"/>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Performance needs:</w:t>
      </w:r>
      <w:r w:rsidRPr="0018642E">
        <w:rPr>
          <w:rFonts w:ascii="Source Serif Pro" w:hAnsi="Source Serif Pro" w:cs="Arial"/>
          <w:color w:val="1F1F1F"/>
          <w:bdr w:val="none" w:sz="0" w:space="0" w:color="auto" w:frame="1"/>
        </w:rPr>
        <w:t xml:space="preserve"> The level of performance and access speed required by your applications.</w:t>
      </w:r>
    </w:p>
    <w:p w14:paraId="405EDDAF" w14:textId="77777777" w:rsidR="002E0946" w:rsidRPr="0018642E" w:rsidRDefault="002E0946" w:rsidP="0018642E">
      <w:pPr>
        <w:numPr>
          <w:ilvl w:val="0"/>
          <w:numId w:val="317"/>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Scalability considerations:</w:t>
      </w:r>
      <w:r w:rsidRPr="0018642E">
        <w:rPr>
          <w:rFonts w:ascii="Source Serif Pro" w:hAnsi="Source Serif Pro" w:cs="Arial"/>
          <w:color w:val="1F1F1F"/>
          <w:bdr w:val="none" w:sz="0" w:space="0" w:color="auto" w:frame="1"/>
        </w:rPr>
        <w:t xml:space="preserve"> The anticipated growth of your data storage needs.</w:t>
      </w:r>
    </w:p>
    <w:p w14:paraId="126B57D9" w14:textId="77777777" w:rsidR="002E0946" w:rsidRPr="0018642E" w:rsidRDefault="002E0946" w:rsidP="0018642E">
      <w:pPr>
        <w:numPr>
          <w:ilvl w:val="0"/>
          <w:numId w:val="317"/>
        </w:numPr>
        <w:spacing w:after="0"/>
        <w:rPr>
          <w:rFonts w:ascii="Source Serif Pro" w:hAnsi="Source Serif Pro" w:cs="Arial"/>
          <w:color w:val="1F1F1F"/>
        </w:rPr>
      </w:pPr>
      <w:r w:rsidRPr="0018642E">
        <w:rPr>
          <w:rStyle w:val="Strong"/>
          <w:rFonts w:ascii="Source Serif Pro" w:hAnsi="Source Serif Pro" w:cs="Arial"/>
          <w:color w:val="1F1F1F"/>
          <w:bdr w:val="none" w:sz="0" w:space="0" w:color="auto" w:frame="1"/>
        </w:rPr>
        <w:t>Security requirements:</w:t>
      </w:r>
      <w:r w:rsidRPr="0018642E">
        <w:rPr>
          <w:rFonts w:ascii="Source Serif Pro" w:hAnsi="Source Serif Pro" w:cs="Arial"/>
          <w:color w:val="1F1F1F"/>
          <w:bdr w:val="none" w:sz="0" w:space="0" w:color="auto" w:frame="1"/>
        </w:rPr>
        <w:t xml:space="preserve"> The level of security and access control needed for your data.</w:t>
      </w:r>
    </w:p>
    <w:p w14:paraId="0B85924C" w14:textId="3B7AB03F" w:rsidR="002E0946" w:rsidRPr="009A7BCC" w:rsidRDefault="0018642E" w:rsidP="009A7BCC">
      <w:pPr>
        <w:pStyle w:val="NormalWeb"/>
        <w:spacing w:before="0" w:beforeAutospacing="0" w:after="0" w:afterAutospacing="0"/>
        <w:rPr>
          <w:rFonts w:ascii="Source Serif Pro" w:hAnsi="Source Serif Pro" w:cs="Arial"/>
          <w:color w:val="1F1F1F"/>
        </w:rPr>
      </w:pPr>
      <w:r w:rsidRPr="0018642E">
        <w:rPr>
          <w:rFonts w:ascii="Source Serif Pro" w:hAnsi="Source Serif Pro" w:cs="Arial"/>
          <w:color w:val="1F1F1F"/>
          <w:bdr w:val="none" w:sz="0" w:space="0" w:color="auto" w:frame="1"/>
        </w:rPr>
        <w:t xml:space="preserve"> </w:t>
      </w:r>
    </w:p>
    <w:p w14:paraId="36F30F66" w14:textId="77777777" w:rsidR="00635DD7" w:rsidRPr="00F10589" w:rsidRDefault="00635DD7" w:rsidP="00635DD7">
      <w:pPr>
        <w:pStyle w:val="Compact"/>
        <w:rPr>
          <w:rFonts w:ascii="Source Serif Pro" w:hAnsi="Source Serif Pro"/>
        </w:rPr>
      </w:pPr>
    </w:p>
    <w:p w14:paraId="1CE926FF" w14:textId="77777777" w:rsidR="0003208B" w:rsidRPr="00F10589" w:rsidRDefault="0003208B" w:rsidP="0003208B">
      <w:pPr>
        <w:pStyle w:val="Heading2"/>
        <w:rPr>
          <w:rFonts w:ascii="Source Serif Pro" w:hAnsi="Source Serif Pro"/>
        </w:rPr>
      </w:pPr>
      <w:bookmarkStart w:id="142" w:name="strong-vs-eventual-consistency"/>
      <w:bookmarkEnd w:id="141"/>
      <w:r w:rsidRPr="00F10589">
        <w:rPr>
          <w:rFonts w:ascii="Source Serif Pro" w:hAnsi="Source Serif Pro"/>
        </w:rPr>
        <w:t>Strong vs Eventual Consistency</w:t>
      </w:r>
    </w:p>
    <w:p w14:paraId="3789B950" w14:textId="77777777" w:rsidR="0003208B" w:rsidRPr="00F10589" w:rsidRDefault="0003208B" w:rsidP="0003208B">
      <w:pPr>
        <w:pStyle w:val="FirstParagraph"/>
        <w:rPr>
          <w:rFonts w:ascii="Source Serif Pro" w:hAnsi="Source Serif Pro"/>
        </w:rPr>
      </w:pPr>
      <w:r w:rsidRPr="00F10589">
        <w:rPr>
          <w:rFonts w:ascii="Source Serif Pro" w:hAnsi="Source Serif Pro"/>
          <w:b/>
          <w:bCs/>
        </w:rPr>
        <w:t>Imagine your laptop notes like data in a distributed system.</w:t>
      </w:r>
    </w:p>
    <w:p w14:paraId="39970023" w14:textId="77777777" w:rsidR="0003208B" w:rsidRPr="00F10589" w:rsidRDefault="0003208B" w:rsidP="0003208B">
      <w:pPr>
        <w:pStyle w:val="BodyText"/>
        <w:rPr>
          <w:rFonts w:ascii="Source Serif Pro" w:hAnsi="Source Serif Pro"/>
        </w:rPr>
      </w:pPr>
      <w:r w:rsidRPr="00F10589">
        <w:rPr>
          <w:rFonts w:ascii="Source Serif Pro" w:hAnsi="Source Serif Pro"/>
          <w:noProof/>
        </w:rPr>
        <w:lastRenderedPageBreak/>
        <w:drawing>
          <wp:inline distT="0" distB="0" distL="0" distR="0" wp14:anchorId="481EB332" wp14:editId="5CCD6FEF">
            <wp:extent cx="5334000" cy="2190289"/>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https://blogger.googleusercontent.com/img/a/AVvXsEhWLw_IBQPenadJqm2ohT7gCqOV2vGo-oTYsP1JXAvwburzmSzPROIRb2qdqMSOvnPZH_ANRAFd180Sq4h1qHMVbPE4jHcK_jZESJ_55nkGFllT3lKqzt-sfl3ak37vGPY76L2lcjxtzCJbtJWmfY4ySqWGSZASFC8nrRwNrcnkSQ7B5a0AZO7wDVsejGC0"/>
                    <pic:cNvPicPr>
                      <a:picLocks noChangeAspect="1" noChangeArrowheads="1"/>
                    </pic:cNvPicPr>
                  </pic:nvPicPr>
                  <pic:blipFill>
                    <a:blip r:embed="rId102"/>
                    <a:stretch>
                      <a:fillRect/>
                    </a:stretch>
                  </pic:blipFill>
                  <pic:spPr bwMode="auto">
                    <a:xfrm>
                      <a:off x="0" y="0"/>
                      <a:ext cx="5334000" cy="2190289"/>
                    </a:xfrm>
                    <a:prstGeom prst="rect">
                      <a:avLst/>
                    </a:prstGeom>
                    <a:noFill/>
                    <a:ln w="9525">
                      <a:noFill/>
                      <a:headEnd/>
                      <a:tailEnd/>
                    </a:ln>
                  </pic:spPr>
                </pic:pic>
              </a:graphicData>
            </a:graphic>
          </wp:inline>
        </w:drawing>
      </w:r>
    </w:p>
    <w:p w14:paraId="70ED22E4" w14:textId="77777777" w:rsidR="0003208B" w:rsidRPr="00F10589" w:rsidRDefault="0003208B" w:rsidP="0003208B">
      <w:pPr>
        <w:pStyle w:val="Compact"/>
        <w:numPr>
          <w:ilvl w:val="0"/>
          <w:numId w:val="150"/>
        </w:numPr>
        <w:rPr>
          <w:rFonts w:ascii="Source Serif Pro" w:hAnsi="Source Serif Pro"/>
        </w:rPr>
      </w:pPr>
      <w:r w:rsidRPr="00F10589">
        <w:rPr>
          <w:rFonts w:ascii="Source Serif Pro" w:hAnsi="Source Serif Pro"/>
          <w:b/>
          <w:bCs/>
        </w:rPr>
        <w:t>Master-Slave:</w:t>
      </w:r>
      <w:r w:rsidRPr="00F10589">
        <w:rPr>
          <w:rFonts w:ascii="Source Serif Pro" w:hAnsi="Source Serif Pro"/>
        </w:rPr>
        <w:t> This is like </w:t>
      </w:r>
      <w:r w:rsidRPr="00F10589">
        <w:rPr>
          <w:rFonts w:ascii="Source Serif Pro" w:hAnsi="Source Serif Pro"/>
          <w:b/>
          <w:bCs/>
        </w:rPr>
        <w:t>copying your notes to an external drive</w:t>
      </w:r>
      <w:r w:rsidRPr="00F10589">
        <w:rPr>
          <w:rFonts w:ascii="Source Serif Pro" w:hAnsi="Source Serif Pro"/>
        </w:rPr>
        <w:t>. Both versions are consistent, but updating the drive takes time. You might read stale notes if it hasn’t been updated recently.</w:t>
      </w:r>
    </w:p>
    <w:p w14:paraId="54607F69" w14:textId="77777777" w:rsidR="0003208B" w:rsidRPr="00F10589" w:rsidRDefault="0003208B" w:rsidP="0003208B">
      <w:pPr>
        <w:pStyle w:val="Compact"/>
        <w:numPr>
          <w:ilvl w:val="0"/>
          <w:numId w:val="150"/>
        </w:numPr>
        <w:rPr>
          <w:rFonts w:ascii="Source Serif Pro" w:hAnsi="Source Serif Pro"/>
        </w:rPr>
      </w:pPr>
      <w:r w:rsidRPr="00F10589">
        <w:rPr>
          <w:rFonts w:ascii="Source Serif Pro" w:hAnsi="Source Serif Pro"/>
          <w:b/>
          <w:bCs/>
        </w:rPr>
        <w:t>Eventual:</w:t>
      </w:r>
      <w:r w:rsidRPr="00F10589">
        <w:rPr>
          <w:rFonts w:ascii="Source Serif Pro" w:hAnsi="Source Serif Pro"/>
        </w:rPr>
        <w:t> Think of this as </w:t>
      </w:r>
      <w:r w:rsidRPr="00F10589">
        <w:rPr>
          <w:rFonts w:ascii="Source Serif Pro" w:hAnsi="Source Serif Pro"/>
          <w:b/>
          <w:bCs/>
        </w:rPr>
        <w:t>sending your notes to Dropbox</w:t>
      </w:r>
      <w:r w:rsidRPr="00F10589">
        <w:rPr>
          <w:rFonts w:ascii="Source Serif Pro" w:hAnsi="Source Serif Pro"/>
        </w:rPr>
        <w:t>. Updates happen eventually, but not instantly. Reading before an update reaches Dropbox could give you outdated information.</w:t>
      </w:r>
    </w:p>
    <w:p w14:paraId="1504BF48" w14:textId="77777777" w:rsidR="0003208B" w:rsidRPr="00F10589" w:rsidRDefault="0003208B" w:rsidP="0003208B">
      <w:pPr>
        <w:pStyle w:val="Compact"/>
        <w:numPr>
          <w:ilvl w:val="0"/>
          <w:numId w:val="150"/>
        </w:numPr>
        <w:rPr>
          <w:rFonts w:ascii="Source Serif Pro" w:hAnsi="Source Serif Pro"/>
        </w:rPr>
      </w:pPr>
      <w:r w:rsidRPr="00F10589">
        <w:rPr>
          <w:rFonts w:ascii="Source Serif Pro" w:hAnsi="Source Serif Pro"/>
          <w:b/>
          <w:bCs/>
        </w:rPr>
        <w:t>Strong:</w:t>
      </w:r>
      <w:r w:rsidRPr="00F10589">
        <w:rPr>
          <w:rFonts w:ascii="Source Serif Pro" w:hAnsi="Source Serif Pro"/>
        </w:rPr>
        <w:t> This is like </w:t>
      </w:r>
      <w:r w:rsidRPr="00F10589">
        <w:rPr>
          <w:rFonts w:ascii="Source Serif Pro" w:hAnsi="Source Serif Pro"/>
          <w:b/>
          <w:bCs/>
        </w:rPr>
        <w:t>typing directly on your notes in Dropbox</w:t>
      </w:r>
      <w:r w:rsidRPr="00F10589">
        <w:rPr>
          <w:rFonts w:ascii="Source Serif Pro" w:hAnsi="Source Serif Pro"/>
        </w:rPr>
        <w:t>. Updates are immediate and everyone sees the latest version. But writing takes longer as Dropbox syncs with all devices.</w:t>
      </w:r>
    </w:p>
    <w:p w14:paraId="722AE25A" w14:textId="77777777" w:rsidR="0003208B" w:rsidRPr="00F10589" w:rsidRDefault="0003208B" w:rsidP="0003208B">
      <w:pPr>
        <w:pStyle w:val="Heading2"/>
        <w:rPr>
          <w:rFonts w:ascii="Source Serif Pro" w:hAnsi="Source Serif Pro"/>
        </w:rPr>
      </w:pPr>
      <w:bookmarkStart w:id="143" w:name="X866ac354ad224504b36ecbc2dfaa7a67041b672"/>
      <w:bookmarkEnd w:id="142"/>
      <w:r w:rsidRPr="00F10589">
        <w:rPr>
          <w:rFonts w:ascii="Source Serif Pro" w:hAnsi="Source Serif Pro"/>
        </w:rPr>
        <w:t>Choosing the right model depends on your needs</w:t>
      </w:r>
    </w:p>
    <w:p w14:paraId="723A958C" w14:textId="77777777" w:rsidR="0003208B" w:rsidRPr="00F10589" w:rsidRDefault="0003208B" w:rsidP="0003208B">
      <w:pPr>
        <w:pStyle w:val="Compact"/>
        <w:numPr>
          <w:ilvl w:val="0"/>
          <w:numId w:val="151"/>
        </w:numPr>
        <w:rPr>
          <w:rFonts w:ascii="Source Serif Pro" w:hAnsi="Source Serif Pro"/>
        </w:rPr>
      </w:pPr>
      <w:r w:rsidRPr="00F10589">
        <w:rPr>
          <w:rFonts w:ascii="Source Serif Pro" w:hAnsi="Source Serif Pro"/>
          <w:b/>
          <w:bCs/>
        </w:rPr>
        <w:t>High availability:</w:t>
      </w:r>
      <w:r w:rsidRPr="00F10589">
        <w:rPr>
          <w:rFonts w:ascii="Source Serif Pro" w:hAnsi="Source Serif Pro"/>
        </w:rPr>
        <w:t> Eventual wins for fast reads and uptime, even if data might be stale sometimes.</w:t>
      </w:r>
    </w:p>
    <w:p w14:paraId="4C8809A1" w14:textId="77777777" w:rsidR="0003208B" w:rsidRPr="00F10589" w:rsidRDefault="0003208B" w:rsidP="0003208B">
      <w:pPr>
        <w:pStyle w:val="Compact"/>
        <w:numPr>
          <w:ilvl w:val="0"/>
          <w:numId w:val="151"/>
        </w:numPr>
        <w:rPr>
          <w:rFonts w:ascii="Source Serif Pro" w:hAnsi="Source Serif Pro"/>
        </w:rPr>
      </w:pPr>
      <w:r w:rsidRPr="00F10589">
        <w:rPr>
          <w:rFonts w:ascii="Source Serif Pro" w:hAnsi="Source Serif Pro"/>
          <w:b/>
          <w:bCs/>
        </w:rPr>
        <w:t>Data consistency:</w:t>
      </w:r>
      <w:r w:rsidRPr="00F10589">
        <w:rPr>
          <w:rFonts w:ascii="Source Serif Pro" w:hAnsi="Source Serif Pro"/>
        </w:rPr>
        <w:t> Strong guarantees the freshest data, but reading/writing might be slower.</w:t>
      </w:r>
    </w:p>
    <w:p w14:paraId="19E64360" w14:textId="77777777" w:rsidR="0003208B" w:rsidRPr="00F10589" w:rsidRDefault="0003208B" w:rsidP="0003208B">
      <w:pPr>
        <w:pStyle w:val="Compact"/>
        <w:numPr>
          <w:ilvl w:val="0"/>
          <w:numId w:val="151"/>
        </w:numPr>
        <w:rPr>
          <w:rFonts w:ascii="Source Serif Pro" w:hAnsi="Source Serif Pro"/>
        </w:rPr>
      </w:pPr>
      <w:r w:rsidRPr="00F10589">
        <w:rPr>
          <w:rFonts w:ascii="Source Serif Pro" w:hAnsi="Source Serif Pro"/>
          <w:b/>
          <w:bCs/>
        </w:rPr>
        <w:t>Simple application logic:</w:t>
      </w:r>
      <w:r w:rsidRPr="00F10589">
        <w:rPr>
          <w:rFonts w:ascii="Source Serif Pro" w:hAnsi="Source Serif Pro"/>
        </w:rPr>
        <w:t> Strong keeps things predictable, but eventual can be easier to manage.</w:t>
      </w:r>
    </w:p>
    <w:p w14:paraId="31B38434" w14:textId="77777777" w:rsidR="0003208B" w:rsidRPr="00F10589" w:rsidRDefault="0003208B" w:rsidP="0003208B">
      <w:pPr>
        <w:pStyle w:val="FirstParagraph"/>
        <w:rPr>
          <w:rFonts w:ascii="Source Serif Pro" w:hAnsi="Source Serif Pro"/>
        </w:rPr>
      </w:pPr>
      <w:r w:rsidRPr="00F10589">
        <w:rPr>
          <w:rFonts w:ascii="Source Serif Pro" w:hAnsi="Source Serif Pro"/>
          <w:noProof/>
        </w:rPr>
        <w:lastRenderedPageBreak/>
        <w:drawing>
          <wp:inline distT="0" distB="0" distL="0" distR="0" wp14:anchorId="504C1DCF" wp14:editId="13205CF4">
            <wp:extent cx="5334000" cy="2763678"/>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https://blogger.googleusercontent.com/img/a/AVvXsEget-1Mn-5w2kgYIdeIA6gl9p01MMMPZSHvoFQrP5stKyBKeT_DxznwB_-qaw40648AwaPytYHk6XJC8HkR-sd06quzFW_jRTqfj_xbAgF0yyWQO1SUGBHyN79HpdllcKI_wf1JLBhEsk_WBUdUQxHnH7YO9KZ0g_iGk3B7TXMgZhFCy1IwD7ZATAjYXalq"/>
                    <pic:cNvPicPr>
                      <a:picLocks noChangeAspect="1" noChangeArrowheads="1"/>
                    </pic:cNvPicPr>
                  </pic:nvPicPr>
                  <pic:blipFill>
                    <a:blip r:embed="rId103"/>
                    <a:stretch>
                      <a:fillRect/>
                    </a:stretch>
                  </pic:blipFill>
                  <pic:spPr bwMode="auto">
                    <a:xfrm>
                      <a:off x="0" y="0"/>
                      <a:ext cx="5334000" cy="2763678"/>
                    </a:xfrm>
                    <a:prstGeom prst="rect">
                      <a:avLst/>
                    </a:prstGeom>
                    <a:noFill/>
                    <a:ln w="9525">
                      <a:noFill/>
                      <a:headEnd/>
                      <a:tailEnd/>
                    </a:ln>
                  </pic:spPr>
                </pic:pic>
              </a:graphicData>
            </a:graphic>
          </wp:inline>
        </w:drawing>
      </w:r>
    </w:p>
    <w:p w14:paraId="4EE39FEC" w14:textId="77777777" w:rsidR="0003208B" w:rsidRPr="00F10589" w:rsidRDefault="0003208B" w:rsidP="0003208B">
      <w:pPr>
        <w:pStyle w:val="BodyText"/>
        <w:rPr>
          <w:rFonts w:ascii="Source Serif Pro" w:hAnsi="Source Serif Pro"/>
        </w:rPr>
      </w:pPr>
      <w:r w:rsidRPr="00F10589">
        <w:rPr>
          <w:rFonts w:ascii="Source Serif Pro" w:hAnsi="Source Serif Pro"/>
          <w:b/>
          <w:bCs/>
        </w:rPr>
        <w:t>Remember:</w:t>
      </w:r>
      <w:r w:rsidRPr="00F10589">
        <w:rPr>
          <w:rFonts w:ascii="Source Serif Pro" w:hAnsi="Source Serif Pro"/>
        </w:rPr>
        <w:t> Each model has its trade-offs. Choose the one that best balances your needs for availability, consistency, and performance.</w:t>
      </w:r>
    </w:p>
    <w:p w14:paraId="0D7B0332" w14:textId="77777777" w:rsidR="0003208B" w:rsidRDefault="0003208B" w:rsidP="0003208B">
      <w:pPr>
        <w:pStyle w:val="BodyText"/>
        <w:rPr>
          <w:rFonts w:ascii="Source Serif Pro" w:hAnsi="Source Serif Pro"/>
        </w:rPr>
      </w:pPr>
      <w:r w:rsidRPr="00F10589">
        <w:rPr>
          <w:rFonts w:ascii="Source Serif Pro" w:hAnsi="Source Serif Pro"/>
          <w:b/>
          <w:bCs/>
        </w:rPr>
        <w:t>Bonus:</w:t>
      </w:r>
      <w:r w:rsidRPr="00F10589">
        <w:rPr>
          <w:rFonts w:ascii="Source Serif Pro" w:hAnsi="Source Serif Pro"/>
        </w:rPr>
        <w:t> Linearizability and Causal Consistency are stricter cousins of Strong and Eventual, respectively. They offer finer control over data ordering for specific situations.</w:t>
      </w:r>
    </w:p>
    <w:p w14:paraId="3BDE2149" w14:textId="77777777" w:rsidR="0018642E" w:rsidRDefault="0018642E" w:rsidP="0003208B">
      <w:pPr>
        <w:pStyle w:val="BodyText"/>
        <w:rPr>
          <w:rFonts w:ascii="Source Serif Pro" w:hAnsi="Source Serif Pro"/>
        </w:rPr>
      </w:pPr>
    </w:p>
    <w:p w14:paraId="454976C4" w14:textId="77777777" w:rsidR="0018642E" w:rsidRDefault="0018642E" w:rsidP="0003208B">
      <w:pPr>
        <w:pStyle w:val="BodyText"/>
        <w:rPr>
          <w:rFonts w:ascii="Source Serif Pro" w:hAnsi="Source Serif Pro"/>
        </w:rPr>
      </w:pPr>
    </w:p>
    <w:p w14:paraId="0792F586" w14:textId="77777777" w:rsidR="0018642E" w:rsidRDefault="0018642E" w:rsidP="0003208B">
      <w:pPr>
        <w:pStyle w:val="BodyText"/>
        <w:rPr>
          <w:rFonts w:ascii="Source Serif Pro" w:hAnsi="Source Serif Pro"/>
        </w:rPr>
      </w:pPr>
    </w:p>
    <w:p w14:paraId="5FD99FB0" w14:textId="77777777" w:rsidR="0018642E" w:rsidRDefault="0018642E" w:rsidP="0003208B">
      <w:pPr>
        <w:pStyle w:val="BodyText"/>
        <w:rPr>
          <w:rFonts w:ascii="Source Serif Pro" w:hAnsi="Source Serif Pro"/>
        </w:rPr>
      </w:pPr>
    </w:p>
    <w:p w14:paraId="64A59A42" w14:textId="77777777" w:rsidR="0018642E" w:rsidRDefault="0018642E" w:rsidP="0003208B">
      <w:pPr>
        <w:pStyle w:val="BodyText"/>
        <w:rPr>
          <w:rFonts w:ascii="Source Serif Pro" w:hAnsi="Source Serif Pro"/>
        </w:rPr>
      </w:pPr>
    </w:p>
    <w:p w14:paraId="18617F24" w14:textId="77777777" w:rsidR="0018642E" w:rsidRDefault="0018642E" w:rsidP="0003208B">
      <w:pPr>
        <w:pStyle w:val="BodyText"/>
        <w:rPr>
          <w:rFonts w:ascii="Source Serif Pro" w:hAnsi="Source Serif Pro"/>
        </w:rPr>
      </w:pPr>
    </w:p>
    <w:p w14:paraId="2C9EF8A3" w14:textId="77777777" w:rsidR="0018642E" w:rsidRDefault="0018642E" w:rsidP="0003208B">
      <w:pPr>
        <w:pStyle w:val="BodyText"/>
        <w:rPr>
          <w:rFonts w:ascii="Source Serif Pro" w:hAnsi="Source Serif Pro"/>
        </w:rPr>
      </w:pPr>
    </w:p>
    <w:p w14:paraId="044D6D3C" w14:textId="77777777" w:rsidR="0018642E" w:rsidRDefault="0018642E" w:rsidP="0003208B">
      <w:pPr>
        <w:pStyle w:val="BodyText"/>
        <w:rPr>
          <w:rFonts w:ascii="Source Serif Pro" w:hAnsi="Source Serif Pro"/>
        </w:rPr>
      </w:pPr>
    </w:p>
    <w:p w14:paraId="741D2381" w14:textId="77777777" w:rsidR="005423E7" w:rsidRDefault="005423E7" w:rsidP="0003208B">
      <w:pPr>
        <w:pStyle w:val="BodyText"/>
        <w:rPr>
          <w:rFonts w:ascii="Source Serif Pro" w:hAnsi="Source Serif Pro"/>
        </w:rPr>
      </w:pPr>
    </w:p>
    <w:p w14:paraId="55BE4B20" w14:textId="77777777" w:rsidR="005423E7" w:rsidRDefault="005423E7" w:rsidP="0003208B">
      <w:pPr>
        <w:pStyle w:val="BodyText"/>
        <w:rPr>
          <w:rFonts w:ascii="Source Serif Pro" w:hAnsi="Source Serif Pro"/>
        </w:rPr>
      </w:pPr>
    </w:p>
    <w:p w14:paraId="00069809" w14:textId="77777777" w:rsidR="005423E7" w:rsidRDefault="005423E7" w:rsidP="0003208B">
      <w:pPr>
        <w:pStyle w:val="BodyText"/>
        <w:rPr>
          <w:rFonts w:ascii="Source Serif Pro" w:hAnsi="Source Serif Pro"/>
        </w:rPr>
      </w:pPr>
    </w:p>
    <w:p w14:paraId="63160013" w14:textId="77777777" w:rsidR="005423E7" w:rsidRDefault="005423E7" w:rsidP="0003208B">
      <w:pPr>
        <w:pStyle w:val="BodyText"/>
        <w:rPr>
          <w:rFonts w:ascii="Source Serif Pro" w:hAnsi="Source Serif Pro"/>
        </w:rPr>
      </w:pPr>
    </w:p>
    <w:p w14:paraId="59FCB28B" w14:textId="77777777" w:rsidR="005423E7" w:rsidRPr="00F10589" w:rsidRDefault="005423E7" w:rsidP="0003208B">
      <w:pPr>
        <w:pStyle w:val="BodyText"/>
        <w:rPr>
          <w:rFonts w:ascii="Source Serif Pro" w:hAnsi="Source Serif Pro"/>
        </w:rPr>
      </w:pPr>
    </w:p>
    <w:p w14:paraId="43363C34" w14:textId="77777777" w:rsidR="0003208B" w:rsidRPr="00F10589" w:rsidRDefault="0003208B" w:rsidP="005423E7">
      <w:pPr>
        <w:pStyle w:val="Title"/>
      </w:pPr>
      <w:bookmarkStart w:id="144" w:name="fault-tolerance"/>
      <w:bookmarkEnd w:id="143"/>
      <w:r w:rsidRPr="00F10589">
        <w:lastRenderedPageBreak/>
        <w:t>Fault Tolerance</w:t>
      </w:r>
    </w:p>
    <w:p w14:paraId="12B062B9" w14:textId="77777777" w:rsidR="0003208B" w:rsidRPr="00F10589" w:rsidRDefault="0003208B" w:rsidP="0003208B">
      <w:pPr>
        <w:pStyle w:val="FirstParagraph"/>
        <w:rPr>
          <w:rFonts w:ascii="Source Serif Pro" w:hAnsi="Source Serif Pro"/>
        </w:rPr>
      </w:pPr>
      <w:r w:rsidRPr="00F10589">
        <w:rPr>
          <w:rFonts w:ascii="Source Serif Pro" w:hAnsi="Source Serif Pro"/>
        </w:rPr>
        <w:t>Fault tolerance describes a system’s ability to handle errors and outages without significant disruption. Think of it as a system’s backup plan when things go wrong.</w:t>
      </w:r>
    </w:p>
    <w:p w14:paraId="13C7FFCB" w14:textId="77777777" w:rsidR="0003208B" w:rsidRPr="00F10589" w:rsidRDefault="0003208B" w:rsidP="0003208B">
      <w:pPr>
        <w:pStyle w:val="Heading2"/>
        <w:rPr>
          <w:rFonts w:ascii="Source Serif Pro" w:hAnsi="Source Serif Pro"/>
        </w:rPr>
      </w:pPr>
      <w:bookmarkStart w:id="145" w:name="why-is-it-important-1"/>
      <w:bookmarkEnd w:id="144"/>
      <w:r w:rsidRPr="00F10589">
        <w:rPr>
          <w:rFonts w:ascii="Source Serif Pro" w:hAnsi="Source Serif Pro"/>
        </w:rPr>
        <w:t>Why is it important?</w:t>
      </w:r>
    </w:p>
    <w:p w14:paraId="7AACC524" w14:textId="77777777" w:rsidR="0003208B" w:rsidRPr="00F10589" w:rsidRDefault="0003208B" w:rsidP="0003208B">
      <w:pPr>
        <w:pStyle w:val="FirstParagraph"/>
        <w:rPr>
          <w:rFonts w:ascii="Source Serif Pro" w:hAnsi="Source Serif Pro"/>
        </w:rPr>
      </w:pPr>
      <w:r w:rsidRPr="00F10589">
        <w:rPr>
          <w:rFonts w:ascii="Source Serif Pro" w:hAnsi="Source Serif Pro"/>
        </w:rPr>
        <w:t>Uptime is crucial for mission-critical applications. High availability, achieved through fault tolerance, minimizes downtime and keeps your system running smoothly even during hiccups.</w:t>
      </w:r>
    </w:p>
    <w:p w14:paraId="5113F156" w14:textId="77777777" w:rsidR="0003208B" w:rsidRPr="00F10589" w:rsidRDefault="0003208B" w:rsidP="0003208B">
      <w:pPr>
        <w:pStyle w:val="Heading2"/>
        <w:rPr>
          <w:rFonts w:ascii="Source Serif Pro" w:hAnsi="Source Serif Pro"/>
        </w:rPr>
      </w:pPr>
      <w:bookmarkStart w:id="146" w:name="key-concepts"/>
      <w:bookmarkEnd w:id="145"/>
      <w:r w:rsidRPr="00F10589">
        <w:rPr>
          <w:rFonts w:ascii="Source Serif Pro" w:hAnsi="Source Serif Pro"/>
        </w:rPr>
        <w:t>Key concepts</w:t>
      </w:r>
    </w:p>
    <w:p w14:paraId="051E4271" w14:textId="77777777" w:rsidR="0003208B" w:rsidRPr="00F10589" w:rsidRDefault="0003208B" w:rsidP="0003208B">
      <w:pPr>
        <w:pStyle w:val="Compact"/>
        <w:numPr>
          <w:ilvl w:val="0"/>
          <w:numId w:val="152"/>
        </w:numPr>
        <w:rPr>
          <w:rFonts w:ascii="Source Serif Pro" w:hAnsi="Source Serif Pro"/>
        </w:rPr>
      </w:pPr>
      <w:r w:rsidRPr="00F10589">
        <w:rPr>
          <w:rFonts w:ascii="Source Serif Pro" w:hAnsi="Source Serif Pro"/>
          <w:b/>
          <w:bCs/>
        </w:rPr>
        <w:t>Multiple hardware/software:</w:t>
      </w:r>
      <w:r w:rsidRPr="00F10589">
        <w:rPr>
          <w:rFonts w:ascii="Source Serif Pro" w:hAnsi="Source Serif Pro"/>
        </w:rPr>
        <w:t> Redundancy is key. Having backups for servers, databases, and software instances ensures continuity during failures.</w:t>
      </w:r>
    </w:p>
    <w:p w14:paraId="74E7A67D" w14:textId="77777777" w:rsidR="0003208B" w:rsidRPr="00F10589" w:rsidRDefault="0003208B" w:rsidP="0003208B">
      <w:pPr>
        <w:pStyle w:val="Compact"/>
        <w:numPr>
          <w:ilvl w:val="0"/>
          <w:numId w:val="152"/>
        </w:numPr>
        <w:rPr>
          <w:rFonts w:ascii="Source Serif Pro" w:hAnsi="Source Serif Pro"/>
        </w:rPr>
      </w:pPr>
      <w:r w:rsidRPr="00F10589">
        <w:rPr>
          <w:rFonts w:ascii="Source Serif Pro" w:hAnsi="Source Serif Pro"/>
          <w:b/>
          <w:bCs/>
        </w:rPr>
        <w:t>Backup power:</w:t>
      </w:r>
      <w:r w:rsidRPr="00F10589">
        <w:rPr>
          <w:rFonts w:ascii="Source Serif Pro" w:hAnsi="Source Serif Pro"/>
        </w:rPr>
        <w:t> Generators and failover systems protect against power outages.</w:t>
      </w:r>
    </w:p>
    <w:p w14:paraId="75EB0783" w14:textId="77777777" w:rsidR="0003208B" w:rsidRPr="00F10589" w:rsidRDefault="0003208B" w:rsidP="0003208B">
      <w:pPr>
        <w:pStyle w:val="Compact"/>
        <w:numPr>
          <w:ilvl w:val="0"/>
          <w:numId w:val="152"/>
        </w:numPr>
        <w:rPr>
          <w:rFonts w:ascii="Source Serif Pro" w:hAnsi="Source Serif Pro"/>
        </w:rPr>
      </w:pPr>
      <w:r w:rsidRPr="00F10589">
        <w:rPr>
          <w:rFonts w:ascii="Source Serif Pro" w:hAnsi="Source Serif Pro"/>
          <w:b/>
          <w:bCs/>
        </w:rPr>
        <w:t>Graceful degradation:</w:t>
      </w:r>
      <w:r w:rsidRPr="00F10589">
        <w:rPr>
          <w:rFonts w:ascii="Source Serif Pro" w:hAnsi="Source Serif Pro"/>
        </w:rPr>
        <w:t> Some outages might result in reduced functionality, but the system remains mostly operational.</w:t>
      </w:r>
    </w:p>
    <w:p w14:paraId="548C2167" w14:textId="77777777" w:rsidR="0003208B" w:rsidRPr="00F10589" w:rsidRDefault="0003208B" w:rsidP="0003208B">
      <w:pPr>
        <w:pStyle w:val="Compact"/>
        <w:numPr>
          <w:ilvl w:val="0"/>
          <w:numId w:val="152"/>
        </w:numPr>
        <w:rPr>
          <w:rFonts w:ascii="Source Serif Pro" w:hAnsi="Source Serif Pro"/>
        </w:rPr>
      </w:pPr>
      <w:r w:rsidRPr="00F10589">
        <w:rPr>
          <w:rFonts w:ascii="Source Serif Pro" w:hAnsi="Source Serif Pro"/>
          <w:b/>
          <w:bCs/>
        </w:rPr>
        <w:t>Survival goals:</w:t>
      </w:r>
      <w:r w:rsidRPr="00F10589">
        <w:rPr>
          <w:rFonts w:ascii="Source Serif Pro" w:hAnsi="Source Serif Pro"/>
        </w:rPr>
        <w:t> Define how much the system should handle, from single node failures to entire cloud region outages.</w:t>
      </w:r>
    </w:p>
    <w:p w14:paraId="1EEA4D27" w14:textId="77777777" w:rsidR="0003208B" w:rsidRPr="00F10589" w:rsidRDefault="0003208B" w:rsidP="0003208B">
      <w:pPr>
        <w:pStyle w:val="Compact"/>
        <w:numPr>
          <w:ilvl w:val="0"/>
          <w:numId w:val="152"/>
        </w:numPr>
        <w:rPr>
          <w:rFonts w:ascii="Source Serif Pro" w:hAnsi="Source Serif Pro"/>
        </w:rPr>
      </w:pPr>
      <w:r w:rsidRPr="00F10589">
        <w:rPr>
          <w:rFonts w:ascii="Source Serif Pro" w:hAnsi="Source Serif Pro"/>
          <w:b/>
          <w:bCs/>
        </w:rPr>
        <w:t>Cost vs. impact:</w:t>
      </w:r>
      <w:r w:rsidRPr="00F10589">
        <w:rPr>
          <w:rFonts w:ascii="Source Serif Pro" w:hAnsi="Source Serif Pro"/>
        </w:rPr>
        <w:t> Weigh the cost of fault-tolerant setups against potential losses from downtime.</w:t>
      </w:r>
    </w:p>
    <w:p w14:paraId="1D9E97C1" w14:textId="77777777" w:rsidR="0003208B" w:rsidRPr="00F10589" w:rsidRDefault="0003208B" w:rsidP="0003208B">
      <w:pPr>
        <w:pStyle w:val="Heading2"/>
        <w:rPr>
          <w:rFonts w:ascii="Source Serif Pro" w:hAnsi="Source Serif Pro"/>
        </w:rPr>
      </w:pPr>
      <w:bookmarkStart w:id="147" w:name="real-world-example"/>
      <w:bookmarkEnd w:id="146"/>
      <w:r w:rsidRPr="00F10589">
        <w:rPr>
          <w:rFonts w:ascii="Source Serif Pro" w:hAnsi="Source Serif Pro"/>
        </w:rPr>
        <w:t>Real-world example</w:t>
      </w:r>
    </w:p>
    <w:p w14:paraId="68307EA2" w14:textId="77777777" w:rsidR="0003208B" w:rsidRPr="00F10589" w:rsidRDefault="0003208B" w:rsidP="0003208B">
      <w:pPr>
        <w:pStyle w:val="FirstParagraph"/>
        <w:rPr>
          <w:rFonts w:ascii="Source Serif Pro" w:hAnsi="Source Serif Pro"/>
        </w:rPr>
      </w:pPr>
      <w:r w:rsidRPr="00F10589">
        <w:rPr>
          <w:rFonts w:ascii="Source Serif Pro" w:hAnsi="Source Serif Pro"/>
        </w:rPr>
        <w:t xml:space="preserve">A major electronics company needed a scalable, fault-tolerant database. Manually sharding MySQL seemed complex and expensive. Migrating to </w:t>
      </w:r>
      <w:proofErr w:type="spellStart"/>
      <w:r w:rsidRPr="00F10589">
        <w:rPr>
          <w:rFonts w:ascii="Source Serif Pro" w:hAnsi="Source Serif Pro"/>
        </w:rPr>
        <w:t>CockroachDB</w:t>
      </w:r>
      <w:proofErr w:type="spellEnd"/>
      <w:r w:rsidRPr="00F10589">
        <w:rPr>
          <w:rFonts w:ascii="Source Serif Pro" w:hAnsi="Source Serif Pro"/>
        </w:rPr>
        <w:t>, a managed, inherently fault-tolerant database, reduced manual tasks and saved millions in labor costs.</w:t>
      </w:r>
    </w:p>
    <w:p w14:paraId="2776FD8C" w14:textId="77777777" w:rsidR="0003208B" w:rsidRPr="00F10589" w:rsidRDefault="0003208B" w:rsidP="0003208B">
      <w:pPr>
        <w:pStyle w:val="BodyText"/>
        <w:rPr>
          <w:rFonts w:ascii="Source Serif Pro" w:hAnsi="Source Serif Pro"/>
        </w:rPr>
      </w:pPr>
      <w:r w:rsidRPr="00F10589">
        <w:rPr>
          <w:rFonts w:ascii="Source Serif Pro" w:hAnsi="Source Serif Pro"/>
          <w:noProof/>
        </w:rPr>
        <w:drawing>
          <wp:inline distT="0" distB="0" distL="0" distR="0" wp14:anchorId="5B9AAC72" wp14:editId="57D666E8">
            <wp:extent cx="5334000" cy="2514236"/>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https://blogger.googleusercontent.com/img/a/AVvXsEjDhgStv97X9EmQOu69USBCQthFvpqjKzJ5P22-RZusGfcwEKHkIQY4xC92dlRBZFKXbK7xmoA_IOZ1RYmaKqMFmq71_Ez_OoStQDbYnspcp0UnBtuuj7ATnCqVGIRTe3oYiA5Oy4gj3b5CoDe1a3D2X4ENj6oxubKklLDz483MRPt_9iYPhCdxNQyQSFRm"/>
                    <pic:cNvPicPr>
                      <a:picLocks noChangeAspect="1" noChangeArrowheads="1"/>
                    </pic:cNvPicPr>
                  </pic:nvPicPr>
                  <pic:blipFill>
                    <a:blip r:embed="rId104"/>
                    <a:stretch>
                      <a:fillRect/>
                    </a:stretch>
                  </pic:blipFill>
                  <pic:spPr bwMode="auto">
                    <a:xfrm>
                      <a:off x="0" y="0"/>
                      <a:ext cx="5334000" cy="2514236"/>
                    </a:xfrm>
                    <a:prstGeom prst="rect">
                      <a:avLst/>
                    </a:prstGeom>
                    <a:noFill/>
                    <a:ln w="9525">
                      <a:noFill/>
                      <a:headEnd/>
                      <a:tailEnd/>
                    </a:ln>
                  </pic:spPr>
                </pic:pic>
              </a:graphicData>
            </a:graphic>
          </wp:inline>
        </w:drawing>
      </w:r>
    </w:p>
    <w:p w14:paraId="1AE99E88" w14:textId="77777777" w:rsidR="0003208B" w:rsidRPr="00F10589" w:rsidRDefault="0003208B" w:rsidP="0003208B">
      <w:pPr>
        <w:pStyle w:val="Heading2"/>
        <w:rPr>
          <w:rFonts w:ascii="Source Serif Pro" w:hAnsi="Source Serif Pro"/>
        </w:rPr>
      </w:pPr>
      <w:bookmarkStart w:id="148" w:name="different-fault-tolerance-approaches"/>
      <w:bookmarkEnd w:id="147"/>
      <w:r w:rsidRPr="00F10589">
        <w:rPr>
          <w:rFonts w:ascii="Source Serif Pro" w:hAnsi="Source Serif Pro"/>
        </w:rPr>
        <w:lastRenderedPageBreak/>
        <w:t>Different fault tolerance approaches</w:t>
      </w:r>
    </w:p>
    <w:p w14:paraId="0F738381" w14:textId="77777777" w:rsidR="0003208B" w:rsidRPr="00F10589" w:rsidRDefault="0003208B" w:rsidP="0003208B">
      <w:pPr>
        <w:pStyle w:val="Compact"/>
        <w:numPr>
          <w:ilvl w:val="0"/>
          <w:numId w:val="153"/>
        </w:numPr>
        <w:rPr>
          <w:rFonts w:ascii="Source Serif Pro" w:hAnsi="Source Serif Pro"/>
        </w:rPr>
      </w:pPr>
      <w:r w:rsidRPr="00F10589">
        <w:rPr>
          <w:rFonts w:ascii="Source Serif Pro" w:hAnsi="Source Serif Pro"/>
          <w:b/>
          <w:bCs/>
        </w:rPr>
        <w:t>Cloud-based, multi-region architecture:</w:t>
      </w:r>
      <w:r w:rsidRPr="00F10589">
        <w:rPr>
          <w:rFonts w:ascii="Source Serif Pro" w:hAnsi="Source Serif Pro"/>
        </w:rPr>
        <w:t> Microservices running in Kubernetes clusters across regions provide high availability for both application and database layers.</w:t>
      </w:r>
    </w:p>
    <w:p w14:paraId="5D8892E6" w14:textId="77777777" w:rsidR="0003208B" w:rsidRPr="00F10589" w:rsidRDefault="0003208B" w:rsidP="0003208B">
      <w:pPr>
        <w:pStyle w:val="Compact"/>
        <w:numPr>
          <w:ilvl w:val="0"/>
          <w:numId w:val="153"/>
        </w:numPr>
        <w:rPr>
          <w:rFonts w:ascii="Source Serif Pro" w:hAnsi="Source Serif Pro"/>
        </w:rPr>
      </w:pPr>
      <w:proofErr w:type="spellStart"/>
      <w:r w:rsidRPr="00F10589">
        <w:rPr>
          <w:rFonts w:ascii="Source Serif Pro" w:hAnsi="Source Serif Pro"/>
          <w:b/>
          <w:bCs/>
        </w:rPr>
        <w:t>CockroachDB</w:t>
      </w:r>
      <w:proofErr w:type="spellEnd"/>
      <w:r w:rsidRPr="00F10589">
        <w:rPr>
          <w:rFonts w:ascii="Source Serif Pro" w:hAnsi="Source Serif Pro"/>
          <w:b/>
          <w:bCs/>
        </w:rPr>
        <w:t>:</w:t>
      </w:r>
      <w:r w:rsidRPr="00F10589">
        <w:rPr>
          <w:rFonts w:ascii="Source Serif Pro" w:hAnsi="Source Serif Pro"/>
        </w:rPr>
        <w:t> This distributed SQL database offers inherent fault tolerance and scales horizontally, eliminating the need for manual sharding.</w:t>
      </w:r>
    </w:p>
    <w:p w14:paraId="5B7873BE" w14:textId="77777777" w:rsidR="0003208B" w:rsidRPr="00F10589" w:rsidRDefault="0003208B" w:rsidP="0003208B">
      <w:pPr>
        <w:pStyle w:val="FirstParagraph"/>
        <w:rPr>
          <w:rFonts w:ascii="Source Serif Pro" w:hAnsi="Source Serif Pro"/>
        </w:rPr>
      </w:pPr>
      <w:r w:rsidRPr="00F10589">
        <w:rPr>
          <w:rFonts w:ascii="Source Serif Pro" w:hAnsi="Source Serif Pro"/>
          <w:b/>
          <w:bCs/>
        </w:rPr>
        <w:t>Remember:</w:t>
      </w:r>
      <w:r w:rsidRPr="00F10589">
        <w:rPr>
          <w:rFonts w:ascii="Source Serif Pro" w:hAnsi="Source Serif Pro"/>
        </w:rPr>
        <w:t> Fault tolerance is a spectrum. Choose the level that suits your needs and budget, aiming for minimal disruption and maximum user experience.</w:t>
      </w:r>
    </w:p>
    <w:bookmarkEnd w:id="148"/>
    <w:p w14:paraId="36FD3955" w14:textId="77777777" w:rsidR="0003208B" w:rsidRPr="00F10589" w:rsidRDefault="0003208B" w:rsidP="0003208B">
      <w:pPr>
        <w:pStyle w:val="BodyText"/>
        <w:rPr>
          <w:rFonts w:ascii="Source Serif Pro" w:hAnsi="Source Serif Pro"/>
        </w:rPr>
      </w:pPr>
    </w:p>
    <w:p w14:paraId="2B8D4EA4" w14:textId="77777777" w:rsidR="0003208B" w:rsidRPr="00F10589" w:rsidRDefault="0003208B" w:rsidP="0003208B">
      <w:pPr>
        <w:pStyle w:val="BodyText"/>
        <w:rPr>
          <w:rFonts w:ascii="Source Serif Pro" w:hAnsi="Source Serif Pro"/>
        </w:rPr>
      </w:pPr>
    </w:p>
    <w:p w14:paraId="510BD398" w14:textId="77777777" w:rsidR="00BA28DF" w:rsidRPr="00F10589" w:rsidRDefault="00BA28DF" w:rsidP="00C06C9E">
      <w:pPr>
        <w:pStyle w:val="Title"/>
        <w:rPr>
          <w:rFonts w:ascii="Source Serif Pro" w:hAnsi="Source Serif Pro"/>
        </w:rPr>
      </w:pPr>
    </w:p>
    <w:p w14:paraId="0A4CA0C1" w14:textId="77777777" w:rsidR="00BA28DF" w:rsidRPr="00F10589" w:rsidRDefault="00BA28DF" w:rsidP="00C06C9E">
      <w:pPr>
        <w:pStyle w:val="Title"/>
        <w:rPr>
          <w:rFonts w:ascii="Source Serif Pro" w:hAnsi="Source Serif Pro"/>
        </w:rPr>
      </w:pPr>
    </w:p>
    <w:p w14:paraId="3105DFEE" w14:textId="77777777" w:rsidR="00BA28DF" w:rsidRPr="00F10589" w:rsidRDefault="00BA28DF" w:rsidP="00C06C9E">
      <w:pPr>
        <w:pStyle w:val="Title"/>
        <w:rPr>
          <w:rFonts w:ascii="Source Serif Pro" w:hAnsi="Source Serif Pro"/>
        </w:rPr>
      </w:pPr>
    </w:p>
    <w:p w14:paraId="63D74369" w14:textId="77777777" w:rsidR="00BA28DF" w:rsidRPr="00F10589" w:rsidRDefault="00BA28DF" w:rsidP="00C06C9E">
      <w:pPr>
        <w:pStyle w:val="Title"/>
        <w:rPr>
          <w:rFonts w:ascii="Source Serif Pro" w:hAnsi="Source Serif Pro"/>
        </w:rPr>
      </w:pPr>
    </w:p>
    <w:p w14:paraId="01EADD2D" w14:textId="77777777" w:rsidR="00BA28DF" w:rsidRPr="00F10589" w:rsidRDefault="00BA28DF" w:rsidP="00C06C9E">
      <w:pPr>
        <w:pStyle w:val="Title"/>
        <w:rPr>
          <w:rFonts w:ascii="Source Serif Pro" w:hAnsi="Source Serif Pro"/>
        </w:rPr>
      </w:pPr>
    </w:p>
    <w:p w14:paraId="5FF46357" w14:textId="77777777" w:rsidR="00BA28DF" w:rsidRDefault="00BA28DF" w:rsidP="00C06C9E">
      <w:pPr>
        <w:pStyle w:val="Title"/>
        <w:rPr>
          <w:rFonts w:ascii="Source Serif Pro" w:hAnsi="Source Serif Pro"/>
        </w:rPr>
      </w:pPr>
    </w:p>
    <w:p w14:paraId="144922A4" w14:textId="77777777" w:rsidR="00377662" w:rsidRDefault="00377662" w:rsidP="00377662">
      <w:pPr>
        <w:pStyle w:val="BodyText"/>
      </w:pPr>
    </w:p>
    <w:p w14:paraId="4A2AC1F0" w14:textId="77777777" w:rsidR="00377662" w:rsidRPr="00377662" w:rsidRDefault="00377662" w:rsidP="00377662">
      <w:pPr>
        <w:pStyle w:val="BodyText"/>
      </w:pPr>
    </w:p>
    <w:p w14:paraId="33071FFE" w14:textId="77777777" w:rsidR="0046681E" w:rsidRDefault="0046681E" w:rsidP="00C06C9E">
      <w:pPr>
        <w:pStyle w:val="Title"/>
        <w:rPr>
          <w:rFonts w:ascii="Source Serif Pro" w:hAnsi="Source Serif Pro"/>
        </w:rPr>
      </w:pPr>
    </w:p>
    <w:p w14:paraId="39803C7E" w14:textId="77777777" w:rsidR="00394EBF" w:rsidRPr="00394EBF" w:rsidRDefault="00394EBF" w:rsidP="00394EBF">
      <w:pPr>
        <w:pStyle w:val="BodyText"/>
      </w:pPr>
    </w:p>
    <w:p w14:paraId="5C7A6F80" w14:textId="60D53F10" w:rsidR="0046681E" w:rsidRPr="0046681E" w:rsidRDefault="00394EBF" w:rsidP="00394EBF">
      <w:pPr>
        <w:pStyle w:val="Title"/>
      </w:pPr>
      <w:r>
        <w:lastRenderedPageBreak/>
        <w:t>Distributed</w:t>
      </w:r>
      <w:r w:rsidR="0046681E" w:rsidRPr="0046681E">
        <w:t xml:space="preserve"> Messaging System</w:t>
      </w:r>
    </w:p>
    <w:p w14:paraId="07882FB6" w14:textId="77777777" w:rsidR="0046681E" w:rsidRPr="0046681E" w:rsidRDefault="0046681E" w:rsidP="0046681E">
      <w:pPr>
        <w:pStyle w:val="NormalWeb"/>
        <w:spacing w:before="0" w:beforeAutospacing="0" w:after="258" w:afterAutospacing="0"/>
        <w:rPr>
          <w:rFonts w:ascii="Source Serif Pro" w:hAnsi="Source Serif Pro"/>
          <w:spacing w:val="2"/>
        </w:rPr>
      </w:pPr>
      <w:r w:rsidRPr="0046681E">
        <w:rPr>
          <w:rFonts w:ascii="Source Serif Pro" w:hAnsi="Source Serif Pro"/>
          <w:spacing w:val="2"/>
        </w:rPr>
        <w:t>One of the common challenges among distributed systems is handling a continuous influx of data from multiple sources. Imagine a log aggregation service that is receiving hundreds of log entries per second from different sources. The function of this log aggregation service is to store these logs on disk at a shared server and also build an index so that the logs can be searched later. A few challenges of this service are:</w:t>
      </w:r>
    </w:p>
    <w:p w14:paraId="0E9B1FC7" w14:textId="77777777" w:rsidR="0046681E" w:rsidRPr="0046681E" w:rsidRDefault="0046681E" w:rsidP="0046681E">
      <w:pPr>
        <w:numPr>
          <w:ilvl w:val="0"/>
          <w:numId w:val="318"/>
        </w:numPr>
        <w:spacing w:after="0"/>
        <w:rPr>
          <w:rFonts w:ascii="Source Serif Pro" w:hAnsi="Source Serif Pro"/>
          <w:spacing w:val="2"/>
        </w:rPr>
      </w:pPr>
      <w:r w:rsidRPr="0046681E">
        <w:rPr>
          <w:rFonts w:ascii="Source Serif Pro" w:hAnsi="Source Serif Pro"/>
          <w:spacing w:val="2"/>
        </w:rPr>
        <w:t>How will the log aggregation service handle a spike of messages? If the service can handle (or buffer) 500 messages per second, what will happen if it starts receiving a higher number of messages per second? If we decide to have multiple instances of the log aggregation service, how do we divide the work among these instances?</w:t>
      </w:r>
    </w:p>
    <w:p w14:paraId="701ED3C8" w14:textId="77777777" w:rsidR="0046681E" w:rsidRPr="0046681E" w:rsidRDefault="0046681E" w:rsidP="0046681E">
      <w:pPr>
        <w:numPr>
          <w:ilvl w:val="0"/>
          <w:numId w:val="318"/>
        </w:numPr>
        <w:spacing w:after="0"/>
        <w:rPr>
          <w:rFonts w:ascii="Source Serif Pro" w:hAnsi="Source Serif Pro"/>
          <w:spacing w:val="2"/>
        </w:rPr>
      </w:pPr>
      <w:r w:rsidRPr="0046681E">
        <w:rPr>
          <w:rFonts w:ascii="Source Serif Pro" w:hAnsi="Source Serif Pro"/>
          <w:spacing w:val="2"/>
        </w:rPr>
        <w:t>How can we receive messages from different types of sources? The sources producing (or consuming) these logs need to decide upon a common protocol and data format to send log messages to the log aggregation service. This leads us to a strongly coupled architecture between the producer and consumer of the log messages.</w:t>
      </w:r>
    </w:p>
    <w:p w14:paraId="69AF8C3A" w14:textId="77777777" w:rsidR="0046681E" w:rsidRPr="0046681E" w:rsidRDefault="0046681E" w:rsidP="0046681E">
      <w:pPr>
        <w:numPr>
          <w:ilvl w:val="0"/>
          <w:numId w:val="318"/>
        </w:numPr>
        <w:spacing w:after="0"/>
        <w:rPr>
          <w:rFonts w:ascii="Source Serif Pro" w:hAnsi="Source Serif Pro"/>
          <w:spacing w:val="2"/>
        </w:rPr>
      </w:pPr>
      <w:r w:rsidRPr="0046681E">
        <w:rPr>
          <w:rFonts w:ascii="Source Serif Pro" w:hAnsi="Source Serif Pro"/>
          <w:spacing w:val="2"/>
        </w:rPr>
        <w:t>What will happen to the log messages if the log aggregation service is down or unresponsive for some time?</w:t>
      </w:r>
    </w:p>
    <w:p w14:paraId="0EA36E8E" w14:textId="77777777" w:rsidR="0046681E" w:rsidRPr="0046681E" w:rsidRDefault="0046681E" w:rsidP="0046681E">
      <w:pPr>
        <w:pStyle w:val="NormalWeb"/>
        <w:spacing w:before="0" w:beforeAutospacing="0" w:after="258" w:afterAutospacing="0"/>
        <w:rPr>
          <w:rFonts w:ascii="Source Serif Pro" w:hAnsi="Source Serif Pro"/>
          <w:spacing w:val="2"/>
        </w:rPr>
      </w:pPr>
      <w:r w:rsidRPr="0046681E">
        <w:rPr>
          <w:rFonts w:ascii="Source Serif Pro" w:hAnsi="Source Serif Pro"/>
          <w:spacing w:val="2"/>
        </w:rPr>
        <w:t>To efficiently manage such scenarios, distributed systems depend upon a messaging system.</w:t>
      </w:r>
    </w:p>
    <w:p w14:paraId="2ED4FD20" w14:textId="77777777" w:rsidR="0046681E" w:rsidRPr="0046681E" w:rsidRDefault="0046681E" w:rsidP="0046681E">
      <w:pPr>
        <w:pStyle w:val="Heading2"/>
        <w:spacing w:before="711" w:after="300"/>
        <w:rPr>
          <w:rFonts w:ascii="Source Serif Pro" w:hAnsi="Source Serif Pro"/>
          <w:spacing w:val="2"/>
          <w:sz w:val="24"/>
          <w:szCs w:val="24"/>
        </w:rPr>
      </w:pPr>
      <w:r w:rsidRPr="0046681E">
        <w:rPr>
          <w:rFonts w:ascii="Source Serif Pro" w:hAnsi="Source Serif Pro"/>
          <w:spacing w:val="2"/>
          <w:sz w:val="24"/>
          <w:szCs w:val="24"/>
        </w:rPr>
        <w:t>What is a messaging system?</w:t>
      </w:r>
    </w:p>
    <w:p w14:paraId="3BFF8FAA" w14:textId="77777777" w:rsidR="0046681E" w:rsidRPr="0046681E" w:rsidRDefault="0046681E" w:rsidP="0046681E">
      <w:pPr>
        <w:pStyle w:val="NormalWeb"/>
        <w:spacing w:before="0" w:beforeAutospacing="0" w:after="0" w:afterAutospacing="0"/>
        <w:rPr>
          <w:rFonts w:ascii="Source Serif Pro" w:hAnsi="Source Serif Pro"/>
          <w:spacing w:val="2"/>
        </w:rPr>
      </w:pPr>
      <w:r w:rsidRPr="0046681E">
        <w:rPr>
          <w:rFonts w:ascii="Source Serif Pro" w:hAnsi="Source Serif Pro"/>
          <w:spacing w:val="2"/>
        </w:rPr>
        <w:t>A </w:t>
      </w:r>
      <w:r w:rsidRPr="0046681E">
        <w:rPr>
          <w:rStyle w:val="Strong"/>
          <w:rFonts w:ascii="Source Serif Pro" w:hAnsi="Source Serif Pro"/>
          <w:spacing w:val="2"/>
        </w:rPr>
        <w:t>messaging system</w:t>
      </w:r>
      <w:r w:rsidRPr="0046681E">
        <w:rPr>
          <w:rFonts w:ascii="Source Serif Pro" w:hAnsi="Source Serif Pro"/>
          <w:spacing w:val="2"/>
        </w:rPr>
        <w:t> is responsible for transferring data among services, applications, processes, or servers. Such a system helps </w:t>
      </w:r>
      <w:r w:rsidRPr="0046681E">
        <w:rPr>
          <w:rStyle w:val="Strong"/>
          <w:rFonts w:ascii="Source Serif Pro" w:hAnsi="Source Serif Pro"/>
          <w:spacing w:val="2"/>
        </w:rPr>
        <w:t>decouple</w:t>
      </w:r>
      <w:r w:rsidRPr="0046681E">
        <w:rPr>
          <w:rFonts w:ascii="Source Serif Pro" w:hAnsi="Source Serif Pro"/>
          <w:spacing w:val="2"/>
        </w:rPr>
        <w:t> different parts of a distributed system by providing an </w:t>
      </w:r>
      <w:r w:rsidRPr="0046681E">
        <w:rPr>
          <w:rStyle w:val="Strong"/>
          <w:rFonts w:ascii="Source Serif Pro" w:hAnsi="Source Serif Pro"/>
          <w:spacing w:val="2"/>
        </w:rPr>
        <w:t>asynchronous</w:t>
      </w:r>
      <w:r w:rsidRPr="0046681E">
        <w:rPr>
          <w:rFonts w:ascii="Source Serif Pro" w:hAnsi="Source Serif Pro"/>
          <w:spacing w:val="2"/>
        </w:rPr>
        <w:t> way of transferring messaging between the sender and the receiver. Hence, all senders (or producers) and receivers (or consumers) focus on the data/message without worrying about the mechanism used to share the data.</w:t>
      </w:r>
    </w:p>
    <w:p w14:paraId="56373AD5" w14:textId="77777777" w:rsidR="0046681E" w:rsidRPr="0046681E" w:rsidRDefault="0046681E" w:rsidP="0046681E">
      <w:pPr>
        <w:rPr>
          <w:rFonts w:ascii="Source Serif Pro" w:hAnsi="Source Serif Pro"/>
          <w:spacing w:val="2"/>
        </w:rPr>
      </w:pPr>
      <w:r w:rsidRPr="0046681E">
        <w:rPr>
          <w:rFonts w:ascii="Source Serif Pro" w:hAnsi="Source Serif Pro"/>
          <w:spacing w:val="2"/>
        </w:rPr>
        <w:fldChar w:fldCharType="begin"/>
      </w:r>
      <w:r w:rsidRPr="0046681E">
        <w:rPr>
          <w:rFonts w:ascii="Source Serif Pro" w:hAnsi="Source Serif Pro"/>
          <w:spacing w:val="2"/>
        </w:rPr>
        <w:instrText xml:space="preserve"> INCLUDEPICTURE "https://storage.googleapis.com/download/storage/v1/b/designgurus-prod.appspot.com/o/docImages%2F642d84748c4aa2edbd1287c7%2Fimg:3847a6a-f2da-14b-6d5b-5720aaca2c0.svg?generation=1680704805933335&amp;alt=media" \* MERGEFORMATINET </w:instrText>
      </w:r>
      <w:r w:rsidRPr="0046681E">
        <w:rPr>
          <w:rFonts w:ascii="Source Serif Pro" w:hAnsi="Source Serif Pro"/>
          <w:spacing w:val="2"/>
        </w:rPr>
        <w:fldChar w:fldCharType="separate"/>
      </w:r>
      <w:r w:rsidRPr="0046681E">
        <w:rPr>
          <w:rFonts w:ascii="Source Serif Pro" w:hAnsi="Source Serif Pro"/>
          <w:spacing w:val="2"/>
        </w:rPr>
        <w:pict w14:anchorId="40962E49">
          <v:shape id="svg" o:spid="_x0000_i1144" type="#_x0000_t75" alt="Image" style="width:24pt;height:24pt"/>
        </w:pict>
      </w:r>
      <w:r w:rsidRPr="0046681E">
        <w:rPr>
          <w:rFonts w:ascii="Source Serif Pro" w:hAnsi="Source Serif Pro"/>
          <w:spacing w:val="2"/>
        </w:rPr>
        <w:fldChar w:fldCharType="end"/>
      </w:r>
    </w:p>
    <w:p w14:paraId="1FD8E18F" w14:textId="219B4AAC" w:rsidR="0046681E" w:rsidRDefault="00AA593B" w:rsidP="0046681E">
      <w:pPr>
        <w:rPr>
          <w:rFonts w:ascii="Source Serif Pro" w:hAnsi="Source Serif Pro"/>
          <w:spacing w:val="2"/>
        </w:rPr>
      </w:pPr>
      <w:r>
        <w:rPr>
          <w:rFonts w:ascii="Source Serif Pro" w:hAnsi="Source Serif Pro"/>
          <w:spacing w:val="2"/>
        </w:rPr>
        <w:lastRenderedPageBreak/>
        <w:t xml:space="preserve"> </w:t>
      </w:r>
      <w:r w:rsidR="00D00C5C" w:rsidRPr="00D00C5C">
        <w:rPr>
          <w:rFonts w:ascii="Source Serif Pro" w:hAnsi="Source Serif Pro"/>
          <w:spacing w:val="2"/>
        </w:rPr>
        <w:drawing>
          <wp:inline distT="0" distB="0" distL="0" distR="0" wp14:anchorId="5D8C7E0D" wp14:editId="30CAAA2E">
            <wp:extent cx="5943600" cy="2985135"/>
            <wp:effectExtent l="0" t="0" r="0" b="0"/>
            <wp:docPr id="1461672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672756" name=""/>
                    <pic:cNvPicPr/>
                  </pic:nvPicPr>
                  <pic:blipFill>
                    <a:blip r:embed="rId105"/>
                    <a:stretch>
                      <a:fillRect/>
                    </a:stretch>
                  </pic:blipFill>
                  <pic:spPr>
                    <a:xfrm>
                      <a:off x="0" y="0"/>
                      <a:ext cx="5943600" cy="2985135"/>
                    </a:xfrm>
                    <a:prstGeom prst="rect">
                      <a:avLst/>
                    </a:prstGeom>
                  </pic:spPr>
                </pic:pic>
              </a:graphicData>
            </a:graphic>
          </wp:inline>
        </w:drawing>
      </w:r>
    </w:p>
    <w:p w14:paraId="39FAF537" w14:textId="77777777" w:rsidR="00FA5EE7" w:rsidRPr="0046681E" w:rsidRDefault="00FA5EE7" w:rsidP="0046681E">
      <w:pPr>
        <w:rPr>
          <w:rFonts w:ascii="Source Serif Pro" w:hAnsi="Source Serif Pro"/>
          <w:spacing w:val="2"/>
        </w:rPr>
      </w:pPr>
    </w:p>
    <w:p w14:paraId="7137DF1E" w14:textId="564C2BA5" w:rsidR="0046681E" w:rsidRDefault="0046681E" w:rsidP="00BC253D">
      <w:pPr>
        <w:pStyle w:val="NormalWeb"/>
        <w:spacing w:before="0" w:beforeAutospacing="0" w:after="0" w:afterAutospacing="0"/>
        <w:rPr>
          <w:rFonts w:ascii="Source Serif Pro" w:hAnsi="Source Serif Pro"/>
          <w:spacing w:val="2"/>
        </w:rPr>
      </w:pPr>
      <w:r w:rsidRPr="0046681E">
        <w:rPr>
          <w:rFonts w:ascii="Source Serif Pro" w:hAnsi="Source Serif Pro"/>
          <w:spacing w:val="2"/>
        </w:rPr>
        <w:t>There are two common ways to handle messages: </w:t>
      </w:r>
      <w:r w:rsidRPr="0046681E">
        <w:rPr>
          <w:rStyle w:val="Strong"/>
          <w:rFonts w:ascii="Source Serif Pro" w:hAnsi="Source Serif Pro"/>
          <w:spacing w:val="2"/>
        </w:rPr>
        <w:t>Queuing</w:t>
      </w:r>
      <w:r w:rsidRPr="0046681E">
        <w:rPr>
          <w:rFonts w:ascii="Source Serif Pro" w:hAnsi="Source Serif Pro"/>
          <w:spacing w:val="2"/>
        </w:rPr>
        <w:t> and </w:t>
      </w:r>
      <w:r w:rsidRPr="0046681E">
        <w:rPr>
          <w:rStyle w:val="Strong"/>
          <w:rFonts w:ascii="Source Serif Pro" w:hAnsi="Source Serif Pro"/>
          <w:spacing w:val="2"/>
        </w:rPr>
        <w:t>Publish-Subscribe</w:t>
      </w:r>
      <w:r w:rsidRPr="0046681E">
        <w:rPr>
          <w:rFonts w:ascii="Source Serif Pro" w:hAnsi="Source Serif Pro"/>
          <w:spacing w:val="2"/>
        </w:rPr>
        <w:t>.</w:t>
      </w:r>
    </w:p>
    <w:p w14:paraId="27367628" w14:textId="77777777" w:rsidR="00DA2CEC" w:rsidRDefault="00DA2CEC" w:rsidP="00BC253D">
      <w:pPr>
        <w:pStyle w:val="NormalWeb"/>
        <w:spacing w:before="0" w:beforeAutospacing="0" w:after="0" w:afterAutospacing="0"/>
        <w:rPr>
          <w:rFonts w:ascii="Source Serif Pro" w:hAnsi="Source Serif Pro"/>
          <w:spacing w:val="2"/>
        </w:rPr>
      </w:pPr>
    </w:p>
    <w:p w14:paraId="03030855" w14:textId="77777777" w:rsidR="00DA2CEC" w:rsidRDefault="00DA2CEC" w:rsidP="00DA2CEC">
      <w:pPr>
        <w:pStyle w:val="Heading3"/>
        <w:shd w:val="clear" w:color="auto" w:fill="FFFFFF"/>
        <w:spacing w:before="711" w:after="300" w:line="450" w:lineRule="atLeast"/>
        <w:rPr>
          <w:rFonts w:ascii="var(--lato-font)" w:hAnsi="var(--lato-font)"/>
          <w:spacing w:val="2"/>
          <w:sz w:val="36"/>
          <w:szCs w:val="36"/>
        </w:rPr>
      </w:pPr>
      <w:r>
        <w:rPr>
          <w:rFonts w:ascii="var(--lato-font)" w:hAnsi="var(--lato-font)"/>
          <w:spacing w:val="2"/>
          <w:sz w:val="36"/>
          <w:szCs w:val="36"/>
        </w:rPr>
        <w:t>Queue</w:t>
      </w:r>
    </w:p>
    <w:p w14:paraId="2663568F" w14:textId="77777777" w:rsidR="00DA2CEC" w:rsidRPr="00A110EE" w:rsidRDefault="00DA2CEC" w:rsidP="00A110EE">
      <w:pPr>
        <w:pStyle w:val="NormalWeb"/>
        <w:shd w:val="clear" w:color="auto" w:fill="FFFFFF"/>
        <w:spacing w:before="0" w:beforeAutospacing="0" w:after="258" w:afterAutospacing="0"/>
        <w:rPr>
          <w:rFonts w:ascii="Source Serif Pro" w:hAnsi="Source Serif Pro"/>
          <w:spacing w:val="2"/>
        </w:rPr>
      </w:pPr>
      <w:r w:rsidRPr="00A110EE">
        <w:rPr>
          <w:rFonts w:ascii="Source Serif Pro" w:hAnsi="Source Serif Pro"/>
          <w:spacing w:val="2"/>
        </w:rPr>
        <w:t>In the queuing model, messages are stored sequentially in a queue. Producers push messages to the rear of the queue, and consumers extract the messages from the front of the queue.</w:t>
      </w:r>
    </w:p>
    <w:p w14:paraId="7E7100CE" w14:textId="630500A2" w:rsidR="00DA2CEC" w:rsidRPr="00A110EE" w:rsidRDefault="00B83C8F" w:rsidP="00A110EE">
      <w:pPr>
        <w:pStyle w:val="NormalWeb"/>
        <w:shd w:val="clear" w:color="auto" w:fill="FFFFFF"/>
        <w:spacing w:before="0" w:beforeAutospacing="0" w:after="258" w:afterAutospacing="0"/>
        <w:rPr>
          <w:rFonts w:ascii="Source Serif Pro" w:hAnsi="Source Serif Pro"/>
          <w:spacing w:val="2"/>
        </w:rPr>
      </w:pPr>
      <w:r w:rsidRPr="00B83C8F">
        <w:rPr>
          <w:rFonts w:ascii="Source Serif Pro" w:eastAsiaTheme="minorHAnsi" w:hAnsi="Source Serif Pro" w:cstheme="minorBidi"/>
          <w:spacing w:val="2"/>
          <w:lang w:val="en-US" w:eastAsia="en-US"/>
        </w:rPr>
        <w:drawing>
          <wp:inline distT="0" distB="0" distL="0" distR="0" wp14:anchorId="51F622F0" wp14:editId="23840C10">
            <wp:extent cx="5943600" cy="2131695"/>
            <wp:effectExtent l="0" t="0" r="0" b="0"/>
            <wp:docPr id="258252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52715" name=""/>
                    <pic:cNvPicPr/>
                  </pic:nvPicPr>
                  <pic:blipFill>
                    <a:blip r:embed="rId106"/>
                    <a:stretch>
                      <a:fillRect/>
                    </a:stretch>
                  </pic:blipFill>
                  <pic:spPr>
                    <a:xfrm>
                      <a:off x="0" y="0"/>
                      <a:ext cx="5943600" cy="2131695"/>
                    </a:xfrm>
                    <a:prstGeom prst="rect">
                      <a:avLst/>
                    </a:prstGeom>
                  </pic:spPr>
                </pic:pic>
              </a:graphicData>
            </a:graphic>
          </wp:inline>
        </w:drawing>
      </w:r>
      <w:r w:rsidR="00DA2CEC" w:rsidRPr="00A110EE">
        <w:rPr>
          <w:rFonts w:ascii="Source Serif Pro" w:hAnsi="Source Serif Pro"/>
          <w:spacing w:val="2"/>
        </w:rPr>
        <w:t xml:space="preserve">A particular message can be consumed by a maximum of one consumer only. Once a consumer grabs a message, it is removed from the queue such that the next </w:t>
      </w:r>
      <w:r w:rsidR="00DA2CEC" w:rsidRPr="00A110EE">
        <w:rPr>
          <w:rFonts w:ascii="Source Serif Pro" w:hAnsi="Source Serif Pro"/>
          <w:spacing w:val="2"/>
        </w:rPr>
        <w:lastRenderedPageBreak/>
        <w:t>consumer will get the next message. This is a great model for distributing message-processing among multiple consumers. But this also limits the system as multiple consumers cannot read the same message from the queue.</w:t>
      </w:r>
    </w:p>
    <w:p w14:paraId="778D9B72" w14:textId="0D058D8D" w:rsidR="00DA2CEC" w:rsidRDefault="00DA2CEC" w:rsidP="00D77FAE">
      <w:pPr>
        <w:pStyle w:val="Heading2"/>
      </w:pPr>
      <w:r w:rsidRPr="00A110EE">
        <w:fldChar w:fldCharType="begin"/>
      </w:r>
      <w:r w:rsidRPr="00A110EE">
        <w:instrText xml:space="preserve"> INCLUDEPICTURE "https://storage.googleapis.com/download/storage/v1/b/designgurus-prod.appspot.com/o/docImages%2F642d84748c4aa2edbd1287c7%2Fimg:52a5302-0ed-46a7-655-41eabadd025.svg?generation=1680704964571489&amp;alt=media" \* MERGEFORMATINET </w:instrText>
      </w:r>
      <w:r w:rsidRPr="00A110EE">
        <w:fldChar w:fldCharType="separate"/>
      </w:r>
      <w:r w:rsidRPr="00A110EE">
        <w:pict w14:anchorId="17BA69FC">
          <v:shape id="_x0000_i1150" type="#_x0000_t75" alt="Image" style="width:24pt;height:24pt"/>
        </w:pict>
      </w:r>
      <w:r w:rsidRPr="00A110EE">
        <w:fldChar w:fldCharType="end"/>
      </w:r>
      <w:r w:rsidR="00D77FAE" w:rsidRPr="00D77FAE">
        <w:rPr>
          <w:noProof/>
        </w:rPr>
        <w:t xml:space="preserve"> </w:t>
      </w:r>
      <w:r w:rsidR="00D77FAE" w:rsidRPr="00D77FAE">
        <w:drawing>
          <wp:inline distT="0" distB="0" distL="0" distR="0" wp14:anchorId="0994B6E4" wp14:editId="27AE6ABC">
            <wp:extent cx="5943600" cy="2871470"/>
            <wp:effectExtent l="0" t="0" r="0" b="0"/>
            <wp:docPr id="629846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46369" name=""/>
                    <pic:cNvPicPr/>
                  </pic:nvPicPr>
                  <pic:blipFill>
                    <a:blip r:embed="rId107"/>
                    <a:stretch>
                      <a:fillRect/>
                    </a:stretch>
                  </pic:blipFill>
                  <pic:spPr>
                    <a:xfrm>
                      <a:off x="0" y="0"/>
                      <a:ext cx="5943600" cy="2871470"/>
                    </a:xfrm>
                    <a:prstGeom prst="rect">
                      <a:avLst/>
                    </a:prstGeom>
                  </pic:spPr>
                </pic:pic>
              </a:graphicData>
            </a:graphic>
          </wp:inline>
        </w:drawing>
      </w:r>
      <w:r w:rsidRPr="00A110EE">
        <w:t>Publish-subscribe messaging system</w:t>
      </w:r>
    </w:p>
    <w:p w14:paraId="396C7A1E" w14:textId="77777777" w:rsidR="00D77FAE" w:rsidRPr="00D77FAE" w:rsidRDefault="00D77FAE" w:rsidP="00D77FAE">
      <w:pPr>
        <w:pStyle w:val="BodyText"/>
      </w:pPr>
    </w:p>
    <w:p w14:paraId="0E915BC7" w14:textId="77777777" w:rsidR="00DA2CEC" w:rsidRPr="00A110EE" w:rsidRDefault="00DA2CEC" w:rsidP="00A110EE">
      <w:pPr>
        <w:pStyle w:val="NormalWeb"/>
        <w:shd w:val="clear" w:color="auto" w:fill="FFFFFF"/>
        <w:spacing w:before="0" w:beforeAutospacing="0" w:after="258" w:afterAutospacing="0"/>
        <w:rPr>
          <w:rFonts w:ascii="Source Serif Pro" w:hAnsi="Source Serif Pro"/>
          <w:spacing w:val="2"/>
        </w:rPr>
      </w:pPr>
      <w:r w:rsidRPr="00A110EE">
        <w:rPr>
          <w:rFonts w:ascii="Source Serif Pro" w:hAnsi="Source Serif Pro"/>
          <w:spacing w:val="2"/>
        </w:rPr>
        <w:t>In the pub-sub (short for publish-subscribe) model, messages are divided into topics. A publisher (or a producer) sends a message to a topic that gets stored in the messaging system under that topic. Subscribers (or the consumer) subscribe to a topic to receive every message published to that topic. Unlike the Queuing model, the pub-sub model allows multiple consumers to get the same message; if two consumers subscribe to the same topic, they will receive all messages published to that topic.</w:t>
      </w:r>
    </w:p>
    <w:p w14:paraId="654B157B" w14:textId="77777777" w:rsidR="00D77FAE" w:rsidRDefault="00D77FAE" w:rsidP="00A110EE">
      <w:pPr>
        <w:pStyle w:val="NormalWeb"/>
        <w:shd w:val="clear" w:color="auto" w:fill="FFFFFF"/>
        <w:spacing w:before="0" w:beforeAutospacing="0" w:after="0" w:afterAutospacing="0"/>
        <w:rPr>
          <w:rFonts w:ascii="Source Serif Pro" w:hAnsi="Source Serif Pro"/>
          <w:spacing w:val="2"/>
        </w:rPr>
      </w:pPr>
      <w:r w:rsidRPr="00D77FAE">
        <w:rPr>
          <w:rFonts w:ascii="Source Serif Pro" w:eastAsiaTheme="minorHAnsi" w:hAnsi="Source Serif Pro" w:cstheme="minorBidi"/>
          <w:spacing w:val="2"/>
          <w:lang w:val="en-US" w:eastAsia="en-US"/>
        </w:rPr>
        <w:lastRenderedPageBreak/>
        <w:drawing>
          <wp:inline distT="0" distB="0" distL="0" distR="0" wp14:anchorId="6905AC12" wp14:editId="682B4153">
            <wp:extent cx="5943600" cy="2586990"/>
            <wp:effectExtent l="0" t="0" r="0" b="0"/>
            <wp:docPr id="994702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702644" name=""/>
                    <pic:cNvPicPr/>
                  </pic:nvPicPr>
                  <pic:blipFill>
                    <a:blip r:embed="rId108"/>
                    <a:stretch>
                      <a:fillRect/>
                    </a:stretch>
                  </pic:blipFill>
                  <pic:spPr>
                    <a:xfrm>
                      <a:off x="0" y="0"/>
                      <a:ext cx="5943600" cy="2586990"/>
                    </a:xfrm>
                    <a:prstGeom prst="rect">
                      <a:avLst/>
                    </a:prstGeom>
                  </pic:spPr>
                </pic:pic>
              </a:graphicData>
            </a:graphic>
          </wp:inline>
        </w:drawing>
      </w:r>
    </w:p>
    <w:p w14:paraId="3FB31C89" w14:textId="77777777" w:rsidR="00D77FAE" w:rsidRDefault="00D77FAE" w:rsidP="00A110EE">
      <w:pPr>
        <w:pStyle w:val="NormalWeb"/>
        <w:shd w:val="clear" w:color="auto" w:fill="FFFFFF"/>
        <w:spacing w:before="0" w:beforeAutospacing="0" w:after="0" w:afterAutospacing="0"/>
        <w:rPr>
          <w:rFonts w:ascii="Source Serif Pro" w:hAnsi="Source Serif Pro"/>
          <w:spacing w:val="2"/>
        </w:rPr>
      </w:pPr>
    </w:p>
    <w:p w14:paraId="74F314A6" w14:textId="0C8404A6" w:rsidR="00DA2CEC" w:rsidRPr="00A110EE" w:rsidRDefault="00DA2CEC" w:rsidP="00A110EE">
      <w:pPr>
        <w:pStyle w:val="NormalWeb"/>
        <w:shd w:val="clear" w:color="auto" w:fill="FFFFFF"/>
        <w:spacing w:before="0" w:beforeAutospacing="0" w:after="0" w:afterAutospacing="0"/>
        <w:rPr>
          <w:rFonts w:ascii="Source Serif Pro" w:hAnsi="Source Serif Pro"/>
          <w:spacing w:val="2"/>
        </w:rPr>
      </w:pPr>
      <w:r w:rsidRPr="00A110EE">
        <w:rPr>
          <w:rFonts w:ascii="Source Serif Pro" w:hAnsi="Source Serif Pro"/>
          <w:spacing w:val="2"/>
        </w:rPr>
        <w:t>The messaging system that stores and maintains the messages is commonly known as the message </w:t>
      </w:r>
      <w:r w:rsidRPr="00A110EE">
        <w:rPr>
          <w:rStyle w:val="Strong"/>
          <w:rFonts w:ascii="Source Serif Pro" w:hAnsi="Source Serif Pro"/>
          <w:spacing w:val="2"/>
        </w:rPr>
        <w:t>broker</w:t>
      </w:r>
      <w:r w:rsidRPr="00A110EE">
        <w:rPr>
          <w:rFonts w:ascii="Source Serif Pro" w:hAnsi="Source Serif Pro"/>
          <w:spacing w:val="2"/>
        </w:rPr>
        <w:t>. It provides a loose coupling between publishers and subscribers, or producers and consumers of data.</w:t>
      </w:r>
    </w:p>
    <w:p w14:paraId="2C6C106E" w14:textId="77777777" w:rsidR="00DA2CEC" w:rsidRPr="00A110EE" w:rsidRDefault="00DA2CEC" w:rsidP="00A110EE">
      <w:pPr>
        <w:shd w:val="clear" w:color="auto" w:fill="FFFFFF"/>
        <w:rPr>
          <w:rFonts w:ascii="Source Serif Pro" w:hAnsi="Source Serif Pro"/>
          <w:spacing w:val="2"/>
        </w:rPr>
      </w:pPr>
      <w:r w:rsidRPr="00A110EE">
        <w:rPr>
          <w:rFonts w:ascii="Source Serif Pro" w:hAnsi="Source Serif Pro"/>
          <w:spacing w:val="2"/>
        </w:rPr>
        <w:fldChar w:fldCharType="begin"/>
      </w:r>
      <w:r w:rsidRPr="00A110EE">
        <w:rPr>
          <w:rFonts w:ascii="Source Serif Pro" w:hAnsi="Source Serif Pro"/>
          <w:spacing w:val="2"/>
        </w:rPr>
        <w:instrText xml:space="preserve"> INCLUDEPICTURE "https://storage.googleapis.com/download/storage/v1/b/designgurus-prod.appspot.com/o/docImages%2F642d84748c4aa2edbd1287c7%2Fimg:2b2b65-f4b-10fc-c5c-6c0003fe5b.svg?generation=1680705139111067&amp;alt=media" \* MERGEFORMATINET </w:instrText>
      </w:r>
      <w:r w:rsidRPr="00A110EE">
        <w:rPr>
          <w:rFonts w:ascii="Source Serif Pro" w:hAnsi="Source Serif Pro"/>
          <w:spacing w:val="2"/>
        </w:rPr>
        <w:fldChar w:fldCharType="separate"/>
      </w:r>
      <w:r w:rsidRPr="00A110EE">
        <w:rPr>
          <w:rFonts w:ascii="Source Serif Pro" w:hAnsi="Source Serif Pro"/>
          <w:spacing w:val="2"/>
        </w:rPr>
        <w:pict w14:anchorId="148665FB">
          <v:shape id="_x0000_i1152" type="#_x0000_t75" alt="Image" style="width:24pt;height:24pt"/>
        </w:pict>
      </w:r>
      <w:r w:rsidRPr="00A110EE">
        <w:rPr>
          <w:rFonts w:ascii="Source Serif Pro" w:hAnsi="Source Serif Pro"/>
          <w:spacing w:val="2"/>
        </w:rPr>
        <w:fldChar w:fldCharType="end"/>
      </w:r>
    </w:p>
    <w:p w14:paraId="62FB361E" w14:textId="4BF525C3" w:rsidR="00DA2CEC" w:rsidRPr="00A110EE" w:rsidRDefault="005174FA" w:rsidP="00A110EE">
      <w:pPr>
        <w:pStyle w:val="NormalWeb"/>
        <w:shd w:val="clear" w:color="auto" w:fill="FFFFFF"/>
        <w:spacing w:before="0" w:beforeAutospacing="0" w:after="0" w:afterAutospacing="0"/>
        <w:rPr>
          <w:rFonts w:ascii="Source Serif Pro" w:hAnsi="Source Serif Pro"/>
          <w:spacing w:val="2"/>
        </w:rPr>
      </w:pPr>
      <w:r w:rsidRPr="005174FA">
        <w:rPr>
          <w:rFonts w:ascii="Source Serif Pro" w:eastAsiaTheme="minorHAnsi" w:hAnsi="Source Serif Pro" w:cstheme="minorBidi"/>
          <w:spacing w:val="2"/>
          <w:lang w:val="en-US" w:eastAsia="en-US"/>
        </w:rPr>
        <w:drawing>
          <wp:inline distT="0" distB="0" distL="0" distR="0" wp14:anchorId="16B6918B" wp14:editId="015234C3">
            <wp:extent cx="5943600" cy="2959100"/>
            <wp:effectExtent l="0" t="0" r="0" b="0"/>
            <wp:docPr id="1767539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39627" name=""/>
                    <pic:cNvPicPr/>
                  </pic:nvPicPr>
                  <pic:blipFill>
                    <a:blip r:embed="rId109"/>
                    <a:stretch>
                      <a:fillRect/>
                    </a:stretch>
                  </pic:blipFill>
                  <pic:spPr>
                    <a:xfrm>
                      <a:off x="0" y="0"/>
                      <a:ext cx="5943600" cy="2959100"/>
                    </a:xfrm>
                    <a:prstGeom prst="rect">
                      <a:avLst/>
                    </a:prstGeom>
                  </pic:spPr>
                </pic:pic>
              </a:graphicData>
            </a:graphic>
          </wp:inline>
        </w:drawing>
      </w:r>
      <w:r w:rsidR="00DA2CEC" w:rsidRPr="00A110EE">
        <w:rPr>
          <w:rFonts w:ascii="Source Serif Pro" w:hAnsi="Source Serif Pro"/>
          <w:spacing w:val="2"/>
        </w:rPr>
        <w:t>The message broker stores published messages in a queue, and subscribers read them from the queue. Hence, subscribers and publishers do not have to be synchronized. This </w:t>
      </w:r>
      <w:r w:rsidR="00DA2CEC" w:rsidRPr="00A110EE">
        <w:rPr>
          <w:rStyle w:val="Strong"/>
          <w:rFonts w:ascii="Source Serif Pro" w:hAnsi="Source Serif Pro"/>
          <w:spacing w:val="2"/>
        </w:rPr>
        <w:t>loose coupling</w:t>
      </w:r>
      <w:r w:rsidR="00DA2CEC" w:rsidRPr="00A110EE">
        <w:rPr>
          <w:rFonts w:ascii="Source Serif Pro" w:hAnsi="Source Serif Pro"/>
          <w:spacing w:val="2"/>
        </w:rPr>
        <w:t> enables subscribers and publishers to read and write messages at different rates.</w:t>
      </w:r>
    </w:p>
    <w:p w14:paraId="5A57F5B0" w14:textId="77777777" w:rsidR="00DA2CEC" w:rsidRPr="00A110EE" w:rsidRDefault="00DA2CEC" w:rsidP="00A110EE">
      <w:pPr>
        <w:pStyle w:val="NormalWeb"/>
        <w:shd w:val="clear" w:color="auto" w:fill="FFFFFF"/>
        <w:spacing w:before="0" w:beforeAutospacing="0" w:after="0" w:afterAutospacing="0"/>
        <w:rPr>
          <w:rFonts w:ascii="Source Serif Pro" w:hAnsi="Source Serif Pro"/>
          <w:spacing w:val="2"/>
        </w:rPr>
      </w:pPr>
      <w:r w:rsidRPr="00A110EE">
        <w:rPr>
          <w:rFonts w:ascii="Source Serif Pro" w:hAnsi="Source Serif Pro"/>
          <w:spacing w:val="2"/>
        </w:rPr>
        <w:t>The messaging system's ability to store messages provides </w:t>
      </w:r>
      <w:r w:rsidRPr="00A110EE">
        <w:rPr>
          <w:rStyle w:val="Strong"/>
          <w:rFonts w:ascii="Source Serif Pro" w:hAnsi="Source Serif Pro"/>
          <w:spacing w:val="2"/>
        </w:rPr>
        <w:t>fault-tolerance</w:t>
      </w:r>
      <w:r w:rsidRPr="00A110EE">
        <w:rPr>
          <w:rFonts w:ascii="Source Serif Pro" w:hAnsi="Source Serif Pro"/>
          <w:spacing w:val="2"/>
        </w:rPr>
        <w:t>, so messages do not get lost between the time they are produced and the time they are consumed.</w:t>
      </w:r>
    </w:p>
    <w:p w14:paraId="446A2D31" w14:textId="77777777" w:rsidR="00DA2CEC" w:rsidRPr="00BC253D" w:rsidRDefault="00DA2CEC" w:rsidP="00BC253D">
      <w:pPr>
        <w:pStyle w:val="NormalWeb"/>
        <w:spacing w:before="0" w:beforeAutospacing="0" w:after="0" w:afterAutospacing="0"/>
        <w:rPr>
          <w:rFonts w:ascii="Source Serif Pro" w:hAnsi="Source Serif Pro"/>
          <w:spacing w:val="2"/>
        </w:rPr>
      </w:pPr>
    </w:p>
    <w:p w14:paraId="0E072C5B" w14:textId="77777777" w:rsidR="005D24DB" w:rsidRPr="00F10589" w:rsidRDefault="00000000">
      <w:pPr>
        <w:pStyle w:val="Heading2"/>
        <w:rPr>
          <w:rFonts w:ascii="Source Serif Pro" w:hAnsi="Source Serif Pro"/>
        </w:rPr>
      </w:pPr>
      <w:bookmarkStart w:id="149" w:name="design-with-message-queues"/>
      <w:bookmarkEnd w:id="77"/>
      <w:r w:rsidRPr="00F10589">
        <w:rPr>
          <w:rFonts w:ascii="Source Serif Pro" w:hAnsi="Source Serif Pro"/>
        </w:rPr>
        <w:t>Design with Message Queues</w:t>
      </w:r>
    </w:p>
    <w:p w14:paraId="443D5335" w14:textId="77777777" w:rsidR="005D24DB" w:rsidRPr="00F10589" w:rsidRDefault="00000000">
      <w:pPr>
        <w:pStyle w:val="Compact"/>
        <w:numPr>
          <w:ilvl w:val="0"/>
          <w:numId w:val="73"/>
        </w:numPr>
        <w:rPr>
          <w:rFonts w:ascii="Source Serif Pro" w:hAnsi="Source Serif Pro"/>
        </w:rPr>
      </w:pPr>
      <w:r w:rsidRPr="00F10589">
        <w:rPr>
          <w:rFonts w:ascii="Source Serif Pro" w:hAnsi="Source Serif Pro"/>
          <w:b/>
          <w:bCs/>
        </w:rPr>
        <w:t>Offline vs. in-line work:</w:t>
      </w:r>
      <w:r w:rsidRPr="00F10589">
        <w:rPr>
          <w:rFonts w:ascii="Source Serif Pro" w:hAnsi="Source Serif Pro"/>
        </w:rPr>
        <w:t> Choose based on user experience (e.g., task scheduling vs. immediate updates).</w:t>
      </w:r>
    </w:p>
    <w:p w14:paraId="7FAE0246" w14:textId="77777777" w:rsidR="005D24DB" w:rsidRPr="00F10589" w:rsidRDefault="00000000">
      <w:pPr>
        <w:pStyle w:val="FirstParagraph"/>
        <w:rPr>
          <w:rFonts w:ascii="Source Serif Pro" w:hAnsi="Source Serif Pro"/>
        </w:rPr>
      </w:pPr>
      <w:r w:rsidRPr="00F10589">
        <w:rPr>
          <w:rFonts w:ascii="Source Serif Pro" w:hAnsi="Source Serif Pro"/>
          <w:b/>
          <w:bCs/>
        </w:rPr>
        <w:t>Microservices and Message Queues:</w:t>
      </w:r>
    </w:p>
    <w:p w14:paraId="519A3875" w14:textId="77777777" w:rsidR="005D24DB" w:rsidRPr="00F10589" w:rsidRDefault="00000000">
      <w:pPr>
        <w:pStyle w:val="Compact"/>
        <w:numPr>
          <w:ilvl w:val="0"/>
          <w:numId w:val="74"/>
        </w:numPr>
        <w:rPr>
          <w:rFonts w:ascii="Source Serif Pro" w:hAnsi="Source Serif Pro"/>
        </w:rPr>
      </w:pPr>
      <w:r w:rsidRPr="00F10589">
        <w:rPr>
          <w:rFonts w:ascii="Source Serif Pro" w:hAnsi="Source Serif Pro"/>
          <w:b/>
          <w:bCs/>
        </w:rPr>
        <w:t>Decoupling services:</w:t>
      </w:r>
      <w:r w:rsidRPr="00F10589">
        <w:rPr>
          <w:rFonts w:ascii="Source Serif Pro" w:hAnsi="Source Serif Pro"/>
        </w:rPr>
        <w:t> queues allow services to communicate asynchronously without blocking each other.</w:t>
      </w:r>
    </w:p>
    <w:p w14:paraId="2474B241" w14:textId="77777777" w:rsidR="005D24DB" w:rsidRPr="00F10589" w:rsidRDefault="00000000">
      <w:pPr>
        <w:pStyle w:val="Compact"/>
        <w:numPr>
          <w:ilvl w:val="0"/>
          <w:numId w:val="74"/>
        </w:numPr>
        <w:rPr>
          <w:rFonts w:ascii="Source Serif Pro" w:hAnsi="Source Serif Pro"/>
        </w:rPr>
      </w:pPr>
      <w:r w:rsidRPr="00F10589">
        <w:rPr>
          <w:rFonts w:ascii="Source Serif Pro" w:hAnsi="Source Serif Pro"/>
          <w:b/>
          <w:bCs/>
        </w:rPr>
        <w:t>Message broker:</w:t>
      </w:r>
      <w:r w:rsidRPr="00F10589">
        <w:rPr>
          <w:rFonts w:ascii="Source Serif Pro" w:hAnsi="Source Serif Pro"/>
        </w:rPr>
        <w:t> acts as a “mailman” delivering messages between services.</w:t>
      </w:r>
    </w:p>
    <w:p w14:paraId="2BE7219C" w14:textId="77777777" w:rsidR="005D24DB" w:rsidRPr="00F10589" w:rsidRDefault="00000000">
      <w:pPr>
        <w:pStyle w:val="Compact"/>
        <w:numPr>
          <w:ilvl w:val="0"/>
          <w:numId w:val="74"/>
        </w:numPr>
        <w:rPr>
          <w:rFonts w:ascii="Source Serif Pro" w:hAnsi="Source Serif Pro"/>
        </w:rPr>
      </w:pPr>
      <w:r w:rsidRPr="00F10589">
        <w:rPr>
          <w:rFonts w:ascii="Source Serif Pro" w:hAnsi="Source Serif Pro"/>
          <w:b/>
          <w:bCs/>
        </w:rPr>
        <w:t>Example:</w:t>
      </w:r>
      <w:r w:rsidRPr="00F10589">
        <w:rPr>
          <w:rFonts w:ascii="Source Serif Pro" w:hAnsi="Source Serif Pro"/>
        </w:rPr>
        <w:t> RabbitMQ, a popular message broker for microservices.</w:t>
      </w:r>
    </w:p>
    <w:p w14:paraId="5D0127C6" w14:textId="77777777" w:rsidR="005D24DB" w:rsidRPr="00F10589" w:rsidRDefault="00000000">
      <w:pPr>
        <w:pStyle w:val="FirstParagraph"/>
        <w:rPr>
          <w:rFonts w:ascii="Source Serif Pro" w:hAnsi="Source Serif Pro"/>
        </w:rPr>
      </w:pPr>
      <w:r w:rsidRPr="00F10589">
        <w:rPr>
          <w:rFonts w:ascii="Source Serif Pro" w:hAnsi="Source Serif Pro"/>
          <w:b/>
          <w:bCs/>
        </w:rPr>
        <w:t>Message Brokers:</w:t>
      </w:r>
    </w:p>
    <w:p w14:paraId="105FC96C" w14:textId="77777777" w:rsidR="005D24DB" w:rsidRPr="00F10589" w:rsidRDefault="00000000">
      <w:pPr>
        <w:numPr>
          <w:ilvl w:val="0"/>
          <w:numId w:val="75"/>
        </w:numPr>
        <w:rPr>
          <w:rFonts w:ascii="Source Serif Pro" w:hAnsi="Source Serif Pro"/>
        </w:rPr>
      </w:pPr>
      <w:r w:rsidRPr="00F10589">
        <w:rPr>
          <w:rFonts w:ascii="Source Serif Pro" w:hAnsi="Source Serif Pro"/>
          <w:b/>
          <w:bCs/>
        </w:rPr>
        <w:t>RabbitMQ:</w:t>
      </w:r>
    </w:p>
    <w:p w14:paraId="45BEFCB1" w14:textId="77777777" w:rsidR="005D24DB" w:rsidRPr="00F10589" w:rsidRDefault="00000000">
      <w:pPr>
        <w:numPr>
          <w:ilvl w:val="0"/>
          <w:numId w:val="75"/>
        </w:numPr>
        <w:rPr>
          <w:rFonts w:ascii="Source Serif Pro" w:hAnsi="Source Serif Pro"/>
        </w:rPr>
      </w:pPr>
      <w:r w:rsidRPr="00F10589">
        <w:rPr>
          <w:rFonts w:ascii="Source Serif Pro" w:hAnsi="Source Serif Pro"/>
        </w:rPr>
        <w:t>Components: producer, consumer, queue, exchange (routes messages).</w:t>
      </w:r>
    </w:p>
    <w:p w14:paraId="4AF0DE94" w14:textId="77777777" w:rsidR="005D24DB" w:rsidRPr="00F10589" w:rsidRDefault="00000000">
      <w:pPr>
        <w:numPr>
          <w:ilvl w:val="0"/>
          <w:numId w:val="75"/>
        </w:numPr>
        <w:rPr>
          <w:rFonts w:ascii="Source Serif Pro" w:hAnsi="Source Serif Pro"/>
        </w:rPr>
      </w:pPr>
      <w:r w:rsidRPr="00F10589">
        <w:rPr>
          <w:rFonts w:ascii="Source Serif Pro" w:hAnsi="Source Serif Pro"/>
        </w:rPr>
        <w:t>Function: producer sends to exchange, exchange routes to queues, consumer receives from subscribed queues.</w:t>
      </w:r>
    </w:p>
    <w:p w14:paraId="1597AA29" w14:textId="77777777" w:rsidR="005D24DB" w:rsidRPr="00F10589" w:rsidRDefault="00000000">
      <w:pPr>
        <w:numPr>
          <w:ilvl w:val="0"/>
          <w:numId w:val="75"/>
        </w:numPr>
        <w:rPr>
          <w:rFonts w:ascii="Source Serif Pro" w:hAnsi="Source Serif Pro"/>
        </w:rPr>
      </w:pPr>
      <w:r w:rsidRPr="00F10589">
        <w:rPr>
          <w:rFonts w:ascii="Source Serif Pro" w:hAnsi="Source Serif Pro"/>
        </w:rPr>
        <w:t xml:space="preserve">Use </w:t>
      </w:r>
      <w:proofErr w:type="spellStart"/>
      <w:r w:rsidRPr="00F10589">
        <w:rPr>
          <w:rFonts w:ascii="Source Serif Pro" w:hAnsi="Source Serif Pro"/>
        </w:rPr>
        <w:t>CloudAMQP</w:t>
      </w:r>
      <w:proofErr w:type="spellEnd"/>
      <w:r w:rsidRPr="00F10589">
        <w:rPr>
          <w:rFonts w:ascii="Source Serif Pro" w:hAnsi="Source Serif Pro"/>
        </w:rPr>
        <w:t xml:space="preserve"> for ease of use.</w:t>
      </w:r>
    </w:p>
    <w:p w14:paraId="7667AAED" w14:textId="77777777" w:rsidR="005D24DB" w:rsidRPr="00F10589" w:rsidRDefault="00000000">
      <w:pPr>
        <w:numPr>
          <w:ilvl w:val="0"/>
          <w:numId w:val="75"/>
        </w:numPr>
        <w:rPr>
          <w:rFonts w:ascii="Source Serif Pro" w:hAnsi="Source Serif Pro"/>
        </w:rPr>
      </w:pPr>
      <w:r w:rsidRPr="00F10589">
        <w:rPr>
          <w:rFonts w:ascii="Source Serif Pro" w:hAnsi="Source Serif Pro"/>
          <w:b/>
          <w:bCs/>
        </w:rPr>
        <w:t>Apache Kafka:</w:t>
      </w:r>
    </w:p>
    <w:p w14:paraId="0215439B" w14:textId="77777777" w:rsidR="005D24DB" w:rsidRPr="00F10589" w:rsidRDefault="00000000">
      <w:pPr>
        <w:numPr>
          <w:ilvl w:val="0"/>
          <w:numId w:val="75"/>
        </w:numPr>
        <w:rPr>
          <w:rFonts w:ascii="Source Serif Pro" w:hAnsi="Source Serif Pro"/>
        </w:rPr>
      </w:pPr>
      <w:r w:rsidRPr="00F10589">
        <w:rPr>
          <w:rFonts w:ascii="Source Serif Pro" w:hAnsi="Source Serif Pro"/>
        </w:rPr>
        <w:t>More complex, ideal for high-volume streaming data.</w:t>
      </w:r>
    </w:p>
    <w:p w14:paraId="04CF4E61" w14:textId="77777777" w:rsidR="005D24DB" w:rsidRPr="00F10589" w:rsidRDefault="00000000">
      <w:pPr>
        <w:pStyle w:val="FirstParagraph"/>
        <w:rPr>
          <w:rFonts w:ascii="Source Serif Pro" w:hAnsi="Source Serif Pro"/>
        </w:rPr>
      </w:pPr>
      <w:r w:rsidRPr="00F10589">
        <w:rPr>
          <w:rFonts w:ascii="Source Serif Pro" w:hAnsi="Source Serif Pro"/>
          <w:b/>
          <w:bCs/>
        </w:rPr>
        <w:t>Choosing RabbitMQ or Kafka:</w:t>
      </w:r>
    </w:p>
    <w:p w14:paraId="1FFE9424" w14:textId="77777777" w:rsidR="005D24DB" w:rsidRPr="00F10589" w:rsidRDefault="00000000">
      <w:pPr>
        <w:pStyle w:val="Compact"/>
        <w:numPr>
          <w:ilvl w:val="0"/>
          <w:numId w:val="76"/>
        </w:numPr>
        <w:rPr>
          <w:rFonts w:ascii="Source Serif Pro" w:hAnsi="Source Serif Pro"/>
        </w:rPr>
      </w:pPr>
      <w:r w:rsidRPr="00F10589">
        <w:rPr>
          <w:rFonts w:ascii="Source Serif Pro" w:hAnsi="Source Serif Pro"/>
          <w:b/>
          <w:bCs/>
        </w:rPr>
        <w:t>RabbitMQ:</w:t>
      </w:r>
      <w:r w:rsidRPr="00F10589">
        <w:rPr>
          <w:rFonts w:ascii="Source Serif Pro" w:hAnsi="Source Serif Pro"/>
        </w:rPr>
        <w:t> Simpler, good for moderate workloads, microservices.</w:t>
      </w:r>
    </w:p>
    <w:p w14:paraId="0485FCB1" w14:textId="77777777" w:rsidR="005D24DB" w:rsidRDefault="00000000">
      <w:pPr>
        <w:pStyle w:val="Compact"/>
        <w:numPr>
          <w:ilvl w:val="0"/>
          <w:numId w:val="76"/>
        </w:numPr>
        <w:rPr>
          <w:rFonts w:ascii="Source Serif Pro" w:hAnsi="Source Serif Pro"/>
        </w:rPr>
      </w:pPr>
      <w:r w:rsidRPr="00F10589">
        <w:rPr>
          <w:rFonts w:ascii="Source Serif Pro" w:hAnsi="Source Serif Pro"/>
          <w:b/>
          <w:bCs/>
        </w:rPr>
        <w:t>Kafka:</w:t>
      </w:r>
      <w:r w:rsidRPr="00F10589">
        <w:rPr>
          <w:rFonts w:ascii="Source Serif Pro" w:hAnsi="Source Serif Pro"/>
        </w:rPr>
        <w:t> Scalable, high-throughput, complex setup, real-time streaming.</w:t>
      </w:r>
    </w:p>
    <w:p w14:paraId="456F1199" w14:textId="77777777" w:rsidR="008D1BF3" w:rsidRDefault="008D1BF3" w:rsidP="008D1BF3">
      <w:pPr>
        <w:pStyle w:val="Compact"/>
        <w:rPr>
          <w:rFonts w:ascii="Source Serif Pro" w:hAnsi="Source Serif Pro"/>
        </w:rPr>
      </w:pPr>
    </w:p>
    <w:p w14:paraId="20099BE9" w14:textId="77777777" w:rsidR="008D1BF3" w:rsidRPr="00F10589" w:rsidRDefault="008D1BF3" w:rsidP="008D1BF3">
      <w:pPr>
        <w:pStyle w:val="Compact"/>
        <w:rPr>
          <w:rFonts w:ascii="Source Serif Pro" w:hAnsi="Source Serif Pro"/>
        </w:rPr>
      </w:pPr>
    </w:p>
    <w:p w14:paraId="233BD1CE" w14:textId="77777777" w:rsidR="005D24DB" w:rsidRPr="00F10589" w:rsidRDefault="00000000">
      <w:pPr>
        <w:pStyle w:val="Heading2"/>
        <w:rPr>
          <w:rFonts w:ascii="Source Serif Pro" w:hAnsi="Source Serif Pro"/>
        </w:rPr>
      </w:pPr>
      <w:bookmarkStart w:id="150" w:name="batch-processing-vs-stream-processing"/>
      <w:bookmarkEnd w:id="149"/>
      <w:r w:rsidRPr="00F10589">
        <w:rPr>
          <w:rFonts w:ascii="Source Serif Pro" w:hAnsi="Source Serif Pro"/>
        </w:rPr>
        <w:t>Batch Processing vs Stream Processing</w:t>
      </w:r>
    </w:p>
    <w:p w14:paraId="48EC9035" w14:textId="77777777" w:rsidR="005D24DB" w:rsidRPr="00F10589" w:rsidRDefault="00000000">
      <w:pPr>
        <w:pStyle w:val="FirstParagraph"/>
        <w:rPr>
          <w:rFonts w:ascii="Source Serif Pro" w:hAnsi="Source Serif Pro"/>
        </w:rPr>
      </w:pPr>
      <w:r w:rsidRPr="00F10589">
        <w:rPr>
          <w:rFonts w:ascii="Source Serif Pro" w:hAnsi="Source Serif Pro"/>
        </w:rPr>
        <w:t>Batch processing vs. stream processing are two different approaches to handling data. Batch processing involves processing large volumes of data at once, at scheduled intervals. In contrast, stream processing involves continuously processing data in real time as it arrives.</w:t>
      </w:r>
    </w:p>
    <w:p w14:paraId="36652492" w14:textId="77777777" w:rsidR="005D24DB" w:rsidRPr="00F10589" w:rsidRDefault="00000000">
      <w:pPr>
        <w:pStyle w:val="Heading2"/>
        <w:rPr>
          <w:rFonts w:ascii="Source Serif Pro" w:hAnsi="Source Serif Pro"/>
        </w:rPr>
      </w:pPr>
      <w:bookmarkStart w:id="151" w:name="need-to-know-concepts"/>
      <w:bookmarkEnd w:id="150"/>
      <w:r w:rsidRPr="00F10589">
        <w:rPr>
          <w:rFonts w:ascii="Source Serif Pro" w:hAnsi="Source Serif Pro"/>
        </w:rPr>
        <w:t>Need-to-know concepts</w:t>
      </w:r>
    </w:p>
    <w:p w14:paraId="6138D8FE" w14:textId="77777777" w:rsidR="005D24DB" w:rsidRPr="00F10589" w:rsidRDefault="00000000">
      <w:pPr>
        <w:numPr>
          <w:ilvl w:val="0"/>
          <w:numId w:val="77"/>
        </w:numPr>
        <w:rPr>
          <w:rFonts w:ascii="Source Serif Pro" w:hAnsi="Source Serif Pro"/>
        </w:rPr>
      </w:pPr>
      <w:r w:rsidRPr="00F10589">
        <w:rPr>
          <w:rFonts w:ascii="Source Serif Pro" w:hAnsi="Source Serif Pro"/>
          <w:b/>
          <w:bCs/>
        </w:rPr>
        <w:t>Real-time vs. scheduled processing:</w:t>
      </w:r>
    </w:p>
    <w:p w14:paraId="5CE96DF3" w14:textId="77777777" w:rsidR="005D24DB" w:rsidRPr="00F10589" w:rsidRDefault="00000000">
      <w:pPr>
        <w:numPr>
          <w:ilvl w:val="0"/>
          <w:numId w:val="77"/>
        </w:numPr>
        <w:rPr>
          <w:rFonts w:ascii="Source Serif Pro" w:hAnsi="Source Serif Pro"/>
        </w:rPr>
      </w:pPr>
      <w:r w:rsidRPr="00F10589">
        <w:rPr>
          <w:rFonts w:ascii="Source Serif Pro" w:hAnsi="Source Serif Pro"/>
        </w:rPr>
        <w:t>Stream processing analyzes data immediately as it’s generated, enabling instant insights and reactions.</w:t>
      </w:r>
    </w:p>
    <w:p w14:paraId="022BEFC7" w14:textId="77777777" w:rsidR="005D24DB" w:rsidRPr="00F10589" w:rsidRDefault="00000000">
      <w:pPr>
        <w:numPr>
          <w:ilvl w:val="0"/>
          <w:numId w:val="77"/>
        </w:numPr>
        <w:rPr>
          <w:rFonts w:ascii="Source Serif Pro" w:hAnsi="Source Serif Pro"/>
        </w:rPr>
      </w:pPr>
      <w:r w:rsidRPr="00F10589">
        <w:rPr>
          <w:rFonts w:ascii="Source Serif Pro" w:hAnsi="Source Serif Pro"/>
        </w:rPr>
        <w:lastRenderedPageBreak/>
        <w:t>Batch processing handles data in predefined chunks at scheduled intervals, offering high throughput for large datasets but with higher latency.</w:t>
      </w:r>
    </w:p>
    <w:p w14:paraId="6A9A595E" w14:textId="77777777" w:rsidR="005D24DB" w:rsidRPr="00F10589" w:rsidRDefault="00000000">
      <w:pPr>
        <w:numPr>
          <w:ilvl w:val="0"/>
          <w:numId w:val="77"/>
        </w:numPr>
        <w:rPr>
          <w:rFonts w:ascii="Source Serif Pro" w:hAnsi="Source Serif Pro"/>
        </w:rPr>
      </w:pPr>
      <w:r w:rsidRPr="00F10589">
        <w:rPr>
          <w:rFonts w:ascii="Source Serif Pro" w:hAnsi="Source Serif Pro"/>
          <w:b/>
          <w:bCs/>
        </w:rPr>
        <w:t>Applications:</w:t>
      </w:r>
    </w:p>
    <w:p w14:paraId="3E634E35" w14:textId="77777777" w:rsidR="005D24DB" w:rsidRPr="00F10589" w:rsidRDefault="00000000">
      <w:pPr>
        <w:numPr>
          <w:ilvl w:val="0"/>
          <w:numId w:val="77"/>
        </w:numPr>
        <w:rPr>
          <w:rFonts w:ascii="Source Serif Pro" w:hAnsi="Source Serif Pro"/>
        </w:rPr>
      </w:pPr>
      <w:r w:rsidRPr="00F10589">
        <w:rPr>
          <w:rFonts w:ascii="Source Serif Pro" w:hAnsi="Source Serif Pro"/>
        </w:rPr>
        <w:t>Stream processing is ideal for fraud detection, real-time analytics, and live dashboards.</w:t>
      </w:r>
    </w:p>
    <w:p w14:paraId="02BC16AF" w14:textId="77777777" w:rsidR="005D24DB" w:rsidRPr="00F10589" w:rsidRDefault="00000000">
      <w:pPr>
        <w:numPr>
          <w:ilvl w:val="0"/>
          <w:numId w:val="77"/>
        </w:numPr>
        <w:rPr>
          <w:rFonts w:ascii="Source Serif Pro" w:hAnsi="Source Serif Pro"/>
        </w:rPr>
      </w:pPr>
      <w:r w:rsidRPr="00F10589">
        <w:rPr>
          <w:rFonts w:ascii="Source Serif Pro" w:hAnsi="Source Serif Pro"/>
        </w:rPr>
        <w:t>Batch processing shines in ETL jobs, data backups, and generating reports.</w:t>
      </w:r>
    </w:p>
    <w:p w14:paraId="04BED95F" w14:textId="77777777" w:rsidR="005D24DB" w:rsidRPr="00F10589" w:rsidRDefault="00000000">
      <w:pPr>
        <w:numPr>
          <w:ilvl w:val="0"/>
          <w:numId w:val="77"/>
        </w:numPr>
        <w:rPr>
          <w:rFonts w:ascii="Source Serif Pro" w:hAnsi="Source Serif Pro"/>
        </w:rPr>
      </w:pPr>
      <w:r w:rsidRPr="00F10589">
        <w:rPr>
          <w:rFonts w:ascii="Source Serif Pro" w:hAnsi="Source Serif Pro"/>
          <w:b/>
          <w:bCs/>
        </w:rPr>
        <w:t>Key differences:</w:t>
      </w:r>
    </w:p>
    <w:p w14:paraId="28A5C1EB" w14:textId="77777777" w:rsidR="005D24DB" w:rsidRPr="00F10589" w:rsidRDefault="00000000">
      <w:pPr>
        <w:numPr>
          <w:ilvl w:val="0"/>
          <w:numId w:val="77"/>
        </w:numPr>
        <w:rPr>
          <w:rFonts w:ascii="Source Serif Pro" w:hAnsi="Source Serif Pro"/>
        </w:rPr>
      </w:pPr>
      <w:r w:rsidRPr="00F10589">
        <w:rPr>
          <w:rFonts w:ascii="Source Serif Pro" w:hAnsi="Source Serif Pro"/>
          <w:b/>
          <w:bCs/>
        </w:rPr>
        <w:t>Latency:</w:t>
      </w:r>
      <w:r w:rsidRPr="00F10589">
        <w:rPr>
          <w:rFonts w:ascii="Source Serif Pro" w:hAnsi="Source Serif Pro"/>
        </w:rPr>
        <w:t> Stream is low-latency (real-time), batch is high-latency (waiting for batch completion).</w:t>
      </w:r>
    </w:p>
    <w:p w14:paraId="7A0D2BE0" w14:textId="77777777" w:rsidR="005D24DB" w:rsidRPr="00F10589" w:rsidRDefault="00000000">
      <w:pPr>
        <w:numPr>
          <w:ilvl w:val="0"/>
          <w:numId w:val="77"/>
        </w:numPr>
        <w:rPr>
          <w:rFonts w:ascii="Source Serif Pro" w:hAnsi="Source Serif Pro"/>
        </w:rPr>
      </w:pPr>
      <w:r w:rsidRPr="00F10589">
        <w:rPr>
          <w:rFonts w:ascii="Source Serif Pro" w:hAnsi="Source Serif Pro"/>
          <w:b/>
          <w:bCs/>
        </w:rPr>
        <w:t>Data flow:</w:t>
      </w:r>
      <w:r w:rsidRPr="00F10589">
        <w:rPr>
          <w:rFonts w:ascii="Source Serif Pro" w:hAnsi="Source Serif Pro"/>
        </w:rPr>
        <w:t> Stream handles continuous data streams, batch deals with finite chunks.</w:t>
      </w:r>
    </w:p>
    <w:p w14:paraId="66592752" w14:textId="77777777" w:rsidR="005D24DB" w:rsidRPr="00F10589" w:rsidRDefault="00000000">
      <w:pPr>
        <w:numPr>
          <w:ilvl w:val="0"/>
          <w:numId w:val="77"/>
        </w:numPr>
        <w:rPr>
          <w:rFonts w:ascii="Source Serif Pro" w:hAnsi="Source Serif Pro"/>
        </w:rPr>
      </w:pPr>
      <w:r w:rsidRPr="00F10589">
        <w:rPr>
          <w:rFonts w:ascii="Source Serif Pro" w:hAnsi="Source Serif Pro"/>
          <w:b/>
          <w:bCs/>
        </w:rPr>
        <w:t>Complexity:</w:t>
      </w:r>
      <w:r w:rsidRPr="00F10589">
        <w:rPr>
          <w:rFonts w:ascii="Source Serif Pro" w:hAnsi="Source Serif Pro"/>
        </w:rPr>
        <w:t> Stream can be more complex due to fault tolerance and data order issues.</w:t>
      </w:r>
    </w:p>
    <w:p w14:paraId="05466F73" w14:textId="77777777" w:rsidR="005D24DB" w:rsidRPr="00F10589" w:rsidRDefault="00000000">
      <w:pPr>
        <w:numPr>
          <w:ilvl w:val="0"/>
          <w:numId w:val="77"/>
        </w:numPr>
        <w:rPr>
          <w:rFonts w:ascii="Source Serif Pro" w:hAnsi="Source Serif Pro"/>
        </w:rPr>
      </w:pPr>
      <w:r w:rsidRPr="00F10589">
        <w:rPr>
          <w:rFonts w:ascii="Source Serif Pro" w:hAnsi="Source Serif Pro"/>
          <w:b/>
          <w:bCs/>
        </w:rPr>
        <w:t>Scalability:</w:t>
      </w:r>
      <w:r w:rsidRPr="00F10589">
        <w:rPr>
          <w:rFonts w:ascii="Source Serif Pro" w:hAnsi="Source Serif Pro"/>
        </w:rPr>
        <w:t> Both can scale, but stream often horizontally (adding more machines).</w:t>
      </w:r>
    </w:p>
    <w:p w14:paraId="7A2E4F83" w14:textId="77777777" w:rsidR="005D24DB" w:rsidRPr="00F10589" w:rsidRDefault="00000000">
      <w:pPr>
        <w:pStyle w:val="Heading2"/>
        <w:rPr>
          <w:rFonts w:ascii="Source Serif Pro" w:hAnsi="Source Serif Pro"/>
        </w:rPr>
      </w:pPr>
      <w:bookmarkStart w:id="152" w:name="understanding-the-big-data-angle"/>
      <w:bookmarkEnd w:id="151"/>
      <w:r w:rsidRPr="00F10589">
        <w:rPr>
          <w:rFonts w:ascii="Source Serif Pro" w:hAnsi="Source Serif Pro"/>
        </w:rPr>
        <w:t>Understanding the big data angle</w:t>
      </w:r>
    </w:p>
    <w:p w14:paraId="5DAD5265" w14:textId="77777777" w:rsidR="005D24DB" w:rsidRPr="00F10589" w:rsidRDefault="00000000">
      <w:pPr>
        <w:pStyle w:val="Compact"/>
        <w:numPr>
          <w:ilvl w:val="0"/>
          <w:numId w:val="78"/>
        </w:numPr>
        <w:rPr>
          <w:rFonts w:ascii="Source Serif Pro" w:hAnsi="Source Serif Pro"/>
        </w:rPr>
      </w:pPr>
      <w:r w:rsidRPr="00F10589">
        <w:rPr>
          <w:rFonts w:ascii="Source Serif Pro" w:hAnsi="Source Serif Pro"/>
        </w:rPr>
        <w:t>Both methods handle vast amounts of data, but the approach differs.</w:t>
      </w:r>
    </w:p>
    <w:p w14:paraId="5D3EC5A1" w14:textId="77777777" w:rsidR="005D24DB" w:rsidRPr="00F10589" w:rsidRDefault="00000000">
      <w:pPr>
        <w:pStyle w:val="Compact"/>
        <w:numPr>
          <w:ilvl w:val="0"/>
          <w:numId w:val="78"/>
        </w:numPr>
        <w:rPr>
          <w:rFonts w:ascii="Source Serif Pro" w:hAnsi="Source Serif Pro"/>
        </w:rPr>
      </w:pPr>
      <w:r w:rsidRPr="00F10589">
        <w:rPr>
          <w:rFonts w:ascii="Source Serif Pro" w:hAnsi="Source Serif Pro"/>
        </w:rPr>
        <w:t>Batch processing aggregates data for deeper analysis later, while stream processing focuses on real-time insights and alerts.</w:t>
      </w:r>
    </w:p>
    <w:p w14:paraId="4C30A2A1" w14:textId="77777777" w:rsidR="005D24DB" w:rsidRPr="00F10589" w:rsidRDefault="00000000">
      <w:pPr>
        <w:pStyle w:val="Compact"/>
        <w:numPr>
          <w:ilvl w:val="0"/>
          <w:numId w:val="78"/>
        </w:numPr>
        <w:rPr>
          <w:rFonts w:ascii="Source Serif Pro" w:hAnsi="Source Serif Pro"/>
        </w:rPr>
      </w:pPr>
      <w:r w:rsidRPr="00F10589">
        <w:rPr>
          <w:rFonts w:ascii="Source Serif Pro" w:hAnsi="Source Serif Pro"/>
        </w:rPr>
        <w:t>Choosing between them depends on the nature of the data, desired response time, and specific business objectives.</w:t>
      </w:r>
    </w:p>
    <w:p w14:paraId="00DBDEF9" w14:textId="77777777" w:rsidR="005D24DB" w:rsidRPr="00F10589" w:rsidRDefault="00000000">
      <w:pPr>
        <w:pStyle w:val="Heading2"/>
        <w:rPr>
          <w:rFonts w:ascii="Source Serif Pro" w:hAnsi="Source Serif Pro"/>
        </w:rPr>
      </w:pPr>
      <w:bookmarkStart w:id="153" w:name="pros-and-cons"/>
      <w:bookmarkEnd w:id="152"/>
      <w:r w:rsidRPr="00F10589">
        <w:rPr>
          <w:rFonts w:ascii="Source Serif Pro" w:hAnsi="Source Serif Pro"/>
        </w:rPr>
        <w:t>Pros and cons</w:t>
      </w:r>
    </w:p>
    <w:p w14:paraId="0E0599D4" w14:textId="77777777" w:rsidR="005D24DB" w:rsidRPr="00F10589" w:rsidRDefault="00000000">
      <w:pPr>
        <w:pStyle w:val="FirstParagraph"/>
        <w:rPr>
          <w:rFonts w:ascii="Source Serif Pro" w:hAnsi="Source Serif Pro"/>
        </w:rPr>
      </w:pPr>
      <w:r w:rsidRPr="00F10589">
        <w:rPr>
          <w:rFonts w:ascii="Source Serif Pro" w:hAnsi="Source Serif Pro"/>
          <w:b/>
          <w:bCs/>
        </w:rPr>
        <w:t>Batch processing:</w:t>
      </w:r>
    </w:p>
    <w:p w14:paraId="07EB034E" w14:textId="77777777" w:rsidR="005D24DB" w:rsidRPr="00F10589" w:rsidRDefault="00000000">
      <w:pPr>
        <w:pStyle w:val="Compact"/>
        <w:numPr>
          <w:ilvl w:val="0"/>
          <w:numId w:val="79"/>
        </w:numPr>
        <w:rPr>
          <w:rFonts w:ascii="Source Serif Pro" w:hAnsi="Source Serif Pro"/>
        </w:rPr>
      </w:pPr>
      <w:r w:rsidRPr="00F10589">
        <w:rPr>
          <w:rFonts w:ascii="Source Serif Pro" w:hAnsi="Source Serif Pro"/>
          <w:b/>
          <w:bCs/>
        </w:rPr>
        <w:t>Pros:</w:t>
      </w:r>
      <w:r w:rsidRPr="00F10589">
        <w:rPr>
          <w:rFonts w:ascii="Source Serif Pro" w:hAnsi="Source Serif Pro"/>
        </w:rPr>
        <w:t> Simplified processing, high throughput, good for deep analysis, resource-efficient, mature tools.</w:t>
      </w:r>
    </w:p>
    <w:p w14:paraId="5DEA8989" w14:textId="77777777" w:rsidR="005D24DB" w:rsidRPr="00F10589" w:rsidRDefault="00000000">
      <w:pPr>
        <w:pStyle w:val="Compact"/>
        <w:numPr>
          <w:ilvl w:val="0"/>
          <w:numId w:val="79"/>
        </w:numPr>
        <w:rPr>
          <w:rFonts w:ascii="Source Serif Pro" w:hAnsi="Source Serif Pro"/>
        </w:rPr>
      </w:pPr>
      <w:r w:rsidRPr="00F10589">
        <w:rPr>
          <w:rFonts w:ascii="Source Serif Pro" w:hAnsi="Source Serif Pro"/>
          <w:b/>
          <w:bCs/>
        </w:rPr>
        <w:t>Cons:</w:t>
      </w:r>
      <w:r w:rsidRPr="00F10589">
        <w:rPr>
          <w:rFonts w:ascii="Source Serif Pro" w:hAnsi="Source Serif Pro"/>
        </w:rPr>
        <w:t> Delayed insights, inflexible once started, complex error handling, scalability challenges.</w:t>
      </w:r>
    </w:p>
    <w:p w14:paraId="09AB25D3" w14:textId="77777777" w:rsidR="005D24DB" w:rsidRPr="00F10589" w:rsidRDefault="00000000">
      <w:pPr>
        <w:pStyle w:val="FirstParagraph"/>
        <w:rPr>
          <w:rFonts w:ascii="Source Serif Pro" w:hAnsi="Source Serif Pro"/>
        </w:rPr>
      </w:pPr>
      <w:r w:rsidRPr="00F10589">
        <w:rPr>
          <w:rFonts w:ascii="Source Serif Pro" w:hAnsi="Source Serif Pro"/>
          <w:b/>
          <w:bCs/>
        </w:rPr>
        <w:t>Stream processing:</w:t>
      </w:r>
    </w:p>
    <w:p w14:paraId="05D6D1BE" w14:textId="77777777" w:rsidR="005D24DB" w:rsidRPr="00F10589" w:rsidRDefault="00000000">
      <w:pPr>
        <w:pStyle w:val="Compact"/>
        <w:numPr>
          <w:ilvl w:val="0"/>
          <w:numId w:val="80"/>
        </w:numPr>
        <w:rPr>
          <w:rFonts w:ascii="Source Serif Pro" w:hAnsi="Source Serif Pro"/>
        </w:rPr>
      </w:pPr>
      <w:r w:rsidRPr="00F10589">
        <w:rPr>
          <w:rFonts w:ascii="Source Serif Pro" w:hAnsi="Source Serif Pro"/>
          <w:b/>
          <w:bCs/>
        </w:rPr>
        <w:t>Pros:</w:t>
      </w:r>
      <w:r w:rsidRPr="00F10589">
        <w:rPr>
          <w:rFonts w:ascii="Source Serif Pro" w:hAnsi="Source Serif Pro"/>
        </w:rPr>
        <w:t> Real-time insights, flexible and adaptable, continuous data flow, suits modern data-driven apps, horizontally scalable.</w:t>
      </w:r>
    </w:p>
    <w:p w14:paraId="1D392172" w14:textId="77777777" w:rsidR="005D24DB" w:rsidRPr="00F10589" w:rsidRDefault="00000000">
      <w:pPr>
        <w:pStyle w:val="Compact"/>
        <w:numPr>
          <w:ilvl w:val="0"/>
          <w:numId w:val="80"/>
        </w:numPr>
        <w:rPr>
          <w:rFonts w:ascii="Source Serif Pro" w:hAnsi="Source Serif Pro"/>
        </w:rPr>
      </w:pPr>
      <w:r w:rsidRPr="00F10589">
        <w:rPr>
          <w:rFonts w:ascii="Source Serif Pro" w:hAnsi="Source Serif Pro"/>
          <w:b/>
          <w:bCs/>
        </w:rPr>
        <w:t>Cons:</w:t>
      </w:r>
      <w:r w:rsidRPr="00F10589">
        <w:rPr>
          <w:rFonts w:ascii="Source Serif Pro" w:hAnsi="Source Serif Pro"/>
        </w:rPr>
        <w:t> Complex infrastructure, potential consistency issues, requires advanced fault tolerance, resource-intensive, potential data order problems.</w:t>
      </w:r>
    </w:p>
    <w:p w14:paraId="33C4C777" w14:textId="77777777" w:rsidR="005D24DB" w:rsidRPr="00F10589" w:rsidRDefault="00000000">
      <w:pPr>
        <w:pStyle w:val="Heading2"/>
        <w:rPr>
          <w:rFonts w:ascii="Source Serif Pro" w:hAnsi="Source Serif Pro"/>
        </w:rPr>
      </w:pPr>
      <w:bookmarkStart w:id="154" w:name="practical-examples"/>
      <w:bookmarkEnd w:id="153"/>
      <w:r w:rsidRPr="00F10589">
        <w:rPr>
          <w:rFonts w:ascii="Source Serif Pro" w:hAnsi="Source Serif Pro"/>
        </w:rPr>
        <w:lastRenderedPageBreak/>
        <w:t>Practical examples</w:t>
      </w:r>
    </w:p>
    <w:p w14:paraId="1F24EAC9" w14:textId="77777777" w:rsidR="005D24DB" w:rsidRPr="00F10589" w:rsidRDefault="00000000">
      <w:pPr>
        <w:pStyle w:val="Compact"/>
        <w:numPr>
          <w:ilvl w:val="0"/>
          <w:numId w:val="81"/>
        </w:numPr>
        <w:rPr>
          <w:rFonts w:ascii="Source Serif Pro" w:hAnsi="Source Serif Pro"/>
        </w:rPr>
      </w:pPr>
      <w:r w:rsidRPr="00F10589">
        <w:rPr>
          <w:rFonts w:ascii="Source Serif Pro" w:hAnsi="Source Serif Pro"/>
          <w:b/>
          <w:bCs/>
        </w:rPr>
        <w:t>Batch:</w:t>
      </w:r>
      <w:r w:rsidRPr="00F10589">
        <w:rPr>
          <w:rFonts w:ascii="Source Serif Pro" w:hAnsi="Source Serif Pro"/>
        </w:rPr>
        <w:t> Financial statements, daily data backups, data warehouse ETL processes.</w:t>
      </w:r>
    </w:p>
    <w:p w14:paraId="664FF097" w14:textId="77777777" w:rsidR="005D24DB" w:rsidRPr="00F10589" w:rsidRDefault="00000000">
      <w:pPr>
        <w:pStyle w:val="Compact"/>
        <w:numPr>
          <w:ilvl w:val="0"/>
          <w:numId w:val="81"/>
        </w:numPr>
        <w:rPr>
          <w:rFonts w:ascii="Source Serif Pro" w:hAnsi="Source Serif Pro"/>
        </w:rPr>
      </w:pPr>
      <w:r w:rsidRPr="00F10589">
        <w:rPr>
          <w:rFonts w:ascii="Source Serif Pro" w:hAnsi="Source Serif Pro"/>
          <w:b/>
          <w:bCs/>
        </w:rPr>
        <w:t>Stream:</w:t>
      </w:r>
      <w:r w:rsidRPr="00F10589">
        <w:rPr>
          <w:rFonts w:ascii="Source Serif Pro" w:hAnsi="Source Serif Pro"/>
        </w:rPr>
        <w:t> Real-time fraud detection, social media sentiment analysis, live analytics dashboards.</w:t>
      </w:r>
    </w:p>
    <w:p w14:paraId="23CDCD50" w14:textId="77777777" w:rsidR="005D24DB" w:rsidRDefault="00000000">
      <w:pPr>
        <w:pStyle w:val="FirstParagraph"/>
        <w:rPr>
          <w:rFonts w:ascii="Source Serif Pro" w:hAnsi="Source Serif Pro"/>
        </w:rPr>
      </w:pPr>
      <w:r w:rsidRPr="00F10589">
        <w:rPr>
          <w:rFonts w:ascii="Source Serif Pro" w:hAnsi="Source Serif Pro"/>
          <w:b/>
          <w:bCs/>
        </w:rPr>
        <w:t>Remember:</w:t>
      </w:r>
      <w:r w:rsidRPr="00F10589">
        <w:rPr>
          <w:rFonts w:ascii="Source Serif Pro" w:hAnsi="Source Serif Pro"/>
        </w:rPr>
        <w:t> There’s no one-size-fits-all solution. Choose the best processing method based on your specific data needs and desired outcomes.</w:t>
      </w:r>
    </w:p>
    <w:p w14:paraId="688AC3A9" w14:textId="77777777" w:rsidR="003744AD" w:rsidRDefault="003744AD" w:rsidP="003744AD">
      <w:pPr>
        <w:pStyle w:val="BodyText"/>
      </w:pPr>
    </w:p>
    <w:p w14:paraId="2BFE64BF" w14:textId="77777777" w:rsidR="003744AD" w:rsidRDefault="003744AD" w:rsidP="003744AD">
      <w:pPr>
        <w:pStyle w:val="BodyText"/>
      </w:pPr>
    </w:p>
    <w:p w14:paraId="680E3A76" w14:textId="77777777" w:rsidR="003744AD" w:rsidRDefault="003744AD" w:rsidP="003744AD">
      <w:pPr>
        <w:pStyle w:val="BodyText"/>
      </w:pPr>
    </w:p>
    <w:p w14:paraId="7399F1E6" w14:textId="77777777" w:rsidR="003744AD" w:rsidRDefault="003744AD" w:rsidP="003744AD">
      <w:pPr>
        <w:pStyle w:val="BodyText"/>
      </w:pPr>
    </w:p>
    <w:p w14:paraId="7EB2CA0E" w14:textId="77777777" w:rsidR="003744AD" w:rsidRDefault="003744AD" w:rsidP="003744AD">
      <w:pPr>
        <w:pStyle w:val="BodyText"/>
      </w:pPr>
    </w:p>
    <w:p w14:paraId="3772716B" w14:textId="77777777" w:rsidR="003744AD" w:rsidRDefault="003744AD" w:rsidP="003744AD">
      <w:pPr>
        <w:pStyle w:val="BodyText"/>
      </w:pPr>
    </w:p>
    <w:p w14:paraId="14E0253E" w14:textId="77777777" w:rsidR="003744AD" w:rsidRDefault="003744AD" w:rsidP="003744AD">
      <w:pPr>
        <w:pStyle w:val="BodyText"/>
      </w:pPr>
    </w:p>
    <w:p w14:paraId="435BFC75" w14:textId="77777777" w:rsidR="003744AD" w:rsidRDefault="003744AD" w:rsidP="003744AD">
      <w:pPr>
        <w:pStyle w:val="BodyText"/>
      </w:pPr>
    </w:p>
    <w:p w14:paraId="4027BE48" w14:textId="77777777" w:rsidR="003744AD" w:rsidRDefault="003744AD" w:rsidP="003744AD">
      <w:pPr>
        <w:pStyle w:val="BodyText"/>
      </w:pPr>
    </w:p>
    <w:p w14:paraId="51D54EAA" w14:textId="77777777" w:rsidR="003744AD" w:rsidRDefault="003744AD" w:rsidP="003744AD">
      <w:pPr>
        <w:pStyle w:val="BodyText"/>
      </w:pPr>
    </w:p>
    <w:p w14:paraId="55C7F2BA" w14:textId="77777777" w:rsidR="003744AD" w:rsidRDefault="003744AD" w:rsidP="003744AD">
      <w:pPr>
        <w:pStyle w:val="BodyText"/>
      </w:pPr>
    </w:p>
    <w:p w14:paraId="4BCA3D84" w14:textId="77777777" w:rsidR="003744AD" w:rsidRDefault="003744AD" w:rsidP="003744AD">
      <w:pPr>
        <w:pStyle w:val="BodyText"/>
      </w:pPr>
    </w:p>
    <w:p w14:paraId="1370BBA6" w14:textId="77777777" w:rsidR="003744AD" w:rsidRDefault="003744AD" w:rsidP="003744AD">
      <w:pPr>
        <w:pStyle w:val="BodyText"/>
      </w:pPr>
    </w:p>
    <w:p w14:paraId="095F251D" w14:textId="77777777" w:rsidR="003744AD" w:rsidRDefault="003744AD" w:rsidP="003744AD">
      <w:pPr>
        <w:pStyle w:val="BodyText"/>
      </w:pPr>
    </w:p>
    <w:p w14:paraId="69FB30E3" w14:textId="77777777" w:rsidR="003744AD" w:rsidRDefault="003744AD" w:rsidP="003744AD">
      <w:pPr>
        <w:pStyle w:val="BodyText"/>
      </w:pPr>
    </w:p>
    <w:p w14:paraId="213E2B77" w14:textId="77777777" w:rsidR="003744AD" w:rsidRDefault="003744AD" w:rsidP="003744AD">
      <w:pPr>
        <w:pStyle w:val="BodyText"/>
      </w:pPr>
    </w:p>
    <w:p w14:paraId="2BF61F8D" w14:textId="77777777" w:rsidR="003744AD" w:rsidRDefault="003744AD" w:rsidP="003744AD">
      <w:pPr>
        <w:pStyle w:val="BodyText"/>
      </w:pPr>
    </w:p>
    <w:p w14:paraId="5C9370E7" w14:textId="77777777" w:rsidR="003744AD" w:rsidRDefault="003744AD" w:rsidP="003744AD">
      <w:pPr>
        <w:pStyle w:val="BodyText"/>
      </w:pPr>
    </w:p>
    <w:p w14:paraId="53BA530A" w14:textId="77777777" w:rsidR="003744AD" w:rsidRDefault="003744AD" w:rsidP="003744AD">
      <w:pPr>
        <w:pStyle w:val="BodyText"/>
      </w:pPr>
    </w:p>
    <w:p w14:paraId="03F64E03" w14:textId="77777777" w:rsidR="003744AD" w:rsidRDefault="003744AD" w:rsidP="003744AD">
      <w:pPr>
        <w:pStyle w:val="BodyText"/>
      </w:pPr>
    </w:p>
    <w:p w14:paraId="5FB8CF0E" w14:textId="77777777" w:rsidR="003744AD" w:rsidRDefault="003744AD" w:rsidP="003744AD">
      <w:pPr>
        <w:pStyle w:val="BodyText"/>
      </w:pPr>
    </w:p>
    <w:p w14:paraId="0993AA98" w14:textId="77777777" w:rsidR="003744AD" w:rsidRPr="003744AD" w:rsidRDefault="003744AD" w:rsidP="003744AD">
      <w:pPr>
        <w:pStyle w:val="BodyText"/>
      </w:pPr>
    </w:p>
    <w:p w14:paraId="294A4497" w14:textId="77777777" w:rsidR="005D24DB" w:rsidRPr="00F10589" w:rsidRDefault="00000000" w:rsidP="003744AD">
      <w:pPr>
        <w:pStyle w:val="Title"/>
      </w:pPr>
      <w:bookmarkStart w:id="155" w:name="websockets-and-server-sent-events"/>
      <w:bookmarkEnd w:id="154"/>
      <w:proofErr w:type="spellStart"/>
      <w:r w:rsidRPr="00F10589">
        <w:lastRenderedPageBreak/>
        <w:t>WebSockets</w:t>
      </w:r>
      <w:proofErr w:type="spellEnd"/>
      <w:r w:rsidRPr="00F10589">
        <w:t xml:space="preserve"> and Server-Sent Events</w:t>
      </w:r>
    </w:p>
    <w:p w14:paraId="2136161F" w14:textId="77777777" w:rsidR="005D24DB" w:rsidRPr="00F10589" w:rsidRDefault="00000000" w:rsidP="00E13B4F">
      <w:pPr>
        <w:pStyle w:val="Heading2"/>
      </w:pPr>
      <w:bookmarkStart w:id="156" w:name="key-considerations"/>
      <w:r w:rsidRPr="00F10589">
        <w:t>Key Considerations:</w:t>
      </w:r>
    </w:p>
    <w:p w14:paraId="32FB5EC2" w14:textId="77777777" w:rsidR="005D24DB" w:rsidRPr="00F10589" w:rsidRDefault="00000000">
      <w:pPr>
        <w:numPr>
          <w:ilvl w:val="0"/>
          <w:numId w:val="82"/>
        </w:numPr>
        <w:rPr>
          <w:rFonts w:ascii="Source Serif Pro" w:hAnsi="Source Serif Pro"/>
        </w:rPr>
      </w:pPr>
      <w:r w:rsidRPr="00F10589">
        <w:rPr>
          <w:rFonts w:ascii="Source Serif Pro" w:hAnsi="Source Serif Pro"/>
        </w:rPr>
        <w:t>Communication Direction:</w:t>
      </w:r>
    </w:p>
    <w:p w14:paraId="706EF47E" w14:textId="77777777" w:rsidR="005D24DB" w:rsidRPr="00F10589" w:rsidRDefault="00000000">
      <w:pPr>
        <w:pStyle w:val="Compact"/>
        <w:numPr>
          <w:ilvl w:val="1"/>
          <w:numId w:val="83"/>
        </w:numPr>
        <w:rPr>
          <w:rFonts w:ascii="Source Serif Pro" w:hAnsi="Source Serif Pro"/>
        </w:rPr>
      </w:pPr>
      <w:proofErr w:type="spellStart"/>
      <w:r w:rsidRPr="00F10589">
        <w:rPr>
          <w:rFonts w:ascii="Source Serif Pro" w:hAnsi="Source Serif Pro"/>
        </w:rPr>
        <w:t>WebSockets</w:t>
      </w:r>
      <w:proofErr w:type="spellEnd"/>
      <w:r w:rsidRPr="00F10589">
        <w:rPr>
          <w:rFonts w:ascii="Source Serif Pro" w:hAnsi="Source Serif Pro"/>
        </w:rPr>
        <w:t>: Full-duplex, enabling bidirectional, real-time communication between server and client.</w:t>
      </w:r>
    </w:p>
    <w:p w14:paraId="6BA67291" w14:textId="77777777" w:rsidR="005D24DB" w:rsidRPr="00F10589" w:rsidRDefault="00000000">
      <w:pPr>
        <w:pStyle w:val="Compact"/>
        <w:numPr>
          <w:ilvl w:val="1"/>
          <w:numId w:val="83"/>
        </w:numPr>
        <w:rPr>
          <w:rFonts w:ascii="Source Serif Pro" w:hAnsi="Source Serif Pro"/>
        </w:rPr>
      </w:pPr>
      <w:r w:rsidRPr="00F10589">
        <w:rPr>
          <w:rFonts w:ascii="Source Serif Pro" w:hAnsi="Source Serif Pro"/>
        </w:rPr>
        <w:t>SSE: Unidirectional, server-to-client only.</w:t>
      </w:r>
    </w:p>
    <w:p w14:paraId="6B861AFC" w14:textId="77777777" w:rsidR="005D24DB" w:rsidRPr="00F10589" w:rsidRDefault="00000000">
      <w:pPr>
        <w:numPr>
          <w:ilvl w:val="0"/>
          <w:numId w:val="82"/>
        </w:numPr>
        <w:rPr>
          <w:rFonts w:ascii="Source Serif Pro" w:hAnsi="Source Serif Pro"/>
        </w:rPr>
      </w:pPr>
      <w:r w:rsidRPr="00F10589">
        <w:rPr>
          <w:rFonts w:ascii="Source Serif Pro" w:hAnsi="Source Serif Pro"/>
        </w:rPr>
        <w:t>Data Formats:</w:t>
      </w:r>
    </w:p>
    <w:p w14:paraId="12C62E8F" w14:textId="77777777" w:rsidR="005D24DB" w:rsidRPr="00F10589" w:rsidRDefault="00000000">
      <w:pPr>
        <w:pStyle w:val="Compact"/>
        <w:numPr>
          <w:ilvl w:val="1"/>
          <w:numId w:val="84"/>
        </w:numPr>
        <w:rPr>
          <w:rFonts w:ascii="Source Serif Pro" w:hAnsi="Source Serif Pro"/>
        </w:rPr>
      </w:pPr>
      <w:proofErr w:type="spellStart"/>
      <w:r w:rsidRPr="00F10589">
        <w:rPr>
          <w:rFonts w:ascii="Source Serif Pro" w:hAnsi="Source Serif Pro"/>
        </w:rPr>
        <w:t>WebSockets</w:t>
      </w:r>
      <w:proofErr w:type="spellEnd"/>
      <w:r w:rsidRPr="00F10589">
        <w:rPr>
          <w:rFonts w:ascii="Source Serif Pro" w:hAnsi="Source Serif Pro"/>
        </w:rPr>
        <w:t>: Support text and binary data.</w:t>
      </w:r>
    </w:p>
    <w:p w14:paraId="57F4E4E9" w14:textId="77777777" w:rsidR="005D24DB" w:rsidRPr="00F10589" w:rsidRDefault="00000000">
      <w:pPr>
        <w:pStyle w:val="Compact"/>
        <w:numPr>
          <w:ilvl w:val="1"/>
          <w:numId w:val="84"/>
        </w:numPr>
        <w:rPr>
          <w:rFonts w:ascii="Source Serif Pro" w:hAnsi="Source Serif Pro"/>
        </w:rPr>
      </w:pPr>
      <w:r w:rsidRPr="00F10589">
        <w:rPr>
          <w:rFonts w:ascii="Source Serif Pro" w:hAnsi="Source Serif Pro"/>
        </w:rPr>
        <w:t>SSE: Limited to UTF-8 text data.</w:t>
      </w:r>
    </w:p>
    <w:p w14:paraId="68FEAAFD" w14:textId="77777777" w:rsidR="005D24DB" w:rsidRPr="00F10589" w:rsidRDefault="00000000">
      <w:pPr>
        <w:numPr>
          <w:ilvl w:val="0"/>
          <w:numId w:val="82"/>
        </w:numPr>
        <w:rPr>
          <w:rFonts w:ascii="Source Serif Pro" w:hAnsi="Source Serif Pro"/>
        </w:rPr>
      </w:pPr>
      <w:r w:rsidRPr="00F10589">
        <w:rPr>
          <w:rFonts w:ascii="Source Serif Pro" w:hAnsi="Source Serif Pro"/>
        </w:rPr>
        <w:t>Setup Complexity:</w:t>
      </w:r>
    </w:p>
    <w:p w14:paraId="0CF29EC7" w14:textId="77777777" w:rsidR="005D24DB" w:rsidRPr="00F10589" w:rsidRDefault="00000000">
      <w:pPr>
        <w:pStyle w:val="Compact"/>
        <w:numPr>
          <w:ilvl w:val="1"/>
          <w:numId w:val="85"/>
        </w:numPr>
        <w:rPr>
          <w:rFonts w:ascii="Source Serif Pro" w:hAnsi="Source Serif Pro"/>
        </w:rPr>
      </w:pPr>
      <w:r w:rsidRPr="00F10589">
        <w:rPr>
          <w:rFonts w:ascii="Source Serif Pro" w:hAnsi="Source Serif Pro"/>
        </w:rPr>
        <w:t>SSE: Simpler setup, leveraging standard HTTP infrastructure.</w:t>
      </w:r>
    </w:p>
    <w:p w14:paraId="52C1FD3A" w14:textId="77777777" w:rsidR="005D24DB" w:rsidRPr="00F10589" w:rsidRDefault="00000000">
      <w:pPr>
        <w:pStyle w:val="Compact"/>
        <w:numPr>
          <w:ilvl w:val="1"/>
          <w:numId w:val="85"/>
        </w:numPr>
        <w:rPr>
          <w:rFonts w:ascii="Source Serif Pro" w:hAnsi="Source Serif Pro"/>
        </w:rPr>
      </w:pPr>
      <w:proofErr w:type="spellStart"/>
      <w:r w:rsidRPr="00F10589">
        <w:rPr>
          <w:rFonts w:ascii="Source Serif Pro" w:hAnsi="Source Serif Pro"/>
        </w:rPr>
        <w:t>WebSockets</w:t>
      </w:r>
      <w:proofErr w:type="spellEnd"/>
      <w:r w:rsidRPr="00F10589">
        <w:rPr>
          <w:rFonts w:ascii="Source Serif Pro" w:hAnsi="Source Serif Pro"/>
        </w:rPr>
        <w:t>: More complex, requiring a dedicated WebSocket server or library.</w:t>
      </w:r>
    </w:p>
    <w:p w14:paraId="771C781A" w14:textId="77777777" w:rsidR="005D24DB" w:rsidRPr="00F10589" w:rsidRDefault="00000000">
      <w:pPr>
        <w:numPr>
          <w:ilvl w:val="0"/>
          <w:numId w:val="82"/>
        </w:numPr>
        <w:rPr>
          <w:rFonts w:ascii="Source Serif Pro" w:hAnsi="Source Serif Pro"/>
        </w:rPr>
      </w:pPr>
      <w:r w:rsidRPr="00F10589">
        <w:rPr>
          <w:rFonts w:ascii="Source Serif Pro" w:hAnsi="Source Serif Pro"/>
        </w:rPr>
        <w:t>Browser Compatibility:</w:t>
      </w:r>
    </w:p>
    <w:p w14:paraId="1A387C14" w14:textId="77777777" w:rsidR="005D24DB" w:rsidRPr="00F10589" w:rsidRDefault="00000000">
      <w:pPr>
        <w:pStyle w:val="Compact"/>
        <w:numPr>
          <w:ilvl w:val="1"/>
          <w:numId w:val="86"/>
        </w:numPr>
        <w:rPr>
          <w:rFonts w:ascii="Source Serif Pro" w:hAnsi="Source Serif Pro"/>
        </w:rPr>
      </w:pPr>
      <w:r w:rsidRPr="00F10589">
        <w:rPr>
          <w:rFonts w:ascii="Source Serif Pro" w:hAnsi="Source Serif Pro"/>
        </w:rPr>
        <w:t>SSE: Supported by most modern browsers.</w:t>
      </w:r>
    </w:p>
    <w:p w14:paraId="03FCBDD9" w14:textId="77777777" w:rsidR="005D24DB" w:rsidRPr="00F10589" w:rsidRDefault="00000000">
      <w:pPr>
        <w:pStyle w:val="Compact"/>
        <w:numPr>
          <w:ilvl w:val="1"/>
          <w:numId w:val="86"/>
        </w:numPr>
        <w:rPr>
          <w:rFonts w:ascii="Source Serif Pro" w:hAnsi="Source Serif Pro"/>
        </w:rPr>
      </w:pPr>
      <w:proofErr w:type="spellStart"/>
      <w:r w:rsidRPr="00F10589">
        <w:rPr>
          <w:rFonts w:ascii="Source Serif Pro" w:hAnsi="Source Serif Pro"/>
        </w:rPr>
        <w:t>WebSockets</w:t>
      </w:r>
      <w:proofErr w:type="spellEnd"/>
      <w:r w:rsidRPr="00F10589">
        <w:rPr>
          <w:rFonts w:ascii="Source Serif Pro" w:hAnsi="Source Serif Pro"/>
        </w:rPr>
        <w:t>: Near-universal support, but might require fallbacks for older browsers.</w:t>
      </w:r>
    </w:p>
    <w:p w14:paraId="120BD240" w14:textId="77777777" w:rsidR="005D24DB" w:rsidRPr="00F10589" w:rsidRDefault="00000000">
      <w:pPr>
        <w:pStyle w:val="Heading4"/>
        <w:rPr>
          <w:rFonts w:ascii="Source Serif Pro" w:hAnsi="Source Serif Pro"/>
        </w:rPr>
      </w:pPr>
      <w:bookmarkStart w:id="157" w:name="use-cases-and-recommendations"/>
      <w:bookmarkEnd w:id="156"/>
      <w:r w:rsidRPr="00F10589">
        <w:rPr>
          <w:rFonts w:ascii="Source Serif Pro" w:hAnsi="Source Serif Pro"/>
        </w:rPr>
        <w:t>Use Cases and Recommendations:</w:t>
      </w:r>
    </w:p>
    <w:p w14:paraId="6A8D9F5D" w14:textId="77777777" w:rsidR="005D24DB" w:rsidRPr="00F10589" w:rsidRDefault="00000000">
      <w:pPr>
        <w:numPr>
          <w:ilvl w:val="0"/>
          <w:numId w:val="87"/>
        </w:numPr>
        <w:rPr>
          <w:rFonts w:ascii="Source Serif Pro" w:hAnsi="Source Serif Pro"/>
        </w:rPr>
      </w:pPr>
      <w:proofErr w:type="spellStart"/>
      <w:r w:rsidRPr="00F10589">
        <w:rPr>
          <w:rFonts w:ascii="Source Serif Pro" w:hAnsi="Source Serif Pro"/>
        </w:rPr>
        <w:t>WebSockets</w:t>
      </w:r>
      <w:proofErr w:type="spellEnd"/>
      <w:r w:rsidRPr="00F10589">
        <w:rPr>
          <w:rFonts w:ascii="Source Serif Pro" w:hAnsi="Source Serif Pro"/>
        </w:rPr>
        <w:t>:</w:t>
      </w:r>
    </w:p>
    <w:p w14:paraId="5627A2E0" w14:textId="77777777" w:rsidR="005D24DB" w:rsidRPr="00F10589" w:rsidRDefault="00000000">
      <w:pPr>
        <w:pStyle w:val="Compact"/>
        <w:numPr>
          <w:ilvl w:val="1"/>
          <w:numId w:val="88"/>
        </w:numPr>
        <w:rPr>
          <w:rFonts w:ascii="Source Serif Pro" w:hAnsi="Source Serif Pro"/>
        </w:rPr>
      </w:pPr>
      <w:r w:rsidRPr="00F10589">
        <w:rPr>
          <w:rFonts w:ascii="Source Serif Pro" w:hAnsi="Source Serif Pro"/>
        </w:rPr>
        <w:t>Chat apps</w:t>
      </w:r>
    </w:p>
    <w:p w14:paraId="49A06163" w14:textId="77777777" w:rsidR="005D24DB" w:rsidRPr="00F10589" w:rsidRDefault="00000000">
      <w:pPr>
        <w:pStyle w:val="Compact"/>
        <w:numPr>
          <w:ilvl w:val="1"/>
          <w:numId w:val="88"/>
        </w:numPr>
        <w:rPr>
          <w:rFonts w:ascii="Source Serif Pro" w:hAnsi="Source Serif Pro"/>
        </w:rPr>
      </w:pPr>
      <w:r w:rsidRPr="00F10589">
        <w:rPr>
          <w:rFonts w:ascii="Source Serif Pro" w:hAnsi="Source Serif Pro"/>
        </w:rPr>
        <w:t>Real-time collaboration tools</w:t>
      </w:r>
    </w:p>
    <w:p w14:paraId="28C4F007" w14:textId="77777777" w:rsidR="005D24DB" w:rsidRPr="00F10589" w:rsidRDefault="00000000">
      <w:pPr>
        <w:pStyle w:val="Compact"/>
        <w:numPr>
          <w:ilvl w:val="1"/>
          <w:numId w:val="88"/>
        </w:numPr>
        <w:rPr>
          <w:rFonts w:ascii="Source Serif Pro" w:hAnsi="Source Serif Pro"/>
        </w:rPr>
      </w:pPr>
      <w:r w:rsidRPr="00F10589">
        <w:rPr>
          <w:rFonts w:ascii="Source Serif Pro" w:hAnsi="Source Serif Pro"/>
        </w:rPr>
        <w:t>Multiplayer games</w:t>
      </w:r>
    </w:p>
    <w:p w14:paraId="263906F3" w14:textId="77777777" w:rsidR="005D24DB" w:rsidRPr="00F10589" w:rsidRDefault="00000000">
      <w:pPr>
        <w:pStyle w:val="Compact"/>
        <w:numPr>
          <w:ilvl w:val="1"/>
          <w:numId w:val="88"/>
        </w:numPr>
        <w:rPr>
          <w:rFonts w:ascii="Source Serif Pro" w:hAnsi="Source Serif Pro"/>
        </w:rPr>
      </w:pPr>
      <w:r w:rsidRPr="00F10589">
        <w:rPr>
          <w:rFonts w:ascii="Source Serif Pro" w:hAnsi="Source Serif Pro"/>
        </w:rPr>
        <w:t>Live dashboards</w:t>
      </w:r>
    </w:p>
    <w:p w14:paraId="74CC59E9" w14:textId="77777777" w:rsidR="005D24DB" w:rsidRPr="00F10589" w:rsidRDefault="00000000">
      <w:pPr>
        <w:pStyle w:val="Compact"/>
        <w:numPr>
          <w:ilvl w:val="1"/>
          <w:numId w:val="88"/>
        </w:numPr>
        <w:rPr>
          <w:rFonts w:ascii="Source Serif Pro" w:hAnsi="Source Serif Pro"/>
        </w:rPr>
      </w:pPr>
      <w:r w:rsidRPr="00F10589">
        <w:rPr>
          <w:rFonts w:ascii="Source Serif Pro" w:hAnsi="Source Serif Pro"/>
        </w:rPr>
        <w:t>Financial trading platforms</w:t>
      </w:r>
    </w:p>
    <w:p w14:paraId="5EA24457" w14:textId="77777777" w:rsidR="005D24DB" w:rsidRPr="00F10589" w:rsidRDefault="00000000">
      <w:pPr>
        <w:pStyle w:val="Compact"/>
        <w:numPr>
          <w:ilvl w:val="1"/>
          <w:numId w:val="88"/>
        </w:numPr>
        <w:rPr>
          <w:rFonts w:ascii="Source Serif Pro" w:hAnsi="Source Serif Pro"/>
        </w:rPr>
      </w:pPr>
      <w:r w:rsidRPr="00F10589">
        <w:rPr>
          <w:rFonts w:ascii="Source Serif Pro" w:hAnsi="Source Serif Pro"/>
        </w:rPr>
        <w:t>Interactive maps</w:t>
      </w:r>
    </w:p>
    <w:p w14:paraId="1224B1D3" w14:textId="77777777" w:rsidR="005D24DB" w:rsidRPr="00F10589" w:rsidRDefault="00000000">
      <w:pPr>
        <w:pStyle w:val="Compact"/>
        <w:numPr>
          <w:ilvl w:val="1"/>
          <w:numId w:val="88"/>
        </w:numPr>
        <w:rPr>
          <w:rFonts w:ascii="Source Serif Pro" w:hAnsi="Source Serif Pro"/>
        </w:rPr>
      </w:pPr>
      <w:r w:rsidRPr="00F10589">
        <w:rPr>
          <w:rFonts w:ascii="Source Serif Pro" w:hAnsi="Source Serif Pro"/>
        </w:rPr>
        <w:t>IoT device communication</w:t>
      </w:r>
    </w:p>
    <w:p w14:paraId="24C69491" w14:textId="77777777" w:rsidR="005D24DB" w:rsidRPr="00F10589" w:rsidRDefault="00000000">
      <w:pPr>
        <w:numPr>
          <w:ilvl w:val="0"/>
          <w:numId w:val="87"/>
        </w:numPr>
        <w:rPr>
          <w:rFonts w:ascii="Source Serif Pro" w:hAnsi="Source Serif Pro"/>
        </w:rPr>
      </w:pPr>
      <w:r w:rsidRPr="00F10589">
        <w:rPr>
          <w:rFonts w:ascii="Source Serif Pro" w:hAnsi="Source Serif Pro"/>
        </w:rPr>
        <w:t>SSE:</w:t>
      </w:r>
    </w:p>
    <w:p w14:paraId="713E38E4" w14:textId="77777777" w:rsidR="005D24DB" w:rsidRPr="00F10589" w:rsidRDefault="00000000">
      <w:pPr>
        <w:pStyle w:val="Compact"/>
        <w:numPr>
          <w:ilvl w:val="1"/>
          <w:numId w:val="89"/>
        </w:numPr>
        <w:rPr>
          <w:rFonts w:ascii="Source Serif Pro" w:hAnsi="Source Serif Pro"/>
        </w:rPr>
      </w:pPr>
      <w:proofErr w:type="spellStart"/>
      <w:r w:rsidRPr="00F10589">
        <w:rPr>
          <w:rFonts w:ascii="Source Serif Pro" w:hAnsi="Source Serif Pro"/>
        </w:rPr>
        <w:t>Live stock</w:t>
      </w:r>
      <w:proofErr w:type="spellEnd"/>
      <w:r w:rsidRPr="00F10589">
        <w:rPr>
          <w:rFonts w:ascii="Source Serif Pro" w:hAnsi="Source Serif Pro"/>
        </w:rPr>
        <w:t xml:space="preserve"> tickers</w:t>
      </w:r>
    </w:p>
    <w:p w14:paraId="7B198832" w14:textId="77777777" w:rsidR="005D24DB" w:rsidRPr="00F10589" w:rsidRDefault="00000000">
      <w:pPr>
        <w:pStyle w:val="Compact"/>
        <w:numPr>
          <w:ilvl w:val="1"/>
          <w:numId w:val="89"/>
        </w:numPr>
        <w:rPr>
          <w:rFonts w:ascii="Source Serif Pro" w:hAnsi="Source Serif Pro"/>
        </w:rPr>
      </w:pPr>
      <w:r w:rsidRPr="00F10589">
        <w:rPr>
          <w:rFonts w:ascii="Source Serif Pro" w:hAnsi="Source Serif Pro"/>
        </w:rPr>
        <w:t>News feeds</w:t>
      </w:r>
    </w:p>
    <w:p w14:paraId="1D8AF2A8" w14:textId="77777777" w:rsidR="005D24DB" w:rsidRPr="00F10589" w:rsidRDefault="00000000">
      <w:pPr>
        <w:pStyle w:val="Compact"/>
        <w:numPr>
          <w:ilvl w:val="1"/>
          <w:numId w:val="89"/>
        </w:numPr>
        <w:rPr>
          <w:rFonts w:ascii="Source Serif Pro" w:hAnsi="Source Serif Pro"/>
        </w:rPr>
      </w:pPr>
      <w:r w:rsidRPr="00F10589">
        <w:rPr>
          <w:rFonts w:ascii="Source Serif Pro" w:hAnsi="Source Serif Pro"/>
        </w:rPr>
        <w:t>Sports scores</w:t>
      </w:r>
    </w:p>
    <w:p w14:paraId="768BE0AF" w14:textId="77777777" w:rsidR="005D24DB" w:rsidRPr="00F10589" w:rsidRDefault="00000000">
      <w:pPr>
        <w:pStyle w:val="Compact"/>
        <w:numPr>
          <w:ilvl w:val="1"/>
          <w:numId w:val="89"/>
        </w:numPr>
        <w:rPr>
          <w:rFonts w:ascii="Source Serif Pro" w:hAnsi="Source Serif Pro"/>
        </w:rPr>
      </w:pPr>
      <w:r w:rsidRPr="00F10589">
        <w:rPr>
          <w:rFonts w:ascii="Source Serif Pro" w:hAnsi="Source Serif Pro"/>
        </w:rPr>
        <w:t>Notification systems</w:t>
      </w:r>
    </w:p>
    <w:p w14:paraId="6F37889E" w14:textId="77777777" w:rsidR="005D24DB" w:rsidRPr="00F10589" w:rsidRDefault="00000000">
      <w:pPr>
        <w:pStyle w:val="Compact"/>
        <w:numPr>
          <w:ilvl w:val="1"/>
          <w:numId w:val="89"/>
        </w:numPr>
        <w:rPr>
          <w:rFonts w:ascii="Source Serif Pro" w:hAnsi="Source Serif Pro"/>
        </w:rPr>
      </w:pPr>
      <w:r w:rsidRPr="00F10589">
        <w:rPr>
          <w:rFonts w:ascii="Source Serif Pro" w:hAnsi="Source Serif Pro"/>
        </w:rPr>
        <w:t>Status updates</w:t>
      </w:r>
    </w:p>
    <w:p w14:paraId="4080F6BB" w14:textId="77777777" w:rsidR="005D24DB" w:rsidRPr="00F10589" w:rsidRDefault="00000000">
      <w:pPr>
        <w:pStyle w:val="Compact"/>
        <w:numPr>
          <w:ilvl w:val="1"/>
          <w:numId w:val="89"/>
        </w:numPr>
        <w:rPr>
          <w:rFonts w:ascii="Source Serif Pro" w:hAnsi="Source Serif Pro"/>
        </w:rPr>
      </w:pPr>
      <w:r w:rsidRPr="00F10589">
        <w:rPr>
          <w:rFonts w:ascii="Source Serif Pro" w:hAnsi="Source Serif Pro"/>
        </w:rPr>
        <w:t>Social media activity streams</w:t>
      </w:r>
    </w:p>
    <w:p w14:paraId="2E863BFA" w14:textId="77777777" w:rsidR="005D24DB" w:rsidRPr="00F10589" w:rsidRDefault="00000000">
      <w:pPr>
        <w:pStyle w:val="Heading4"/>
        <w:rPr>
          <w:rFonts w:ascii="Source Serif Pro" w:hAnsi="Source Serif Pro"/>
        </w:rPr>
      </w:pPr>
      <w:bookmarkStart w:id="158" w:name="additional-considerations"/>
      <w:bookmarkEnd w:id="157"/>
      <w:r w:rsidRPr="00F10589">
        <w:rPr>
          <w:rFonts w:ascii="Source Serif Pro" w:hAnsi="Source Serif Pro"/>
        </w:rPr>
        <w:lastRenderedPageBreak/>
        <w:t>Additional Considerations:</w:t>
      </w:r>
    </w:p>
    <w:p w14:paraId="6EB7A9B4" w14:textId="77777777" w:rsidR="005D24DB" w:rsidRPr="00F10589" w:rsidRDefault="00000000">
      <w:pPr>
        <w:pStyle w:val="Compact"/>
        <w:numPr>
          <w:ilvl w:val="0"/>
          <w:numId w:val="90"/>
        </w:numPr>
        <w:rPr>
          <w:rFonts w:ascii="Source Serif Pro" w:hAnsi="Source Serif Pro"/>
        </w:rPr>
      </w:pPr>
      <w:r w:rsidRPr="00F10589">
        <w:rPr>
          <w:rFonts w:ascii="Source Serif Pro" w:hAnsi="Source Serif Pro"/>
        </w:rPr>
        <w:t>Latency: </w:t>
      </w:r>
      <w:proofErr w:type="spellStart"/>
      <w:r w:rsidRPr="00F10589">
        <w:rPr>
          <w:rFonts w:ascii="Source Serif Pro" w:hAnsi="Source Serif Pro"/>
        </w:rPr>
        <w:t>WebSockets</w:t>
      </w:r>
      <w:proofErr w:type="spellEnd"/>
      <w:r w:rsidRPr="00F10589">
        <w:rPr>
          <w:rFonts w:ascii="Source Serif Pro" w:hAnsi="Source Serif Pro"/>
        </w:rPr>
        <w:t xml:space="preserve"> generally offer lower latency than SSE.</w:t>
      </w:r>
    </w:p>
    <w:p w14:paraId="16F64DF6" w14:textId="77777777" w:rsidR="005D24DB" w:rsidRPr="00F10589" w:rsidRDefault="00000000">
      <w:pPr>
        <w:pStyle w:val="Compact"/>
        <w:numPr>
          <w:ilvl w:val="0"/>
          <w:numId w:val="90"/>
        </w:numPr>
        <w:rPr>
          <w:rFonts w:ascii="Source Serif Pro" w:hAnsi="Source Serif Pro"/>
        </w:rPr>
      </w:pPr>
      <w:r w:rsidRPr="00F10589">
        <w:rPr>
          <w:rFonts w:ascii="Source Serif Pro" w:hAnsi="Source Serif Pro"/>
        </w:rPr>
        <w:t>Scalability: </w:t>
      </w:r>
      <w:proofErr w:type="spellStart"/>
      <w:r w:rsidRPr="00F10589">
        <w:rPr>
          <w:rFonts w:ascii="Source Serif Pro" w:hAnsi="Source Serif Pro"/>
        </w:rPr>
        <w:t>WebSockets</w:t>
      </w:r>
      <w:proofErr w:type="spellEnd"/>
      <w:r w:rsidRPr="00F10589">
        <w:rPr>
          <w:rFonts w:ascii="Source Serif Pro" w:hAnsi="Source Serif Pro"/>
        </w:rPr>
        <w:t xml:space="preserve"> can handle more concurrent connections, but may require more server resources.</w:t>
      </w:r>
    </w:p>
    <w:p w14:paraId="02199BAE" w14:textId="77777777" w:rsidR="005D24DB" w:rsidRPr="00F10589" w:rsidRDefault="00000000">
      <w:pPr>
        <w:pStyle w:val="Compact"/>
        <w:numPr>
          <w:ilvl w:val="0"/>
          <w:numId w:val="90"/>
        </w:numPr>
        <w:rPr>
          <w:rFonts w:ascii="Source Serif Pro" w:hAnsi="Source Serif Pro"/>
        </w:rPr>
      </w:pPr>
      <w:r w:rsidRPr="00F10589">
        <w:rPr>
          <w:rFonts w:ascii="Source Serif Pro" w:hAnsi="Source Serif Pro"/>
        </w:rPr>
        <w:t xml:space="preserve">Reliability: SSE has built-in reconnection mechanisms, while </w:t>
      </w:r>
      <w:proofErr w:type="spellStart"/>
      <w:r w:rsidRPr="00F10589">
        <w:rPr>
          <w:rFonts w:ascii="Source Serif Pro" w:hAnsi="Source Serif Pro"/>
        </w:rPr>
        <w:t>WebSockets</w:t>
      </w:r>
      <w:proofErr w:type="spellEnd"/>
      <w:r w:rsidRPr="00F10589">
        <w:rPr>
          <w:rFonts w:ascii="Source Serif Pro" w:hAnsi="Source Serif Pro"/>
        </w:rPr>
        <w:t xml:space="preserve"> may require manual handling.</w:t>
      </w:r>
    </w:p>
    <w:p w14:paraId="2B76165D" w14:textId="77777777" w:rsidR="005D24DB" w:rsidRPr="00F10589" w:rsidRDefault="00000000">
      <w:pPr>
        <w:pStyle w:val="Compact"/>
        <w:numPr>
          <w:ilvl w:val="0"/>
          <w:numId w:val="90"/>
        </w:numPr>
        <w:rPr>
          <w:rFonts w:ascii="Source Serif Pro" w:hAnsi="Source Serif Pro"/>
        </w:rPr>
      </w:pPr>
      <w:r w:rsidRPr="00F10589">
        <w:rPr>
          <w:rFonts w:ascii="Source Serif Pro" w:hAnsi="Source Serif Pro"/>
        </w:rPr>
        <w:t>Security: Both protocols can be secured using TLS/SSL.</w:t>
      </w:r>
    </w:p>
    <w:p w14:paraId="6C44B172" w14:textId="77777777" w:rsidR="005D24DB" w:rsidRPr="00F10589" w:rsidRDefault="00000000">
      <w:pPr>
        <w:pStyle w:val="Heading4"/>
        <w:rPr>
          <w:rFonts w:ascii="Source Serif Pro" w:hAnsi="Source Serif Pro"/>
        </w:rPr>
      </w:pPr>
      <w:bookmarkStart w:id="159" w:name="best-practices"/>
      <w:bookmarkEnd w:id="158"/>
      <w:r w:rsidRPr="00F10589">
        <w:rPr>
          <w:rFonts w:ascii="Source Serif Pro" w:hAnsi="Source Serif Pro"/>
          <w:b/>
        </w:rPr>
        <w:t>Best Practices:</w:t>
      </w:r>
    </w:p>
    <w:p w14:paraId="22585415" w14:textId="77777777" w:rsidR="005D24DB" w:rsidRPr="00F10589" w:rsidRDefault="00000000">
      <w:pPr>
        <w:pStyle w:val="Compact"/>
        <w:numPr>
          <w:ilvl w:val="0"/>
          <w:numId w:val="91"/>
        </w:numPr>
        <w:rPr>
          <w:rFonts w:ascii="Source Serif Pro" w:hAnsi="Source Serif Pro"/>
        </w:rPr>
      </w:pPr>
      <w:r w:rsidRPr="00F10589">
        <w:rPr>
          <w:rFonts w:ascii="Source Serif Pro" w:hAnsi="Source Serif Pro"/>
        </w:rPr>
        <w:t>Clearly define communication needs: Understand whether bidirectional or unidirectional communication is required.</w:t>
      </w:r>
    </w:p>
    <w:p w14:paraId="319E723C" w14:textId="77777777" w:rsidR="005D24DB" w:rsidRPr="00F10589" w:rsidRDefault="00000000">
      <w:pPr>
        <w:pStyle w:val="Compact"/>
        <w:numPr>
          <w:ilvl w:val="0"/>
          <w:numId w:val="91"/>
        </w:numPr>
        <w:rPr>
          <w:rFonts w:ascii="Source Serif Pro" w:hAnsi="Source Serif Pro"/>
        </w:rPr>
      </w:pPr>
      <w:r w:rsidRPr="00F10589">
        <w:rPr>
          <w:rFonts w:ascii="Source Serif Pro" w:hAnsi="Source Serif Pro"/>
        </w:rPr>
        <w:t>Evaluate data format requirements: Determine if binary data support is necessary.</w:t>
      </w:r>
    </w:p>
    <w:p w14:paraId="26914203" w14:textId="77777777" w:rsidR="005D24DB" w:rsidRPr="00F10589" w:rsidRDefault="00000000">
      <w:pPr>
        <w:pStyle w:val="Compact"/>
        <w:numPr>
          <w:ilvl w:val="0"/>
          <w:numId w:val="91"/>
        </w:numPr>
        <w:rPr>
          <w:rFonts w:ascii="Source Serif Pro" w:hAnsi="Source Serif Pro"/>
        </w:rPr>
      </w:pPr>
      <w:r w:rsidRPr="00F10589">
        <w:rPr>
          <w:rFonts w:ascii="Source Serif Pro" w:hAnsi="Source Serif Pro"/>
        </w:rPr>
        <w:t>Consider setup and maintenance overhead: Assess the complexity of implementation and management.</w:t>
      </w:r>
    </w:p>
    <w:p w14:paraId="2D9E3B3E" w14:textId="77777777" w:rsidR="005D24DB" w:rsidRPr="00F10589" w:rsidRDefault="00000000">
      <w:pPr>
        <w:pStyle w:val="Compact"/>
        <w:numPr>
          <w:ilvl w:val="0"/>
          <w:numId w:val="91"/>
        </w:numPr>
        <w:rPr>
          <w:rFonts w:ascii="Source Serif Pro" w:hAnsi="Source Serif Pro"/>
        </w:rPr>
      </w:pPr>
      <w:r w:rsidRPr="00F10589">
        <w:rPr>
          <w:rFonts w:ascii="Source Serif Pro" w:hAnsi="Source Serif Pro"/>
        </w:rPr>
        <w:t>Test for browser compatibility: Ensure support across target browsers.</w:t>
      </w:r>
    </w:p>
    <w:p w14:paraId="2A537E4F" w14:textId="77777777" w:rsidR="005D24DB" w:rsidRPr="00F10589" w:rsidRDefault="00000000">
      <w:pPr>
        <w:pStyle w:val="Compact"/>
        <w:numPr>
          <w:ilvl w:val="0"/>
          <w:numId w:val="91"/>
        </w:numPr>
        <w:rPr>
          <w:rFonts w:ascii="Source Serif Pro" w:hAnsi="Source Serif Pro"/>
        </w:rPr>
      </w:pPr>
      <w:r w:rsidRPr="00F10589">
        <w:rPr>
          <w:rFonts w:ascii="Source Serif Pro" w:hAnsi="Source Serif Pro"/>
        </w:rPr>
        <w:t>Plan for scaling and security: Implement measures for handling growth and protecting data.</w:t>
      </w:r>
    </w:p>
    <w:p w14:paraId="60216CCC" w14:textId="77777777" w:rsidR="005D24DB" w:rsidRPr="00F10589" w:rsidRDefault="00000000">
      <w:pPr>
        <w:pStyle w:val="FirstParagraph"/>
        <w:rPr>
          <w:rFonts w:ascii="Source Serif Pro" w:hAnsi="Source Serif Pro"/>
        </w:rPr>
      </w:pPr>
      <w:r w:rsidRPr="00F10589">
        <w:rPr>
          <w:rFonts w:ascii="Source Serif Pro" w:hAnsi="Source Serif Pro"/>
          <w:b/>
          <w:bCs/>
        </w:rPr>
        <w:t>In Conclusion:</w:t>
      </w:r>
    </w:p>
    <w:p w14:paraId="7D57AE9D" w14:textId="77777777" w:rsidR="005D24DB" w:rsidRPr="00F10589" w:rsidRDefault="00000000">
      <w:pPr>
        <w:pStyle w:val="BodyText"/>
        <w:rPr>
          <w:rFonts w:ascii="Source Serif Pro" w:hAnsi="Source Serif Pro"/>
        </w:rPr>
      </w:pPr>
      <w:r w:rsidRPr="00F10589">
        <w:rPr>
          <w:rFonts w:ascii="Source Serif Pro" w:hAnsi="Source Serif Pro"/>
        </w:rPr>
        <w:t xml:space="preserve">The ideal choice depends on your specific application requirements. Prioritize </w:t>
      </w:r>
      <w:proofErr w:type="spellStart"/>
      <w:r w:rsidRPr="00F10589">
        <w:rPr>
          <w:rFonts w:ascii="Source Serif Pro" w:hAnsi="Source Serif Pro"/>
        </w:rPr>
        <w:t>WebSockets</w:t>
      </w:r>
      <w:proofErr w:type="spellEnd"/>
      <w:r w:rsidRPr="00F10589">
        <w:rPr>
          <w:rFonts w:ascii="Source Serif Pro" w:hAnsi="Source Serif Pro"/>
        </w:rPr>
        <w:t xml:space="preserve"> for full-duplex, real-time communication with lower latency and potential for higher scalability. </w:t>
      </w:r>
      <w:proofErr w:type="spellStart"/>
      <w:r w:rsidRPr="00F10589">
        <w:rPr>
          <w:rFonts w:ascii="Source Serif Pro" w:hAnsi="Source Serif Pro"/>
        </w:rPr>
        <w:t>Opt</w:t>
      </w:r>
      <w:proofErr w:type="spellEnd"/>
      <w:r w:rsidRPr="00F10589">
        <w:rPr>
          <w:rFonts w:ascii="Source Serif Pro" w:hAnsi="Source Serif Pro"/>
        </w:rPr>
        <w:t xml:space="preserve"> for SSE for simpler, unidirectional updates with less overhead and wider browser compatibility.</w:t>
      </w:r>
    </w:p>
    <w:p w14:paraId="6C588E53" w14:textId="77777777" w:rsidR="000E6050" w:rsidRDefault="000E6050" w:rsidP="000E6050">
      <w:pPr>
        <w:pStyle w:val="BodyText"/>
        <w:rPr>
          <w:rFonts w:ascii="Source Serif Pro" w:hAnsi="Source Serif Pro"/>
        </w:rPr>
      </w:pPr>
      <w:bookmarkStart w:id="160" w:name="getting-started"/>
      <w:bookmarkEnd w:id="155"/>
      <w:bookmarkEnd w:id="159"/>
    </w:p>
    <w:p w14:paraId="21ED1832" w14:textId="77777777" w:rsidR="00A13D52" w:rsidRDefault="00A13D52" w:rsidP="000E6050">
      <w:pPr>
        <w:pStyle w:val="BodyText"/>
        <w:rPr>
          <w:rFonts w:ascii="Source Serif Pro" w:hAnsi="Source Serif Pro"/>
        </w:rPr>
      </w:pPr>
    </w:p>
    <w:p w14:paraId="09D72544" w14:textId="77777777" w:rsidR="00A13D52" w:rsidRDefault="00A13D52" w:rsidP="000E6050">
      <w:pPr>
        <w:pStyle w:val="BodyText"/>
        <w:rPr>
          <w:rFonts w:ascii="Source Serif Pro" w:hAnsi="Source Serif Pro"/>
        </w:rPr>
      </w:pPr>
    </w:p>
    <w:p w14:paraId="275EC570" w14:textId="77777777" w:rsidR="00A13D52" w:rsidRDefault="00A13D52" w:rsidP="000E6050">
      <w:pPr>
        <w:pStyle w:val="BodyText"/>
        <w:rPr>
          <w:rFonts w:ascii="Source Serif Pro" w:hAnsi="Source Serif Pro"/>
        </w:rPr>
      </w:pPr>
    </w:p>
    <w:p w14:paraId="367FD714" w14:textId="77777777" w:rsidR="00A13D52" w:rsidRDefault="00A13D52" w:rsidP="000E6050">
      <w:pPr>
        <w:pStyle w:val="BodyText"/>
        <w:rPr>
          <w:rFonts w:ascii="Source Serif Pro" w:hAnsi="Source Serif Pro"/>
        </w:rPr>
      </w:pPr>
    </w:p>
    <w:p w14:paraId="5DE18FF7" w14:textId="77777777" w:rsidR="00A13D52" w:rsidRDefault="00A13D52" w:rsidP="000E6050">
      <w:pPr>
        <w:pStyle w:val="BodyText"/>
        <w:rPr>
          <w:rFonts w:ascii="Source Serif Pro" w:hAnsi="Source Serif Pro"/>
        </w:rPr>
      </w:pPr>
    </w:p>
    <w:p w14:paraId="50D7016B" w14:textId="77777777" w:rsidR="00A13D52" w:rsidRPr="00F10589" w:rsidRDefault="00A13D52" w:rsidP="000E6050">
      <w:pPr>
        <w:pStyle w:val="BodyText"/>
        <w:rPr>
          <w:rFonts w:ascii="Source Serif Pro" w:hAnsi="Source Serif Pro"/>
        </w:rPr>
      </w:pPr>
    </w:p>
    <w:p w14:paraId="222E5BE0" w14:textId="77777777" w:rsidR="000E6050" w:rsidRPr="00F10589" w:rsidRDefault="000E6050" w:rsidP="000E6050">
      <w:pPr>
        <w:pStyle w:val="BodyText"/>
        <w:rPr>
          <w:rFonts w:ascii="Source Serif Pro" w:hAnsi="Source Serif Pro"/>
        </w:rPr>
      </w:pPr>
    </w:p>
    <w:p w14:paraId="00B7B79A" w14:textId="77777777" w:rsidR="005D24DB" w:rsidRPr="00F10589" w:rsidRDefault="00000000" w:rsidP="000E6050">
      <w:pPr>
        <w:pStyle w:val="Title"/>
        <w:rPr>
          <w:rFonts w:ascii="Source Serif Pro" w:hAnsi="Source Serif Pro"/>
        </w:rPr>
      </w:pPr>
      <w:bookmarkStart w:id="161" w:name="sla-slo-sli"/>
      <w:bookmarkEnd w:id="160"/>
      <w:r w:rsidRPr="00F10589">
        <w:rPr>
          <w:rFonts w:ascii="Source Serif Pro" w:hAnsi="Source Serif Pro"/>
        </w:rPr>
        <w:lastRenderedPageBreak/>
        <w:t>SLA, SLO, SLI </w:t>
      </w:r>
    </w:p>
    <w:p w14:paraId="230B38D5" w14:textId="77777777" w:rsidR="005D24DB" w:rsidRPr="00F10589" w:rsidRDefault="00000000">
      <w:pPr>
        <w:numPr>
          <w:ilvl w:val="0"/>
          <w:numId w:val="203"/>
        </w:numPr>
        <w:rPr>
          <w:rFonts w:ascii="Source Serif Pro" w:hAnsi="Source Serif Pro"/>
        </w:rPr>
      </w:pPr>
      <w:r w:rsidRPr="00F10589">
        <w:rPr>
          <w:rFonts w:ascii="Source Serif Pro" w:hAnsi="Source Serif Pro"/>
          <w:b/>
          <w:bCs/>
        </w:rPr>
        <w:t>SLA (Service Level Agreement)</w:t>
      </w:r>
      <w:r w:rsidRPr="00F10589">
        <w:rPr>
          <w:rFonts w:ascii="Source Serif Pro" w:hAnsi="Source Serif Pro"/>
        </w:rPr>
        <w:t>: An SLA is a contract between a service provider and the end user that defines the level of service expected from the service provider. SLAs are output-based in that their purpose is specifically to define what the customer will receive. SLAs are typically made up of one or more SLOs.</w:t>
      </w:r>
    </w:p>
    <w:p w14:paraId="00900B77" w14:textId="77777777" w:rsidR="005D24DB" w:rsidRPr="00F10589" w:rsidRDefault="00000000">
      <w:pPr>
        <w:numPr>
          <w:ilvl w:val="0"/>
          <w:numId w:val="203"/>
        </w:numPr>
        <w:rPr>
          <w:rFonts w:ascii="Source Serif Pro" w:hAnsi="Source Serif Pro"/>
        </w:rPr>
      </w:pPr>
      <w:r w:rsidRPr="00F10589">
        <w:rPr>
          <w:rFonts w:ascii="Source Serif Pro" w:hAnsi="Source Serif Pro"/>
          <w:b/>
          <w:bCs/>
        </w:rPr>
        <w:t>SLO (Service Level Objective)</w:t>
      </w:r>
      <w:r w:rsidRPr="00F10589">
        <w:rPr>
          <w:rFonts w:ascii="Source Serif Pro" w:hAnsi="Source Serif Pro"/>
        </w:rPr>
        <w:t>: SLOs are specific measurable characteristics of the SLA such as availability, throughput, frequency, response time, or quality. These objectives must be met to achieve the SLA. They are often agreed upon between the provider and consumer of a service.</w:t>
      </w:r>
    </w:p>
    <w:p w14:paraId="3114892B" w14:textId="77777777" w:rsidR="005D24DB" w:rsidRPr="00F10589" w:rsidRDefault="00000000">
      <w:pPr>
        <w:numPr>
          <w:ilvl w:val="0"/>
          <w:numId w:val="203"/>
        </w:numPr>
        <w:rPr>
          <w:rFonts w:ascii="Source Serif Pro" w:hAnsi="Source Serif Pro"/>
        </w:rPr>
      </w:pPr>
      <w:r w:rsidRPr="00F10589">
        <w:rPr>
          <w:rFonts w:ascii="Source Serif Pro" w:hAnsi="Source Serif Pro"/>
          <w:b/>
          <w:bCs/>
        </w:rPr>
        <w:t>SLI (Service Level Indicator)</w:t>
      </w:r>
      <w:r w:rsidRPr="00F10589">
        <w:rPr>
          <w:rFonts w:ascii="Source Serif Pro" w:hAnsi="Source Serif Pro"/>
        </w:rPr>
        <w:t>: SLIs are metrics or measures used to define the SLOs. They measure compliance with an SLO. For example, if your SLA specifies that your systems will be available 99.95% of the time, your SLO is likely 99.95% uptime and your SLI is the actual measurement of your uptime.</w:t>
      </w:r>
    </w:p>
    <w:p w14:paraId="7BDF09E7" w14:textId="77777777" w:rsidR="005D24DB" w:rsidRPr="00F10589" w:rsidRDefault="00000000">
      <w:pPr>
        <w:pStyle w:val="FirstParagraph"/>
        <w:rPr>
          <w:rFonts w:ascii="Source Serif Pro" w:hAnsi="Source Serif Pro"/>
        </w:rPr>
      </w:pPr>
      <w:r w:rsidRPr="00F10589">
        <w:rPr>
          <w:rFonts w:ascii="Source Serif Pro" w:hAnsi="Source Serif Pro"/>
        </w:rPr>
        <w:t>Here are some benefits of using SLAs, SLOs, and SLIs:</w:t>
      </w:r>
    </w:p>
    <w:p w14:paraId="368BD75C" w14:textId="77777777" w:rsidR="005D24DB" w:rsidRPr="00F10589" w:rsidRDefault="00000000">
      <w:pPr>
        <w:pStyle w:val="Compact"/>
        <w:numPr>
          <w:ilvl w:val="0"/>
          <w:numId w:val="204"/>
        </w:numPr>
        <w:rPr>
          <w:rFonts w:ascii="Source Serif Pro" w:hAnsi="Source Serif Pro"/>
        </w:rPr>
      </w:pPr>
      <w:r w:rsidRPr="00F10589">
        <w:rPr>
          <w:rFonts w:ascii="Source Serif Pro" w:hAnsi="Source Serif Pro"/>
        </w:rPr>
        <w:t>They allow companies to define, track, and monitor the promises made for a service to its users.</w:t>
      </w:r>
    </w:p>
    <w:p w14:paraId="2DD1A264" w14:textId="77777777" w:rsidR="005D24DB" w:rsidRPr="00F10589" w:rsidRDefault="00000000">
      <w:pPr>
        <w:pStyle w:val="Compact"/>
        <w:numPr>
          <w:ilvl w:val="0"/>
          <w:numId w:val="204"/>
        </w:numPr>
        <w:rPr>
          <w:rFonts w:ascii="Source Serif Pro" w:hAnsi="Source Serif Pro"/>
        </w:rPr>
      </w:pPr>
      <w:r w:rsidRPr="00F10589">
        <w:rPr>
          <w:rFonts w:ascii="Source Serif Pro" w:hAnsi="Source Serif Pro"/>
        </w:rPr>
        <w:t>They help teams generate more user trust in their services with an added emphasis on continuous improvement to incident management and response processes.</w:t>
      </w:r>
    </w:p>
    <w:p w14:paraId="5E4F921F" w14:textId="77777777" w:rsidR="005D24DB" w:rsidRPr="00F10589" w:rsidRDefault="00000000">
      <w:pPr>
        <w:pStyle w:val="Compact"/>
        <w:numPr>
          <w:ilvl w:val="0"/>
          <w:numId w:val="204"/>
        </w:numPr>
        <w:rPr>
          <w:rFonts w:ascii="Source Serif Pro" w:hAnsi="Source Serif Pro"/>
        </w:rPr>
      </w:pPr>
      <w:r w:rsidRPr="00F10589">
        <w:rPr>
          <w:rFonts w:ascii="Source Serif Pro" w:hAnsi="Source Serif Pro"/>
        </w:rPr>
        <w:t>They ensure that metrics are closely tied to business objectives.</w:t>
      </w:r>
    </w:p>
    <w:p w14:paraId="2DA58727" w14:textId="77777777" w:rsidR="005D24DB" w:rsidRPr="00F10589" w:rsidRDefault="00000000">
      <w:pPr>
        <w:pStyle w:val="FirstParagraph"/>
        <w:rPr>
          <w:rFonts w:ascii="Source Serif Pro" w:hAnsi="Source Serif Pro"/>
        </w:rPr>
      </w:pPr>
      <w:r w:rsidRPr="00F10589">
        <w:rPr>
          <w:rFonts w:ascii="Source Serif Pro" w:hAnsi="Source Serif Pro"/>
        </w:rPr>
        <w:t>However, there are also some challenges:</w:t>
      </w:r>
    </w:p>
    <w:p w14:paraId="423EBF7B" w14:textId="77777777" w:rsidR="005D24DB" w:rsidRPr="00F10589" w:rsidRDefault="00000000">
      <w:pPr>
        <w:pStyle w:val="Compact"/>
        <w:numPr>
          <w:ilvl w:val="0"/>
          <w:numId w:val="205"/>
        </w:numPr>
        <w:rPr>
          <w:rFonts w:ascii="Source Serif Pro" w:hAnsi="Source Serif Pro"/>
        </w:rPr>
      </w:pPr>
      <w:r w:rsidRPr="00F10589">
        <w:rPr>
          <w:rFonts w:ascii="Source Serif Pro" w:hAnsi="Source Serif Pro"/>
        </w:rPr>
        <w:t>SLAs are notoriously difficult to measure, report on, and meet.</w:t>
      </w:r>
    </w:p>
    <w:p w14:paraId="7C44A321" w14:textId="77777777" w:rsidR="005D24DB" w:rsidRPr="00F10589" w:rsidRDefault="00000000">
      <w:pPr>
        <w:pStyle w:val="Compact"/>
        <w:numPr>
          <w:ilvl w:val="0"/>
          <w:numId w:val="205"/>
        </w:numPr>
        <w:rPr>
          <w:rFonts w:ascii="Source Serif Pro" w:hAnsi="Source Serif Pro"/>
        </w:rPr>
      </w:pPr>
      <w:r w:rsidRPr="00F10589">
        <w:rPr>
          <w:rFonts w:ascii="Source Serif Pro" w:hAnsi="Source Serif Pro"/>
        </w:rPr>
        <w:t>These agreements often make promises that are difficult for teams to measure.</w:t>
      </w:r>
    </w:p>
    <w:p w14:paraId="703313D5" w14:textId="77777777" w:rsidR="005D24DB" w:rsidRPr="00F10589" w:rsidRDefault="00000000">
      <w:pPr>
        <w:pStyle w:val="Compact"/>
        <w:numPr>
          <w:ilvl w:val="0"/>
          <w:numId w:val="205"/>
        </w:numPr>
        <w:rPr>
          <w:rFonts w:ascii="Source Serif Pro" w:hAnsi="Source Serif Pro"/>
        </w:rPr>
      </w:pPr>
      <w:r w:rsidRPr="00F10589">
        <w:rPr>
          <w:rFonts w:ascii="Source Serif Pro" w:hAnsi="Source Serif Pro"/>
        </w:rPr>
        <w:t>They don’t always align with current and ever-evolving business priorities, and don’t account for nuance.</w:t>
      </w:r>
    </w:p>
    <w:p w14:paraId="728CD37A" w14:textId="77777777" w:rsidR="005D24DB" w:rsidRPr="00F10589" w:rsidRDefault="00000000">
      <w:pPr>
        <w:pStyle w:val="Compact"/>
        <w:numPr>
          <w:ilvl w:val="0"/>
          <w:numId w:val="205"/>
        </w:numPr>
        <w:rPr>
          <w:rFonts w:ascii="Source Serif Pro" w:hAnsi="Source Serif Pro"/>
        </w:rPr>
      </w:pPr>
      <w:r w:rsidRPr="00F10589">
        <w:rPr>
          <w:rFonts w:ascii="Source Serif Pro" w:hAnsi="Source Serif Pro"/>
        </w:rPr>
        <w:t>They require collaboration between IT, DevOps, legal, and business development to develop SLAs that address real-world scenarios.</w:t>
      </w:r>
      <w:bookmarkEnd w:id="0"/>
      <w:bookmarkEnd w:id="161"/>
    </w:p>
    <w:sectPr w:rsidR="005D24DB" w:rsidRPr="00F10589" w:rsidSect="00317DFE">
      <w:headerReference w:type="default" r:id="rId110"/>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562C02" w14:textId="77777777" w:rsidR="00317DFE" w:rsidRDefault="00317DFE">
      <w:pPr>
        <w:spacing w:after="0"/>
      </w:pPr>
      <w:r>
        <w:separator/>
      </w:r>
    </w:p>
  </w:endnote>
  <w:endnote w:type="continuationSeparator" w:id="0">
    <w:p w14:paraId="0E63704B" w14:textId="77777777" w:rsidR="00317DFE" w:rsidRDefault="00317D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erif Pro">
    <w:charset w:val="00"/>
    <w:family w:val="roman"/>
    <w:pitch w:val="variable"/>
    <w:sig w:usb0="20000287" w:usb1="02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var(--lato-fon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38A851" w14:textId="77777777" w:rsidR="00317DFE" w:rsidRDefault="00317DFE">
      <w:r>
        <w:separator/>
      </w:r>
    </w:p>
  </w:footnote>
  <w:footnote w:type="continuationSeparator" w:id="0">
    <w:p w14:paraId="653F30B7" w14:textId="77777777" w:rsidR="00317DFE" w:rsidRDefault="00317D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033516"/>
      <w:docPartObj>
        <w:docPartGallery w:val="Page Numbers (Top of Page)"/>
        <w:docPartUnique/>
      </w:docPartObj>
    </w:sdtPr>
    <w:sdtEndPr>
      <w:rPr>
        <w:color w:val="7F7F7F" w:themeColor="background1" w:themeShade="7F"/>
        <w:spacing w:val="60"/>
      </w:rPr>
    </w:sdtEndPr>
    <w:sdtContent>
      <w:p w14:paraId="5F124739" w14:textId="3A0F920C" w:rsidR="00AD098F" w:rsidRDefault="00AD098F">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6EDB9EE" w14:textId="77777777" w:rsidR="00AD098F" w:rsidRDefault="00AD09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130A3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728C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07A82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1710DBE"/>
    <w:multiLevelType w:val="multilevel"/>
    <w:tmpl w:val="C19E6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B652C4"/>
    <w:multiLevelType w:val="multilevel"/>
    <w:tmpl w:val="E4EE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FD085C"/>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634E08"/>
    <w:multiLevelType w:val="multilevel"/>
    <w:tmpl w:val="90CEB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E821EB"/>
    <w:multiLevelType w:val="multilevel"/>
    <w:tmpl w:val="CEB6D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BD0900"/>
    <w:multiLevelType w:val="multilevel"/>
    <w:tmpl w:val="0FF6D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906FA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B67C09"/>
    <w:multiLevelType w:val="multilevel"/>
    <w:tmpl w:val="6C266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F32558"/>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281AF5"/>
    <w:multiLevelType w:val="multilevel"/>
    <w:tmpl w:val="A7ECB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560DB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4E727EC"/>
    <w:multiLevelType w:val="multilevel"/>
    <w:tmpl w:val="64A0E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807C5E"/>
    <w:multiLevelType w:val="multilevel"/>
    <w:tmpl w:val="F3604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6D7D32"/>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6F4573"/>
    <w:multiLevelType w:val="multilevel"/>
    <w:tmpl w:val="365AA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19583B"/>
    <w:multiLevelType w:val="multilevel"/>
    <w:tmpl w:val="21669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84E17D9"/>
    <w:multiLevelType w:val="multilevel"/>
    <w:tmpl w:val="4E16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7D2C02"/>
    <w:multiLevelType w:val="hybridMultilevel"/>
    <w:tmpl w:val="13C255CE"/>
    <w:lvl w:ilvl="0" w:tplc="5E9875D6">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8A1107E"/>
    <w:multiLevelType w:val="multilevel"/>
    <w:tmpl w:val="E1BE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8CC025E"/>
    <w:multiLevelType w:val="multilevel"/>
    <w:tmpl w:val="583C6FD8"/>
    <w:lvl w:ilvl="0">
      <w:numFmt w:val="bullet"/>
      <w:lvlText w:val=""/>
      <w:lvlJc w:val="left"/>
      <w:pPr>
        <w:tabs>
          <w:tab w:val="num" w:pos="720"/>
        </w:tabs>
        <w:ind w:left="720" w:hanging="360"/>
      </w:pPr>
      <w:rPr>
        <w:rFonts w:ascii="Symbol" w:eastAsiaTheme="minorHAnsi" w:hAnsi="Symbol"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A1B26B7"/>
    <w:multiLevelType w:val="multilevel"/>
    <w:tmpl w:val="D9B44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A9B5BD6"/>
    <w:multiLevelType w:val="multilevel"/>
    <w:tmpl w:val="D7DC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AC366E1"/>
    <w:multiLevelType w:val="multilevel"/>
    <w:tmpl w:val="3184F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B78008D"/>
    <w:multiLevelType w:val="multilevel"/>
    <w:tmpl w:val="9F6C7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BE0EC1"/>
    <w:multiLevelType w:val="multilevel"/>
    <w:tmpl w:val="84F63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BF23A4F"/>
    <w:multiLevelType w:val="multilevel"/>
    <w:tmpl w:val="2EAC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9C5320"/>
    <w:multiLevelType w:val="multilevel"/>
    <w:tmpl w:val="8B86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69424E"/>
    <w:multiLevelType w:val="multilevel"/>
    <w:tmpl w:val="583C6FD8"/>
    <w:lvl w:ilvl="0">
      <w:numFmt w:val="bullet"/>
      <w:lvlText w:val=""/>
      <w:lvlJc w:val="left"/>
      <w:pPr>
        <w:tabs>
          <w:tab w:val="num" w:pos="720"/>
        </w:tabs>
        <w:ind w:left="720" w:hanging="360"/>
      </w:pPr>
      <w:rPr>
        <w:rFonts w:ascii="Symbol" w:eastAsiaTheme="minorHAnsi" w:hAnsi="Symbol"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02D075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8E10BE"/>
    <w:multiLevelType w:val="multilevel"/>
    <w:tmpl w:val="F7C4A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1AD1380"/>
    <w:multiLevelType w:val="multilevel"/>
    <w:tmpl w:val="6DCC9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26F40C9"/>
    <w:multiLevelType w:val="multilevel"/>
    <w:tmpl w:val="49DC0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40871F5"/>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74D6D60"/>
    <w:multiLevelType w:val="multilevel"/>
    <w:tmpl w:val="985E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76F0E2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7AF2620"/>
    <w:multiLevelType w:val="hybridMultilevel"/>
    <w:tmpl w:val="8466AA5A"/>
    <w:lvl w:ilvl="0" w:tplc="40090001">
      <w:start w:val="1"/>
      <w:numFmt w:val="bullet"/>
      <w:lvlText w:val=""/>
      <w:lvlJc w:val="left"/>
      <w:pPr>
        <w:ind w:left="960" w:hanging="360"/>
      </w:pPr>
      <w:rPr>
        <w:rFonts w:ascii="Symbol" w:hAnsi="Symbol" w:hint="default"/>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39" w15:restartNumberingAfterBreak="0">
    <w:nsid w:val="29376610"/>
    <w:multiLevelType w:val="multilevel"/>
    <w:tmpl w:val="9D5EC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957225C"/>
    <w:multiLevelType w:val="multilevel"/>
    <w:tmpl w:val="ABCE9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9F5671C"/>
    <w:multiLevelType w:val="hybridMultilevel"/>
    <w:tmpl w:val="D93427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2A077B91"/>
    <w:multiLevelType w:val="multilevel"/>
    <w:tmpl w:val="75B2C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A746CD3"/>
    <w:multiLevelType w:val="multilevel"/>
    <w:tmpl w:val="49CC8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B976B5B"/>
    <w:multiLevelType w:val="multilevel"/>
    <w:tmpl w:val="A4EA4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BAF1D34"/>
    <w:multiLevelType w:val="multilevel"/>
    <w:tmpl w:val="1FB0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BD07E6D"/>
    <w:multiLevelType w:val="multilevel"/>
    <w:tmpl w:val="0002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516B18"/>
    <w:multiLevelType w:val="multilevel"/>
    <w:tmpl w:val="80468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C810519"/>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C8763E6"/>
    <w:multiLevelType w:val="multilevel"/>
    <w:tmpl w:val="512C6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C8C27AF"/>
    <w:multiLevelType w:val="multilevel"/>
    <w:tmpl w:val="3F12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EA7982"/>
    <w:multiLevelType w:val="multilevel"/>
    <w:tmpl w:val="A0068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022324F"/>
    <w:multiLevelType w:val="multilevel"/>
    <w:tmpl w:val="6930B0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1E31426"/>
    <w:multiLevelType w:val="multilevel"/>
    <w:tmpl w:val="4D985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1F260CE"/>
    <w:multiLevelType w:val="hybridMultilevel"/>
    <w:tmpl w:val="295029D2"/>
    <w:lvl w:ilvl="0" w:tplc="5E9875D6">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320F2FCD"/>
    <w:multiLevelType w:val="multilevel"/>
    <w:tmpl w:val="0DA00F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3840B89"/>
    <w:multiLevelType w:val="multilevel"/>
    <w:tmpl w:val="78249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0C584F"/>
    <w:multiLevelType w:val="multilevel"/>
    <w:tmpl w:val="2F36A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54378FF"/>
    <w:multiLevelType w:val="hybridMultilevel"/>
    <w:tmpl w:val="63C028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36F478D1"/>
    <w:multiLevelType w:val="multilevel"/>
    <w:tmpl w:val="730C0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7626719"/>
    <w:multiLevelType w:val="multilevel"/>
    <w:tmpl w:val="D70C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8E8672B"/>
    <w:multiLevelType w:val="multilevel"/>
    <w:tmpl w:val="2FD46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AFF0518"/>
    <w:multiLevelType w:val="multilevel"/>
    <w:tmpl w:val="3C86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B544CBE"/>
    <w:multiLevelType w:val="multilevel"/>
    <w:tmpl w:val="9A006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566D8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D4117E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DAA74B4"/>
    <w:multiLevelType w:val="multilevel"/>
    <w:tmpl w:val="BBCAC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E087119"/>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EA91A3E"/>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3427CB9"/>
    <w:multiLevelType w:val="multilevel"/>
    <w:tmpl w:val="12E07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3A14A8C"/>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4B87DA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B8E4690"/>
    <w:multiLevelType w:val="multilevel"/>
    <w:tmpl w:val="9F3AF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C5A7079"/>
    <w:multiLevelType w:val="multilevel"/>
    <w:tmpl w:val="6296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DEE77D8"/>
    <w:multiLevelType w:val="multilevel"/>
    <w:tmpl w:val="EF948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E5C6ADF"/>
    <w:multiLevelType w:val="multilevel"/>
    <w:tmpl w:val="87AA0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FAD572D"/>
    <w:multiLevelType w:val="multilevel"/>
    <w:tmpl w:val="246E0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0B27EEE"/>
    <w:multiLevelType w:val="multilevel"/>
    <w:tmpl w:val="9CCE3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1655308"/>
    <w:multiLevelType w:val="multilevel"/>
    <w:tmpl w:val="680A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3371CB9"/>
    <w:multiLevelType w:val="multilevel"/>
    <w:tmpl w:val="3E687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35660D0"/>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4F803D2"/>
    <w:multiLevelType w:val="multilevel"/>
    <w:tmpl w:val="73D2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7C60BE8"/>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88D59BC"/>
    <w:multiLevelType w:val="multilevel"/>
    <w:tmpl w:val="91EA5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A303AD2"/>
    <w:multiLevelType w:val="multilevel"/>
    <w:tmpl w:val="7C729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BAD513B"/>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05F59EC"/>
    <w:multiLevelType w:val="multilevel"/>
    <w:tmpl w:val="161EB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0BB2C71"/>
    <w:multiLevelType w:val="multilevel"/>
    <w:tmpl w:val="3E0CC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10E18D4"/>
    <w:multiLevelType w:val="multilevel"/>
    <w:tmpl w:val="5E2C5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2B16784"/>
    <w:multiLevelType w:val="multilevel"/>
    <w:tmpl w:val="12049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38A7BDE"/>
    <w:multiLevelType w:val="multilevel"/>
    <w:tmpl w:val="9594D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5942B47"/>
    <w:multiLevelType w:val="multilevel"/>
    <w:tmpl w:val="F76A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5D73D1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5ED7502"/>
    <w:multiLevelType w:val="multilevel"/>
    <w:tmpl w:val="1FFC8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63A1AC4"/>
    <w:multiLevelType w:val="multilevel"/>
    <w:tmpl w:val="210878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69F26C8"/>
    <w:multiLevelType w:val="multilevel"/>
    <w:tmpl w:val="E780D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6A51296"/>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6D13A9B"/>
    <w:multiLevelType w:val="multilevel"/>
    <w:tmpl w:val="1F9E5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8DE5CCA"/>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921596E"/>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9896E9A"/>
    <w:multiLevelType w:val="multilevel"/>
    <w:tmpl w:val="D8BAF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CA243A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CF246AD"/>
    <w:multiLevelType w:val="multilevel"/>
    <w:tmpl w:val="4D844F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E712437"/>
    <w:multiLevelType w:val="multilevel"/>
    <w:tmpl w:val="F7E24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EA4515C"/>
    <w:multiLevelType w:val="multilevel"/>
    <w:tmpl w:val="0B1E0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EC421E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0815227"/>
    <w:multiLevelType w:val="multilevel"/>
    <w:tmpl w:val="BBE24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0F77353"/>
    <w:multiLevelType w:val="hybridMultilevel"/>
    <w:tmpl w:val="68589712"/>
    <w:lvl w:ilvl="0" w:tplc="1FB837DC">
      <w:numFmt w:val="bullet"/>
      <w:lvlText w:val="·"/>
      <w:lvlJc w:val="left"/>
      <w:pPr>
        <w:ind w:left="852" w:hanging="492"/>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8" w15:restartNumberingAfterBreak="0">
    <w:nsid w:val="742C7EBE"/>
    <w:multiLevelType w:val="multilevel"/>
    <w:tmpl w:val="09429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5010948"/>
    <w:multiLevelType w:val="multilevel"/>
    <w:tmpl w:val="A314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633477E"/>
    <w:multiLevelType w:val="multilevel"/>
    <w:tmpl w:val="E092E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83C7746"/>
    <w:multiLevelType w:val="multilevel"/>
    <w:tmpl w:val="FB744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B583DFD"/>
    <w:multiLevelType w:val="multilevel"/>
    <w:tmpl w:val="C6427D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CD540C9"/>
    <w:multiLevelType w:val="multilevel"/>
    <w:tmpl w:val="4F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F9F438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FB21316"/>
    <w:multiLevelType w:val="multilevel"/>
    <w:tmpl w:val="BDBEA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5866339">
    <w:abstractNumId w:val="0"/>
  </w:num>
  <w:num w:numId="2" w16cid:durableId="15276413">
    <w:abstractNumId w:val="1"/>
  </w:num>
  <w:num w:numId="3" w16cid:durableId="1625116887">
    <w:abstractNumId w:val="1"/>
  </w:num>
  <w:num w:numId="4" w16cid:durableId="2095859719">
    <w:abstractNumId w:val="1"/>
  </w:num>
  <w:num w:numId="5" w16cid:durableId="1005522396">
    <w:abstractNumId w:val="1"/>
  </w:num>
  <w:num w:numId="6" w16cid:durableId="1756317069">
    <w:abstractNumId w:val="1"/>
  </w:num>
  <w:num w:numId="7" w16cid:durableId="1830511548">
    <w:abstractNumId w:val="1"/>
  </w:num>
  <w:num w:numId="8" w16cid:durableId="659041291">
    <w:abstractNumId w:val="1"/>
  </w:num>
  <w:num w:numId="9" w16cid:durableId="1023748894">
    <w:abstractNumId w:val="1"/>
  </w:num>
  <w:num w:numId="10" w16cid:durableId="1904292254">
    <w:abstractNumId w:val="1"/>
  </w:num>
  <w:num w:numId="11" w16cid:durableId="91633152">
    <w:abstractNumId w:val="1"/>
  </w:num>
  <w:num w:numId="12" w16cid:durableId="321544296">
    <w:abstractNumId w:val="1"/>
  </w:num>
  <w:num w:numId="13" w16cid:durableId="830215015">
    <w:abstractNumId w:val="1"/>
  </w:num>
  <w:num w:numId="14" w16cid:durableId="1816991464">
    <w:abstractNumId w:val="1"/>
  </w:num>
  <w:num w:numId="15" w16cid:durableId="1297563471">
    <w:abstractNumId w:val="1"/>
  </w:num>
  <w:num w:numId="16" w16cid:durableId="1985307503">
    <w:abstractNumId w:val="1"/>
  </w:num>
  <w:num w:numId="17" w16cid:durableId="401173038">
    <w:abstractNumId w:val="1"/>
  </w:num>
  <w:num w:numId="18" w16cid:durableId="1019701517">
    <w:abstractNumId w:val="1"/>
  </w:num>
  <w:num w:numId="19" w16cid:durableId="1904900915">
    <w:abstractNumId w:val="1"/>
  </w:num>
  <w:num w:numId="20" w16cid:durableId="1690066269">
    <w:abstractNumId w:val="1"/>
  </w:num>
  <w:num w:numId="21" w16cid:durableId="821971962">
    <w:abstractNumId w:val="1"/>
  </w:num>
  <w:num w:numId="22" w16cid:durableId="2007855467">
    <w:abstractNumId w:val="1"/>
  </w:num>
  <w:num w:numId="23" w16cid:durableId="346057121">
    <w:abstractNumId w:val="1"/>
  </w:num>
  <w:num w:numId="24" w16cid:durableId="514542741">
    <w:abstractNumId w:val="1"/>
  </w:num>
  <w:num w:numId="25" w16cid:durableId="1477717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8424907">
    <w:abstractNumId w:val="1"/>
  </w:num>
  <w:num w:numId="27" w16cid:durableId="89128999">
    <w:abstractNumId w:val="1"/>
  </w:num>
  <w:num w:numId="28" w16cid:durableId="1686977854">
    <w:abstractNumId w:val="1"/>
  </w:num>
  <w:num w:numId="29" w16cid:durableId="769857661">
    <w:abstractNumId w:val="1"/>
  </w:num>
  <w:num w:numId="30" w16cid:durableId="2131973748">
    <w:abstractNumId w:val="1"/>
  </w:num>
  <w:num w:numId="31" w16cid:durableId="579871310">
    <w:abstractNumId w:val="1"/>
  </w:num>
  <w:num w:numId="32" w16cid:durableId="1516119081">
    <w:abstractNumId w:val="1"/>
  </w:num>
  <w:num w:numId="33" w16cid:durableId="556555782">
    <w:abstractNumId w:val="1"/>
  </w:num>
  <w:num w:numId="34" w16cid:durableId="550463768">
    <w:abstractNumId w:val="1"/>
  </w:num>
  <w:num w:numId="35" w16cid:durableId="2117169968">
    <w:abstractNumId w:val="1"/>
  </w:num>
  <w:num w:numId="36" w16cid:durableId="267545435">
    <w:abstractNumId w:val="1"/>
  </w:num>
  <w:num w:numId="37" w16cid:durableId="1884557810">
    <w:abstractNumId w:val="1"/>
  </w:num>
  <w:num w:numId="38" w16cid:durableId="165022126">
    <w:abstractNumId w:val="1"/>
  </w:num>
  <w:num w:numId="39" w16cid:durableId="1165051613">
    <w:abstractNumId w:val="1"/>
  </w:num>
  <w:num w:numId="40" w16cid:durableId="816386485">
    <w:abstractNumId w:val="1"/>
  </w:num>
  <w:num w:numId="41" w16cid:durableId="1942369602">
    <w:abstractNumId w:val="1"/>
  </w:num>
  <w:num w:numId="42" w16cid:durableId="2031880073">
    <w:abstractNumId w:val="1"/>
  </w:num>
  <w:num w:numId="43" w16cid:durableId="1145663792">
    <w:abstractNumId w:val="1"/>
  </w:num>
  <w:num w:numId="44" w16cid:durableId="283000690">
    <w:abstractNumId w:val="1"/>
  </w:num>
  <w:num w:numId="45" w16cid:durableId="1195582769">
    <w:abstractNumId w:val="1"/>
  </w:num>
  <w:num w:numId="46" w16cid:durableId="1014769321">
    <w:abstractNumId w:val="1"/>
  </w:num>
  <w:num w:numId="47" w16cid:durableId="2039349449">
    <w:abstractNumId w:val="1"/>
  </w:num>
  <w:num w:numId="48" w16cid:durableId="1892376693">
    <w:abstractNumId w:val="1"/>
  </w:num>
  <w:num w:numId="49" w16cid:durableId="1848866395">
    <w:abstractNumId w:val="1"/>
  </w:num>
  <w:num w:numId="50" w16cid:durableId="1021273837">
    <w:abstractNumId w:val="1"/>
  </w:num>
  <w:num w:numId="51" w16cid:durableId="362707187">
    <w:abstractNumId w:val="1"/>
  </w:num>
  <w:num w:numId="52" w16cid:durableId="1181049275">
    <w:abstractNumId w:val="1"/>
  </w:num>
  <w:num w:numId="53" w16cid:durableId="625232114">
    <w:abstractNumId w:val="1"/>
  </w:num>
  <w:num w:numId="54" w16cid:durableId="177820208">
    <w:abstractNumId w:val="1"/>
  </w:num>
  <w:num w:numId="55" w16cid:durableId="2060470606">
    <w:abstractNumId w:val="1"/>
  </w:num>
  <w:num w:numId="56" w16cid:durableId="1159886554">
    <w:abstractNumId w:val="1"/>
  </w:num>
  <w:num w:numId="57" w16cid:durableId="954361059">
    <w:abstractNumId w:val="1"/>
  </w:num>
  <w:num w:numId="58" w16cid:durableId="484587270">
    <w:abstractNumId w:val="1"/>
  </w:num>
  <w:num w:numId="59" w16cid:durableId="1898659307">
    <w:abstractNumId w:val="1"/>
  </w:num>
  <w:num w:numId="60" w16cid:durableId="387916538">
    <w:abstractNumId w:val="1"/>
  </w:num>
  <w:num w:numId="61" w16cid:durableId="1531912244">
    <w:abstractNumId w:val="1"/>
  </w:num>
  <w:num w:numId="62" w16cid:durableId="1245799025">
    <w:abstractNumId w:val="1"/>
  </w:num>
  <w:num w:numId="63" w16cid:durableId="1896744846">
    <w:abstractNumId w:val="1"/>
  </w:num>
  <w:num w:numId="64" w16cid:durableId="1140686345">
    <w:abstractNumId w:val="1"/>
  </w:num>
  <w:num w:numId="65" w16cid:durableId="430198914">
    <w:abstractNumId w:val="1"/>
  </w:num>
  <w:num w:numId="66" w16cid:durableId="1783307799">
    <w:abstractNumId w:val="1"/>
  </w:num>
  <w:num w:numId="67" w16cid:durableId="2062827984">
    <w:abstractNumId w:val="1"/>
  </w:num>
  <w:num w:numId="68" w16cid:durableId="999045545">
    <w:abstractNumId w:val="1"/>
  </w:num>
  <w:num w:numId="69" w16cid:durableId="861628285">
    <w:abstractNumId w:val="1"/>
  </w:num>
  <w:num w:numId="70" w16cid:durableId="1012999944">
    <w:abstractNumId w:val="1"/>
  </w:num>
  <w:num w:numId="71" w16cid:durableId="1621497813">
    <w:abstractNumId w:val="1"/>
  </w:num>
  <w:num w:numId="72" w16cid:durableId="834537662">
    <w:abstractNumId w:val="1"/>
  </w:num>
  <w:num w:numId="73" w16cid:durableId="1770612704">
    <w:abstractNumId w:val="1"/>
  </w:num>
  <w:num w:numId="74" w16cid:durableId="826479164">
    <w:abstractNumId w:val="1"/>
  </w:num>
  <w:num w:numId="75" w16cid:durableId="2103911076">
    <w:abstractNumId w:val="1"/>
  </w:num>
  <w:num w:numId="76" w16cid:durableId="183446551">
    <w:abstractNumId w:val="1"/>
  </w:num>
  <w:num w:numId="77" w16cid:durableId="300961071">
    <w:abstractNumId w:val="1"/>
  </w:num>
  <w:num w:numId="78" w16cid:durableId="371537595">
    <w:abstractNumId w:val="1"/>
  </w:num>
  <w:num w:numId="79" w16cid:durableId="2024504017">
    <w:abstractNumId w:val="1"/>
  </w:num>
  <w:num w:numId="80" w16cid:durableId="1999575086">
    <w:abstractNumId w:val="1"/>
  </w:num>
  <w:num w:numId="81" w16cid:durableId="1403599890">
    <w:abstractNumId w:val="1"/>
  </w:num>
  <w:num w:numId="82" w16cid:durableId="212160332">
    <w:abstractNumId w:val="1"/>
  </w:num>
  <w:num w:numId="83" w16cid:durableId="2009597359">
    <w:abstractNumId w:val="1"/>
  </w:num>
  <w:num w:numId="84" w16cid:durableId="1664352629">
    <w:abstractNumId w:val="1"/>
  </w:num>
  <w:num w:numId="85" w16cid:durableId="1432386273">
    <w:abstractNumId w:val="1"/>
  </w:num>
  <w:num w:numId="86" w16cid:durableId="2013677937">
    <w:abstractNumId w:val="1"/>
  </w:num>
  <w:num w:numId="87" w16cid:durableId="1235430930">
    <w:abstractNumId w:val="1"/>
  </w:num>
  <w:num w:numId="88" w16cid:durableId="939025583">
    <w:abstractNumId w:val="1"/>
  </w:num>
  <w:num w:numId="89" w16cid:durableId="356663160">
    <w:abstractNumId w:val="1"/>
  </w:num>
  <w:num w:numId="90" w16cid:durableId="356659924">
    <w:abstractNumId w:val="1"/>
  </w:num>
  <w:num w:numId="91" w16cid:durableId="1630552852">
    <w:abstractNumId w:val="1"/>
  </w:num>
  <w:num w:numId="92" w16cid:durableId="1923247810">
    <w:abstractNumId w:val="1"/>
  </w:num>
  <w:num w:numId="93" w16cid:durableId="853805821">
    <w:abstractNumId w:val="1"/>
  </w:num>
  <w:num w:numId="94" w16cid:durableId="671491922">
    <w:abstractNumId w:val="1"/>
  </w:num>
  <w:num w:numId="95" w16cid:durableId="1096832067">
    <w:abstractNumId w:val="1"/>
  </w:num>
  <w:num w:numId="96" w16cid:durableId="1595940598">
    <w:abstractNumId w:val="1"/>
  </w:num>
  <w:num w:numId="97" w16cid:durableId="1639215698">
    <w:abstractNumId w:val="1"/>
  </w:num>
  <w:num w:numId="98" w16cid:durableId="11152677">
    <w:abstractNumId w:val="1"/>
  </w:num>
  <w:num w:numId="99" w16cid:durableId="975067609">
    <w:abstractNumId w:val="1"/>
  </w:num>
  <w:num w:numId="100" w16cid:durableId="1505585701">
    <w:abstractNumId w:val="1"/>
  </w:num>
  <w:num w:numId="101" w16cid:durableId="602962183">
    <w:abstractNumId w:val="1"/>
  </w:num>
  <w:num w:numId="102" w16cid:durableId="1145859202">
    <w:abstractNumId w:val="1"/>
  </w:num>
  <w:num w:numId="103" w16cid:durableId="53087851">
    <w:abstractNumId w:val="1"/>
  </w:num>
  <w:num w:numId="104" w16cid:durableId="164169232">
    <w:abstractNumId w:val="1"/>
  </w:num>
  <w:num w:numId="105" w16cid:durableId="909922982">
    <w:abstractNumId w:val="1"/>
  </w:num>
  <w:num w:numId="106" w16cid:durableId="1825773634">
    <w:abstractNumId w:val="1"/>
  </w:num>
  <w:num w:numId="107" w16cid:durableId="1321883082">
    <w:abstractNumId w:val="1"/>
  </w:num>
  <w:num w:numId="108" w16cid:durableId="804663844">
    <w:abstractNumId w:val="1"/>
  </w:num>
  <w:num w:numId="109" w16cid:durableId="375737225">
    <w:abstractNumId w:val="1"/>
  </w:num>
  <w:num w:numId="110" w16cid:durableId="2022124004">
    <w:abstractNumId w:val="1"/>
  </w:num>
  <w:num w:numId="111" w16cid:durableId="832717173">
    <w:abstractNumId w:val="1"/>
  </w:num>
  <w:num w:numId="112" w16cid:durableId="1498038332">
    <w:abstractNumId w:val="1"/>
  </w:num>
  <w:num w:numId="113" w16cid:durableId="1857500707">
    <w:abstractNumId w:val="1"/>
  </w:num>
  <w:num w:numId="114" w16cid:durableId="2085057913">
    <w:abstractNumId w:val="1"/>
  </w:num>
  <w:num w:numId="115" w16cid:durableId="315955821">
    <w:abstractNumId w:val="1"/>
  </w:num>
  <w:num w:numId="116" w16cid:durableId="301888891">
    <w:abstractNumId w:val="1"/>
  </w:num>
  <w:num w:numId="117" w16cid:durableId="1375228865">
    <w:abstractNumId w:val="1"/>
  </w:num>
  <w:num w:numId="118" w16cid:durableId="13113196">
    <w:abstractNumId w:val="1"/>
  </w:num>
  <w:num w:numId="119" w16cid:durableId="1767338689">
    <w:abstractNumId w:val="1"/>
  </w:num>
  <w:num w:numId="120" w16cid:durableId="1932200313">
    <w:abstractNumId w:val="1"/>
  </w:num>
  <w:num w:numId="121" w16cid:durableId="1316106006">
    <w:abstractNumId w:val="1"/>
  </w:num>
  <w:num w:numId="122" w16cid:durableId="1032460758">
    <w:abstractNumId w:val="1"/>
  </w:num>
  <w:num w:numId="123" w16cid:durableId="586113325">
    <w:abstractNumId w:val="1"/>
  </w:num>
  <w:num w:numId="124" w16cid:durableId="1863933576">
    <w:abstractNumId w:val="1"/>
  </w:num>
  <w:num w:numId="125" w16cid:durableId="584145550">
    <w:abstractNumId w:val="1"/>
  </w:num>
  <w:num w:numId="126" w16cid:durableId="1644965248">
    <w:abstractNumId w:val="1"/>
  </w:num>
  <w:num w:numId="127" w16cid:durableId="808592238">
    <w:abstractNumId w:val="1"/>
  </w:num>
  <w:num w:numId="128" w16cid:durableId="1632713276">
    <w:abstractNumId w:val="1"/>
  </w:num>
  <w:num w:numId="129" w16cid:durableId="1648708714">
    <w:abstractNumId w:val="1"/>
  </w:num>
  <w:num w:numId="130" w16cid:durableId="2048948420">
    <w:abstractNumId w:val="1"/>
  </w:num>
  <w:num w:numId="131" w16cid:durableId="1880899315">
    <w:abstractNumId w:val="1"/>
  </w:num>
  <w:num w:numId="132" w16cid:durableId="488057483">
    <w:abstractNumId w:val="1"/>
  </w:num>
  <w:num w:numId="133" w16cid:durableId="722749970">
    <w:abstractNumId w:val="1"/>
  </w:num>
  <w:num w:numId="134" w16cid:durableId="1024332710">
    <w:abstractNumId w:val="1"/>
  </w:num>
  <w:num w:numId="135" w16cid:durableId="689842343">
    <w:abstractNumId w:val="1"/>
  </w:num>
  <w:num w:numId="136" w16cid:durableId="1242330630">
    <w:abstractNumId w:val="1"/>
  </w:num>
  <w:num w:numId="137" w16cid:durableId="241453163">
    <w:abstractNumId w:val="1"/>
  </w:num>
  <w:num w:numId="138" w16cid:durableId="1652564938">
    <w:abstractNumId w:val="1"/>
  </w:num>
  <w:num w:numId="139" w16cid:durableId="1115295231">
    <w:abstractNumId w:val="1"/>
  </w:num>
  <w:num w:numId="140" w16cid:durableId="2044599894">
    <w:abstractNumId w:val="1"/>
  </w:num>
  <w:num w:numId="141" w16cid:durableId="1593971748">
    <w:abstractNumId w:val="1"/>
  </w:num>
  <w:num w:numId="142" w16cid:durableId="1437745798">
    <w:abstractNumId w:val="1"/>
  </w:num>
  <w:num w:numId="143" w16cid:durableId="899513621">
    <w:abstractNumId w:val="1"/>
  </w:num>
  <w:num w:numId="144" w16cid:durableId="70084040">
    <w:abstractNumId w:val="1"/>
  </w:num>
  <w:num w:numId="145" w16cid:durableId="592056760">
    <w:abstractNumId w:val="1"/>
  </w:num>
  <w:num w:numId="146" w16cid:durableId="286202210">
    <w:abstractNumId w:val="1"/>
  </w:num>
  <w:num w:numId="147" w16cid:durableId="1222135884">
    <w:abstractNumId w:val="1"/>
  </w:num>
  <w:num w:numId="148" w16cid:durableId="718940423">
    <w:abstractNumId w:val="1"/>
  </w:num>
  <w:num w:numId="149" w16cid:durableId="1347705986">
    <w:abstractNumId w:val="1"/>
  </w:num>
  <w:num w:numId="150" w16cid:durableId="1478380667">
    <w:abstractNumId w:val="1"/>
  </w:num>
  <w:num w:numId="151" w16cid:durableId="1795640012">
    <w:abstractNumId w:val="1"/>
  </w:num>
  <w:num w:numId="152" w16cid:durableId="402145942">
    <w:abstractNumId w:val="1"/>
  </w:num>
  <w:num w:numId="153" w16cid:durableId="794636564">
    <w:abstractNumId w:val="1"/>
  </w:num>
  <w:num w:numId="154" w16cid:durableId="1680963234">
    <w:abstractNumId w:val="1"/>
  </w:num>
  <w:num w:numId="155" w16cid:durableId="1637562069">
    <w:abstractNumId w:val="1"/>
  </w:num>
  <w:num w:numId="156" w16cid:durableId="704914438">
    <w:abstractNumId w:val="1"/>
  </w:num>
  <w:num w:numId="157" w16cid:durableId="1938560853">
    <w:abstractNumId w:val="1"/>
  </w:num>
  <w:num w:numId="158" w16cid:durableId="1948999878">
    <w:abstractNumId w:val="1"/>
  </w:num>
  <w:num w:numId="159" w16cid:durableId="1009331356">
    <w:abstractNumId w:val="1"/>
  </w:num>
  <w:num w:numId="160" w16cid:durableId="1760326078">
    <w:abstractNumId w:val="1"/>
  </w:num>
  <w:num w:numId="161" w16cid:durableId="348069208">
    <w:abstractNumId w:val="1"/>
  </w:num>
  <w:num w:numId="162" w16cid:durableId="791942200">
    <w:abstractNumId w:val="1"/>
  </w:num>
  <w:num w:numId="163" w16cid:durableId="1850410082">
    <w:abstractNumId w:val="1"/>
  </w:num>
  <w:num w:numId="164" w16cid:durableId="227541424">
    <w:abstractNumId w:val="1"/>
  </w:num>
  <w:num w:numId="165" w16cid:durableId="1731223096">
    <w:abstractNumId w:val="1"/>
  </w:num>
  <w:num w:numId="166" w16cid:durableId="1313563545">
    <w:abstractNumId w:val="1"/>
  </w:num>
  <w:num w:numId="167" w16cid:durableId="567350332">
    <w:abstractNumId w:val="1"/>
  </w:num>
  <w:num w:numId="168" w16cid:durableId="1071849127">
    <w:abstractNumId w:val="1"/>
  </w:num>
  <w:num w:numId="169" w16cid:durableId="1018430956">
    <w:abstractNumId w:val="1"/>
  </w:num>
  <w:num w:numId="170" w16cid:durableId="1039622185">
    <w:abstractNumId w:val="1"/>
  </w:num>
  <w:num w:numId="171" w16cid:durableId="1389766408">
    <w:abstractNumId w:val="1"/>
  </w:num>
  <w:num w:numId="172" w16cid:durableId="1184174751">
    <w:abstractNumId w:val="1"/>
  </w:num>
  <w:num w:numId="173" w16cid:durableId="411004297">
    <w:abstractNumId w:val="1"/>
  </w:num>
  <w:num w:numId="174" w16cid:durableId="310410599">
    <w:abstractNumId w:val="1"/>
  </w:num>
  <w:num w:numId="175" w16cid:durableId="420181787">
    <w:abstractNumId w:val="1"/>
  </w:num>
  <w:num w:numId="176" w16cid:durableId="56366727">
    <w:abstractNumId w:val="1"/>
  </w:num>
  <w:num w:numId="177" w16cid:durableId="1464081360">
    <w:abstractNumId w:val="1"/>
  </w:num>
  <w:num w:numId="178" w16cid:durableId="2092894659">
    <w:abstractNumId w:val="1"/>
  </w:num>
  <w:num w:numId="179" w16cid:durableId="262348855">
    <w:abstractNumId w:val="1"/>
  </w:num>
  <w:num w:numId="180" w16cid:durableId="1687052454">
    <w:abstractNumId w:val="1"/>
  </w:num>
  <w:num w:numId="181" w16cid:durableId="706181216">
    <w:abstractNumId w:val="1"/>
  </w:num>
  <w:num w:numId="182" w16cid:durableId="1026449482">
    <w:abstractNumId w:val="1"/>
  </w:num>
  <w:num w:numId="183" w16cid:durableId="1924407957">
    <w:abstractNumId w:val="1"/>
  </w:num>
  <w:num w:numId="184" w16cid:durableId="632635552">
    <w:abstractNumId w:val="1"/>
  </w:num>
  <w:num w:numId="185" w16cid:durableId="159932482">
    <w:abstractNumId w:val="1"/>
  </w:num>
  <w:num w:numId="186" w16cid:durableId="496654856">
    <w:abstractNumId w:val="1"/>
  </w:num>
  <w:num w:numId="187" w16cid:durableId="209391383">
    <w:abstractNumId w:val="1"/>
  </w:num>
  <w:num w:numId="188" w16cid:durableId="1340815206">
    <w:abstractNumId w:val="1"/>
  </w:num>
  <w:num w:numId="189" w16cid:durableId="493179266">
    <w:abstractNumId w:val="1"/>
  </w:num>
  <w:num w:numId="190" w16cid:durableId="1479882978">
    <w:abstractNumId w:val="1"/>
  </w:num>
  <w:num w:numId="191" w16cid:durableId="100078136">
    <w:abstractNumId w:val="1"/>
  </w:num>
  <w:num w:numId="192" w16cid:durableId="1260258873">
    <w:abstractNumId w:val="1"/>
  </w:num>
  <w:num w:numId="193" w16cid:durableId="2071615562">
    <w:abstractNumId w:val="1"/>
  </w:num>
  <w:num w:numId="194" w16cid:durableId="80567077">
    <w:abstractNumId w:val="1"/>
  </w:num>
  <w:num w:numId="195" w16cid:durableId="370686156">
    <w:abstractNumId w:val="1"/>
  </w:num>
  <w:num w:numId="196" w16cid:durableId="1804542958">
    <w:abstractNumId w:val="1"/>
  </w:num>
  <w:num w:numId="197" w16cid:durableId="1757675699">
    <w:abstractNumId w:val="1"/>
  </w:num>
  <w:num w:numId="198" w16cid:durableId="9576640">
    <w:abstractNumId w:val="1"/>
  </w:num>
  <w:num w:numId="199" w16cid:durableId="580217039">
    <w:abstractNumId w:val="1"/>
  </w:num>
  <w:num w:numId="200" w16cid:durableId="1035037710">
    <w:abstractNumId w:val="1"/>
  </w:num>
  <w:num w:numId="201" w16cid:durableId="737870446">
    <w:abstractNumId w:val="1"/>
  </w:num>
  <w:num w:numId="202" w16cid:durableId="2049721008">
    <w:abstractNumId w:val="1"/>
  </w:num>
  <w:num w:numId="203" w16cid:durableId="1910462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735619855">
    <w:abstractNumId w:val="1"/>
  </w:num>
  <w:num w:numId="205" w16cid:durableId="1376587743">
    <w:abstractNumId w:val="1"/>
  </w:num>
  <w:num w:numId="206" w16cid:durableId="221407536">
    <w:abstractNumId w:val="58"/>
  </w:num>
  <w:num w:numId="207" w16cid:durableId="791169179">
    <w:abstractNumId w:val="54"/>
  </w:num>
  <w:num w:numId="208" w16cid:durableId="4718631">
    <w:abstractNumId w:val="20"/>
  </w:num>
  <w:num w:numId="209" w16cid:durableId="1718121531">
    <w:abstractNumId w:val="77"/>
  </w:num>
  <w:num w:numId="210" w16cid:durableId="996617308">
    <w:abstractNumId w:val="73"/>
  </w:num>
  <w:num w:numId="211" w16cid:durableId="1789927443">
    <w:abstractNumId w:val="30"/>
  </w:num>
  <w:num w:numId="212" w16cid:durableId="1749381403">
    <w:abstractNumId w:val="23"/>
  </w:num>
  <w:num w:numId="213" w16cid:durableId="580260608">
    <w:abstractNumId w:val="87"/>
  </w:num>
  <w:num w:numId="214" w16cid:durableId="585067267">
    <w:abstractNumId w:val="69"/>
  </w:num>
  <w:num w:numId="215" w16cid:durableId="482891338">
    <w:abstractNumId w:val="12"/>
  </w:num>
  <w:num w:numId="216" w16cid:durableId="932593886">
    <w:abstractNumId w:val="50"/>
  </w:num>
  <w:num w:numId="217" w16cid:durableId="1532181394">
    <w:abstractNumId w:val="74"/>
  </w:num>
  <w:num w:numId="218" w16cid:durableId="612858198">
    <w:abstractNumId w:val="76"/>
  </w:num>
  <w:num w:numId="219" w16cid:durableId="321391501">
    <w:abstractNumId w:val="32"/>
  </w:num>
  <w:num w:numId="220" w16cid:durableId="1301807989">
    <w:abstractNumId w:val="91"/>
  </w:num>
  <w:num w:numId="221" w16cid:durableId="224344241">
    <w:abstractNumId w:val="33"/>
  </w:num>
  <w:num w:numId="222" w16cid:durableId="1578130961">
    <w:abstractNumId w:val="10"/>
  </w:num>
  <w:num w:numId="223" w16cid:durableId="1724213075">
    <w:abstractNumId w:val="51"/>
  </w:num>
  <w:num w:numId="224" w16cid:durableId="666402710">
    <w:abstractNumId w:val="39"/>
  </w:num>
  <w:num w:numId="225" w16cid:durableId="583416694">
    <w:abstractNumId w:val="43"/>
  </w:num>
  <w:num w:numId="226" w16cid:durableId="2044744733">
    <w:abstractNumId w:val="88"/>
  </w:num>
  <w:num w:numId="227" w16cid:durableId="518393769">
    <w:abstractNumId w:val="60"/>
  </w:num>
  <w:num w:numId="228" w16cid:durableId="1219244648">
    <w:abstractNumId w:val="115"/>
  </w:num>
  <w:num w:numId="229" w16cid:durableId="484593742">
    <w:abstractNumId w:val="111"/>
  </w:num>
  <w:num w:numId="230" w16cid:durableId="1144855434">
    <w:abstractNumId w:val="6"/>
  </w:num>
  <w:num w:numId="231" w16cid:durableId="1152865806">
    <w:abstractNumId w:val="62"/>
  </w:num>
  <w:num w:numId="232" w16cid:durableId="718817437">
    <w:abstractNumId w:val="24"/>
  </w:num>
  <w:num w:numId="233" w16cid:durableId="930813572">
    <w:abstractNumId w:val="97"/>
  </w:num>
  <w:num w:numId="234" w16cid:durableId="811411148">
    <w:abstractNumId w:val="106"/>
  </w:num>
  <w:num w:numId="235" w16cid:durableId="299312027">
    <w:abstractNumId w:val="29"/>
  </w:num>
  <w:num w:numId="236" w16cid:durableId="1154830238">
    <w:abstractNumId w:val="47"/>
  </w:num>
  <w:num w:numId="237" w16cid:durableId="1481969235">
    <w:abstractNumId w:val="42"/>
  </w:num>
  <w:num w:numId="238" w16cid:durableId="248348329">
    <w:abstractNumId w:val="36"/>
  </w:num>
  <w:num w:numId="239" w16cid:durableId="1207763787">
    <w:abstractNumId w:val="109"/>
  </w:num>
  <w:num w:numId="240" w16cid:durableId="640694129">
    <w:abstractNumId w:val="15"/>
  </w:num>
  <w:num w:numId="241" w16cid:durableId="611087843">
    <w:abstractNumId w:val="44"/>
  </w:num>
  <w:num w:numId="242" w16cid:durableId="1346981184">
    <w:abstractNumId w:val="72"/>
  </w:num>
  <w:num w:numId="243" w16cid:durableId="277109189">
    <w:abstractNumId w:val="81"/>
  </w:num>
  <w:num w:numId="244" w16cid:durableId="223030153">
    <w:abstractNumId w:val="46"/>
  </w:num>
  <w:num w:numId="245" w16cid:durableId="1812362332">
    <w:abstractNumId w:val="21"/>
  </w:num>
  <w:num w:numId="246" w16cid:durableId="1478449764">
    <w:abstractNumId w:val="83"/>
  </w:num>
  <w:num w:numId="247" w16cid:durableId="2078890748">
    <w:abstractNumId w:val="3"/>
  </w:num>
  <w:num w:numId="248" w16cid:durableId="428088473">
    <w:abstractNumId w:val="40"/>
  </w:num>
  <w:num w:numId="249" w16cid:durableId="187767585">
    <w:abstractNumId w:val="86"/>
  </w:num>
  <w:num w:numId="250" w16cid:durableId="120729069">
    <w:abstractNumId w:val="4"/>
  </w:num>
  <w:num w:numId="251" w16cid:durableId="1494952044">
    <w:abstractNumId w:val="14"/>
  </w:num>
  <w:num w:numId="252" w16cid:durableId="133646844">
    <w:abstractNumId w:val="103"/>
  </w:num>
  <w:num w:numId="253" w16cid:durableId="367610426">
    <w:abstractNumId w:val="7"/>
  </w:num>
  <w:num w:numId="254" w16cid:durableId="447896001">
    <w:abstractNumId w:val="90"/>
  </w:num>
  <w:num w:numId="255" w16cid:durableId="833572516">
    <w:abstractNumId w:val="27"/>
  </w:num>
  <w:num w:numId="256" w16cid:durableId="1618175072">
    <w:abstractNumId w:val="59"/>
  </w:num>
  <w:num w:numId="257" w16cid:durableId="447116638">
    <w:abstractNumId w:val="45"/>
  </w:num>
  <w:num w:numId="258" w16cid:durableId="1254169345">
    <w:abstractNumId w:val="22"/>
  </w:num>
  <w:num w:numId="259" w16cid:durableId="853570804">
    <w:abstractNumId w:val="107"/>
  </w:num>
  <w:num w:numId="260" w16cid:durableId="726076874">
    <w:abstractNumId w:val="41"/>
  </w:num>
  <w:num w:numId="261" w16cid:durableId="1148745508">
    <w:abstractNumId w:val="18"/>
  </w:num>
  <w:num w:numId="262" w16cid:durableId="1957834994">
    <w:abstractNumId w:val="52"/>
  </w:num>
  <w:num w:numId="263" w16cid:durableId="687760732">
    <w:abstractNumId w:val="17"/>
  </w:num>
  <w:num w:numId="264" w16cid:durableId="1841240637">
    <w:abstractNumId w:val="99"/>
  </w:num>
  <w:num w:numId="265" w16cid:durableId="319500328">
    <w:abstractNumId w:val="75"/>
  </w:num>
  <w:num w:numId="266" w16cid:durableId="478890323">
    <w:abstractNumId w:val="49"/>
  </w:num>
  <w:num w:numId="267" w16cid:durableId="769862643">
    <w:abstractNumId w:val="53"/>
  </w:num>
  <w:num w:numId="268" w16cid:durableId="352460051">
    <w:abstractNumId w:val="56"/>
  </w:num>
  <w:num w:numId="269" w16cid:durableId="640039612">
    <w:abstractNumId w:val="28"/>
  </w:num>
  <w:num w:numId="270" w16cid:durableId="2012221749">
    <w:abstractNumId w:val="37"/>
  </w:num>
  <w:num w:numId="271" w16cid:durableId="912156125">
    <w:abstractNumId w:val="31"/>
  </w:num>
  <w:num w:numId="272" w16cid:durableId="536234600">
    <w:abstractNumId w:val="35"/>
  </w:num>
  <w:num w:numId="273" w16cid:durableId="584342067">
    <w:abstractNumId w:val="71"/>
  </w:num>
  <w:num w:numId="274" w16cid:durableId="1373308549">
    <w:abstractNumId w:val="11"/>
  </w:num>
  <w:num w:numId="275" w16cid:durableId="1082993874">
    <w:abstractNumId w:val="65"/>
  </w:num>
  <w:num w:numId="276" w16cid:durableId="1830056566">
    <w:abstractNumId w:val="92"/>
  </w:num>
  <w:num w:numId="277" w16cid:durableId="1185363553">
    <w:abstractNumId w:val="48"/>
  </w:num>
  <w:num w:numId="278" w16cid:durableId="1894540287">
    <w:abstractNumId w:val="82"/>
  </w:num>
  <w:num w:numId="279" w16cid:durableId="396242967">
    <w:abstractNumId w:val="101"/>
  </w:num>
  <w:num w:numId="280" w16cid:durableId="659044040">
    <w:abstractNumId w:val="9"/>
  </w:num>
  <w:num w:numId="281" w16cid:durableId="432477104">
    <w:abstractNumId w:val="85"/>
  </w:num>
  <w:num w:numId="282" w16cid:durableId="1843159042">
    <w:abstractNumId w:val="98"/>
  </w:num>
  <w:num w:numId="283" w16cid:durableId="629943039">
    <w:abstractNumId w:val="96"/>
  </w:num>
  <w:num w:numId="284" w16cid:durableId="32309341">
    <w:abstractNumId w:val="34"/>
  </w:num>
  <w:num w:numId="285" w16cid:durableId="1927419639">
    <w:abstractNumId w:val="5"/>
  </w:num>
  <w:num w:numId="286" w16cid:durableId="1773091224">
    <w:abstractNumId w:val="26"/>
  </w:num>
  <w:num w:numId="287" w16cid:durableId="491873044">
    <w:abstractNumId w:val="57"/>
  </w:num>
  <w:num w:numId="288" w16cid:durableId="1143036571">
    <w:abstractNumId w:val="64"/>
  </w:num>
  <w:num w:numId="289" w16cid:durableId="43600427">
    <w:abstractNumId w:val="68"/>
  </w:num>
  <w:num w:numId="290" w16cid:durableId="821510092">
    <w:abstractNumId w:val="16"/>
  </w:num>
  <w:num w:numId="291" w16cid:durableId="589121264">
    <w:abstractNumId w:val="67"/>
  </w:num>
  <w:num w:numId="292" w16cid:durableId="452788865">
    <w:abstractNumId w:val="13"/>
  </w:num>
  <w:num w:numId="293" w16cid:durableId="590623459">
    <w:abstractNumId w:val="61"/>
  </w:num>
  <w:num w:numId="294" w16cid:durableId="198515648">
    <w:abstractNumId w:val="105"/>
  </w:num>
  <w:num w:numId="295" w16cid:durableId="1648825546">
    <w:abstractNumId w:val="80"/>
  </w:num>
  <w:num w:numId="296" w16cid:durableId="375474794">
    <w:abstractNumId w:val="70"/>
  </w:num>
  <w:num w:numId="297" w16cid:durableId="1293050048">
    <w:abstractNumId w:val="114"/>
  </w:num>
  <w:num w:numId="298" w16cid:durableId="106630432">
    <w:abstractNumId w:val="110"/>
  </w:num>
  <w:num w:numId="299" w16cid:durableId="1496913403">
    <w:abstractNumId w:val="112"/>
  </w:num>
  <w:num w:numId="300" w16cid:durableId="655426357">
    <w:abstractNumId w:val="102"/>
  </w:num>
  <w:num w:numId="301" w16cid:durableId="324826146">
    <w:abstractNumId w:val="63"/>
  </w:num>
  <w:num w:numId="302" w16cid:durableId="1772236959">
    <w:abstractNumId w:val="95"/>
  </w:num>
  <w:num w:numId="303" w16cid:durableId="2101291788">
    <w:abstractNumId w:val="38"/>
  </w:num>
  <w:num w:numId="304" w16cid:durableId="267157346">
    <w:abstractNumId w:val="66"/>
  </w:num>
  <w:num w:numId="305" w16cid:durableId="271279062">
    <w:abstractNumId w:val="108"/>
  </w:num>
  <w:num w:numId="306" w16cid:durableId="964313322">
    <w:abstractNumId w:val="104"/>
  </w:num>
  <w:num w:numId="307" w16cid:durableId="743838750">
    <w:abstractNumId w:val="19"/>
  </w:num>
  <w:num w:numId="308" w16cid:durableId="116460318">
    <w:abstractNumId w:val="94"/>
  </w:num>
  <w:num w:numId="309" w16cid:durableId="475533774">
    <w:abstractNumId w:val="55"/>
  </w:num>
  <w:num w:numId="310" w16cid:durableId="857158526">
    <w:abstractNumId w:val="78"/>
  </w:num>
  <w:num w:numId="311" w16cid:durableId="2097171788">
    <w:abstractNumId w:val="25"/>
  </w:num>
  <w:num w:numId="312" w16cid:durableId="514268607">
    <w:abstractNumId w:val="93"/>
  </w:num>
  <w:num w:numId="313" w16cid:durableId="1979607245">
    <w:abstractNumId w:val="100"/>
  </w:num>
  <w:num w:numId="314" w16cid:durableId="527835924">
    <w:abstractNumId w:val="79"/>
  </w:num>
  <w:num w:numId="315" w16cid:durableId="903218902">
    <w:abstractNumId w:val="113"/>
  </w:num>
  <w:num w:numId="316" w16cid:durableId="1492137462">
    <w:abstractNumId w:val="89"/>
  </w:num>
  <w:num w:numId="317" w16cid:durableId="602345334">
    <w:abstractNumId w:val="84"/>
  </w:num>
  <w:num w:numId="318" w16cid:durableId="16620064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24DB"/>
    <w:rsid w:val="000000F4"/>
    <w:rsid w:val="00006449"/>
    <w:rsid w:val="000066BB"/>
    <w:rsid w:val="00006761"/>
    <w:rsid w:val="00010D75"/>
    <w:rsid w:val="0003208B"/>
    <w:rsid w:val="000373D3"/>
    <w:rsid w:val="00037477"/>
    <w:rsid w:val="00060179"/>
    <w:rsid w:val="00063F13"/>
    <w:rsid w:val="0007153D"/>
    <w:rsid w:val="000726EC"/>
    <w:rsid w:val="0007547C"/>
    <w:rsid w:val="00084311"/>
    <w:rsid w:val="0009296E"/>
    <w:rsid w:val="000A2630"/>
    <w:rsid w:val="000C5AB7"/>
    <w:rsid w:val="000C6E9D"/>
    <w:rsid w:val="000D2D37"/>
    <w:rsid w:val="000D331C"/>
    <w:rsid w:val="000E3DAC"/>
    <w:rsid w:val="000E5B7E"/>
    <w:rsid w:val="000E6050"/>
    <w:rsid w:val="000E6293"/>
    <w:rsid w:val="000F0C7F"/>
    <w:rsid w:val="000F40D5"/>
    <w:rsid w:val="000F6B57"/>
    <w:rsid w:val="000F792A"/>
    <w:rsid w:val="00100EA0"/>
    <w:rsid w:val="00110A6B"/>
    <w:rsid w:val="00115085"/>
    <w:rsid w:val="0012018D"/>
    <w:rsid w:val="00120CE0"/>
    <w:rsid w:val="00122558"/>
    <w:rsid w:val="001245CA"/>
    <w:rsid w:val="00141AC2"/>
    <w:rsid w:val="001467D5"/>
    <w:rsid w:val="001610CB"/>
    <w:rsid w:val="001620BF"/>
    <w:rsid w:val="0016303D"/>
    <w:rsid w:val="00177309"/>
    <w:rsid w:val="0018642E"/>
    <w:rsid w:val="00186594"/>
    <w:rsid w:val="00196D9D"/>
    <w:rsid w:val="00197815"/>
    <w:rsid w:val="001A7023"/>
    <w:rsid w:val="001D0538"/>
    <w:rsid w:val="001D16CB"/>
    <w:rsid w:val="001D17EA"/>
    <w:rsid w:val="001D6C40"/>
    <w:rsid w:val="001E1034"/>
    <w:rsid w:val="001F7D98"/>
    <w:rsid w:val="00213A64"/>
    <w:rsid w:val="00220EA8"/>
    <w:rsid w:val="00234AAF"/>
    <w:rsid w:val="00251ACF"/>
    <w:rsid w:val="002527F6"/>
    <w:rsid w:val="00257AC9"/>
    <w:rsid w:val="00270CC6"/>
    <w:rsid w:val="00275E39"/>
    <w:rsid w:val="00277E0E"/>
    <w:rsid w:val="002844C2"/>
    <w:rsid w:val="00291487"/>
    <w:rsid w:val="002947DD"/>
    <w:rsid w:val="002A0F28"/>
    <w:rsid w:val="002B1668"/>
    <w:rsid w:val="002B4F8A"/>
    <w:rsid w:val="002B5312"/>
    <w:rsid w:val="002C6757"/>
    <w:rsid w:val="002D01D2"/>
    <w:rsid w:val="002D0F00"/>
    <w:rsid w:val="002D241B"/>
    <w:rsid w:val="002E03E6"/>
    <w:rsid w:val="002E0946"/>
    <w:rsid w:val="002E311E"/>
    <w:rsid w:val="002E4C80"/>
    <w:rsid w:val="002F13F4"/>
    <w:rsid w:val="002F414C"/>
    <w:rsid w:val="0030548E"/>
    <w:rsid w:val="003100F4"/>
    <w:rsid w:val="00312480"/>
    <w:rsid w:val="003124DF"/>
    <w:rsid w:val="00312A16"/>
    <w:rsid w:val="003141C2"/>
    <w:rsid w:val="003145C9"/>
    <w:rsid w:val="00317DFE"/>
    <w:rsid w:val="00320A2D"/>
    <w:rsid w:val="00323D2B"/>
    <w:rsid w:val="0033163E"/>
    <w:rsid w:val="00336830"/>
    <w:rsid w:val="003407F1"/>
    <w:rsid w:val="0035245C"/>
    <w:rsid w:val="003601D6"/>
    <w:rsid w:val="003611B6"/>
    <w:rsid w:val="003744AD"/>
    <w:rsid w:val="00375644"/>
    <w:rsid w:val="003765D0"/>
    <w:rsid w:val="00377662"/>
    <w:rsid w:val="00380308"/>
    <w:rsid w:val="00390921"/>
    <w:rsid w:val="00392E79"/>
    <w:rsid w:val="003938A3"/>
    <w:rsid w:val="00394EBF"/>
    <w:rsid w:val="003A6874"/>
    <w:rsid w:val="003B0E2F"/>
    <w:rsid w:val="003D1549"/>
    <w:rsid w:val="003D724F"/>
    <w:rsid w:val="003E2E32"/>
    <w:rsid w:val="003E2E6A"/>
    <w:rsid w:val="003E4BEE"/>
    <w:rsid w:val="003F1CB9"/>
    <w:rsid w:val="003F4237"/>
    <w:rsid w:val="003F7378"/>
    <w:rsid w:val="00402F83"/>
    <w:rsid w:val="00405437"/>
    <w:rsid w:val="004076C7"/>
    <w:rsid w:val="004103A8"/>
    <w:rsid w:val="00411857"/>
    <w:rsid w:val="00412879"/>
    <w:rsid w:val="00420989"/>
    <w:rsid w:val="00446BE5"/>
    <w:rsid w:val="0046681E"/>
    <w:rsid w:val="00486A42"/>
    <w:rsid w:val="00491A80"/>
    <w:rsid w:val="004A333A"/>
    <w:rsid w:val="004A59CB"/>
    <w:rsid w:val="004C6C41"/>
    <w:rsid w:val="004D4D98"/>
    <w:rsid w:val="004E5EC9"/>
    <w:rsid w:val="004F464C"/>
    <w:rsid w:val="005059BF"/>
    <w:rsid w:val="00507117"/>
    <w:rsid w:val="005174FA"/>
    <w:rsid w:val="00526F3C"/>
    <w:rsid w:val="005275A5"/>
    <w:rsid w:val="00541A9D"/>
    <w:rsid w:val="005423E7"/>
    <w:rsid w:val="00542C3E"/>
    <w:rsid w:val="0054519A"/>
    <w:rsid w:val="00546B38"/>
    <w:rsid w:val="00552920"/>
    <w:rsid w:val="00556CCB"/>
    <w:rsid w:val="0055782A"/>
    <w:rsid w:val="00567703"/>
    <w:rsid w:val="005735F4"/>
    <w:rsid w:val="005758A6"/>
    <w:rsid w:val="00582D91"/>
    <w:rsid w:val="0058548E"/>
    <w:rsid w:val="0059186D"/>
    <w:rsid w:val="00592801"/>
    <w:rsid w:val="0059652F"/>
    <w:rsid w:val="005A2082"/>
    <w:rsid w:val="005A4FB8"/>
    <w:rsid w:val="005B4A53"/>
    <w:rsid w:val="005C1A5C"/>
    <w:rsid w:val="005C785A"/>
    <w:rsid w:val="005C7A43"/>
    <w:rsid w:val="005D24DB"/>
    <w:rsid w:val="005D5448"/>
    <w:rsid w:val="005E265A"/>
    <w:rsid w:val="005E5A4B"/>
    <w:rsid w:val="005F243C"/>
    <w:rsid w:val="005F25BC"/>
    <w:rsid w:val="00604232"/>
    <w:rsid w:val="006101BC"/>
    <w:rsid w:val="00612D31"/>
    <w:rsid w:val="00630440"/>
    <w:rsid w:val="00635DD7"/>
    <w:rsid w:val="0063744A"/>
    <w:rsid w:val="00644633"/>
    <w:rsid w:val="00646F8F"/>
    <w:rsid w:val="00651B63"/>
    <w:rsid w:val="00655CAD"/>
    <w:rsid w:val="00661BEF"/>
    <w:rsid w:val="00666C18"/>
    <w:rsid w:val="006676D2"/>
    <w:rsid w:val="006728AB"/>
    <w:rsid w:val="00677A8F"/>
    <w:rsid w:val="00684C0E"/>
    <w:rsid w:val="00687135"/>
    <w:rsid w:val="006A6F0D"/>
    <w:rsid w:val="006B1938"/>
    <w:rsid w:val="006B3805"/>
    <w:rsid w:val="006B7765"/>
    <w:rsid w:val="006C4F27"/>
    <w:rsid w:val="006C7934"/>
    <w:rsid w:val="006D7A13"/>
    <w:rsid w:val="006E4A20"/>
    <w:rsid w:val="006E5956"/>
    <w:rsid w:val="006F4823"/>
    <w:rsid w:val="00702AD1"/>
    <w:rsid w:val="00702D3A"/>
    <w:rsid w:val="007057A3"/>
    <w:rsid w:val="00712542"/>
    <w:rsid w:val="00713E00"/>
    <w:rsid w:val="00735F17"/>
    <w:rsid w:val="00742259"/>
    <w:rsid w:val="00752601"/>
    <w:rsid w:val="00760497"/>
    <w:rsid w:val="00776812"/>
    <w:rsid w:val="007816DB"/>
    <w:rsid w:val="00782DCE"/>
    <w:rsid w:val="00795B4F"/>
    <w:rsid w:val="00796011"/>
    <w:rsid w:val="007A0738"/>
    <w:rsid w:val="007A1325"/>
    <w:rsid w:val="007A29D3"/>
    <w:rsid w:val="007A740A"/>
    <w:rsid w:val="007B6932"/>
    <w:rsid w:val="007C2376"/>
    <w:rsid w:val="007C7BC5"/>
    <w:rsid w:val="007E1443"/>
    <w:rsid w:val="007E1942"/>
    <w:rsid w:val="007E7408"/>
    <w:rsid w:val="0080312F"/>
    <w:rsid w:val="00804896"/>
    <w:rsid w:val="00804FD6"/>
    <w:rsid w:val="00812B9D"/>
    <w:rsid w:val="00817EE1"/>
    <w:rsid w:val="0082560C"/>
    <w:rsid w:val="00845046"/>
    <w:rsid w:val="00851066"/>
    <w:rsid w:val="00852CC5"/>
    <w:rsid w:val="008614E4"/>
    <w:rsid w:val="00881A73"/>
    <w:rsid w:val="00883FF9"/>
    <w:rsid w:val="00885FA6"/>
    <w:rsid w:val="00892A3A"/>
    <w:rsid w:val="00894604"/>
    <w:rsid w:val="00896C42"/>
    <w:rsid w:val="008A070B"/>
    <w:rsid w:val="008A4D04"/>
    <w:rsid w:val="008A7A7D"/>
    <w:rsid w:val="008B2063"/>
    <w:rsid w:val="008B236A"/>
    <w:rsid w:val="008B73CE"/>
    <w:rsid w:val="008C218B"/>
    <w:rsid w:val="008C2467"/>
    <w:rsid w:val="008D1BF3"/>
    <w:rsid w:val="008D634E"/>
    <w:rsid w:val="008D78AC"/>
    <w:rsid w:val="008E5B89"/>
    <w:rsid w:val="008F06D2"/>
    <w:rsid w:val="0090333E"/>
    <w:rsid w:val="00910036"/>
    <w:rsid w:val="0091291E"/>
    <w:rsid w:val="0092156F"/>
    <w:rsid w:val="00921E59"/>
    <w:rsid w:val="00923193"/>
    <w:rsid w:val="00931278"/>
    <w:rsid w:val="009553F4"/>
    <w:rsid w:val="00957900"/>
    <w:rsid w:val="009616BE"/>
    <w:rsid w:val="0096577A"/>
    <w:rsid w:val="00965BC2"/>
    <w:rsid w:val="00966994"/>
    <w:rsid w:val="009801E6"/>
    <w:rsid w:val="00986649"/>
    <w:rsid w:val="00997CA7"/>
    <w:rsid w:val="009A13D2"/>
    <w:rsid w:val="009A3C4E"/>
    <w:rsid w:val="009A4385"/>
    <w:rsid w:val="009A6953"/>
    <w:rsid w:val="009A7BCC"/>
    <w:rsid w:val="009B6EAD"/>
    <w:rsid w:val="009C123D"/>
    <w:rsid w:val="009D144D"/>
    <w:rsid w:val="009E3447"/>
    <w:rsid w:val="009E4C01"/>
    <w:rsid w:val="009F0423"/>
    <w:rsid w:val="009F3D7B"/>
    <w:rsid w:val="00A017CB"/>
    <w:rsid w:val="00A03E04"/>
    <w:rsid w:val="00A06C5E"/>
    <w:rsid w:val="00A110EE"/>
    <w:rsid w:val="00A13D52"/>
    <w:rsid w:val="00A22A17"/>
    <w:rsid w:val="00A24106"/>
    <w:rsid w:val="00A2617D"/>
    <w:rsid w:val="00A36248"/>
    <w:rsid w:val="00A405E1"/>
    <w:rsid w:val="00A520B7"/>
    <w:rsid w:val="00A63D17"/>
    <w:rsid w:val="00A665C1"/>
    <w:rsid w:val="00A83AA8"/>
    <w:rsid w:val="00A912C0"/>
    <w:rsid w:val="00A91E9B"/>
    <w:rsid w:val="00AA2F93"/>
    <w:rsid w:val="00AA593B"/>
    <w:rsid w:val="00AA695D"/>
    <w:rsid w:val="00AB26EF"/>
    <w:rsid w:val="00AC4A6B"/>
    <w:rsid w:val="00AD029F"/>
    <w:rsid w:val="00AD098F"/>
    <w:rsid w:val="00AD56F8"/>
    <w:rsid w:val="00AD7509"/>
    <w:rsid w:val="00AE2F2D"/>
    <w:rsid w:val="00AE3007"/>
    <w:rsid w:val="00AF249B"/>
    <w:rsid w:val="00B0590C"/>
    <w:rsid w:val="00B118DE"/>
    <w:rsid w:val="00B1461B"/>
    <w:rsid w:val="00B254B5"/>
    <w:rsid w:val="00B26A5E"/>
    <w:rsid w:val="00B35C95"/>
    <w:rsid w:val="00B417B7"/>
    <w:rsid w:val="00B6118B"/>
    <w:rsid w:val="00B63D0B"/>
    <w:rsid w:val="00B76E9A"/>
    <w:rsid w:val="00B83C8F"/>
    <w:rsid w:val="00B90539"/>
    <w:rsid w:val="00BA272F"/>
    <w:rsid w:val="00BA28DF"/>
    <w:rsid w:val="00BA7258"/>
    <w:rsid w:val="00BB1E0F"/>
    <w:rsid w:val="00BC0211"/>
    <w:rsid w:val="00BC253D"/>
    <w:rsid w:val="00BC773D"/>
    <w:rsid w:val="00BD79C8"/>
    <w:rsid w:val="00BD7BAA"/>
    <w:rsid w:val="00C06C9E"/>
    <w:rsid w:val="00C401FA"/>
    <w:rsid w:val="00C41C74"/>
    <w:rsid w:val="00C45578"/>
    <w:rsid w:val="00C66B55"/>
    <w:rsid w:val="00C71913"/>
    <w:rsid w:val="00C73B61"/>
    <w:rsid w:val="00C74112"/>
    <w:rsid w:val="00C851D3"/>
    <w:rsid w:val="00C92FE9"/>
    <w:rsid w:val="00CA086C"/>
    <w:rsid w:val="00CA4941"/>
    <w:rsid w:val="00CA5C91"/>
    <w:rsid w:val="00CA7807"/>
    <w:rsid w:val="00CC2739"/>
    <w:rsid w:val="00CC3810"/>
    <w:rsid w:val="00CD51A8"/>
    <w:rsid w:val="00CD6A2F"/>
    <w:rsid w:val="00CE7D15"/>
    <w:rsid w:val="00CF2621"/>
    <w:rsid w:val="00D00C5C"/>
    <w:rsid w:val="00D037C0"/>
    <w:rsid w:val="00D079DA"/>
    <w:rsid w:val="00D10885"/>
    <w:rsid w:val="00D22B48"/>
    <w:rsid w:val="00D30D0C"/>
    <w:rsid w:val="00D31BA9"/>
    <w:rsid w:val="00D4013C"/>
    <w:rsid w:val="00D46E1D"/>
    <w:rsid w:val="00D508B6"/>
    <w:rsid w:val="00D51CDD"/>
    <w:rsid w:val="00D6371B"/>
    <w:rsid w:val="00D64F94"/>
    <w:rsid w:val="00D768E3"/>
    <w:rsid w:val="00D77FAE"/>
    <w:rsid w:val="00D909B1"/>
    <w:rsid w:val="00D97FC8"/>
    <w:rsid w:val="00DA2CEC"/>
    <w:rsid w:val="00DA2F47"/>
    <w:rsid w:val="00DA5613"/>
    <w:rsid w:val="00DA6DE1"/>
    <w:rsid w:val="00DA6F8C"/>
    <w:rsid w:val="00DB2646"/>
    <w:rsid w:val="00DB2F10"/>
    <w:rsid w:val="00DC4AAF"/>
    <w:rsid w:val="00DC5D7D"/>
    <w:rsid w:val="00DC659C"/>
    <w:rsid w:val="00DD5FE7"/>
    <w:rsid w:val="00DD6C07"/>
    <w:rsid w:val="00DE223A"/>
    <w:rsid w:val="00DE7302"/>
    <w:rsid w:val="00DF4955"/>
    <w:rsid w:val="00DF51A7"/>
    <w:rsid w:val="00DF6508"/>
    <w:rsid w:val="00E01011"/>
    <w:rsid w:val="00E11B09"/>
    <w:rsid w:val="00E13B4F"/>
    <w:rsid w:val="00E2325A"/>
    <w:rsid w:val="00E42EE5"/>
    <w:rsid w:val="00E5301C"/>
    <w:rsid w:val="00E5335E"/>
    <w:rsid w:val="00E53D1E"/>
    <w:rsid w:val="00E53D27"/>
    <w:rsid w:val="00E55786"/>
    <w:rsid w:val="00E569FB"/>
    <w:rsid w:val="00E73853"/>
    <w:rsid w:val="00E95959"/>
    <w:rsid w:val="00EB60A1"/>
    <w:rsid w:val="00EB7FA4"/>
    <w:rsid w:val="00EC42B5"/>
    <w:rsid w:val="00EC449D"/>
    <w:rsid w:val="00ED116D"/>
    <w:rsid w:val="00ED6D8E"/>
    <w:rsid w:val="00EF119A"/>
    <w:rsid w:val="00EF547D"/>
    <w:rsid w:val="00F003E9"/>
    <w:rsid w:val="00F10589"/>
    <w:rsid w:val="00F23CC4"/>
    <w:rsid w:val="00F32B37"/>
    <w:rsid w:val="00F41E41"/>
    <w:rsid w:val="00F4286D"/>
    <w:rsid w:val="00F43F10"/>
    <w:rsid w:val="00F47B76"/>
    <w:rsid w:val="00F55204"/>
    <w:rsid w:val="00F618A6"/>
    <w:rsid w:val="00F630D4"/>
    <w:rsid w:val="00F74C1A"/>
    <w:rsid w:val="00F850B9"/>
    <w:rsid w:val="00F858BD"/>
    <w:rsid w:val="00F879A4"/>
    <w:rsid w:val="00F94CF1"/>
    <w:rsid w:val="00FA5EE7"/>
    <w:rsid w:val="00FA6AD5"/>
    <w:rsid w:val="00FB1BF8"/>
    <w:rsid w:val="00FC53AF"/>
    <w:rsid w:val="00FE0588"/>
    <w:rsid w:val="00FE5CD5"/>
    <w:rsid w:val="00FF2C84"/>
    <w:rsid w:val="00FF3606"/>
    <w:rsid w:val="00FF4757"/>
    <w:rsid w:val="00FF50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DCF4609"/>
  <w15:docId w15:val="{70B19183-A26B-4670-B49A-1D5ED60CD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Hyperlink" w:uiPriority="99"/>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E4C80"/>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0726EC"/>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0726EC"/>
    <w:rPr>
      <w:b/>
      <w:bCs/>
    </w:rPr>
  </w:style>
  <w:style w:type="character" w:styleId="HTMLCode">
    <w:name w:val="HTML Code"/>
    <w:basedOn w:val="DefaultParagraphFont"/>
    <w:uiPriority w:val="99"/>
    <w:unhideWhenUsed/>
    <w:rsid w:val="00552920"/>
    <w:rPr>
      <w:rFonts w:ascii="Courier New" w:eastAsia="Times New Roman" w:hAnsi="Courier New" w:cs="Courier New"/>
      <w:sz w:val="20"/>
      <w:szCs w:val="20"/>
    </w:rPr>
  </w:style>
  <w:style w:type="paragraph" w:styleId="NoSpacing">
    <w:name w:val="No Spacing"/>
    <w:link w:val="NoSpacingChar"/>
    <w:uiPriority w:val="1"/>
    <w:qFormat/>
    <w:rsid w:val="00CC3810"/>
    <w:pPr>
      <w:spacing w:after="0"/>
    </w:pPr>
    <w:rPr>
      <w:rFonts w:eastAsiaTheme="minorEastAsia"/>
      <w:sz w:val="22"/>
      <w:szCs w:val="22"/>
    </w:rPr>
  </w:style>
  <w:style w:type="character" w:customStyle="1" w:styleId="NoSpacingChar">
    <w:name w:val="No Spacing Char"/>
    <w:basedOn w:val="DefaultParagraphFont"/>
    <w:link w:val="NoSpacing"/>
    <w:uiPriority w:val="1"/>
    <w:rsid w:val="00CC3810"/>
    <w:rPr>
      <w:rFonts w:eastAsiaTheme="minorEastAsia"/>
      <w:sz w:val="22"/>
      <w:szCs w:val="22"/>
    </w:rPr>
  </w:style>
  <w:style w:type="paragraph" w:styleId="Header">
    <w:name w:val="header"/>
    <w:basedOn w:val="Normal"/>
    <w:link w:val="HeaderChar"/>
    <w:uiPriority w:val="99"/>
    <w:rsid w:val="00AD098F"/>
    <w:pPr>
      <w:tabs>
        <w:tab w:val="center" w:pos="4513"/>
        <w:tab w:val="right" w:pos="9026"/>
      </w:tabs>
      <w:spacing w:after="0"/>
    </w:pPr>
  </w:style>
  <w:style w:type="character" w:customStyle="1" w:styleId="HeaderChar">
    <w:name w:val="Header Char"/>
    <w:basedOn w:val="DefaultParagraphFont"/>
    <w:link w:val="Header"/>
    <w:uiPriority w:val="99"/>
    <w:rsid w:val="00AD098F"/>
  </w:style>
  <w:style w:type="paragraph" w:styleId="Footer">
    <w:name w:val="footer"/>
    <w:basedOn w:val="Normal"/>
    <w:link w:val="FooterChar"/>
    <w:rsid w:val="00AD098F"/>
    <w:pPr>
      <w:tabs>
        <w:tab w:val="center" w:pos="4513"/>
        <w:tab w:val="right" w:pos="9026"/>
      </w:tabs>
      <w:spacing w:after="0"/>
    </w:pPr>
  </w:style>
  <w:style w:type="character" w:customStyle="1" w:styleId="FooterChar">
    <w:name w:val="Footer Char"/>
    <w:basedOn w:val="DefaultParagraphFont"/>
    <w:link w:val="Footer"/>
    <w:rsid w:val="00AD098F"/>
  </w:style>
  <w:style w:type="character" w:customStyle="1" w:styleId="Heading1Char">
    <w:name w:val="Heading 1 Char"/>
    <w:basedOn w:val="DefaultParagraphFont"/>
    <w:link w:val="Heading1"/>
    <w:uiPriority w:val="9"/>
    <w:rsid w:val="00A912C0"/>
    <w:rPr>
      <w:rFonts w:asciiTheme="majorHAnsi" w:eastAsiaTheme="majorEastAsia" w:hAnsiTheme="majorHAnsi" w:cstheme="majorBidi"/>
      <w:b/>
      <w:bCs/>
      <w:color w:val="4F81BD" w:themeColor="accent1"/>
      <w:sz w:val="32"/>
      <w:szCs w:val="32"/>
    </w:rPr>
  </w:style>
  <w:style w:type="paragraph" w:styleId="TOC1">
    <w:name w:val="toc 1"/>
    <w:basedOn w:val="Normal"/>
    <w:next w:val="Normal"/>
    <w:autoRedefine/>
    <w:uiPriority w:val="39"/>
    <w:rsid w:val="00060179"/>
    <w:pPr>
      <w:spacing w:after="100"/>
    </w:pPr>
  </w:style>
  <w:style w:type="paragraph" w:styleId="TOC2">
    <w:name w:val="toc 2"/>
    <w:basedOn w:val="Normal"/>
    <w:next w:val="Normal"/>
    <w:autoRedefine/>
    <w:uiPriority w:val="39"/>
    <w:rsid w:val="00060179"/>
    <w:pPr>
      <w:spacing w:after="100"/>
      <w:ind w:left="240"/>
    </w:pPr>
  </w:style>
  <w:style w:type="paragraph" w:styleId="TOC3">
    <w:name w:val="toc 3"/>
    <w:basedOn w:val="Normal"/>
    <w:next w:val="Normal"/>
    <w:autoRedefine/>
    <w:uiPriority w:val="39"/>
    <w:rsid w:val="00060179"/>
    <w:pPr>
      <w:spacing w:after="100"/>
      <w:ind w:left="480"/>
    </w:pPr>
  </w:style>
  <w:style w:type="paragraph" w:styleId="TOC4">
    <w:name w:val="toc 4"/>
    <w:basedOn w:val="Normal"/>
    <w:next w:val="Normal"/>
    <w:autoRedefine/>
    <w:uiPriority w:val="39"/>
    <w:unhideWhenUsed/>
    <w:rsid w:val="00060179"/>
    <w:pPr>
      <w:spacing w:after="100" w:line="259" w:lineRule="auto"/>
      <w:ind w:left="660"/>
    </w:pPr>
    <w:rPr>
      <w:rFonts w:eastAsiaTheme="minorEastAsia"/>
      <w:kern w:val="2"/>
      <w:sz w:val="22"/>
      <w:szCs w:val="22"/>
      <w:lang w:val="en-IN" w:eastAsia="en-IN"/>
    </w:rPr>
  </w:style>
  <w:style w:type="paragraph" w:styleId="TOC5">
    <w:name w:val="toc 5"/>
    <w:basedOn w:val="Normal"/>
    <w:next w:val="Normal"/>
    <w:autoRedefine/>
    <w:uiPriority w:val="39"/>
    <w:unhideWhenUsed/>
    <w:rsid w:val="00060179"/>
    <w:pPr>
      <w:spacing w:after="100" w:line="259" w:lineRule="auto"/>
      <w:ind w:left="880"/>
    </w:pPr>
    <w:rPr>
      <w:rFonts w:eastAsiaTheme="minorEastAsia"/>
      <w:kern w:val="2"/>
      <w:sz w:val="22"/>
      <w:szCs w:val="22"/>
      <w:lang w:val="en-IN" w:eastAsia="en-IN"/>
    </w:rPr>
  </w:style>
  <w:style w:type="paragraph" w:styleId="TOC6">
    <w:name w:val="toc 6"/>
    <w:basedOn w:val="Normal"/>
    <w:next w:val="Normal"/>
    <w:autoRedefine/>
    <w:uiPriority w:val="39"/>
    <w:unhideWhenUsed/>
    <w:rsid w:val="00060179"/>
    <w:pPr>
      <w:spacing w:after="100" w:line="259" w:lineRule="auto"/>
      <w:ind w:left="1100"/>
    </w:pPr>
    <w:rPr>
      <w:rFonts w:eastAsiaTheme="minorEastAsia"/>
      <w:kern w:val="2"/>
      <w:sz w:val="22"/>
      <w:szCs w:val="22"/>
      <w:lang w:val="en-IN" w:eastAsia="en-IN"/>
    </w:rPr>
  </w:style>
  <w:style w:type="paragraph" w:styleId="TOC7">
    <w:name w:val="toc 7"/>
    <w:basedOn w:val="Normal"/>
    <w:next w:val="Normal"/>
    <w:autoRedefine/>
    <w:uiPriority w:val="39"/>
    <w:unhideWhenUsed/>
    <w:rsid w:val="00060179"/>
    <w:pPr>
      <w:spacing w:after="100" w:line="259" w:lineRule="auto"/>
      <w:ind w:left="1320"/>
    </w:pPr>
    <w:rPr>
      <w:rFonts w:eastAsiaTheme="minorEastAsia"/>
      <w:kern w:val="2"/>
      <w:sz w:val="22"/>
      <w:szCs w:val="22"/>
      <w:lang w:val="en-IN" w:eastAsia="en-IN"/>
    </w:rPr>
  </w:style>
  <w:style w:type="paragraph" w:styleId="TOC8">
    <w:name w:val="toc 8"/>
    <w:basedOn w:val="Normal"/>
    <w:next w:val="Normal"/>
    <w:autoRedefine/>
    <w:uiPriority w:val="39"/>
    <w:unhideWhenUsed/>
    <w:rsid w:val="00060179"/>
    <w:pPr>
      <w:spacing w:after="100" w:line="259" w:lineRule="auto"/>
      <w:ind w:left="1540"/>
    </w:pPr>
    <w:rPr>
      <w:rFonts w:eastAsiaTheme="minorEastAsia"/>
      <w:kern w:val="2"/>
      <w:sz w:val="22"/>
      <w:szCs w:val="22"/>
      <w:lang w:val="en-IN" w:eastAsia="en-IN"/>
    </w:rPr>
  </w:style>
  <w:style w:type="paragraph" w:styleId="TOC9">
    <w:name w:val="toc 9"/>
    <w:basedOn w:val="Normal"/>
    <w:next w:val="Normal"/>
    <w:autoRedefine/>
    <w:uiPriority w:val="39"/>
    <w:unhideWhenUsed/>
    <w:rsid w:val="00060179"/>
    <w:pPr>
      <w:spacing w:after="100" w:line="259" w:lineRule="auto"/>
      <w:ind w:left="1760"/>
    </w:pPr>
    <w:rPr>
      <w:rFonts w:eastAsiaTheme="minorEastAsia"/>
      <w:kern w:val="2"/>
      <w:sz w:val="22"/>
      <w:szCs w:val="22"/>
      <w:lang w:val="en-IN" w:eastAsia="en-IN"/>
    </w:rPr>
  </w:style>
  <w:style w:type="character" w:styleId="UnresolvedMention">
    <w:name w:val="Unresolved Mention"/>
    <w:basedOn w:val="DefaultParagraphFont"/>
    <w:uiPriority w:val="99"/>
    <w:semiHidden/>
    <w:unhideWhenUsed/>
    <w:rsid w:val="00060179"/>
    <w:rPr>
      <w:color w:val="605E5C"/>
      <w:shd w:val="clear" w:color="auto" w:fill="E1DFDD"/>
    </w:rPr>
  </w:style>
  <w:style w:type="paragraph" w:styleId="ListParagraph">
    <w:name w:val="List Paragraph"/>
    <w:basedOn w:val="Normal"/>
    <w:rsid w:val="00AE2F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37107">
      <w:bodyDiv w:val="1"/>
      <w:marLeft w:val="0"/>
      <w:marRight w:val="0"/>
      <w:marTop w:val="0"/>
      <w:marBottom w:val="0"/>
      <w:divBdr>
        <w:top w:val="none" w:sz="0" w:space="0" w:color="auto"/>
        <w:left w:val="none" w:sz="0" w:space="0" w:color="auto"/>
        <w:bottom w:val="none" w:sz="0" w:space="0" w:color="auto"/>
        <w:right w:val="none" w:sz="0" w:space="0" w:color="auto"/>
      </w:divBdr>
    </w:div>
    <w:div w:id="16470151">
      <w:bodyDiv w:val="1"/>
      <w:marLeft w:val="0"/>
      <w:marRight w:val="0"/>
      <w:marTop w:val="0"/>
      <w:marBottom w:val="0"/>
      <w:divBdr>
        <w:top w:val="none" w:sz="0" w:space="0" w:color="auto"/>
        <w:left w:val="none" w:sz="0" w:space="0" w:color="auto"/>
        <w:bottom w:val="none" w:sz="0" w:space="0" w:color="auto"/>
        <w:right w:val="none" w:sz="0" w:space="0" w:color="auto"/>
      </w:divBdr>
    </w:div>
    <w:div w:id="125123389">
      <w:bodyDiv w:val="1"/>
      <w:marLeft w:val="0"/>
      <w:marRight w:val="0"/>
      <w:marTop w:val="0"/>
      <w:marBottom w:val="0"/>
      <w:divBdr>
        <w:top w:val="none" w:sz="0" w:space="0" w:color="auto"/>
        <w:left w:val="none" w:sz="0" w:space="0" w:color="auto"/>
        <w:bottom w:val="none" w:sz="0" w:space="0" w:color="auto"/>
        <w:right w:val="none" w:sz="0" w:space="0" w:color="auto"/>
      </w:divBdr>
      <w:divsChild>
        <w:div w:id="312225865">
          <w:marLeft w:val="0"/>
          <w:marRight w:val="0"/>
          <w:marTop w:val="0"/>
          <w:marBottom w:val="0"/>
          <w:divBdr>
            <w:top w:val="none" w:sz="0" w:space="0" w:color="auto"/>
            <w:left w:val="none" w:sz="0" w:space="0" w:color="auto"/>
            <w:bottom w:val="none" w:sz="0" w:space="0" w:color="auto"/>
            <w:right w:val="none" w:sz="0" w:space="0" w:color="auto"/>
          </w:divBdr>
          <w:divsChild>
            <w:div w:id="140201049">
              <w:marLeft w:val="0"/>
              <w:marRight w:val="0"/>
              <w:marTop w:val="0"/>
              <w:marBottom w:val="0"/>
              <w:divBdr>
                <w:top w:val="none" w:sz="0" w:space="0" w:color="auto"/>
                <w:left w:val="none" w:sz="0" w:space="0" w:color="auto"/>
                <w:bottom w:val="none" w:sz="0" w:space="0" w:color="auto"/>
                <w:right w:val="none" w:sz="0" w:space="0" w:color="auto"/>
              </w:divBdr>
            </w:div>
          </w:divsChild>
        </w:div>
        <w:div w:id="1857234628">
          <w:marLeft w:val="0"/>
          <w:marRight w:val="0"/>
          <w:marTop w:val="0"/>
          <w:marBottom w:val="0"/>
          <w:divBdr>
            <w:top w:val="none" w:sz="0" w:space="0" w:color="auto"/>
            <w:left w:val="none" w:sz="0" w:space="0" w:color="auto"/>
            <w:bottom w:val="none" w:sz="0" w:space="0" w:color="auto"/>
            <w:right w:val="none" w:sz="0" w:space="0" w:color="auto"/>
          </w:divBdr>
          <w:divsChild>
            <w:div w:id="1554078285">
              <w:marLeft w:val="0"/>
              <w:marRight w:val="0"/>
              <w:marTop w:val="0"/>
              <w:marBottom w:val="0"/>
              <w:divBdr>
                <w:top w:val="none" w:sz="0" w:space="0" w:color="auto"/>
                <w:left w:val="none" w:sz="0" w:space="0" w:color="auto"/>
                <w:bottom w:val="none" w:sz="0" w:space="0" w:color="auto"/>
                <w:right w:val="none" w:sz="0" w:space="0" w:color="auto"/>
              </w:divBdr>
            </w:div>
          </w:divsChild>
        </w:div>
        <w:div w:id="1708945083">
          <w:marLeft w:val="0"/>
          <w:marRight w:val="0"/>
          <w:marTop w:val="0"/>
          <w:marBottom w:val="0"/>
          <w:divBdr>
            <w:top w:val="none" w:sz="0" w:space="0" w:color="auto"/>
            <w:left w:val="none" w:sz="0" w:space="0" w:color="auto"/>
            <w:bottom w:val="none" w:sz="0" w:space="0" w:color="auto"/>
            <w:right w:val="none" w:sz="0" w:space="0" w:color="auto"/>
          </w:divBdr>
          <w:divsChild>
            <w:div w:id="1377313450">
              <w:marLeft w:val="0"/>
              <w:marRight w:val="0"/>
              <w:marTop w:val="0"/>
              <w:marBottom w:val="0"/>
              <w:divBdr>
                <w:top w:val="none" w:sz="0" w:space="0" w:color="auto"/>
                <w:left w:val="none" w:sz="0" w:space="0" w:color="auto"/>
                <w:bottom w:val="none" w:sz="0" w:space="0" w:color="auto"/>
                <w:right w:val="none" w:sz="0" w:space="0" w:color="auto"/>
              </w:divBdr>
            </w:div>
          </w:divsChild>
        </w:div>
        <w:div w:id="1049256493">
          <w:marLeft w:val="0"/>
          <w:marRight w:val="0"/>
          <w:marTop w:val="0"/>
          <w:marBottom w:val="0"/>
          <w:divBdr>
            <w:top w:val="none" w:sz="0" w:space="0" w:color="auto"/>
            <w:left w:val="none" w:sz="0" w:space="0" w:color="auto"/>
            <w:bottom w:val="none" w:sz="0" w:space="0" w:color="auto"/>
            <w:right w:val="none" w:sz="0" w:space="0" w:color="auto"/>
          </w:divBdr>
          <w:divsChild>
            <w:div w:id="270405518">
              <w:marLeft w:val="0"/>
              <w:marRight w:val="0"/>
              <w:marTop w:val="0"/>
              <w:marBottom w:val="0"/>
              <w:divBdr>
                <w:top w:val="none" w:sz="0" w:space="0" w:color="auto"/>
                <w:left w:val="none" w:sz="0" w:space="0" w:color="auto"/>
                <w:bottom w:val="none" w:sz="0" w:space="0" w:color="auto"/>
                <w:right w:val="none" w:sz="0" w:space="0" w:color="auto"/>
              </w:divBdr>
            </w:div>
          </w:divsChild>
        </w:div>
        <w:div w:id="615258443">
          <w:marLeft w:val="0"/>
          <w:marRight w:val="0"/>
          <w:marTop w:val="0"/>
          <w:marBottom w:val="0"/>
          <w:divBdr>
            <w:top w:val="none" w:sz="0" w:space="0" w:color="auto"/>
            <w:left w:val="none" w:sz="0" w:space="0" w:color="auto"/>
            <w:bottom w:val="none" w:sz="0" w:space="0" w:color="auto"/>
            <w:right w:val="none" w:sz="0" w:space="0" w:color="auto"/>
          </w:divBdr>
          <w:divsChild>
            <w:div w:id="385956255">
              <w:marLeft w:val="0"/>
              <w:marRight w:val="0"/>
              <w:marTop w:val="0"/>
              <w:marBottom w:val="0"/>
              <w:divBdr>
                <w:top w:val="none" w:sz="0" w:space="0" w:color="auto"/>
                <w:left w:val="none" w:sz="0" w:space="0" w:color="auto"/>
                <w:bottom w:val="none" w:sz="0" w:space="0" w:color="auto"/>
                <w:right w:val="none" w:sz="0" w:space="0" w:color="auto"/>
              </w:divBdr>
            </w:div>
          </w:divsChild>
        </w:div>
        <w:div w:id="91171853">
          <w:marLeft w:val="0"/>
          <w:marRight w:val="0"/>
          <w:marTop w:val="0"/>
          <w:marBottom w:val="0"/>
          <w:divBdr>
            <w:top w:val="none" w:sz="0" w:space="0" w:color="auto"/>
            <w:left w:val="none" w:sz="0" w:space="0" w:color="auto"/>
            <w:bottom w:val="none" w:sz="0" w:space="0" w:color="auto"/>
            <w:right w:val="none" w:sz="0" w:space="0" w:color="auto"/>
          </w:divBdr>
          <w:divsChild>
            <w:div w:id="131710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05742">
      <w:bodyDiv w:val="1"/>
      <w:marLeft w:val="0"/>
      <w:marRight w:val="0"/>
      <w:marTop w:val="0"/>
      <w:marBottom w:val="0"/>
      <w:divBdr>
        <w:top w:val="none" w:sz="0" w:space="0" w:color="auto"/>
        <w:left w:val="none" w:sz="0" w:space="0" w:color="auto"/>
        <w:bottom w:val="none" w:sz="0" w:space="0" w:color="auto"/>
        <w:right w:val="none" w:sz="0" w:space="0" w:color="auto"/>
      </w:divBdr>
      <w:divsChild>
        <w:div w:id="939995759">
          <w:marLeft w:val="0"/>
          <w:marRight w:val="0"/>
          <w:marTop w:val="0"/>
          <w:marBottom w:val="300"/>
          <w:divBdr>
            <w:top w:val="none" w:sz="0" w:space="0" w:color="auto"/>
            <w:left w:val="none" w:sz="0" w:space="0" w:color="auto"/>
            <w:bottom w:val="none" w:sz="0" w:space="0" w:color="auto"/>
            <w:right w:val="none" w:sz="0" w:space="0" w:color="auto"/>
          </w:divBdr>
        </w:div>
        <w:div w:id="2062973173">
          <w:marLeft w:val="0"/>
          <w:marRight w:val="0"/>
          <w:marTop w:val="0"/>
          <w:marBottom w:val="0"/>
          <w:divBdr>
            <w:top w:val="none" w:sz="0" w:space="0" w:color="auto"/>
            <w:left w:val="none" w:sz="0" w:space="0" w:color="auto"/>
            <w:bottom w:val="none" w:sz="0" w:space="0" w:color="auto"/>
            <w:right w:val="none" w:sz="0" w:space="0" w:color="auto"/>
          </w:divBdr>
          <w:divsChild>
            <w:div w:id="680208036">
              <w:marLeft w:val="0"/>
              <w:marRight w:val="0"/>
              <w:marTop w:val="0"/>
              <w:marBottom w:val="0"/>
              <w:divBdr>
                <w:top w:val="none" w:sz="0" w:space="0" w:color="auto"/>
                <w:left w:val="none" w:sz="0" w:space="0" w:color="auto"/>
                <w:bottom w:val="none" w:sz="0" w:space="0" w:color="auto"/>
                <w:right w:val="none" w:sz="0" w:space="0" w:color="auto"/>
              </w:divBdr>
              <w:divsChild>
                <w:div w:id="593512227">
                  <w:marLeft w:val="0"/>
                  <w:marRight w:val="0"/>
                  <w:marTop w:val="0"/>
                  <w:marBottom w:val="0"/>
                  <w:divBdr>
                    <w:top w:val="none" w:sz="0" w:space="0" w:color="auto"/>
                    <w:left w:val="none" w:sz="0" w:space="0" w:color="auto"/>
                    <w:bottom w:val="none" w:sz="0" w:space="0" w:color="auto"/>
                    <w:right w:val="none" w:sz="0" w:space="0" w:color="auto"/>
                  </w:divBdr>
                  <w:divsChild>
                    <w:div w:id="1262564356">
                      <w:marLeft w:val="0"/>
                      <w:marRight w:val="0"/>
                      <w:marTop w:val="0"/>
                      <w:marBottom w:val="0"/>
                      <w:divBdr>
                        <w:top w:val="none" w:sz="0" w:space="0" w:color="auto"/>
                        <w:left w:val="none" w:sz="0" w:space="0" w:color="auto"/>
                        <w:bottom w:val="none" w:sz="0" w:space="0" w:color="auto"/>
                        <w:right w:val="none" w:sz="0" w:space="0" w:color="auto"/>
                      </w:divBdr>
                      <w:divsChild>
                        <w:div w:id="253904175">
                          <w:marLeft w:val="0"/>
                          <w:marRight w:val="0"/>
                          <w:marTop w:val="0"/>
                          <w:marBottom w:val="0"/>
                          <w:divBdr>
                            <w:top w:val="none" w:sz="0" w:space="0" w:color="auto"/>
                            <w:left w:val="none" w:sz="0" w:space="0" w:color="auto"/>
                            <w:bottom w:val="none" w:sz="0" w:space="0" w:color="auto"/>
                            <w:right w:val="none" w:sz="0" w:space="0" w:color="auto"/>
                          </w:divBdr>
                          <w:divsChild>
                            <w:div w:id="1311129201">
                              <w:marLeft w:val="0"/>
                              <w:marRight w:val="0"/>
                              <w:marTop w:val="0"/>
                              <w:marBottom w:val="0"/>
                              <w:divBdr>
                                <w:top w:val="none" w:sz="0" w:space="0" w:color="auto"/>
                                <w:left w:val="none" w:sz="0" w:space="0" w:color="auto"/>
                                <w:bottom w:val="none" w:sz="0" w:space="0" w:color="auto"/>
                                <w:right w:val="none" w:sz="0" w:space="0" w:color="auto"/>
                              </w:divBdr>
                              <w:divsChild>
                                <w:div w:id="138013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288385">
      <w:bodyDiv w:val="1"/>
      <w:marLeft w:val="0"/>
      <w:marRight w:val="0"/>
      <w:marTop w:val="0"/>
      <w:marBottom w:val="0"/>
      <w:divBdr>
        <w:top w:val="none" w:sz="0" w:space="0" w:color="auto"/>
        <w:left w:val="none" w:sz="0" w:space="0" w:color="auto"/>
        <w:bottom w:val="none" w:sz="0" w:space="0" w:color="auto"/>
        <w:right w:val="none" w:sz="0" w:space="0" w:color="auto"/>
      </w:divBdr>
      <w:divsChild>
        <w:div w:id="1731685091">
          <w:marLeft w:val="0"/>
          <w:marRight w:val="0"/>
          <w:marTop w:val="0"/>
          <w:marBottom w:val="0"/>
          <w:divBdr>
            <w:top w:val="none" w:sz="0" w:space="0" w:color="auto"/>
            <w:left w:val="none" w:sz="0" w:space="0" w:color="auto"/>
            <w:bottom w:val="none" w:sz="0" w:space="0" w:color="auto"/>
            <w:right w:val="none" w:sz="0" w:space="0" w:color="auto"/>
          </w:divBdr>
          <w:divsChild>
            <w:div w:id="1070617678">
              <w:marLeft w:val="0"/>
              <w:marRight w:val="0"/>
              <w:marTop w:val="0"/>
              <w:marBottom w:val="0"/>
              <w:divBdr>
                <w:top w:val="none" w:sz="0" w:space="0" w:color="auto"/>
                <w:left w:val="none" w:sz="0" w:space="0" w:color="auto"/>
                <w:bottom w:val="none" w:sz="0" w:space="0" w:color="auto"/>
                <w:right w:val="none" w:sz="0" w:space="0" w:color="auto"/>
              </w:divBdr>
              <w:divsChild>
                <w:div w:id="54551814">
                  <w:marLeft w:val="0"/>
                  <w:marRight w:val="0"/>
                  <w:marTop w:val="0"/>
                  <w:marBottom w:val="0"/>
                  <w:divBdr>
                    <w:top w:val="none" w:sz="0" w:space="0" w:color="auto"/>
                    <w:left w:val="none" w:sz="0" w:space="0" w:color="auto"/>
                    <w:bottom w:val="none" w:sz="0" w:space="0" w:color="auto"/>
                    <w:right w:val="none" w:sz="0" w:space="0" w:color="auto"/>
                  </w:divBdr>
                  <w:divsChild>
                    <w:div w:id="970942972">
                      <w:marLeft w:val="0"/>
                      <w:marRight w:val="0"/>
                      <w:marTop w:val="0"/>
                      <w:marBottom w:val="0"/>
                      <w:divBdr>
                        <w:top w:val="none" w:sz="0" w:space="0" w:color="auto"/>
                        <w:left w:val="none" w:sz="0" w:space="0" w:color="auto"/>
                        <w:bottom w:val="none" w:sz="0" w:space="0" w:color="auto"/>
                        <w:right w:val="none" w:sz="0" w:space="0" w:color="auto"/>
                      </w:divBdr>
                      <w:divsChild>
                        <w:div w:id="49750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646660">
          <w:marLeft w:val="0"/>
          <w:marRight w:val="0"/>
          <w:marTop w:val="0"/>
          <w:marBottom w:val="0"/>
          <w:divBdr>
            <w:top w:val="none" w:sz="0" w:space="0" w:color="auto"/>
            <w:left w:val="none" w:sz="0" w:space="0" w:color="auto"/>
            <w:bottom w:val="none" w:sz="0" w:space="0" w:color="auto"/>
            <w:right w:val="none" w:sz="0" w:space="0" w:color="auto"/>
          </w:divBdr>
          <w:divsChild>
            <w:div w:id="71632401">
              <w:marLeft w:val="0"/>
              <w:marRight w:val="0"/>
              <w:marTop w:val="0"/>
              <w:marBottom w:val="0"/>
              <w:divBdr>
                <w:top w:val="none" w:sz="0" w:space="0" w:color="auto"/>
                <w:left w:val="none" w:sz="0" w:space="0" w:color="auto"/>
                <w:bottom w:val="none" w:sz="0" w:space="0" w:color="auto"/>
                <w:right w:val="none" w:sz="0" w:space="0" w:color="auto"/>
              </w:divBdr>
              <w:divsChild>
                <w:div w:id="1627080706">
                  <w:marLeft w:val="0"/>
                  <w:marRight w:val="0"/>
                  <w:marTop w:val="0"/>
                  <w:marBottom w:val="0"/>
                  <w:divBdr>
                    <w:top w:val="none" w:sz="0" w:space="0" w:color="auto"/>
                    <w:left w:val="none" w:sz="0" w:space="0" w:color="auto"/>
                    <w:bottom w:val="none" w:sz="0" w:space="0" w:color="auto"/>
                    <w:right w:val="none" w:sz="0" w:space="0" w:color="auto"/>
                  </w:divBdr>
                  <w:divsChild>
                    <w:div w:id="1787315027">
                      <w:marLeft w:val="0"/>
                      <w:marRight w:val="0"/>
                      <w:marTop w:val="0"/>
                      <w:marBottom w:val="0"/>
                      <w:divBdr>
                        <w:top w:val="none" w:sz="0" w:space="0" w:color="auto"/>
                        <w:left w:val="none" w:sz="0" w:space="0" w:color="auto"/>
                        <w:bottom w:val="none" w:sz="0" w:space="0" w:color="auto"/>
                        <w:right w:val="none" w:sz="0" w:space="0" w:color="auto"/>
                      </w:divBdr>
                      <w:divsChild>
                        <w:div w:id="1911696697">
                          <w:marLeft w:val="0"/>
                          <w:marRight w:val="0"/>
                          <w:marTop w:val="0"/>
                          <w:marBottom w:val="0"/>
                          <w:divBdr>
                            <w:top w:val="none" w:sz="0" w:space="0" w:color="auto"/>
                            <w:left w:val="none" w:sz="0" w:space="0" w:color="auto"/>
                            <w:bottom w:val="none" w:sz="0" w:space="0" w:color="auto"/>
                            <w:right w:val="none" w:sz="0" w:space="0" w:color="auto"/>
                          </w:divBdr>
                          <w:divsChild>
                            <w:div w:id="106775533">
                              <w:marLeft w:val="0"/>
                              <w:marRight w:val="0"/>
                              <w:marTop w:val="240"/>
                              <w:marBottom w:val="240"/>
                              <w:divBdr>
                                <w:top w:val="none" w:sz="0" w:space="0" w:color="auto"/>
                                <w:left w:val="none" w:sz="0" w:space="0" w:color="auto"/>
                                <w:bottom w:val="none" w:sz="0" w:space="0" w:color="auto"/>
                                <w:right w:val="none" w:sz="0" w:space="0" w:color="auto"/>
                              </w:divBdr>
                              <w:divsChild>
                                <w:div w:id="750977047">
                                  <w:marLeft w:val="0"/>
                                  <w:marRight w:val="0"/>
                                  <w:marTop w:val="0"/>
                                  <w:marBottom w:val="0"/>
                                  <w:divBdr>
                                    <w:top w:val="none" w:sz="0" w:space="0" w:color="auto"/>
                                    <w:left w:val="none" w:sz="0" w:space="0" w:color="auto"/>
                                    <w:bottom w:val="none" w:sz="0" w:space="0" w:color="auto"/>
                                    <w:right w:val="none" w:sz="0" w:space="0" w:color="auto"/>
                                  </w:divBdr>
                                </w:div>
                                <w:div w:id="176364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6775487">
          <w:marLeft w:val="0"/>
          <w:marRight w:val="0"/>
          <w:marTop w:val="0"/>
          <w:marBottom w:val="0"/>
          <w:divBdr>
            <w:top w:val="none" w:sz="0" w:space="0" w:color="auto"/>
            <w:left w:val="none" w:sz="0" w:space="0" w:color="auto"/>
            <w:bottom w:val="none" w:sz="0" w:space="0" w:color="auto"/>
            <w:right w:val="none" w:sz="0" w:space="0" w:color="auto"/>
          </w:divBdr>
          <w:divsChild>
            <w:div w:id="1512143224">
              <w:marLeft w:val="0"/>
              <w:marRight w:val="0"/>
              <w:marTop w:val="0"/>
              <w:marBottom w:val="0"/>
              <w:divBdr>
                <w:top w:val="none" w:sz="0" w:space="0" w:color="auto"/>
                <w:left w:val="none" w:sz="0" w:space="0" w:color="auto"/>
                <w:bottom w:val="none" w:sz="0" w:space="0" w:color="auto"/>
                <w:right w:val="none" w:sz="0" w:space="0" w:color="auto"/>
              </w:divBdr>
              <w:divsChild>
                <w:div w:id="935751807">
                  <w:marLeft w:val="0"/>
                  <w:marRight w:val="0"/>
                  <w:marTop w:val="0"/>
                  <w:marBottom w:val="0"/>
                  <w:divBdr>
                    <w:top w:val="none" w:sz="0" w:space="0" w:color="auto"/>
                    <w:left w:val="none" w:sz="0" w:space="0" w:color="auto"/>
                    <w:bottom w:val="none" w:sz="0" w:space="0" w:color="auto"/>
                    <w:right w:val="none" w:sz="0" w:space="0" w:color="auto"/>
                  </w:divBdr>
                  <w:divsChild>
                    <w:div w:id="1442922025">
                      <w:marLeft w:val="0"/>
                      <w:marRight w:val="0"/>
                      <w:marTop w:val="0"/>
                      <w:marBottom w:val="0"/>
                      <w:divBdr>
                        <w:top w:val="none" w:sz="0" w:space="0" w:color="auto"/>
                        <w:left w:val="none" w:sz="0" w:space="0" w:color="auto"/>
                        <w:bottom w:val="none" w:sz="0" w:space="0" w:color="auto"/>
                        <w:right w:val="none" w:sz="0" w:space="0" w:color="auto"/>
                      </w:divBdr>
                      <w:divsChild>
                        <w:div w:id="168867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273978">
      <w:bodyDiv w:val="1"/>
      <w:marLeft w:val="0"/>
      <w:marRight w:val="0"/>
      <w:marTop w:val="0"/>
      <w:marBottom w:val="0"/>
      <w:divBdr>
        <w:top w:val="none" w:sz="0" w:space="0" w:color="auto"/>
        <w:left w:val="none" w:sz="0" w:space="0" w:color="auto"/>
        <w:bottom w:val="none" w:sz="0" w:space="0" w:color="auto"/>
        <w:right w:val="none" w:sz="0" w:space="0" w:color="auto"/>
      </w:divBdr>
    </w:div>
    <w:div w:id="223028867">
      <w:bodyDiv w:val="1"/>
      <w:marLeft w:val="0"/>
      <w:marRight w:val="0"/>
      <w:marTop w:val="0"/>
      <w:marBottom w:val="0"/>
      <w:divBdr>
        <w:top w:val="none" w:sz="0" w:space="0" w:color="auto"/>
        <w:left w:val="none" w:sz="0" w:space="0" w:color="auto"/>
        <w:bottom w:val="none" w:sz="0" w:space="0" w:color="auto"/>
        <w:right w:val="none" w:sz="0" w:space="0" w:color="auto"/>
      </w:divBdr>
    </w:div>
    <w:div w:id="224295529">
      <w:bodyDiv w:val="1"/>
      <w:marLeft w:val="0"/>
      <w:marRight w:val="0"/>
      <w:marTop w:val="0"/>
      <w:marBottom w:val="0"/>
      <w:divBdr>
        <w:top w:val="none" w:sz="0" w:space="0" w:color="auto"/>
        <w:left w:val="none" w:sz="0" w:space="0" w:color="auto"/>
        <w:bottom w:val="none" w:sz="0" w:space="0" w:color="auto"/>
        <w:right w:val="none" w:sz="0" w:space="0" w:color="auto"/>
      </w:divBdr>
      <w:divsChild>
        <w:div w:id="823351229">
          <w:marLeft w:val="0"/>
          <w:marRight w:val="0"/>
          <w:marTop w:val="0"/>
          <w:marBottom w:val="0"/>
          <w:divBdr>
            <w:top w:val="none" w:sz="0" w:space="0" w:color="auto"/>
            <w:left w:val="none" w:sz="0" w:space="0" w:color="auto"/>
            <w:bottom w:val="none" w:sz="0" w:space="0" w:color="auto"/>
            <w:right w:val="none" w:sz="0" w:space="0" w:color="auto"/>
          </w:divBdr>
          <w:divsChild>
            <w:div w:id="1520119546">
              <w:marLeft w:val="0"/>
              <w:marRight w:val="0"/>
              <w:marTop w:val="0"/>
              <w:marBottom w:val="0"/>
              <w:divBdr>
                <w:top w:val="none" w:sz="0" w:space="0" w:color="auto"/>
                <w:left w:val="none" w:sz="0" w:space="0" w:color="auto"/>
                <w:bottom w:val="none" w:sz="0" w:space="0" w:color="auto"/>
                <w:right w:val="none" w:sz="0" w:space="0" w:color="auto"/>
              </w:divBdr>
              <w:divsChild>
                <w:div w:id="1259172210">
                  <w:marLeft w:val="0"/>
                  <w:marRight w:val="0"/>
                  <w:marTop w:val="0"/>
                  <w:marBottom w:val="0"/>
                  <w:divBdr>
                    <w:top w:val="none" w:sz="0" w:space="0" w:color="auto"/>
                    <w:left w:val="none" w:sz="0" w:space="0" w:color="auto"/>
                    <w:bottom w:val="none" w:sz="0" w:space="0" w:color="auto"/>
                    <w:right w:val="none" w:sz="0" w:space="0" w:color="auto"/>
                  </w:divBdr>
                  <w:divsChild>
                    <w:div w:id="518087846">
                      <w:marLeft w:val="0"/>
                      <w:marRight w:val="0"/>
                      <w:marTop w:val="0"/>
                      <w:marBottom w:val="0"/>
                      <w:divBdr>
                        <w:top w:val="none" w:sz="0" w:space="0" w:color="auto"/>
                        <w:left w:val="none" w:sz="0" w:space="0" w:color="auto"/>
                        <w:bottom w:val="none" w:sz="0" w:space="0" w:color="auto"/>
                        <w:right w:val="none" w:sz="0" w:space="0" w:color="auto"/>
                      </w:divBdr>
                      <w:divsChild>
                        <w:div w:id="237910404">
                          <w:marLeft w:val="0"/>
                          <w:marRight w:val="0"/>
                          <w:marTop w:val="0"/>
                          <w:marBottom w:val="0"/>
                          <w:divBdr>
                            <w:top w:val="none" w:sz="0" w:space="0" w:color="auto"/>
                            <w:left w:val="none" w:sz="0" w:space="0" w:color="auto"/>
                            <w:bottom w:val="none" w:sz="0" w:space="0" w:color="auto"/>
                            <w:right w:val="none" w:sz="0" w:space="0" w:color="auto"/>
                          </w:divBdr>
                          <w:divsChild>
                            <w:div w:id="1012877821">
                              <w:marLeft w:val="0"/>
                              <w:marRight w:val="0"/>
                              <w:marTop w:val="0"/>
                              <w:marBottom w:val="0"/>
                              <w:divBdr>
                                <w:top w:val="none" w:sz="0" w:space="0" w:color="auto"/>
                                <w:left w:val="none" w:sz="0" w:space="0" w:color="auto"/>
                                <w:bottom w:val="none" w:sz="0" w:space="0" w:color="auto"/>
                                <w:right w:val="none" w:sz="0" w:space="0" w:color="auto"/>
                              </w:divBdr>
                              <w:divsChild>
                                <w:div w:id="63900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013563">
      <w:bodyDiv w:val="1"/>
      <w:marLeft w:val="0"/>
      <w:marRight w:val="0"/>
      <w:marTop w:val="0"/>
      <w:marBottom w:val="0"/>
      <w:divBdr>
        <w:top w:val="none" w:sz="0" w:space="0" w:color="auto"/>
        <w:left w:val="none" w:sz="0" w:space="0" w:color="auto"/>
        <w:bottom w:val="none" w:sz="0" w:space="0" w:color="auto"/>
        <w:right w:val="none" w:sz="0" w:space="0" w:color="auto"/>
      </w:divBdr>
      <w:divsChild>
        <w:div w:id="1900627613">
          <w:marLeft w:val="0"/>
          <w:marRight w:val="0"/>
          <w:marTop w:val="0"/>
          <w:marBottom w:val="300"/>
          <w:divBdr>
            <w:top w:val="none" w:sz="0" w:space="0" w:color="auto"/>
            <w:left w:val="none" w:sz="0" w:space="0" w:color="auto"/>
            <w:bottom w:val="none" w:sz="0" w:space="0" w:color="auto"/>
            <w:right w:val="none" w:sz="0" w:space="0" w:color="auto"/>
          </w:divBdr>
        </w:div>
        <w:div w:id="1416442604">
          <w:marLeft w:val="0"/>
          <w:marRight w:val="0"/>
          <w:marTop w:val="0"/>
          <w:marBottom w:val="0"/>
          <w:divBdr>
            <w:top w:val="none" w:sz="0" w:space="0" w:color="auto"/>
            <w:left w:val="none" w:sz="0" w:space="0" w:color="auto"/>
            <w:bottom w:val="none" w:sz="0" w:space="0" w:color="auto"/>
            <w:right w:val="none" w:sz="0" w:space="0" w:color="auto"/>
          </w:divBdr>
          <w:divsChild>
            <w:div w:id="359867016">
              <w:marLeft w:val="0"/>
              <w:marRight w:val="0"/>
              <w:marTop w:val="0"/>
              <w:marBottom w:val="0"/>
              <w:divBdr>
                <w:top w:val="none" w:sz="0" w:space="0" w:color="auto"/>
                <w:left w:val="none" w:sz="0" w:space="0" w:color="auto"/>
                <w:bottom w:val="none" w:sz="0" w:space="0" w:color="auto"/>
                <w:right w:val="none" w:sz="0" w:space="0" w:color="auto"/>
              </w:divBdr>
              <w:divsChild>
                <w:div w:id="1863592096">
                  <w:marLeft w:val="0"/>
                  <w:marRight w:val="0"/>
                  <w:marTop w:val="0"/>
                  <w:marBottom w:val="0"/>
                  <w:divBdr>
                    <w:top w:val="none" w:sz="0" w:space="0" w:color="auto"/>
                    <w:left w:val="none" w:sz="0" w:space="0" w:color="auto"/>
                    <w:bottom w:val="none" w:sz="0" w:space="0" w:color="auto"/>
                    <w:right w:val="none" w:sz="0" w:space="0" w:color="auto"/>
                  </w:divBdr>
                  <w:divsChild>
                    <w:div w:id="1416899747">
                      <w:marLeft w:val="0"/>
                      <w:marRight w:val="0"/>
                      <w:marTop w:val="0"/>
                      <w:marBottom w:val="0"/>
                      <w:divBdr>
                        <w:top w:val="none" w:sz="0" w:space="0" w:color="auto"/>
                        <w:left w:val="none" w:sz="0" w:space="0" w:color="auto"/>
                        <w:bottom w:val="none" w:sz="0" w:space="0" w:color="auto"/>
                        <w:right w:val="none" w:sz="0" w:space="0" w:color="auto"/>
                      </w:divBdr>
                      <w:divsChild>
                        <w:div w:id="274799960">
                          <w:marLeft w:val="0"/>
                          <w:marRight w:val="0"/>
                          <w:marTop w:val="0"/>
                          <w:marBottom w:val="0"/>
                          <w:divBdr>
                            <w:top w:val="none" w:sz="0" w:space="0" w:color="auto"/>
                            <w:left w:val="none" w:sz="0" w:space="0" w:color="auto"/>
                            <w:bottom w:val="none" w:sz="0" w:space="0" w:color="auto"/>
                            <w:right w:val="none" w:sz="0" w:space="0" w:color="auto"/>
                          </w:divBdr>
                          <w:divsChild>
                            <w:div w:id="361170504">
                              <w:marLeft w:val="0"/>
                              <w:marRight w:val="0"/>
                              <w:marTop w:val="0"/>
                              <w:marBottom w:val="0"/>
                              <w:divBdr>
                                <w:top w:val="none" w:sz="0" w:space="0" w:color="auto"/>
                                <w:left w:val="none" w:sz="0" w:space="0" w:color="auto"/>
                                <w:bottom w:val="none" w:sz="0" w:space="0" w:color="auto"/>
                                <w:right w:val="none" w:sz="0" w:space="0" w:color="auto"/>
                              </w:divBdr>
                              <w:divsChild>
                                <w:div w:id="147806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771123">
                  <w:marLeft w:val="0"/>
                  <w:marRight w:val="0"/>
                  <w:marTop w:val="0"/>
                  <w:marBottom w:val="0"/>
                  <w:divBdr>
                    <w:top w:val="none" w:sz="0" w:space="0" w:color="auto"/>
                    <w:left w:val="none" w:sz="0" w:space="0" w:color="auto"/>
                    <w:bottom w:val="none" w:sz="0" w:space="0" w:color="auto"/>
                    <w:right w:val="none" w:sz="0" w:space="0" w:color="auto"/>
                  </w:divBdr>
                  <w:divsChild>
                    <w:div w:id="556598687">
                      <w:marLeft w:val="0"/>
                      <w:marRight w:val="0"/>
                      <w:marTop w:val="0"/>
                      <w:marBottom w:val="0"/>
                      <w:divBdr>
                        <w:top w:val="none" w:sz="0" w:space="0" w:color="auto"/>
                        <w:left w:val="none" w:sz="0" w:space="0" w:color="auto"/>
                        <w:bottom w:val="none" w:sz="0" w:space="0" w:color="auto"/>
                        <w:right w:val="none" w:sz="0" w:space="0" w:color="auto"/>
                      </w:divBdr>
                      <w:divsChild>
                        <w:div w:id="1073241576">
                          <w:marLeft w:val="0"/>
                          <w:marRight w:val="0"/>
                          <w:marTop w:val="0"/>
                          <w:marBottom w:val="0"/>
                          <w:divBdr>
                            <w:top w:val="none" w:sz="0" w:space="0" w:color="auto"/>
                            <w:left w:val="none" w:sz="0" w:space="0" w:color="auto"/>
                            <w:bottom w:val="none" w:sz="0" w:space="0" w:color="auto"/>
                            <w:right w:val="none" w:sz="0" w:space="0" w:color="auto"/>
                          </w:divBdr>
                          <w:divsChild>
                            <w:div w:id="1163395464">
                              <w:marLeft w:val="0"/>
                              <w:marRight w:val="0"/>
                              <w:marTop w:val="0"/>
                              <w:marBottom w:val="0"/>
                              <w:divBdr>
                                <w:top w:val="none" w:sz="0" w:space="0" w:color="auto"/>
                                <w:left w:val="none" w:sz="0" w:space="0" w:color="auto"/>
                                <w:bottom w:val="none" w:sz="0" w:space="0" w:color="auto"/>
                                <w:right w:val="none" w:sz="0" w:space="0" w:color="auto"/>
                              </w:divBdr>
                              <w:divsChild>
                                <w:div w:id="1168401083">
                                  <w:marLeft w:val="0"/>
                                  <w:marRight w:val="0"/>
                                  <w:marTop w:val="0"/>
                                  <w:marBottom w:val="0"/>
                                  <w:divBdr>
                                    <w:top w:val="none" w:sz="0" w:space="0" w:color="auto"/>
                                    <w:left w:val="none" w:sz="0" w:space="0" w:color="auto"/>
                                    <w:bottom w:val="none" w:sz="0" w:space="0" w:color="auto"/>
                                    <w:right w:val="none" w:sz="0" w:space="0" w:color="auto"/>
                                  </w:divBdr>
                                  <w:divsChild>
                                    <w:div w:id="1765033577">
                                      <w:marLeft w:val="0"/>
                                      <w:marRight w:val="0"/>
                                      <w:marTop w:val="240"/>
                                      <w:marBottom w:val="240"/>
                                      <w:divBdr>
                                        <w:top w:val="none" w:sz="0" w:space="0" w:color="auto"/>
                                        <w:left w:val="none" w:sz="0" w:space="0" w:color="auto"/>
                                        <w:bottom w:val="none" w:sz="0" w:space="0" w:color="auto"/>
                                        <w:right w:val="none" w:sz="0" w:space="0" w:color="auto"/>
                                      </w:divBdr>
                                      <w:divsChild>
                                        <w:div w:id="404643227">
                                          <w:marLeft w:val="0"/>
                                          <w:marRight w:val="0"/>
                                          <w:marTop w:val="0"/>
                                          <w:marBottom w:val="0"/>
                                          <w:divBdr>
                                            <w:top w:val="none" w:sz="0" w:space="0" w:color="auto"/>
                                            <w:left w:val="none" w:sz="0" w:space="0" w:color="auto"/>
                                            <w:bottom w:val="none" w:sz="0" w:space="0" w:color="auto"/>
                                            <w:right w:val="none" w:sz="0" w:space="0" w:color="auto"/>
                                          </w:divBdr>
                                        </w:div>
                                        <w:div w:id="51087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447947">
                  <w:marLeft w:val="0"/>
                  <w:marRight w:val="0"/>
                  <w:marTop w:val="0"/>
                  <w:marBottom w:val="0"/>
                  <w:divBdr>
                    <w:top w:val="none" w:sz="0" w:space="0" w:color="auto"/>
                    <w:left w:val="none" w:sz="0" w:space="0" w:color="auto"/>
                    <w:bottom w:val="none" w:sz="0" w:space="0" w:color="auto"/>
                    <w:right w:val="none" w:sz="0" w:space="0" w:color="auto"/>
                  </w:divBdr>
                  <w:divsChild>
                    <w:div w:id="140971340">
                      <w:marLeft w:val="0"/>
                      <w:marRight w:val="0"/>
                      <w:marTop w:val="0"/>
                      <w:marBottom w:val="0"/>
                      <w:divBdr>
                        <w:top w:val="none" w:sz="0" w:space="0" w:color="auto"/>
                        <w:left w:val="none" w:sz="0" w:space="0" w:color="auto"/>
                        <w:bottom w:val="none" w:sz="0" w:space="0" w:color="auto"/>
                        <w:right w:val="none" w:sz="0" w:space="0" w:color="auto"/>
                      </w:divBdr>
                      <w:divsChild>
                        <w:div w:id="1192763731">
                          <w:marLeft w:val="0"/>
                          <w:marRight w:val="0"/>
                          <w:marTop w:val="0"/>
                          <w:marBottom w:val="0"/>
                          <w:divBdr>
                            <w:top w:val="none" w:sz="0" w:space="0" w:color="auto"/>
                            <w:left w:val="none" w:sz="0" w:space="0" w:color="auto"/>
                            <w:bottom w:val="none" w:sz="0" w:space="0" w:color="auto"/>
                            <w:right w:val="none" w:sz="0" w:space="0" w:color="auto"/>
                          </w:divBdr>
                          <w:divsChild>
                            <w:div w:id="1472333336">
                              <w:marLeft w:val="0"/>
                              <w:marRight w:val="0"/>
                              <w:marTop w:val="0"/>
                              <w:marBottom w:val="0"/>
                              <w:divBdr>
                                <w:top w:val="none" w:sz="0" w:space="0" w:color="auto"/>
                                <w:left w:val="none" w:sz="0" w:space="0" w:color="auto"/>
                                <w:bottom w:val="none" w:sz="0" w:space="0" w:color="auto"/>
                                <w:right w:val="none" w:sz="0" w:space="0" w:color="auto"/>
                              </w:divBdr>
                              <w:divsChild>
                                <w:div w:id="72190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6401386">
      <w:bodyDiv w:val="1"/>
      <w:marLeft w:val="0"/>
      <w:marRight w:val="0"/>
      <w:marTop w:val="0"/>
      <w:marBottom w:val="0"/>
      <w:divBdr>
        <w:top w:val="none" w:sz="0" w:space="0" w:color="auto"/>
        <w:left w:val="none" w:sz="0" w:space="0" w:color="auto"/>
        <w:bottom w:val="none" w:sz="0" w:space="0" w:color="auto"/>
        <w:right w:val="none" w:sz="0" w:space="0" w:color="auto"/>
      </w:divBdr>
    </w:div>
    <w:div w:id="276329576">
      <w:bodyDiv w:val="1"/>
      <w:marLeft w:val="0"/>
      <w:marRight w:val="0"/>
      <w:marTop w:val="0"/>
      <w:marBottom w:val="0"/>
      <w:divBdr>
        <w:top w:val="none" w:sz="0" w:space="0" w:color="auto"/>
        <w:left w:val="none" w:sz="0" w:space="0" w:color="auto"/>
        <w:bottom w:val="none" w:sz="0" w:space="0" w:color="auto"/>
        <w:right w:val="none" w:sz="0" w:space="0" w:color="auto"/>
      </w:divBdr>
    </w:div>
    <w:div w:id="288515605">
      <w:bodyDiv w:val="1"/>
      <w:marLeft w:val="0"/>
      <w:marRight w:val="0"/>
      <w:marTop w:val="0"/>
      <w:marBottom w:val="0"/>
      <w:divBdr>
        <w:top w:val="none" w:sz="0" w:space="0" w:color="auto"/>
        <w:left w:val="none" w:sz="0" w:space="0" w:color="auto"/>
        <w:bottom w:val="none" w:sz="0" w:space="0" w:color="auto"/>
        <w:right w:val="none" w:sz="0" w:space="0" w:color="auto"/>
      </w:divBdr>
    </w:div>
    <w:div w:id="338510819">
      <w:bodyDiv w:val="1"/>
      <w:marLeft w:val="0"/>
      <w:marRight w:val="0"/>
      <w:marTop w:val="0"/>
      <w:marBottom w:val="0"/>
      <w:divBdr>
        <w:top w:val="none" w:sz="0" w:space="0" w:color="auto"/>
        <w:left w:val="none" w:sz="0" w:space="0" w:color="auto"/>
        <w:bottom w:val="none" w:sz="0" w:space="0" w:color="auto"/>
        <w:right w:val="none" w:sz="0" w:space="0" w:color="auto"/>
      </w:divBdr>
    </w:div>
    <w:div w:id="341708438">
      <w:bodyDiv w:val="1"/>
      <w:marLeft w:val="0"/>
      <w:marRight w:val="0"/>
      <w:marTop w:val="0"/>
      <w:marBottom w:val="0"/>
      <w:divBdr>
        <w:top w:val="none" w:sz="0" w:space="0" w:color="auto"/>
        <w:left w:val="none" w:sz="0" w:space="0" w:color="auto"/>
        <w:bottom w:val="none" w:sz="0" w:space="0" w:color="auto"/>
        <w:right w:val="none" w:sz="0" w:space="0" w:color="auto"/>
      </w:divBdr>
      <w:divsChild>
        <w:div w:id="1584294023">
          <w:marLeft w:val="0"/>
          <w:marRight w:val="0"/>
          <w:marTop w:val="0"/>
          <w:marBottom w:val="300"/>
          <w:divBdr>
            <w:top w:val="none" w:sz="0" w:space="0" w:color="auto"/>
            <w:left w:val="none" w:sz="0" w:space="0" w:color="auto"/>
            <w:bottom w:val="none" w:sz="0" w:space="0" w:color="auto"/>
            <w:right w:val="none" w:sz="0" w:space="0" w:color="auto"/>
          </w:divBdr>
        </w:div>
        <w:div w:id="1082218346">
          <w:marLeft w:val="0"/>
          <w:marRight w:val="0"/>
          <w:marTop w:val="0"/>
          <w:marBottom w:val="0"/>
          <w:divBdr>
            <w:top w:val="none" w:sz="0" w:space="0" w:color="auto"/>
            <w:left w:val="none" w:sz="0" w:space="0" w:color="auto"/>
            <w:bottom w:val="none" w:sz="0" w:space="0" w:color="auto"/>
            <w:right w:val="none" w:sz="0" w:space="0" w:color="auto"/>
          </w:divBdr>
          <w:divsChild>
            <w:div w:id="1798718384">
              <w:marLeft w:val="0"/>
              <w:marRight w:val="0"/>
              <w:marTop w:val="0"/>
              <w:marBottom w:val="0"/>
              <w:divBdr>
                <w:top w:val="none" w:sz="0" w:space="0" w:color="auto"/>
                <w:left w:val="none" w:sz="0" w:space="0" w:color="auto"/>
                <w:bottom w:val="none" w:sz="0" w:space="0" w:color="auto"/>
                <w:right w:val="none" w:sz="0" w:space="0" w:color="auto"/>
              </w:divBdr>
              <w:divsChild>
                <w:div w:id="1282952487">
                  <w:marLeft w:val="0"/>
                  <w:marRight w:val="0"/>
                  <w:marTop w:val="0"/>
                  <w:marBottom w:val="0"/>
                  <w:divBdr>
                    <w:top w:val="none" w:sz="0" w:space="0" w:color="auto"/>
                    <w:left w:val="none" w:sz="0" w:space="0" w:color="auto"/>
                    <w:bottom w:val="none" w:sz="0" w:space="0" w:color="auto"/>
                    <w:right w:val="none" w:sz="0" w:space="0" w:color="auto"/>
                  </w:divBdr>
                  <w:divsChild>
                    <w:div w:id="1026521122">
                      <w:marLeft w:val="0"/>
                      <w:marRight w:val="0"/>
                      <w:marTop w:val="0"/>
                      <w:marBottom w:val="0"/>
                      <w:divBdr>
                        <w:top w:val="none" w:sz="0" w:space="0" w:color="auto"/>
                        <w:left w:val="none" w:sz="0" w:space="0" w:color="auto"/>
                        <w:bottom w:val="none" w:sz="0" w:space="0" w:color="auto"/>
                        <w:right w:val="none" w:sz="0" w:space="0" w:color="auto"/>
                      </w:divBdr>
                      <w:divsChild>
                        <w:div w:id="286743713">
                          <w:marLeft w:val="0"/>
                          <w:marRight w:val="0"/>
                          <w:marTop w:val="0"/>
                          <w:marBottom w:val="0"/>
                          <w:divBdr>
                            <w:top w:val="none" w:sz="0" w:space="0" w:color="auto"/>
                            <w:left w:val="none" w:sz="0" w:space="0" w:color="auto"/>
                            <w:bottom w:val="none" w:sz="0" w:space="0" w:color="auto"/>
                            <w:right w:val="none" w:sz="0" w:space="0" w:color="auto"/>
                          </w:divBdr>
                          <w:divsChild>
                            <w:div w:id="768432451">
                              <w:marLeft w:val="0"/>
                              <w:marRight w:val="0"/>
                              <w:marTop w:val="0"/>
                              <w:marBottom w:val="0"/>
                              <w:divBdr>
                                <w:top w:val="none" w:sz="0" w:space="0" w:color="auto"/>
                                <w:left w:val="none" w:sz="0" w:space="0" w:color="auto"/>
                                <w:bottom w:val="none" w:sz="0" w:space="0" w:color="auto"/>
                                <w:right w:val="none" w:sz="0" w:space="0" w:color="auto"/>
                              </w:divBdr>
                              <w:divsChild>
                                <w:div w:id="192191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1423861">
      <w:bodyDiv w:val="1"/>
      <w:marLeft w:val="0"/>
      <w:marRight w:val="0"/>
      <w:marTop w:val="0"/>
      <w:marBottom w:val="0"/>
      <w:divBdr>
        <w:top w:val="none" w:sz="0" w:space="0" w:color="auto"/>
        <w:left w:val="none" w:sz="0" w:space="0" w:color="auto"/>
        <w:bottom w:val="none" w:sz="0" w:space="0" w:color="auto"/>
        <w:right w:val="none" w:sz="0" w:space="0" w:color="auto"/>
      </w:divBdr>
      <w:divsChild>
        <w:div w:id="239222521">
          <w:marLeft w:val="0"/>
          <w:marRight w:val="0"/>
          <w:marTop w:val="0"/>
          <w:marBottom w:val="300"/>
          <w:divBdr>
            <w:top w:val="none" w:sz="0" w:space="0" w:color="auto"/>
            <w:left w:val="none" w:sz="0" w:space="0" w:color="auto"/>
            <w:bottom w:val="none" w:sz="0" w:space="0" w:color="auto"/>
            <w:right w:val="none" w:sz="0" w:space="0" w:color="auto"/>
          </w:divBdr>
        </w:div>
        <w:div w:id="1883978863">
          <w:marLeft w:val="0"/>
          <w:marRight w:val="0"/>
          <w:marTop w:val="0"/>
          <w:marBottom w:val="0"/>
          <w:divBdr>
            <w:top w:val="none" w:sz="0" w:space="0" w:color="auto"/>
            <w:left w:val="none" w:sz="0" w:space="0" w:color="auto"/>
            <w:bottom w:val="none" w:sz="0" w:space="0" w:color="auto"/>
            <w:right w:val="none" w:sz="0" w:space="0" w:color="auto"/>
          </w:divBdr>
          <w:divsChild>
            <w:div w:id="1819229945">
              <w:marLeft w:val="0"/>
              <w:marRight w:val="0"/>
              <w:marTop w:val="0"/>
              <w:marBottom w:val="0"/>
              <w:divBdr>
                <w:top w:val="none" w:sz="0" w:space="0" w:color="auto"/>
                <w:left w:val="none" w:sz="0" w:space="0" w:color="auto"/>
                <w:bottom w:val="none" w:sz="0" w:space="0" w:color="auto"/>
                <w:right w:val="none" w:sz="0" w:space="0" w:color="auto"/>
              </w:divBdr>
              <w:divsChild>
                <w:div w:id="1324357316">
                  <w:marLeft w:val="0"/>
                  <w:marRight w:val="0"/>
                  <w:marTop w:val="0"/>
                  <w:marBottom w:val="0"/>
                  <w:divBdr>
                    <w:top w:val="none" w:sz="0" w:space="0" w:color="auto"/>
                    <w:left w:val="none" w:sz="0" w:space="0" w:color="auto"/>
                    <w:bottom w:val="none" w:sz="0" w:space="0" w:color="auto"/>
                    <w:right w:val="none" w:sz="0" w:space="0" w:color="auto"/>
                  </w:divBdr>
                  <w:divsChild>
                    <w:div w:id="950431413">
                      <w:marLeft w:val="0"/>
                      <w:marRight w:val="0"/>
                      <w:marTop w:val="0"/>
                      <w:marBottom w:val="0"/>
                      <w:divBdr>
                        <w:top w:val="none" w:sz="0" w:space="0" w:color="auto"/>
                        <w:left w:val="none" w:sz="0" w:space="0" w:color="auto"/>
                        <w:bottom w:val="none" w:sz="0" w:space="0" w:color="auto"/>
                        <w:right w:val="none" w:sz="0" w:space="0" w:color="auto"/>
                      </w:divBdr>
                      <w:divsChild>
                        <w:div w:id="1202327244">
                          <w:marLeft w:val="0"/>
                          <w:marRight w:val="0"/>
                          <w:marTop w:val="0"/>
                          <w:marBottom w:val="0"/>
                          <w:divBdr>
                            <w:top w:val="none" w:sz="0" w:space="0" w:color="auto"/>
                            <w:left w:val="none" w:sz="0" w:space="0" w:color="auto"/>
                            <w:bottom w:val="none" w:sz="0" w:space="0" w:color="auto"/>
                            <w:right w:val="none" w:sz="0" w:space="0" w:color="auto"/>
                          </w:divBdr>
                          <w:divsChild>
                            <w:div w:id="2037384314">
                              <w:marLeft w:val="0"/>
                              <w:marRight w:val="0"/>
                              <w:marTop w:val="0"/>
                              <w:marBottom w:val="0"/>
                              <w:divBdr>
                                <w:top w:val="none" w:sz="0" w:space="0" w:color="auto"/>
                                <w:left w:val="none" w:sz="0" w:space="0" w:color="auto"/>
                                <w:bottom w:val="none" w:sz="0" w:space="0" w:color="auto"/>
                                <w:right w:val="none" w:sz="0" w:space="0" w:color="auto"/>
                              </w:divBdr>
                              <w:divsChild>
                                <w:div w:id="184477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448608">
      <w:bodyDiv w:val="1"/>
      <w:marLeft w:val="0"/>
      <w:marRight w:val="0"/>
      <w:marTop w:val="0"/>
      <w:marBottom w:val="0"/>
      <w:divBdr>
        <w:top w:val="none" w:sz="0" w:space="0" w:color="auto"/>
        <w:left w:val="none" w:sz="0" w:space="0" w:color="auto"/>
        <w:bottom w:val="none" w:sz="0" w:space="0" w:color="auto"/>
        <w:right w:val="none" w:sz="0" w:space="0" w:color="auto"/>
      </w:divBdr>
    </w:div>
    <w:div w:id="431711117">
      <w:bodyDiv w:val="1"/>
      <w:marLeft w:val="0"/>
      <w:marRight w:val="0"/>
      <w:marTop w:val="0"/>
      <w:marBottom w:val="0"/>
      <w:divBdr>
        <w:top w:val="none" w:sz="0" w:space="0" w:color="auto"/>
        <w:left w:val="none" w:sz="0" w:space="0" w:color="auto"/>
        <w:bottom w:val="none" w:sz="0" w:space="0" w:color="auto"/>
        <w:right w:val="none" w:sz="0" w:space="0" w:color="auto"/>
      </w:divBdr>
    </w:div>
    <w:div w:id="475293738">
      <w:bodyDiv w:val="1"/>
      <w:marLeft w:val="0"/>
      <w:marRight w:val="0"/>
      <w:marTop w:val="0"/>
      <w:marBottom w:val="0"/>
      <w:divBdr>
        <w:top w:val="none" w:sz="0" w:space="0" w:color="auto"/>
        <w:left w:val="none" w:sz="0" w:space="0" w:color="auto"/>
        <w:bottom w:val="none" w:sz="0" w:space="0" w:color="auto"/>
        <w:right w:val="none" w:sz="0" w:space="0" w:color="auto"/>
      </w:divBdr>
    </w:div>
    <w:div w:id="506022336">
      <w:bodyDiv w:val="1"/>
      <w:marLeft w:val="0"/>
      <w:marRight w:val="0"/>
      <w:marTop w:val="0"/>
      <w:marBottom w:val="0"/>
      <w:divBdr>
        <w:top w:val="none" w:sz="0" w:space="0" w:color="auto"/>
        <w:left w:val="none" w:sz="0" w:space="0" w:color="auto"/>
        <w:bottom w:val="none" w:sz="0" w:space="0" w:color="auto"/>
        <w:right w:val="none" w:sz="0" w:space="0" w:color="auto"/>
      </w:divBdr>
      <w:divsChild>
        <w:div w:id="1127313567">
          <w:marLeft w:val="0"/>
          <w:marRight w:val="0"/>
          <w:marTop w:val="0"/>
          <w:marBottom w:val="0"/>
          <w:divBdr>
            <w:top w:val="none" w:sz="0" w:space="0" w:color="auto"/>
            <w:left w:val="none" w:sz="0" w:space="0" w:color="auto"/>
            <w:bottom w:val="none" w:sz="0" w:space="0" w:color="auto"/>
            <w:right w:val="none" w:sz="0" w:space="0" w:color="auto"/>
          </w:divBdr>
          <w:divsChild>
            <w:div w:id="1322123629">
              <w:marLeft w:val="0"/>
              <w:marRight w:val="0"/>
              <w:marTop w:val="0"/>
              <w:marBottom w:val="0"/>
              <w:divBdr>
                <w:top w:val="none" w:sz="0" w:space="0" w:color="auto"/>
                <w:left w:val="none" w:sz="0" w:space="0" w:color="auto"/>
                <w:bottom w:val="none" w:sz="0" w:space="0" w:color="auto"/>
                <w:right w:val="none" w:sz="0" w:space="0" w:color="auto"/>
              </w:divBdr>
              <w:divsChild>
                <w:div w:id="11495110">
                  <w:marLeft w:val="0"/>
                  <w:marRight w:val="0"/>
                  <w:marTop w:val="0"/>
                  <w:marBottom w:val="0"/>
                  <w:divBdr>
                    <w:top w:val="none" w:sz="0" w:space="0" w:color="auto"/>
                    <w:left w:val="none" w:sz="0" w:space="0" w:color="auto"/>
                    <w:bottom w:val="none" w:sz="0" w:space="0" w:color="auto"/>
                    <w:right w:val="none" w:sz="0" w:space="0" w:color="auto"/>
                  </w:divBdr>
                  <w:divsChild>
                    <w:div w:id="1454253669">
                      <w:marLeft w:val="0"/>
                      <w:marRight w:val="0"/>
                      <w:marTop w:val="0"/>
                      <w:marBottom w:val="0"/>
                      <w:divBdr>
                        <w:top w:val="none" w:sz="0" w:space="0" w:color="auto"/>
                        <w:left w:val="none" w:sz="0" w:space="0" w:color="auto"/>
                        <w:bottom w:val="none" w:sz="0" w:space="0" w:color="auto"/>
                        <w:right w:val="none" w:sz="0" w:space="0" w:color="auto"/>
                      </w:divBdr>
                      <w:divsChild>
                        <w:div w:id="2086150035">
                          <w:marLeft w:val="0"/>
                          <w:marRight w:val="0"/>
                          <w:marTop w:val="0"/>
                          <w:marBottom w:val="0"/>
                          <w:divBdr>
                            <w:top w:val="none" w:sz="0" w:space="0" w:color="auto"/>
                            <w:left w:val="none" w:sz="0" w:space="0" w:color="auto"/>
                            <w:bottom w:val="none" w:sz="0" w:space="0" w:color="auto"/>
                            <w:right w:val="none" w:sz="0" w:space="0" w:color="auto"/>
                          </w:divBdr>
                          <w:divsChild>
                            <w:div w:id="1169102869">
                              <w:marLeft w:val="0"/>
                              <w:marRight w:val="0"/>
                              <w:marTop w:val="0"/>
                              <w:marBottom w:val="0"/>
                              <w:divBdr>
                                <w:top w:val="none" w:sz="0" w:space="0" w:color="auto"/>
                                <w:left w:val="none" w:sz="0" w:space="0" w:color="auto"/>
                                <w:bottom w:val="none" w:sz="0" w:space="0" w:color="auto"/>
                                <w:right w:val="none" w:sz="0" w:space="0" w:color="auto"/>
                              </w:divBdr>
                              <w:divsChild>
                                <w:div w:id="66605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642347">
      <w:bodyDiv w:val="1"/>
      <w:marLeft w:val="0"/>
      <w:marRight w:val="0"/>
      <w:marTop w:val="0"/>
      <w:marBottom w:val="0"/>
      <w:divBdr>
        <w:top w:val="none" w:sz="0" w:space="0" w:color="auto"/>
        <w:left w:val="none" w:sz="0" w:space="0" w:color="auto"/>
        <w:bottom w:val="none" w:sz="0" w:space="0" w:color="auto"/>
        <w:right w:val="none" w:sz="0" w:space="0" w:color="auto"/>
      </w:divBdr>
      <w:divsChild>
        <w:div w:id="606277060">
          <w:marLeft w:val="0"/>
          <w:marRight w:val="0"/>
          <w:marTop w:val="0"/>
          <w:marBottom w:val="0"/>
          <w:divBdr>
            <w:top w:val="none" w:sz="0" w:space="0" w:color="auto"/>
            <w:left w:val="none" w:sz="0" w:space="0" w:color="auto"/>
            <w:bottom w:val="none" w:sz="0" w:space="0" w:color="auto"/>
            <w:right w:val="none" w:sz="0" w:space="0" w:color="auto"/>
          </w:divBdr>
          <w:divsChild>
            <w:div w:id="277177952">
              <w:marLeft w:val="0"/>
              <w:marRight w:val="0"/>
              <w:marTop w:val="0"/>
              <w:marBottom w:val="0"/>
              <w:divBdr>
                <w:top w:val="none" w:sz="0" w:space="0" w:color="auto"/>
                <w:left w:val="none" w:sz="0" w:space="0" w:color="auto"/>
                <w:bottom w:val="none" w:sz="0" w:space="0" w:color="auto"/>
                <w:right w:val="none" w:sz="0" w:space="0" w:color="auto"/>
              </w:divBdr>
              <w:divsChild>
                <w:div w:id="1328554967">
                  <w:marLeft w:val="0"/>
                  <w:marRight w:val="0"/>
                  <w:marTop w:val="0"/>
                  <w:marBottom w:val="0"/>
                  <w:divBdr>
                    <w:top w:val="none" w:sz="0" w:space="0" w:color="auto"/>
                    <w:left w:val="none" w:sz="0" w:space="0" w:color="auto"/>
                    <w:bottom w:val="none" w:sz="0" w:space="0" w:color="auto"/>
                    <w:right w:val="none" w:sz="0" w:space="0" w:color="auto"/>
                  </w:divBdr>
                  <w:divsChild>
                    <w:div w:id="1579437881">
                      <w:marLeft w:val="0"/>
                      <w:marRight w:val="0"/>
                      <w:marTop w:val="0"/>
                      <w:marBottom w:val="0"/>
                      <w:divBdr>
                        <w:top w:val="none" w:sz="0" w:space="0" w:color="auto"/>
                        <w:left w:val="none" w:sz="0" w:space="0" w:color="auto"/>
                        <w:bottom w:val="none" w:sz="0" w:space="0" w:color="auto"/>
                        <w:right w:val="none" w:sz="0" w:space="0" w:color="auto"/>
                      </w:divBdr>
                      <w:divsChild>
                        <w:div w:id="781608302">
                          <w:marLeft w:val="0"/>
                          <w:marRight w:val="0"/>
                          <w:marTop w:val="0"/>
                          <w:marBottom w:val="0"/>
                          <w:divBdr>
                            <w:top w:val="none" w:sz="0" w:space="0" w:color="auto"/>
                            <w:left w:val="none" w:sz="0" w:space="0" w:color="auto"/>
                            <w:bottom w:val="none" w:sz="0" w:space="0" w:color="auto"/>
                            <w:right w:val="none" w:sz="0" w:space="0" w:color="auto"/>
                          </w:divBdr>
                          <w:divsChild>
                            <w:div w:id="2067021886">
                              <w:marLeft w:val="0"/>
                              <w:marRight w:val="0"/>
                              <w:marTop w:val="0"/>
                              <w:marBottom w:val="0"/>
                              <w:divBdr>
                                <w:top w:val="none" w:sz="0" w:space="0" w:color="auto"/>
                                <w:left w:val="none" w:sz="0" w:space="0" w:color="auto"/>
                                <w:bottom w:val="none" w:sz="0" w:space="0" w:color="auto"/>
                                <w:right w:val="none" w:sz="0" w:space="0" w:color="auto"/>
                              </w:divBdr>
                              <w:divsChild>
                                <w:div w:id="9276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1014869">
      <w:bodyDiv w:val="1"/>
      <w:marLeft w:val="0"/>
      <w:marRight w:val="0"/>
      <w:marTop w:val="0"/>
      <w:marBottom w:val="0"/>
      <w:divBdr>
        <w:top w:val="none" w:sz="0" w:space="0" w:color="auto"/>
        <w:left w:val="none" w:sz="0" w:space="0" w:color="auto"/>
        <w:bottom w:val="none" w:sz="0" w:space="0" w:color="auto"/>
        <w:right w:val="none" w:sz="0" w:space="0" w:color="auto"/>
      </w:divBdr>
      <w:divsChild>
        <w:div w:id="327097020">
          <w:marLeft w:val="0"/>
          <w:marRight w:val="0"/>
          <w:marTop w:val="0"/>
          <w:marBottom w:val="0"/>
          <w:divBdr>
            <w:top w:val="none" w:sz="0" w:space="0" w:color="auto"/>
            <w:left w:val="none" w:sz="0" w:space="0" w:color="auto"/>
            <w:bottom w:val="none" w:sz="0" w:space="0" w:color="auto"/>
            <w:right w:val="none" w:sz="0" w:space="0" w:color="auto"/>
          </w:divBdr>
          <w:divsChild>
            <w:div w:id="1283270189">
              <w:marLeft w:val="0"/>
              <w:marRight w:val="0"/>
              <w:marTop w:val="0"/>
              <w:marBottom w:val="0"/>
              <w:divBdr>
                <w:top w:val="none" w:sz="0" w:space="0" w:color="auto"/>
                <w:left w:val="none" w:sz="0" w:space="0" w:color="auto"/>
                <w:bottom w:val="none" w:sz="0" w:space="0" w:color="auto"/>
                <w:right w:val="none" w:sz="0" w:space="0" w:color="auto"/>
              </w:divBdr>
              <w:divsChild>
                <w:div w:id="339163269">
                  <w:marLeft w:val="0"/>
                  <w:marRight w:val="0"/>
                  <w:marTop w:val="0"/>
                  <w:marBottom w:val="0"/>
                  <w:divBdr>
                    <w:top w:val="none" w:sz="0" w:space="0" w:color="auto"/>
                    <w:left w:val="none" w:sz="0" w:space="0" w:color="auto"/>
                    <w:bottom w:val="none" w:sz="0" w:space="0" w:color="auto"/>
                    <w:right w:val="none" w:sz="0" w:space="0" w:color="auto"/>
                  </w:divBdr>
                  <w:divsChild>
                    <w:div w:id="1256019594">
                      <w:marLeft w:val="0"/>
                      <w:marRight w:val="0"/>
                      <w:marTop w:val="0"/>
                      <w:marBottom w:val="0"/>
                      <w:divBdr>
                        <w:top w:val="none" w:sz="0" w:space="0" w:color="auto"/>
                        <w:left w:val="none" w:sz="0" w:space="0" w:color="auto"/>
                        <w:bottom w:val="none" w:sz="0" w:space="0" w:color="auto"/>
                        <w:right w:val="none" w:sz="0" w:space="0" w:color="auto"/>
                      </w:divBdr>
                      <w:divsChild>
                        <w:div w:id="2023702708">
                          <w:marLeft w:val="0"/>
                          <w:marRight w:val="0"/>
                          <w:marTop w:val="0"/>
                          <w:marBottom w:val="0"/>
                          <w:divBdr>
                            <w:top w:val="none" w:sz="0" w:space="0" w:color="auto"/>
                            <w:left w:val="none" w:sz="0" w:space="0" w:color="auto"/>
                            <w:bottom w:val="none" w:sz="0" w:space="0" w:color="auto"/>
                            <w:right w:val="none" w:sz="0" w:space="0" w:color="auto"/>
                          </w:divBdr>
                          <w:divsChild>
                            <w:div w:id="119224921">
                              <w:marLeft w:val="0"/>
                              <w:marRight w:val="0"/>
                              <w:marTop w:val="0"/>
                              <w:marBottom w:val="0"/>
                              <w:divBdr>
                                <w:top w:val="none" w:sz="0" w:space="0" w:color="auto"/>
                                <w:left w:val="none" w:sz="0" w:space="0" w:color="auto"/>
                                <w:bottom w:val="none" w:sz="0" w:space="0" w:color="auto"/>
                                <w:right w:val="none" w:sz="0" w:space="0" w:color="auto"/>
                              </w:divBdr>
                              <w:divsChild>
                                <w:div w:id="104834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9946872">
      <w:bodyDiv w:val="1"/>
      <w:marLeft w:val="0"/>
      <w:marRight w:val="0"/>
      <w:marTop w:val="0"/>
      <w:marBottom w:val="0"/>
      <w:divBdr>
        <w:top w:val="none" w:sz="0" w:space="0" w:color="auto"/>
        <w:left w:val="none" w:sz="0" w:space="0" w:color="auto"/>
        <w:bottom w:val="none" w:sz="0" w:space="0" w:color="auto"/>
        <w:right w:val="none" w:sz="0" w:space="0" w:color="auto"/>
      </w:divBdr>
      <w:divsChild>
        <w:div w:id="870344715">
          <w:marLeft w:val="0"/>
          <w:marRight w:val="0"/>
          <w:marTop w:val="0"/>
          <w:marBottom w:val="300"/>
          <w:divBdr>
            <w:top w:val="none" w:sz="0" w:space="0" w:color="auto"/>
            <w:left w:val="none" w:sz="0" w:space="0" w:color="auto"/>
            <w:bottom w:val="none" w:sz="0" w:space="0" w:color="auto"/>
            <w:right w:val="none" w:sz="0" w:space="0" w:color="auto"/>
          </w:divBdr>
        </w:div>
        <w:div w:id="1763725185">
          <w:marLeft w:val="0"/>
          <w:marRight w:val="0"/>
          <w:marTop w:val="0"/>
          <w:marBottom w:val="0"/>
          <w:divBdr>
            <w:top w:val="none" w:sz="0" w:space="0" w:color="auto"/>
            <w:left w:val="none" w:sz="0" w:space="0" w:color="auto"/>
            <w:bottom w:val="none" w:sz="0" w:space="0" w:color="auto"/>
            <w:right w:val="none" w:sz="0" w:space="0" w:color="auto"/>
          </w:divBdr>
          <w:divsChild>
            <w:div w:id="1445684841">
              <w:marLeft w:val="0"/>
              <w:marRight w:val="0"/>
              <w:marTop w:val="0"/>
              <w:marBottom w:val="0"/>
              <w:divBdr>
                <w:top w:val="none" w:sz="0" w:space="0" w:color="auto"/>
                <w:left w:val="none" w:sz="0" w:space="0" w:color="auto"/>
                <w:bottom w:val="none" w:sz="0" w:space="0" w:color="auto"/>
                <w:right w:val="none" w:sz="0" w:space="0" w:color="auto"/>
              </w:divBdr>
              <w:divsChild>
                <w:div w:id="726420247">
                  <w:marLeft w:val="0"/>
                  <w:marRight w:val="0"/>
                  <w:marTop w:val="0"/>
                  <w:marBottom w:val="0"/>
                  <w:divBdr>
                    <w:top w:val="none" w:sz="0" w:space="0" w:color="auto"/>
                    <w:left w:val="none" w:sz="0" w:space="0" w:color="auto"/>
                    <w:bottom w:val="none" w:sz="0" w:space="0" w:color="auto"/>
                    <w:right w:val="none" w:sz="0" w:space="0" w:color="auto"/>
                  </w:divBdr>
                  <w:divsChild>
                    <w:div w:id="1752700380">
                      <w:marLeft w:val="0"/>
                      <w:marRight w:val="0"/>
                      <w:marTop w:val="0"/>
                      <w:marBottom w:val="0"/>
                      <w:divBdr>
                        <w:top w:val="none" w:sz="0" w:space="0" w:color="auto"/>
                        <w:left w:val="none" w:sz="0" w:space="0" w:color="auto"/>
                        <w:bottom w:val="none" w:sz="0" w:space="0" w:color="auto"/>
                        <w:right w:val="none" w:sz="0" w:space="0" w:color="auto"/>
                      </w:divBdr>
                      <w:divsChild>
                        <w:div w:id="581449998">
                          <w:marLeft w:val="0"/>
                          <w:marRight w:val="0"/>
                          <w:marTop w:val="0"/>
                          <w:marBottom w:val="0"/>
                          <w:divBdr>
                            <w:top w:val="none" w:sz="0" w:space="0" w:color="auto"/>
                            <w:left w:val="none" w:sz="0" w:space="0" w:color="auto"/>
                            <w:bottom w:val="none" w:sz="0" w:space="0" w:color="auto"/>
                            <w:right w:val="none" w:sz="0" w:space="0" w:color="auto"/>
                          </w:divBdr>
                          <w:divsChild>
                            <w:div w:id="1899975416">
                              <w:marLeft w:val="0"/>
                              <w:marRight w:val="0"/>
                              <w:marTop w:val="0"/>
                              <w:marBottom w:val="0"/>
                              <w:divBdr>
                                <w:top w:val="none" w:sz="0" w:space="0" w:color="auto"/>
                                <w:left w:val="none" w:sz="0" w:space="0" w:color="auto"/>
                                <w:bottom w:val="none" w:sz="0" w:space="0" w:color="auto"/>
                                <w:right w:val="none" w:sz="0" w:space="0" w:color="auto"/>
                              </w:divBdr>
                              <w:divsChild>
                                <w:div w:id="82289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191284">
      <w:bodyDiv w:val="1"/>
      <w:marLeft w:val="0"/>
      <w:marRight w:val="0"/>
      <w:marTop w:val="0"/>
      <w:marBottom w:val="0"/>
      <w:divBdr>
        <w:top w:val="none" w:sz="0" w:space="0" w:color="auto"/>
        <w:left w:val="none" w:sz="0" w:space="0" w:color="auto"/>
        <w:bottom w:val="none" w:sz="0" w:space="0" w:color="auto"/>
        <w:right w:val="none" w:sz="0" w:space="0" w:color="auto"/>
      </w:divBdr>
    </w:div>
    <w:div w:id="679552522">
      <w:bodyDiv w:val="1"/>
      <w:marLeft w:val="0"/>
      <w:marRight w:val="0"/>
      <w:marTop w:val="0"/>
      <w:marBottom w:val="0"/>
      <w:divBdr>
        <w:top w:val="none" w:sz="0" w:space="0" w:color="auto"/>
        <w:left w:val="none" w:sz="0" w:space="0" w:color="auto"/>
        <w:bottom w:val="none" w:sz="0" w:space="0" w:color="auto"/>
        <w:right w:val="none" w:sz="0" w:space="0" w:color="auto"/>
      </w:divBdr>
      <w:divsChild>
        <w:div w:id="1756396878">
          <w:marLeft w:val="0"/>
          <w:marRight w:val="0"/>
          <w:marTop w:val="0"/>
          <w:marBottom w:val="300"/>
          <w:divBdr>
            <w:top w:val="none" w:sz="0" w:space="0" w:color="auto"/>
            <w:left w:val="none" w:sz="0" w:space="0" w:color="auto"/>
            <w:bottom w:val="none" w:sz="0" w:space="0" w:color="auto"/>
            <w:right w:val="none" w:sz="0" w:space="0" w:color="auto"/>
          </w:divBdr>
        </w:div>
        <w:div w:id="502859214">
          <w:marLeft w:val="0"/>
          <w:marRight w:val="0"/>
          <w:marTop w:val="0"/>
          <w:marBottom w:val="0"/>
          <w:divBdr>
            <w:top w:val="none" w:sz="0" w:space="0" w:color="auto"/>
            <w:left w:val="none" w:sz="0" w:space="0" w:color="auto"/>
            <w:bottom w:val="none" w:sz="0" w:space="0" w:color="auto"/>
            <w:right w:val="none" w:sz="0" w:space="0" w:color="auto"/>
          </w:divBdr>
          <w:divsChild>
            <w:div w:id="1245216477">
              <w:marLeft w:val="0"/>
              <w:marRight w:val="0"/>
              <w:marTop w:val="0"/>
              <w:marBottom w:val="0"/>
              <w:divBdr>
                <w:top w:val="none" w:sz="0" w:space="0" w:color="auto"/>
                <w:left w:val="none" w:sz="0" w:space="0" w:color="auto"/>
                <w:bottom w:val="none" w:sz="0" w:space="0" w:color="auto"/>
                <w:right w:val="none" w:sz="0" w:space="0" w:color="auto"/>
              </w:divBdr>
              <w:divsChild>
                <w:div w:id="1761021855">
                  <w:marLeft w:val="0"/>
                  <w:marRight w:val="0"/>
                  <w:marTop w:val="0"/>
                  <w:marBottom w:val="0"/>
                  <w:divBdr>
                    <w:top w:val="none" w:sz="0" w:space="0" w:color="auto"/>
                    <w:left w:val="none" w:sz="0" w:space="0" w:color="auto"/>
                    <w:bottom w:val="none" w:sz="0" w:space="0" w:color="auto"/>
                    <w:right w:val="none" w:sz="0" w:space="0" w:color="auto"/>
                  </w:divBdr>
                  <w:divsChild>
                    <w:div w:id="287398901">
                      <w:marLeft w:val="0"/>
                      <w:marRight w:val="0"/>
                      <w:marTop w:val="0"/>
                      <w:marBottom w:val="0"/>
                      <w:divBdr>
                        <w:top w:val="none" w:sz="0" w:space="0" w:color="auto"/>
                        <w:left w:val="none" w:sz="0" w:space="0" w:color="auto"/>
                        <w:bottom w:val="none" w:sz="0" w:space="0" w:color="auto"/>
                        <w:right w:val="none" w:sz="0" w:space="0" w:color="auto"/>
                      </w:divBdr>
                      <w:divsChild>
                        <w:div w:id="756293094">
                          <w:marLeft w:val="0"/>
                          <w:marRight w:val="0"/>
                          <w:marTop w:val="0"/>
                          <w:marBottom w:val="0"/>
                          <w:divBdr>
                            <w:top w:val="none" w:sz="0" w:space="0" w:color="auto"/>
                            <w:left w:val="none" w:sz="0" w:space="0" w:color="auto"/>
                            <w:bottom w:val="none" w:sz="0" w:space="0" w:color="auto"/>
                            <w:right w:val="none" w:sz="0" w:space="0" w:color="auto"/>
                          </w:divBdr>
                          <w:divsChild>
                            <w:div w:id="567232728">
                              <w:marLeft w:val="0"/>
                              <w:marRight w:val="0"/>
                              <w:marTop w:val="0"/>
                              <w:marBottom w:val="0"/>
                              <w:divBdr>
                                <w:top w:val="none" w:sz="0" w:space="0" w:color="auto"/>
                                <w:left w:val="none" w:sz="0" w:space="0" w:color="auto"/>
                                <w:bottom w:val="none" w:sz="0" w:space="0" w:color="auto"/>
                                <w:right w:val="none" w:sz="0" w:space="0" w:color="auto"/>
                              </w:divBdr>
                              <w:divsChild>
                                <w:div w:id="85034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365095">
      <w:bodyDiv w:val="1"/>
      <w:marLeft w:val="0"/>
      <w:marRight w:val="0"/>
      <w:marTop w:val="0"/>
      <w:marBottom w:val="0"/>
      <w:divBdr>
        <w:top w:val="none" w:sz="0" w:space="0" w:color="auto"/>
        <w:left w:val="none" w:sz="0" w:space="0" w:color="auto"/>
        <w:bottom w:val="none" w:sz="0" w:space="0" w:color="auto"/>
        <w:right w:val="none" w:sz="0" w:space="0" w:color="auto"/>
      </w:divBdr>
    </w:div>
    <w:div w:id="801315183">
      <w:bodyDiv w:val="1"/>
      <w:marLeft w:val="0"/>
      <w:marRight w:val="0"/>
      <w:marTop w:val="0"/>
      <w:marBottom w:val="0"/>
      <w:divBdr>
        <w:top w:val="none" w:sz="0" w:space="0" w:color="auto"/>
        <w:left w:val="none" w:sz="0" w:space="0" w:color="auto"/>
        <w:bottom w:val="none" w:sz="0" w:space="0" w:color="auto"/>
        <w:right w:val="none" w:sz="0" w:space="0" w:color="auto"/>
      </w:divBdr>
      <w:divsChild>
        <w:div w:id="513036762">
          <w:marLeft w:val="0"/>
          <w:marRight w:val="0"/>
          <w:marTop w:val="0"/>
          <w:marBottom w:val="0"/>
          <w:divBdr>
            <w:top w:val="none" w:sz="0" w:space="0" w:color="auto"/>
            <w:left w:val="none" w:sz="0" w:space="0" w:color="auto"/>
            <w:bottom w:val="none" w:sz="0" w:space="0" w:color="auto"/>
            <w:right w:val="none" w:sz="0" w:space="0" w:color="auto"/>
          </w:divBdr>
          <w:divsChild>
            <w:div w:id="1348674910">
              <w:marLeft w:val="0"/>
              <w:marRight w:val="0"/>
              <w:marTop w:val="0"/>
              <w:marBottom w:val="0"/>
              <w:divBdr>
                <w:top w:val="none" w:sz="0" w:space="0" w:color="auto"/>
                <w:left w:val="none" w:sz="0" w:space="0" w:color="auto"/>
                <w:bottom w:val="none" w:sz="0" w:space="0" w:color="auto"/>
                <w:right w:val="none" w:sz="0" w:space="0" w:color="auto"/>
              </w:divBdr>
              <w:divsChild>
                <w:div w:id="1099521890">
                  <w:marLeft w:val="0"/>
                  <w:marRight w:val="0"/>
                  <w:marTop w:val="0"/>
                  <w:marBottom w:val="0"/>
                  <w:divBdr>
                    <w:top w:val="none" w:sz="0" w:space="0" w:color="auto"/>
                    <w:left w:val="none" w:sz="0" w:space="0" w:color="auto"/>
                    <w:bottom w:val="none" w:sz="0" w:space="0" w:color="auto"/>
                    <w:right w:val="none" w:sz="0" w:space="0" w:color="auto"/>
                  </w:divBdr>
                  <w:divsChild>
                    <w:div w:id="45378569">
                      <w:marLeft w:val="0"/>
                      <w:marRight w:val="0"/>
                      <w:marTop w:val="0"/>
                      <w:marBottom w:val="0"/>
                      <w:divBdr>
                        <w:top w:val="none" w:sz="0" w:space="0" w:color="auto"/>
                        <w:left w:val="none" w:sz="0" w:space="0" w:color="auto"/>
                        <w:bottom w:val="none" w:sz="0" w:space="0" w:color="auto"/>
                        <w:right w:val="none" w:sz="0" w:space="0" w:color="auto"/>
                      </w:divBdr>
                      <w:divsChild>
                        <w:div w:id="1865750143">
                          <w:marLeft w:val="0"/>
                          <w:marRight w:val="0"/>
                          <w:marTop w:val="0"/>
                          <w:marBottom w:val="0"/>
                          <w:divBdr>
                            <w:top w:val="none" w:sz="0" w:space="0" w:color="auto"/>
                            <w:left w:val="none" w:sz="0" w:space="0" w:color="auto"/>
                            <w:bottom w:val="none" w:sz="0" w:space="0" w:color="auto"/>
                            <w:right w:val="none" w:sz="0" w:space="0" w:color="auto"/>
                          </w:divBdr>
                          <w:divsChild>
                            <w:div w:id="114178612">
                              <w:marLeft w:val="0"/>
                              <w:marRight w:val="0"/>
                              <w:marTop w:val="0"/>
                              <w:marBottom w:val="0"/>
                              <w:divBdr>
                                <w:top w:val="none" w:sz="0" w:space="0" w:color="auto"/>
                                <w:left w:val="none" w:sz="0" w:space="0" w:color="auto"/>
                                <w:bottom w:val="none" w:sz="0" w:space="0" w:color="auto"/>
                                <w:right w:val="none" w:sz="0" w:space="0" w:color="auto"/>
                              </w:divBdr>
                              <w:divsChild>
                                <w:div w:id="191577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809995">
      <w:bodyDiv w:val="1"/>
      <w:marLeft w:val="0"/>
      <w:marRight w:val="0"/>
      <w:marTop w:val="0"/>
      <w:marBottom w:val="0"/>
      <w:divBdr>
        <w:top w:val="none" w:sz="0" w:space="0" w:color="auto"/>
        <w:left w:val="none" w:sz="0" w:space="0" w:color="auto"/>
        <w:bottom w:val="none" w:sz="0" w:space="0" w:color="auto"/>
        <w:right w:val="none" w:sz="0" w:space="0" w:color="auto"/>
      </w:divBdr>
    </w:div>
    <w:div w:id="841435318">
      <w:bodyDiv w:val="1"/>
      <w:marLeft w:val="0"/>
      <w:marRight w:val="0"/>
      <w:marTop w:val="0"/>
      <w:marBottom w:val="0"/>
      <w:divBdr>
        <w:top w:val="none" w:sz="0" w:space="0" w:color="auto"/>
        <w:left w:val="none" w:sz="0" w:space="0" w:color="auto"/>
        <w:bottom w:val="none" w:sz="0" w:space="0" w:color="auto"/>
        <w:right w:val="none" w:sz="0" w:space="0" w:color="auto"/>
      </w:divBdr>
      <w:divsChild>
        <w:div w:id="2128691729">
          <w:marLeft w:val="0"/>
          <w:marRight w:val="0"/>
          <w:marTop w:val="0"/>
          <w:marBottom w:val="0"/>
          <w:divBdr>
            <w:top w:val="none" w:sz="0" w:space="0" w:color="auto"/>
            <w:left w:val="none" w:sz="0" w:space="0" w:color="auto"/>
            <w:bottom w:val="none" w:sz="0" w:space="0" w:color="auto"/>
            <w:right w:val="none" w:sz="0" w:space="0" w:color="auto"/>
          </w:divBdr>
          <w:divsChild>
            <w:div w:id="127213106">
              <w:marLeft w:val="0"/>
              <w:marRight w:val="0"/>
              <w:marTop w:val="0"/>
              <w:marBottom w:val="0"/>
              <w:divBdr>
                <w:top w:val="none" w:sz="0" w:space="0" w:color="auto"/>
                <w:left w:val="none" w:sz="0" w:space="0" w:color="auto"/>
                <w:bottom w:val="none" w:sz="0" w:space="0" w:color="auto"/>
                <w:right w:val="none" w:sz="0" w:space="0" w:color="auto"/>
              </w:divBdr>
              <w:divsChild>
                <w:div w:id="2145928354">
                  <w:marLeft w:val="0"/>
                  <w:marRight w:val="0"/>
                  <w:marTop w:val="0"/>
                  <w:marBottom w:val="0"/>
                  <w:divBdr>
                    <w:top w:val="none" w:sz="0" w:space="0" w:color="auto"/>
                    <w:left w:val="none" w:sz="0" w:space="0" w:color="auto"/>
                    <w:bottom w:val="none" w:sz="0" w:space="0" w:color="auto"/>
                    <w:right w:val="none" w:sz="0" w:space="0" w:color="auto"/>
                  </w:divBdr>
                  <w:divsChild>
                    <w:div w:id="1303805324">
                      <w:marLeft w:val="0"/>
                      <w:marRight w:val="0"/>
                      <w:marTop w:val="0"/>
                      <w:marBottom w:val="0"/>
                      <w:divBdr>
                        <w:top w:val="none" w:sz="0" w:space="0" w:color="auto"/>
                        <w:left w:val="none" w:sz="0" w:space="0" w:color="auto"/>
                        <w:bottom w:val="none" w:sz="0" w:space="0" w:color="auto"/>
                        <w:right w:val="none" w:sz="0" w:space="0" w:color="auto"/>
                      </w:divBdr>
                      <w:divsChild>
                        <w:div w:id="584798809">
                          <w:marLeft w:val="0"/>
                          <w:marRight w:val="0"/>
                          <w:marTop w:val="0"/>
                          <w:marBottom w:val="0"/>
                          <w:divBdr>
                            <w:top w:val="none" w:sz="0" w:space="0" w:color="auto"/>
                            <w:left w:val="none" w:sz="0" w:space="0" w:color="auto"/>
                            <w:bottom w:val="none" w:sz="0" w:space="0" w:color="auto"/>
                            <w:right w:val="none" w:sz="0" w:space="0" w:color="auto"/>
                          </w:divBdr>
                          <w:divsChild>
                            <w:div w:id="246154341">
                              <w:marLeft w:val="0"/>
                              <w:marRight w:val="0"/>
                              <w:marTop w:val="0"/>
                              <w:marBottom w:val="0"/>
                              <w:divBdr>
                                <w:top w:val="none" w:sz="0" w:space="0" w:color="auto"/>
                                <w:left w:val="none" w:sz="0" w:space="0" w:color="auto"/>
                                <w:bottom w:val="none" w:sz="0" w:space="0" w:color="auto"/>
                                <w:right w:val="none" w:sz="0" w:space="0" w:color="auto"/>
                              </w:divBdr>
                              <w:divsChild>
                                <w:div w:id="122849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515581">
      <w:bodyDiv w:val="1"/>
      <w:marLeft w:val="0"/>
      <w:marRight w:val="0"/>
      <w:marTop w:val="0"/>
      <w:marBottom w:val="0"/>
      <w:divBdr>
        <w:top w:val="none" w:sz="0" w:space="0" w:color="auto"/>
        <w:left w:val="none" w:sz="0" w:space="0" w:color="auto"/>
        <w:bottom w:val="none" w:sz="0" w:space="0" w:color="auto"/>
        <w:right w:val="none" w:sz="0" w:space="0" w:color="auto"/>
      </w:divBdr>
      <w:divsChild>
        <w:div w:id="131095947">
          <w:marLeft w:val="0"/>
          <w:marRight w:val="0"/>
          <w:marTop w:val="0"/>
          <w:marBottom w:val="0"/>
          <w:divBdr>
            <w:top w:val="none" w:sz="0" w:space="0" w:color="auto"/>
            <w:left w:val="none" w:sz="0" w:space="0" w:color="auto"/>
            <w:bottom w:val="none" w:sz="0" w:space="0" w:color="auto"/>
            <w:right w:val="none" w:sz="0" w:space="0" w:color="auto"/>
          </w:divBdr>
          <w:divsChild>
            <w:div w:id="676687523">
              <w:marLeft w:val="0"/>
              <w:marRight w:val="0"/>
              <w:marTop w:val="0"/>
              <w:marBottom w:val="0"/>
              <w:divBdr>
                <w:top w:val="none" w:sz="0" w:space="0" w:color="auto"/>
                <w:left w:val="none" w:sz="0" w:space="0" w:color="auto"/>
                <w:bottom w:val="none" w:sz="0" w:space="0" w:color="auto"/>
                <w:right w:val="none" w:sz="0" w:space="0" w:color="auto"/>
              </w:divBdr>
              <w:divsChild>
                <w:div w:id="47536409">
                  <w:marLeft w:val="0"/>
                  <w:marRight w:val="0"/>
                  <w:marTop w:val="0"/>
                  <w:marBottom w:val="0"/>
                  <w:divBdr>
                    <w:top w:val="none" w:sz="0" w:space="0" w:color="auto"/>
                    <w:left w:val="none" w:sz="0" w:space="0" w:color="auto"/>
                    <w:bottom w:val="none" w:sz="0" w:space="0" w:color="auto"/>
                    <w:right w:val="none" w:sz="0" w:space="0" w:color="auto"/>
                  </w:divBdr>
                  <w:divsChild>
                    <w:div w:id="576280782">
                      <w:marLeft w:val="0"/>
                      <w:marRight w:val="0"/>
                      <w:marTop w:val="0"/>
                      <w:marBottom w:val="0"/>
                      <w:divBdr>
                        <w:top w:val="none" w:sz="0" w:space="0" w:color="auto"/>
                        <w:left w:val="none" w:sz="0" w:space="0" w:color="auto"/>
                        <w:bottom w:val="none" w:sz="0" w:space="0" w:color="auto"/>
                        <w:right w:val="none" w:sz="0" w:space="0" w:color="auto"/>
                      </w:divBdr>
                      <w:divsChild>
                        <w:div w:id="11732766">
                          <w:marLeft w:val="0"/>
                          <w:marRight w:val="0"/>
                          <w:marTop w:val="0"/>
                          <w:marBottom w:val="0"/>
                          <w:divBdr>
                            <w:top w:val="none" w:sz="0" w:space="0" w:color="auto"/>
                            <w:left w:val="none" w:sz="0" w:space="0" w:color="auto"/>
                            <w:bottom w:val="none" w:sz="0" w:space="0" w:color="auto"/>
                            <w:right w:val="none" w:sz="0" w:space="0" w:color="auto"/>
                          </w:divBdr>
                          <w:divsChild>
                            <w:div w:id="1109736769">
                              <w:marLeft w:val="0"/>
                              <w:marRight w:val="0"/>
                              <w:marTop w:val="0"/>
                              <w:marBottom w:val="0"/>
                              <w:divBdr>
                                <w:top w:val="none" w:sz="0" w:space="0" w:color="auto"/>
                                <w:left w:val="none" w:sz="0" w:space="0" w:color="auto"/>
                                <w:bottom w:val="none" w:sz="0" w:space="0" w:color="auto"/>
                                <w:right w:val="none" w:sz="0" w:space="0" w:color="auto"/>
                              </w:divBdr>
                              <w:divsChild>
                                <w:div w:id="57088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7259246">
      <w:bodyDiv w:val="1"/>
      <w:marLeft w:val="0"/>
      <w:marRight w:val="0"/>
      <w:marTop w:val="0"/>
      <w:marBottom w:val="0"/>
      <w:divBdr>
        <w:top w:val="none" w:sz="0" w:space="0" w:color="auto"/>
        <w:left w:val="none" w:sz="0" w:space="0" w:color="auto"/>
        <w:bottom w:val="none" w:sz="0" w:space="0" w:color="auto"/>
        <w:right w:val="none" w:sz="0" w:space="0" w:color="auto"/>
      </w:divBdr>
      <w:divsChild>
        <w:div w:id="288904167">
          <w:marLeft w:val="0"/>
          <w:marRight w:val="0"/>
          <w:marTop w:val="0"/>
          <w:marBottom w:val="0"/>
          <w:divBdr>
            <w:top w:val="none" w:sz="0" w:space="0" w:color="auto"/>
            <w:left w:val="none" w:sz="0" w:space="0" w:color="auto"/>
            <w:bottom w:val="none" w:sz="0" w:space="0" w:color="auto"/>
            <w:right w:val="none" w:sz="0" w:space="0" w:color="auto"/>
          </w:divBdr>
          <w:divsChild>
            <w:div w:id="821429525">
              <w:marLeft w:val="0"/>
              <w:marRight w:val="0"/>
              <w:marTop w:val="0"/>
              <w:marBottom w:val="0"/>
              <w:divBdr>
                <w:top w:val="none" w:sz="0" w:space="0" w:color="auto"/>
                <w:left w:val="none" w:sz="0" w:space="0" w:color="auto"/>
                <w:bottom w:val="none" w:sz="0" w:space="0" w:color="auto"/>
                <w:right w:val="none" w:sz="0" w:space="0" w:color="auto"/>
              </w:divBdr>
            </w:div>
          </w:divsChild>
        </w:div>
        <w:div w:id="1310551346">
          <w:marLeft w:val="0"/>
          <w:marRight w:val="0"/>
          <w:marTop w:val="0"/>
          <w:marBottom w:val="0"/>
          <w:divBdr>
            <w:top w:val="none" w:sz="0" w:space="0" w:color="auto"/>
            <w:left w:val="none" w:sz="0" w:space="0" w:color="auto"/>
            <w:bottom w:val="none" w:sz="0" w:space="0" w:color="auto"/>
            <w:right w:val="none" w:sz="0" w:space="0" w:color="auto"/>
          </w:divBdr>
          <w:divsChild>
            <w:div w:id="49919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345507">
      <w:bodyDiv w:val="1"/>
      <w:marLeft w:val="0"/>
      <w:marRight w:val="0"/>
      <w:marTop w:val="0"/>
      <w:marBottom w:val="0"/>
      <w:divBdr>
        <w:top w:val="none" w:sz="0" w:space="0" w:color="auto"/>
        <w:left w:val="none" w:sz="0" w:space="0" w:color="auto"/>
        <w:bottom w:val="none" w:sz="0" w:space="0" w:color="auto"/>
        <w:right w:val="none" w:sz="0" w:space="0" w:color="auto"/>
      </w:divBdr>
      <w:divsChild>
        <w:div w:id="2031838195">
          <w:marLeft w:val="0"/>
          <w:marRight w:val="0"/>
          <w:marTop w:val="0"/>
          <w:marBottom w:val="300"/>
          <w:divBdr>
            <w:top w:val="none" w:sz="0" w:space="0" w:color="auto"/>
            <w:left w:val="none" w:sz="0" w:space="0" w:color="auto"/>
            <w:bottom w:val="none" w:sz="0" w:space="0" w:color="auto"/>
            <w:right w:val="none" w:sz="0" w:space="0" w:color="auto"/>
          </w:divBdr>
        </w:div>
        <w:div w:id="1764493434">
          <w:marLeft w:val="0"/>
          <w:marRight w:val="0"/>
          <w:marTop w:val="0"/>
          <w:marBottom w:val="0"/>
          <w:divBdr>
            <w:top w:val="none" w:sz="0" w:space="0" w:color="auto"/>
            <w:left w:val="none" w:sz="0" w:space="0" w:color="auto"/>
            <w:bottom w:val="none" w:sz="0" w:space="0" w:color="auto"/>
            <w:right w:val="none" w:sz="0" w:space="0" w:color="auto"/>
          </w:divBdr>
          <w:divsChild>
            <w:div w:id="1956210224">
              <w:marLeft w:val="0"/>
              <w:marRight w:val="0"/>
              <w:marTop w:val="0"/>
              <w:marBottom w:val="0"/>
              <w:divBdr>
                <w:top w:val="none" w:sz="0" w:space="0" w:color="auto"/>
                <w:left w:val="none" w:sz="0" w:space="0" w:color="auto"/>
                <w:bottom w:val="none" w:sz="0" w:space="0" w:color="auto"/>
                <w:right w:val="none" w:sz="0" w:space="0" w:color="auto"/>
              </w:divBdr>
              <w:divsChild>
                <w:div w:id="772242014">
                  <w:marLeft w:val="0"/>
                  <w:marRight w:val="0"/>
                  <w:marTop w:val="0"/>
                  <w:marBottom w:val="0"/>
                  <w:divBdr>
                    <w:top w:val="none" w:sz="0" w:space="0" w:color="auto"/>
                    <w:left w:val="none" w:sz="0" w:space="0" w:color="auto"/>
                    <w:bottom w:val="none" w:sz="0" w:space="0" w:color="auto"/>
                    <w:right w:val="none" w:sz="0" w:space="0" w:color="auto"/>
                  </w:divBdr>
                  <w:divsChild>
                    <w:div w:id="1859462268">
                      <w:marLeft w:val="0"/>
                      <w:marRight w:val="0"/>
                      <w:marTop w:val="0"/>
                      <w:marBottom w:val="0"/>
                      <w:divBdr>
                        <w:top w:val="none" w:sz="0" w:space="0" w:color="auto"/>
                        <w:left w:val="none" w:sz="0" w:space="0" w:color="auto"/>
                        <w:bottom w:val="none" w:sz="0" w:space="0" w:color="auto"/>
                        <w:right w:val="none" w:sz="0" w:space="0" w:color="auto"/>
                      </w:divBdr>
                      <w:divsChild>
                        <w:div w:id="730234058">
                          <w:marLeft w:val="0"/>
                          <w:marRight w:val="0"/>
                          <w:marTop w:val="0"/>
                          <w:marBottom w:val="0"/>
                          <w:divBdr>
                            <w:top w:val="none" w:sz="0" w:space="0" w:color="auto"/>
                            <w:left w:val="none" w:sz="0" w:space="0" w:color="auto"/>
                            <w:bottom w:val="none" w:sz="0" w:space="0" w:color="auto"/>
                            <w:right w:val="none" w:sz="0" w:space="0" w:color="auto"/>
                          </w:divBdr>
                          <w:divsChild>
                            <w:div w:id="1397388190">
                              <w:marLeft w:val="0"/>
                              <w:marRight w:val="0"/>
                              <w:marTop w:val="0"/>
                              <w:marBottom w:val="0"/>
                              <w:divBdr>
                                <w:top w:val="none" w:sz="0" w:space="0" w:color="auto"/>
                                <w:left w:val="none" w:sz="0" w:space="0" w:color="auto"/>
                                <w:bottom w:val="none" w:sz="0" w:space="0" w:color="auto"/>
                                <w:right w:val="none" w:sz="0" w:space="0" w:color="auto"/>
                              </w:divBdr>
                              <w:divsChild>
                                <w:div w:id="195304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843594">
                  <w:marLeft w:val="0"/>
                  <w:marRight w:val="0"/>
                  <w:marTop w:val="0"/>
                  <w:marBottom w:val="0"/>
                  <w:divBdr>
                    <w:top w:val="none" w:sz="0" w:space="0" w:color="auto"/>
                    <w:left w:val="none" w:sz="0" w:space="0" w:color="auto"/>
                    <w:bottom w:val="none" w:sz="0" w:space="0" w:color="auto"/>
                    <w:right w:val="none" w:sz="0" w:space="0" w:color="auto"/>
                  </w:divBdr>
                  <w:divsChild>
                    <w:div w:id="1704788275">
                      <w:marLeft w:val="0"/>
                      <w:marRight w:val="0"/>
                      <w:marTop w:val="0"/>
                      <w:marBottom w:val="0"/>
                      <w:divBdr>
                        <w:top w:val="none" w:sz="0" w:space="0" w:color="auto"/>
                        <w:left w:val="none" w:sz="0" w:space="0" w:color="auto"/>
                        <w:bottom w:val="none" w:sz="0" w:space="0" w:color="auto"/>
                        <w:right w:val="none" w:sz="0" w:space="0" w:color="auto"/>
                      </w:divBdr>
                      <w:divsChild>
                        <w:div w:id="200091633">
                          <w:marLeft w:val="0"/>
                          <w:marRight w:val="0"/>
                          <w:marTop w:val="0"/>
                          <w:marBottom w:val="0"/>
                          <w:divBdr>
                            <w:top w:val="none" w:sz="0" w:space="0" w:color="auto"/>
                            <w:left w:val="none" w:sz="0" w:space="0" w:color="auto"/>
                            <w:bottom w:val="none" w:sz="0" w:space="0" w:color="auto"/>
                            <w:right w:val="none" w:sz="0" w:space="0" w:color="auto"/>
                          </w:divBdr>
                          <w:divsChild>
                            <w:div w:id="1027945165">
                              <w:marLeft w:val="0"/>
                              <w:marRight w:val="0"/>
                              <w:marTop w:val="0"/>
                              <w:marBottom w:val="0"/>
                              <w:divBdr>
                                <w:top w:val="none" w:sz="0" w:space="0" w:color="auto"/>
                                <w:left w:val="none" w:sz="0" w:space="0" w:color="auto"/>
                                <w:bottom w:val="none" w:sz="0" w:space="0" w:color="auto"/>
                                <w:right w:val="none" w:sz="0" w:space="0" w:color="auto"/>
                              </w:divBdr>
                              <w:divsChild>
                                <w:div w:id="1771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198915">
      <w:bodyDiv w:val="1"/>
      <w:marLeft w:val="0"/>
      <w:marRight w:val="0"/>
      <w:marTop w:val="0"/>
      <w:marBottom w:val="0"/>
      <w:divBdr>
        <w:top w:val="none" w:sz="0" w:space="0" w:color="auto"/>
        <w:left w:val="none" w:sz="0" w:space="0" w:color="auto"/>
        <w:bottom w:val="none" w:sz="0" w:space="0" w:color="auto"/>
        <w:right w:val="none" w:sz="0" w:space="0" w:color="auto"/>
      </w:divBdr>
    </w:div>
    <w:div w:id="1017267480">
      <w:bodyDiv w:val="1"/>
      <w:marLeft w:val="0"/>
      <w:marRight w:val="0"/>
      <w:marTop w:val="0"/>
      <w:marBottom w:val="0"/>
      <w:divBdr>
        <w:top w:val="none" w:sz="0" w:space="0" w:color="auto"/>
        <w:left w:val="none" w:sz="0" w:space="0" w:color="auto"/>
        <w:bottom w:val="none" w:sz="0" w:space="0" w:color="auto"/>
        <w:right w:val="none" w:sz="0" w:space="0" w:color="auto"/>
      </w:divBdr>
    </w:div>
    <w:div w:id="1022782725">
      <w:bodyDiv w:val="1"/>
      <w:marLeft w:val="0"/>
      <w:marRight w:val="0"/>
      <w:marTop w:val="0"/>
      <w:marBottom w:val="0"/>
      <w:divBdr>
        <w:top w:val="none" w:sz="0" w:space="0" w:color="auto"/>
        <w:left w:val="none" w:sz="0" w:space="0" w:color="auto"/>
        <w:bottom w:val="none" w:sz="0" w:space="0" w:color="auto"/>
        <w:right w:val="none" w:sz="0" w:space="0" w:color="auto"/>
      </w:divBdr>
      <w:divsChild>
        <w:div w:id="858012284">
          <w:marLeft w:val="0"/>
          <w:marRight w:val="0"/>
          <w:marTop w:val="0"/>
          <w:marBottom w:val="0"/>
          <w:divBdr>
            <w:top w:val="none" w:sz="0" w:space="0" w:color="auto"/>
            <w:left w:val="none" w:sz="0" w:space="0" w:color="auto"/>
            <w:bottom w:val="none" w:sz="0" w:space="0" w:color="auto"/>
            <w:right w:val="none" w:sz="0" w:space="0" w:color="auto"/>
          </w:divBdr>
          <w:divsChild>
            <w:div w:id="837039045">
              <w:marLeft w:val="0"/>
              <w:marRight w:val="0"/>
              <w:marTop w:val="0"/>
              <w:marBottom w:val="0"/>
              <w:divBdr>
                <w:top w:val="none" w:sz="0" w:space="0" w:color="auto"/>
                <w:left w:val="none" w:sz="0" w:space="0" w:color="auto"/>
                <w:bottom w:val="none" w:sz="0" w:space="0" w:color="auto"/>
                <w:right w:val="none" w:sz="0" w:space="0" w:color="auto"/>
              </w:divBdr>
              <w:divsChild>
                <w:div w:id="311372254">
                  <w:marLeft w:val="0"/>
                  <w:marRight w:val="0"/>
                  <w:marTop w:val="0"/>
                  <w:marBottom w:val="0"/>
                  <w:divBdr>
                    <w:top w:val="none" w:sz="0" w:space="0" w:color="auto"/>
                    <w:left w:val="none" w:sz="0" w:space="0" w:color="auto"/>
                    <w:bottom w:val="none" w:sz="0" w:space="0" w:color="auto"/>
                    <w:right w:val="none" w:sz="0" w:space="0" w:color="auto"/>
                  </w:divBdr>
                  <w:divsChild>
                    <w:div w:id="386223120">
                      <w:marLeft w:val="0"/>
                      <w:marRight w:val="0"/>
                      <w:marTop w:val="0"/>
                      <w:marBottom w:val="0"/>
                      <w:divBdr>
                        <w:top w:val="none" w:sz="0" w:space="0" w:color="auto"/>
                        <w:left w:val="none" w:sz="0" w:space="0" w:color="auto"/>
                        <w:bottom w:val="none" w:sz="0" w:space="0" w:color="auto"/>
                        <w:right w:val="none" w:sz="0" w:space="0" w:color="auto"/>
                      </w:divBdr>
                      <w:divsChild>
                        <w:div w:id="2099863542">
                          <w:marLeft w:val="0"/>
                          <w:marRight w:val="0"/>
                          <w:marTop w:val="0"/>
                          <w:marBottom w:val="0"/>
                          <w:divBdr>
                            <w:top w:val="none" w:sz="0" w:space="0" w:color="auto"/>
                            <w:left w:val="none" w:sz="0" w:space="0" w:color="auto"/>
                            <w:bottom w:val="none" w:sz="0" w:space="0" w:color="auto"/>
                            <w:right w:val="none" w:sz="0" w:space="0" w:color="auto"/>
                          </w:divBdr>
                          <w:divsChild>
                            <w:div w:id="236210548">
                              <w:marLeft w:val="0"/>
                              <w:marRight w:val="0"/>
                              <w:marTop w:val="0"/>
                              <w:marBottom w:val="0"/>
                              <w:divBdr>
                                <w:top w:val="none" w:sz="0" w:space="0" w:color="auto"/>
                                <w:left w:val="none" w:sz="0" w:space="0" w:color="auto"/>
                                <w:bottom w:val="none" w:sz="0" w:space="0" w:color="auto"/>
                                <w:right w:val="none" w:sz="0" w:space="0" w:color="auto"/>
                              </w:divBdr>
                              <w:divsChild>
                                <w:div w:id="142515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7414557">
      <w:bodyDiv w:val="1"/>
      <w:marLeft w:val="0"/>
      <w:marRight w:val="0"/>
      <w:marTop w:val="0"/>
      <w:marBottom w:val="0"/>
      <w:divBdr>
        <w:top w:val="none" w:sz="0" w:space="0" w:color="auto"/>
        <w:left w:val="none" w:sz="0" w:space="0" w:color="auto"/>
        <w:bottom w:val="none" w:sz="0" w:space="0" w:color="auto"/>
        <w:right w:val="none" w:sz="0" w:space="0" w:color="auto"/>
      </w:divBdr>
      <w:divsChild>
        <w:div w:id="1742364311">
          <w:marLeft w:val="0"/>
          <w:marRight w:val="0"/>
          <w:marTop w:val="0"/>
          <w:marBottom w:val="0"/>
          <w:divBdr>
            <w:top w:val="none" w:sz="0" w:space="0" w:color="auto"/>
            <w:left w:val="none" w:sz="0" w:space="0" w:color="auto"/>
            <w:bottom w:val="none" w:sz="0" w:space="0" w:color="auto"/>
            <w:right w:val="none" w:sz="0" w:space="0" w:color="auto"/>
          </w:divBdr>
          <w:divsChild>
            <w:div w:id="2135975672">
              <w:marLeft w:val="0"/>
              <w:marRight w:val="0"/>
              <w:marTop w:val="0"/>
              <w:marBottom w:val="0"/>
              <w:divBdr>
                <w:top w:val="none" w:sz="0" w:space="0" w:color="auto"/>
                <w:left w:val="none" w:sz="0" w:space="0" w:color="auto"/>
                <w:bottom w:val="none" w:sz="0" w:space="0" w:color="auto"/>
                <w:right w:val="none" w:sz="0" w:space="0" w:color="auto"/>
              </w:divBdr>
              <w:divsChild>
                <w:div w:id="809829620">
                  <w:marLeft w:val="0"/>
                  <w:marRight w:val="0"/>
                  <w:marTop w:val="0"/>
                  <w:marBottom w:val="0"/>
                  <w:divBdr>
                    <w:top w:val="none" w:sz="0" w:space="0" w:color="auto"/>
                    <w:left w:val="none" w:sz="0" w:space="0" w:color="auto"/>
                    <w:bottom w:val="none" w:sz="0" w:space="0" w:color="auto"/>
                    <w:right w:val="none" w:sz="0" w:space="0" w:color="auto"/>
                  </w:divBdr>
                  <w:divsChild>
                    <w:div w:id="1197504695">
                      <w:marLeft w:val="0"/>
                      <w:marRight w:val="0"/>
                      <w:marTop w:val="0"/>
                      <w:marBottom w:val="0"/>
                      <w:divBdr>
                        <w:top w:val="none" w:sz="0" w:space="0" w:color="auto"/>
                        <w:left w:val="none" w:sz="0" w:space="0" w:color="auto"/>
                        <w:bottom w:val="none" w:sz="0" w:space="0" w:color="auto"/>
                        <w:right w:val="none" w:sz="0" w:space="0" w:color="auto"/>
                      </w:divBdr>
                      <w:divsChild>
                        <w:div w:id="184412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861779">
          <w:marLeft w:val="0"/>
          <w:marRight w:val="0"/>
          <w:marTop w:val="0"/>
          <w:marBottom w:val="0"/>
          <w:divBdr>
            <w:top w:val="none" w:sz="0" w:space="0" w:color="auto"/>
            <w:left w:val="none" w:sz="0" w:space="0" w:color="auto"/>
            <w:bottom w:val="none" w:sz="0" w:space="0" w:color="auto"/>
            <w:right w:val="none" w:sz="0" w:space="0" w:color="auto"/>
          </w:divBdr>
          <w:divsChild>
            <w:div w:id="96869722">
              <w:marLeft w:val="0"/>
              <w:marRight w:val="0"/>
              <w:marTop w:val="0"/>
              <w:marBottom w:val="0"/>
              <w:divBdr>
                <w:top w:val="none" w:sz="0" w:space="0" w:color="auto"/>
                <w:left w:val="none" w:sz="0" w:space="0" w:color="auto"/>
                <w:bottom w:val="none" w:sz="0" w:space="0" w:color="auto"/>
                <w:right w:val="none" w:sz="0" w:space="0" w:color="auto"/>
              </w:divBdr>
              <w:divsChild>
                <w:div w:id="50422604">
                  <w:marLeft w:val="0"/>
                  <w:marRight w:val="0"/>
                  <w:marTop w:val="0"/>
                  <w:marBottom w:val="0"/>
                  <w:divBdr>
                    <w:top w:val="none" w:sz="0" w:space="0" w:color="auto"/>
                    <w:left w:val="none" w:sz="0" w:space="0" w:color="auto"/>
                    <w:bottom w:val="none" w:sz="0" w:space="0" w:color="auto"/>
                    <w:right w:val="none" w:sz="0" w:space="0" w:color="auto"/>
                  </w:divBdr>
                  <w:divsChild>
                    <w:div w:id="134875657">
                      <w:marLeft w:val="0"/>
                      <w:marRight w:val="0"/>
                      <w:marTop w:val="0"/>
                      <w:marBottom w:val="0"/>
                      <w:divBdr>
                        <w:top w:val="none" w:sz="0" w:space="0" w:color="auto"/>
                        <w:left w:val="none" w:sz="0" w:space="0" w:color="auto"/>
                        <w:bottom w:val="none" w:sz="0" w:space="0" w:color="auto"/>
                        <w:right w:val="none" w:sz="0" w:space="0" w:color="auto"/>
                      </w:divBdr>
                      <w:divsChild>
                        <w:div w:id="2034575163">
                          <w:marLeft w:val="0"/>
                          <w:marRight w:val="0"/>
                          <w:marTop w:val="0"/>
                          <w:marBottom w:val="0"/>
                          <w:divBdr>
                            <w:top w:val="none" w:sz="0" w:space="0" w:color="auto"/>
                            <w:left w:val="none" w:sz="0" w:space="0" w:color="auto"/>
                            <w:bottom w:val="none" w:sz="0" w:space="0" w:color="auto"/>
                            <w:right w:val="none" w:sz="0" w:space="0" w:color="auto"/>
                          </w:divBdr>
                          <w:divsChild>
                            <w:div w:id="858199445">
                              <w:marLeft w:val="0"/>
                              <w:marRight w:val="0"/>
                              <w:marTop w:val="240"/>
                              <w:marBottom w:val="240"/>
                              <w:divBdr>
                                <w:top w:val="none" w:sz="0" w:space="0" w:color="auto"/>
                                <w:left w:val="none" w:sz="0" w:space="0" w:color="auto"/>
                                <w:bottom w:val="none" w:sz="0" w:space="0" w:color="auto"/>
                                <w:right w:val="none" w:sz="0" w:space="0" w:color="auto"/>
                              </w:divBdr>
                              <w:divsChild>
                                <w:div w:id="1527788545">
                                  <w:marLeft w:val="0"/>
                                  <w:marRight w:val="0"/>
                                  <w:marTop w:val="0"/>
                                  <w:marBottom w:val="0"/>
                                  <w:divBdr>
                                    <w:top w:val="none" w:sz="0" w:space="0" w:color="auto"/>
                                    <w:left w:val="none" w:sz="0" w:space="0" w:color="auto"/>
                                    <w:bottom w:val="none" w:sz="0" w:space="0" w:color="auto"/>
                                    <w:right w:val="none" w:sz="0" w:space="0" w:color="auto"/>
                                  </w:divBdr>
                                </w:div>
                                <w:div w:id="26130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6330070">
          <w:marLeft w:val="0"/>
          <w:marRight w:val="0"/>
          <w:marTop w:val="0"/>
          <w:marBottom w:val="0"/>
          <w:divBdr>
            <w:top w:val="none" w:sz="0" w:space="0" w:color="auto"/>
            <w:left w:val="none" w:sz="0" w:space="0" w:color="auto"/>
            <w:bottom w:val="none" w:sz="0" w:space="0" w:color="auto"/>
            <w:right w:val="none" w:sz="0" w:space="0" w:color="auto"/>
          </w:divBdr>
          <w:divsChild>
            <w:div w:id="1044140898">
              <w:marLeft w:val="0"/>
              <w:marRight w:val="0"/>
              <w:marTop w:val="0"/>
              <w:marBottom w:val="0"/>
              <w:divBdr>
                <w:top w:val="none" w:sz="0" w:space="0" w:color="auto"/>
                <w:left w:val="none" w:sz="0" w:space="0" w:color="auto"/>
                <w:bottom w:val="none" w:sz="0" w:space="0" w:color="auto"/>
                <w:right w:val="none" w:sz="0" w:space="0" w:color="auto"/>
              </w:divBdr>
              <w:divsChild>
                <w:div w:id="1981224569">
                  <w:marLeft w:val="0"/>
                  <w:marRight w:val="0"/>
                  <w:marTop w:val="0"/>
                  <w:marBottom w:val="0"/>
                  <w:divBdr>
                    <w:top w:val="none" w:sz="0" w:space="0" w:color="auto"/>
                    <w:left w:val="none" w:sz="0" w:space="0" w:color="auto"/>
                    <w:bottom w:val="none" w:sz="0" w:space="0" w:color="auto"/>
                    <w:right w:val="none" w:sz="0" w:space="0" w:color="auto"/>
                  </w:divBdr>
                  <w:divsChild>
                    <w:div w:id="2121757333">
                      <w:marLeft w:val="0"/>
                      <w:marRight w:val="0"/>
                      <w:marTop w:val="0"/>
                      <w:marBottom w:val="0"/>
                      <w:divBdr>
                        <w:top w:val="none" w:sz="0" w:space="0" w:color="auto"/>
                        <w:left w:val="none" w:sz="0" w:space="0" w:color="auto"/>
                        <w:bottom w:val="none" w:sz="0" w:space="0" w:color="auto"/>
                        <w:right w:val="none" w:sz="0" w:space="0" w:color="auto"/>
                      </w:divBdr>
                      <w:divsChild>
                        <w:div w:id="686562226">
                          <w:marLeft w:val="0"/>
                          <w:marRight w:val="0"/>
                          <w:marTop w:val="0"/>
                          <w:marBottom w:val="0"/>
                          <w:divBdr>
                            <w:top w:val="none" w:sz="0" w:space="0" w:color="auto"/>
                            <w:left w:val="none" w:sz="0" w:space="0" w:color="auto"/>
                            <w:bottom w:val="none" w:sz="0" w:space="0" w:color="auto"/>
                            <w:right w:val="none" w:sz="0" w:space="0" w:color="auto"/>
                          </w:divBdr>
                          <w:divsChild>
                            <w:div w:id="535702750">
                              <w:blockQuote w:val="1"/>
                              <w:marLeft w:val="0"/>
                              <w:marRight w:val="0"/>
                              <w:marTop w:val="0"/>
                              <w:marBottom w:val="240"/>
                              <w:divBdr>
                                <w:top w:val="none" w:sz="0" w:space="0" w:color="auto"/>
                                <w:left w:val="none" w:sz="0" w:space="0" w:color="auto"/>
                                <w:bottom w:val="none" w:sz="0" w:space="0" w:color="auto"/>
                                <w:right w:val="none" w:sz="0" w:space="0" w:color="auto"/>
                              </w:divBdr>
                            </w:div>
                            <w:div w:id="169838528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511213958">
          <w:marLeft w:val="0"/>
          <w:marRight w:val="0"/>
          <w:marTop w:val="0"/>
          <w:marBottom w:val="0"/>
          <w:divBdr>
            <w:top w:val="none" w:sz="0" w:space="0" w:color="auto"/>
            <w:left w:val="none" w:sz="0" w:space="0" w:color="auto"/>
            <w:bottom w:val="none" w:sz="0" w:space="0" w:color="auto"/>
            <w:right w:val="none" w:sz="0" w:space="0" w:color="auto"/>
          </w:divBdr>
          <w:divsChild>
            <w:div w:id="1209100061">
              <w:marLeft w:val="0"/>
              <w:marRight w:val="0"/>
              <w:marTop w:val="0"/>
              <w:marBottom w:val="0"/>
              <w:divBdr>
                <w:top w:val="none" w:sz="0" w:space="0" w:color="auto"/>
                <w:left w:val="none" w:sz="0" w:space="0" w:color="auto"/>
                <w:bottom w:val="none" w:sz="0" w:space="0" w:color="auto"/>
                <w:right w:val="none" w:sz="0" w:space="0" w:color="auto"/>
              </w:divBdr>
              <w:divsChild>
                <w:div w:id="255288569">
                  <w:marLeft w:val="0"/>
                  <w:marRight w:val="0"/>
                  <w:marTop w:val="0"/>
                  <w:marBottom w:val="0"/>
                  <w:divBdr>
                    <w:top w:val="none" w:sz="0" w:space="0" w:color="auto"/>
                    <w:left w:val="none" w:sz="0" w:space="0" w:color="auto"/>
                    <w:bottom w:val="none" w:sz="0" w:space="0" w:color="auto"/>
                    <w:right w:val="none" w:sz="0" w:space="0" w:color="auto"/>
                  </w:divBdr>
                  <w:divsChild>
                    <w:div w:id="1979064236">
                      <w:marLeft w:val="0"/>
                      <w:marRight w:val="0"/>
                      <w:marTop w:val="0"/>
                      <w:marBottom w:val="0"/>
                      <w:divBdr>
                        <w:top w:val="none" w:sz="0" w:space="0" w:color="auto"/>
                        <w:left w:val="none" w:sz="0" w:space="0" w:color="auto"/>
                        <w:bottom w:val="none" w:sz="0" w:space="0" w:color="auto"/>
                        <w:right w:val="none" w:sz="0" w:space="0" w:color="auto"/>
                      </w:divBdr>
                      <w:divsChild>
                        <w:div w:id="165100624">
                          <w:marLeft w:val="0"/>
                          <w:marRight w:val="0"/>
                          <w:marTop w:val="0"/>
                          <w:marBottom w:val="0"/>
                          <w:divBdr>
                            <w:top w:val="none" w:sz="0" w:space="0" w:color="auto"/>
                            <w:left w:val="none" w:sz="0" w:space="0" w:color="auto"/>
                            <w:bottom w:val="none" w:sz="0" w:space="0" w:color="auto"/>
                            <w:right w:val="none" w:sz="0" w:space="0" w:color="auto"/>
                          </w:divBdr>
                          <w:divsChild>
                            <w:div w:id="1970241525">
                              <w:marLeft w:val="0"/>
                              <w:marRight w:val="0"/>
                              <w:marTop w:val="240"/>
                              <w:marBottom w:val="240"/>
                              <w:divBdr>
                                <w:top w:val="none" w:sz="0" w:space="0" w:color="auto"/>
                                <w:left w:val="none" w:sz="0" w:space="0" w:color="auto"/>
                                <w:bottom w:val="none" w:sz="0" w:space="0" w:color="auto"/>
                                <w:right w:val="none" w:sz="0" w:space="0" w:color="auto"/>
                              </w:divBdr>
                              <w:divsChild>
                                <w:div w:id="329338355">
                                  <w:marLeft w:val="0"/>
                                  <w:marRight w:val="0"/>
                                  <w:marTop w:val="0"/>
                                  <w:marBottom w:val="0"/>
                                  <w:divBdr>
                                    <w:top w:val="none" w:sz="0" w:space="0" w:color="auto"/>
                                    <w:left w:val="none" w:sz="0" w:space="0" w:color="auto"/>
                                    <w:bottom w:val="none" w:sz="0" w:space="0" w:color="auto"/>
                                    <w:right w:val="none" w:sz="0" w:space="0" w:color="auto"/>
                                  </w:divBdr>
                                </w:div>
                                <w:div w:id="190044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5366101">
          <w:marLeft w:val="0"/>
          <w:marRight w:val="0"/>
          <w:marTop w:val="0"/>
          <w:marBottom w:val="0"/>
          <w:divBdr>
            <w:top w:val="none" w:sz="0" w:space="0" w:color="auto"/>
            <w:left w:val="none" w:sz="0" w:space="0" w:color="auto"/>
            <w:bottom w:val="none" w:sz="0" w:space="0" w:color="auto"/>
            <w:right w:val="none" w:sz="0" w:space="0" w:color="auto"/>
          </w:divBdr>
          <w:divsChild>
            <w:div w:id="1990017650">
              <w:marLeft w:val="0"/>
              <w:marRight w:val="0"/>
              <w:marTop w:val="0"/>
              <w:marBottom w:val="0"/>
              <w:divBdr>
                <w:top w:val="none" w:sz="0" w:space="0" w:color="auto"/>
                <w:left w:val="none" w:sz="0" w:space="0" w:color="auto"/>
                <w:bottom w:val="none" w:sz="0" w:space="0" w:color="auto"/>
                <w:right w:val="none" w:sz="0" w:space="0" w:color="auto"/>
              </w:divBdr>
              <w:divsChild>
                <w:div w:id="739134512">
                  <w:marLeft w:val="0"/>
                  <w:marRight w:val="0"/>
                  <w:marTop w:val="0"/>
                  <w:marBottom w:val="0"/>
                  <w:divBdr>
                    <w:top w:val="none" w:sz="0" w:space="0" w:color="auto"/>
                    <w:left w:val="none" w:sz="0" w:space="0" w:color="auto"/>
                    <w:bottom w:val="none" w:sz="0" w:space="0" w:color="auto"/>
                    <w:right w:val="none" w:sz="0" w:space="0" w:color="auto"/>
                  </w:divBdr>
                  <w:divsChild>
                    <w:div w:id="1969891619">
                      <w:marLeft w:val="0"/>
                      <w:marRight w:val="0"/>
                      <w:marTop w:val="0"/>
                      <w:marBottom w:val="0"/>
                      <w:divBdr>
                        <w:top w:val="none" w:sz="0" w:space="0" w:color="auto"/>
                        <w:left w:val="none" w:sz="0" w:space="0" w:color="auto"/>
                        <w:bottom w:val="none" w:sz="0" w:space="0" w:color="auto"/>
                        <w:right w:val="none" w:sz="0" w:space="0" w:color="auto"/>
                      </w:divBdr>
                      <w:divsChild>
                        <w:div w:id="19845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8798">
          <w:marLeft w:val="0"/>
          <w:marRight w:val="0"/>
          <w:marTop w:val="0"/>
          <w:marBottom w:val="0"/>
          <w:divBdr>
            <w:top w:val="none" w:sz="0" w:space="0" w:color="auto"/>
            <w:left w:val="none" w:sz="0" w:space="0" w:color="auto"/>
            <w:bottom w:val="none" w:sz="0" w:space="0" w:color="auto"/>
            <w:right w:val="none" w:sz="0" w:space="0" w:color="auto"/>
          </w:divBdr>
          <w:divsChild>
            <w:div w:id="1530996845">
              <w:marLeft w:val="0"/>
              <w:marRight w:val="0"/>
              <w:marTop w:val="0"/>
              <w:marBottom w:val="0"/>
              <w:divBdr>
                <w:top w:val="none" w:sz="0" w:space="0" w:color="auto"/>
                <w:left w:val="none" w:sz="0" w:space="0" w:color="auto"/>
                <w:bottom w:val="none" w:sz="0" w:space="0" w:color="auto"/>
                <w:right w:val="none" w:sz="0" w:space="0" w:color="auto"/>
              </w:divBdr>
              <w:divsChild>
                <w:div w:id="2120181649">
                  <w:marLeft w:val="0"/>
                  <w:marRight w:val="0"/>
                  <w:marTop w:val="0"/>
                  <w:marBottom w:val="0"/>
                  <w:divBdr>
                    <w:top w:val="none" w:sz="0" w:space="0" w:color="auto"/>
                    <w:left w:val="none" w:sz="0" w:space="0" w:color="auto"/>
                    <w:bottom w:val="none" w:sz="0" w:space="0" w:color="auto"/>
                    <w:right w:val="none" w:sz="0" w:space="0" w:color="auto"/>
                  </w:divBdr>
                  <w:divsChild>
                    <w:div w:id="2124574127">
                      <w:marLeft w:val="0"/>
                      <w:marRight w:val="0"/>
                      <w:marTop w:val="0"/>
                      <w:marBottom w:val="0"/>
                      <w:divBdr>
                        <w:top w:val="none" w:sz="0" w:space="0" w:color="auto"/>
                        <w:left w:val="none" w:sz="0" w:space="0" w:color="auto"/>
                        <w:bottom w:val="none" w:sz="0" w:space="0" w:color="auto"/>
                        <w:right w:val="none" w:sz="0" w:space="0" w:color="auto"/>
                      </w:divBdr>
                      <w:divsChild>
                        <w:div w:id="690642674">
                          <w:marLeft w:val="0"/>
                          <w:marRight w:val="0"/>
                          <w:marTop w:val="0"/>
                          <w:marBottom w:val="0"/>
                          <w:divBdr>
                            <w:top w:val="none" w:sz="0" w:space="0" w:color="auto"/>
                            <w:left w:val="none" w:sz="0" w:space="0" w:color="auto"/>
                            <w:bottom w:val="none" w:sz="0" w:space="0" w:color="auto"/>
                            <w:right w:val="none" w:sz="0" w:space="0" w:color="auto"/>
                          </w:divBdr>
                          <w:divsChild>
                            <w:div w:id="581529295">
                              <w:marLeft w:val="0"/>
                              <w:marRight w:val="0"/>
                              <w:marTop w:val="240"/>
                              <w:marBottom w:val="240"/>
                              <w:divBdr>
                                <w:top w:val="none" w:sz="0" w:space="0" w:color="auto"/>
                                <w:left w:val="none" w:sz="0" w:space="0" w:color="auto"/>
                                <w:bottom w:val="none" w:sz="0" w:space="0" w:color="auto"/>
                                <w:right w:val="none" w:sz="0" w:space="0" w:color="auto"/>
                              </w:divBdr>
                              <w:divsChild>
                                <w:div w:id="1377504246">
                                  <w:marLeft w:val="0"/>
                                  <w:marRight w:val="0"/>
                                  <w:marTop w:val="0"/>
                                  <w:marBottom w:val="0"/>
                                  <w:divBdr>
                                    <w:top w:val="none" w:sz="0" w:space="0" w:color="auto"/>
                                    <w:left w:val="none" w:sz="0" w:space="0" w:color="auto"/>
                                    <w:bottom w:val="none" w:sz="0" w:space="0" w:color="auto"/>
                                    <w:right w:val="none" w:sz="0" w:space="0" w:color="auto"/>
                                  </w:divBdr>
                                </w:div>
                                <w:div w:id="149903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2985482">
      <w:bodyDiv w:val="1"/>
      <w:marLeft w:val="0"/>
      <w:marRight w:val="0"/>
      <w:marTop w:val="0"/>
      <w:marBottom w:val="0"/>
      <w:divBdr>
        <w:top w:val="none" w:sz="0" w:space="0" w:color="auto"/>
        <w:left w:val="none" w:sz="0" w:space="0" w:color="auto"/>
        <w:bottom w:val="none" w:sz="0" w:space="0" w:color="auto"/>
        <w:right w:val="none" w:sz="0" w:space="0" w:color="auto"/>
      </w:divBdr>
    </w:div>
    <w:div w:id="1215773086">
      <w:bodyDiv w:val="1"/>
      <w:marLeft w:val="0"/>
      <w:marRight w:val="0"/>
      <w:marTop w:val="0"/>
      <w:marBottom w:val="0"/>
      <w:divBdr>
        <w:top w:val="none" w:sz="0" w:space="0" w:color="auto"/>
        <w:left w:val="none" w:sz="0" w:space="0" w:color="auto"/>
        <w:bottom w:val="none" w:sz="0" w:space="0" w:color="auto"/>
        <w:right w:val="none" w:sz="0" w:space="0" w:color="auto"/>
      </w:divBdr>
    </w:div>
    <w:div w:id="1301231294">
      <w:bodyDiv w:val="1"/>
      <w:marLeft w:val="0"/>
      <w:marRight w:val="0"/>
      <w:marTop w:val="0"/>
      <w:marBottom w:val="0"/>
      <w:divBdr>
        <w:top w:val="none" w:sz="0" w:space="0" w:color="auto"/>
        <w:left w:val="none" w:sz="0" w:space="0" w:color="auto"/>
        <w:bottom w:val="none" w:sz="0" w:space="0" w:color="auto"/>
        <w:right w:val="none" w:sz="0" w:space="0" w:color="auto"/>
      </w:divBdr>
      <w:divsChild>
        <w:div w:id="1093478878">
          <w:marLeft w:val="0"/>
          <w:marRight w:val="0"/>
          <w:marTop w:val="0"/>
          <w:marBottom w:val="0"/>
          <w:divBdr>
            <w:top w:val="none" w:sz="0" w:space="0" w:color="auto"/>
            <w:left w:val="none" w:sz="0" w:space="0" w:color="auto"/>
            <w:bottom w:val="none" w:sz="0" w:space="0" w:color="auto"/>
            <w:right w:val="none" w:sz="0" w:space="0" w:color="auto"/>
          </w:divBdr>
          <w:divsChild>
            <w:div w:id="1198347361">
              <w:marLeft w:val="0"/>
              <w:marRight w:val="0"/>
              <w:marTop w:val="0"/>
              <w:marBottom w:val="0"/>
              <w:divBdr>
                <w:top w:val="none" w:sz="0" w:space="0" w:color="auto"/>
                <w:left w:val="none" w:sz="0" w:space="0" w:color="auto"/>
                <w:bottom w:val="none" w:sz="0" w:space="0" w:color="auto"/>
                <w:right w:val="none" w:sz="0" w:space="0" w:color="auto"/>
              </w:divBdr>
              <w:divsChild>
                <w:div w:id="902176538">
                  <w:marLeft w:val="0"/>
                  <w:marRight w:val="0"/>
                  <w:marTop w:val="0"/>
                  <w:marBottom w:val="0"/>
                  <w:divBdr>
                    <w:top w:val="none" w:sz="0" w:space="0" w:color="auto"/>
                    <w:left w:val="none" w:sz="0" w:space="0" w:color="auto"/>
                    <w:bottom w:val="none" w:sz="0" w:space="0" w:color="auto"/>
                    <w:right w:val="none" w:sz="0" w:space="0" w:color="auto"/>
                  </w:divBdr>
                  <w:divsChild>
                    <w:div w:id="2043551294">
                      <w:marLeft w:val="0"/>
                      <w:marRight w:val="0"/>
                      <w:marTop w:val="0"/>
                      <w:marBottom w:val="0"/>
                      <w:divBdr>
                        <w:top w:val="none" w:sz="0" w:space="0" w:color="auto"/>
                        <w:left w:val="none" w:sz="0" w:space="0" w:color="auto"/>
                        <w:bottom w:val="none" w:sz="0" w:space="0" w:color="auto"/>
                        <w:right w:val="none" w:sz="0" w:space="0" w:color="auto"/>
                      </w:divBdr>
                      <w:divsChild>
                        <w:div w:id="964045250">
                          <w:marLeft w:val="0"/>
                          <w:marRight w:val="0"/>
                          <w:marTop w:val="0"/>
                          <w:marBottom w:val="0"/>
                          <w:divBdr>
                            <w:top w:val="none" w:sz="0" w:space="0" w:color="auto"/>
                            <w:left w:val="none" w:sz="0" w:space="0" w:color="auto"/>
                            <w:bottom w:val="none" w:sz="0" w:space="0" w:color="auto"/>
                            <w:right w:val="none" w:sz="0" w:space="0" w:color="auto"/>
                          </w:divBdr>
                          <w:divsChild>
                            <w:div w:id="136609535">
                              <w:marLeft w:val="0"/>
                              <w:marRight w:val="0"/>
                              <w:marTop w:val="0"/>
                              <w:marBottom w:val="0"/>
                              <w:divBdr>
                                <w:top w:val="none" w:sz="0" w:space="0" w:color="auto"/>
                                <w:left w:val="none" w:sz="0" w:space="0" w:color="auto"/>
                                <w:bottom w:val="none" w:sz="0" w:space="0" w:color="auto"/>
                                <w:right w:val="none" w:sz="0" w:space="0" w:color="auto"/>
                              </w:divBdr>
                              <w:divsChild>
                                <w:div w:id="73073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6832291">
      <w:bodyDiv w:val="1"/>
      <w:marLeft w:val="0"/>
      <w:marRight w:val="0"/>
      <w:marTop w:val="0"/>
      <w:marBottom w:val="0"/>
      <w:divBdr>
        <w:top w:val="none" w:sz="0" w:space="0" w:color="auto"/>
        <w:left w:val="none" w:sz="0" w:space="0" w:color="auto"/>
        <w:bottom w:val="none" w:sz="0" w:space="0" w:color="auto"/>
        <w:right w:val="none" w:sz="0" w:space="0" w:color="auto"/>
      </w:divBdr>
      <w:divsChild>
        <w:div w:id="470244376">
          <w:marLeft w:val="0"/>
          <w:marRight w:val="0"/>
          <w:marTop w:val="0"/>
          <w:marBottom w:val="300"/>
          <w:divBdr>
            <w:top w:val="none" w:sz="0" w:space="0" w:color="auto"/>
            <w:left w:val="none" w:sz="0" w:space="0" w:color="auto"/>
            <w:bottom w:val="none" w:sz="0" w:space="0" w:color="auto"/>
            <w:right w:val="none" w:sz="0" w:space="0" w:color="auto"/>
          </w:divBdr>
        </w:div>
        <w:div w:id="1705398840">
          <w:marLeft w:val="0"/>
          <w:marRight w:val="0"/>
          <w:marTop w:val="0"/>
          <w:marBottom w:val="0"/>
          <w:divBdr>
            <w:top w:val="none" w:sz="0" w:space="0" w:color="auto"/>
            <w:left w:val="none" w:sz="0" w:space="0" w:color="auto"/>
            <w:bottom w:val="none" w:sz="0" w:space="0" w:color="auto"/>
            <w:right w:val="none" w:sz="0" w:space="0" w:color="auto"/>
          </w:divBdr>
          <w:divsChild>
            <w:div w:id="749698326">
              <w:marLeft w:val="0"/>
              <w:marRight w:val="0"/>
              <w:marTop w:val="0"/>
              <w:marBottom w:val="0"/>
              <w:divBdr>
                <w:top w:val="none" w:sz="0" w:space="0" w:color="auto"/>
                <w:left w:val="none" w:sz="0" w:space="0" w:color="auto"/>
                <w:bottom w:val="none" w:sz="0" w:space="0" w:color="auto"/>
                <w:right w:val="none" w:sz="0" w:space="0" w:color="auto"/>
              </w:divBdr>
              <w:divsChild>
                <w:div w:id="775950643">
                  <w:marLeft w:val="0"/>
                  <w:marRight w:val="0"/>
                  <w:marTop w:val="0"/>
                  <w:marBottom w:val="0"/>
                  <w:divBdr>
                    <w:top w:val="none" w:sz="0" w:space="0" w:color="auto"/>
                    <w:left w:val="none" w:sz="0" w:space="0" w:color="auto"/>
                    <w:bottom w:val="none" w:sz="0" w:space="0" w:color="auto"/>
                    <w:right w:val="none" w:sz="0" w:space="0" w:color="auto"/>
                  </w:divBdr>
                  <w:divsChild>
                    <w:div w:id="981275524">
                      <w:marLeft w:val="0"/>
                      <w:marRight w:val="0"/>
                      <w:marTop w:val="0"/>
                      <w:marBottom w:val="0"/>
                      <w:divBdr>
                        <w:top w:val="none" w:sz="0" w:space="0" w:color="auto"/>
                        <w:left w:val="none" w:sz="0" w:space="0" w:color="auto"/>
                        <w:bottom w:val="none" w:sz="0" w:space="0" w:color="auto"/>
                        <w:right w:val="none" w:sz="0" w:space="0" w:color="auto"/>
                      </w:divBdr>
                      <w:divsChild>
                        <w:div w:id="995373841">
                          <w:marLeft w:val="0"/>
                          <w:marRight w:val="0"/>
                          <w:marTop w:val="0"/>
                          <w:marBottom w:val="0"/>
                          <w:divBdr>
                            <w:top w:val="none" w:sz="0" w:space="0" w:color="auto"/>
                            <w:left w:val="none" w:sz="0" w:space="0" w:color="auto"/>
                            <w:bottom w:val="none" w:sz="0" w:space="0" w:color="auto"/>
                            <w:right w:val="none" w:sz="0" w:space="0" w:color="auto"/>
                          </w:divBdr>
                          <w:divsChild>
                            <w:div w:id="54596240">
                              <w:marLeft w:val="0"/>
                              <w:marRight w:val="0"/>
                              <w:marTop w:val="0"/>
                              <w:marBottom w:val="0"/>
                              <w:divBdr>
                                <w:top w:val="none" w:sz="0" w:space="0" w:color="auto"/>
                                <w:left w:val="none" w:sz="0" w:space="0" w:color="auto"/>
                                <w:bottom w:val="none" w:sz="0" w:space="0" w:color="auto"/>
                                <w:right w:val="none" w:sz="0" w:space="0" w:color="auto"/>
                              </w:divBdr>
                              <w:divsChild>
                                <w:div w:id="94669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980044">
                  <w:marLeft w:val="0"/>
                  <w:marRight w:val="0"/>
                  <w:marTop w:val="0"/>
                  <w:marBottom w:val="0"/>
                  <w:divBdr>
                    <w:top w:val="none" w:sz="0" w:space="0" w:color="auto"/>
                    <w:left w:val="none" w:sz="0" w:space="0" w:color="auto"/>
                    <w:bottom w:val="none" w:sz="0" w:space="0" w:color="auto"/>
                    <w:right w:val="none" w:sz="0" w:space="0" w:color="auto"/>
                  </w:divBdr>
                  <w:divsChild>
                    <w:div w:id="206918527">
                      <w:marLeft w:val="0"/>
                      <w:marRight w:val="0"/>
                      <w:marTop w:val="0"/>
                      <w:marBottom w:val="0"/>
                      <w:divBdr>
                        <w:top w:val="none" w:sz="0" w:space="0" w:color="auto"/>
                        <w:left w:val="none" w:sz="0" w:space="0" w:color="auto"/>
                        <w:bottom w:val="none" w:sz="0" w:space="0" w:color="auto"/>
                        <w:right w:val="none" w:sz="0" w:space="0" w:color="auto"/>
                      </w:divBdr>
                      <w:divsChild>
                        <w:div w:id="743530393">
                          <w:marLeft w:val="0"/>
                          <w:marRight w:val="0"/>
                          <w:marTop w:val="0"/>
                          <w:marBottom w:val="0"/>
                          <w:divBdr>
                            <w:top w:val="none" w:sz="0" w:space="0" w:color="auto"/>
                            <w:left w:val="none" w:sz="0" w:space="0" w:color="auto"/>
                            <w:bottom w:val="none" w:sz="0" w:space="0" w:color="auto"/>
                            <w:right w:val="none" w:sz="0" w:space="0" w:color="auto"/>
                          </w:divBdr>
                          <w:divsChild>
                            <w:div w:id="140655371">
                              <w:marLeft w:val="0"/>
                              <w:marRight w:val="0"/>
                              <w:marTop w:val="0"/>
                              <w:marBottom w:val="0"/>
                              <w:divBdr>
                                <w:top w:val="none" w:sz="0" w:space="0" w:color="auto"/>
                                <w:left w:val="none" w:sz="0" w:space="0" w:color="auto"/>
                                <w:bottom w:val="none" w:sz="0" w:space="0" w:color="auto"/>
                                <w:right w:val="none" w:sz="0" w:space="0" w:color="auto"/>
                              </w:divBdr>
                              <w:divsChild>
                                <w:div w:id="143157385">
                                  <w:marLeft w:val="0"/>
                                  <w:marRight w:val="0"/>
                                  <w:marTop w:val="0"/>
                                  <w:marBottom w:val="0"/>
                                  <w:divBdr>
                                    <w:top w:val="none" w:sz="0" w:space="0" w:color="auto"/>
                                    <w:left w:val="none" w:sz="0" w:space="0" w:color="auto"/>
                                    <w:bottom w:val="none" w:sz="0" w:space="0" w:color="auto"/>
                                    <w:right w:val="none" w:sz="0" w:space="0" w:color="auto"/>
                                  </w:divBdr>
                                  <w:divsChild>
                                    <w:div w:id="851840525">
                                      <w:marLeft w:val="0"/>
                                      <w:marRight w:val="0"/>
                                      <w:marTop w:val="240"/>
                                      <w:marBottom w:val="240"/>
                                      <w:divBdr>
                                        <w:top w:val="none" w:sz="0" w:space="0" w:color="auto"/>
                                        <w:left w:val="none" w:sz="0" w:space="0" w:color="auto"/>
                                        <w:bottom w:val="none" w:sz="0" w:space="0" w:color="auto"/>
                                        <w:right w:val="none" w:sz="0" w:space="0" w:color="auto"/>
                                      </w:divBdr>
                                      <w:divsChild>
                                        <w:div w:id="1319378456">
                                          <w:marLeft w:val="0"/>
                                          <w:marRight w:val="0"/>
                                          <w:marTop w:val="0"/>
                                          <w:marBottom w:val="0"/>
                                          <w:divBdr>
                                            <w:top w:val="none" w:sz="0" w:space="0" w:color="auto"/>
                                            <w:left w:val="none" w:sz="0" w:space="0" w:color="auto"/>
                                            <w:bottom w:val="none" w:sz="0" w:space="0" w:color="auto"/>
                                            <w:right w:val="none" w:sz="0" w:space="0" w:color="auto"/>
                                          </w:divBdr>
                                        </w:div>
                                        <w:div w:id="10754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6247464">
      <w:bodyDiv w:val="1"/>
      <w:marLeft w:val="0"/>
      <w:marRight w:val="0"/>
      <w:marTop w:val="0"/>
      <w:marBottom w:val="0"/>
      <w:divBdr>
        <w:top w:val="none" w:sz="0" w:space="0" w:color="auto"/>
        <w:left w:val="none" w:sz="0" w:space="0" w:color="auto"/>
        <w:bottom w:val="none" w:sz="0" w:space="0" w:color="auto"/>
        <w:right w:val="none" w:sz="0" w:space="0" w:color="auto"/>
      </w:divBdr>
      <w:divsChild>
        <w:div w:id="2088645381">
          <w:marLeft w:val="0"/>
          <w:marRight w:val="0"/>
          <w:marTop w:val="0"/>
          <w:marBottom w:val="0"/>
          <w:divBdr>
            <w:top w:val="none" w:sz="0" w:space="0" w:color="auto"/>
            <w:left w:val="none" w:sz="0" w:space="0" w:color="auto"/>
            <w:bottom w:val="none" w:sz="0" w:space="0" w:color="auto"/>
            <w:right w:val="none" w:sz="0" w:space="0" w:color="auto"/>
          </w:divBdr>
          <w:divsChild>
            <w:div w:id="1863400208">
              <w:marLeft w:val="0"/>
              <w:marRight w:val="0"/>
              <w:marTop w:val="0"/>
              <w:marBottom w:val="0"/>
              <w:divBdr>
                <w:top w:val="none" w:sz="0" w:space="0" w:color="auto"/>
                <w:left w:val="none" w:sz="0" w:space="0" w:color="auto"/>
                <w:bottom w:val="none" w:sz="0" w:space="0" w:color="auto"/>
                <w:right w:val="none" w:sz="0" w:space="0" w:color="auto"/>
              </w:divBdr>
              <w:divsChild>
                <w:div w:id="1658799842">
                  <w:marLeft w:val="0"/>
                  <w:marRight w:val="0"/>
                  <w:marTop w:val="0"/>
                  <w:marBottom w:val="0"/>
                  <w:divBdr>
                    <w:top w:val="none" w:sz="0" w:space="0" w:color="auto"/>
                    <w:left w:val="none" w:sz="0" w:space="0" w:color="auto"/>
                    <w:bottom w:val="none" w:sz="0" w:space="0" w:color="auto"/>
                    <w:right w:val="none" w:sz="0" w:space="0" w:color="auto"/>
                  </w:divBdr>
                  <w:divsChild>
                    <w:div w:id="1495417790">
                      <w:marLeft w:val="0"/>
                      <w:marRight w:val="0"/>
                      <w:marTop w:val="0"/>
                      <w:marBottom w:val="0"/>
                      <w:divBdr>
                        <w:top w:val="none" w:sz="0" w:space="0" w:color="auto"/>
                        <w:left w:val="none" w:sz="0" w:space="0" w:color="auto"/>
                        <w:bottom w:val="none" w:sz="0" w:space="0" w:color="auto"/>
                        <w:right w:val="none" w:sz="0" w:space="0" w:color="auto"/>
                      </w:divBdr>
                      <w:divsChild>
                        <w:div w:id="761149746">
                          <w:marLeft w:val="0"/>
                          <w:marRight w:val="0"/>
                          <w:marTop w:val="0"/>
                          <w:marBottom w:val="0"/>
                          <w:divBdr>
                            <w:top w:val="none" w:sz="0" w:space="0" w:color="auto"/>
                            <w:left w:val="none" w:sz="0" w:space="0" w:color="auto"/>
                            <w:bottom w:val="none" w:sz="0" w:space="0" w:color="auto"/>
                            <w:right w:val="none" w:sz="0" w:space="0" w:color="auto"/>
                          </w:divBdr>
                          <w:divsChild>
                            <w:div w:id="1393887224">
                              <w:marLeft w:val="0"/>
                              <w:marRight w:val="0"/>
                              <w:marTop w:val="0"/>
                              <w:marBottom w:val="0"/>
                              <w:divBdr>
                                <w:top w:val="none" w:sz="0" w:space="0" w:color="auto"/>
                                <w:left w:val="none" w:sz="0" w:space="0" w:color="auto"/>
                                <w:bottom w:val="none" w:sz="0" w:space="0" w:color="auto"/>
                                <w:right w:val="none" w:sz="0" w:space="0" w:color="auto"/>
                              </w:divBdr>
                              <w:divsChild>
                                <w:div w:id="6857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191092">
      <w:bodyDiv w:val="1"/>
      <w:marLeft w:val="0"/>
      <w:marRight w:val="0"/>
      <w:marTop w:val="0"/>
      <w:marBottom w:val="0"/>
      <w:divBdr>
        <w:top w:val="none" w:sz="0" w:space="0" w:color="auto"/>
        <w:left w:val="none" w:sz="0" w:space="0" w:color="auto"/>
        <w:bottom w:val="none" w:sz="0" w:space="0" w:color="auto"/>
        <w:right w:val="none" w:sz="0" w:space="0" w:color="auto"/>
      </w:divBdr>
      <w:divsChild>
        <w:div w:id="519047087">
          <w:marLeft w:val="0"/>
          <w:marRight w:val="0"/>
          <w:marTop w:val="0"/>
          <w:marBottom w:val="0"/>
          <w:divBdr>
            <w:top w:val="none" w:sz="0" w:space="0" w:color="auto"/>
            <w:left w:val="none" w:sz="0" w:space="0" w:color="auto"/>
            <w:bottom w:val="none" w:sz="0" w:space="0" w:color="auto"/>
            <w:right w:val="none" w:sz="0" w:space="0" w:color="auto"/>
          </w:divBdr>
          <w:divsChild>
            <w:div w:id="643236138">
              <w:marLeft w:val="0"/>
              <w:marRight w:val="0"/>
              <w:marTop w:val="0"/>
              <w:marBottom w:val="0"/>
              <w:divBdr>
                <w:top w:val="none" w:sz="0" w:space="0" w:color="auto"/>
                <w:left w:val="none" w:sz="0" w:space="0" w:color="auto"/>
                <w:bottom w:val="none" w:sz="0" w:space="0" w:color="auto"/>
                <w:right w:val="none" w:sz="0" w:space="0" w:color="auto"/>
              </w:divBdr>
              <w:divsChild>
                <w:div w:id="49621443">
                  <w:marLeft w:val="0"/>
                  <w:marRight w:val="0"/>
                  <w:marTop w:val="0"/>
                  <w:marBottom w:val="0"/>
                  <w:divBdr>
                    <w:top w:val="none" w:sz="0" w:space="0" w:color="auto"/>
                    <w:left w:val="none" w:sz="0" w:space="0" w:color="auto"/>
                    <w:bottom w:val="none" w:sz="0" w:space="0" w:color="auto"/>
                    <w:right w:val="none" w:sz="0" w:space="0" w:color="auto"/>
                  </w:divBdr>
                  <w:divsChild>
                    <w:div w:id="1706367128">
                      <w:marLeft w:val="0"/>
                      <w:marRight w:val="0"/>
                      <w:marTop w:val="0"/>
                      <w:marBottom w:val="0"/>
                      <w:divBdr>
                        <w:top w:val="none" w:sz="0" w:space="0" w:color="auto"/>
                        <w:left w:val="none" w:sz="0" w:space="0" w:color="auto"/>
                        <w:bottom w:val="none" w:sz="0" w:space="0" w:color="auto"/>
                        <w:right w:val="none" w:sz="0" w:space="0" w:color="auto"/>
                      </w:divBdr>
                      <w:divsChild>
                        <w:div w:id="1308122031">
                          <w:marLeft w:val="0"/>
                          <w:marRight w:val="0"/>
                          <w:marTop w:val="0"/>
                          <w:marBottom w:val="0"/>
                          <w:divBdr>
                            <w:top w:val="none" w:sz="0" w:space="0" w:color="auto"/>
                            <w:left w:val="none" w:sz="0" w:space="0" w:color="auto"/>
                            <w:bottom w:val="none" w:sz="0" w:space="0" w:color="auto"/>
                            <w:right w:val="none" w:sz="0" w:space="0" w:color="auto"/>
                          </w:divBdr>
                          <w:divsChild>
                            <w:div w:id="1566377289">
                              <w:marLeft w:val="0"/>
                              <w:marRight w:val="0"/>
                              <w:marTop w:val="0"/>
                              <w:marBottom w:val="0"/>
                              <w:divBdr>
                                <w:top w:val="none" w:sz="0" w:space="0" w:color="auto"/>
                                <w:left w:val="none" w:sz="0" w:space="0" w:color="auto"/>
                                <w:bottom w:val="none" w:sz="0" w:space="0" w:color="auto"/>
                                <w:right w:val="none" w:sz="0" w:space="0" w:color="auto"/>
                              </w:divBdr>
                              <w:divsChild>
                                <w:div w:id="86436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458074">
      <w:bodyDiv w:val="1"/>
      <w:marLeft w:val="0"/>
      <w:marRight w:val="0"/>
      <w:marTop w:val="0"/>
      <w:marBottom w:val="0"/>
      <w:divBdr>
        <w:top w:val="none" w:sz="0" w:space="0" w:color="auto"/>
        <w:left w:val="none" w:sz="0" w:space="0" w:color="auto"/>
        <w:bottom w:val="none" w:sz="0" w:space="0" w:color="auto"/>
        <w:right w:val="none" w:sz="0" w:space="0" w:color="auto"/>
      </w:divBdr>
    </w:div>
    <w:div w:id="1498304757">
      <w:bodyDiv w:val="1"/>
      <w:marLeft w:val="0"/>
      <w:marRight w:val="0"/>
      <w:marTop w:val="0"/>
      <w:marBottom w:val="0"/>
      <w:divBdr>
        <w:top w:val="none" w:sz="0" w:space="0" w:color="auto"/>
        <w:left w:val="none" w:sz="0" w:space="0" w:color="auto"/>
        <w:bottom w:val="none" w:sz="0" w:space="0" w:color="auto"/>
        <w:right w:val="none" w:sz="0" w:space="0" w:color="auto"/>
      </w:divBdr>
      <w:divsChild>
        <w:div w:id="936014945">
          <w:marLeft w:val="0"/>
          <w:marRight w:val="0"/>
          <w:marTop w:val="0"/>
          <w:marBottom w:val="0"/>
          <w:divBdr>
            <w:top w:val="none" w:sz="0" w:space="0" w:color="auto"/>
            <w:left w:val="none" w:sz="0" w:space="0" w:color="auto"/>
            <w:bottom w:val="none" w:sz="0" w:space="0" w:color="auto"/>
            <w:right w:val="none" w:sz="0" w:space="0" w:color="auto"/>
          </w:divBdr>
          <w:divsChild>
            <w:div w:id="1829708937">
              <w:marLeft w:val="0"/>
              <w:marRight w:val="0"/>
              <w:marTop w:val="0"/>
              <w:marBottom w:val="0"/>
              <w:divBdr>
                <w:top w:val="none" w:sz="0" w:space="0" w:color="auto"/>
                <w:left w:val="none" w:sz="0" w:space="0" w:color="auto"/>
                <w:bottom w:val="none" w:sz="0" w:space="0" w:color="auto"/>
                <w:right w:val="none" w:sz="0" w:space="0" w:color="auto"/>
              </w:divBdr>
              <w:divsChild>
                <w:div w:id="2058120129">
                  <w:marLeft w:val="0"/>
                  <w:marRight w:val="0"/>
                  <w:marTop w:val="0"/>
                  <w:marBottom w:val="0"/>
                  <w:divBdr>
                    <w:top w:val="none" w:sz="0" w:space="0" w:color="auto"/>
                    <w:left w:val="none" w:sz="0" w:space="0" w:color="auto"/>
                    <w:bottom w:val="none" w:sz="0" w:space="0" w:color="auto"/>
                    <w:right w:val="none" w:sz="0" w:space="0" w:color="auto"/>
                  </w:divBdr>
                  <w:divsChild>
                    <w:div w:id="1418138341">
                      <w:marLeft w:val="0"/>
                      <w:marRight w:val="0"/>
                      <w:marTop w:val="0"/>
                      <w:marBottom w:val="0"/>
                      <w:divBdr>
                        <w:top w:val="none" w:sz="0" w:space="0" w:color="auto"/>
                        <w:left w:val="none" w:sz="0" w:space="0" w:color="auto"/>
                        <w:bottom w:val="none" w:sz="0" w:space="0" w:color="auto"/>
                        <w:right w:val="none" w:sz="0" w:space="0" w:color="auto"/>
                      </w:divBdr>
                      <w:divsChild>
                        <w:div w:id="986589532">
                          <w:marLeft w:val="0"/>
                          <w:marRight w:val="0"/>
                          <w:marTop w:val="0"/>
                          <w:marBottom w:val="0"/>
                          <w:divBdr>
                            <w:top w:val="none" w:sz="0" w:space="0" w:color="auto"/>
                            <w:left w:val="none" w:sz="0" w:space="0" w:color="auto"/>
                            <w:bottom w:val="none" w:sz="0" w:space="0" w:color="auto"/>
                            <w:right w:val="none" w:sz="0" w:space="0" w:color="auto"/>
                          </w:divBdr>
                          <w:divsChild>
                            <w:div w:id="1249122884">
                              <w:marLeft w:val="0"/>
                              <w:marRight w:val="0"/>
                              <w:marTop w:val="0"/>
                              <w:marBottom w:val="0"/>
                              <w:divBdr>
                                <w:top w:val="none" w:sz="0" w:space="0" w:color="auto"/>
                                <w:left w:val="none" w:sz="0" w:space="0" w:color="auto"/>
                                <w:bottom w:val="none" w:sz="0" w:space="0" w:color="auto"/>
                                <w:right w:val="none" w:sz="0" w:space="0" w:color="auto"/>
                              </w:divBdr>
                              <w:divsChild>
                                <w:div w:id="66521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545401">
      <w:bodyDiv w:val="1"/>
      <w:marLeft w:val="0"/>
      <w:marRight w:val="0"/>
      <w:marTop w:val="0"/>
      <w:marBottom w:val="0"/>
      <w:divBdr>
        <w:top w:val="none" w:sz="0" w:space="0" w:color="auto"/>
        <w:left w:val="none" w:sz="0" w:space="0" w:color="auto"/>
        <w:bottom w:val="none" w:sz="0" w:space="0" w:color="auto"/>
        <w:right w:val="none" w:sz="0" w:space="0" w:color="auto"/>
      </w:divBdr>
      <w:divsChild>
        <w:div w:id="528182527">
          <w:marLeft w:val="0"/>
          <w:marRight w:val="0"/>
          <w:marTop w:val="0"/>
          <w:marBottom w:val="0"/>
          <w:divBdr>
            <w:top w:val="none" w:sz="0" w:space="0" w:color="auto"/>
            <w:left w:val="none" w:sz="0" w:space="0" w:color="auto"/>
            <w:bottom w:val="none" w:sz="0" w:space="0" w:color="auto"/>
            <w:right w:val="none" w:sz="0" w:space="0" w:color="auto"/>
          </w:divBdr>
          <w:divsChild>
            <w:div w:id="1725520309">
              <w:marLeft w:val="0"/>
              <w:marRight w:val="0"/>
              <w:marTop w:val="0"/>
              <w:marBottom w:val="0"/>
              <w:divBdr>
                <w:top w:val="none" w:sz="0" w:space="0" w:color="auto"/>
                <w:left w:val="none" w:sz="0" w:space="0" w:color="auto"/>
                <w:bottom w:val="none" w:sz="0" w:space="0" w:color="auto"/>
                <w:right w:val="none" w:sz="0" w:space="0" w:color="auto"/>
              </w:divBdr>
              <w:divsChild>
                <w:div w:id="1084254625">
                  <w:marLeft w:val="0"/>
                  <w:marRight w:val="0"/>
                  <w:marTop w:val="0"/>
                  <w:marBottom w:val="0"/>
                  <w:divBdr>
                    <w:top w:val="none" w:sz="0" w:space="0" w:color="auto"/>
                    <w:left w:val="none" w:sz="0" w:space="0" w:color="auto"/>
                    <w:bottom w:val="none" w:sz="0" w:space="0" w:color="auto"/>
                    <w:right w:val="none" w:sz="0" w:space="0" w:color="auto"/>
                  </w:divBdr>
                  <w:divsChild>
                    <w:div w:id="1228539392">
                      <w:marLeft w:val="0"/>
                      <w:marRight w:val="0"/>
                      <w:marTop w:val="0"/>
                      <w:marBottom w:val="0"/>
                      <w:divBdr>
                        <w:top w:val="none" w:sz="0" w:space="0" w:color="auto"/>
                        <w:left w:val="none" w:sz="0" w:space="0" w:color="auto"/>
                        <w:bottom w:val="none" w:sz="0" w:space="0" w:color="auto"/>
                        <w:right w:val="none" w:sz="0" w:space="0" w:color="auto"/>
                      </w:divBdr>
                      <w:divsChild>
                        <w:div w:id="15473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788830">
          <w:marLeft w:val="0"/>
          <w:marRight w:val="0"/>
          <w:marTop w:val="0"/>
          <w:marBottom w:val="0"/>
          <w:divBdr>
            <w:top w:val="none" w:sz="0" w:space="0" w:color="auto"/>
            <w:left w:val="none" w:sz="0" w:space="0" w:color="auto"/>
            <w:bottom w:val="none" w:sz="0" w:space="0" w:color="auto"/>
            <w:right w:val="none" w:sz="0" w:space="0" w:color="auto"/>
          </w:divBdr>
          <w:divsChild>
            <w:div w:id="1497529412">
              <w:marLeft w:val="0"/>
              <w:marRight w:val="0"/>
              <w:marTop w:val="0"/>
              <w:marBottom w:val="0"/>
              <w:divBdr>
                <w:top w:val="none" w:sz="0" w:space="0" w:color="auto"/>
                <w:left w:val="none" w:sz="0" w:space="0" w:color="auto"/>
                <w:bottom w:val="none" w:sz="0" w:space="0" w:color="auto"/>
                <w:right w:val="none" w:sz="0" w:space="0" w:color="auto"/>
              </w:divBdr>
              <w:divsChild>
                <w:div w:id="1305045565">
                  <w:marLeft w:val="0"/>
                  <w:marRight w:val="0"/>
                  <w:marTop w:val="0"/>
                  <w:marBottom w:val="0"/>
                  <w:divBdr>
                    <w:top w:val="none" w:sz="0" w:space="0" w:color="auto"/>
                    <w:left w:val="none" w:sz="0" w:space="0" w:color="auto"/>
                    <w:bottom w:val="none" w:sz="0" w:space="0" w:color="auto"/>
                    <w:right w:val="none" w:sz="0" w:space="0" w:color="auto"/>
                  </w:divBdr>
                  <w:divsChild>
                    <w:div w:id="1603030530">
                      <w:marLeft w:val="0"/>
                      <w:marRight w:val="0"/>
                      <w:marTop w:val="0"/>
                      <w:marBottom w:val="0"/>
                      <w:divBdr>
                        <w:top w:val="none" w:sz="0" w:space="0" w:color="auto"/>
                        <w:left w:val="none" w:sz="0" w:space="0" w:color="auto"/>
                        <w:bottom w:val="none" w:sz="0" w:space="0" w:color="auto"/>
                        <w:right w:val="none" w:sz="0" w:space="0" w:color="auto"/>
                      </w:divBdr>
                      <w:divsChild>
                        <w:div w:id="1343317395">
                          <w:marLeft w:val="0"/>
                          <w:marRight w:val="0"/>
                          <w:marTop w:val="0"/>
                          <w:marBottom w:val="0"/>
                          <w:divBdr>
                            <w:top w:val="none" w:sz="0" w:space="0" w:color="auto"/>
                            <w:left w:val="none" w:sz="0" w:space="0" w:color="auto"/>
                            <w:bottom w:val="none" w:sz="0" w:space="0" w:color="auto"/>
                            <w:right w:val="none" w:sz="0" w:space="0" w:color="auto"/>
                          </w:divBdr>
                          <w:divsChild>
                            <w:div w:id="1416584661">
                              <w:marLeft w:val="0"/>
                              <w:marRight w:val="0"/>
                              <w:marTop w:val="240"/>
                              <w:marBottom w:val="240"/>
                              <w:divBdr>
                                <w:top w:val="none" w:sz="0" w:space="0" w:color="auto"/>
                                <w:left w:val="none" w:sz="0" w:space="0" w:color="auto"/>
                                <w:bottom w:val="none" w:sz="0" w:space="0" w:color="auto"/>
                                <w:right w:val="none" w:sz="0" w:space="0" w:color="auto"/>
                              </w:divBdr>
                              <w:divsChild>
                                <w:div w:id="707222045">
                                  <w:marLeft w:val="0"/>
                                  <w:marRight w:val="0"/>
                                  <w:marTop w:val="0"/>
                                  <w:marBottom w:val="0"/>
                                  <w:divBdr>
                                    <w:top w:val="none" w:sz="0" w:space="0" w:color="auto"/>
                                    <w:left w:val="none" w:sz="0" w:space="0" w:color="auto"/>
                                    <w:bottom w:val="none" w:sz="0" w:space="0" w:color="auto"/>
                                    <w:right w:val="none" w:sz="0" w:space="0" w:color="auto"/>
                                  </w:divBdr>
                                </w:div>
                                <w:div w:id="87211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564264">
          <w:marLeft w:val="0"/>
          <w:marRight w:val="0"/>
          <w:marTop w:val="0"/>
          <w:marBottom w:val="0"/>
          <w:divBdr>
            <w:top w:val="none" w:sz="0" w:space="0" w:color="auto"/>
            <w:left w:val="none" w:sz="0" w:space="0" w:color="auto"/>
            <w:bottom w:val="none" w:sz="0" w:space="0" w:color="auto"/>
            <w:right w:val="none" w:sz="0" w:space="0" w:color="auto"/>
          </w:divBdr>
          <w:divsChild>
            <w:div w:id="1094352197">
              <w:marLeft w:val="0"/>
              <w:marRight w:val="0"/>
              <w:marTop w:val="0"/>
              <w:marBottom w:val="0"/>
              <w:divBdr>
                <w:top w:val="none" w:sz="0" w:space="0" w:color="auto"/>
                <w:left w:val="none" w:sz="0" w:space="0" w:color="auto"/>
                <w:bottom w:val="none" w:sz="0" w:space="0" w:color="auto"/>
                <w:right w:val="none" w:sz="0" w:space="0" w:color="auto"/>
              </w:divBdr>
              <w:divsChild>
                <w:div w:id="1101730092">
                  <w:marLeft w:val="0"/>
                  <w:marRight w:val="0"/>
                  <w:marTop w:val="0"/>
                  <w:marBottom w:val="0"/>
                  <w:divBdr>
                    <w:top w:val="none" w:sz="0" w:space="0" w:color="auto"/>
                    <w:left w:val="none" w:sz="0" w:space="0" w:color="auto"/>
                    <w:bottom w:val="none" w:sz="0" w:space="0" w:color="auto"/>
                    <w:right w:val="none" w:sz="0" w:space="0" w:color="auto"/>
                  </w:divBdr>
                  <w:divsChild>
                    <w:div w:id="1289051618">
                      <w:marLeft w:val="0"/>
                      <w:marRight w:val="0"/>
                      <w:marTop w:val="0"/>
                      <w:marBottom w:val="0"/>
                      <w:divBdr>
                        <w:top w:val="none" w:sz="0" w:space="0" w:color="auto"/>
                        <w:left w:val="none" w:sz="0" w:space="0" w:color="auto"/>
                        <w:bottom w:val="none" w:sz="0" w:space="0" w:color="auto"/>
                        <w:right w:val="none" w:sz="0" w:space="0" w:color="auto"/>
                      </w:divBdr>
                      <w:divsChild>
                        <w:div w:id="118902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835778">
          <w:marLeft w:val="0"/>
          <w:marRight w:val="0"/>
          <w:marTop w:val="0"/>
          <w:marBottom w:val="0"/>
          <w:divBdr>
            <w:top w:val="none" w:sz="0" w:space="0" w:color="auto"/>
            <w:left w:val="none" w:sz="0" w:space="0" w:color="auto"/>
            <w:bottom w:val="none" w:sz="0" w:space="0" w:color="auto"/>
            <w:right w:val="none" w:sz="0" w:space="0" w:color="auto"/>
          </w:divBdr>
          <w:divsChild>
            <w:div w:id="568733479">
              <w:marLeft w:val="0"/>
              <w:marRight w:val="0"/>
              <w:marTop w:val="0"/>
              <w:marBottom w:val="0"/>
              <w:divBdr>
                <w:top w:val="none" w:sz="0" w:space="0" w:color="auto"/>
                <w:left w:val="none" w:sz="0" w:space="0" w:color="auto"/>
                <w:bottom w:val="none" w:sz="0" w:space="0" w:color="auto"/>
                <w:right w:val="none" w:sz="0" w:space="0" w:color="auto"/>
              </w:divBdr>
              <w:divsChild>
                <w:div w:id="876165915">
                  <w:marLeft w:val="0"/>
                  <w:marRight w:val="0"/>
                  <w:marTop w:val="0"/>
                  <w:marBottom w:val="0"/>
                  <w:divBdr>
                    <w:top w:val="none" w:sz="0" w:space="0" w:color="auto"/>
                    <w:left w:val="none" w:sz="0" w:space="0" w:color="auto"/>
                    <w:bottom w:val="none" w:sz="0" w:space="0" w:color="auto"/>
                    <w:right w:val="none" w:sz="0" w:space="0" w:color="auto"/>
                  </w:divBdr>
                  <w:divsChild>
                    <w:div w:id="865097649">
                      <w:marLeft w:val="0"/>
                      <w:marRight w:val="0"/>
                      <w:marTop w:val="0"/>
                      <w:marBottom w:val="0"/>
                      <w:divBdr>
                        <w:top w:val="none" w:sz="0" w:space="0" w:color="auto"/>
                        <w:left w:val="none" w:sz="0" w:space="0" w:color="auto"/>
                        <w:bottom w:val="none" w:sz="0" w:space="0" w:color="auto"/>
                        <w:right w:val="none" w:sz="0" w:space="0" w:color="auto"/>
                      </w:divBdr>
                      <w:divsChild>
                        <w:div w:id="1136028617">
                          <w:marLeft w:val="0"/>
                          <w:marRight w:val="0"/>
                          <w:marTop w:val="0"/>
                          <w:marBottom w:val="0"/>
                          <w:divBdr>
                            <w:top w:val="none" w:sz="0" w:space="0" w:color="auto"/>
                            <w:left w:val="none" w:sz="0" w:space="0" w:color="auto"/>
                            <w:bottom w:val="none" w:sz="0" w:space="0" w:color="auto"/>
                            <w:right w:val="none" w:sz="0" w:space="0" w:color="auto"/>
                          </w:divBdr>
                          <w:divsChild>
                            <w:div w:id="547911193">
                              <w:marLeft w:val="0"/>
                              <w:marRight w:val="0"/>
                              <w:marTop w:val="240"/>
                              <w:marBottom w:val="240"/>
                              <w:divBdr>
                                <w:top w:val="none" w:sz="0" w:space="0" w:color="auto"/>
                                <w:left w:val="none" w:sz="0" w:space="0" w:color="auto"/>
                                <w:bottom w:val="none" w:sz="0" w:space="0" w:color="auto"/>
                                <w:right w:val="none" w:sz="0" w:space="0" w:color="auto"/>
                              </w:divBdr>
                              <w:divsChild>
                                <w:div w:id="1351755986">
                                  <w:marLeft w:val="0"/>
                                  <w:marRight w:val="0"/>
                                  <w:marTop w:val="0"/>
                                  <w:marBottom w:val="0"/>
                                  <w:divBdr>
                                    <w:top w:val="none" w:sz="0" w:space="0" w:color="auto"/>
                                    <w:left w:val="none" w:sz="0" w:space="0" w:color="auto"/>
                                    <w:bottom w:val="none" w:sz="0" w:space="0" w:color="auto"/>
                                    <w:right w:val="none" w:sz="0" w:space="0" w:color="auto"/>
                                  </w:divBdr>
                                </w:div>
                                <w:div w:id="31812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5458372">
          <w:marLeft w:val="0"/>
          <w:marRight w:val="0"/>
          <w:marTop w:val="0"/>
          <w:marBottom w:val="0"/>
          <w:divBdr>
            <w:top w:val="none" w:sz="0" w:space="0" w:color="auto"/>
            <w:left w:val="none" w:sz="0" w:space="0" w:color="auto"/>
            <w:bottom w:val="none" w:sz="0" w:space="0" w:color="auto"/>
            <w:right w:val="none" w:sz="0" w:space="0" w:color="auto"/>
          </w:divBdr>
          <w:divsChild>
            <w:div w:id="2112695817">
              <w:marLeft w:val="0"/>
              <w:marRight w:val="0"/>
              <w:marTop w:val="0"/>
              <w:marBottom w:val="0"/>
              <w:divBdr>
                <w:top w:val="none" w:sz="0" w:space="0" w:color="auto"/>
                <w:left w:val="none" w:sz="0" w:space="0" w:color="auto"/>
                <w:bottom w:val="none" w:sz="0" w:space="0" w:color="auto"/>
                <w:right w:val="none" w:sz="0" w:space="0" w:color="auto"/>
              </w:divBdr>
              <w:divsChild>
                <w:div w:id="630476932">
                  <w:marLeft w:val="0"/>
                  <w:marRight w:val="0"/>
                  <w:marTop w:val="0"/>
                  <w:marBottom w:val="0"/>
                  <w:divBdr>
                    <w:top w:val="none" w:sz="0" w:space="0" w:color="auto"/>
                    <w:left w:val="none" w:sz="0" w:space="0" w:color="auto"/>
                    <w:bottom w:val="none" w:sz="0" w:space="0" w:color="auto"/>
                    <w:right w:val="none" w:sz="0" w:space="0" w:color="auto"/>
                  </w:divBdr>
                  <w:divsChild>
                    <w:div w:id="2003967840">
                      <w:marLeft w:val="0"/>
                      <w:marRight w:val="0"/>
                      <w:marTop w:val="0"/>
                      <w:marBottom w:val="0"/>
                      <w:divBdr>
                        <w:top w:val="none" w:sz="0" w:space="0" w:color="auto"/>
                        <w:left w:val="none" w:sz="0" w:space="0" w:color="auto"/>
                        <w:bottom w:val="none" w:sz="0" w:space="0" w:color="auto"/>
                        <w:right w:val="none" w:sz="0" w:space="0" w:color="auto"/>
                      </w:divBdr>
                      <w:divsChild>
                        <w:div w:id="86104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224252">
          <w:marLeft w:val="0"/>
          <w:marRight w:val="0"/>
          <w:marTop w:val="0"/>
          <w:marBottom w:val="0"/>
          <w:divBdr>
            <w:top w:val="none" w:sz="0" w:space="0" w:color="auto"/>
            <w:left w:val="none" w:sz="0" w:space="0" w:color="auto"/>
            <w:bottom w:val="none" w:sz="0" w:space="0" w:color="auto"/>
            <w:right w:val="none" w:sz="0" w:space="0" w:color="auto"/>
          </w:divBdr>
          <w:divsChild>
            <w:div w:id="1611476329">
              <w:marLeft w:val="0"/>
              <w:marRight w:val="0"/>
              <w:marTop w:val="0"/>
              <w:marBottom w:val="0"/>
              <w:divBdr>
                <w:top w:val="none" w:sz="0" w:space="0" w:color="auto"/>
                <w:left w:val="none" w:sz="0" w:space="0" w:color="auto"/>
                <w:bottom w:val="none" w:sz="0" w:space="0" w:color="auto"/>
                <w:right w:val="none" w:sz="0" w:space="0" w:color="auto"/>
              </w:divBdr>
              <w:divsChild>
                <w:div w:id="2099792293">
                  <w:marLeft w:val="0"/>
                  <w:marRight w:val="0"/>
                  <w:marTop w:val="0"/>
                  <w:marBottom w:val="0"/>
                  <w:divBdr>
                    <w:top w:val="none" w:sz="0" w:space="0" w:color="auto"/>
                    <w:left w:val="none" w:sz="0" w:space="0" w:color="auto"/>
                    <w:bottom w:val="none" w:sz="0" w:space="0" w:color="auto"/>
                    <w:right w:val="none" w:sz="0" w:space="0" w:color="auto"/>
                  </w:divBdr>
                  <w:divsChild>
                    <w:div w:id="363674728">
                      <w:marLeft w:val="0"/>
                      <w:marRight w:val="0"/>
                      <w:marTop w:val="0"/>
                      <w:marBottom w:val="0"/>
                      <w:divBdr>
                        <w:top w:val="none" w:sz="0" w:space="0" w:color="auto"/>
                        <w:left w:val="none" w:sz="0" w:space="0" w:color="auto"/>
                        <w:bottom w:val="none" w:sz="0" w:space="0" w:color="auto"/>
                        <w:right w:val="none" w:sz="0" w:space="0" w:color="auto"/>
                      </w:divBdr>
                      <w:divsChild>
                        <w:div w:id="1242326921">
                          <w:marLeft w:val="0"/>
                          <w:marRight w:val="0"/>
                          <w:marTop w:val="0"/>
                          <w:marBottom w:val="0"/>
                          <w:divBdr>
                            <w:top w:val="none" w:sz="0" w:space="0" w:color="auto"/>
                            <w:left w:val="none" w:sz="0" w:space="0" w:color="auto"/>
                            <w:bottom w:val="none" w:sz="0" w:space="0" w:color="auto"/>
                            <w:right w:val="none" w:sz="0" w:space="0" w:color="auto"/>
                          </w:divBdr>
                          <w:divsChild>
                            <w:div w:id="1517034293">
                              <w:marLeft w:val="0"/>
                              <w:marRight w:val="0"/>
                              <w:marTop w:val="240"/>
                              <w:marBottom w:val="240"/>
                              <w:divBdr>
                                <w:top w:val="none" w:sz="0" w:space="0" w:color="auto"/>
                                <w:left w:val="none" w:sz="0" w:space="0" w:color="auto"/>
                                <w:bottom w:val="none" w:sz="0" w:space="0" w:color="auto"/>
                                <w:right w:val="none" w:sz="0" w:space="0" w:color="auto"/>
                              </w:divBdr>
                              <w:divsChild>
                                <w:div w:id="1009716136">
                                  <w:marLeft w:val="0"/>
                                  <w:marRight w:val="0"/>
                                  <w:marTop w:val="0"/>
                                  <w:marBottom w:val="0"/>
                                  <w:divBdr>
                                    <w:top w:val="none" w:sz="0" w:space="0" w:color="auto"/>
                                    <w:left w:val="none" w:sz="0" w:space="0" w:color="auto"/>
                                    <w:bottom w:val="none" w:sz="0" w:space="0" w:color="auto"/>
                                    <w:right w:val="none" w:sz="0" w:space="0" w:color="auto"/>
                                  </w:divBdr>
                                </w:div>
                                <w:div w:id="114570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9108809">
          <w:marLeft w:val="0"/>
          <w:marRight w:val="0"/>
          <w:marTop w:val="0"/>
          <w:marBottom w:val="0"/>
          <w:divBdr>
            <w:top w:val="none" w:sz="0" w:space="0" w:color="auto"/>
            <w:left w:val="none" w:sz="0" w:space="0" w:color="auto"/>
            <w:bottom w:val="none" w:sz="0" w:space="0" w:color="auto"/>
            <w:right w:val="none" w:sz="0" w:space="0" w:color="auto"/>
          </w:divBdr>
          <w:divsChild>
            <w:div w:id="1729264823">
              <w:marLeft w:val="0"/>
              <w:marRight w:val="0"/>
              <w:marTop w:val="0"/>
              <w:marBottom w:val="0"/>
              <w:divBdr>
                <w:top w:val="none" w:sz="0" w:space="0" w:color="auto"/>
                <w:left w:val="none" w:sz="0" w:space="0" w:color="auto"/>
                <w:bottom w:val="none" w:sz="0" w:space="0" w:color="auto"/>
                <w:right w:val="none" w:sz="0" w:space="0" w:color="auto"/>
              </w:divBdr>
              <w:divsChild>
                <w:div w:id="1859615472">
                  <w:marLeft w:val="0"/>
                  <w:marRight w:val="0"/>
                  <w:marTop w:val="0"/>
                  <w:marBottom w:val="0"/>
                  <w:divBdr>
                    <w:top w:val="none" w:sz="0" w:space="0" w:color="auto"/>
                    <w:left w:val="none" w:sz="0" w:space="0" w:color="auto"/>
                    <w:bottom w:val="none" w:sz="0" w:space="0" w:color="auto"/>
                    <w:right w:val="none" w:sz="0" w:space="0" w:color="auto"/>
                  </w:divBdr>
                  <w:divsChild>
                    <w:div w:id="1831864814">
                      <w:marLeft w:val="0"/>
                      <w:marRight w:val="0"/>
                      <w:marTop w:val="0"/>
                      <w:marBottom w:val="0"/>
                      <w:divBdr>
                        <w:top w:val="none" w:sz="0" w:space="0" w:color="auto"/>
                        <w:left w:val="none" w:sz="0" w:space="0" w:color="auto"/>
                        <w:bottom w:val="none" w:sz="0" w:space="0" w:color="auto"/>
                        <w:right w:val="none" w:sz="0" w:space="0" w:color="auto"/>
                      </w:divBdr>
                      <w:divsChild>
                        <w:div w:id="53388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88751">
          <w:marLeft w:val="0"/>
          <w:marRight w:val="0"/>
          <w:marTop w:val="0"/>
          <w:marBottom w:val="0"/>
          <w:divBdr>
            <w:top w:val="none" w:sz="0" w:space="0" w:color="auto"/>
            <w:left w:val="none" w:sz="0" w:space="0" w:color="auto"/>
            <w:bottom w:val="none" w:sz="0" w:space="0" w:color="auto"/>
            <w:right w:val="none" w:sz="0" w:space="0" w:color="auto"/>
          </w:divBdr>
          <w:divsChild>
            <w:div w:id="1763604358">
              <w:marLeft w:val="0"/>
              <w:marRight w:val="0"/>
              <w:marTop w:val="0"/>
              <w:marBottom w:val="0"/>
              <w:divBdr>
                <w:top w:val="none" w:sz="0" w:space="0" w:color="auto"/>
                <w:left w:val="none" w:sz="0" w:space="0" w:color="auto"/>
                <w:bottom w:val="none" w:sz="0" w:space="0" w:color="auto"/>
                <w:right w:val="none" w:sz="0" w:space="0" w:color="auto"/>
              </w:divBdr>
              <w:divsChild>
                <w:div w:id="152916340">
                  <w:marLeft w:val="0"/>
                  <w:marRight w:val="0"/>
                  <w:marTop w:val="0"/>
                  <w:marBottom w:val="0"/>
                  <w:divBdr>
                    <w:top w:val="none" w:sz="0" w:space="0" w:color="auto"/>
                    <w:left w:val="none" w:sz="0" w:space="0" w:color="auto"/>
                    <w:bottom w:val="none" w:sz="0" w:space="0" w:color="auto"/>
                    <w:right w:val="none" w:sz="0" w:space="0" w:color="auto"/>
                  </w:divBdr>
                  <w:divsChild>
                    <w:div w:id="490100742">
                      <w:marLeft w:val="0"/>
                      <w:marRight w:val="0"/>
                      <w:marTop w:val="0"/>
                      <w:marBottom w:val="0"/>
                      <w:divBdr>
                        <w:top w:val="none" w:sz="0" w:space="0" w:color="auto"/>
                        <w:left w:val="none" w:sz="0" w:space="0" w:color="auto"/>
                        <w:bottom w:val="none" w:sz="0" w:space="0" w:color="auto"/>
                        <w:right w:val="none" w:sz="0" w:space="0" w:color="auto"/>
                      </w:divBdr>
                      <w:divsChild>
                        <w:div w:id="774591371">
                          <w:marLeft w:val="0"/>
                          <w:marRight w:val="0"/>
                          <w:marTop w:val="0"/>
                          <w:marBottom w:val="0"/>
                          <w:divBdr>
                            <w:top w:val="none" w:sz="0" w:space="0" w:color="auto"/>
                            <w:left w:val="none" w:sz="0" w:space="0" w:color="auto"/>
                            <w:bottom w:val="none" w:sz="0" w:space="0" w:color="auto"/>
                            <w:right w:val="none" w:sz="0" w:space="0" w:color="auto"/>
                          </w:divBdr>
                          <w:divsChild>
                            <w:div w:id="426275232">
                              <w:marLeft w:val="0"/>
                              <w:marRight w:val="0"/>
                              <w:marTop w:val="240"/>
                              <w:marBottom w:val="240"/>
                              <w:divBdr>
                                <w:top w:val="none" w:sz="0" w:space="0" w:color="auto"/>
                                <w:left w:val="none" w:sz="0" w:space="0" w:color="auto"/>
                                <w:bottom w:val="none" w:sz="0" w:space="0" w:color="auto"/>
                                <w:right w:val="none" w:sz="0" w:space="0" w:color="auto"/>
                              </w:divBdr>
                              <w:divsChild>
                                <w:div w:id="1319774128">
                                  <w:marLeft w:val="0"/>
                                  <w:marRight w:val="0"/>
                                  <w:marTop w:val="0"/>
                                  <w:marBottom w:val="0"/>
                                  <w:divBdr>
                                    <w:top w:val="none" w:sz="0" w:space="0" w:color="auto"/>
                                    <w:left w:val="none" w:sz="0" w:space="0" w:color="auto"/>
                                    <w:bottom w:val="none" w:sz="0" w:space="0" w:color="auto"/>
                                    <w:right w:val="none" w:sz="0" w:space="0" w:color="auto"/>
                                  </w:divBdr>
                                </w:div>
                                <w:div w:id="21315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5566239">
          <w:marLeft w:val="0"/>
          <w:marRight w:val="0"/>
          <w:marTop w:val="0"/>
          <w:marBottom w:val="0"/>
          <w:divBdr>
            <w:top w:val="none" w:sz="0" w:space="0" w:color="auto"/>
            <w:left w:val="none" w:sz="0" w:space="0" w:color="auto"/>
            <w:bottom w:val="none" w:sz="0" w:space="0" w:color="auto"/>
            <w:right w:val="none" w:sz="0" w:space="0" w:color="auto"/>
          </w:divBdr>
          <w:divsChild>
            <w:div w:id="740323635">
              <w:marLeft w:val="0"/>
              <w:marRight w:val="0"/>
              <w:marTop w:val="0"/>
              <w:marBottom w:val="0"/>
              <w:divBdr>
                <w:top w:val="none" w:sz="0" w:space="0" w:color="auto"/>
                <w:left w:val="none" w:sz="0" w:space="0" w:color="auto"/>
                <w:bottom w:val="none" w:sz="0" w:space="0" w:color="auto"/>
                <w:right w:val="none" w:sz="0" w:space="0" w:color="auto"/>
              </w:divBdr>
              <w:divsChild>
                <w:div w:id="1879584399">
                  <w:marLeft w:val="0"/>
                  <w:marRight w:val="0"/>
                  <w:marTop w:val="0"/>
                  <w:marBottom w:val="0"/>
                  <w:divBdr>
                    <w:top w:val="none" w:sz="0" w:space="0" w:color="auto"/>
                    <w:left w:val="none" w:sz="0" w:space="0" w:color="auto"/>
                    <w:bottom w:val="none" w:sz="0" w:space="0" w:color="auto"/>
                    <w:right w:val="none" w:sz="0" w:space="0" w:color="auto"/>
                  </w:divBdr>
                  <w:divsChild>
                    <w:div w:id="868765788">
                      <w:marLeft w:val="0"/>
                      <w:marRight w:val="0"/>
                      <w:marTop w:val="0"/>
                      <w:marBottom w:val="0"/>
                      <w:divBdr>
                        <w:top w:val="none" w:sz="0" w:space="0" w:color="auto"/>
                        <w:left w:val="none" w:sz="0" w:space="0" w:color="auto"/>
                        <w:bottom w:val="none" w:sz="0" w:space="0" w:color="auto"/>
                        <w:right w:val="none" w:sz="0" w:space="0" w:color="auto"/>
                      </w:divBdr>
                      <w:divsChild>
                        <w:div w:id="172498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9850770">
      <w:bodyDiv w:val="1"/>
      <w:marLeft w:val="0"/>
      <w:marRight w:val="0"/>
      <w:marTop w:val="0"/>
      <w:marBottom w:val="0"/>
      <w:divBdr>
        <w:top w:val="none" w:sz="0" w:space="0" w:color="auto"/>
        <w:left w:val="none" w:sz="0" w:space="0" w:color="auto"/>
        <w:bottom w:val="none" w:sz="0" w:space="0" w:color="auto"/>
        <w:right w:val="none" w:sz="0" w:space="0" w:color="auto"/>
      </w:divBdr>
    </w:div>
    <w:div w:id="1589849833">
      <w:bodyDiv w:val="1"/>
      <w:marLeft w:val="0"/>
      <w:marRight w:val="0"/>
      <w:marTop w:val="0"/>
      <w:marBottom w:val="0"/>
      <w:divBdr>
        <w:top w:val="none" w:sz="0" w:space="0" w:color="auto"/>
        <w:left w:val="none" w:sz="0" w:space="0" w:color="auto"/>
        <w:bottom w:val="none" w:sz="0" w:space="0" w:color="auto"/>
        <w:right w:val="none" w:sz="0" w:space="0" w:color="auto"/>
      </w:divBdr>
    </w:div>
    <w:div w:id="1605764976">
      <w:bodyDiv w:val="1"/>
      <w:marLeft w:val="0"/>
      <w:marRight w:val="0"/>
      <w:marTop w:val="0"/>
      <w:marBottom w:val="0"/>
      <w:divBdr>
        <w:top w:val="none" w:sz="0" w:space="0" w:color="auto"/>
        <w:left w:val="none" w:sz="0" w:space="0" w:color="auto"/>
        <w:bottom w:val="none" w:sz="0" w:space="0" w:color="auto"/>
        <w:right w:val="none" w:sz="0" w:space="0" w:color="auto"/>
      </w:divBdr>
    </w:div>
    <w:div w:id="1648322045">
      <w:bodyDiv w:val="1"/>
      <w:marLeft w:val="0"/>
      <w:marRight w:val="0"/>
      <w:marTop w:val="0"/>
      <w:marBottom w:val="0"/>
      <w:divBdr>
        <w:top w:val="none" w:sz="0" w:space="0" w:color="auto"/>
        <w:left w:val="none" w:sz="0" w:space="0" w:color="auto"/>
        <w:bottom w:val="none" w:sz="0" w:space="0" w:color="auto"/>
        <w:right w:val="none" w:sz="0" w:space="0" w:color="auto"/>
      </w:divBdr>
      <w:divsChild>
        <w:div w:id="1696997804">
          <w:marLeft w:val="0"/>
          <w:marRight w:val="0"/>
          <w:marTop w:val="0"/>
          <w:marBottom w:val="0"/>
          <w:divBdr>
            <w:top w:val="none" w:sz="0" w:space="0" w:color="auto"/>
            <w:left w:val="none" w:sz="0" w:space="0" w:color="auto"/>
            <w:bottom w:val="none" w:sz="0" w:space="0" w:color="auto"/>
            <w:right w:val="none" w:sz="0" w:space="0" w:color="auto"/>
          </w:divBdr>
          <w:divsChild>
            <w:div w:id="340474676">
              <w:marLeft w:val="0"/>
              <w:marRight w:val="0"/>
              <w:marTop w:val="0"/>
              <w:marBottom w:val="0"/>
              <w:divBdr>
                <w:top w:val="none" w:sz="0" w:space="0" w:color="auto"/>
                <w:left w:val="none" w:sz="0" w:space="0" w:color="auto"/>
                <w:bottom w:val="none" w:sz="0" w:space="0" w:color="auto"/>
                <w:right w:val="none" w:sz="0" w:space="0" w:color="auto"/>
              </w:divBdr>
              <w:divsChild>
                <w:div w:id="656880764">
                  <w:marLeft w:val="0"/>
                  <w:marRight w:val="0"/>
                  <w:marTop w:val="0"/>
                  <w:marBottom w:val="0"/>
                  <w:divBdr>
                    <w:top w:val="none" w:sz="0" w:space="0" w:color="auto"/>
                    <w:left w:val="none" w:sz="0" w:space="0" w:color="auto"/>
                    <w:bottom w:val="none" w:sz="0" w:space="0" w:color="auto"/>
                    <w:right w:val="none" w:sz="0" w:space="0" w:color="auto"/>
                  </w:divBdr>
                  <w:divsChild>
                    <w:div w:id="1119421755">
                      <w:marLeft w:val="0"/>
                      <w:marRight w:val="0"/>
                      <w:marTop w:val="0"/>
                      <w:marBottom w:val="0"/>
                      <w:divBdr>
                        <w:top w:val="none" w:sz="0" w:space="0" w:color="auto"/>
                        <w:left w:val="none" w:sz="0" w:space="0" w:color="auto"/>
                        <w:bottom w:val="none" w:sz="0" w:space="0" w:color="auto"/>
                        <w:right w:val="none" w:sz="0" w:space="0" w:color="auto"/>
                      </w:divBdr>
                      <w:divsChild>
                        <w:div w:id="653796069">
                          <w:marLeft w:val="0"/>
                          <w:marRight w:val="0"/>
                          <w:marTop w:val="0"/>
                          <w:marBottom w:val="0"/>
                          <w:divBdr>
                            <w:top w:val="none" w:sz="0" w:space="0" w:color="auto"/>
                            <w:left w:val="none" w:sz="0" w:space="0" w:color="auto"/>
                            <w:bottom w:val="none" w:sz="0" w:space="0" w:color="auto"/>
                            <w:right w:val="none" w:sz="0" w:space="0" w:color="auto"/>
                          </w:divBdr>
                          <w:divsChild>
                            <w:div w:id="256717618">
                              <w:marLeft w:val="0"/>
                              <w:marRight w:val="0"/>
                              <w:marTop w:val="0"/>
                              <w:marBottom w:val="0"/>
                              <w:divBdr>
                                <w:top w:val="none" w:sz="0" w:space="0" w:color="auto"/>
                                <w:left w:val="none" w:sz="0" w:space="0" w:color="auto"/>
                                <w:bottom w:val="none" w:sz="0" w:space="0" w:color="auto"/>
                                <w:right w:val="none" w:sz="0" w:space="0" w:color="auto"/>
                              </w:divBdr>
                              <w:divsChild>
                                <w:div w:id="203753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3096814">
      <w:bodyDiv w:val="1"/>
      <w:marLeft w:val="0"/>
      <w:marRight w:val="0"/>
      <w:marTop w:val="0"/>
      <w:marBottom w:val="0"/>
      <w:divBdr>
        <w:top w:val="none" w:sz="0" w:space="0" w:color="auto"/>
        <w:left w:val="none" w:sz="0" w:space="0" w:color="auto"/>
        <w:bottom w:val="none" w:sz="0" w:space="0" w:color="auto"/>
        <w:right w:val="none" w:sz="0" w:space="0" w:color="auto"/>
      </w:divBdr>
      <w:divsChild>
        <w:div w:id="1837501197">
          <w:marLeft w:val="0"/>
          <w:marRight w:val="0"/>
          <w:marTop w:val="0"/>
          <w:marBottom w:val="300"/>
          <w:divBdr>
            <w:top w:val="none" w:sz="0" w:space="0" w:color="auto"/>
            <w:left w:val="none" w:sz="0" w:space="0" w:color="auto"/>
            <w:bottom w:val="none" w:sz="0" w:space="0" w:color="auto"/>
            <w:right w:val="none" w:sz="0" w:space="0" w:color="auto"/>
          </w:divBdr>
        </w:div>
        <w:div w:id="1958297043">
          <w:marLeft w:val="0"/>
          <w:marRight w:val="0"/>
          <w:marTop w:val="0"/>
          <w:marBottom w:val="0"/>
          <w:divBdr>
            <w:top w:val="none" w:sz="0" w:space="0" w:color="auto"/>
            <w:left w:val="none" w:sz="0" w:space="0" w:color="auto"/>
            <w:bottom w:val="none" w:sz="0" w:space="0" w:color="auto"/>
            <w:right w:val="none" w:sz="0" w:space="0" w:color="auto"/>
          </w:divBdr>
          <w:divsChild>
            <w:div w:id="1357267145">
              <w:marLeft w:val="0"/>
              <w:marRight w:val="0"/>
              <w:marTop w:val="0"/>
              <w:marBottom w:val="0"/>
              <w:divBdr>
                <w:top w:val="none" w:sz="0" w:space="0" w:color="auto"/>
                <w:left w:val="none" w:sz="0" w:space="0" w:color="auto"/>
                <w:bottom w:val="none" w:sz="0" w:space="0" w:color="auto"/>
                <w:right w:val="none" w:sz="0" w:space="0" w:color="auto"/>
              </w:divBdr>
              <w:divsChild>
                <w:div w:id="1860925340">
                  <w:marLeft w:val="0"/>
                  <w:marRight w:val="0"/>
                  <w:marTop w:val="0"/>
                  <w:marBottom w:val="0"/>
                  <w:divBdr>
                    <w:top w:val="none" w:sz="0" w:space="0" w:color="auto"/>
                    <w:left w:val="none" w:sz="0" w:space="0" w:color="auto"/>
                    <w:bottom w:val="none" w:sz="0" w:space="0" w:color="auto"/>
                    <w:right w:val="none" w:sz="0" w:space="0" w:color="auto"/>
                  </w:divBdr>
                  <w:divsChild>
                    <w:div w:id="173230915">
                      <w:marLeft w:val="0"/>
                      <w:marRight w:val="0"/>
                      <w:marTop w:val="0"/>
                      <w:marBottom w:val="0"/>
                      <w:divBdr>
                        <w:top w:val="none" w:sz="0" w:space="0" w:color="auto"/>
                        <w:left w:val="none" w:sz="0" w:space="0" w:color="auto"/>
                        <w:bottom w:val="none" w:sz="0" w:space="0" w:color="auto"/>
                        <w:right w:val="none" w:sz="0" w:space="0" w:color="auto"/>
                      </w:divBdr>
                      <w:divsChild>
                        <w:div w:id="1908607340">
                          <w:marLeft w:val="0"/>
                          <w:marRight w:val="0"/>
                          <w:marTop w:val="0"/>
                          <w:marBottom w:val="0"/>
                          <w:divBdr>
                            <w:top w:val="none" w:sz="0" w:space="0" w:color="auto"/>
                            <w:left w:val="none" w:sz="0" w:space="0" w:color="auto"/>
                            <w:bottom w:val="none" w:sz="0" w:space="0" w:color="auto"/>
                            <w:right w:val="none" w:sz="0" w:space="0" w:color="auto"/>
                          </w:divBdr>
                          <w:divsChild>
                            <w:div w:id="745611973">
                              <w:marLeft w:val="0"/>
                              <w:marRight w:val="0"/>
                              <w:marTop w:val="0"/>
                              <w:marBottom w:val="0"/>
                              <w:divBdr>
                                <w:top w:val="none" w:sz="0" w:space="0" w:color="auto"/>
                                <w:left w:val="none" w:sz="0" w:space="0" w:color="auto"/>
                                <w:bottom w:val="none" w:sz="0" w:space="0" w:color="auto"/>
                                <w:right w:val="none" w:sz="0" w:space="0" w:color="auto"/>
                              </w:divBdr>
                              <w:divsChild>
                                <w:div w:id="195023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56915">
      <w:bodyDiv w:val="1"/>
      <w:marLeft w:val="0"/>
      <w:marRight w:val="0"/>
      <w:marTop w:val="0"/>
      <w:marBottom w:val="0"/>
      <w:divBdr>
        <w:top w:val="none" w:sz="0" w:space="0" w:color="auto"/>
        <w:left w:val="none" w:sz="0" w:space="0" w:color="auto"/>
        <w:bottom w:val="none" w:sz="0" w:space="0" w:color="auto"/>
        <w:right w:val="none" w:sz="0" w:space="0" w:color="auto"/>
      </w:divBdr>
    </w:div>
    <w:div w:id="1724520554">
      <w:bodyDiv w:val="1"/>
      <w:marLeft w:val="0"/>
      <w:marRight w:val="0"/>
      <w:marTop w:val="0"/>
      <w:marBottom w:val="0"/>
      <w:divBdr>
        <w:top w:val="none" w:sz="0" w:space="0" w:color="auto"/>
        <w:left w:val="none" w:sz="0" w:space="0" w:color="auto"/>
        <w:bottom w:val="none" w:sz="0" w:space="0" w:color="auto"/>
        <w:right w:val="none" w:sz="0" w:space="0" w:color="auto"/>
      </w:divBdr>
      <w:divsChild>
        <w:div w:id="2063669492">
          <w:marLeft w:val="0"/>
          <w:marRight w:val="0"/>
          <w:marTop w:val="0"/>
          <w:marBottom w:val="0"/>
          <w:divBdr>
            <w:top w:val="none" w:sz="0" w:space="0" w:color="auto"/>
            <w:left w:val="none" w:sz="0" w:space="0" w:color="auto"/>
            <w:bottom w:val="none" w:sz="0" w:space="0" w:color="auto"/>
            <w:right w:val="none" w:sz="0" w:space="0" w:color="auto"/>
          </w:divBdr>
          <w:divsChild>
            <w:div w:id="1650552032">
              <w:marLeft w:val="0"/>
              <w:marRight w:val="0"/>
              <w:marTop w:val="0"/>
              <w:marBottom w:val="0"/>
              <w:divBdr>
                <w:top w:val="none" w:sz="0" w:space="0" w:color="auto"/>
                <w:left w:val="none" w:sz="0" w:space="0" w:color="auto"/>
                <w:bottom w:val="none" w:sz="0" w:space="0" w:color="auto"/>
                <w:right w:val="none" w:sz="0" w:space="0" w:color="auto"/>
              </w:divBdr>
              <w:divsChild>
                <w:div w:id="62262726">
                  <w:marLeft w:val="0"/>
                  <w:marRight w:val="0"/>
                  <w:marTop w:val="0"/>
                  <w:marBottom w:val="0"/>
                  <w:divBdr>
                    <w:top w:val="none" w:sz="0" w:space="0" w:color="auto"/>
                    <w:left w:val="none" w:sz="0" w:space="0" w:color="auto"/>
                    <w:bottom w:val="none" w:sz="0" w:space="0" w:color="auto"/>
                    <w:right w:val="none" w:sz="0" w:space="0" w:color="auto"/>
                  </w:divBdr>
                  <w:divsChild>
                    <w:div w:id="713778049">
                      <w:marLeft w:val="0"/>
                      <w:marRight w:val="0"/>
                      <w:marTop w:val="0"/>
                      <w:marBottom w:val="0"/>
                      <w:divBdr>
                        <w:top w:val="none" w:sz="0" w:space="0" w:color="auto"/>
                        <w:left w:val="none" w:sz="0" w:space="0" w:color="auto"/>
                        <w:bottom w:val="none" w:sz="0" w:space="0" w:color="auto"/>
                        <w:right w:val="none" w:sz="0" w:space="0" w:color="auto"/>
                      </w:divBdr>
                      <w:divsChild>
                        <w:div w:id="936869524">
                          <w:marLeft w:val="0"/>
                          <w:marRight w:val="0"/>
                          <w:marTop w:val="0"/>
                          <w:marBottom w:val="0"/>
                          <w:divBdr>
                            <w:top w:val="none" w:sz="0" w:space="0" w:color="auto"/>
                            <w:left w:val="none" w:sz="0" w:space="0" w:color="auto"/>
                            <w:bottom w:val="none" w:sz="0" w:space="0" w:color="auto"/>
                            <w:right w:val="none" w:sz="0" w:space="0" w:color="auto"/>
                          </w:divBdr>
                          <w:divsChild>
                            <w:div w:id="290984179">
                              <w:marLeft w:val="0"/>
                              <w:marRight w:val="0"/>
                              <w:marTop w:val="0"/>
                              <w:marBottom w:val="0"/>
                              <w:divBdr>
                                <w:top w:val="none" w:sz="0" w:space="0" w:color="auto"/>
                                <w:left w:val="none" w:sz="0" w:space="0" w:color="auto"/>
                                <w:bottom w:val="none" w:sz="0" w:space="0" w:color="auto"/>
                                <w:right w:val="none" w:sz="0" w:space="0" w:color="auto"/>
                              </w:divBdr>
                              <w:divsChild>
                                <w:div w:id="10605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8355013">
      <w:bodyDiv w:val="1"/>
      <w:marLeft w:val="0"/>
      <w:marRight w:val="0"/>
      <w:marTop w:val="0"/>
      <w:marBottom w:val="0"/>
      <w:divBdr>
        <w:top w:val="none" w:sz="0" w:space="0" w:color="auto"/>
        <w:left w:val="none" w:sz="0" w:space="0" w:color="auto"/>
        <w:bottom w:val="none" w:sz="0" w:space="0" w:color="auto"/>
        <w:right w:val="none" w:sz="0" w:space="0" w:color="auto"/>
      </w:divBdr>
    </w:div>
    <w:div w:id="1831365781">
      <w:bodyDiv w:val="1"/>
      <w:marLeft w:val="0"/>
      <w:marRight w:val="0"/>
      <w:marTop w:val="0"/>
      <w:marBottom w:val="0"/>
      <w:divBdr>
        <w:top w:val="none" w:sz="0" w:space="0" w:color="auto"/>
        <w:left w:val="none" w:sz="0" w:space="0" w:color="auto"/>
        <w:bottom w:val="none" w:sz="0" w:space="0" w:color="auto"/>
        <w:right w:val="none" w:sz="0" w:space="0" w:color="auto"/>
      </w:divBdr>
    </w:div>
    <w:div w:id="1851791423">
      <w:bodyDiv w:val="1"/>
      <w:marLeft w:val="0"/>
      <w:marRight w:val="0"/>
      <w:marTop w:val="0"/>
      <w:marBottom w:val="0"/>
      <w:divBdr>
        <w:top w:val="none" w:sz="0" w:space="0" w:color="auto"/>
        <w:left w:val="none" w:sz="0" w:space="0" w:color="auto"/>
        <w:bottom w:val="none" w:sz="0" w:space="0" w:color="auto"/>
        <w:right w:val="none" w:sz="0" w:space="0" w:color="auto"/>
      </w:divBdr>
    </w:div>
    <w:div w:id="1851792983">
      <w:bodyDiv w:val="1"/>
      <w:marLeft w:val="0"/>
      <w:marRight w:val="0"/>
      <w:marTop w:val="0"/>
      <w:marBottom w:val="0"/>
      <w:divBdr>
        <w:top w:val="none" w:sz="0" w:space="0" w:color="auto"/>
        <w:left w:val="none" w:sz="0" w:space="0" w:color="auto"/>
        <w:bottom w:val="none" w:sz="0" w:space="0" w:color="auto"/>
        <w:right w:val="none" w:sz="0" w:space="0" w:color="auto"/>
      </w:divBdr>
    </w:div>
    <w:div w:id="1859392715">
      <w:bodyDiv w:val="1"/>
      <w:marLeft w:val="0"/>
      <w:marRight w:val="0"/>
      <w:marTop w:val="0"/>
      <w:marBottom w:val="0"/>
      <w:divBdr>
        <w:top w:val="none" w:sz="0" w:space="0" w:color="auto"/>
        <w:left w:val="none" w:sz="0" w:space="0" w:color="auto"/>
        <w:bottom w:val="none" w:sz="0" w:space="0" w:color="auto"/>
        <w:right w:val="none" w:sz="0" w:space="0" w:color="auto"/>
      </w:divBdr>
      <w:divsChild>
        <w:div w:id="1417946564">
          <w:marLeft w:val="0"/>
          <w:marRight w:val="0"/>
          <w:marTop w:val="0"/>
          <w:marBottom w:val="0"/>
          <w:divBdr>
            <w:top w:val="none" w:sz="0" w:space="0" w:color="auto"/>
            <w:left w:val="none" w:sz="0" w:space="0" w:color="auto"/>
            <w:bottom w:val="none" w:sz="0" w:space="0" w:color="auto"/>
            <w:right w:val="none" w:sz="0" w:space="0" w:color="auto"/>
          </w:divBdr>
          <w:divsChild>
            <w:div w:id="97070676">
              <w:marLeft w:val="0"/>
              <w:marRight w:val="0"/>
              <w:marTop w:val="0"/>
              <w:marBottom w:val="0"/>
              <w:divBdr>
                <w:top w:val="none" w:sz="0" w:space="0" w:color="auto"/>
                <w:left w:val="none" w:sz="0" w:space="0" w:color="auto"/>
                <w:bottom w:val="none" w:sz="0" w:space="0" w:color="auto"/>
                <w:right w:val="none" w:sz="0" w:space="0" w:color="auto"/>
              </w:divBdr>
              <w:divsChild>
                <w:div w:id="767580867">
                  <w:marLeft w:val="0"/>
                  <w:marRight w:val="0"/>
                  <w:marTop w:val="0"/>
                  <w:marBottom w:val="0"/>
                  <w:divBdr>
                    <w:top w:val="none" w:sz="0" w:space="0" w:color="auto"/>
                    <w:left w:val="none" w:sz="0" w:space="0" w:color="auto"/>
                    <w:bottom w:val="none" w:sz="0" w:space="0" w:color="auto"/>
                    <w:right w:val="none" w:sz="0" w:space="0" w:color="auto"/>
                  </w:divBdr>
                  <w:divsChild>
                    <w:div w:id="775634489">
                      <w:marLeft w:val="0"/>
                      <w:marRight w:val="0"/>
                      <w:marTop w:val="0"/>
                      <w:marBottom w:val="0"/>
                      <w:divBdr>
                        <w:top w:val="none" w:sz="0" w:space="0" w:color="auto"/>
                        <w:left w:val="none" w:sz="0" w:space="0" w:color="auto"/>
                        <w:bottom w:val="none" w:sz="0" w:space="0" w:color="auto"/>
                        <w:right w:val="none" w:sz="0" w:space="0" w:color="auto"/>
                      </w:divBdr>
                      <w:divsChild>
                        <w:div w:id="1820880154">
                          <w:marLeft w:val="0"/>
                          <w:marRight w:val="0"/>
                          <w:marTop w:val="0"/>
                          <w:marBottom w:val="0"/>
                          <w:divBdr>
                            <w:top w:val="none" w:sz="0" w:space="0" w:color="auto"/>
                            <w:left w:val="none" w:sz="0" w:space="0" w:color="auto"/>
                            <w:bottom w:val="none" w:sz="0" w:space="0" w:color="auto"/>
                            <w:right w:val="none" w:sz="0" w:space="0" w:color="auto"/>
                          </w:divBdr>
                          <w:divsChild>
                            <w:div w:id="1152867737">
                              <w:marLeft w:val="0"/>
                              <w:marRight w:val="0"/>
                              <w:marTop w:val="0"/>
                              <w:marBottom w:val="0"/>
                              <w:divBdr>
                                <w:top w:val="none" w:sz="0" w:space="0" w:color="auto"/>
                                <w:left w:val="none" w:sz="0" w:space="0" w:color="auto"/>
                                <w:bottom w:val="none" w:sz="0" w:space="0" w:color="auto"/>
                                <w:right w:val="none" w:sz="0" w:space="0" w:color="auto"/>
                              </w:divBdr>
                              <w:divsChild>
                                <w:div w:id="135719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151841">
      <w:bodyDiv w:val="1"/>
      <w:marLeft w:val="0"/>
      <w:marRight w:val="0"/>
      <w:marTop w:val="0"/>
      <w:marBottom w:val="0"/>
      <w:divBdr>
        <w:top w:val="none" w:sz="0" w:space="0" w:color="auto"/>
        <w:left w:val="none" w:sz="0" w:space="0" w:color="auto"/>
        <w:bottom w:val="none" w:sz="0" w:space="0" w:color="auto"/>
        <w:right w:val="none" w:sz="0" w:space="0" w:color="auto"/>
      </w:divBdr>
    </w:div>
    <w:div w:id="1879930155">
      <w:bodyDiv w:val="1"/>
      <w:marLeft w:val="0"/>
      <w:marRight w:val="0"/>
      <w:marTop w:val="0"/>
      <w:marBottom w:val="0"/>
      <w:divBdr>
        <w:top w:val="none" w:sz="0" w:space="0" w:color="auto"/>
        <w:left w:val="none" w:sz="0" w:space="0" w:color="auto"/>
        <w:bottom w:val="none" w:sz="0" w:space="0" w:color="auto"/>
        <w:right w:val="none" w:sz="0" w:space="0" w:color="auto"/>
      </w:divBdr>
    </w:div>
    <w:div w:id="1902475648">
      <w:bodyDiv w:val="1"/>
      <w:marLeft w:val="0"/>
      <w:marRight w:val="0"/>
      <w:marTop w:val="0"/>
      <w:marBottom w:val="0"/>
      <w:divBdr>
        <w:top w:val="none" w:sz="0" w:space="0" w:color="auto"/>
        <w:left w:val="none" w:sz="0" w:space="0" w:color="auto"/>
        <w:bottom w:val="none" w:sz="0" w:space="0" w:color="auto"/>
        <w:right w:val="none" w:sz="0" w:space="0" w:color="auto"/>
      </w:divBdr>
      <w:divsChild>
        <w:div w:id="354691221">
          <w:marLeft w:val="0"/>
          <w:marRight w:val="0"/>
          <w:marTop w:val="0"/>
          <w:marBottom w:val="0"/>
          <w:divBdr>
            <w:top w:val="none" w:sz="0" w:space="0" w:color="auto"/>
            <w:left w:val="none" w:sz="0" w:space="0" w:color="auto"/>
            <w:bottom w:val="none" w:sz="0" w:space="0" w:color="auto"/>
            <w:right w:val="none" w:sz="0" w:space="0" w:color="auto"/>
          </w:divBdr>
          <w:divsChild>
            <w:div w:id="1609040156">
              <w:marLeft w:val="0"/>
              <w:marRight w:val="0"/>
              <w:marTop w:val="0"/>
              <w:marBottom w:val="0"/>
              <w:divBdr>
                <w:top w:val="none" w:sz="0" w:space="0" w:color="auto"/>
                <w:left w:val="none" w:sz="0" w:space="0" w:color="auto"/>
                <w:bottom w:val="none" w:sz="0" w:space="0" w:color="auto"/>
                <w:right w:val="none" w:sz="0" w:space="0" w:color="auto"/>
              </w:divBdr>
              <w:divsChild>
                <w:div w:id="1472332763">
                  <w:marLeft w:val="0"/>
                  <w:marRight w:val="0"/>
                  <w:marTop w:val="0"/>
                  <w:marBottom w:val="0"/>
                  <w:divBdr>
                    <w:top w:val="none" w:sz="0" w:space="0" w:color="auto"/>
                    <w:left w:val="none" w:sz="0" w:space="0" w:color="auto"/>
                    <w:bottom w:val="none" w:sz="0" w:space="0" w:color="auto"/>
                    <w:right w:val="none" w:sz="0" w:space="0" w:color="auto"/>
                  </w:divBdr>
                  <w:divsChild>
                    <w:div w:id="883177168">
                      <w:marLeft w:val="0"/>
                      <w:marRight w:val="0"/>
                      <w:marTop w:val="0"/>
                      <w:marBottom w:val="0"/>
                      <w:divBdr>
                        <w:top w:val="none" w:sz="0" w:space="0" w:color="auto"/>
                        <w:left w:val="none" w:sz="0" w:space="0" w:color="auto"/>
                        <w:bottom w:val="none" w:sz="0" w:space="0" w:color="auto"/>
                        <w:right w:val="none" w:sz="0" w:space="0" w:color="auto"/>
                      </w:divBdr>
                      <w:divsChild>
                        <w:div w:id="1695881886">
                          <w:marLeft w:val="0"/>
                          <w:marRight w:val="0"/>
                          <w:marTop w:val="0"/>
                          <w:marBottom w:val="0"/>
                          <w:divBdr>
                            <w:top w:val="none" w:sz="0" w:space="0" w:color="auto"/>
                            <w:left w:val="none" w:sz="0" w:space="0" w:color="auto"/>
                            <w:bottom w:val="none" w:sz="0" w:space="0" w:color="auto"/>
                            <w:right w:val="none" w:sz="0" w:space="0" w:color="auto"/>
                          </w:divBdr>
                          <w:divsChild>
                            <w:div w:id="859708657">
                              <w:marLeft w:val="0"/>
                              <w:marRight w:val="0"/>
                              <w:marTop w:val="0"/>
                              <w:marBottom w:val="0"/>
                              <w:divBdr>
                                <w:top w:val="none" w:sz="0" w:space="0" w:color="auto"/>
                                <w:left w:val="none" w:sz="0" w:space="0" w:color="auto"/>
                                <w:bottom w:val="none" w:sz="0" w:space="0" w:color="auto"/>
                                <w:right w:val="none" w:sz="0" w:space="0" w:color="auto"/>
                              </w:divBdr>
                              <w:divsChild>
                                <w:div w:id="53781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2836373">
      <w:bodyDiv w:val="1"/>
      <w:marLeft w:val="0"/>
      <w:marRight w:val="0"/>
      <w:marTop w:val="0"/>
      <w:marBottom w:val="0"/>
      <w:divBdr>
        <w:top w:val="none" w:sz="0" w:space="0" w:color="auto"/>
        <w:left w:val="none" w:sz="0" w:space="0" w:color="auto"/>
        <w:bottom w:val="none" w:sz="0" w:space="0" w:color="auto"/>
        <w:right w:val="none" w:sz="0" w:space="0" w:color="auto"/>
      </w:divBdr>
    </w:div>
    <w:div w:id="1978795391">
      <w:bodyDiv w:val="1"/>
      <w:marLeft w:val="0"/>
      <w:marRight w:val="0"/>
      <w:marTop w:val="0"/>
      <w:marBottom w:val="0"/>
      <w:divBdr>
        <w:top w:val="none" w:sz="0" w:space="0" w:color="auto"/>
        <w:left w:val="none" w:sz="0" w:space="0" w:color="auto"/>
        <w:bottom w:val="none" w:sz="0" w:space="0" w:color="auto"/>
        <w:right w:val="none" w:sz="0" w:space="0" w:color="auto"/>
      </w:divBdr>
    </w:div>
    <w:div w:id="1991670127">
      <w:bodyDiv w:val="1"/>
      <w:marLeft w:val="0"/>
      <w:marRight w:val="0"/>
      <w:marTop w:val="0"/>
      <w:marBottom w:val="0"/>
      <w:divBdr>
        <w:top w:val="none" w:sz="0" w:space="0" w:color="auto"/>
        <w:left w:val="none" w:sz="0" w:space="0" w:color="auto"/>
        <w:bottom w:val="none" w:sz="0" w:space="0" w:color="auto"/>
        <w:right w:val="none" w:sz="0" w:space="0" w:color="auto"/>
      </w:divBdr>
    </w:div>
    <w:div w:id="1999962637">
      <w:bodyDiv w:val="1"/>
      <w:marLeft w:val="0"/>
      <w:marRight w:val="0"/>
      <w:marTop w:val="0"/>
      <w:marBottom w:val="0"/>
      <w:divBdr>
        <w:top w:val="none" w:sz="0" w:space="0" w:color="auto"/>
        <w:left w:val="none" w:sz="0" w:space="0" w:color="auto"/>
        <w:bottom w:val="none" w:sz="0" w:space="0" w:color="auto"/>
        <w:right w:val="none" w:sz="0" w:space="0" w:color="auto"/>
      </w:divBdr>
      <w:divsChild>
        <w:div w:id="157237452">
          <w:marLeft w:val="0"/>
          <w:marRight w:val="0"/>
          <w:marTop w:val="0"/>
          <w:marBottom w:val="0"/>
          <w:divBdr>
            <w:top w:val="none" w:sz="0" w:space="0" w:color="auto"/>
            <w:left w:val="none" w:sz="0" w:space="0" w:color="auto"/>
            <w:bottom w:val="none" w:sz="0" w:space="0" w:color="auto"/>
            <w:right w:val="none" w:sz="0" w:space="0" w:color="auto"/>
          </w:divBdr>
          <w:divsChild>
            <w:div w:id="459302939">
              <w:marLeft w:val="0"/>
              <w:marRight w:val="0"/>
              <w:marTop w:val="0"/>
              <w:marBottom w:val="0"/>
              <w:divBdr>
                <w:top w:val="none" w:sz="0" w:space="0" w:color="auto"/>
                <w:left w:val="none" w:sz="0" w:space="0" w:color="auto"/>
                <w:bottom w:val="none" w:sz="0" w:space="0" w:color="auto"/>
                <w:right w:val="none" w:sz="0" w:space="0" w:color="auto"/>
              </w:divBdr>
              <w:divsChild>
                <w:div w:id="1477188590">
                  <w:marLeft w:val="0"/>
                  <w:marRight w:val="0"/>
                  <w:marTop w:val="0"/>
                  <w:marBottom w:val="0"/>
                  <w:divBdr>
                    <w:top w:val="none" w:sz="0" w:space="0" w:color="auto"/>
                    <w:left w:val="none" w:sz="0" w:space="0" w:color="auto"/>
                    <w:bottom w:val="none" w:sz="0" w:space="0" w:color="auto"/>
                    <w:right w:val="none" w:sz="0" w:space="0" w:color="auto"/>
                  </w:divBdr>
                  <w:divsChild>
                    <w:div w:id="343673502">
                      <w:marLeft w:val="0"/>
                      <w:marRight w:val="0"/>
                      <w:marTop w:val="0"/>
                      <w:marBottom w:val="0"/>
                      <w:divBdr>
                        <w:top w:val="none" w:sz="0" w:space="0" w:color="auto"/>
                        <w:left w:val="none" w:sz="0" w:space="0" w:color="auto"/>
                        <w:bottom w:val="none" w:sz="0" w:space="0" w:color="auto"/>
                        <w:right w:val="none" w:sz="0" w:space="0" w:color="auto"/>
                      </w:divBdr>
                      <w:divsChild>
                        <w:div w:id="82230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69189">
          <w:marLeft w:val="0"/>
          <w:marRight w:val="0"/>
          <w:marTop w:val="0"/>
          <w:marBottom w:val="0"/>
          <w:divBdr>
            <w:top w:val="none" w:sz="0" w:space="0" w:color="auto"/>
            <w:left w:val="none" w:sz="0" w:space="0" w:color="auto"/>
            <w:bottom w:val="none" w:sz="0" w:space="0" w:color="auto"/>
            <w:right w:val="none" w:sz="0" w:space="0" w:color="auto"/>
          </w:divBdr>
          <w:divsChild>
            <w:div w:id="1786150213">
              <w:marLeft w:val="0"/>
              <w:marRight w:val="0"/>
              <w:marTop w:val="0"/>
              <w:marBottom w:val="0"/>
              <w:divBdr>
                <w:top w:val="none" w:sz="0" w:space="0" w:color="auto"/>
                <w:left w:val="none" w:sz="0" w:space="0" w:color="auto"/>
                <w:bottom w:val="none" w:sz="0" w:space="0" w:color="auto"/>
                <w:right w:val="none" w:sz="0" w:space="0" w:color="auto"/>
              </w:divBdr>
              <w:divsChild>
                <w:div w:id="10230392">
                  <w:marLeft w:val="0"/>
                  <w:marRight w:val="0"/>
                  <w:marTop w:val="0"/>
                  <w:marBottom w:val="0"/>
                  <w:divBdr>
                    <w:top w:val="none" w:sz="0" w:space="0" w:color="auto"/>
                    <w:left w:val="none" w:sz="0" w:space="0" w:color="auto"/>
                    <w:bottom w:val="none" w:sz="0" w:space="0" w:color="auto"/>
                    <w:right w:val="none" w:sz="0" w:space="0" w:color="auto"/>
                  </w:divBdr>
                  <w:divsChild>
                    <w:div w:id="1904215137">
                      <w:marLeft w:val="0"/>
                      <w:marRight w:val="0"/>
                      <w:marTop w:val="0"/>
                      <w:marBottom w:val="0"/>
                      <w:divBdr>
                        <w:top w:val="none" w:sz="0" w:space="0" w:color="auto"/>
                        <w:left w:val="none" w:sz="0" w:space="0" w:color="auto"/>
                        <w:bottom w:val="none" w:sz="0" w:space="0" w:color="auto"/>
                        <w:right w:val="none" w:sz="0" w:space="0" w:color="auto"/>
                      </w:divBdr>
                      <w:divsChild>
                        <w:div w:id="1778133311">
                          <w:marLeft w:val="0"/>
                          <w:marRight w:val="0"/>
                          <w:marTop w:val="0"/>
                          <w:marBottom w:val="0"/>
                          <w:divBdr>
                            <w:top w:val="none" w:sz="0" w:space="0" w:color="auto"/>
                            <w:left w:val="none" w:sz="0" w:space="0" w:color="auto"/>
                            <w:bottom w:val="none" w:sz="0" w:space="0" w:color="auto"/>
                            <w:right w:val="none" w:sz="0" w:space="0" w:color="auto"/>
                          </w:divBdr>
                          <w:divsChild>
                            <w:div w:id="732967435">
                              <w:marLeft w:val="0"/>
                              <w:marRight w:val="0"/>
                              <w:marTop w:val="240"/>
                              <w:marBottom w:val="240"/>
                              <w:divBdr>
                                <w:top w:val="none" w:sz="0" w:space="0" w:color="auto"/>
                                <w:left w:val="none" w:sz="0" w:space="0" w:color="auto"/>
                                <w:bottom w:val="none" w:sz="0" w:space="0" w:color="auto"/>
                                <w:right w:val="none" w:sz="0" w:space="0" w:color="auto"/>
                              </w:divBdr>
                              <w:divsChild>
                                <w:div w:id="2009867183">
                                  <w:marLeft w:val="0"/>
                                  <w:marRight w:val="0"/>
                                  <w:marTop w:val="0"/>
                                  <w:marBottom w:val="0"/>
                                  <w:divBdr>
                                    <w:top w:val="none" w:sz="0" w:space="0" w:color="auto"/>
                                    <w:left w:val="none" w:sz="0" w:space="0" w:color="auto"/>
                                    <w:bottom w:val="none" w:sz="0" w:space="0" w:color="auto"/>
                                    <w:right w:val="none" w:sz="0" w:space="0" w:color="auto"/>
                                  </w:divBdr>
                                </w:div>
                                <w:div w:id="197220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9217013">
          <w:marLeft w:val="0"/>
          <w:marRight w:val="0"/>
          <w:marTop w:val="0"/>
          <w:marBottom w:val="0"/>
          <w:divBdr>
            <w:top w:val="none" w:sz="0" w:space="0" w:color="auto"/>
            <w:left w:val="none" w:sz="0" w:space="0" w:color="auto"/>
            <w:bottom w:val="none" w:sz="0" w:space="0" w:color="auto"/>
            <w:right w:val="none" w:sz="0" w:space="0" w:color="auto"/>
          </w:divBdr>
          <w:divsChild>
            <w:div w:id="1423840835">
              <w:marLeft w:val="0"/>
              <w:marRight w:val="0"/>
              <w:marTop w:val="0"/>
              <w:marBottom w:val="0"/>
              <w:divBdr>
                <w:top w:val="none" w:sz="0" w:space="0" w:color="auto"/>
                <w:left w:val="none" w:sz="0" w:space="0" w:color="auto"/>
                <w:bottom w:val="none" w:sz="0" w:space="0" w:color="auto"/>
                <w:right w:val="none" w:sz="0" w:space="0" w:color="auto"/>
              </w:divBdr>
              <w:divsChild>
                <w:div w:id="383255544">
                  <w:marLeft w:val="0"/>
                  <w:marRight w:val="0"/>
                  <w:marTop w:val="0"/>
                  <w:marBottom w:val="0"/>
                  <w:divBdr>
                    <w:top w:val="none" w:sz="0" w:space="0" w:color="auto"/>
                    <w:left w:val="none" w:sz="0" w:space="0" w:color="auto"/>
                    <w:bottom w:val="none" w:sz="0" w:space="0" w:color="auto"/>
                    <w:right w:val="none" w:sz="0" w:space="0" w:color="auto"/>
                  </w:divBdr>
                  <w:divsChild>
                    <w:div w:id="1817725577">
                      <w:marLeft w:val="0"/>
                      <w:marRight w:val="0"/>
                      <w:marTop w:val="0"/>
                      <w:marBottom w:val="0"/>
                      <w:divBdr>
                        <w:top w:val="none" w:sz="0" w:space="0" w:color="auto"/>
                        <w:left w:val="none" w:sz="0" w:space="0" w:color="auto"/>
                        <w:bottom w:val="none" w:sz="0" w:space="0" w:color="auto"/>
                        <w:right w:val="none" w:sz="0" w:space="0" w:color="auto"/>
                      </w:divBdr>
                      <w:divsChild>
                        <w:div w:id="200789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256448">
          <w:marLeft w:val="0"/>
          <w:marRight w:val="0"/>
          <w:marTop w:val="0"/>
          <w:marBottom w:val="0"/>
          <w:divBdr>
            <w:top w:val="none" w:sz="0" w:space="0" w:color="auto"/>
            <w:left w:val="none" w:sz="0" w:space="0" w:color="auto"/>
            <w:bottom w:val="none" w:sz="0" w:space="0" w:color="auto"/>
            <w:right w:val="none" w:sz="0" w:space="0" w:color="auto"/>
          </w:divBdr>
          <w:divsChild>
            <w:div w:id="1151410940">
              <w:marLeft w:val="0"/>
              <w:marRight w:val="0"/>
              <w:marTop w:val="0"/>
              <w:marBottom w:val="0"/>
              <w:divBdr>
                <w:top w:val="none" w:sz="0" w:space="0" w:color="auto"/>
                <w:left w:val="none" w:sz="0" w:space="0" w:color="auto"/>
                <w:bottom w:val="none" w:sz="0" w:space="0" w:color="auto"/>
                <w:right w:val="none" w:sz="0" w:space="0" w:color="auto"/>
              </w:divBdr>
              <w:divsChild>
                <w:div w:id="1927422713">
                  <w:marLeft w:val="0"/>
                  <w:marRight w:val="0"/>
                  <w:marTop w:val="0"/>
                  <w:marBottom w:val="0"/>
                  <w:divBdr>
                    <w:top w:val="none" w:sz="0" w:space="0" w:color="auto"/>
                    <w:left w:val="none" w:sz="0" w:space="0" w:color="auto"/>
                    <w:bottom w:val="none" w:sz="0" w:space="0" w:color="auto"/>
                    <w:right w:val="none" w:sz="0" w:space="0" w:color="auto"/>
                  </w:divBdr>
                  <w:divsChild>
                    <w:div w:id="988555697">
                      <w:marLeft w:val="0"/>
                      <w:marRight w:val="0"/>
                      <w:marTop w:val="0"/>
                      <w:marBottom w:val="0"/>
                      <w:divBdr>
                        <w:top w:val="none" w:sz="0" w:space="0" w:color="auto"/>
                        <w:left w:val="none" w:sz="0" w:space="0" w:color="auto"/>
                        <w:bottom w:val="none" w:sz="0" w:space="0" w:color="auto"/>
                        <w:right w:val="none" w:sz="0" w:space="0" w:color="auto"/>
                      </w:divBdr>
                      <w:divsChild>
                        <w:div w:id="701056530">
                          <w:marLeft w:val="0"/>
                          <w:marRight w:val="0"/>
                          <w:marTop w:val="0"/>
                          <w:marBottom w:val="0"/>
                          <w:divBdr>
                            <w:top w:val="none" w:sz="0" w:space="0" w:color="auto"/>
                            <w:left w:val="none" w:sz="0" w:space="0" w:color="auto"/>
                            <w:bottom w:val="none" w:sz="0" w:space="0" w:color="auto"/>
                            <w:right w:val="none" w:sz="0" w:space="0" w:color="auto"/>
                          </w:divBdr>
                          <w:divsChild>
                            <w:div w:id="297953265">
                              <w:marLeft w:val="0"/>
                              <w:marRight w:val="0"/>
                              <w:marTop w:val="240"/>
                              <w:marBottom w:val="240"/>
                              <w:divBdr>
                                <w:top w:val="none" w:sz="0" w:space="0" w:color="auto"/>
                                <w:left w:val="none" w:sz="0" w:space="0" w:color="auto"/>
                                <w:bottom w:val="none" w:sz="0" w:space="0" w:color="auto"/>
                                <w:right w:val="none" w:sz="0" w:space="0" w:color="auto"/>
                              </w:divBdr>
                              <w:divsChild>
                                <w:div w:id="203561357">
                                  <w:marLeft w:val="0"/>
                                  <w:marRight w:val="0"/>
                                  <w:marTop w:val="0"/>
                                  <w:marBottom w:val="0"/>
                                  <w:divBdr>
                                    <w:top w:val="none" w:sz="0" w:space="0" w:color="auto"/>
                                    <w:left w:val="none" w:sz="0" w:space="0" w:color="auto"/>
                                    <w:bottom w:val="none" w:sz="0" w:space="0" w:color="auto"/>
                                    <w:right w:val="none" w:sz="0" w:space="0" w:color="auto"/>
                                  </w:divBdr>
                                </w:div>
                                <w:div w:id="12596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9641578">
          <w:marLeft w:val="0"/>
          <w:marRight w:val="0"/>
          <w:marTop w:val="0"/>
          <w:marBottom w:val="0"/>
          <w:divBdr>
            <w:top w:val="none" w:sz="0" w:space="0" w:color="auto"/>
            <w:left w:val="none" w:sz="0" w:space="0" w:color="auto"/>
            <w:bottom w:val="none" w:sz="0" w:space="0" w:color="auto"/>
            <w:right w:val="none" w:sz="0" w:space="0" w:color="auto"/>
          </w:divBdr>
          <w:divsChild>
            <w:div w:id="1946307518">
              <w:marLeft w:val="0"/>
              <w:marRight w:val="0"/>
              <w:marTop w:val="0"/>
              <w:marBottom w:val="0"/>
              <w:divBdr>
                <w:top w:val="none" w:sz="0" w:space="0" w:color="auto"/>
                <w:left w:val="none" w:sz="0" w:space="0" w:color="auto"/>
                <w:bottom w:val="none" w:sz="0" w:space="0" w:color="auto"/>
                <w:right w:val="none" w:sz="0" w:space="0" w:color="auto"/>
              </w:divBdr>
              <w:divsChild>
                <w:div w:id="1627732011">
                  <w:marLeft w:val="0"/>
                  <w:marRight w:val="0"/>
                  <w:marTop w:val="0"/>
                  <w:marBottom w:val="0"/>
                  <w:divBdr>
                    <w:top w:val="none" w:sz="0" w:space="0" w:color="auto"/>
                    <w:left w:val="none" w:sz="0" w:space="0" w:color="auto"/>
                    <w:bottom w:val="none" w:sz="0" w:space="0" w:color="auto"/>
                    <w:right w:val="none" w:sz="0" w:space="0" w:color="auto"/>
                  </w:divBdr>
                  <w:divsChild>
                    <w:div w:id="410615449">
                      <w:marLeft w:val="0"/>
                      <w:marRight w:val="0"/>
                      <w:marTop w:val="0"/>
                      <w:marBottom w:val="0"/>
                      <w:divBdr>
                        <w:top w:val="none" w:sz="0" w:space="0" w:color="auto"/>
                        <w:left w:val="none" w:sz="0" w:space="0" w:color="auto"/>
                        <w:bottom w:val="none" w:sz="0" w:space="0" w:color="auto"/>
                        <w:right w:val="none" w:sz="0" w:space="0" w:color="auto"/>
                      </w:divBdr>
                      <w:divsChild>
                        <w:div w:id="149849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127224">
          <w:marLeft w:val="0"/>
          <w:marRight w:val="0"/>
          <w:marTop w:val="0"/>
          <w:marBottom w:val="0"/>
          <w:divBdr>
            <w:top w:val="none" w:sz="0" w:space="0" w:color="auto"/>
            <w:left w:val="none" w:sz="0" w:space="0" w:color="auto"/>
            <w:bottom w:val="none" w:sz="0" w:space="0" w:color="auto"/>
            <w:right w:val="none" w:sz="0" w:space="0" w:color="auto"/>
          </w:divBdr>
          <w:divsChild>
            <w:div w:id="503017388">
              <w:marLeft w:val="0"/>
              <w:marRight w:val="0"/>
              <w:marTop w:val="0"/>
              <w:marBottom w:val="0"/>
              <w:divBdr>
                <w:top w:val="none" w:sz="0" w:space="0" w:color="auto"/>
                <w:left w:val="none" w:sz="0" w:space="0" w:color="auto"/>
                <w:bottom w:val="none" w:sz="0" w:space="0" w:color="auto"/>
                <w:right w:val="none" w:sz="0" w:space="0" w:color="auto"/>
              </w:divBdr>
              <w:divsChild>
                <w:div w:id="1019891448">
                  <w:marLeft w:val="0"/>
                  <w:marRight w:val="0"/>
                  <w:marTop w:val="0"/>
                  <w:marBottom w:val="0"/>
                  <w:divBdr>
                    <w:top w:val="none" w:sz="0" w:space="0" w:color="auto"/>
                    <w:left w:val="none" w:sz="0" w:space="0" w:color="auto"/>
                    <w:bottom w:val="none" w:sz="0" w:space="0" w:color="auto"/>
                    <w:right w:val="none" w:sz="0" w:space="0" w:color="auto"/>
                  </w:divBdr>
                  <w:divsChild>
                    <w:div w:id="1622374406">
                      <w:marLeft w:val="0"/>
                      <w:marRight w:val="0"/>
                      <w:marTop w:val="0"/>
                      <w:marBottom w:val="0"/>
                      <w:divBdr>
                        <w:top w:val="none" w:sz="0" w:space="0" w:color="auto"/>
                        <w:left w:val="none" w:sz="0" w:space="0" w:color="auto"/>
                        <w:bottom w:val="none" w:sz="0" w:space="0" w:color="auto"/>
                        <w:right w:val="none" w:sz="0" w:space="0" w:color="auto"/>
                      </w:divBdr>
                      <w:divsChild>
                        <w:div w:id="1313093982">
                          <w:marLeft w:val="0"/>
                          <w:marRight w:val="0"/>
                          <w:marTop w:val="0"/>
                          <w:marBottom w:val="0"/>
                          <w:divBdr>
                            <w:top w:val="none" w:sz="0" w:space="0" w:color="auto"/>
                            <w:left w:val="none" w:sz="0" w:space="0" w:color="auto"/>
                            <w:bottom w:val="none" w:sz="0" w:space="0" w:color="auto"/>
                            <w:right w:val="none" w:sz="0" w:space="0" w:color="auto"/>
                          </w:divBdr>
                          <w:divsChild>
                            <w:div w:id="1651328981">
                              <w:marLeft w:val="0"/>
                              <w:marRight w:val="0"/>
                              <w:marTop w:val="240"/>
                              <w:marBottom w:val="240"/>
                              <w:divBdr>
                                <w:top w:val="none" w:sz="0" w:space="0" w:color="auto"/>
                                <w:left w:val="none" w:sz="0" w:space="0" w:color="auto"/>
                                <w:bottom w:val="none" w:sz="0" w:space="0" w:color="auto"/>
                                <w:right w:val="none" w:sz="0" w:space="0" w:color="auto"/>
                              </w:divBdr>
                              <w:divsChild>
                                <w:div w:id="718359158">
                                  <w:marLeft w:val="0"/>
                                  <w:marRight w:val="0"/>
                                  <w:marTop w:val="0"/>
                                  <w:marBottom w:val="0"/>
                                  <w:divBdr>
                                    <w:top w:val="none" w:sz="0" w:space="0" w:color="auto"/>
                                    <w:left w:val="none" w:sz="0" w:space="0" w:color="auto"/>
                                    <w:bottom w:val="none" w:sz="0" w:space="0" w:color="auto"/>
                                    <w:right w:val="none" w:sz="0" w:space="0" w:color="auto"/>
                                  </w:divBdr>
                                </w:div>
                                <w:div w:id="83125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8310188">
          <w:marLeft w:val="0"/>
          <w:marRight w:val="0"/>
          <w:marTop w:val="0"/>
          <w:marBottom w:val="0"/>
          <w:divBdr>
            <w:top w:val="none" w:sz="0" w:space="0" w:color="auto"/>
            <w:left w:val="none" w:sz="0" w:space="0" w:color="auto"/>
            <w:bottom w:val="none" w:sz="0" w:space="0" w:color="auto"/>
            <w:right w:val="none" w:sz="0" w:space="0" w:color="auto"/>
          </w:divBdr>
          <w:divsChild>
            <w:div w:id="743188631">
              <w:marLeft w:val="0"/>
              <w:marRight w:val="0"/>
              <w:marTop w:val="0"/>
              <w:marBottom w:val="0"/>
              <w:divBdr>
                <w:top w:val="none" w:sz="0" w:space="0" w:color="auto"/>
                <w:left w:val="none" w:sz="0" w:space="0" w:color="auto"/>
                <w:bottom w:val="none" w:sz="0" w:space="0" w:color="auto"/>
                <w:right w:val="none" w:sz="0" w:space="0" w:color="auto"/>
              </w:divBdr>
              <w:divsChild>
                <w:div w:id="1763797644">
                  <w:marLeft w:val="0"/>
                  <w:marRight w:val="0"/>
                  <w:marTop w:val="0"/>
                  <w:marBottom w:val="0"/>
                  <w:divBdr>
                    <w:top w:val="none" w:sz="0" w:space="0" w:color="auto"/>
                    <w:left w:val="none" w:sz="0" w:space="0" w:color="auto"/>
                    <w:bottom w:val="none" w:sz="0" w:space="0" w:color="auto"/>
                    <w:right w:val="none" w:sz="0" w:space="0" w:color="auto"/>
                  </w:divBdr>
                  <w:divsChild>
                    <w:div w:id="408159812">
                      <w:marLeft w:val="0"/>
                      <w:marRight w:val="0"/>
                      <w:marTop w:val="0"/>
                      <w:marBottom w:val="0"/>
                      <w:divBdr>
                        <w:top w:val="none" w:sz="0" w:space="0" w:color="auto"/>
                        <w:left w:val="none" w:sz="0" w:space="0" w:color="auto"/>
                        <w:bottom w:val="none" w:sz="0" w:space="0" w:color="auto"/>
                        <w:right w:val="none" w:sz="0" w:space="0" w:color="auto"/>
                      </w:divBdr>
                      <w:divsChild>
                        <w:div w:id="17746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552585">
          <w:marLeft w:val="0"/>
          <w:marRight w:val="0"/>
          <w:marTop w:val="0"/>
          <w:marBottom w:val="0"/>
          <w:divBdr>
            <w:top w:val="none" w:sz="0" w:space="0" w:color="auto"/>
            <w:left w:val="none" w:sz="0" w:space="0" w:color="auto"/>
            <w:bottom w:val="none" w:sz="0" w:space="0" w:color="auto"/>
            <w:right w:val="none" w:sz="0" w:space="0" w:color="auto"/>
          </w:divBdr>
          <w:divsChild>
            <w:div w:id="1033773080">
              <w:marLeft w:val="0"/>
              <w:marRight w:val="0"/>
              <w:marTop w:val="0"/>
              <w:marBottom w:val="0"/>
              <w:divBdr>
                <w:top w:val="none" w:sz="0" w:space="0" w:color="auto"/>
                <w:left w:val="none" w:sz="0" w:space="0" w:color="auto"/>
                <w:bottom w:val="none" w:sz="0" w:space="0" w:color="auto"/>
                <w:right w:val="none" w:sz="0" w:space="0" w:color="auto"/>
              </w:divBdr>
              <w:divsChild>
                <w:div w:id="393965040">
                  <w:marLeft w:val="0"/>
                  <w:marRight w:val="0"/>
                  <w:marTop w:val="0"/>
                  <w:marBottom w:val="0"/>
                  <w:divBdr>
                    <w:top w:val="none" w:sz="0" w:space="0" w:color="auto"/>
                    <w:left w:val="none" w:sz="0" w:space="0" w:color="auto"/>
                    <w:bottom w:val="none" w:sz="0" w:space="0" w:color="auto"/>
                    <w:right w:val="none" w:sz="0" w:space="0" w:color="auto"/>
                  </w:divBdr>
                  <w:divsChild>
                    <w:div w:id="165366062">
                      <w:marLeft w:val="0"/>
                      <w:marRight w:val="0"/>
                      <w:marTop w:val="0"/>
                      <w:marBottom w:val="0"/>
                      <w:divBdr>
                        <w:top w:val="none" w:sz="0" w:space="0" w:color="auto"/>
                        <w:left w:val="none" w:sz="0" w:space="0" w:color="auto"/>
                        <w:bottom w:val="none" w:sz="0" w:space="0" w:color="auto"/>
                        <w:right w:val="none" w:sz="0" w:space="0" w:color="auto"/>
                      </w:divBdr>
                      <w:divsChild>
                        <w:div w:id="1980307561">
                          <w:marLeft w:val="0"/>
                          <w:marRight w:val="0"/>
                          <w:marTop w:val="0"/>
                          <w:marBottom w:val="0"/>
                          <w:divBdr>
                            <w:top w:val="none" w:sz="0" w:space="0" w:color="auto"/>
                            <w:left w:val="none" w:sz="0" w:space="0" w:color="auto"/>
                            <w:bottom w:val="none" w:sz="0" w:space="0" w:color="auto"/>
                            <w:right w:val="none" w:sz="0" w:space="0" w:color="auto"/>
                          </w:divBdr>
                          <w:divsChild>
                            <w:div w:id="1378746748">
                              <w:marLeft w:val="0"/>
                              <w:marRight w:val="0"/>
                              <w:marTop w:val="240"/>
                              <w:marBottom w:val="240"/>
                              <w:divBdr>
                                <w:top w:val="none" w:sz="0" w:space="0" w:color="auto"/>
                                <w:left w:val="none" w:sz="0" w:space="0" w:color="auto"/>
                                <w:bottom w:val="none" w:sz="0" w:space="0" w:color="auto"/>
                                <w:right w:val="none" w:sz="0" w:space="0" w:color="auto"/>
                              </w:divBdr>
                              <w:divsChild>
                                <w:div w:id="217322022">
                                  <w:marLeft w:val="0"/>
                                  <w:marRight w:val="0"/>
                                  <w:marTop w:val="0"/>
                                  <w:marBottom w:val="0"/>
                                  <w:divBdr>
                                    <w:top w:val="none" w:sz="0" w:space="0" w:color="auto"/>
                                    <w:left w:val="none" w:sz="0" w:space="0" w:color="auto"/>
                                    <w:bottom w:val="none" w:sz="0" w:space="0" w:color="auto"/>
                                    <w:right w:val="none" w:sz="0" w:space="0" w:color="auto"/>
                                  </w:divBdr>
                                </w:div>
                                <w:div w:id="151807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5653342">
          <w:marLeft w:val="0"/>
          <w:marRight w:val="0"/>
          <w:marTop w:val="0"/>
          <w:marBottom w:val="0"/>
          <w:divBdr>
            <w:top w:val="none" w:sz="0" w:space="0" w:color="auto"/>
            <w:left w:val="none" w:sz="0" w:space="0" w:color="auto"/>
            <w:bottom w:val="none" w:sz="0" w:space="0" w:color="auto"/>
            <w:right w:val="none" w:sz="0" w:space="0" w:color="auto"/>
          </w:divBdr>
          <w:divsChild>
            <w:div w:id="548537974">
              <w:marLeft w:val="0"/>
              <w:marRight w:val="0"/>
              <w:marTop w:val="0"/>
              <w:marBottom w:val="0"/>
              <w:divBdr>
                <w:top w:val="none" w:sz="0" w:space="0" w:color="auto"/>
                <w:left w:val="none" w:sz="0" w:space="0" w:color="auto"/>
                <w:bottom w:val="none" w:sz="0" w:space="0" w:color="auto"/>
                <w:right w:val="none" w:sz="0" w:space="0" w:color="auto"/>
              </w:divBdr>
              <w:divsChild>
                <w:div w:id="1585529091">
                  <w:marLeft w:val="0"/>
                  <w:marRight w:val="0"/>
                  <w:marTop w:val="0"/>
                  <w:marBottom w:val="0"/>
                  <w:divBdr>
                    <w:top w:val="none" w:sz="0" w:space="0" w:color="auto"/>
                    <w:left w:val="none" w:sz="0" w:space="0" w:color="auto"/>
                    <w:bottom w:val="none" w:sz="0" w:space="0" w:color="auto"/>
                    <w:right w:val="none" w:sz="0" w:space="0" w:color="auto"/>
                  </w:divBdr>
                  <w:divsChild>
                    <w:div w:id="2035492015">
                      <w:marLeft w:val="0"/>
                      <w:marRight w:val="0"/>
                      <w:marTop w:val="0"/>
                      <w:marBottom w:val="0"/>
                      <w:divBdr>
                        <w:top w:val="none" w:sz="0" w:space="0" w:color="auto"/>
                        <w:left w:val="none" w:sz="0" w:space="0" w:color="auto"/>
                        <w:bottom w:val="none" w:sz="0" w:space="0" w:color="auto"/>
                        <w:right w:val="none" w:sz="0" w:space="0" w:color="auto"/>
                      </w:divBdr>
                      <w:divsChild>
                        <w:div w:id="19424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8119815">
      <w:bodyDiv w:val="1"/>
      <w:marLeft w:val="0"/>
      <w:marRight w:val="0"/>
      <w:marTop w:val="0"/>
      <w:marBottom w:val="0"/>
      <w:divBdr>
        <w:top w:val="none" w:sz="0" w:space="0" w:color="auto"/>
        <w:left w:val="none" w:sz="0" w:space="0" w:color="auto"/>
        <w:bottom w:val="none" w:sz="0" w:space="0" w:color="auto"/>
        <w:right w:val="none" w:sz="0" w:space="0" w:color="auto"/>
      </w:divBdr>
    </w:div>
    <w:div w:id="2048024135">
      <w:bodyDiv w:val="1"/>
      <w:marLeft w:val="0"/>
      <w:marRight w:val="0"/>
      <w:marTop w:val="0"/>
      <w:marBottom w:val="0"/>
      <w:divBdr>
        <w:top w:val="none" w:sz="0" w:space="0" w:color="auto"/>
        <w:left w:val="none" w:sz="0" w:space="0" w:color="auto"/>
        <w:bottom w:val="none" w:sz="0" w:space="0" w:color="auto"/>
        <w:right w:val="none" w:sz="0" w:space="0" w:color="auto"/>
      </w:divBdr>
    </w:div>
    <w:div w:id="21397552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jpeg"/><Relationship Id="rId42" Type="http://schemas.openxmlformats.org/officeDocument/2006/relationships/image" Target="media/image32.gif"/><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6.png"/><Relationship Id="rId112" Type="http://schemas.openxmlformats.org/officeDocument/2006/relationships/glossaryDocument" Target="glossary/document.xml"/><Relationship Id="rId16" Type="http://schemas.openxmlformats.org/officeDocument/2006/relationships/image" Target="media/image6.jpeg"/><Relationship Id="rId107" Type="http://schemas.openxmlformats.org/officeDocument/2006/relationships/image" Target="media/image89.png"/><Relationship Id="rId11" Type="http://schemas.openxmlformats.org/officeDocument/2006/relationships/image" Target="media/image3.gif"/><Relationship Id="rId32" Type="http://schemas.openxmlformats.org/officeDocument/2006/relationships/image" Target="media/image22.gif"/><Relationship Id="rId37" Type="http://schemas.openxmlformats.org/officeDocument/2006/relationships/image" Target="media/image27.gif"/><Relationship Id="rId53" Type="http://schemas.openxmlformats.org/officeDocument/2006/relationships/hyperlink" Target="https://blogger.googleusercontent.com/img/a/AVvXsEj8eGKk5WicbQiwvDz-wtwAEBaqyBwhvwb29z8GrXHLXMM_MUcnAGbl66vtZUg_R3I1cRs-dfNar2uSh_QByFhv5HDzaCYPSzhzPDywJ9SryhZ0-eRlv74bCaDu5yVWOVxzxXwjDG18gLXHt3eEdx-_eV_k9BwiuiJBNfTaWv9mrMMHL_Xo6bJh5mXSBPDE" TargetMode="External"/><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4.png"/><Relationship Id="rId5" Type="http://schemas.openxmlformats.org/officeDocument/2006/relationships/settings" Target="settings.xml"/><Relationship Id="rId90" Type="http://schemas.openxmlformats.org/officeDocument/2006/relationships/hyperlink" Target="https://substackcdn.com/image/fetch/f_auto,q_auto:good,fl_progressive:steep/https%3A%2F%2Fsubstack-post-media.s3.amazonaws.com%2Fpublic%2Fimages%2F191d48d5-d9cd-41a3-b530-cc26422e99b1_1327x1327.png" TargetMode="External"/><Relationship Id="rId95" Type="http://schemas.openxmlformats.org/officeDocument/2006/relationships/image" Target="media/image79.jpe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gif"/><Relationship Id="rId48" Type="http://schemas.openxmlformats.org/officeDocument/2006/relationships/image" Target="media/image38.png"/><Relationship Id="rId64" Type="http://schemas.openxmlformats.org/officeDocument/2006/relationships/image" Target="media/image53.png"/><Relationship Id="rId69" Type="http://schemas.openxmlformats.org/officeDocument/2006/relationships/image" Target="media/image57.png"/><Relationship Id="rId113" Type="http://schemas.openxmlformats.org/officeDocument/2006/relationships/theme" Target="theme/theme1.xml"/><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hyperlink" Target="https://substackcdn.com/image/fetch/f_auto,q_auto:good,fl_progressive:steep/https%3A%2F%2Fsubstack-post-media.s3.amazonaws.com%2Fpublic%2Fimages%2Fd9d498fd-b0ce-49af-91a5-3fcae4680514_1600x1046.png" TargetMode="External"/><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gif"/><Relationship Id="rId59" Type="http://schemas.openxmlformats.org/officeDocument/2006/relationships/image" Target="media/image48.png"/><Relationship Id="rId103" Type="http://schemas.openxmlformats.org/officeDocument/2006/relationships/image" Target="media/image85.png"/><Relationship Id="rId108" Type="http://schemas.openxmlformats.org/officeDocument/2006/relationships/image" Target="media/image90.png"/><Relationship Id="rId54" Type="http://schemas.openxmlformats.org/officeDocument/2006/relationships/image" Target="media/image43.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7.png"/><Relationship Id="rId96" Type="http://schemas.openxmlformats.org/officeDocument/2006/relationships/hyperlink" Target="https://substackcdn.com/image/fetch/f_auto,q_auto:good,fl_progressive:steep/https%3A%2F%2Fsubstack-post-media.s3.amazonaws.com%2Fpublic%2Fimages%2Fcea65243-fbec-4531-9535-faf1b215adf6_1600x1122.pn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png"/><Relationship Id="rId106" Type="http://schemas.openxmlformats.org/officeDocument/2006/relationships/image" Target="media/image88.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gif"/><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hyperlink" Target="https://substackcdn.com/image/fetch/f_auto,q_auto:good,fl_progressive:steep/https%3A%2F%2Fsubstack-post-media.s3.amazonaws.com%2Fpublic%2Fimages%2F55560fc9-0d32-45c6-b5ea-0a52d44ebfc1_1600x558.png" TargetMode="External"/><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gif"/><Relationship Id="rId109" Type="http://schemas.openxmlformats.org/officeDocument/2006/relationships/image" Target="media/image91.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0.png"/><Relationship Id="rId104" Type="http://schemas.openxmlformats.org/officeDocument/2006/relationships/image" Target="media/image86.png"/><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hyperlink" Target="https://substackcdn.com/image/fetch/f_auto,q_auto:good,fl_progressive:steep/https%3A%2F%2Fsubstack-post-media.s3.amazonaws.com%2Fpublic%2Fimages%2F2792b68d-db9d-4e16-9a63-0e7502521280_1600x1247.png" TargetMode="Externa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gif"/><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header" Target="header1.xml"/><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9.png"/><Relationship Id="rId14" Type="http://schemas.openxmlformats.org/officeDocument/2006/relationships/hyperlink" Target="https://substackcdn.com/image/fetch/f_auto,q_auto:good,fl_progressive:steep/https%3A%2F%2Fsubstack-post-media.s3.amazonaws.com%2Fpublic%2Fimages%2F339a0b68-b25f-49a2-a810-35297d4e5bc7_1344x1600.png" TargetMode="External"/><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2.png"/><Relationship Id="rId105" Type="http://schemas.openxmlformats.org/officeDocument/2006/relationships/image" Target="media/image87.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0.png"/><Relationship Id="rId93" Type="http://schemas.openxmlformats.org/officeDocument/2006/relationships/image" Target="media/image78.png"/><Relationship Id="rId98" Type="http://schemas.openxmlformats.org/officeDocument/2006/relationships/hyperlink" Target="https://substackcdn.com/image/fetch/f_auto,q_auto:good,fl_progressive:steep/https%3A%2F%2Fsubstack-post-media.s3.amazonaws.com%2Fpublic%2Fimages%2F390efd96-5355-4510-816d-de1c3bc92405_1600x1386.png" TargetMode="External"/><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hyperlink" Target="http://www.designgurus.com/" TargetMode="External"/><Relationship Id="rId20" Type="http://schemas.openxmlformats.org/officeDocument/2006/relationships/image" Target="media/image10.jpeg"/><Relationship Id="rId41" Type="http://schemas.openxmlformats.org/officeDocument/2006/relationships/image" Target="media/image31.gif"/><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hyperlink" Target="https://substackcdn.com/image/fetch/f_auto,q_auto:good,fl_progressive:steep/https%3A%2F%2Fsubstack-post-media.s3.amazonaws.com%2Fpublic%2Fimages%2F0444993c-e172-4252-9f50-6682d24f3178_1600x631.png" TargetMode="External"/><Relationship Id="rId11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AA61FC8B9814033BB1765D9D727A545"/>
        <w:category>
          <w:name w:val="General"/>
          <w:gallery w:val="placeholder"/>
        </w:category>
        <w:types>
          <w:type w:val="bbPlcHdr"/>
        </w:types>
        <w:behaviors>
          <w:behavior w:val="content"/>
        </w:behaviors>
        <w:guid w:val="{4ECA4DBE-02E6-4E30-A1E6-A0F86A78BFC4}"/>
      </w:docPartPr>
      <w:docPartBody>
        <w:p w:rsidR="00B1058D" w:rsidRDefault="00D75748" w:rsidP="00D75748">
          <w:pPr>
            <w:pStyle w:val="AAA61FC8B9814033BB1765D9D727A545"/>
          </w:pPr>
          <w:r>
            <w:t>Type chapter title (level 1)</w:t>
          </w:r>
        </w:p>
      </w:docPartBody>
    </w:docPart>
    <w:docPart>
      <w:docPartPr>
        <w:name w:val="7069167FF5584DA298C871A17F6FBD33"/>
        <w:category>
          <w:name w:val="General"/>
          <w:gallery w:val="placeholder"/>
        </w:category>
        <w:types>
          <w:type w:val="bbPlcHdr"/>
        </w:types>
        <w:behaviors>
          <w:behavior w:val="content"/>
        </w:behaviors>
        <w:guid w:val="{2D33073B-40DE-48F9-85A2-15D456294A07}"/>
      </w:docPartPr>
      <w:docPartBody>
        <w:p w:rsidR="005D6693" w:rsidRDefault="00B1058D" w:rsidP="00B1058D">
          <w:pPr>
            <w:pStyle w:val="7069167FF5584DA298C871A17F6FBD33"/>
          </w:pPr>
          <w:r>
            <w:t>Type chapter title (level 1)</w:t>
          </w:r>
        </w:p>
      </w:docPartBody>
    </w:docPart>
    <w:docPart>
      <w:docPartPr>
        <w:name w:val="15E27C9A86F44DF188FC453CFE74D836"/>
        <w:category>
          <w:name w:val="General"/>
          <w:gallery w:val="placeholder"/>
        </w:category>
        <w:types>
          <w:type w:val="bbPlcHdr"/>
        </w:types>
        <w:behaviors>
          <w:behavior w:val="content"/>
        </w:behaviors>
        <w:guid w:val="{4E197884-0653-47C9-AA52-4104A0A5BAD4}"/>
      </w:docPartPr>
      <w:docPartBody>
        <w:p w:rsidR="005D6693" w:rsidRDefault="00B1058D" w:rsidP="00B1058D">
          <w:pPr>
            <w:pStyle w:val="15E27C9A86F44DF188FC453CFE74D836"/>
          </w:pPr>
          <w:r>
            <w:t>Type chapter title (level 1)</w:t>
          </w:r>
        </w:p>
      </w:docPartBody>
    </w:docPart>
    <w:docPart>
      <w:docPartPr>
        <w:name w:val="5846DF517BAA4839AE2CEAAB69A9E9AF"/>
        <w:category>
          <w:name w:val="General"/>
          <w:gallery w:val="placeholder"/>
        </w:category>
        <w:types>
          <w:type w:val="bbPlcHdr"/>
        </w:types>
        <w:behaviors>
          <w:behavior w:val="content"/>
        </w:behaviors>
        <w:guid w:val="{B63246B0-BFE3-440A-80C7-58CB75E96809}"/>
      </w:docPartPr>
      <w:docPartBody>
        <w:p w:rsidR="005D6693" w:rsidRDefault="00B1058D" w:rsidP="00B1058D">
          <w:pPr>
            <w:pStyle w:val="5846DF517BAA4839AE2CEAAB69A9E9AF"/>
          </w:pPr>
          <w:r>
            <w:t>Type chapter title (level 1)</w:t>
          </w:r>
        </w:p>
      </w:docPartBody>
    </w:docPart>
    <w:docPart>
      <w:docPartPr>
        <w:name w:val="5D455C7582D245A6B8C9714451980758"/>
        <w:category>
          <w:name w:val="General"/>
          <w:gallery w:val="placeholder"/>
        </w:category>
        <w:types>
          <w:type w:val="bbPlcHdr"/>
        </w:types>
        <w:behaviors>
          <w:behavior w:val="content"/>
        </w:behaviors>
        <w:guid w:val="{447CE18D-D435-403B-AA75-BA3CBCAFD6A5}"/>
      </w:docPartPr>
      <w:docPartBody>
        <w:p w:rsidR="005D6693" w:rsidRDefault="00B1058D" w:rsidP="00B1058D">
          <w:pPr>
            <w:pStyle w:val="5D455C7582D245A6B8C9714451980758"/>
          </w:pPr>
          <w:r>
            <w:t>Type chapter title (level 1)</w:t>
          </w:r>
        </w:p>
      </w:docPartBody>
    </w:docPart>
    <w:docPart>
      <w:docPartPr>
        <w:name w:val="945980A597AA4578A7A661C4ACD367BF"/>
        <w:category>
          <w:name w:val="General"/>
          <w:gallery w:val="placeholder"/>
        </w:category>
        <w:types>
          <w:type w:val="bbPlcHdr"/>
        </w:types>
        <w:behaviors>
          <w:behavior w:val="content"/>
        </w:behaviors>
        <w:guid w:val="{7D5281C7-7589-48DC-9B66-0FD29A99C2AB}"/>
      </w:docPartPr>
      <w:docPartBody>
        <w:p w:rsidR="000C481B" w:rsidRDefault="0099089B" w:rsidP="0099089B">
          <w:pPr>
            <w:pStyle w:val="945980A597AA4578A7A661C4ACD367BF"/>
          </w:pPr>
          <w:r>
            <w:t>Type chapter title (level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erif Pro">
    <w:charset w:val="00"/>
    <w:family w:val="roman"/>
    <w:pitch w:val="variable"/>
    <w:sig w:usb0="20000287" w:usb1="02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var(--lato-fon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5748"/>
    <w:rsid w:val="000B3068"/>
    <w:rsid w:val="000C36D6"/>
    <w:rsid w:val="000C481B"/>
    <w:rsid w:val="00296C1F"/>
    <w:rsid w:val="005D6693"/>
    <w:rsid w:val="007521DE"/>
    <w:rsid w:val="0099089B"/>
    <w:rsid w:val="00B1058D"/>
    <w:rsid w:val="00B20C7C"/>
    <w:rsid w:val="00BC0C28"/>
    <w:rsid w:val="00D75748"/>
    <w:rsid w:val="00E46986"/>
    <w:rsid w:val="00EB788B"/>
    <w:rsid w:val="00FA36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69167FF5584DA298C871A17F6FBD33">
    <w:name w:val="7069167FF5584DA298C871A17F6FBD33"/>
    <w:rsid w:val="00B1058D"/>
  </w:style>
  <w:style w:type="paragraph" w:customStyle="1" w:styleId="15E27C9A86F44DF188FC453CFE74D836">
    <w:name w:val="15E27C9A86F44DF188FC453CFE74D836"/>
    <w:rsid w:val="00B1058D"/>
  </w:style>
  <w:style w:type="paragraph" w:customStyle="1" w:styleId="5846DF517BAA4839AE2CEAAB69A9E9AF">
    <w:name w:val="5846DF517BAA4839AE2CEAAB69A9E9AF"/>
    <w:rsid w:val="00B1058D"/>
  </w:style>
  <w:style w:type="paragraph" w:customStyle="1" w:styleId="5D455C7582D245A6B8C9714451980758">
    <w:name w:val="5D455C7582D245A6B8C9714451980758"/>
    <w:rsid w:val="00B1058D"/>
  </w:style>
  <w:style w:type="paragraph" w:customStyle="1" w:styleId="AAA61FC8B9814033BB1765D9D727A545">
    <w:name w:val="AAA61FC8B9814033BB1765D9D727A545"/>
    <w:rsid w:val="00D75748"/>
  </w:style>
  <w:style w:type="paragraph" w:customStyle="1" w:styleId="945980A597AA4578A7A661C4ACD367BF">
    <w:name w:val="945980A597AA4578A7A661C4ACD367BF"/>
    <w:rsid w:val="009908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ystem Design Fundamentals is designed to equip software engineers with the essential knowledge and skills required to design large complex system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6BE622-6C14-4EFC-9806-87AEC10F5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9</TotalTime>
  <Pages>188</Pages>
  <Words>31648</Words>
  <Characters>180399</Characters>
  <Application>Microsoft Office Word</Application>
  <DocSecurity>0</DocSecurity>
  <Lines>1503</Lines>
  <Paragraphs>423</Paragraphs>
  <ScaleCrop>false</ScaleCrop>
  <HeadingPairs>
    <vt:vector size="2" baseType="variant">
      <vt:variant>
        <vt:lpstr>Title</vt:lpstr>
      </vt:variant>
      <vt:variant>
        <vt:i4>1</vt:i4>
      </vt:variant>
    </vt:vector>
  </HeadingPairs>
  <TitlesOfParts>
    <vt:vector size="1" baseType="lpstr">
      <vt:lpstr>System Design Fundamentals</vt:lpstr>
    </vt:vector>
  </TitlesOfParts>
  <Company/>
  <LinksUpToDate>false</LinksUpToDate>
  <CharactersWithSpaces>21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Fundamentals</dc:title>
  <dc:creator>Vikash Chauhan</dc:creator>
  <cp:keywords/>
  <cp:lastModifiedBy>vikash chauhan</cp:lastModifiedBy>
  <cp:revision>541</cp:revision>
  <dcterms:created xsi:type="dcterms:W3CDTF">2024-05-01T09:28:00Z</dcterms:created>
  <dcterms:modified xsi:type="dcterms:W3CDTF">2024-05-03T09:58:00Z</dcterms:modified>
</cp:coreProperties>
</file>